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62AA2" w14:textId="68F9075B" w:rsidR="001202D1" w:rsidRPr="008B4030" w:rsidRDefault="001202D1" w:rsidP="006E0B34">
      <w:pPr>
        <w:pStyle w:val="FirstParagraph"/>
        <w:jc w:val="center"/>
        <w:rPr>
          <w:lang w:val="en-GB"/>
        </w:rPr>
      </w:pPr>
    </w:p>
    <w:p w14:paraId="04FE829D" w14:textId="77777777" w:rsidR="007B0ADA" w:rsidRPr="008B4030" w:rsidRDefault="007B0ADA">
      <w:pPr>
        <w:pStyle w:val="BodyText"/>
        <w:rPr>
          <w:b/>
          <w:sz w:val="28"/>
          <w:szCs w:val="28"/>
          <w:lang w:val="en-GB"/>
        </w:rPr>
      </w:pPr>
    </w:p>
    <w:p w14:paraId="32E57AE2" w14:textId="77777777" w:rsidR="001202D1" w:rsidRPr="008D0573" w:rsidRDefault="00C15D9F" w:rsidP="007A2022">
      <w:pPr>
        <w:pStyle w:val="BodyText"/>
        <w:jc w:val="both"/>
        <w:rPr>
          <w:sz w:val="28"/>
          <w:szCs w:val="28"/>
          <w:lang w:val="en-GB"/>
        </w:rPr>
      </w:pPr>
      <w:r w:rsidRPr="008D0573">
        <w:rPr>
          <w:b/>
          <w:sz w:val="28"/>
          <w:szCs w:val="28"/>
          <w:lang w:val="en-GB"/>
        </w:rPr>
        <w:t>ISARIC/WHO Clinical Characterisation Protocol for Severe Emerging Infections</w:t>
      </w:r>
      <w:r w:rsidR="00F25717" w:rsidRPr="008D0573">
        <w:rPr>
          <w:b/>
          <w:sz w:val="28"/>
          <w:szCs w:val="28"/>
          <w:lang w:val="en-GB"/>
        </w:rPr>
        <w:t xml:space="preserve"> in the UK</w:t>
      </w:r>
      <w:r w:rsidR="00DA3110" w:rsidRPr="008D0573">
        <w:rPr>
          <w:b/>
          <w:sz w:val="28"/>
          <w:szCs w:val="28"/>
          <w:lang w:val="en-GB"/>
        </w:rPr>
        <w:t xml:space="preserve"> (CCP-UK)</w:t>
      </w:r>
    </w:p>
    <w:p w14:paraId="28A7EC45" w14:textId="77777777" w:rsidR="001202D1" w:rsidRPr="008D0573" w:rsidRDefault="00C15D9F" w:rsidP="007A2022">
      <w:pPr>
        <w:pStyle w:val="BodyText"/>
        <w:jc w:val="both"/>
        <w:rPr>
          <w:lang w:val="en-GB"/>
        </w:rPr>
      </w:pPr>
      <w:r w:rsidRPr="008D0573">
        <w:rPr>
          <w:b/>
          <w:lang w:val="en-GB"/>
        </w:rPr>
        <w:t>Ethics Ref:</w:t>
      </w:r>
      <w:r w:rsidRPr="008D0573">
        <w:rPr>
          <w:lang w:val="en-GB"/>
        </w:rPr>
        <w:t xml:space="preserve"> 13/SC/0149 (</w:t>
      </w:r>
      <w:r w:rsidRPr="008D0573">
        <w:rPr>
          <w:b/>
          <w:lang w:val="en-GB"/>
        </w:rPr>
        <w:t>Oxford C Research Ethics Committee)</w:t>
      </w:r>
    </w:p>
    <w:p w14:paraId="4D1FE76F" w14:textId="6A903D36" w:rsidR="001202D1" w:rsidRPr="008D0573" w:rsidRDefault="00C15D9F" w:rsidP="007A2022">
      <w:pPr>
        <w:pStyle w:val="BodyText"/>
        <w:jc w:val="both"/>
        <w:rPr>
          <w:lang w:val="en-GB"/>
        </w:rPr>
      </w:pPr>
      <w:r w:rsidRPr="008D0573">
        <w:rPr>
          <w:lang w:val="en-GB"/>
        </w:rPr>
        <w:t xml:space="preserve">Date and Version No: </w:t>
      </w:r>
      <w:r w:rsidR="00F3564B">
        <w:rPr>
          <w:lang w:val="en-GB"/>
        </w:rPr>
        <w:t>1</w:t>
      </w:r>
      <w:r w:rsidR="007B79DC">
        <w:rPr>
          <w:lang w:val="en-GB"/>
        </w:rPr>
        <w:t>8</w:t>
      </w:r>
      <w:r w:rsidR="00F3564B" w:rsidRPr="00F3564B">
        <w:rPr>
          <w:vertAlign w:val="superscript"/>
          <w:lang w:val="en-GB"/>
        </w:rPr>
        <w:t>th</w:t>
      </w:r>
      <w:r w:rsidR="00F3564B">
        <w:rPr>
          <w:lang w:val="en-GB"/>
        </w:rPr>
        <w:t xml:space="preserve"> August </w:t>
      </w:r>
      <w:r w:rsidR="002438B4" w:rsidRPr="008D0573">
        <w:rPr>
          <w:lang w:val="en-GB"/>
        </w:rPr>
        <w:t>2020, v9.</w:t>
      </w:r>
      <w:r w:rsidR="007B79DC">
        <w:rPr>
          <w:lang w:val="en-GB"/>
        </w:rPr>
        <w:t>6</w:t>
      </w:r>
    </w:p>
    <w:p w14:paraId="5BFE7B64" w14:textId="77777777" w:rsidR="001202D1" w:rsidRPr="008D0573" w:rsidRDefault="00C15D9F" w:rsidP="007A2022">
      <w:pPr>
        <w:pStyle w:val="BodyText"/>
        <w:jc w:val="both"/>
        <w:rPr>
          <w:lang w:val="en-GB"/>
        </w:rPr>
      </w:pPr>
      <w:r w:rsidRPr="008D0573">
        <w:rPr>
          <w:b/>
          <w:lang w:val="en-GB"/>
        </w:rPr>
        <w:t>UK CRN /CPMS ID 14152 IRAS ID126600</w:t>
      </w:r>
    </w:p>
    <w:p w14:paraId="4CD0A503" w14:textId="77777777" w:rsidR="00AC1753" w:rsidRPr="008D0573" w:rsidRDefault="00C15D9F" w:rsidP="007A2022">
      <w:pPr>
        <w:pStyle w:val="BodyText"/>
        <w:jc w:val="both"/>
        <w:rPr>
          <w:lang w:val="en-GB"/>
        </w:rPr>
      </w:pPr>
      <w:r w:rsidRPr="008D0573">
        <w:rPr>
          <w:b/>
          <w:lang w:val="en-GB"/>
        </w:rPr>
        <w:t>Chief Investigator:</w:t>
      </w:r>
      <w:r w:rsidRPr="008D0573">
        <w:rPr>
          <w:lang w:val="en-GB"/>
        </w:rPr>
        <w:t xml:space="preserve"> Malcolm (Calum) G Semple, PhD BM BCh</w:t>
      </w:r>
      <w:r w:rsidR="009A40DF" w:rsidRPr="008D0573">
        <w:rPr>
          <w:lang w:val="en-GB"/>
        </w:rPr>
        <w:t xml:space="preserve">, </w:t>
      </w:r>
      <w:r w:rsidR="00E82034" w:rsidRPr="008D0573">
        <w:rPr>
          <w:lang w:val="en-GB"/>
        </w:rPr>
        <w:t xml:space="preserve"> </w:t>
      </w:r>
      <w:r w:rsidRPr="008D0573">
        <w:rPr>
          <w:lang w:val="en-GB"/>
        </w:rPr>
        <w:t>Professor of Child Health and Outbreak Medicine, University of Liverpool</w:t>
      </w:r>
      <w:r w:rsidR="00154CEB" w:rsidRPr="008D0573">
        <w:rPr>
          <w:lang w:val="en-GB"/>
        </w:rPr>
        <w:t xml:space="preserve"> </w:t>
      </w:r>
      <w:hyperlink r:id="rId8" w:history="1">
        <w:r w:rsidR="003D7B98" w:rsidRPr="008D0573">
          <w:rPr>
            <w:rStyle w:val="Hyperlink"/>
            <w:color w:val="auto"/>
            <w:lang w:val="en-GB"/>
          </w:rPr>
          <w:t>m.g.semple@liverpool.ac.uk</w:t>
        </w:r>
      </w:hyperlink>
      <w:r w:rsidRPr="008D0573">
        <w:rPr>
          <w:lang w:val="en-GB"/>
        </w:rPr>
        <w:t xml:space="preserve">  </w:t>
      </w:r>
    </w:p>
    <w:p w14:paraId="7B573D53" w14:textId="41E23F05" w:rsidR="001202D1" w:rsidRPr="008D0573" w:rsidRDefault="00C15D9F" w:rsidP="007A2022">
      <w:pPr>
        <w:pStyle w:val="BodyText"/>
        <w:jc w:val="both"/>
        <w:rPr>
          <w:lang w:val="en-GB"/>
        </w:rPr>
      </w:pPr>
      <w:r w:rsidRPr="008D0573">
        <w:rPr>
          <w:b/>
          <w:lang w:val="en-GB"/>
        </w:rPr>
        <w:t>Investigators:</w:t>
      </w:r>
      <w:r w:rsidR="00382675" w:rsidRPr="008D0573">
        <w:rPr>
          <w:b/>
          <w:lang w:val="en-GB"/>
        </w:rPr>
        <w:t xml:space="preserve"> </w:t>
      </w:r>
      <w:r w:rsidR="00382675" w:rsidRPr="008D0573">
        <w:rPr>
          <w:bCs/>
          <w:lang w:val="en-GB"/>
        </w:rPr>
        <w:t>Dr</w:t>
      </w:r>
      <w:r w:rsidR="002D6147" w:rsidRPr="008D0573">
        <w:rPr>
          <w:bCs/>
          <w:lang w:val="en-GB"/>
        </w:rPr>
        <w:t xml:space="preserve"> J</w:t>
      </w:r>
      <w:r w:rsidR="00382675" w:rsidRPr="008D0573">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w:t>
      </w:r>
      <w:r w:rsidR="007A2022" w:rsidRPr="008D0573">
        <w:rPr>
          <w:bCs/>
          <w:lang w:val="en-GB"/>
        </w:rPr>
        <w:t xml:space="preserve">D </w:t>
      </w:r>
      <w:r w:rsidR="00382675" w:rsidRPr="008D0573">
        <w:rPr>
          <w:bCs/>
          <w:lang w:val="en-GB"/>
        </w:rPr>
        <w:t xml:space="preserve">Russell, Clinical Lecturer, University of Edinburgh; Prof. Maria </w:t>
      </w:r>
      <w:proofErr w:type="spellStart"/>
      <w:r w:rsidR="00382675" w:rsidRPr="008D0573">
        <w:rPr>
          <w:bCs/>
          <w:lang w:val="en-GB"/>
        </w:rPr>
        <w:t>Zambon</w:t>
      </w:r>
      <w:proofErr w:type="spellEnd"/>
      <w:r w:rsidR="00382675" w:rsidRPr="008D0573">
        <w:rPr>
          <w:bCs/>
          <w:lang w:val="en-GB"/>
        </w:rPr>
        <w:t xml:space="preserve">, Director, Reference Microbiology Services, Public Health England; Dr Meera Chand, Consultant Medical Microbiologist, Reference Microbiology Services, Public Health England; Prof. Richard Tedder, Imperial College London; Prof. </w:t>
      </w:r>
      <w:proofErr w:type="spellStart"/>
      <w:r w:rsidR="00382675" w:rsidRPr="008D0573">
        <w:rPr>
          <w:bCs/>
          <w:lang w:val="en-GB"/>
        </w:rPr>
        <w:t>Saye</w:t>
      </w:r>
      <w:proofErr w:type="spellEnd"/>
      <w:r w:rsidR="00382675" w:rsidRPr="008D0573">
        <w:rPr>
          <w:bCs/>
          <w:lang w:val="en-GB"/>
        </w:rPr>
        <w:t xml:space="preserve"> Khoo, Institute of Translational Medicine, University of Liverpool; Prof. Peter </w:t>
      </w:r>
      <w:proofErr w:type="spellStart"/>
      <w:r w:rsidR="00382675" w:rsidRPr="008D0573">
        <w:rPr>
          <w:bCs/>
          <w:lang w:val="en-GB"/>
        </w:rPr>
        <w:t>Horby</w:t>
      </w:r>
      <w:proofErr w:type="spellEnd"/>
      <w:r w:rsidR="00382675" w:rsidRPr="008D0573">
        <w:rPr>
          <w:bCs/>
          <w:lang w:val="en-GB"/>
        </w:rPr>
        <w:t xml:space="preserve">,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w:t>
      </w:r>
      <w:proofErr w:type="spellStart"/>
      <w:r w:rsidR="00382675" w:rsidRPr="008D0573">
        <w:rPr>
          <w:bCs/>
          <w:lang w:val="en-GB"/>
        </w:rPr>
        <w:t>Samreen</w:t>
      </w:r>
      <w:proofErr w:type="spellEnd"/>
      <w:r w:rsidR="00382675" w:rsidRPr="008D0573">
        <w:rPr>
          <w:bCs/>
          <w:lang w:val="en-GB"/>
        </w:rPr>
        <w:t xml:space="preserve"> Ijaz, PHE and NHS Blood and Transplant Blood Borne Virus Unit; Dr Tom Fletcher, Senior Clinical Lecturer in Infectious Diseases, Liverpool School of Tropical Medicine;</w:t>
      </w:r>
      <w:r w:rsidR="004550B0" w:rsidRPr="008D0573">
        <w:rPr>
          <w:lang w:val="en-GB"/>
        </w:rPr>
        <w:t xml:space="preserve"> Prof Massimo </w:t>
      </w:r>
      <w:proofErr w:type="spellStart"/>
      <w:r w:rsidR="004550B0" w:rsidRPr="008D0573">
        <w:rPr>
          <w:lang w:val="en-GB"/>
        </w:rPr>
        <w:t>Palmarini</w:t>
      </w:r>
      <w:proofErr w:type="spellEnd"/>
      <w:r w:rsidR="004550B0" w:rsidRPr="008D0573">
        <w:rPr>
          <w:lang w:val="en-GB"/>
        </w:rPr>
        <w:t>, Director, MRC Centre for Virus Research, Glasgow; Dr Antonia Ho, MRC Centre for Virus Research, Glasgow;</w:t>
      </w:r>
      <w:r w:rsidR="00382675" w:rsidRPr="008D0573">
        <w:rPr>
          <w:bCs/>
          <w:lang w:val="en-GB"/>
        </w:rPr>
        <w:t xml:space="preserve"> Dr Nicholas Price, Consultant in Infectious Diseases, Guy’s and St Thomas’ NHS Foundation Trust.</w:t>
      </w:r>
    </w:p>
    <w:p w14:paraId="5CD8A62A" w14:textId="77777777" w:rsidR="001202D1" w:rsidRPr="008D0573" w:rsidRDefault="00C15D9F" w:rsidP="007A2022">
      <w:pPr>
        <w:pStyle w:val="BodyText"/>
        <w:jc w:val="both"/>
        <w:rPr>
          <w:lang w:val="en-GB"/>
        </w:rPr>
      </w:pPr>
      <w:r w:rsidRPr="008D0573">
        <w:rPr>
          <w:b/>
          <w:lang w:val="en-GB"/>
        </w:rPr>
        <w:t>Sponsor:</w:t>
      </w:r>
      <w:r w:rsidRPr="008D0573">
        <w:rPr>
          <w:lang w:val="en-GB"/>
        </w:rPr>
        <w:t xml:space="preserve"> University of Oxford, Oxford.</w:t>
      </w:r>
    </w:p>
    <w:p w14:paraId="7E6B93C3" w14:textId="77777777" w:rsidR="002C5671" w:rsidRPr="008D0573" w:rsidRDefault="00C15D9F" w:rsidP="007A2022">
      <w:pPr>
        <w:pStyle w:val="BodyText"/>
        <w:jc w:val="both"/>
        <w:rPr>
          <w:lang w:val="en-GB"/>
        </w:rPr>
      </w:pPr>
      <w:r w:rsidRPr="008D0573">
        <w:rPr>
          <w:b/>
          <w:lang w:val="en-GB"/>
        </w:rPr>
        <w:t>Funder</w:t>
      </w:r>
      <w:r w:rsidR="00FB4B8D" w:rsidRPr="008D0573">
        <w:rPr>
          <w:b/>
          <w:lang w:val="en-GB"/>
        </w:rPr>
        <w:t>s</w:t>
      </w:r>
      <w:r w:rsidRPr="008D0573">
        <w:rPr>
          <w:b/>
          <w:lang w:val="en-GB"/>
        </w:rPr>
        <w:t>:</w:t>
      </w:r>
      <w:r w:rsidRPr="008D0573">
        <w:rPr>
          <w:lang w:val="en-GB"/>
        </w:rPr>
        <w:t xml:space="preserve"> Set up: Li Ka Shing Global Health Foundation, Core: MRC, Wellcome Trust, SPRINT-SARI NIHR Health Protection Research Unit (HPRU) in Respiratory Infection, HPRU in Emerging and Zoonotic Infections</w:t>
      </w:r>
      <w:bookmarkStart w:id="0" w:name="background-and-objectives"/>
    </w:p>
    <w:p w14:paraId="00109F5F" w14:textId="238C34B1" w:rsidR="00BB022E" w:rsidRPr="008D0573" w:rsidRDefault="00BB022E">
      <w:pPr>
        <w:rPr>
          <w:lang w:val="en-GB"/>
        </w:rPr>
      </w:pPr>
      <w:r w:rsidRPr="008D0573">
        <w:rPr>
          <w:lang w:val="en-GB"/>
        </w:rPr>
        <w:br w:type="page"/>
      </w:r>
    </w:p>
    <w:p w14:paraId="02844B07" w14:textId="77777777" w:rsidR="00725A03" w:rsidRPr="008D0573" w:rsidRDefault="00725A03" w:rsidP="00725A03">
      <w:pPr>
        <w:pStyle w:val="TOCHeading"/>
        <w:numPr>
          <w:ilvl w:val="0"/>
          <w:numId w:val="0"/>
        </w:numPr>
        <w:rPr>
          <w:color w:val="auto"/>
          <w:lang w:val="en-GB"/>
        </w:rPr>
      </w:pPr>
      <w:r w:rsidRPr="008D0573">
        <w:rPr>
          <w:color w:val="auto"/>
          <w:lang w:val="en-GB"/>
        </w:rPr>
        <w:lastRenderedPageBreak/>
        <w:t>Table of Contents</w:t>
      </w:r>
    </w:p>
    <w:p w14:paraId="54CE1EE6" w14:textId="77777777" w:rsidR="00725A03" w:rsidRPr="008D0573" w:rsidRDefault="00725A03">
      <w:pPr>
        <w:rPr>
          <w:lang w:val="en-GB"/>
        </w:rPr>
      </w:pPr>
    </w:p>
    <w:sdt>
      <w:sdtPr>
        <w:rPr>
          <w:b w:val="0"/>
          <w:bCs w:val="0"/>
          <w:i w:val="0"/>
          <w:iCs w:val="0"/>
          <w:lang w:val="en-GB"/>
        </w:rPr>
        <w:id w:val="-1076355190"/>
        <w:docPartObj>
          <w:docPartGallery w:val="Table of Contents"/>
          <w:docPartUnique/>
        </w:docPartObj>
      </w:sdtPr>
      <w:sdtEndPr/>
      <w:sdtContent>
        <w:p w14:paraId="52B5AE2D" w14:textId="607689B0" w:rsidR="00AF0488" w:rsidRPr="008D0573" w:rsidRDefault="00BB022E">
          <w:pPr>
            <w:pStyle w:val="TOC1"/>
            <w:rPr>
              <w:rFonts w:eastAsiaTheme="minorEastAsia"/>
              <w:b w:val="0"/>
              <w:bCs w:val="0"/>
              <w:i w:val="0"/>
              <w:iCs w:val="0"/>
              <w:noProof/>
              <w:sz w:val="22"/>
              <w:szCs w:val="22"/>
              <w:lang w:val="en-GB" w:eastAsia="en-GB"/>
            </w:rPr>
          </w:pPr>
          <w:r w:rsidRPr="008D0573">
            <w:rPr>
              <w:lang w:val="en-GB"/>
            </w:rPr>
            <w:fldChar w:fldCharType="begin"/>
          </w:r>
          <w:r w:rsidRPr="008D0573">
            <w:rPr>
              <w:lang w:val="en-GB"/>
            </w:rPr>
            <w:instrText xml:space="preserve"> TOC \o "1-3" \h \z \u </w:instrText>
          </w:r>
          <w:r w:rsidRPr="008D0573">
            <w:rPr>
              <w:lang w:val="en-GB"/>
            </w:rPr>
            <w:fldChar w:fldCharType="separate"/>
          </w:r>
          <w:hyperlink w:anchor="_Toc37934820" w:history="1">
            <w:r w:rsidR="00AF0488" w:rsidRPr="008D0573">
              <w:rPr>
                <w:rStyle w:val="Hyperlink"/>
                <w:noProof/>
                <w:lang w:val="en-GB"/>
              </w:rPr>
              <w:t>1</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Background and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0 \h </w:instrText>
            </w:r>
            <w:r w:rsidR="00AF0488" w:rsidRPr="008D0573">
              <w:rPr>
                <w:noProof/>
                <w:webHidden/>
              </w:rPr>
            </w:r>
            <w:r w:rsidR="00AF0488" w:rsidRPr="008D0573">
              <w:rPr>
                <w:noProof/>
                <w:webHidden/>
              </w:rPr>
              <w:fldChar w:fldCharType="separate"/>
            </w:r>
            <w:r w:rsidR="00D604E9">
              <w:rPr>
                <w:noProof/>
                <w:webHidden/>
              </w:rPr>
              <w:t>5</w:t>
            </w:r>
            <w:r w:rsidR="00AF0488" w:rsidRPr="008D0573">
              <w:rPr>
                <w:noProof/>
                <w:webHidden/>
              </w:rPr>
              <w:fldChar w:fldCharType="end"/>
            </w:r>
          </w:hyperlink>
        </w:p>
        <w:p w14:paraId="1EE7E50B" w14:textId="6D87082A"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21" w:history="1">
            <w:r w:rsidR="00AF0488" w:rsidRPr="008D0573">
              <w:rPr>
                <w:rStyle w:val="Hyperlink"/>
                <w:noProof/>
                <w:lang w:val="en-GB"/>
              </w:rPr>
              <w:t>1.1</w:t>
            </w:r>
            <w:r w:rsidR="00AF0488" w:rsidRPr="008D0573">
              <w:rPr>
                <w:rFonts w:eastAsiaTheme="minorEastAsia"/>
                <w:b w:val="0"/>
                <w:bCs w:val="0"/>
                <w:noProof/>
                <w:lang w:val="en-GB" w:eastAsia="en-GB"/>
              </w:rPr>
              <w:tab/>
            </w:r>
            <w:r w:rsidR="00AF0488" w:rsidRPr="008D0573">
              <w:rPr>
                <w:rStyle w:val="Hyperlink"/>
                <w:noProof/>
                <w:lang w:val="en-GB"/>
              </w:rPr>
              <w:t>Purpose of the Stud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1 \h </w:instrText>
            </w:r>
            <w:r w:rsidR="00AF0488" w:rsidRPr="008D0573">
              <w:rPr>
                <w:noProof/>
                <w:webHidden/>
              </w:rPr>
            </w:r>
            <w:r w:rsidR="00AF0488" w:rsidRPr="008D0573">
              <w:rPr>
                <w:noProof/>
                <w:webHidden/>
              </w:rPr>
              <w:fldChar w:fldCharType="separate"/>
            </w:r>
            <w:r w:rsidR="00D604E9">
              <w:rPr>
                <w:noProof/>
                <w:webHidden/>
              </w:rPr>
              <w:t>5</w:t>
            </w:r>
            <w:r w:rsidR="00AF0488" w:rsidRPr="008D0573">
              <w:rPr>
                <w:noProof/>
                <w:webHidden/>
              </w:rPr>
              <w:fldChar w:fldCharType="end"/>
            </w:r>
          </w:hyperlink>
        </w:p>
        <w:p w14:paraId="414A91AA" w14:textId="72BD8F3D"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2" w:history="1">
            <w:r w:rsidR="00AF0488" w:rsidRPr="008D0573">
              <w:rPr>
                <w:rStyle w:val="Hyperlink"/>
                <w:noProof/>
                <w:lang w:val="en-GB"/>
              </w:rPr>
              <w:t>1.1.1</w:t>
            </w:r>
            <w:r w:rsidR="00AF0488" w:rsidRPr="008D0573">
              <w:rPr>
                <w:rFonts w:eastAsiaTheme="minorEastAsia"/>
                <w:noProof/>
                <w:sz w:val="22"/>
                <w:szCs w:val="22"/>
                <w:lang w:val="en-GB" w:eastAsia="en-GB"/>
              </w:rPr>
              <w:tab/>
            </w:r>
            <w:r w:rsidR="00AF0488" w:rsidRPr="008D0573">
              <w:rPr>
                <w:rStyle w:val="Hyperlink"/>
                <w:noProof/>
                <w:lang w:val="en-GB"/>
              </w:rPr>
              <w:t>Test activation of data collection (internal pilo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2 \h </w:instrText>
            </w:r>
            <w:r w:rsidR="00AF0488" w:rsidRPr="008D0573">
              <w:rPr>
                <w:noProof/>
                <w:webHidden/>
              </w:rPr>
            </w:r>
            <w:r w:rsidR="00AF0488" w:rsidRPr="008D0573">
              <w:rPr>
                <w:noProof/>
                <w:webHidden/>
              </w:rPr>
              <w:fldChar w:fldCharType="separate"/>
            </w:r>
            <w:r w:rsidR="00D604E9">
              <w:rPr>
                <w:noProof/>
                <w:webHidden/>
              </w:rPr>
              <w:t>5</w:t>
            </w:r>
            <w:r w:rsidR="00AF0488" w:rsidRPr="008D0573">
              <w:rPr>
                <w:noProof/>
                <w:webHidden/>
              </w:rPr>
              <w:fldChar w:fldCharType="end"/>
            </w:r>
          </w:hyperlink>
        </w:p>
        <w:p w14:paraId="64C30936" w14:textId="75B81E99"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23" w:history="1">
            <w:r w:rsidR="00AF0488" w:rsidRPr="008D0573">
              <w:rPr>
                <w:rStyle w:val="Hyperlink"/>
                <w:noProof/>
                <w:lang w:val="en-GB"/>
              </w:rPr>
              <w:t>1.2</w:t>
            </w:r>
            <w:r w:rsidR="00AF0488" w:rsidRPr="008D0573">
              <w:rPr>
                <w:rFonts w:eastAsiaTheme="minorEastAsia"/>
                <w:b w:val="0"/>
                <w:bCs w:val="0"/>
                <w:noProof/>
                <w:lang w:val="en-GB" w:eastAsia="en-GB"/>
              </w:rPr>
              <w:tab/>
            </w:r>
            <w:r w:rsidR="00AF0488" w:rsidRPr="008D0573">
              <w:rPr>
                <w:rStyle w:val="Hyperlink"/>
                <w:noProof/>
                <w:lang w:val="en-GB"/>
              </w:rPr>
              <w:t>Background Informa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3 \h </w:instrText>
            </w:r>
            <w:r w:rsidR="00AF0488" w:rsidRPr="008D0573">
              <w:rPr>
                <w:noProof/>
                <w:webHidden/>
              </w:rPr>
            </w:r>
            <w:r w:rsidR="00AF0488" w:rsidRPr="008D0573">
              <w:rPr>
                <w:noProof/>
                <w:webHidden/>
              </w:rPr>
              <w:fldChar w:fldCharType="separate"/>
            </w:r>
            <w:r w:rsidR="00D604E9">
              <w:rPr>
                <w:noProof/>
                <w:webHidden/>
              </w:rPr>
              <w:t>6</w:t>
            </w:r>
            <w:r w:rsidR="00AF0488" w:rsidRPr="008D0573">
              <w:rPr>
                <w:noProof/>
                <w:webHidden/>
              </w:rPr>
              <w:fldChar w:fldCharType="end"/>
            </w:r>
          </w:hyperlink>
        </w:p>
        <w:p w14:paraId="29455062" w14:textId="097A9F03"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4" w:history="1">
            <w:r w:rsidR="00AF0488" w:rsidRPr="008D0573">
              <w:rPr>
                <w:rStyle w:val="Hyperlink"/>
                <w:noProof/>
                <w:lang w:val="en-GB"/>
              </w:rPr>
              <w:t>1.2.1</w:t>
            </w:r>
            <w:r w:rsidR="00AF0488" w:rsidRPr="008D0573">
              <w:rPr>
                <w:rFonts w:eastAsiaTheme="minorEastAsia"/>
                <w:noProof/>
                <w:sz w:val="22"/>
                <w:szCs w:val="22"/>
                <w:lang w:val="en-GB" w:eastAsia="en-GB"/>
              </w:rPr>
              <w:tab/>
            </w:r>
            <w:r w:rsidR="00AF0488" w:rsidRPr="008D0573">
              <w:rPr>
                <w:rStyle w:val="Hyperlink"/>
                <w:noProof/>
                <w:lang w:val="en-GB"/>
              </w:rPr>
              <w:t>Influenza A/H5N1.</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4 \h </w:instrText>
            </w:r>
            <w:r w:rsidR="00AF0488" w:rsidRPr="008D0573">
              <w:rPr>
                <w:noProof/>
                <w:webHidden/>
              </w:rPr>
            </w:r>
            <w:r w:rsidR="00AF0488" w:rsidRPr="008D0573">
              <w:rPr>
                <w:noProof/>
                <w:webHidden/>
              </w:rPr>
              <w:fldChar w:fldCharType="separate"/>
            </w:r>
            <w:r w:rsidR="00D604E9">
              <w:rPr>
                <w:noProof/>
                <w:webHidden/>
              </w:rPr>
              <w:t>7</w:t>
            </w:r>
            <w:r w:rsidR="00AF0488" w:rsidRPr="008D0573">
              <w:rPr>
                <w:noProof/>
                <w:webHidden/>
              </w:rPr>
              <w:fldChar w:fldCharType="end"/>
            </w:r>
          </w:hyperlink>
        </w:p>
        <w:p w14:paraId="63298B6D" w14:textId="7D48450F"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5" w:history="1">
            <w:r w:rsidR="00AF0488" w:rsidRPr="008D0573">
              <w:rPr>
                <w:rStyle w:val="Hyperlink"/>
                <w:noProof/>
                <w:lang w:val="en-GB"/>
              </w:rPr>
              <w:t>1.2.2</w:t>
            </w:r>
            <w:r w:rsidR="00AF0488" w:rsidRPr="008D0573">
              <w:rPr>
                <w:rFonts w:eastAsiaTheme="minorEastAsia"/>
                <w:noProof/>
                <w:sz w:val="22"/>
                <w:szCs w:val="22"/>
                <w:lang w:val="en-GB" w:eastAsia="en-GB"/>
              </w:rPr>
              <w:tab/>
            </w:r>
            <w:r w:rsidR="00AF0488" w:rsidRPr="008D0573">
              <w:rPr>
                <w:rStyle w:val="Hyperlink"/>
                <w:noProof/>
                <w:lang w:val="en-GB"/>
              </w:rPr>
              <w:t>Middle East Respiratory Syndrome coronavirus (MERS-CoV).</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5 \h </w:instrText>
            </w:r>
            <w:r w:rsidR="00AF0488" w:rsidRPr="008D0573">
              <w:rPr>
                <w:noProof/>
                <w:webHidden/>
              </w:rPr>
            </w:r>
            <w:r w:rsidR="00AF0488" w:rsidRPr="008D0573">
              <w:rPr>
                <w:noProof/>
                <w:webHidden/>
              </w:rPr>
              <w:fldChar w:fldCharType="separate"/>
            </w:r>
            <w:r w:rsidR="00D604E9">
              <w:rPr>
                <w:noProof/>
                <w:webHidden/>
              </w:rPr>
              <w:t>7</w:t>
            </w:r>
            <w:r w:rsidR="00AF0488" w:rsidRPr="008D0573">
              <w:rPr>
                <w:noProof/>
                <w:webHidden/>
              </w:rPr>
              <w:fldChar w:fldCharType="end"/>
            </w:r>
          </w:hyperlink>
        </w:p>
        <w:p w14:paraId="4BD6CDE8" w14:textId="6579D6B1"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6" w:history="1">
            <w:r w:rsidR="00AF0488" w:rsidRPr="008D0573">
              <w:rPr>
                <w:rStyle w:val="Hyperlink"/>
                <w:noProof/>
                <w:lang w:val="en-GB"/>
              </w:rPr>
              <w:t>1.2.3</w:t>
            </w:r>
            <w:r w:rsidR="00AF0488" w:rsidRPr="008D0573">
              <w:rPr>
                <w:rFonts w:eastAsiaTheme="minorEastAsia"/>
                <w:noProof/>
                <w:sz w:val="22"/>
                <w:szCs w:val="22"/>
                <w:lang w:val="en-GB" w:eastAsia="en-GB"/>
              </w:rPr>
              <w:tab/>
            </w:r>
            <w:r w:rsidR="00AF0488" w:rsidRPr="008D0573">
              <w:rPr>
                <w:rStyle w:val="Hyperlink"/>
                <w:noProof/>
                <w:lang w:val="en-GB"/>
              </w:rPr>
              <w:t>Influenza A/H7N9.</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6 \h </w:instrText>
            </w:r>
            <w:r w:rsidR="00AF0488" w:rsidRPr="008D0573">
              <w:rPr>
                <w:noProof/>
                <w:webHidden/>
              </w:rPr>
            </w:r>
            <w:r w:rsidR="00AF0488" w:rsidRPr="008D0573">
              <w:rPr>
                <w:noProof/>
                <w:webHidden/>
              </w:rPr>
              <w:fldChar w:fldCharType="separate"/>
            </w:r>
            <w:r w:rsidR="00D604E9">
              <w:rPr>
                <w:noProof/>
                <w:webHidden/>
              </w:rPr>
              <w:t>7</w:t>
            </w:r>
            <w:r w:rsidR="00AF0488" w:rsidRPr="008D0573">
              <w:rPr>
                <w:noProof/>
                <w:webHidden/>
              </w:rPr>
              <w:fldChar w:fldCharType="end"/>
            </w:r>
          </w:hyperlink>
        </w:p>
        <w:p w14:paraId="0AA61A0C" w14:textId="1F85805B"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7" w:history="1">
            <w:r w:rsidR="00AF0488" w:rsidRPr="008D0573">
              <w:rPr>
                <w:rStyle w:val="Hyperlink"/>
                <w:noProof/>
                <w:lang w:val="en-GB"/>
              </w:rPr>
              <w:t>1.2.4</w:t>
            </w:r>
            <w:r w:rsidR="00AF0488" w:rsidRPr="008D0573">
              <w:rPr>
                <w:rFonts w:eastAsiaTheme="minorEastAsia"/>
                <w:noProof/>
                <w:sz w:val="22"/>
                <w:szCs w:val="22"/>
                <w:lang w:val="en-GB" w:eastAsia="en-GB"/>
              </w:rPr>
              <w:tab/>
            </w:r>
            <w:r w:rsidR="00AF0488" w:rsidRPr="008D0573">
              <w:rPr>
                <w:rStyle w:val="Hyperlink"/>
                <w:noProof/>
                <w:lang w:val="en-GB"/>
              </w:rPr>
              <w:t>Emerging Pathogens causing Severe Acute Respiratory Illnes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7 \h </w:instrText>
            </w:r>
            <w:r w:rsidR="00AF0488" w:rsidRPr="008D0573">
              <w:rPr>
                <w:noProof/>
                <w:webHidden/>
              </w:rPr>
            </w:r>
            <w:r w:rsidR="00AF0488" w:rsidRPr="008D0573">
              <w:rPr>
                <w:noProof/>
                <w:webHidden/>
              </w:rPr>
              <w:fldChar w:fldCharType="separate"/>
            </w:r>
            <w:r w:rsidR="00D604E9">
              <w:rPr>
                <w:noProof/>
                <w:webHidden/>
              </w:rPr>
              <w:t>7</w:t>
            </w:r>
            <w:r w:rsidR="00AF0488" w:rsidRPr="008D0573">
              <w:rPr>
                <w:noProof/>
                <w:webHidden/>
              </w:rPr>
              <w:fldChar w:fldCharType="end"/>
            </w:r>
          </w:hyperlink>
        </w:p>
        <w:p w14:paraId="2141ECE4" w14:textId="308240FF"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8" w:history="1">
            <w:r w:rsidR="00AF0488" w:rsidRPr="008D0573">
              <w:rPr>
                <w:rStyle w:val="Hyperlink"/>
                <w:noProof/>
                <w:lang w:val="en-GB"/>
              </w:rPr>
              <w:t>1.2.5</w:t>
            </w:r>
            <w:r w:rsidR="00AF0488" w:rsidRPr="008D0573">
              <w:rPr>
                <w:rFonts w:eastAsiaTheme="minorEastAsia"/>
                <w:noProof/>
                <w:sz w:val="22"/>
                <w:szCs w:val="22"/>
                <w:lang w:val="en-GB" w:eastAsia="en-GB"/>
              </w:rPr>
              <w:tab/>
            </w:r>
            <w:r w:rsidR="00AF0488" w:rsidRPr="008D0573">
              <w:rPr>
                <w:rStyle w:val="Hyperlink"/>
                <w:noProof/>
                <w:lang w:val="en-GB"/>
              </w:rPr>
              <w:t>Emerging or re-emerging pathogens causing viral haemorrhagic fever.</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8 \h </w:instrText>
            </w:r>
            <w:r w:rsidR="00AF0488" w:rsidRPr="008D0573">
              <w:rPr>
                <w:noProof/>
                <w:webHidden/>
              </w:rPr>
            </w:r>
            <w:r w:rsidR="00AF0488" w:rsidRPr="008D0573">
              <w:rPr>
                <w:noProof/>
                <w:webHidden/>
              </w:rPr>
              <w:fldChar w:fldCharType="separate"/>
            </w:r>
            <w:r w:rsidR="00D604E9">
              <w:rPr>
                <w:noProof/>
                <w:webHidden/>
              </w:rPr>
              <w:t>7</w:t>
            </w:r>
            <w:r w:rsidR="00AF0488" w:rsidRPr="008D0573">
              <w:rPr>
                <w:noProof/>
                <w:webHidden/>
              </w:rPr>
              <w:fldChar w:fldCharType="end"/>
            </w:r>
          </w:hyperlink>
        </w:p>
        <w:p w14:paraId="7929B8F2" w14:textId="0F3459A5"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29" w:history="1">
            <w:r w:rsidR="00AF0488" w:rsidRPr="008D0573">
              <w:rPr>
                <w:rStyle w:val="Hyperlink"/>
                <w:noProof/>
                <w:lang w:val="en-GB"/>
              </w:rPr>
              <w:t>1.2.6</w:t>
            </w:r>
            <w:r w:rsidR="00AF0488" w:rsidRPr="008D0573">
              <w:rPr>
                <w:rFonts w:eastAsiaTheme="minorEastAsia"/>
                <w:noProof/>
                <w:sz w:val="22"/>
                <w:szCs w:val="22"/>
                <w:lang w:val="en-GB" w:eastAsia="en-GB"/>
              </w:rPr>
              <w:tab/>
            </w:r>
            <w:r w:rsidR="00AF0488" w:rsidRPr="008D0573">
              <w:rPr>
                <w:rStyle w:val="Hyperlink"/>
                <w:noProof/>
                <w:lang w:val="en-GB"/>
              </w:rPr>
              <w:t>Tick borne encephalitis virus (TBEV) and other emerging CNS virus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29 \h </w:instrText>
            </w:r>
            <w:r w:rsidR="00AF0488" w:rsidRPr="008D0573">
              <w:rPr>
                <w:noProof/>
                <w:webHidden/>
              </w:rPr>
            </w:r>
            <w:r w:rsidR="00AF0488" w:rsidRPr="008D0573">
              <w:rPr>
                <w:noProof/>
                <w:webHidden/>
              </w:rPr>
              <w:fldChar w:fldCharType="separate"/>
            </w:r>
            <w:r w:rsidR="00D604E9">
              <w:rPr>
                <w:noProof/>
                <w:webHidden/>
              </w:rPr>
              <w:t>8</w:t>
            </w:r>
            <w:r w:rsidR="00AF0488" w:rsidRPr="008D0573">
              <w:rPr>
                <w:noProof/>
                <w:webHidden/>
              </w:rPr>
              <w:fldChar w:fldCharType="end"/>
            </w:r>
          </w:hyperlink>
        </w:p>
        <w:p w14:paraId="50A91F1D" w14:textId="029E3574"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30" w:history="1">
            <w:r w:rsidR="00AF0488" w:rsidRPr="008D0573">
              <w:rPr>
                <w:rStyle w:val="Hyperlink"/>
                <w:noProof/>
                <w:lang w:val="en-GB"/>
              </w:rPr>
              <w:t>1.2.7</w:t>
            </w:r>
            <w:r w:rsidR="00AF0488" w:rsidRPr="008D0573">
              <w:rPr>
                <w:rFonts w:eastAsiaTheme="minorEastAsia"/>
                <w:noProof/>
                <w:sz w:val="22"/>
                <w:szCs w:val="22"/>
                <w:lang w:val="en-GB" w:eastAsia="en-GB"/>
              </w:rPr>
              <w:tab/>
            </w:r>
            <w:r w:rsidR="00AF0488" w:rsidRPr="008D0573">
              <w:rPr>
                <w:rStyle w:val="Hyperlink"/>
                <w:noProof/>
                <w:lang w:val="en-GB"/>
              </w:rPr>
              <w:t>Other emerging or re-emerging pathogens of Public Health Interes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0 \h </w:instrText>
            </w:r>
            <w:r w:rsidR="00AF0488" w:rsidRPr="008D0573">
              <w:rPr>
                <w:noProof/>
                <w:webHidden/>
              </w:rPr>
            </w:r>
            <w:r w:rsidR="00AF0488" w:rsidRPr="008D0573">
              <w:rPr>
                <w:noProof/>
                <w:webHidden/>
              </w:rPr>
              <w:fldChar w:fldCharType="separate"/>
            </w:r>
            <w:r w:rsidR="00D604E9">
              <w:rPr>
                <w:noProof/>
                <w:webHidden/>
              </w:rPr>
              <w:t>8</w:t>
            </w:r>
            <w:r w:rsidR="00AF0488" w:rsidRPr="008D0573">
              <w:rPr>
                <w:noProof/>
                <w:webHidden/>
              </w:rPr>
              <w:fldChar w:fldCharType="end"/>
            </w:r>
          </w:hyperlink>
        </w:p>
        <w:p w14:paraId="031B777A" w14:textId="510A6E46"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1" w:history="1">
            <w:r w:rsidR="00AF0488" w:rsidRPr="008D0573">
              <w:rPr>
                <w:rStyle w:val="Hyperlink"/>
                <w:noProof/>
                <w:lang w:val="en-GB"/>
              </w:rPr>
              <w:t>1.3</w:t>
            </w:r>
            <w:r w:rsidR="00AF0488" w:rsidRPr="008D0573">
              <w:rPr>
                <w:rFonts w:eastAsiaTheme="minorEastAsia"/>
                <w:b w:val="0"/>
                <w:bCs w:val="0"/>
                <w:noProof/>
                <w:lang w:val="en-GB" w:eastAsia="en-GB"/>
              </w:rPr>
              <w:tab/>
            </w:r>
            <w:r w:rsidR="00AF0488" w:rsidRPr="008D0573">
              <w:rPr>
                <w:rStyle w:val="Hyperlink"/>
                <w:noProof/>
                <w:lang w:val="en-GB"/>
              </w:rPr>
              <w:t>Target Audience of this Docu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1 \h </w:instrText>
            </w:r>
            <w:r w:rsidR="00AF0488" w:rsidRPr="008D0573">
              <w:rPr>
                <w:noProof/>
                <w:webHidden/>
              </w:rPr>
            </w:r>
            <w:r w:rsidR="00AF0488" w:rsidRPr="008D0573">
              <w:rPr>
                <w:noProof/>
                <w:webHidden/>
              </w:rPr>
              <w:fldChar w:fldCharType="separate"/>
            </w:r>
            <w:r w:rsidR="00D604E9">
              <w:rPr>
                <w:noProof/>
                <w:webHidden/>
              </w:rPr>
              <w:t>8</w:t>
            </w:r>
            <w:r w:rsidR="00AF0488" w:rsidRPr="008D0573">
              <w:rPr>
                <w:noProof/>
                <w:webHidden/>
              </w:rPr>
              <w:fldChar w:fldCharType="end"/>
            </w:r>
          </w:hyperlink>
        </w:p>
        <w:p w14:paraId="4FC331ED" w14:textId="4F29CE01"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2" w:history="1">
            <w:r w:rsidR="00AF0488" w:rsidRPr="008D0573">
              <w:rPr>
                <w:rStyle w:val="Hyperlink"/>
                <w:noProof/>
                <w:lang w:val="en-GB"/>
              </w:rPr>
              <w:t>1.4</w:t>
            </w:r>
            <w:r w:rsidR="00AF0488" w:rsidRPr="008D0573">
              <w:rPr>
                <w:rFonts w:eastAsiaTheme="minorEastAsia"/>
                <w:b w:val="0"/>
                <w:bCs w:val="0"/>
                <w:noProof/>
                <w:lang w:val="en-GB" w:eastAsia="en-GB"/>
              </w:rPr>
              <w:tab/>
            </w:r>
            <w:r w:rsidR="00AF0488" w:rsidRPr="008D0573">
              <w:rPr>
                <w:rStyle w:val="Hyperlink"/>
                <w:noProof/>
                <w:lang w:val="en-GB"/>
              </w:rPr>
              <w:t>Source of this Protoco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2 \h </w:instrText>
            </w:r>
            <w:r w:rsidR="00AF0488" w:rsidRPr="008D0573">
              <w:rPr>
                <w:noProof/>
                <w:webHidden/>
              </w:rPr>
            </w:r>
            <w:r w:rsidR="00AF0488" w:rsidRPr="008D0573">
              <w:rPr>
                <w:noProof/>
                <w:webHidden/>
              </w:rPr>
              <w:fldChar w:fldCharType="separate"/>
            </w:r>
            <w:r w:rsidR="00D604E9">
              <w:rPr>
                <w:noProof/>
                <w:webHidden/>
              </w:rPr>
              <w:t>8</w:t>
            </w:r>
            <w:r w:rsidR="00AF0488" w:rsidRPr="008D0573">
              <w:rPr>
                <w:noProof/>
                <w:webHidden/>
              </w:rPr>
              <w:fldChar w:fldCharType="end"/>
            </w:r>
          </w:hyperlink>
        </w:p>
        <w:p w14:paraId="0E5F2A31" w14:textId="129CA73D"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3" w:history="1">
            <w:r w:rsidR="00AF0488" w:rsidRPr="008D0573">
              <w:rPr>
                <w:rStyle w:val="Hyperlink"/>
                <w:noProof/>
                <w:lang w:val="en-GB"/>
              </w:rPr>
              <w:t>1.5</w:t>
            </w:r>
            <w:r w:rsidR="00AF0488" w:rsidRPr="008D0573">
              <w:rPr>
                <w:rFonts w:eastAsiaTheme="minorEastAsia"/>
                <w:b w:val="0"/>
                <w:bCs w:val="0"/>
                <w:noProof/>
                <w:lang w:val="en-GB" w:eastAsia="en-GB"/>
              </w:rPr>
              <w:tab/>
            </w:r>
            <w:r w:rsidR="00AF0488" w:rsidRPr="008D0573">
              <w:rPr>
                <w:rStyle w:val="Hyperlink"/>
                <w:noProof/>
                <w:lang w:val="en-GB"/>
              </w:rPr>
              <w:t>Primary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3 \h </w:instrText>
            </w:r>
            <w:r w:rsidR="00AF0488" w:rsidRPr="008D0573">
              <w:rPr>
                <w:noProof/>
                <w:webHidden/>
              </w:rPr>
            </w:r>
            <w:r w:rsidR="00AF0488" w:rsidRPr="008D0573">
              <w:rPr>
                <w:noProof/>
                <w:webHidden/>
              </w:rPr>
              <w:fldChar w:fldCharType="separate"/>
            </w:r>
            <w:r w:rsidR="00D604E9">
              <w:rPr>
                <w:noProof/>
                <w:webHidden/>
              </w:rPr>
              <w:t>8</w:t>
            </w:r>
            <w:r w:rsidR="00AF0488" w:rsidRPr="008D0573">
              <w:rPr>
                <w:noProof/>
                <w:webHidden/>
              </w:rPr>
              <w:fldChar w:fldCharType="end"/>
            </w:r>
          </w:hyperlink>
        </w:p>
        <w:p w14:paraId="73E26327" w14:textId="103F56BF"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4" w:history="1">
            <w:r w:rsidR="00AF0488" w:rsidRPr="008D0573">
              <w:rPr>
                <w:rStyle w:val="Hyperlink"/>
                <w:noProof/>
                <w:lang w:val="en-GB"/>
              </w:rPr>
              <w:t>1.6</w:t>
            </w:r>
            <w:r w:rsidR="00AF0488" w:rsidRPr="008D0573">
              <w:rPr>
                <w:rFonts w:eastAsiaTheme="minorEastAsia"/>
                <w:b w:val="0"/>
                <w:bCs w:val="0"/>
                <w:noProof/>
                <w:lang w:val="en-GB" w:eastAsia="en-GB"/>
              </w:rPr>
              <w:tab/>
            </w:r>
            <w:r w:rsidR="00AF0488" w:rsidRPr="008D0573">
              <w:rPr>
                <w:rStyle w:val="Hyperlink"/>
                <w:noProof/>
                <w:lang w:val="en-GB"/>
              </w:rPr>
              <w:t>Secondary Objectiv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4 \h </w:instrText>
            </w:r>
            <w:r w:rsidR="00AF0488" w:rsidRPr="008D0573">
              <w:rPr>
                <w:noProof/>
                <w:webHidden/>
              </w:rPr>
            </w:r>
            <w:r w:rsidR="00AF0488" w:rsidRPr="008D0573">
              <w:rPr>
                <w:noProof/>
                <w:webHidden/>
              </w:rPr>
              <w:fldChar w:fldCharType="separate"/>
            </w:r>
            <w:r w:rsidR="00D604E9">
              <w:rPr>
                <w:noProof/>
                <w:webHidden/>
              </w:rPr>
              <w:t>9</w:t>
            </w:r>
            <w:r w:rsidR="00AF0488" w:rsidRPr="008D0573">
              <w:rPr>
                <w:noProof/>
                <w:webHidden/>
              </w:rPr>
              <w:fldChar w:fldCharType="end"/>
            </w:r>
          </w:hyperlink>
        </w:p>
        <w:p w14:paraId="4F02C8B3" w14:textId="4D32D650"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35" w:history="1">
            <w:r w:rsidR="00AF0488" w:rsidRPr="008D0573">
              <w:rPr>
                <w:rStyle w:val="Hyperlink"/>
                <w:noProof/>
                <w:lang w:val="en-GB"/>
              </w:rPr>
              <w:t>1.6.1</w:t>
            </w:r>
            <w:r w:rsidR="00AF0488" w:rsidRPr="008D0573">
              <w:rPr>
                <w:rFonts w:eastAsiaTheme="minorEastAsia"/>
                <w:noProof/>
                <w:sz w:val="22"/>
                <w:szCs w:val="22"/>
                <w:lang w:val="en-GB" w:eastAsia="en-GB"/>
              </w:rPr>
              <w:tab/>
            </w:r>
            <w:r w:rsidR="00AF0488" w:rsidRPr="008D0573">
              <w:rPr>
                <w:rStyle w:val="Hyperlink"/>
                <w:noProof/>
                <w:lang w:val="en-GB"/>
              </w:rPr>
              <w:t>Specific objectives of Annual Activation (internal pilo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5 \h </w:instrText>
            </w:r>
            <w:r w:rsidR="00AF0488" w:rsidRPr="008D0573">
              <w:rPr>
                <w:noProof/>
                <w:webHidden/>
              </w:rPr>
            </w:r>
            <w:r w:rsidR="00AF0488" w:rsidRPr="008D0573">
              <w:rPr>
                <w:noProof/>
                <w:webHidden/>
              </w:rPr>
              <w:fldChar w:fldCharType="separate"/>
            </w:r>
            <w:r w:rsidR="00D604E9">
              <w:rPr>
                <w:noProof/>
                <w:webHidden/>
              </w:rPr>
              <w:t>9</w:t>
            </w:r>
            <w:r w:rsidR="00AF0488" w:rsidRPr="008D0573">
              <w:rPr>
                <w:noProof/>
                <w:webHidden/>
              </w:rPr>
              <w:fldChar w:fldCharType="end"/>
            </w:r>
          </w:hyperlink>
        </w:p>
        <w:p w14:paraId="38DA6CD8" w14:textId="742B9934"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6" w:history="1">
            <w:r w:rsidR="00AF0488" w:rsidRPr="008D0573">
              <w:rPr>
                <w:rStyle w:val="Hyperlink"/>
                <w:noProof/>
                <w:lang w:val="en-GB"/>
              </w:rPr>
              <w:t>1.7</w:t>
            </w:r>
            <w:r w:rsidR="00AF0488" w:rsidRPr="008D0573">
              <w:rPr>
                <w:rFonts w:eastAsiaTheme="minorEastAsia"/>
                <w:b w:val="0"/>
                <w:bCs w:val="0"/>
                <w:noProof/>
                <w:lang w:val="en-GB" w:eastAsia="en-GB"/>
              </w:rPr>
              <w:tab/>
            </w:r>
            <w:r w:rsidR="00AF0488" w:rsidRPr="008D0573">
              <w:rPr>
                <w:rStyle w:val="Hyperlink"/>
                <w:noProof/>
                <w:lang w:val="en-GB"/>
              </w:rPr>
              <w:t>Structure of this document: stratified recruitment according to local resourc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6 \h </w:instrText>
            </w:r>
            <w:r w:rsidR="00AF0488" w:rsidRPr="008D0573">
              <w:rPr>
                <w:noProof/>
                <w:webHidden/>
              </w:rPr>
            </w:r>
            <w:r w:rsidR="00AF0488" w:rsidRPr="008D0573">
              <w:rPr>
                <w:noProof/>
                <w:webHidden/>
              </w:rPr>
              <w:fldChar w:fldCharType="separate"/>
            </w:r>
            <w:r w:rsidR="00D604E9">
              <w:rPr>
                <w:noProof/>
                <w:webHidden/>
              </w:rPr>
              <w:t>10</w:t>
            </w:r>
            <w:r w:rsidR="00AF0488" w:rsidRPr="008D0573">
              <w:rPr>
                <w:noProof/>
                <w:webHidden/>
              </w:rPr>
              <w:fldChar w:fldCharType="end"/>
            </w:r>
          </w:hyperlink>
        </w:p>
        <w:p w14:paraId="2E8E70F0" w14:textId="155D858E"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37" w:history="1">
            <w:r w:rsidR="00AF0488" w:rsidRPr="008D0573">
              <w:rPr>
                <w:rStyle w:val="Hyperlink"/>
                <w:noProof/>
                <w:lang w:val="en-GB"/>
              </w:rPr>
              <w:t>1.8</w:t>
            </w:r>
            <w:r w:rsidR="00AF0488" w:rsidRPr="008D0573">
              <w:rPr>
                <w:rFonts w:eastAsiaTheme="minorEastAsia"/>
                <w:b w:val="0"/>
                <w:bCs w:val="0"/>
                <w:noProof/>
                <w:lang w:val="en-GB" w:eastAsia="en-GB"/>
              </w:rPr>
              <w:tab/>
            </w:r>
            <w:r w:rsidR="00AF0488" w:rsidRPr="008D0573">
              <w:rPr>
                <w:rStyle w:val="Hyperlink"/>
                <w:noProof/>
                <w:lang w:val="en-GB"/>
              </w:rPr>
              <w:t>Entry Criteria</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7 \h </w:instrText>
            </w:r>
            <w:r w:rsidR="00AF0488" w:rsidRPr="008D0573">
              <w:rPr>
                <w:noProof/>
                <w:webHidden/>
              </w:rPr>
            </w:r>
            <w:r w:rsidR="00AF0488" w:rsidRPr="008D0573">
              <w:rPr>
                <w:noProof/>
                <w:webHidden/>
              </w:rPr>
              <w:fldChar w:fldCharType="separate"/>
            </w:r>
            <w:r w:rsidR="00D604E9">
              <w:rPr>
                <w:noProof/>
                <w:webHidden/>
              </w:rPr>
              <w:t>11</w:t>
            </w:r>
            <w:r w:rsidR="00AF0488" w:rsidRPr="008D0573">
              <w:rPr>
                <w:noProof/>
                <w:webHidden/>
              </w:rPr>
              <w:fldChar w:fldCharType="end"/>
            </w:r>
          </w:hyperlink>
        </w:p>
        <w:p w14:paraId="298F7231" w14:textId="0EC92DAB"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38" w:history="1">
            <w:r w:rsidR="00AF0488" w:rsidRPr="008D0573">
              <w:rPr>
                <w:rStyle w:val="Hyperlink"/>
                <w:noProof/>
                <w:lang w:val="en-GB"/>
              </w:rPr>
              <w:t>1.8.1</w:t>
            </w:r>
            <w:r w:rsidR="00AF0488" w:rsidRPr="008D0573">
              <w:rPr>
                <w:rFonts w:eastAsiaTheme="minorEastAsia"/>
                <w:noProof/>
                <w:sz w:val="22"/>
                <w:szCs w:val="22"/>
                <w:lang w:val="en-GB" w:eastAsia="en-GB"/>
              </w:rPr>
              <w:tab/>
            </w:r>
            <w:r w:rsidR="00AF0488" w:rsidRPr="008D0573">
              <w:rPr>
                <w:rStyle w:val="Hyperlink"/>
                <w:noProof/>
                <w:lang w:val="en-GB"/>
              </w:rPr>
              <w:t>Inclusion criteria for SARI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8 \h </w:instrText>
            </w:r>
            <w:r w:rsidR="00AF0488" w:rsidRPr="008D0573">
              <w:rPr>
                <w:noProof/>
                <w:webHidden/>
              </w:rPr>
            </w:r>
            <w:r w:rsidR="00AF0488" w:rsidRPr="008D0573">
              <w:rPr>
                <w:noProof/>
                <w:webHidden/>
              </w:rPr>
              <w:fldChar w:fldCharType="separate"/>
            </w:r>
            <w:r w:rsidR="00D604E9">
              <w:rPr>
                <w:noProof/>
                <w:webHidden/>
              </w:rPr>
              <w:t>11</w:t>
            </w:r>
            <w:r w:rsidR="00AF0488" w:rsidRPr="008D0573">
              <w:rPr>
                <w:noProof/>
                <w:webHidden/>
              </w:rPr>
              <w:fldChar w:fldCharType="end"/>
            </w:r>
          </w:hyperlink>
        </w:p>
        <w:p w14:paraId="7F1C94D1" w14:textId="5E725109"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39" w:history="1">
            <w:r w:rsidR="00AF0488" w:rsidRPr="008D0573">
              <w:rPr>
                <w:rStyle w:val="Hyperlink"/>
                <w:noProof/>
                <w:lang w:val="en-GB"/>
              </w:rPr>
              <w:t>1.8.2</w:t>
            </w:r>
            <w:r w:rsidR="00AF0488" w:rsidRPr="008D0573">
              <w:rPr>
                <w:rFonts w:eastAsiaTheme="minorEastAsia"/>
                <w:noProof/>
                <w:sz w:val="22"/>
                <w:szCs w:val="22"/>
                <w:lang w:val="en-GB" w:eastAsia="en-GB"/>
              </w:rPr>
              <w:tab/>
            </w:r>
            <w:r w:rsidR="00AF0488" w:rsidRPr="008D0573">
              <w:rPr>
                <w:rStyle w:val="Hyperlink"/>
                <w:noProof/>
                <w:lang w:val="en-GB"/>
              </w:rPr>
              <w:t>Inclusion criteria for VHF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39 \h </w:instrText>
            </w:r>
            <w:r w:rsidR="00AF0488" w:rsidRPr="008D0573">
              <w:rPr>
                <w:noProof/>
                <w:webHidden/>
              </w:rPr>
            </w:r>
            <w:r w:rsidR="00AF0488" w:rsidRPr="008D0573">
              <w:rPr>
                <w:noProof/>
                <w:webHidden/>
              </w:rPr>
              <w:fldChar w:fldCharType="separate"/>
            </w:r>
            <w:r w:rsidR="00D604E9">
              <w:rPr>
                <w:noProof/>
                <w:webHidden/>
              </w:rPr>
              <w:t>12</w:t>
            </w:r>
            <w:r w:rsidR="00AF0488" w:rsidRPr="008D0573">
              <w:rPr>
                <w:noProof/>
                <w:webHidden/>
              </w:rPr>
              <w:fldChar w:fldCharType="end"/>
            </w:r>
          </w:hyperlink>
        </w:p>
        <w:p w14:paraId="06862006" w14:textId="0A3CE29C"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40" w:history="1">
            <w:r w:rsidR="00AF0488" w:rsidRPr="008D0573">
              <w:rPr>
                <w:rStyle w:val="Hyperlink"/>
                <w:noProof/>
                <w:lang w:val="en-GB"/>
              </w:rPr>
              <w:t>1.8.3</w:t>
            </w:r>
            <w:r w:rsidR="00AF0488" w:rsidRPr="008D0573">
              <w:rPr>
                <w:rFonts w:eastAsiaTheme="minorEastAsia"/>
                <w:noProof/>
                <w:sz w:val="22"/>
                <w:szCs w:val="22"/>
                <w:lang w:val="en-GB" w:eastAsia="en-GB"/>
              </w:rPr>
              <w:tab/>
            </w:r>
            <w:r w:rsidR="00AF0488" w:rsidRPr="008D0573">
              <w:rPr>
                <w:rStyle w:val="Hyperlink"/>
                <w:noProof/>
                <w:lang w:val="en-GB"/>
              </w:rPr>
              <w:t>Inclusion criteria for patients with CNS infec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0 \h </w:instrText>
            </w:r>
            <w:r w:rsidR="00AF0488" w:rsidRPr="008D0573">
              <w:rPr>
                <w:noProof/>
                <w:webHidden/>
              </w:rPr>
            </w:r>
            <w:r w:rsidR="00AF0488" w:rsidRPr="008D0573">
              <w:rPr>
                <w:noProof/>
                <w:webHidden/>
              </w:rPr>
              <w:fldChar w:fldCharType="separate"/>
            </w:r>
            <w:r w:rsidR="00D604E9">
              <w:rPr>
                <w:noProof/>
                <w:webHidden/>
              </w:rPr>
              <w:t>12</w:t>
            </w:r>
            <w:r w:rsidR="00AF0488" w:rsidRPr="008D0573">
              <w:rPr>
                <w:noProof/>
                <w:webHidden/>
              </w:rPr>
              <w:fldChar w:fldCharType="end"/>
            </w:r>
          </w:hyperlink>
        </w:p>
        <w:p w14:paraId="628730AA" w14:textId="6EFDC041"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41" w:history="1">
            <w:r w:rsidR="00AF0488" w:rsidRPr="008D0573">
              <w:rPr>
                <w:rStyle w:val="Hyperlink"/>
                <w:noProof/>
                <w:lang w:val="en-GB"/>
              </w:rPr>
              <w:t>1.8.4</w:t>
            </w:r>
            <w:r w:rsidR="00AF0488" w:rsidRPr="008D0573">
              <w:rPr>
                <w:rFonts w:eastAsiaTheme="minorEastAsia"/>
                <w:noProof/>
                <w:sz w:val="22"/>
                <w:szCs w:val="22"/>
                <w:lang w:val="en-GB" w:eastAsia="en-GB"/>
              </w:rPr>
              <w:tab/>
            </w:r>
            <w:r w:rsidR="00AF0488" w:rsidRPr="008D0573">
              <w:rPr>
                <w:rStyle w:val="Hyperlink"/>
                <w:noProof/>
                <w:lang w:val="en-GB"/>
              </w:rPr>
              <w:t>Inclusion criteria for patients with infection by pathogens of public health interes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1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7762C338" w14:textId="0EB4E9E3"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42" w:history="1">
            <w:r w:rsidR="00AF0488" w:rsidRPr="008D0573">
              <w:rPr>
                <w:rStyle w:val="Hyperlink"/>
                <w:noProof/>
                <w:lang w:val="en-GB"/>
              </w:rPr>
              <w:t>1.8.5</w:t>
            </w:r>
            <w:r w:rsidR="00AF0488" w:rsidRPr="008D0573">
              <w:rPr>
                <w:rFonts w:eastAsiaTheme="minorEastAsia"/>
                <w:noProof/>
                <w:sz w:val="22"/>
                <w:szCs w:val="22"/>
                <w:lang w:val="en-GB" w:eastAsia="en-GB"/>
              </w:rPr>
              <w:tab/>
            </w:r>
            <w:r w:rsidR="00AF0488" w:rsidRPr="008D0573">
              <w:rPr>
                <w:rStyle w:val="Hyperlink"/>
                <w:noProof/>
                <w:lang w:val="en-GB"/>
              </w:rPr>
              <w:t>Exclusion criteria for all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2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22E836E7" w14:textId="5BD98CF0" w:rsidR="00AF0488" w:rsidRPr="008D0573" w:rsidRDefault="00EB3691">
          <w:pPr>
            <w:pStyle w:val="TOC1"/>
            <w:rPr>
              <w:rFonts w:eastAsiaTheme="minorEastAsia"/>
              <w:b w:val="0"/>
              <w:bCs w:val="0"/>
              <w:i w:val="0"/>
              <w:iCs w:val="0"/>
              <w:noProof/>
              <w:sz w:val="22"/>
              <w:szCs w:val="22"/>
              <w:lang w:val="en-GB" w:eastAsia="en-GB"/>
            </w:rPr>
          </w:pPr>
          <w:hyperlink w:anchor="_Toc37934843" w:history="1">
            <w:r w:rsidR="00AF0488" w:rsidRPr="008D0573">
              <w:rPr>
                <w:rStyle w:val="Hyperlink"/>
                <w:noProof/>
                <w:lang w:val="en-GB"/>
              </w:rPr>
              <w:t>2</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Study Desig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3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418F03A0" w14:textId="6D08688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44" w:history="1">
            <w:r w:rsidR="00AF0488" w:rsidRPr="008D0573">
              <w:rPr>
                <w:rStyle w:val="Hyperlink"/>
                <w:noProof/>
                <w:lang w:val="en-GB"/>
              </w:rPr>
              <w:t>2.1</w:t>
            </w:r>
            <w:r w:rsidR="00AF0488" w:rsidRPr="008D0573">
              <w:rPr>
                <w:rFonts w:eastAsiaTheme="minorEastAsia"/>
                <w:b w:val="0"/>
                <w:bCs w:val="0"/>
                <w:noProof/>
                <w:lang w:val="en-GB" w:eastAsia="en-GB"/>
              </w:rPr>
              <w:tab/>
            </w:r>
            <w:r w:rsidR="00AF0488" w:rsidRPr="008D0573">
              <w:rPr>
                <w:rStyle w:val="Hyperlink"/>
                <w:noProof/>
                <w:lang w:val="en-GB"/>
              </w:rPr>
              <w:t>Sample Siz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4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268AE472" w14:textId="48C02E16" w:rsidR="00AF0488" w:rsidRPr="008D0573" w:rsidRDefault="00EB3691">
          <w:pPr>
            <w:pStyle w:val="TOC1"/>
            <w:rPr>
              <w:rFonts w:eastAsiaTheme="minorEastAsia"/>
              <w:b w:val="0"/>
              <w:bCs w:val="0"/>
              <w:i w:val="0"/>
              <w:iCs w:val="0"/>
              <w:noProof/>
              <w:sz w:val="22"/>
              <w:szCs w:val="22"/>
              <w:lang w:val="en-GB" w:eastAsia="en-GB"/>
            </w:rPr>
          </w:pPr>
          <w:hyperlink w:anchor="_Toc37934845" w:history="1">
            <w:r w:rsidR="00AF0488" w:rsidRPr="008D0573">
              <w:rPr>
                <w:rStyle w:val="Hyperlink"/>
                <w:noProof/>
                <w:lang w:val="en-GB"/>
              </w:rPr>
              <w:t>3</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Method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5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396AC2A8" w14:textId="2793555D"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46" w:history="1">
            <w:r w:rsidR="00AF0488" w:rsidRPr="008D0573">
              <w:rPr>
                <w:rStyle w:val="Hyperlink"/>
                <w:noProof/>
                <w:lang w:val="en-GB"/>
              </w:rPr>
              <w:t>3.1</w:t>
            </w:r>
            <w:r w:rsidR="00AF0488" w:rsidRPr="008D0573">
              <w:rPr>
                <w:rFonts w:eastAsiaTheme="minorEastAsia"/>
                <w:b w:val="0"/>
                <w:bCs w:val="0"/>
                <w:noProof/>
                <w:lang w:val="en-GB" w:eastAsia="en-GB"/>
              </w:rPr>
              <w:tab/>
            </w:r>
            <w:r w:rsidR="00AF0488" w:rsidRPr="008D0573">
              <w:rPr>
                <w:rStyle w:val="Hyperlink"/>
                <w:noProof/>
                <w:lang w:val="en-GB"/>
              </w:rPr>
              <w:t>Identification of Potential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6 \h </w:instrText>
            </w:r>
            <w:r w:rsidR="00AF0488" w:rsidRPr="008D0573">
              <w:rPr>
                <w:noProof/>
                <w:webHidden/>
              </w:rPr>
            </w:r>
            <w:r w:rsidR="00AF0488" w:rsidRPr="008D0573">
              <w:rPr>
                <w:noProof/>
                <w:webHidden/>
              </w:rPr>
              <w:fldChar w:fldCharType="separate"/>
            </w:r>
            <w:r w:rsidR="00D604E9">
              <w:rPr>
                <w:noProof/>
                <w:webHidden/>
              </w:rPr>
              <w:t>13</w:t>
            </w:r>
            <w:r w:rsidR="00AF0488" w:rsidRPr="008D0573">
              <w:rPr>
                <w:noProof/>
                <w:webHidden/>
              </w:rPr>
              <w:fldChar w:fldCharType="end"/>
            </w:r>
          </w:hyperlink>
        </w:p>
        <w:p w14:paraId="4FBA6752" w14:textId="2F8C602A"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47" w:history="1">
            <w:r w:rsidR="00AF0488" w:rsidRPr="008D0573">
              <w:rPr>
                <w:rStyle w:val="Hyperlink"/>
                <w:noProof/>
                <w:lang w:val="en-GB"/>
              </w:rPr>
              <w:t>3.2</w:t>
            </w:r>
            <w:r w:rsidR="00AF0488" w:rsidRPr="008D0573">
              <w:rPr>
                <w:rFonts w:eastAsiaTheme="minorEastAsia"/>
                <w:b w:val="0"/>
                <w:bCs w:val="0"/>
                <w:noProof/>
                <w:lang w:val="en-GB" w:eastAsia="en-GB"/>
              </w:rPr>
              <w:tab/>
            </w:r>
            <w:r w:rsidR="00AF0488" w:rsidRPr="008D0573">
              <w:rPr>
                <w:rStyle w:val="Hyperlink"/>
                <w:noProof/>
                <w:lang w:val="en-GB"/>
              </w:rPr>
              <w:t>Approach to Potential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7 \h </w:instrText>
            </w:r>
            <w:r w:rsidR="00AF0488" w:rsidRPr="008D0573">
              <w:rPr>
                <w:noProof/>
                <w:webHidden/>
              </w:rPr>
            </w:r>
            <w:r w:rsidR="00AF0488" w:rsidRPr="008D0573">
              <w:rPr>
                <w:noProof/>
                <w:webHidden/>
              </w:rPr>
              <w:fldChar w:fldCharType="separate"/>
            </w:r>
            <w:r w:rsidR="00D604E9">
              <w:rPr>
                <w:noProof/>
                <w:webHidden/>
              </w:rPr>
              <w:t>14</w:t>
            </w:r>
            <w:r w:rsidR="00AF0488" w:rsidRPr="008D0573">
              <w:rPr>
                <w:noProof/>
                <w:webHidden/>
              </w:rPr>
              <w:fldChar w:fldCharType="end"/>
            </w:r>
          </w:hyperlink>
        </w:p>
        <w:p w14:paraId="3D1A88C9" w14:textId="5C3F13EE"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48" w:history="1">
            <w:r w:rsidR="00AF0488" w:rsidRPr="008D0573">
              <w:rPr>
                <w:rStyle w:val="Hyperlink"/>
                <w:noProof/>
                <w:lang w:val="en-GB"/>
              </w:rPr>
              <w:t>3.2.1</w:t>
            </w:r>
            <w:r w:rsidR="00AF0488" w:rsidRPr="008D0573">
              <w:rPr>
                <w:rFonts w:eastAsiaTheme="minorEastAsia"/>
                <w:noProof/>
                <w:sz w:val="22"/>
                <w:szCs w:val="22"/>
                <w:lang w:val="en-GB" w:eastAsia="en-GB"/>
              </w:rPr>
              <w:tab/>
            </w:r>
            <w:r w:rsidR="00AF0488" w:rsidRPr="008D0573">
              <w:rPr>
                <w:rStyle w:val="Hyperlink"/>
                <w:noProof/>
                <w:lang w:val="en-GB"/>
              </w:rPr>
              <w:t>Tier Zero: data collection without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8 \h </w:instrText>
            </w:r>
            <w:r w:rsidR="00AF0488" w:rsidRPr="008D0573">
              <w:rPr>
                <w:noProof/>
                <w:webHidden/>
              </w:rPr>
            </w:r>
            <w:r w:rsidR="00AF0488" w:rsidRPr="008D0573">
              <w:rPr>
                <w:noProof/>
                <w:webHidden/>
              </w:rPr>
              <w:fldChar w:fldCharType="separate"/>
            </w:r>
            <w:r w:rsidR="00D604E9">
              <w:rPr>
                <w:noProof/>
                <w:webHidden/>
              </w:rPr>
              <w:t>14</w:t>
            </w:r>
            <w:r w:rsidR="00AF0488" w:rsidRPr="008D0573">
              <w:rPr>
                <w:noProof/>
                <w:webHidden/>
              </w:rPr>
              <w:fldChar w:fldCharType="end"/>
            </w:r>
          </w:hyperlink>
        </w:p>
        <w:p w14:paraId="3DFE523F" w14:textId="5EB44E6A"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49" w:history="1">
            <w:r w:rsidR="00AF0488" w:rsidRPr="008D0573">
              <w:rPr>
                <w:rStyle w:val="Hyperlink"/>
                <w:noProof/>
                <w:lang w:val="en-GB"/>
              </w:rPr>
              <w:t>3.2.2</w:t>
            </w:r>
            <w:r w:rsidR="00AF0488" w:rsidRPr="008D0573">
              <w:rPr>
                <w:rFonts w:eastAsiaTheme="minorEastAsia"/>
                <w:noProof/>
                <w:sz w:val="22"/>
                <w:szCs w:val="22"/>
                <w:lang w:val="en-GB" w:eastAsia="en-GB"/>
              </w:rPr>
              <w:tab/>
            </w:r>
            <w:r w:rsidR="00AF0488" w:rsidRPr="008D0573">
              <w:rPr>
                <w:rStyle w:val="Hyperlink"/>
                <w:noProof/>
                <w:lang w:val="en-GB"/>
              </w:rPr>
              <w:t>Tier One and Two: data collection and biological sampling with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49 \h </w:instrText>
            </w:r>
            <w:r w:rsidR="00AF0488" w:rsidRPr="008D0573">
              <w:rPr>
                <w:noProof/>
                <w:webHidden/>
              </w:rPr>
            </w:r>
            <w:r w:rsidR="00AF0488" w:rsidRPr="008D0573">
              <w:rPr>
                <w:noProof/>
                <w:webHidden/>
              </w:rPr>
              <w:fldChar w:fldCharType="separate"/>
            </w:r>
            <w:r w:rsidR="00D604E9">
              <w:rPr>
                <w:noProof/>
                <w:webHidden/>
              </w:rPr>
              <w:t>14</w:t>
            </w:r>
            <w:r w:rsidR="00AF0488" w:rsidRPr="008D0573">
              <w:rPr>
                <w:noProof/>
                <w:webHidden/>
              </w:rPr>
              <w:fldChar w:fldCharType="end"/>
            </w:r>
          </w:hyperlink>
        </w:p>
        <w:p w14:paraId="60A622D0" w14:textId="6509A173"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50" w:history="1">
            <w:r w:rsidR="00AF0488" w:rsidRPr="008D0573">
              <w:rPr>
                <w:rStyle w:val="Hyperlink"/>
                <w:noProof/>
                <w:lang w:val="en-GB"/>
              </w:rPr>
              <w:t>3.3</w:t>
            </w:r>
            <w:r w:rsidR="00AF0488" w:rsidRPr="008D0573">
              <w:rPr>
                <w:rFonts w:eastAsiaTheme="minorEastAsia"/>
                <w:b w:val="0"/>
                <w:bCs w:val="0"/>
                <w:noProof/>
                <w:lang w:val="en-GB" w:eastAsia="en-GB"/>
              </w:rPr>
              <w:tab/>
            </w:r>
            <w:r w:rsidR="00AF0488" w:rsidRPr="008D0573">
              <w:rPr>
                <w:rStyle w:val="Hyperlink"/>
                <w:noProof/>
                <w:lang w:val="en-GB"/>
              </w:rPr>
              <w:t>Standard of Car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0 \h </w:instrText>
            </w:r>
            <w:r w:rsidR="00AF0488" w:rsidRPr="008D0573">
              <w:rPr>
                <w:noProof/>
                <w:webHidden/>
              </w:rPr>
            </w:r>
            <w:r w:rsidR="00AF0488" w:rsidRPr="008D0573">
              <w:rPr>
                <w:noProof/>
                <w:webHidden/>
              </w:rPr>
              <w:fldChar w:fldCharType="separate"/>
            </w:r>
            <w:r w:rsidR="00D604E9">
              <w:rPr>
                <w:noProof/>
                <w:webHidden/>
              </w:rPr>
              <w:t>16</w:t>
            </w:r>
            <w:r w:rsidR="00AF0488" w:rsidRPr="008D0573">
              <w:rPr>
                <w:noProof/>
                <w:webHidden/>
              </w:rPr>
              <w:fldChar w:fldCharType="end"/>
            </w:r>
          </w:hyperlink>
        </w:p>
        <w:p w14:paraId="60925CED" w14:textId="7CFB394A"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51" w:history="1">
            <w:r w:rsidR="00AF0488" w:rsidRPr="008D0573">
              <w:rPr>
                <w:rStyle w:val="Hyperlink"/>
                <w:noProof/>
                <w:lang w:val="en-GB"/>
              </w:rPr>
              <w:t>3.4</w:t>
            </w:r>
            <w:r w:rsidR="00AF0488" w:rsidRPr="008D0573">
              <w:rPr>
                <w:rFonts w:eastAsiaTheme="minorEastAsia"/>
                <w:b w:val="0"/>
                <w:bCs w:val="0"/>
                <w:noProof/>
                <w:lang w:val="en-GB" w:eastAsia="en-GB"/>
              </w:rPr>
              <w:tab/>
            </w:r>
            <w:r w:rsidR="00AF0488" w:rsidRPr="008D0573">
              <w:rPr>
                <w:rStyle w:val="Hyperlink"/>
                <w:noProof/>
                <w:lang w:val="en-GB"/>
              </w:rPr>
              <w:t>Sampling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1 \h </w:instrText>
            </w:r>
            <w:r w:rsidR="00AF0488" w:rsidRPr="008D0573">
              <w:rPr>
                <w:noProof/>
                <w:webHidden/>
              </w:rPr>
            </w:r>
            <w:r w:rsidR="00AF0488" w:rsidRPr="008D0573">
              <w:rPr>
                <w:noProof/>
                <w:webHidden/>
              </w:rPr>
              <w:fldChar w:fldCharType="separate"/>
            </w:r>
            <w:r w:rsidR="00D604E9">
              <w:rPr>
                <w:noProof/>
                <w:webHidden/>
              </w:rPr>
              <w:t>16</w:t>
            </w:r>
            <w:r w:rsidR="00AF0488" w:rsidRPr="008D0573">
              <w:rPr>
                <w:noProof/>
                <w:webHidden/>
              </w:rPr>
              <w:fldChar w:fldCharType="end"/>
            </w:r>
          </w:hyperlink>
        </w:p>
        <w:p w14:paraId="6A03E85B" w14:textId="26E2C180"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52" w:history="1">
            <w:r w:rsidR="00AF0488" w:rsidRPr="008D0573">
              <w:rPr>
                <w:rStyle w:val="Hyperlink"/>
                <w:noProof/>
                <w:lang w:val="en-GB"/>
              </w:rPr>
              <w:t>3.5</w:t>
            </w:r>
            <w:r w:rsidR="00AF0488" w:rsidRPr="008D0573">
              <w:rPr>
                <w:rFonts w:eastAsiaTheme="minorEastAsia"/>
                <w:b w:val="0"/>
                <w:bCs w:val="0"/>
                <w:noProof/>
                <w:lang w:val="en-GB" w:eastAsia="en-GB"/>
              </w:rPr>
              <w:tab/>
            </w:r>
            <w:r w:rsidR="00AF0488" w:rsidRPr="008D0573">
              <w:rPr>
                <w:rStyle w:val="Hyperlink"/>
                <w:noProof/>
                <w:lang w:val="en-GB"/>
              </w:rPr>
              <w:t>Sample and Data Collection Schedu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2 \h </w:instrText>
            </w:r>
            <w:r w:rsidR="00AF0488" w:rsidRPr="008D0573">
              <w:rPr>
                <w:noProof/>
                <w:webHidden/>
              </w:rPr>
            </w:r>
            <w:r w:rsidR="00AF0488" w:rsidRPr="008D0573">
              <w:rPr>
                <w:noProof/>
                <w:webHidden/>
              </w:rPr>
              <w:fldChar w:fldCharType="separate"/>
            </w:r>
            <w:r w:rsidR="00D604E9">
              <w:rPr>
                <w:noProof/>
                <w:webHidden/>
              </w:rPr>
              <w:t>16</w:t>
            </w:r>
            <w:r w:rsidR="00AF0488" w:rsidRPr="008D0573">
              <w:rPr>
                <w:noProof/>
                <w:webHidden/>
              </w:rPr>
              <w:fldChar w:fldCharType="end"/>
            </w:r>
          </w:hyperlink>
        </w:p>
        <w:p w14:paraId="32F5D95B" w14:textId="243D05C2"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53" w:history="1">
            <w:r w:rsidR="00AF0488" w:rsidRPr="008D0573">
              <w:rPr>
                <w:rStyle w:val="Hyperlink"/>
                <w:noProof/>
                <w:lang w:val="en-GB"/>
              </w:rPr>
              <w:t>3.5.1</w:t>
            </w:r>
            <w:r w:rsidR="00AF0488" w:rsidRPr="008D0573">
              <w:rPr>
                <w:rFonts w:eastAsiaTheme="minorEastAsia"/>
                <w:noProof/>
                <w:sz w:val="22"/>
                <w:szCs w:val="22"/>
                <w:lang w:val="en-GB" w:eastAsia="en-GB"/>
              </w:rPr>
              <w:tab/>
            </w:r>
            <w:r w:rsidR="00AF0488" w:rsidRPr="008D0573">
              <w:rPr>
                <w:rStyle w:val="Hyperlink"/>
                <w:noProof/>
                <w:lang w:val="en-GB"/>
              </w:rPr>
              <w:t>TIER ZERO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3 \h </w:instrText>
            </w:r>
            <w:r w:rsidR="00AF0488" w:rsidRPr="008D0573">
              <w:rPr>
                <w:noProof/>
                <w:webHidden/>
              </w:rPr>
            </w:r>
            <w:r w:rsidR="00AF0488" w:rsidRPr="008D0573">
              <w:rPr>
                <w:noProof/>
                <w:webHidden/>
              </w:rPr>
              <w:fldChar w:fldCharType="separate"/>
            </w:r>
            <w:r w:rsidR="00D604E9">
              <w:rPr>
                <w:noProof/>
                <w:webHidden/>
              </w:rPr>
              <w:t>16</w:t>
            </w:r>
            <w:r w:rsidR="00AF0488" w:rsidRPr="008D0573">
              <w:rPr>
                <w:noProof/>
                <w:webHidden/>
              </w:rPr>
              <w:fldChar w:fldCharType="end"/>
            </w:r>
          </w:hyperlink>
        </w:p>
        <w:p w14:paraId="1CA039EC" w14:textId="6913365A"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54" w:history="1">
            <w:r w:rsidR="00AF0488" w:rsidRPr="008D0573">
              <w:rPr>
                <w:rStyle w:val="Hyperlink"/>
                <w:noProof/>
                <w:lang w:val="en-GB"/>
              </w:rPr>
              <w:t>3.5.2</w:t>
            </w:r>
            <w:r w:rsidR="00AF0488" w:rsidRPr="008D0573">
              <w:rPr>
                <w:rFonts w:eastAsiaTheme="minorEastAsia"/>
                <w:noProof/>
                <w:sz w:val="22"/>
                <w:szCs w:val="22"/>
                <w:lang w:val="en-GB" w:eastAsia="en-GB"/>
              </w:rPr>
              <w:tab/>
            </w:r>
            <w:r w:rsidR="00AF0488" w:rsidRPr="008D0573">
              <w:rPr>
                <w:rStyle w:val="Hyperlink"/>
                <w:noProof/>
                <w:lang w:val="en-GB"/>
              </w:rPr>
              <w:t>TIER 1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4 \h </w:instrText>
            </w:r>
            <w:r w:rsidR="00AF0488" w:rsidRPr="008D0573">
              <w:rPr>
                <w:noProof/>
                <w:webHidden/>
              </w:rPr>
            </w:r>
            <w:r w:rsidR="00AF0488" w:rsidRPr="008D0573">
              <w:rPr>
                <w:noProof/>
                <w:webHidden/>
              </w:rPr>
              <w:fldChar w:fldCharType="separate"/>
            </w:r>
            <w:r w:rsidR="00D604E9">
              <w:rPr>
                <w:noProof/>
                <w:webHidden/>
              </w:rPr>
              <w:t>16</w:t>
            </w:r>
            <w:r w:rsidR="00AF0488" w:rsidRPr="008D0573">
              <w:rPr>
                <w:noProof/>
                <w:webHidden/>
              </w:rPr>
              <w:fldChar w:fldCharType="end"/>
            </w:r>
          </w:hyperlink>
        </w:p>
        <w:p w14:paraId="49DADF9C" w14:textId="5988EDFA"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55" w:history="1">
            <w:r w:rsidR="00AF0488" w:rsidRPr="008D0573">
              <w:rPr>
                <w:rStyle w:val="Hyperlink"/>
                <w:noProof/>
                <w:lang w:val="en-GB"/>
              </w:rPr>
              <w:t>3.5.3</w:t>
            </w:r>
            <w:r w:rsidR="00AF0488" w:rsidRPr="008D0573">
              <w:rPr>
                <w:rFonts w:eastAsiaTheme="minorEastAsia"/>
                <w:noProof/>
                <w:sz w:val="22"/>
                <w:szCs w:val="22"/>
                <w:lang w:val="en-GB" w:eastAsia="en-GB"/>
              </w:rPr>
              <w:tab/>
            </w:r>
            <w:r w:rsidR="00AF0488" w:rsidRPr="008D0573">
              <w:rPr>
                <w:rStyle w:val="Hyperlink"/>
                <w:noProof/>
                <w:lang w:val="en-GB"/>
              </w:rPr>
              <w:t>TIER 2 schedul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5 \h </w:instrText>
            </w:r>
            <w:r w:rsidR="00AF0488" w:rsidRPr="008D0573">
              <w:rPr>
                <w:noProof/>
                <w:webHidden/>
              </w:rPr>
            </w:r>
            <w:r w:rsidR="00AF0488" w:rsidRPr="008D0573">
              <w:rPr>
                <w:noProof/>
                <w:webHidden/>
              </w:rPr>
              <w:fldChar w:fldCharType="separate"/>
            </w:r>
            <w:r w:rsidR="00D604E9">
              <w:rPr>
                <w:noProof/>
                <w:webHidden/>
              </w:rPr>
              <w:t>17</w:t>
            </w:r>
            <w:r w:rsidR="00AF0488" w:rsidRPr="008D0573">
              <w:rPr>
                <w:noProof/>
                <w:webHidden/>
              </w:rPr>
              <w:fldChar w:fldCharType="end"/>
            </w:r>
          </w:hyperlink>
        </w:p>
        <w:p w14:paraId="6CC14B72" w14:textId="2E0704B1"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56" w:history="1">
            <w:r w:rsidR="00AF0488" w:rsidRPr="008D0573">
              <w:rPr>
                <w:rStyle w:val="Hyperlink"/>
                <w:noProof/>
                <w:lang w:val="en-GB"/>
              </w:rPr>
              <w:t>3.5.4</w:t>
            </w:r>
            <w:r w:rsidR="00AF0488" w:rsidRPr="008D0573">
              <w:rPr>
                <w:rFonts w:eastAsiaTheme="minorEastAsia"/>
                <w:noProof/>
                <w:sz w:val="22"/>
                <w:szCs w:val="22"/>
                <w:lang w:val="en-GB" w:eastAsia="en-GB"/>
              </w:rPr>
              <w:tab/>
            </w:r>
            <w:r w:rsidR="00AF0488" w:rsidRPr="008D0573">
              <w:rPr>
                <w:rStyle w:val="Hyperlink"/>
                <w:noProof/>
                <w:lang w:val="en-GB"/>
              </w:rPr>
              <w:t>For CNS infections only – residual cerebrospinal fluid from clinical sampl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6 \h </w:instrText>
            </w:r>
            <w:r w:rsidR="00AF0488" w:rsidRPr="008D0573">
              <w:rPr>
                <w:noProof/>
                <w:webHidden/>
              </w:rPr>
            </w:r>
            <w:r w:rsidR="00AF0488" w:rsidRPr="008D0573">
              <w:rPr>
                <w:noProof/>
                <w:webHidden/>
              </w:rPr>
              <w:fldChar w:fldCharType="separate"/>
            </w:r>
            <w:r w:rsidR="00D604E9">
              <w:rPr>
                <w:noProof/>
                <w:webHidden/>
              </w:rPr>
              <w:t>21</w:t>
            </w:r>
            <w:r w:rsidR="00AF0488" w:rsidRPr="008D0573">
              <w:rPr>
                <w:noProof/>
                <w:webHidden/>
              </w:rPr>
              <w:fldChar w:fldCharType="end"/>
            </w:r>
          </w:hyperlink>
        </w:p>
        <w:p w14:paraId="4E784435" w14:textId="1DC5BE60" w:rsidR="00AF0488" w:rsidRPr="008D0573" w:rsidRDefault="00EB3691">
          <w:pPr>
            <w:pStyle w:val="TOC3"/>
            <w:tabs>
              <w:tab w:val="right" w:leader="dot" w:pos="9350"/>
            </w:tabs>
            <w:rPr>
              <w:rFonts w:eastAsiaTheme="minorEastAsia"/>
              <w:noProof/>
              <w:sz w:val="22"/>
              <w:szCs w:val="22"/>
              <w:lang w:val="en-GB" w:eastAsia="en-GB"/>
            </w:rPr>
          </w:pPr>
          <w:hyperlink w:anchor="_Toc37934857" w:history="1">
            <w:r w:rsidR="00AF0488" w:rsidRPr="008D0573">
              <w:rPr>
                <w:rStyle w:val="Hyperlink"/>
                <w:noProof/>
                <w:lang w:val="en-GB"/>
              </w:rPr>
              <w:t>Optional sub-studi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7 \h </w:instrText>
            </w:r>
            <w:r w:rsidR="00AF0488" w:rsidRPr="008D0573">
              <w:rPr>
                <w:noProof/>
                <w:webHidden/>
              </w:rPr>
            </w:r>
            <w:r w:rsidR="00AF0488" w:rsidRPr="008D0573">
              <w:rPr>
                <w:noProof/>
                <w:webHidden/>
              </w:rPr>
              <w:fldChar w:fldCharType="separate"/>
            </w:r>
            <w:r w:rsidR="00D604E9">
              <w:rPr>
                <w:noProof/>
                <w:webHidden/>
              </w:rPr>
              <w:t>22</w:t>
            </w:r>
            <w:r w:rsidR="00AF0488" w:rsidRPr="008D0573">
              <w:rPr>
                <w:noProof/>
                <w:webHidden/>
              </w:rPr>
              <w:fldChar w:fldCharType="end"/>
            </w:r>
          </w:hyperlink>
        </w:p>
        <w:p w14:paraId="76DD7F64" w14:textId="18B7BAA1"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58" w:history="1">
            <w:r w:rsidR="00AF0488" w:rsidRPr="008D0573">
              <w:rPr>
                <w:rStyle w:val="Hyperlink"/>
                <w:noProof/>
                <w:lang w:val="en-GB"/>
              </w:rPr>
              <w:t>3.6</w:t>
            </w:r>
            <w:r w:rsidR="00AF0488" w:rsidRPr="008D0573">
              <w:rPr>
                <w:rFonts w:eastAsiaTheme="minorEastAsia"/>
                <w:b w:val="0"/>
                <w:bCs w:val="0"/>
                <w:noProof/>
                <w:lang w:val="en-GB" w:eastAsia="en-GB"/>
              </w:rPr>
              <w:tab/>
            </w:r>
            <w:r w:rsidR="00AF0488" w:rsidRPr="008D0573">
              <w:rPr>
                <w:rStyle w:val="Hyperlink"/>
                <w:noProof/>
                <w:lang w:val="en-GB"/>
              </w:rPr>
              <w:t>Enrolment Procedures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8 \h </w:instrText>
            </w:r>
            <w:r w:rsidR="00AF0488" w:rsidRPr="008D0573">
              <w:rPr>
                <w:noProof/>
                <w:webHidden/>
              </w:rPr>
            </w:r>
            <w:r w:rsidR="00AF0488" w:rsidRPr="008D0573">
              <w:rPr>
                <w:noProof/>
                <w:webHidden/>
              </w:rPr>
              <w:fldChar w:fldCharType="separate"/>
            </w:r>
            <w:r w:rsidR="00D604E9">
              <w:rPr>
                <w:noProof/>
                <w:webHidden/>
              </w:rPr>
              <w:t>26</w:t>
            </w:r>
            <w:r w:rsidR="00AF0488" w:rsidRPr="008D0573">
              <w:rPr>
                <w:noProof/>
                <w:webHidden/>
              </w:rPr>
              <w:fldChar w:fldCharType="end"/>
            </w:r>
          </w:hyperlink>
        </w:p>
        <w:p w14:paraId="2A6D0CE0" w14:textId="42A278F4"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59" w:history="1">
            <w:r w:rsidR="00AF0488" w:rsidRPr="008D0573">
              <w:rPr>
                <w:rStyle w:val="Hyperlink"/>
                <w:noProof/>
                <w:lang w:val="en-GB"/>
              </w:rPr>
              <w:t>3.7</w:t>
            </w:r>
            <w:r w:rsidR="00AF0488" w:rsidRPr="008D0573">
              <w:rPr>
                <w:rFonts w:eastAsiaTheme="minorEastAsia"/>
                <w:b w:val="0"/>
                <w:bCs w:val="0"/>
                <w:noProof/>
                <w:lang w:val="en-GB" w:eastAsia="en-GB"/>
              </w:rPr>
              <w:tab/>
            </w:r>
            <w:r w:rsidR="00AF0488" w:rsidRPr="008D0573">
              <w:rPr>
                <w:rStyle w:val="Hyperlink"/>
                <w:noProof/>
                <w:lang w:val="en-GB"/>
              </w:rPr>
              <w:t>Case Report Form and Participant Number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59 \h </w:instrText>
            </w:r>
            <w:r w:rsidR="00AF0488" w:rsidRPr="008D0573">
              <w:rPr>
                <w:noProof/>
                <w:webHidden/>
              </w:rPr>
            </w:r>
            <w:r w:rsidR="00AF0488" w:rsidRPr="008D0573">
              <w:rPr>
                <w:noProof/>
                <w:webHidden/>
              </w:rPr>
              <w:fldChar w:fldCharType="separate"/>
            </w:r>
            <w:r w:rsidR="00D604E9">
              <w:rPr>
                <w:noProof/>
                <w:webHidden/>
              </w:rPr>
              <w:t>27</w:t>
            </w:r>
            <w:r w:rsidR="00AF0488" w:rsidRPr="008D0573">
              <w:rPr>
                <w:noProof/>
                <w:webHidden/>
              </w:rPr>
              <w:fldChar w:fldCharType="end"/>
            </w:r>
          </w:hyperlink>
        </w:p>
        <w:p w14:paraId="3493B66E" w14:textId="1CE8C684"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0" w:history="1">
            <w:r w:rsidR="00AF0488" w:rsidRPr="008D0573">
              <w:rPr>
                <w:rStyle w:val="Hyperlink"/>
                <w:noProof/>
                <w:lang w:val="en-GB"/>
              </w:rPr>
              <w:t>3.8</w:t>
            </w:r>
            <w:r w:rsidR="00AF0488" w:rsidRPr="008D0573">
              <w:rPr>
                <w:rFonts w:eastAsiaTheme="minorEastAsia"/>
                <w:b w:val="0"/>
                <w:bCs w:val="0"/>
                <w:noProof/>
                <w:lang w:val="en-GB" w:eastAsia="en-GB"/>
              </w:rPr>
              <w:tab/>
            </w:r>
            <w:r w:rsidR="00AF0488" w:rsidRPr="008D0573">
              <w:rPr>
                <w:rStyle w:val="Hyperlink"/>
                <w:noProof/>
                <w:lang w:val="en-GB"/>
              </w:rPr>
              <w:t>Follow-Up Procedures for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0 \h </w:instrText>
            </w:r>
            <w:r w:rsidR="00AF0488" w:rsidRPr="008D0573">
              <w:rPr>
                <w:noProof/>
                <w:webHidden/>
              </w:rPr>
            </w:r>
            <w:r w:rsidR="00AF0488" w:rsidRPr="008D0573">
              <w:rPr>
                <w:noProof/>
                <w:webHidden/>
              </w:rPr>
              <w:fldChar w:fldCharType="separate"/>
            </w:r>
            <w:r w:rsidR="00D604E9">
              <w:rPr>
                <w:noProof/>
                <w:webHidden/>
              </w:rPr>
              <w:t>27</w:t>
            </w:r>
            <w:r w:rsidR="00AF0488" w:rsidRPr="008D0573">
              <w:rPr>
                <w:noProof/>
                <w:webHidden/>
              </w:rPr>
              <w:fldChar w:fldCharType="end"/>
            </w:r>
          </w:hyperlink>
        </w:p>
        <w:p w14:paraId="21CA77A0" w14:textId="0F9BECF2"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1" w:history="1">
            <w:r w:rsidR="00AF0488" w:rsidRPr="008D0573">
              <w:rPr>
                <w:rStyle w:val="Hyperlink"/>
                <w:noProof/>
                <w:lang w:val="en-GB"/>
              </w:rPr>
              <w:t>3.9</w:t>
            </w:r>
            <w:r w:rsidR="00AF0488" w:rsidRPr="008D0573">
              <w:rPr>
                <w:rFonts w:eastAsiaTheme="minorEastAsia"/>
                <w:b w:val="0"/>
                <w:bCs w:val="0"/>
                <w:noProof/>
                <w:lang w:val="en-GB" w:eastAsia="en-GB"/>
              </w:rPr>
              <w:tab/>
            </w:r>
            <w:r w:rsidR="00AF0488" w:rsidRPr="008D0573">
              <w:rPr>
                <w:rStyle w:val="Hyperlink"/>
                <w:noProof/>
                <w:lang w:val="en-GB"/>
              </w:rPr>
              <w:t>Withdrawal of Patie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1 \h </w:instrText>
            </w:r>
            <w:r w:rsidR="00AF0488" w:rsidRPr="008D0573">
              <w:rPr>
                <w:noProof/>
                <w:webHidden/>
              </w:rPr>
            </w:r>
            <w:r w:rsidR="00AF0488" w:rsidRPr="008D0573">
              <w:rPr>
                <w:noProof/>
                <w:webHidden/>
              </w:rPr>
              <w:fldChar w:fldCharType="separate"/>
            </w:r>
            <w:r w:rsidR="00D604E9">
              <w:rPr>
                <w:noProof/>
                <w:webHidden/>
              </w:rPr>
              <w:t>28</w:t>
            </w:r>
            <w:r w:rsidR="00AF0488" w:rsidRPr="008D0573">
              <w:rPr>
                <w:noProof/>
                <w:webHidden/>
              </w:rPr>
              <w:fldChar w:fldCharType="end"/>
            </w:r>
          </w:hyperlink>
        </w:p>
        <w:p w14:paraId="6F5BEA8C" w14:textId="34B903AC" w:rsidR="00AF0488" w:rsidRPr="008D0573" w:rsidRDefault="00EB3691">
          <w:pPr>
            <w:pStyle w:val="TOC1"/>
            <w:rPr>
              <w:rFonts w:eastAsiaTheme="minorEastAsia"/>
              <w:b w:val="0"/>
              <w:bCs w:val="0"/>
              <w:i w:val="0"/>
              <w:iCs w:val="0"/>
              <w:noProof/>
              <w:sz w:val="22"/>
              <w:szCs w:val="22"/>
              <w:lang w:val="en-GB" w:eastAsia="en-GB"/>
            </w:rPr>
          </w:pPr>
          <w:hyperlink w:anchor="_Toc37934862" w:history="1">
            <w:r w:rsidR="00AF0488" w:rsidRPr="008D0573">
              <w:rPr>
                <w:rStyle w:val="Hyperlink"/>
                <w:noProof/>
                <w:lang w:val="en-GB"/>
              </w:rPr>
              <w:t>4</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Specimens and Laboratory Analysi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2 \h </w:instrText>
            </w:r>
            <w:r w:rsidR="00AF0488" w:rsidRPr="008D0573">
              <w:rPr>
                <w:noProof/>
                <w:webHidden/>
              </w:rPr>
            </w:r>
            <w:r w:rsidR="00AF0488" w:rsidRPr="008D0573">
              <w:rPr>
                <w:noProof/>
                <w:webHidden/>
              </w:rPr>
              <w:fldChar w:fldCharType="separate"/>
            </w:r>
            <w:r w:rsidR="00D604E9">
              <w:rPr>
                <w:noProof/>
                <w:webHidden/>
              </w:rPr>
              <w:t>28</w:t>
            </w:r>
            <w:r w:rsidR="00AF0488" w:rsidRPr="008D0573">
              <w:rPr>
                <w:noProof/>
                <w:webHidden/>
              </w:rPr>
              <w:fldChar w:fldCharType="end"/>
            </w:r>
          </w:hyperlink>
        </w:p>
        <w:p w14:paraId="3441EA41" w14:textId="6B05D7B9"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3" w:history="1">
            <w:r w:rsidR="00AF0488" w:rsidRPr="008D0573">
              <w:rPr>
                <w:rStyle w:val="Hyperlink"/>
                <w:noProof/>
                <w:lang w:val="en-GB"/>
              </w:rPr>
              <w:t>4.1</w:t>
            </w:r>
            <w:r w:rsidR="00AF0488" w:rsidRPr="008D0573">
              <w:rPr>
                <w:rFonts w:eastAsiaTheme="minorEastAsia"/>
                <w:b w:val="0"/>
                <w:bCs w:val="0"/>
                <w:noProof/>
                <w:lang w:val="en-GB" w:eastAsia="en-GB"/>
              </w:rPr>
              <w:tab/>
            </w:r>
            <w:r w:rsidR="00AF0488" w:rsidRPr="008D0573">
              <w:rPr>
                <w:rStyle w:val="Hyperlink"/>
                <w:noProof/>
                <w:lang w:val="en-GB"/>
              </w:rPr>
              <w:t>Specimen Sampling, Storage Procedures and Transpor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3 \h </w:instrText>
            </w:r>
            <w:r w:rsidR="00AF0488" w:rsidRPr="008D0573">
              <w:rPr>
                <w:noProof/>
                <w:webHidden/>
              </w:rPr>
            </w:r>
            <w:r w:rsidR="00AF0488" w:rsidRPr="008D0573">
              <w:rPr>
                <w:noProof/>
                <w:webHidden/>
              </w:rPr>
              <w:fldChar w:fldCharType="separate"/>
            </w:r>
            <w:r w:rsidR="00D604E9">
              <w:rPr>
                <w:noProof/>
                <w:webHidden/>
              </w:rPr>
              <w:t>28</w:t>
            </w:r>
            <w:r w:rsidR="00AF0488" w:rsidRPr="008D0573">
              <w:rPr>
                <w:noProof/>
                <w:webHidden/>
              </w:rPr>
              <w:fldChar w:fldCharType="end"/>
            </w:r>
          </w:hyperlink>
        </w:p>
        <w:p w14:paraId="5FC4A0F2" w14:textId="40D77E1F"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4" w:history="1">
            <w:r w:rsidR="00AF0488" w:rsidRPr="008D0573">
              <w:rPr>
                <w:rStyle w:val="Hyperlink"/>
                <w:noProof/>
                <w:lang w:val="en-GB"/>
              </w:rPr>
              <w:t>4.2</w:t>
            </w:r>
            <w:r w:rsidR="00AF0488" w:rsidRPr="008D0573">
              <w:rPr>
                <w:rFonts w:eastAsiaTheme="minorEastAsia"/>
                <w:b w:val="0"/>
                <w:bCs w:val="0"/>
                <w:noProof/>
                <w:lang w:val="en-GB" w:eastAsia="en-GB"/>
              </w:rPr>
              <w:tab/>
            </w:r>
            <w:r w:rsidR="00AF0488" w:rsidRPr="008D0573">
              <w:rPr>
                <w:rStyle w:val="Hyperlink"/>
                <w:noProof/>
                <w:lang w:val="en-GB"/>
              </w:rPr>
              <w:t>Additional Data Collection – Pharmacokinetic/Pharmacodynamics Studi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4 \h </w:instrText>
            </w:r>
            <w:r w:rsidR="00AF0488" w:rsidRPr="008D0573">
              <w:rPr>
                <w:noProof/>
                <w:webHidden/>
              </w:rPr>
            </w:r>
            <w:r w:rsidR="00AF0488" w:rsidRPr="008D0573">
              <w:rPr>
                <w:noProof/>
                <w:webHidden/>
              </w:rPr>
              <w:fldChar w:fldCharType="separate"/>
            </w:r>
            <w:r w:rsidR="00D604E9">
              <w:rPr>
                <w:noProof/>
                <w:webHidden/>
              </w:rPr>
              <w:t>30</w:t>
            </w:r>
            <w:r w:rsidR="00AF0488" w:rsidRPr="008D0573">
              <w:rPr>
                <w:noProof/>
                <w:webHidden/>
              </w:rPr>
              <w:fldChar w:fldCharType="end"/>
            </w:r>
          </w:hyperlink>
        </w:p>
        <w:p w14:paraId="155F3BE2" w14:textId="0BF6AE33"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5" w:history="1">
            <w:r w:rsidR="00AF0488" w:rsidRPr="008D0573">
              <w:rPr>
                <w:rStyle w:val="Hyperlink"/>
                <w:noProof/>
                <w:lang w:val="en-GB"/>
              </w:rPr>
              <w:t>4.3</w:t>
            </w:r>
            <w:r w:rsidR="00AF0488" w:rsidRPr="008D0573">
              <w:rPr>
                <w:rFonts w:eastAsiaTheme="minorEastAsia"/>
                <w:b w:val="0"/>
                <w:bCs w:val="0"/>
                <w:noProof/>
                <w:lang w:val="en-GB" w:eastAsia="en-GB"/>
              </w:rPr>
              <w:tab/>
            </w:r>
            <w:r w:rsidR="00AF0488" w:rsidRPr="008D0573">
              <w:rPr>
                <w:rStyle w:val="Hyperlink"/>
                <w:noProof/>
                <w:lang w:val="en-GB"/>
              </w:rPr>
              <w:t>Sample Process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5 \h </w:instrText>
            </w:r>
            <w:r w:rsidR="00AF0488" w:rsidRPr="008D0573">
              <w:rPr>
                <w:noProof/>
                <w:webHidden/>
              </w:rPr>
            </w:r>
            <w:r w:rsidR="00AF0488" w:rsidRPr="008D0573">
              <w:rPr>
                <w:noProof/>
                <w:webHidden/>
              </w:rPr>
              <w:fldChar w:fldCharType="separate"/>
            </w:r>
            <w:r w:rsidR="00D604E9">
              <w:rPr>
                <w:noProof/>
                <w:webHidden/>
              </w:rPr>
              <w:t>30</w:t>
            </w:r>
            <w:r w:rsidR="00AF0488" w:rsidRPr="008D0573">
              <w:rPr>
                <w:noProof/>
                <w:webHidden/>
              </w:rPr>
              <w:fldChar w:fldCharType="end"/>
            </w:r>
          </w:hyperlink>
        </w:p>
        <w:p w14:paraId="01890A06" w14:textId="4BDC2B94"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6" w:history="1">
            <w:r w:rsidR="00AF0488" w:rsidRPr="008D0573">
              <w:rPr>
                <w:rStyle w:val="Hyperlink"/>
                <w:noProof/>
                <w:lang w:val="en-GB"/>
              </w:rPr>
              <w:t>4.4</w:t>
            </w:r>
            <w:r w:rsidR="00AF0488" w:rsidRPr="008D0573">
              <w:rPr>
                <w:rFonts w:eastAsiaTheme="minorEastAsia"/>
                <w:b w:val="0"/>
                <w:bCs w:val="0"/>
                <w:noProof/>
                <w:lang w:val="en-GB" w:eastAsia="en-GB"/>
              </w:rPr>
              <w:tab/>
            </w:r>
            <w:r w:rsidR="00AF0488" w:rsidRPr="008D0573">
              <w:rPr>
                <w:rStyle w:val="Hyperlink"/>
                <w:noProof/>
                <w:lang w:val="en-GB"/>
              </w:rPr>
              <w:t>Use of Stored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6 \h </w:instrText>
            </w:r>
            <w:r w:rsidR="00AF0488" w:rsidRPr="008D0573">
              <w:rPr>
                <w:noProof/>
                <w:webHidden/>
              </w:rPr>
            </w:r>
            <w:r w:rsidR="00AF0488" w:rsidRPr="008D0573">
              <w:rPr>
                <w:noProof/>
                <w:webHidden/>
              </w:rPr>
              <w:fldChar w:fldCharType="separate"/>
            </w:r>
            <w:r w:rsidR="00D604E9">
              <w:rPr>
                <w:noProof/>
                <w:webHidden/>
              </w:rPr>
              <w:t>32</w:t>
            </w:r>
            <w:r w:rsidR="00AF0488" w:rsidRPr="008D0573">
              <w:rPr>
                <w:noProof/>
                <w:webHidden/>
              </w:rPr>
              <w:fldChar w:fldCharType="end"/>
            </w:r>
          </w:hyperlink>
        </w:p>
        <w:p w14:paraId="01522F26" w14:textId="5A36BD79"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67" w:history="1">
            <w:r w:rsidR="00AF0488" w:rsidRPr="008D0573">
              <w:rPr>
                <w:rStyle w:val="Hyperlink"/>
                <w:noProof/>
                <w:lang w:val="en-GB"/>
              </w:rPr>
              <w:t>4.4.1</w:t>
            </w:r>
            <w:r w:rsidR="00AF0488" w:rsidRPr="008D0573">
              <w:rPr>
                <w:rFonts w:eastAsiaTheme="minorEastAsia"/>
                <w:noProof/>
                <w:sz w:val="22"/>
                <w:szCs w:val="22"/>
                <w:lang w:val="en-GB" w:eastAsia="en-GB"/>
              </w:rPr>
              <w:tab/>
            </w:r>
            <w:r w:rsidR="00AF0488" w:rsidRPr="008D0573">
              <w:rPr>
                <w:rStyle w:val="Hyperlink"/>
                <w:noProof/>
                <w:lang w:val="en-GB"/>
              </w:rPr>
              <w:t>Research Plan for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7 \h </w:instrText>
            </w:r>
            <w:r w:rsidR="00AF0488" w:rsidRPr="008D0573">
              <w:rPr>
                <w:noProof/>
                <w:webHidden/>
              </w:rPr>
            </w:r>
            <w:r w:rsidR="00AF0488" w:rsidRPr="008D0573">
              <w:rPr>
                <w:noProof/>
                <w:webHidden/>
              </w:rPr>
              <w:fldChar w:fldCharType="separate"/>
            </w:r>
            <w:r w:rsidR="00D604E9">
              <w:rPr>
                <w:noProof/>
                <w:webHidden/>
              </w:rPr>
              <w:t>32</w:t>
            </w:r>
            <w:r w:rsidR="00AF0488" w:rsidRPr="008D0573">
              <w:rPr>
                <w:noProof/>
                <w:webHidden/>
              </w:rPr>
              <w:fldChar w:fldCharType="end"/>
            </w:r>
          </w:hyperlink>
        </w:p>
        <w:p w14:paraId="48E7634D" w14:textId="4F8E1F2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68" w:history="1">
            <w:r w:rsidR="00AF0488" w:rsidRPr="008D0573">
              <w:rPr>
                <w:rStyle w:val="Hyperlink"/>
                <w:noProof/>
                <w:lang w:val="en-GB"/>
              </w:rPr>
              <w:t>4.5</w:t>
            </w:r>
            <w:r w:rsidR="00AF0488" w:rsidRPr="008D0573">
              <w:rPr>
                <w:rFonts w:eastAsiaTheme="minorEastAsia"/>
                <w:b w:val="0"/>
                <w:bCs w:val="0"/>
                <w:noProof/>
                <w:lang w:val="en-GB" w:eastAsia="en-GB"/>
              </w:rPr>
              <w:tab/>
            </w:r>
            <w:r w:rsidR="00AF0488" w:rsidRPr="008D0573">
              <w:rPr>
                <w:rStyle w:val="Hyperlink"/>
                <w:noProof/>
                <w:lang w:val="en-GB"/>
              </w:rPr>
              <w:t>Future Use of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8 \h </w:instrText>
            </w:r>
            <w:r w:rsidR="00AF0488" w:rsidRPr="008D0573">
              <w:rPr>
                <w:noProof/>
                <w:webHidden/>
              </w:rPr>
            </w:r>
            <w:r w:rsidR="00AF0488" w:rsidRPr="008D0573">
              <w:rPr>
                <w:noProof/>
                <w:webHidden/>
              </w:rPr>
              <w:fldChar w:fldCharType="separate"/>
            </w:r>
            <w:r w:rsidR="00D604E9">
              <w:rPr>
                <w:noProof/>
                <w:webHidden/>
              </w:rPr>
              <w:t>34</w:t>
            </w:r>
            <w:r w:rsidR="00AF0488" w:rsidRPr="008D0573">
              <w:rPr>
                <w:noProof/>
                <w:webHidden/>
              </w:rPr>
              <w:fldChar w:fldCharType="end"/>
            </w:r>
          </w:hyperlink>
        </w:p>
        <w:p w14:paraId="6FD96389" w14:textId="3C61037E" w:rsidR="00AF0488" w:rsidRPr="008D0573" w:rsidRDefault="00EB3691">
          <w:pPr>
            <w:pStyle w:val="TOC1"/>
            <w:rPr>
              <w:rFonts w:eastAsiaTheme="minorEastAsia"/>
              <w:b w:val="0"/>
              <w:bCs w:val="0"/>
              <w:i w:val="0"/>
              <w:iCs w:val="0"/>
              <w:noProof/>
              <w:sz w:val="22"/>
              <w:szCs w:val="22"/>
              <w:lang w:val="en-GB" w:eastAsia="en-GB"/>
            </w:rPr>
          </w:pPr>
          <w:hyperlink w:anchor="_Toc37934869" w:history="1">
            <w:r w:rsidR="00AF0488" w:rsidRPr="008D0573">
              <w:rPr>
                <w:rStyle w:val="Hyperlink"/>
                <w:noProof/>
                <w:lang w:val="en-GB"/>
              </w:rPr>
              <w:t>5</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Medical Management and Safety Report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69 \h </w:instrText>
            </w:r>
            <w:r w:rsidR="00AF0488" w:rsidRPr="008D0573">
              <w:rPr>
                <w:noProof/>
                <w:webHidden/>
              </w:rPr>
            </w:r>
            <w:r w:rsidR="00AF0488" w:rsidRPr="008D0573">
              <w:rPr>
                <w:noProof/>
                <w:webHidden/>
              </w:rPr>
              <w:fldChar w:fldCharType="separate"/>
            </w:r>
            <w:r w:rsidR="00D604E9">
              <w:rPr>
                <w:noProof/>
                <w:webHidden/>
              </w:rPr>
              <w:t>34</w:t>
            </w:r>
            <w:r w:rsidR="00AF0488" w:rsidRPr="008D0573">
              <w:rPr>
                <w:noProof/>
                <w:webHidden/>
              </w:rPr>
              <w:fldChar w:fldCharType="end"/>
            </w:r>
          </w:hyperlink>
        </w:p>
        <w:p w14:paraId="01CC7935" w14:textId="6DD5B97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0" w:history="1">
            <w:r w:rsidR="00AF0488" w:rsidRPr="008D0573">
              <w:rPr>
                <w:rStyle w:val="Hyperlink"/>
                <w:noProof/>
                <w:lang w:val="en-GB"/>
              </w:rPr>
              <w:t>5.1</w:t>
            </w:r>
            <w:r w:rsidR="00AF0488" w:rsidRPr="008D0573">
              <w:rPr>
                <w:rFonts w:eastAsiaTheme="minorEastAsia"/>
                <w:b w:val="0"/>
                <w:bCs w:val="0"/>
                <w:noProof/>
                <w:lang w:val="en-GB" w:eastAsia="en-GB"/>
              </w:rPr>
              <w:tab/>
            </w:r>
            <w:r w:rsidR="00AF0488" w:rsidRPr="008D0573">
              <w:rPr>
                <w:rStyle w:val="Hyperlink"/>
                <w:noProof/>
                <w:lang w:val="en-GB"/>
              </w:rPr>
              <w:t>Medical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0 \h </w:instrText>
            </w:r>
            <w:r w:rsidR="00AF0488" w:rsidRPr="008D0573">
              <w:rPr>
                <w:noProof/>
                <w:webHidden/>
              </w:rPr>
            </w:r>
            <w:r w:rsidR="00AF0488" w:rsidRPr="008D0573">
              <w:rPr>
                <w:noProof/>
                <w:webHidden/>
              </w:rPr>
              <w:fldChar w:fldCharType="separate"/>
            </w:r>
            <w:r w:rsidR="00D604E9">
              <w:rPr>
                <w:noProof/>
                <w:webHidden/>
              </w:rPr>
              <w:t>34</w:t>
            </w:r>
            <w:r w:rsidR="00AF0488" w:rsidRPr="008D0573">
              <w:rPr>
                <w:noProof/>
                <w:webHidden/>
              </w:rPr>
              <w:fldChar w:fldCharType="end"/>
            </w:r>
          </w:hyperlink>
        </w:p>
        <w:p w14:paraId="1C52923D" w14:textId="15BC9CCD" w:rsidR="00AF0488" w:rsidRPr="008D0573" w:rsidRDefault="00EB3691">
          <w:pPr>
            <w:pStyle w:val="TOC1"/>
            <w:rPr>
              <w:rFonts w:eastAsiaTheme="minorEastAsia"/>
              <w:b w:val="0"/>
              <w:bCs w:val="0"/>
              <w:i w:val="0"/>
              <w:iCs w:val="0"/>
              <w:noProof/>
              <w:sz w:val="22"/>
              <w:szCs w:val="22"/>
              <w:lang w:val="en-GB" w:eastAsia="en-GB"/>
            </w:rPr>
          </w:pPr>
          <w:hyperlink w:anchor="_Toc37934871" w:history="1">
            <w:r w:rsidR="00AF0488" w:rsidRPr="008D0573">
              <w:rPr>
                <w:rStyle w:val="Hyperlink"/>
                <w:noProof/>
                <w:lang w:val="en-GB"/>
              </w:rPr>
              <w:t>6</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Data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1 \h </w:instrText>
            </w:r>
            <w:r w:rsidR="00AF0488" w:rsidRPr="008D0573">
              <w:rPr>
                <w:noProof/>
                <w:webHidden/>
              </w:rPr>
            </w:r>
            <w:r w:rsidR="00AF0488" w:rsidRPr="008D0573">
              <w:rPr>
                <w:noProof/>
                <w:webHidden/>
              </w:rPr>
              <w:fldChar w:fldCharType="separate"/>
            </w:r>
            <w:r w:rsidR="00D604E9">
              <w:rPr>
                <w:noProof/>
                <w:webHidden/>
              </w:rPr>
              <w:t>34</w:t>
            </w:r>
            <w:r w:rsidR="00AF0488" w:rsidRPr="008D0573">
              <w:rPr>
                <w:noProof/>
                <w:webHidden/>
              </w:rPr>
              <w:fldChar w:fldCharType="end"/>
            </w:r>
          </w:hyperlink>
        </w:p>
        <w:p w14:paraId="26C0F98B" w14:textId="1EB4471E"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2" w:history="1">
            <w:r w:rsidR="00AF0488" w:rsidRPr="008D0573">
              <w:rPr>
                <w:rStyle w:val="Hyperlink"/>
                <w:noProof/>
                <w:lang w:val="en-GB"/>
              </w:rPr>
              <w:t>6.1</w:t>
            </w:r>
            <w:r w:rsidR="00AF0488" w:rsidRPr="008D0573">
              <w:rPr>
                <w:rFonts w:eastAsiaTheme="minorEastAsia"/>
                <w:b w:val="0"/>
                <w:bCs w:val="0"/>
                <w:noProof/>
                <w:lang w:val="en-GB" w:eastAsia="en-GB"/>
              </w:rPr>
              <w:tab/>
            </w:r>
            <w:r w:rsidR="00AF0488" w:rsidRPr="008D0573">
              <w:rPr>
                <w:rStyle w:val="Hyperlink"/>
                <w:noProof/>
                <w:lang w:val="en-GB"/>
              </w:rPr>
              <w:t>Data Collection</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2 \h </w:instrText>
            </w:r>
            <w:r w:rsidR="00AF0488" w:rsidRPr="008D0573">
              <w:rPr>
                <w:noProof/>
                <w:webHidden/>
              </w:rPr>
            </w:r>
            <w:r w:rsidR="00AF0488" w:rsidRPr="008D0573">
              <w:rPr>
                <w:noProof/>
                <w:webHidden/>
              </w:rPr>
              <w:fldChar w:fldCharType="separate"/>
            </w:r>
            <w:r w:rsidR="00D604E9">
              <w:rPr>
                <w:noProof/>
                <w:webHidden/>
              </w:rPr>
              <w:t>34</w:t>
            </w:r>
            <w:r w:rsidR="00AF0488" w:rsidRPr="008D0573">
              <w:rPr>
                <w:noProof/>
                <w:webHidden/>
              </w:rPr>
              <w:fldChar w:fldCharType="end"/>
            </w:r>
          </w:hyperlink>
        </w:p>
        <w:p w14:paraId="543209A2" w14:textId="2D2441DF"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3" w:history="1">
            <w:r w:rsidR="00AF0488" w:rsidRPr="008D0573">
              <w:rPr>
                <w:rStyle w:val="Hyperlink"/>
                <w:noProof/>
                <w:lang w:val="en-GB"/>
              </w:rPr>
              <w:t>6.2</w:t>
            </w:r>
            <w:r w:rsidR="00AF0488" w:rsidRPr="008D0573">
              <w:rPr>
                <w:rFonts w:eastAsiaTheme="minorEastAsia"/>
                <w:b w:val="0"/>
                <w:bCs w:val="0"/>
                <w:noProof/>
                <w:lang w:val="en-GB" w:eastAsia="en-GB"/>
              </w:rPr>
              <w:tab/>
            </w:r>
            <w:r w:rsidR="00AF0488" w:rsidRPr="008D0573">
              <w:rPr>
                <w:rStyle w:val="Hyperlink"/>
                <w:noProof/>
                <w:lang w:val="en-GB"/>
              </w:rPr>
              <w:t>Data Manag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3 \h </w:instrText>
            </w:r>
            <w:r w:rsidR="00AF0488" w:rsidRPr="008D0573">
              <w:rPr>
                <w:noProof/>
                <w:webHidden/>
              </w:rPr>
            </w:r>
            <w:r w:rsidR="00AF0488" w:rsidRPr="008D0573">
              <w:rPr>
                <w:noProof/>
                <w:webHidden/>
              </w:rPr>
              <w:fldChar w:fldCharType="separate"/>
            </w:r>
            <w:r w:rsidR="00D604E9">
              <w:rPr>
                <w:noProof/>
                <w:webHidden/>
              </w:rPr>
              <w:t>35</w:t>
            </w:r>
            <w:r w:rsidR="00AF0488" w:rsidRPr="008D0573">
              <w:rPr>
                <w:noProof/>
                <w:webHidden/>
              </w:rPr>
              <w:fldChar w:fldCharType="end"/>
            </w:r>
          </w:hyperlink>
        </w:p>
        <w:p w14:paraId="1EA87846" w14:textId="0D8839DF"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4" w:history="1">
            <w:r w:rsidR="00AF0488" w:rsidRPr="008D0573">
              <w:rPr>
                <w:rStyle w:val="Hyperlink"/>
                <w:noProof/>
                <w:lang w:val="en-GB"/>
              </w:rPr>
              <w:t>6.3</w:t>
            </w:r>
            <w:r w:rsidR="00AF0488" w:rsidRPr="008D0573">
              <w:rPr>
                <w:rFonts w:eastAsiaTheme="minorEastAsia"/>
                <w:b w:val="0"/>
                <w:bCs w:val="0"/>
                <w:noProof/>
                <w:lang w:val="en-GB" w:eastAsia="en-GB"/>
              </w:rPr>
              <w:tab/>
            </w:r>
            <w:r w:rsidR="00AF0488" w:rsidRPr="008D0573">
              <w:rPr>
                <w:rStyle w:val="Hyperlink"/>
                <w:noProof/>
                <w:lang w:val="en-GB"/>
              </w:rPr>
              <w:t>Data Linkag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4 \h </w:instrText>
            </w:r>
            <w:r w:rsidR="00AF0488" w:rsidRPr="008D0573">
              <w:rPr>
                <w:noProof/>
                <w:webHidden/>
              </w:rPr>
            </w:r>
            <w:r w:rsidR="00AF0488" w:rsidRPr="008D0573">
              <w:rPr>
                <w:noProof/>
                <w:webHidden/>
              </w:rPr>
              <w:fldChar w:fldCharType="separate"/>
            </w:r>
            <w:r w:rsidR="00D604E9">
              <w:rPr>
                <w:noProof/>
                <w:webHidden/>
              </w:rPr>
              <w:t>35</w:t>
            </w:r>
            <w:r w:rsidR="00AF0488" w:rsidRPr="008D0573">
              <w:rPr>
                <w:noProof/>
                <w:webHidden/>
              </w:rPr>
              <w:fldChar w:fldCharType="end"/>
            </w:r>
          </w:hyperlink>
        </w:p>
        <w:p w14:paraId="401AE8E6" w14:textId="0C4CF4DD"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5" w:history="1">
            <w:r w:rsidR="00AF0488" w:rsidRPr="008D0573">
              <w:rPr>
                <w:rStyle w:val="Hyperlink"/>
                <w:noProof/>
                <w:lang w:val="en-GB"/>
              </w:rPr>
              <w:t>6.4</w:t>
            </w:r>
            <w:r w:rsidR="00AF0488" w:rsidRPr="008D0573">
              <w:rPr>
                <w:rFonts w:eastAsiaTheme="minorEastAsia"/>
                <w:b w:val="0"/>
                <w:bCs w:val="0"/>
                <w:noProof/>
                <w:lang w:val="en-GB" w:eastAsia="en-GB"/>
              </w:rPr>
              <w:tab/>
            </w:r>
            <w:r w:rsidR="00AF0488" w:rsidRPr="008D0573">
              <w:rPr>
                <w:rStyle w:val="Hyperlink"/>
                <w:noProof/>
                <w:lang w:val="en-GB"/>
              </w:rPr>
              <w:t>Data Access and Data Shar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5 \h </w:instrText>
            </w:r>
            <w:r w:rsidR="00AF0488" w:rsidRPr="008D0573">
              <w:rPr>
                <w:noProof/>
                <w:webHidden/>
              </w:rPr>
            </w:r>
            <w:r w:rsidR="00AF0488" w:rsidRPr="008D0573">
              <w:rPr>
                <w:noProof/>
                <w:webHidden/>
              </w:rPr>
              <w:fldChar w:fldCharType="separate"/>
            </w:r>
            <w:r w:rsidR="00D604E9">
              <w:rPr>
                <w:noProof/>
                <w:webHidden/>
              </w:rPr>
              <w:t>37</w:t>
            </w:r>
            <w:r w:rsidR="00AF0488" w:rsidRPr="008D0573">
              <w:rPr>
                <w:noProof/>
                <w:webHidden/>
              </w:rPr>
              <w:fldChar w:fldCharType="end"/>
            </w:r>
          </w:hyperlink>
        </w:p>
        <w:p w14:paraId="6365A6BB" w14:textId="4A4823D3"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76" w:history="1">
            <w:r w:rsidR="00AF0488" w:rsidRPr="008D0573">
              <w:rPr>
                <w:rStyle w:val="Hyperlink"/>
                <w:noProof/>
                <w:lang w:val="en-GB"/>
              </w:rPr>
              <w:t>6.4.1</w:t>
            </w:r>
            <w:r w:rsidR="00AF0488" w:rsidRPr="008D0573">
              <w:rPr>
                <w:rFonts w:eastAsiaTheme="minorEastAsia"/>
                <w:noProof/>
                <w:sz w:val="22"/>
                <w:szCs w:val="22"/>
                <w:lang w:val="en-GB" w:eastAsia="en-GB"/>
              </w:rPr>
              <w:tab/>
            </w:r>
            <w:r w:rsidR="00AF0488" w:rsidRPr="008D0573">
              <w:rPr>
                <w:rStyle w:val="Hyperlink"/>
                <w:noProof/>
                <w:lang w:val="en-GB"/>
              </w:rPr>
              <w:t>Independent data and materials access committee (IDAMAC)</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6 \h </w:instrText>
            </w:r>
            <w:r w:rsidR="00AF0488" w:rsidRPr="008D0573">
              <w:rPr>
                <w:noProof/>
                <w:webHidden/>
              </w:rPr>
            </w:r>
            <w:r w:rsidR="00AF0488" w:rsidRPr="008D0573">
              <w:rPr>
                <w:noProof/>
                <w:webHidden/>
              </w:rPr>
              <w:fldChar w:fldCharType="separate"/>
            </w:r>
            <w:r w:rsidR="00D604E9">
              <w:rPr>
                <w:noProof/>
                <w:webHidden/>
              </w:rPr>
              <w:t>37</w:t>
            </w:r>
            <w:r w:rsidR="00AF0488" w:rsidRPr="008D0573">
              <w:rPr>
                <w:noProof/>
                <w:webHidden/>
              </w:rPr>
              <w:fldChar w:fldCharType="end"/>
            </w:r>
          </w:hyperlink>
        </w:p>
        <w:p w14:paraId="4DBA3258" w14:textId="46A5BA08"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77" w:history="1">
            <w:r w:rsidR="00AF0488" w:rsidRPr="008D0573">
              <w:rPr>
                <w:rStyle w:val="Hyperlink"/>
                <w:noProof/>
                <w:lang w:val="en-GB"/>
              </w:rPr>
              <w:t>6.4.2</w:t>
            </w:r>
            <w:r w:rsidR="00AF0488" w:rsidRPr="008D0573">
              <w:rPr>
                <w:rFonts w:eastAsiaTheme="minorEastAsia"/>
                <w:noProof/>
                <w:sz w:val="22"/>
                <w:szCs w:val="22"/>
                <w:lang w:val="en-GB" w:eastAsia="en-GB"/>
              </w:rPr>
              <w:tab/>
            </w:r>
            <w:r w:rsidR="00AF0488" w:rsidRPr="008D0573">
              <w:rPr>
                <w:rStyle w:val="Hyperlink"/>
                <w:noProof/>
                <w:lang w:val="en-GB"/>
              </w:rPr>
              <w:t>Principles of data and materials acces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7 \h </w:instrText>
            </w:r>
            <w:r w:rsidR="00AF0488" w:rsidRPr="008D0573">
              <w:rPr>
                <w:noProof/>
                <w:webHidden/>
              </w:rPr>
            </w:r>
            <w:r w:rsidR="00AF0488" w:rsidRPr="008D0573">
              <w:rPr>
                <w:noProof/>
                <w:webHidden/>
              </w:rPr>
              <w:fldChar w:fldCharType="separate"/>
            </w:r>
            <w:r w:rsidR="00D604E9">
              <w:rPr>
                <w:noProof/>
                <w:webHidden/>
              </w:rPr>
              <w:t>38</w:t>
            </w:r>
            <w:r w:rsidR="00AF0488" w:rsidRPr="008D0573">
              <w:rPr>
                <w:noProof/>
                <w:webHidden/>
              </w:rPr>
              <w:fldChar w:fldCharType="end"/>
            </w:r>
          </w:hyperlink>
        </w:p>
        <w:p w14:paraId="7B2A2EB6" w14:textId="1B9FAC8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78" w:history="1">
            <w:r w:rsidR="00AF0488" w:rsidRPr="008D0573">
              <w:rPr>
                <w:rStyle w:val="Hyperlink"/>
                <w:noProof/>
                <w:lang w:val="en-GB"/>
              </w:rPr>
              <w:t>6.5</w:t>
            </w:r>
            <w:r w:rsidR="00AF0488" w:rsidRPr="008D0573">
              <w:rPr>
                <w:rFonts w:eastAsiaTheme="minorEastAsia"/>
                <w:b w:val="0"/>
                <w:bCs w:val="0"/>
                <w:noProof/>
                <w:lang w:val="en-GB" w:eastAsia="en-GB"/>
              </w:rPr>
              <w:tab/>
            </w:r>
            <w:r w:rsidR="00AF0488" w:rsidRPr="008D0573">
              <w:rPr>
                <w:rStyle w:val="Hyperlink"/>
                <w:noProof/>
                <w:lang w:val="en-GB"/>
              </w:rPr>
              <w:t>Data Qua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8 \h </w:instrText>
            </w:r>
            <w:r w:rsidR="00AF0488" w:rsidRPr="008D0573">
              <w:rPr>
                <w:noProof/>
                <w:webHidden/>
              </w:rPr>
            </w:r>
            <w:r w:rsidR="00AF0488" w:rsidRPr="008D0573">
              <w:rPr>
                <w:noProof/>
                <w:webHidden/>
              </w:rPr>
              <w:fldChar w:fldCharType="separate"/>
            </w:r>
            <w:r w:rsidR="00D604E9">
              <w:rPr>
                <w:noProof/>
                <w:webHidden/>
              </w:rPr>
              <w:t>38</w:t>
            </w:r>
            <w:r w:rsidR="00AF0488" w:rsidRPr="008D0573">
              <w:rPr>
                <w:noProof/>
                <w:webHidden/>
              </w:rPr>
              <w:fldChar w:fldCharType="end"/>
            </w:r>
          </w:hyperlink>
        </w:p>
        <w:p w14:paraId="1C4EE6AB" w14:textId="447C8BAC" w:rsidR="00AF0488" w:rsidRPr="008D0573" w:rsidRDefault="00EB3691">
          <w:pPr>
            <w:pStyle w:val="TOC3"/>
            <w:tabs>
              <w:tab w:val="left" w:pos="1200"/>
              <w:tab w:val="right" w:leader="dot" w:pos="9350"/>
            </w:tabs>
            <w:rPr>
              <w:rFonts w:eastAsiaTheme="minorEastAsia"/>
              <w:noProof/>
              <w:sz w:val="22"/>
              <w:szCs w:val="22"/>
              <w:lang w:val="en-GB" w:eastAsia="en-GB"/>
            </w:rPr>
          </w:pPr>
          <w:hyperlink w:anchor="_Toc37934879" w:history="1">
            <w:r w:rsidR="00AF0488" w:rsidRPr="008D0573">
              <w:rPr>
                <w:rStyle w:val="Hyperlink"/>
                <w:noProof/>
                <w:lang w:val="en-GB"/>
              </w:rPr>
              <w:t>6.5.1</w:t>
            </w:r>
            <w:r w:rsidR="00AF0488" w:rsidRPr="008D0573">
              <w:rPr>
                <w:rFonts w:eastAsiaTheme="minorEastAsia"/>
                <w:noProof/>
                <w:sz w:val="22"/>
                <w:szCs w:val="22"/>
                <w:lang w:val="en-GB" w:eastAsia="en-GB"/>
              </w:rPr>
              <w:tab/>
            </w:r>
            <w:r w:rsidR="00AF0488" w:rsidRPr="008D0573">
              <w:rPr>
                <w:rStyle w:val="Hyperlink"/>
                <w:noProof/>
                <w:lang w:val="en-GB"/>
              </w:rPr>
              <w:t>Monitoring</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79 \h </w:instrText>
            </w:r>
            <w:r w:rsidR="00AF0488" w:rsidRPr="008D0573">
              <w:rPr>
                <w:noProof/>
                <w:webHidden/>
              </w:rPr>
            </w:r>
            <w:r w:rsidR="00AF0488" w:rsidRPr="008D0573">
              <w:rPr>
                <w:noProof/>
                <w:webHidden/>
              </w:rPr>
              <w:fldChar w:fldCharType="separate"/>
            </w:r>
            <w:r w:rsidR="00D604E9">
              <w:rPr>
                <w:noProof/>
                <w:webHidden/>
              </w:rPr>
              <w:t>38</w:t>
            </w:r>
            <w:r w:rsidR="00AF0488" w:rsidRPr="008D0573">
              <w:rPr>
                <w:noProof/>
                <w:webHidden/>
              </w:rPr>
              <w:fldChar w:fldCharType="end"/>
            </w:r>
          </w:hyperlink>
        </w:p>
        <w:p w14:paraId="19F3ECFD" w14:textId="208BCD5D" w:rsidR="00AF0488" w:rsidRPr="008D0573" w:rsidRDefault="00EB3691">
          <w:pPr>
            <w:pStyle w:val="TOC1"/>
            <w:rPr>
              <w:rFonts w:eastAsiaTheme="minorEastAsia"/>
              <w:b w:val="0"/>
              <w:bCs w:val="0"/>
              <w:i w:val="0"/>
              <w:iCs w:val="0"/>
              <w:noProof/>
              <w:sz w:val="22"/>
              <w:szCs w:val="22"/>
              <w:lang w:val="en-GB" w:eastAsia="en-GB"/>
            </w:rPr>
          </w:pPr>
          <w:hyperlink w:anchor="_Toc37934880" w:history="1">
            <w:r w:rsidR="00AF0488" w:rsidRPr="008D0573">
              <w:rPr>
                <w:rStyle w:val="Hyperlink"/>
                <w:noProof/>
                <w:lang w:val="en-GB"/>
              </w:rPr>
              <w:t>7</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Ethical Consideration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0 \h </w:instrText>
            </w:r>
            <w:r w:rsidR="00AF0488" w:rsidRPr="008D0573">
              <w:rPr>
                <w:noProof/>
                <w:webHidden/>
              </w:rPr>
            </w:r>
            <w:r w:rsidR="00AF0488" w:rsidRPr="008D0573">
              <w:rPr>
                <w:noProof/>
                <w:webHidden/>
              </w:rPr>
              <w:fldChar w:fldCharType="separate"/>
            </w:r>
            <w:r w:rsidR="00D604E9">
              <w:rPr>
                <w:noProof/>
                <w:webHidden/>
              </w:rPr>
              <w:t>38</w:t>
            </w:r>
            <w:r w:rsidR="00AF0488" w:rsidRPr="008D0573">
              <w:rPr>
                <w:noProof/>
                <w:webHidden/>
              </w:rPr>
              <w:fldChar w:fldCharType="end"/>
            </w:r>
          </w:hyperlink>
        </w:p>
        <w:p w14:paraId="3DD76899" w14:textId="1F8602D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1" w:history="1">
            <w:r w:rsidR="00AF0488" w:rsidRPr="008D0573">
              <w:rPr>
                <w:rStyle w:val="Hyperlink"/>
                <w:noProof/>
                <w:lang w:val="en-GB"/>
              </w:rPr>
              <w:t>7.1</w:t>
            </w:r>
            <w:r w:rsidR="00AF0488" w:rsidRPr="008D0573">
              <w:rPr>
                <w:rFonts w:eastAsiaTheme="minorEastAsia"/>
                <w:b w:val="0"/>
                <w:bCs w:val="0"/>
                <w:noProof/>
                <w:lang w:val="en-GB" w:eastAsia="en-GB"/>
              </w:rPr>
              <w:tab/>
            </w:r>
            <w:r w:rsidR="00AF0488" w:rsidRPr="008D0573">
              <w:rPr>
                <w:rStyle w:val="Hyperlink"/>
                <w:noProof/>
                <w:lang w:val="en-GB"/>
              </w:rPr>
              <w:t>Regulations, Guidelines and Ethical Review</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1 \h </w:instrText>
            </w:r>
            <w:r w:rsidR="00AF0488" w:rsidRPr="008D0573">
              <w:rPr>
                <w:noProof/>
                <w:webHidden/>
              </w:rPr>
            </w:r>
            <w:r w:rsidR="00AF0488" w:rsidRPr="008D0573">
              <w:rPr>
                <w:noProof/>
                <w:webHidden/>
              </w:rPr>
              <w:fldChar w:fldCharType="separate"/>
            </w:r>
            <w:r w:rsidR="00D604E9">
              <w:rPr>
                <w:noProof/>
                <w:webHidden/>
              </w:rPr>
              <w:t>39</w:t>
            </w:r>
            <w:r w:rsidR="00AF0488" w:rsidRPr="008D0573">
              <w:rPr>
                <w:noProof/>
                <w:webHidden/>
              </w:rPr>
              <w:fldChar w:fldCharType="end"/>
            </w:r>
          </w:hyperlink>
        </w:p>
        <w:p w14:paraId="0BD48263" w14:textId="5701A905"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2" w:history="1">
            <w:r w:rsidR="00AF0488" w:rsidRPr="008D0573">
              <w:rPr>
                <w:rStyle w:val="Hyperlink"/>
                <w:noProof/>
                <w:lang w:val="en-GB"/>
              </w:rPr>
              <w:t>7.2</w:t>
            </w:r>
            <w:r w:rsidR="00AF0488" w:rsidRPr="008D0573">
              <w:rPr>
                <w:rFonts w:eastAsiaTheme="minorEastAsia"/>
                <w:b w:val="0"/>
                <w:bCs w:val="0"/>
                <w:noProof/>
                <w:lang w:val="en-GB" w:eastAsia="en-GB"/>
              </w:rPr>
              <w:tab/>
            </w:r>
            <w:r w:rsidR="00AF0488" w:rsidRPr="008D0573">
              <w:rPr>
                <w:rStyle w:val="Hyperlink"/>
                <w:noProof/>
                <w:lang w:val="en-GB"/>
              </w:rPr>
              <w:t>Informed Cons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2 \h </w:instrText>
            </w:r>
            <w:r w:rsidR="00AF0488" w:rsidRPr="008D0573">
              <w:rPr>
                <w:noProof/>
                <w:webHidden/>
              </w:rPr>
            </w:r>
            <w:r w:rsidR="00AF0488" w:rsidRPr="008D0573">
              <w:rPr>
                <w:noProof/>
                <w:webHidden/>
              </w:rPr>
              <w:fldChar w:fldCharType="separate"/>
            </w:r>
            <w:r w:rsidR="00D604E9">
              <w:rPr>
                <w:noProof/>
                <w:webHidden/>
              </w:rPr>
              <w:t>39</w:t>
            </w:r>
            <w:r w:rsidR="00AF0488" w:rsidRPr="008D0573">
              <w:rPr>
                <w:noProof/>
                <w:webHidden/>
              </w:rPr>
              <w:fldChar w:fldCharType="end"/>
            </w:r>
          </w:hyperlink>
        </w:p>
        <w:p w14:paraId="729ACA68" w14:textId="14A5C74B"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3" w:history="1">
            <w:r w:rsidR="00AF0488" w:rsidRPr="008D0573">
              <w:rPr>
                <w:rStyle w:val="Hyperlink"/>
                <w:noProof/>
                <w:lang w:val="en-GB"/>
              </w:rPr>
              <w:t>7.3</w:t>
            </w:r>
            <w:r w:rsidR="00AF0488" w:rsidRPr="008D0573">
              <w:rPr>
                <w:rFonts w:eastAsiaTheme="minorEastAsia"/>
                <w:b w:val="0"/>
                <w:bCs w:val="0"/>
                <w:noProof/>
                <w:lang w:val="en-GB" w:eastAsia="en-GB"/>
              </w:rPr>
              <w:tab/>
            </w:r>
            <w:r w:rsidR="00AF0488" w:rsidRPr="008D0573">
              <w:rPr>
                <w:rStyle w:val="Hyperlink"/>
                <w:noProof/>
                <w:lang w:val="en-GB"/>
              </w:rPr>
              <w:t>Alternatives to Participation and Withdrawa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3 \h </w:instrText>
            </w:r>
            <w:r w:rsidR="00AF0488" w:rsidRPr="008D0573">
              <w:rPr>
                <w:noProof/>
                <w:webHidden/>
              </w:rPr>
            </w:r>
            <w:r w:rsidR="00AF0488" w:rsidRPr="008D0573">
              <w:rPr>
                <w:noProof/>
                <w:webHidden/>
              </w:rPr>
              <w:fldChar w:fldCharType="separate"/>
            </w:r>
            <w:r w:rsidR="00D604E9">
              <w:rPr>
                <w:noProof/>
                <w:webHidden/>
              </w:rPr>
              <w:t>41</w:t>
            </w:r>
            <w:r w:rsidR="00AF0488" w:rsidRPr="008D0573">
              <w:rPr>
                <w:noProof/>
                <w:webHidden/>
              </w:rPr>
              <w:fldChar w:fldCharType="end"/>
            </w:r>
          </w:hyperlink>
        </w:p>
        <w:p w14:paraId="3753EBB2" w14:textId="145DF092"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4" w:history="1">
            <w:r w:rsidR="00AF0488" w:rsidRPr="008D0573">
              <w:rPr>
                <w:rStyle w:val="Hyperlink"/>
                <w:noProof/>
                <w:lang w:val="en-GB"/>
              </w:rPr>
              <w:t>7.4</w:t>
            </w:r>
            <w:r w:rsidR="00AF0488" w:rsidRPr="008D0573">
              <w:rPr>
                <w:rFonts w:eastAsiaTheme="minorEastAsia"/>
                <w:b w:val="0"/>
                <w:bCs w:val="0"/>
                <w:noProof/>
                <w:lang w:val="en-GB" w:eastAsia="en-GB"/>
              </w:rPr>
              <w:tab/>
            </w:r>
            <w:r w:rsidR="00AF0488" w:rsidRPr="008D0573">
              <w:rPr>
                <w:rStyle w:val="Hyperlink"/>
                <w:noProof/>
                <w:lang w:val="en-GB"/>
              </w:rPr>
              <w:t>Risks to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4 \h </w:instrText>
            </w:r>
            <w:r w:rsidR="00AF0488" w:rsidRPr="008D0573">
              <w:rPr>
                <w:noProof/>
                <w:webHidden/>
              </w:rPr>
            </w:r>
            <w:r w:rsidR="00AF0488" w:rsidRPr="008D0573">
              <w:rPr>
                <w:noProof/>
                <w:webHidden/>
              </w:rPr>
              <w:fldChar w:fldCharType="separate"/>
            </w:r>
            <w:r w:rsidR="00D604E9">
              <w:rPr>
                <w:noProof/>
                <w:webHidden/>
              </w:rPr>
              <w:t>41</w:t>
            </w:r>
            <w:r w:rsidR="00AF0488" w:rsidRPr="008D0573">
              <w:rPr>
                <w:noProof/>
                <w:webHidden/>
              </w:rPr>
              <w:fldChar w:fldCharType="end"/>
            </w:r>
          </w:hyperlink>
        </w:p>
        <w:p w14:paraId="2985E581" w14:textId="020F7CD1"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5" w:history="1">
            <w:r w:rsidR="00AF0488" w:rsidRPr="008D0573">
              <w:rPr>
                <w:rStyle w:val="Hyperlink"/>
                <w:noProof/>
                <w:lang w:val="en-GB"/>
              </w:rPr>
              <w:t>7.5</w:t>
            </w:r>
            <w:r w:rsidR="00AF0488" w:rsidRPr="008D0573">
              <w:rPr>
                <w:rFonts w:eastAsiaTheme="minorEastAsia"/>
                <w:b w:val="0"/>
                <w:bCs w:val="0"/>
                <w:noProof/>
                <w:lang w:val="en-GB" w:eastAsia="en-GB"/>
              </w:rPr>
              <w:tab/>
            </w:r>
            <w:r w:rsidR="00AF0488" w:rsidRPr="008D0573">
              <w:rPr>
                <w:rStyle w:val="Hyperlink"/>
                <w:noProof/>
                <w:lang w:val="en-GB"/>
              </w:rPr>
              <w:t>Benefits to Participant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5 \h </w:instrText>
            </w:r>
            <w:r w:rsidR="00AF0488" w:rsidRPr="008D0573">
              <w:rPr>
                <w:noProof/>
                <w:webHidden/>
              </w:rPr>
            </w:r>
            <w:r w:rsidR="00AF0488" w:rsidRPr="008D0573">
              <w:rPr>
                <w:noProof/>
                <w:webHidden/>
              </w:rPr>
              <w:fldChar w:fldCharType="separate"/>
            </w:r>
            <w:r w:rsidR="00D604E9">
              <w:rPr>
                <w:noProof/>
                <w:webHidden/>
              </w:rPr>
              <w:t>42</w:t>
            </w:r>
            <w:r w:rsidR="00AF0488" w:rsidRPr="008D0573">
              <w:rPr>
                <w:noProof/>
                <w:webHidden/>
              </w:rPr>
              <w:fldChar w:fldCharType="end"/>
            </w:r>
          </w:hyperlink>
        </w:p>
        <w:p w14:paraId="10C2578A" w14:textId="13AEEC8B"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6" w:history="1">
            <w:r w:rsidR="00AF0488" w:rsidRPr="008D0573">
              <w:rPr>
                <w:rStyle w:val="Hyperlink"/>
                <w:noProof/>
                <w:lang w:val="en-GB"/>
              </w:rPr>
              <w:t>7.6</w:t>
            </w:r>
            <w:r w:rsidR="00AF0488" w:rsidRPr="008D0573">
              <w:rPr>
                <w:rFonts w:eastAsiaTheme="minorEastAsia"/>
                <w:b w:val="0"/>
                <w:bCs w:val="0"/>
                <w:noProof/>
                <w:lang w:val="en-GB" w:eastAsia="en-GB"/>
              </w:rPr>
              <w:tab/>
            </w:r>
            <w:r w:rsidR="00AF0488" w:rsidRPr="008D0573">
              <w:rPr>
                <w:rStyle w:val="Hyperlink"/>
                <w:noProof/>
                <w:lang w:val="en-GB"/>
              </w:rPr>
              <w:t>Participation in Other Research Studies / Co-enrol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6 \h </w:instrText>
            </w:r>
            <w:r w:rsidR="00AF0488" w:rsidRPr="008D0573">
              <w:rPr>
                <w:noProof/>
                <w:webHidden/>
              </w:rPr>
            </w:r>
            <w:r w:rsidR="00AF0488" w:rsidRPr="008D0573">
              <w:rPr>
                <w:noProof/>
                <w:webHidden/>
              </w:rPr>
              <w:fldChar w:fldCharType="separate"/>
            </w:r>
            <w:r w:rsidR="00D604E9">
              <w:rPr>
                <w:noProof/>
                <w:webHidden/>
              </w:rPr>
              <w:t>42</w:t>
            </w:r>
            <w:r w:rsidR="00AF0488" w:rsidRPr="008D0573">
              <w:rPr>
                <w:noProof/>
                <w:webHidden/>
              </w:rPr>
              <w:fldChar w:fldCharType="end"/>
            </w:r>
          </w:hyperlink>
        </w:p>
        <w:p w14:paraId="0AA4FC2A" w14:textId="1EB54558"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7" w:history="1">
            <w:r w:rsidR="00AF0488" w:rsidRPr="008D0573">
              <w:rPr>
                <w:rStyle w:val="Hyperlink"/>
                <w:noProof/>
                <w:lang w:val="en-GB"/>
              </w:rPr>
              <w:t>7.7</w:t>
            </w:r>
            <w:r w:rsidR="00AF0488" w:rsidRPr="008D0573">
              <w:rPr>
                <w:rFonts w:eastAsiaTheme="minorEastAsia"/>
                <w:b w:val="0"/>
                <w:bCs w:val="0"/>
                <w:noProof/>
                <w:lang w:val="en-GB" w:eastAsia="en-GB"/>
              </w:rPr>
              <w:tab/>
            </w:r>
            <w:r w:rsidR="00AF0488" w:rsidRPr="008D0573">
              <w:rPr>
                <w:rStyle w:val="Hyperlink"/>
                <w:noProof/>
                <w:lang w:val="en-GB"/>
              </w:rPr>
              <w:t>Confidentia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7 \h </w:instrText>
            </w:r>
            <w:r w:rsidR="00AF0488" w:rsidRPr="008D0573">
              <w:rPr>
                <w:noProof/>
                <w:webHidden/>
              </w:rPr>
            </w:r>
            <w:r w:rsidR="00AF0488" w:rsidRPr="008D0573">
              <w:rPr>
                <w:noProof/>
                <w:webHidden/>
              </w:rPr>
              <w:fldChar w:fldCharType="separate"/>
            </w:r>
            <w:r w:rsidR="00D604E9">
              <w:rPr>
                <w:noProof/>
                <w:webHidden/>
              </w:rPr>
              <w:t>43</w:t>
            </w:r>
            <w:r w:rsidR="00AF0488" w:rsidRPr="008D0573">
              <w:rPr>
                <w:noProof/>
                <w:webHidden/>
              </w:rPr>
              <w:fldChar w:fldCharType="end"/>
            </w:r>
          </w:hyperlink>
        </w:p>
        <w:p w14:paraId="766A7F1E" w14:textId="39A9067D"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8" w:history="1">
            <w:r w:rsidR="00AF0488" w:rsidRPr="008D0573">
              <w:rPr>
                <w:rStyle w:val="Hyperlink"/>
                <w:noProof/>
                <w:lang w:val="en-GB"/>
              </w:rPr>
              <w:t>7.8</w:t>
            </w:r>
            <w:r w:rsidR="00AF0488" w:rsidRPr="008D0573">
              <w:rPr>
                <w:rFonts w:eastAsiaTheme="minorEastAsia"/>
                <w:b w:val="0"/>
                <w:bCs w:val="0"/>
                <w:noProof/>
                <w:lang w:val="en-GB" w:eastAsia="en-GB"/>
              </w:rPr>
              <w:tab/>
            </w:r>
            <w:r w:rsidR="00AF0488" w:rsidRPr="008D0573">
              <w:rPr>
                <w:rStyle w:val="Hyperlink"/>
                <w:noProof/>
                <w:lang w:val="en-GB"/>
              </w:rPr>
              <w:t>Custody of Data and Sampl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8 \h </w:instrText>
            </w:r>
            <w:r w:rsidR="00AF0488" w:rsidRPr="008D0573">
              <w:rPr>
                <w:noProof/>
                <w:webHidden/>
              </w:rPr>
            </w:r>
            <w:r w:rsidR="00AF0488" w:rsidRPr="008D0573">
              <w:rPr>
                <w:noProof/>
                <w:webHidden/>
              </w:rPr>
              <w:fldChar w:fldCharType="separate"/>
            </w:r>
            <w:r w:rsidR="00D604E9">
              <w:rPr>
                <w:noProof/>
                <w:webHidden/>
              </w:rPr>
              <w:t>44</w:t>
            </w:r>
            <w:r w:rsidR="00AF0488" w:rsidRPr="008D0573">
              <w:rPr>
                <w:noProof/>
                <w:webHidden/>
              </w:rPr>
              <w:fldChar w:fldCharType="end"/>
            </w:r>
          </w:hyperlink>
        </w:p>
        <w:p w14:paraId="6E9B9403" w14:textId="2C72BB36"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89" w:history="1">
            <w:r w:rsidR="00AF0488" w:rsidRPr="008D0573">
              <w:rPr>
                <w:rStyle w:val="Hyperlink"/>
                <w:noProof/>
                <w:lang w:val="en-GB"/>
              </w:rPr>
              <w:t>7.9</w:t>
            </w:r>
            <w:r w:rsidR="00AF0488" w:rsidRPr="008D0573">
              <w:rPr>
                <w:rFonts w:eastAsiaTheme="minorEastAsia"/>
                <w:b w:val="0"/>
                <w:bCs w:val="0"/>
                <w:noProof/>
                <w:lang w:val="en-GB" w:eastAsia="en-GB"/>
              </w:rPr>
              <w:tab/>
            </w:r>
            <w:r w:rsidR="00AF0488" w:rsidRPr="008D0573">
              <w:rPr>
                <w:rStyle w:val="Hyperlink"/>
                <w:noProof/>
                <w:lang w:val="en-GB"/>
              </w:rPr>
              <w:t>Additional Ethical Consideration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89 \h </w:instrText>
            </w:r>
            <w:r w:rsidR="00AF0488" w:rsidRPr="008D0573">
              <w:rPr>
                <w:noProof/>
                <w:webHidden/>
              </w:rPr>
            </w:r>
            <w:r w:rsidR="00AF0488" w:rsidRPr="008D0573">
              <w:rPr>
                <w:noProof/>
                <w:webHidden/>
              </w:rPr>
              <w:fldChar w:fldCharType="separate"/>
            </w:r>
            <w:r w:rsidR="00D604E9">
              <w:rPr>
                <w:noProof/>
                <w:webHidden/>
              </w:rPr>
              <w:t>44</w:t>
            </w:r>
            <w:r w:rsidR="00AF0488" w:rsidRPr="008D0573">
              <w:rPr>
                <w:noProof/>
                <w:webHidden/>
              </w:rPr>
              <w:fldChar w:fldCharType="end"/>
            </w:r>
          </w:hyperlink>
        </w:p>
        <w:p w14:paraId="618A2981" w14:textId="2AA6F111"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90" w:history="1">
            <w:r w:rsidR="00AF0488" w:rsidRPr="008D0573">
              <w:rPr>
                <w:rStyle w:val="Hyperlink"/>
                <w:noProof/>
                <w:lang w:val="en-GB"/>
              </w:rPr>
              <w:t>7.10</w:t>
            </w:r>
            <w:r w:rsidR="00AF0488" w:rsidRPr="008D0573">
              <w:rPr>
                <w:rFonts w:eastAsiaTheme="minorEastAsia"/>
                <w:b w:val="0"/>
                <w:bCs w:val="0"/>
                <w:noProof/>
                <w:lang w:val="en-GB" w:eastAsia="en-GB"/>
              </w:rPr>
              <w:tab/>
            </w:r>
            <w:r w:rsidR="00AF0488" w:rsidRPr="008D0573">
              <w:rPr>
                <w:rStyle w:val="Hyperlink"/>
                <w:noProof/>
                <w:lang w:val="en-GB"/>
              </w:rPr>
              <w:t>Insurance</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0 \h </w:instrText>
            </w:r>
            <w:r w:rsidR="00AF0488" w:rsidRPr="008D0573">
              <w:rPr>
                <w:noProof/>
                <w:webHidden/>
              </w:rPr>
            </w:r>
            <w:r w:rsidR="00AF0488" w:rsidRPr="008D0573">
              <w:rPr>
                <w:noProof/>
                <w:webHidden/>
              </w:rPr>
              <w:fldChar w:fldCharType="separate"/>
            </w:r>
            <w:r w:rsidR="00D604E9">
              <w:rPr>
                <w:noProof/>
                <w:webHidden/>
              </w:rPr>
              <w:t>45</w:t>
            </w:r>
            <w:r w:rsidR="00AF0488" w:rsidRPr="008D0573">
              <w:rPr>
                <w:noProof/>
                <w:webHidden/>
              </w:rPr>
              <w:fldChar w:fldCharType="end"/>
            </w:r>
          </w:hyperlink>
        </w:p>
        <w:p w14:paraId="0C6721CB" w14:textId="44CC91FF"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91" w:history="1">
            <w:r w:rsidR="00AF0488" w:rsidRPr="008D0573">
              <w:rPr>
                <w:rStyle w:val="Hyperlink"/>
                <w:noProof/>
                <w:lang w:val="en-GB"/>
              </w:rPr>
              <w:t>7.11</w:t>
            </w:r>
            <w:r w:rsidR="00AF0488" w:rsidRPr="008D0573">
              <w:rPr>
                <w:rFonts w:eastAsiaTheme="minorEastAsia"/>
                <w:b w:val="0"/>
                <w:bCs w:val="0"/>
                <w:noProof/>
                <w:lang w:val="en-GB" w:eastAsia="en-GB"/>
              </w:rPr>
              <w:tab/>
            </w:r>
            <w:r w:rsidR="00AF0488" w:rsidRPr="008D0573">
              <w:rPr>
                <w:rStyle w:val="Hyperlink"/>
                <w:noProof/>
                <w:lang w:val="en-GB"/>
              </w:rPr>
              <w:t>Scientific and Peer Review</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1 \h </w:instrText>
            </w:r>
            <w:r w:rsidR="00AF0488" w:rsidRPr="008D0573">
              <w:rPr>
                <w:noProof/>
                <w:webHidden/>
              </w:rPr>
            </w:r>
            <w:r w:rsidR="00AF0488" w:rsidRPr="008D0573">
              <w:rPr>
                <w:noProof/>
                <w:webHidden/>
              </w:rPr>
              <w:fldChar w:fldCharType="separate"/>
            </w:r>
            <w:r w:rsidR="00D604E9">
              <w:rPr>
                <w:noProof/>
                <w:webHidden/>
              </w:rPr>
              <w:t>45</w:t>
            </w:r>
            <w:r w:rsidR="00AF0488" w:rsidRPr="008D0573">
              <w:rPr>
                <w:noProof/>
                <w:webHidden/>
              </w:rPr>
              <w:fldChar w:fldCharType="end"/>
            </w:r>
          </w:hyperlink>
        </w:p>
        <w:p w14:paraId="6B8819BF" w14:textId="4B076AE1" w:rsidR="00AF0488" w:rsidRPr="008D0573" w:rsidRDefault="00EB3691">
          <w:pPr>
            <w:pStyle w:val="TOC2"/>
            <w:tabs>
              <w:tab w:val="right" w:leader="dot" w:pos="9350"/>
            </w:tabs>
            <w:rPr>
              <w:rFonts w:eastAsiaTheme="minorEastAsia"/>
              <w:b w:val="0"/>
              <w:bCs w:val="0"/>
              <w:noProof/>
              <w:lang w:val="en-GB" w:eastAsia="en-GB"/>
            </w:rPr>
          </w:pPr>
          <w:hyperlink w:anchor="_Toc37934892" w:history="1">
            <w:r w:rsidR="00AF0488" w:rsidRPr="008D0573">
              <w:rPr>
                <w:rStyle w:val="Hyperlink"/>
                <w:noProof/>
                <w:lang w:val="en-GB"/>
              </w:rPr>
              <w:t>Material Transfer Agreement</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2 \h </w:instrText>
            </w:r>
            <w:r w:rsidR="00AF0488" w:rsidRPr="008D0573">
              <w:rPr>
                <w:noProof/>
                <w:webHidden/>
              </w:rPr>
            </w:r>
            <w:r w:rsidR="00AF0488" w:rsidRPr="008D0573">
              <w:rPr>
                <w:noProof/>
                <w:webHidden/>
              </w:rPr>
              <w:fldChar w:fldCharType="separate"/>
            </w:r>
            <w:r w:rsidR="00D604E9">
              <w:rPr>
                <w:noProof/>
                <w:webHidden/>
              </w:rPr>
              <w:t>47</w:t>
            </w:r>
            <w:r w:rsidR="00AF0488" w:rsidRPr="008D0573">
              <w:rPr>
                <w:noProof/>
                <w:webHidden/>
              </w:rPr>
              <w:fldChar w:fldCharType="end"/>
            </w:r>
          </w:hyperlink>
        </w:p>
        <w:p w14:paraId="5F50ACA5" w14:textId="5FC7027C"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93" w:history="1">
            <w:r w:rsidR="00AF0488" w:rsidRPr="008D0573">
              <w:rPr>
                <w:rStyle w:val="Hyperlink"/>
                <w:noProof/>
                <w:lang w:val="en-GB"/>
              </w:rPr>
              <w:t>7.12</w:t>
            </w:r>
            <w:r w:rsidR="00AF0488" w:rsidRPr="008D0573">
              <w:rPr>
                <w:rFonts w:eastAsiaTheme="minorEastAsia"/>
                <w:b w:val="0"/>
                <w:bCs w:val="0"/>
                <w:noProof/>
                <w:lang w:val="en-GB" w:eastAsia="en-GB"/>
              </w:rPr>
              <w:tab/>
            </w:r>
            <w:r w:rsidR="00AF0488" w:rsidRPr="008D0573">
              <w:rPr>
                <w:rStyle w:val="Hyperlink"/>
                <w:noProof/>
                <w:lang w:val="en-GB"/>
              </w:rPr>
              <w:t>Revision Histor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3 \h </w:instrText>
            </w:r>
            <w:r w:rsidR="00AF0488" w:rsidRPr="008D0573">
              <w:rPr>
                <w:noProof/>
                <w:webHidden/>
              </w:rPr>
            </w:r>
            <w:r w:rsidR="00AF0488" w:rsidRPr="008D0573">
              <w:rPr>
                <w:noProof/>
                <w:webHidden/>
              </w:rPr>
              <w:fldChar w:fldCharType="separate"/>
            </w:r>
            <w:r w:rsidR="00D604E9">
              <w:rPr>
                <w:noProof/>
                <w:webHidden/>
              </w:rPr>
              <w:t>50</w:t>
            </w:r>
            <w:r w:rsidR="00AF0488" w:rsidRPr="008D0573">
              <w:rPr>
                <w:noProof/>
                <w:webHidden/>
              </w:rPr>
              <w:fldChar w:fldCharType="end"/>
            </w:r>
          </w:hyperlink>
        </w:p>
        <w:p w14:paraId="34FC2450" w14:textId="3E6055DC" w:rsidR="00AF0488" w:rsidRPr="008D0573" w:rsidRDefault="00EB3691">
          <w:pPr>
            <w:pStyle w:val="TOC3"/>
            <w:tabs>
              <w:tab w:val="left" w:pos="1440"/>
              <w:tab w:val="right" w:leader="dot" w:pos="9350"/>
            </w:tabs>
            <w:rPr>
              <w:rFonts w:eastAsiaTheme="minorEastAsia"/>
              <w:noProof/>
              <w:sz w:val="22"/>
              <w:szCs w:val="22"/>
              <w:lang w:val="en-GB" w:eastAsia="en-GB"/>
            </w:rPr>
          </w:pPr>
          <w:hyperlink w:anchor="_Toc37934894" w:history="1">
            <w:r w:rsidR="00AF0488" w:rsidRPr="008D0573">
              <w:rPr>
                <w:rStyle w:val="Hyperlink"/>
                <w:noProof/>
                <w:lang w:val="en-GB"/>
              </w:rPr>
              <w:t>7.12.1</w:t>
            </w:r>
            <w:r w:rsidR="00AF0488" w:rsidRPr="008D0573">
              <w:rPr>
                <w:rFonts w:eastAsiaTheme="minorEastAsia"/>
                <w:noProof/>
                <w:sz w:val="22"/>
                <w:szCs w:val="22"/>
                <w:lang w:val="en-GB" w:eastAsia="en-GB"/>
              </w:rPr>
              <w:tab/>
            </w:r>
            <w:r w:rsidR="00AF0488" w:rsidRPr="008D0573">
              <w:rPr>
                <w:rStyle w:val="Hyperlink"/>
                <w:noProof/>
                <w:lang w:val="en-GB"/>
              </w:rPr>
              <w:t>Changes since v8.2</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4 \h </w:instrText>
            </w:r>
            <w:r w:rsidR="00AF0488" w:rsidRPr="008D0573">
              <w:rPr>
                <w:noProof/>
                <w:webHidden/>
              </w:rPr>
            </w:r>
            <w:r w:rsidR="00AF0488" w:rsidRPr="008D0573">
              <w:rPr>
                <w:noProof/>
                <w:webHidden/>
              </w:rPr>
              <w:fldChar w:fldCharType="separate"/>
            </w:r>
            <w:r w:rsidR="00D604E9">
              <w:rPr>
                <w:noProof/>
                <w:webHidden/>
              </w:rPr>
              <w:t>51</w:t>
            </w:r>
            <w:r w:rsidR="00AF0488" w:rsidRPr="008D0573">
              <w:rPr>
                <w:noProof/>
                <w:webHidden/>
              </w:rPr>
              <w:fldChar w:fldCharType="end"/>
            </w:r>
          </w:hyperlink>
        </w:p>
        <w:p w14:paraId="4809D9E5" w14:textId="4BE52CC0" w:rsidR="00AF0488" w:rsidRPr="008D0573" w:rsidRDefault="00EB3691">
          <w:pPr>
            <w:pStyle w:val="TOC3"/>
            <w:tabs>
              <w:tab w:val="left" w:pos="1440"/>
              <w:tab w:val="right" w:leader="dot" w:pos="9350"/>
            </w:tabs>
            <w:rPr>
              <w:rFonts w:eastAsiaTheme="minorEastAsia"/>
              <w:noProof/>
              <w:sz w:val="22"/>
              <w:szCs w:val="22"/>
              <w:lang w:val="en-GB" w:eastAsia="en-GB"/>
            </w:rPr>
          </w:pPr>
          <w:hyperlink w:anchor="_Toc37934895" w:history="1">
            <w:r w:rsidR="00AF0488" w:rsidRPr="008D0573">
              <w:rPr>
                <w:rStyle w:val="Hyperlink"/>
                <w:noProof/>
                <w:lang w:val="en-GB"/>
              </w:rPr>
              <w:t>7.12.2</w:t>
            </w:r>
            <w:r w:rsidR="00AF0488" w:rsidRPr="008D0573">
              <w:rPr>
                <w:rFonts w:eastAsiaTheme="minorEastAsia"/>
                <w:noProof/>
                <w:sz w:val="22"/>
                <w:szCs w:val="22"/>
                <w:lang w:val="en-GB" w:eastAsia="en-GB"/>
              </w:rPr>
              <w:tab/>
            </w:r>
            <w:r w:rsidR="00AF0488" w:rsidRPr="008D0573">
              <w:rPr>
                <w:rStyle w:val="Hyperlink"/>
                <w:noProof/>
                <w:lang w:val="en-GB"/>
              </w:rPr>
              <w:t>Changes since v7.3</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5 \h </w:instrText>
            </w:r>
            <w:r w:rsidR="00AF0488" w:rsidRPr="008D0573">
              <w:rPr>
                <w:noProof/>
                <w:webHidden/>
              </w:rPr>
            </w:r>
            <w:r w:rsidR="00AF0488" w:rsidRPr="008D0573">
              <w:rPr>
                <w:noProof/>
                <w:webHidden/>
              </w:rPr>
              <w:fldChar w:fldCharType="separate"/>
            </w:r>
            <w:r w:rsidR="00D604E9">
              <w:rPr>
                <w:noProof/>
                <w:webHidden/>
              </w:rPr>
              <w:t>52</w:t>
            </w:r>
            <w:r w:rsidR="00AF0488" w:rsidRPr="008D0573">
              <w:rPr>
                <w:noProof/>
                <w:webHidden/>
              </w:rPr>
              <w:fldChar w:fldCharType="end"/>
            </w:r>
          </w:hyperlink>
        </w:p>
        <w:p w14:paraId="3CF8EEF3" w14:textId="4666DD93" w:rsidR="00AF0488" w:rsidRPr="008D0573" w:rsidRDefault="00EB3691">
          <w:pPr>
            <w:pStyle w:val="TOC3"/>
            <w:tabs>
              <w:tab w:val="left" w:pos="1440"/>
              <w:tab w:val="right" w:leader="dot" w:pos="9350"/>
            </w:tabs>
            <w:rPr>
              <w:rFonts w:eastAsiaTheme="minorEastAsia"/>
              <w:noProof/>
              <w:sz w:val="22"/>
              <w:szCs w:val="22"/>
              <w:lang w:val="en-GB" w:eastAsia="en-GB"/>
            </w:rPr>
          </w:pPr>
          <w:hyperlink w:anchor="_Toc37934896" w:history="1">
            <w:r w:rsidR="00AF0488" w:rsidRPr="008D0573">
              <w:rPr>
                <w:rStyle w:val="Hyperlink"/>
                <w:noProof/>
                <w:lang w:val="en-GB"/>
              </w:rPr>
              <w:t>7.12.3</w:t>
            </w:r>
            <w:r w:rsidR="00AF0488" w:rsidRPr="008D0573">
              <w:rPr>
                <w:rFonts w:eastAsiaTheme="minorEastAsia"/>
                <w:noProof/>
                <w:sz w:val="22"/>
                <w:szCs w:val="22"/>
                <w:lang w:val="en-GB" w:eastAsia="en-GB"/>
              </w:rPr>
              <w:tab/>
            </w:r>
            <w:r w:rsidR="00AF0488" w:rsidRPr="008D0573">
              <w:rPr>
                <w:rStyle w:val="Hyperlink"/>
                <w:noProof/>
                <w:lang w:val="en-GB"/>
              </w:rPr>
              <w:t>Changes from (Previous version v7.0 25AUG2014)</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6 \h </w:instrText>
            </w:r>
            <w:r w:rsidR="00AF0488" w:rsidRPr="008D0573">
              <w:rPr>
                <w:noProof/>
                <w:webHidden/>
              </w:rPr>
            </w:r>
            <w:r w:rsidR="00AF0488" w:rsidRPr="008D0573">
              <w:rPr>
                <w:noProof/>
                <w:webHidden/>
              </w:rPr>
              <w:fldChar w:fldCharType="separate"/>
            </w:r>
            <w:r w:rsidR="00D604E9">
              <w:rPr>
                <w:noProof/>
                <w:webHidden/>
              </w:rPr>
              <w:t>54</w:t>
            </w:r>
            <w:r w:rsidR="00AF0488" w:rsidRPr="008D0573">
              <w:rPr>
                <w:noProof/>
                <w:webHidden/>
              </w:rPr>
              <w:fldChar w:fldCharType="end"/>
            </w:r>
          </w:hyperlink>
        </w:p>
        <w:p w14:paraId="34F3A211" w14:textId="3FCC55EB" w:rsidR="00AF0488" w:rsidRPr="008D0573" w:rsidRDefault="00EB3691">
          <w:pPr>
            <w:pStyle w:val="TOC1"/>
            <w:rPr>
              <w:rFonts w:eastAsiaTheme="minorEastAsia"/>
              <w:b w:val="0"/>
              <w:bCs w:val="0"/>
              <w:i w:val="0"/>
              <w:iCs w:val="0"/>
              <w:noProof/>
              <w:sz w:val="22"/>
              <w:szCs w:val="22"/>
              <w:lang w:val="en-GB" w:eastAsia="en-GB"/>
            </w:rPr>
          </w:pPr>
          <w:hyperlink w:anchor="_Toc37934897" w:history="1">
            <w:r w:rsidR="00AF0488" w:rsidRPr="008D0573">
              <w:rPr>
                <w:rStyle w:val="Hyperlink"/>
                <w:noProof/>
                <w:lang w:val="en-GB"/>
              </w:rPr>
              <w:t>8</w:t>
            </w:r>
            <w:r w:rsidR="00AF0488" w:rsidRPr="008D0573">
              <w:rPr>
                <w:rFonts w:eastAsiaTheme="minorEastAsia"/>
                <w:b w:val="0"/>
                <w:bCs w:val="0"/>
                <w:i w:val="0"/>
                <w:iCs w:val="0"/>
                <w:noProof/>
                <w:sz w:val="22"/>
                <w:szCs w:val="22"/>
                <w:lang w:val="en-GB" w:eastAsia="en-GB"/>
              </w:rPr>
              <w:tab/>
            </w:r>
            <w:r w:rsidR="00AF0488" w:rsidRPr="008D0573">
              <w:rPr>
                <w:rStyle w:val="Hyperlink"/>
                <w:noProof/>
                <w:lang w:val="en-GB"/>
              </w:rPr>
              <w:t>APPENDICES</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7 \h </w:instrText>
            </w:r>
            <w:r w:rsidR="00AF0488" w:rsidRPr="008D0573">
              <w:rPr>
                <w:noProof/>
                <w:webHidden/>
              </w:rPr>
            </w:r>
            <w:r w:rsidR="00AF0488" w:rsidRPr="008D0573">
              <w:rPr>
                <w:noProof/>
                <w:webHidden/>
              </w:rPr>
              <w:fldChar w:fldCharType="separate"/>
            </w:r>
            <w:r w:rsidR="00D604E9">
              <w:rPr>
                <w:noProof/>
                <w:webHidden/>
              </w:rPr>
              <w:t>55</w:t>
            </w:r>
            <w:r w:rsidR="00AF0488" w:rsidRPr="008D0573">
              <w:rPr>
                <w:noProof/>
                <w:webHidden/>
              </w:rPr>
              <w:fldChar w:fldCharType="end"/>
            </w:r>
          </w:hyperlink>
        </w:p>
        <w:p w14:paraId="019D2C17" w14:textId="7BED4B87"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98" w:history="1">
            <w:r w:rsidR="00AF0488" w:rsidRPr="008D0573">
              <w:rPr>
                <w:rStyle w:val="Hyperlink"/>
                <w:noProof/>
                <w:lang w:val="en-GB"/>
              </w:rPr>
              <w:t>8.1</w:t>
            </w:r>
            <w:r w:rsidR="00AF0488" w:rsidRPr="008D0573">
              <w:rPr>
                <w:rFonts w:eastAsiaTheme="minorEastAsia"/>
                <w:b w:val="0"/>
                <w:bCs w:val="0"/>
                <w:noProof/>
                <w:lang w:val="en-GB" w:eastAsia="en-GB"/>
              </w:rPr>
              <w:tab/>
            </w:r>
            <w:r w:rsidR="00AF0488" w:rsidRPr="008D0573">
              <w:rPr>
                <w:rStyle w:val="Hyperlink"/>
                <w:noProof/>
                <w:lang w:val="en-GB"/>
              </w:rPr>
              <w:t>Appendix A: Test Activation Guidance – Internal Pilot Study for maintenance of the UK Clinical Characterisation Protocol</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8 \h </w:instrText>
            </w:r>
            <w:r w:rsidR="00AF0488" w:rsidRPr="008D0573">
              <w:rPr>
                <w:noProof/>
                <w:webHidden/>
              </w:rPr>
            </w:r>
            <w:r w:rsidR="00AF0488" w:rsidRPr="008D0573">
              <w:rPr>
                <w:noProof/>
                <w:webHidden/>
              </w:rPr>
              <w:fldChar w:fldCharType="separate"/>
            </w:r>
            <w:r w:rsidR="00D604E9">
              <w:rPr>
                <w:noProof/>
                <w:webHidden/>
              </w:rPr>
              <w:t>55</w:t>
            </w:r>
            <w:r w:rsidR="00AF0488" w:rsidRPr="008D0573">
              <w:rPr>
                <w:noProof/>
                <w:webHidden/>
              </w:rPr>
              <w:fldChar w:fldCharType="end"/>
            </w:r>
          </w:hyperlink>
        </w:p>
        <w:p w14:paraId="05B10D88" w14:textId="54F8F2E5" w:rsidR="00AF0488" w:rsidRPr="008D0573" w:rsidRDefault="00EB3691">
          <w:pPr>
            <w:pStyle w:val="TOC2"/>
            <w:tabs>
              <w:tab w:val="left" w:pos="960"/>
              <w:tab w:val="right" w:leader="dot" w:pos="9350"/>
            </w:tabs>
            <w:rPr>
              <w:rFonts w:eastAsiaTheme="minorEastAsia"/>
              <w:b w:val="0"/>
              <w:bCs w:val="0"/>
              <w:noProof/>
              <w:lang w:val="en-GB" w:eastAsia="en-GB"/>
            </w:rPr>
          </w:pPr>
          <w:hyperlink w:anchor="_Toc37934899" w:history="1">
            <w:r w:rsidR="00AF0488" w:rsidRPr="008D0573">
              <w:rPr>
                <w:rStyle w:val="Hyperlink"/>
                <w:noProof/>
                <w:lang w:val="en-GB"/>
              </w:rPr>
              <w:t>8.2</w:t>
            </w:r>
            <w:r w:rsidR="00AF0488" w:rsidRPr="008D0573">
              <w:rPr>
                <w:rFonts w:eastAsiaTheme="minorEastAsia"/>
                <w:b w:val="0"/>
                <w:bCs w:val="0"/>
                <w:noProof/>
                <w:lang w:val="en-GB" w:eastAsia="en-GB"/>
              </w:rPr>
              <w:tab/>
            </w:r>
            <w:r w:rsidR="00AF0488" w:rsidRPr="008D0573">
              <w:rPr>
                <w:rStyle w:val="Hyperlink"/>
                <w:noProof/>
                <w:lang w:val="en-GB"/>
              </w:rPr>
              <w:t>Appendix B: Examples of TIER 2 priority schedule flexibility</w:t>
            </w:r>
            <w:r w:rsidR="00AF0488" w:rsidRPr="008D0573">
              <w:rPr>
                <w:noProof/>
                <w:webHidden/>
              </w:rPr>
              <w:tab/>
            </w:r>
            <w:r w:rsidR="00AF0488" w:rsidRPr="008D0573">
              <w:rPr>
                <w:noProof/>
                <w:webHidden/>
              </w:rPr>
              <w:fldChar w:fldCharType="begin"/>
            </w:r>
            <w:r w:rsidR="00AF0488" w:rsidRPr="008D0573">
              <w:rPr>
                <w:noProof/>
                <w:webHidden/>
              </w:rPr>
              <w:instrText xml:space="preserve"> PAGEREF _Toc37934899 \h </w:instrText>
            </w:r>
            <w:r w:rsidR="00AF0488" w:rsidRPr="008D0573">
              <w:rPr>
                <w:noProof/>
                <w:webHidden/>
              </w:rPr>
            </w:r>
            <w:r w:rsidR="00AF0488" w:rsidRPr="008D0573">
              <w:rPr>
                <w:noProof/>
                <w:webHidden/>
              </w:rPr>
              <w:fldChar w:fldCharType="separate"/>
            </w:r>
            <w:r w:rsidR="00D604E9">
              <w:rPr>
                <w:noProof/>
                <w:webHidden/>
              </w:rPr>
              <w:t>55</w:t>
            </w:r>
            <w:r w:rsidR="00AF0488" w:rsidRPr="008D0573">
              <w:rPr>
                <w:noProof/>
                <w:webHidden/>
              </w:rPr>
              <w:fldChar w:fldCharType="end"/>
            </w:r>
          </w:hyperlink>
        </w:p>
        <w:p w14:paraId="3A40FB16" w14:textId="634B16C7" w:rsidR="00BB022E" w:rsidRPr="008D0573" w:rsidRDefault="00BB022E">
          <w:pPr>
            <w:rPr>
              <w:lang w:val="en-GB"/>
            </w:rPr>
          </w:pPr>
          <w:r w:rsidRPr="008D0573">
            <w:rPr>
              <w:b/>
              <w:bCs/>
              <w:lang w:val="en-GB"/>
            </w:rPr>
            <w:fldChar w:fldCharType="end"/>
          </w:r>
        </w:p>
      </w:sdtContent>
    </w:sdt>
    <w:p w14:paraId="77FD7864" w14:textId="77777777" w:rsidR="00725A03" w:rsidRPr="008D0573" w:rsidRDefault="00725A03">
      <w:pPr>
        <w:rPr>
          <w:rFonts w:asciiTheme="majorHAnsi" w:eastAsiaTheme="majorEastAsia" w:hAnsiTheme="majorHAnsi" w:cstheme="majorBidi"/>
          <w:b/>
          <w:bCs/>
          <w:sz w:val="32"/>
          <w:szCs w:val="32"/>
          <w:lang w:val="en-GB"/>
        </w:rPr>
      </w:pPr>
      <w:r w:rsidRPr="008D0573">
        <w:rPr>
          <w:lang w:val="en-GB"/>
        </w:rPr>
        <w:br w:type="page"/>
      </w:r>
    </w:p>
    <w:p w14:paraId="69ED4026" w14:textId="1F3CBBCD" w:rsidR="001202D1" w:rsidRPr="008D0573" w:rsidRDefault="00C15D9F" w:rsidP="00BB022E">
      <w:pPr>
        <w:pStyle w:val="Heading1"/>
        <w:rPr>
          <w:color w:val="auto"/>
          <w:lang w:val="en-GB"/>
        </w:rPr>
      </w:pPr>
      <w:bookmarkStart w:id="1" w:name="_Toc37934820"/>
      <w:r w:rsidRPr="008D0573">
        <w:rPr>
          <w:color w:val="auto"/>
          <w:lang w:val="en-GB"/>
        </w:rPr>
        <w:lastRenderedPageBreak/>
        <w:t>Background and Objectives</w:t>
      </w:r>
      <w:bookmarkStart w:id="2" w:name="section"/>
      <w:bookmarkEnd w:id="0"/>
      <w:bookmarkEnd w:id="1"/>
      <w:bookmarkEnd w:id="2"/>
    </w:p>
    <w:p w14:paraId="4DC2E4BF" w14:textId="77777777" w:rsidR="001202D1" w:rsidRPr="008D0573" w:rsidRDefault="00C15D9F" w:rsidP="00BB022E">
      <w:pPr>
        <w:pStyle w:val="Heading2"/>
        <w:rPr>
          <w:color w:val="auto"/>
          <w:lang w:val="en-GB"/>
        </w:rPr>
      </w:pPr>
      <w:bookmarkStart w:id="3" w:name="purpose-of-the-study"/>
      <w:bookmarkStart w:id="4" w:name="_Toc37934821"/>
      <w:r w:rsidRPr="008D0573">
        <w:rPr>
          <w:color w:val="auto"/>
          <w:lang w:val="en-GB"/>
        </w:rPr>
        <w:t>Purpose of the Study</w:t>
      </w:r>
      <w:bookmarkEnd w:id="3"/>
      <w:bookmarkEnd w:id="4"/>
    </w:p>
    <w:p w14:paraId="48CE3F4A" w14:textId="77777777" w:rsidR="001202D1" w:rsidRPr="008D0573" w:rsidRDefault="00C15D9F" w:rsidP="002438B4">
      <w:pPr>
        <w:pStyle w:val="FirstParagraph"/>
        <w:jc w:val="both"/>
        <w:rPr>
          <w:lang w:val="en-GB"/>
        </w:rPr>
      </w:pPr>
      <w:r w:rsidRPr="008D0573">
        <w:rPr>
          <w:lang w:val="en-GB"/>
        </w:rPr>
        <w:t>This is a standardized generic protocol for the rapid, coordinated clinical investigation of severe or potentially severe acute infections by pathogens of public health interest.</w:t>
      </w:r>
    </w:p>
    <w:p w14:paraId="2B5ED3CC" w14:textId="77777777" w:rsidR="001202D1" w:rsidRPr="008D0573" w:rsidRDefault="00C15D9F" w:rsidP="002438B4">
      <w:pPr>
        <w:pStyle w:val="BodyText"/>
        <w:jc w:val="both"/>
        <w:rPr>
          <w:lang w:val="en-GB"/>
        </w:rPr>
      </w:pPr>
      <w:r w:rsidRPr="008D0573">
        <w:rPr>
          <w:lang w:val="en-GB"/>
        </w:rPr>
        <w:t xml:space="preserve">By necessity this protocol is flexible and comprehensive. A supplementary </w:t>
      </w:r>
      <w:r w:rsidRPr="008D0573">
        <w:rPr>
          <w:b/>
          <w:lang w:val="en-GB"/>
        </w:rPr>
        <w:t>guidance document</w:t>
      </w:r>
      <w:r w:rsidRPr="008D0573">
        <w:rPr>
          <w:lang w:val="en-GB"/>
        </w:rPr>
        <w:t xml:space="preserve"> will be used to define the actual sampling frequency and specific samples in use for </w:t>
      </w:r>
      <w:r w:rsidR="007D4EF6" w:rsidRPr="008D0573">
        <w:rPr>
          <w:lang w:val="en-GB"/>
        </w:rPr>
        <w:t>each</w:t>
      </w:r>
      <w:r w:rsidRPr="008D0573">
        <w:rPr>
          <w:lang w:val="en-GB"/>
        </w:rPr>
        <w:t xml:space="preserve"> site, for a given pathogen.</w:t>
      </w:r>
    </w:p>
    <w:p w14:paraId="6FF011BF" w14:textId="77777777" w:rsidR="001202D1" w:rsidRPr="008D0573" w:rsidRDefault="00C15D9F" w:rsidP="002438B4">
      <w:pPr>
        <w:pStyle w:val="BodyText"/>
        <w:jc w:val="both"/>
        <w:rPr>
          <w:lang w:val="en-GB"/>
        </w:rPr>
      </w:pPr>
      <w:r w:rsidRPr="008D0573">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w:t>
      </w:r>
      <w:proofErr w:type="spellStart"/>
      <w:r w:rsidRPr="008D0573">
        <w:rPr>
          <w:lang w:val="en-GB"/>
        </w:rPr>
        <w:t>CoV</w:t>
      </w:r>
      <w:proofErr w:type="spellEnd"/>
      <w:r w:rsidRPr="008D0573">
        <w:rPr>
          <w:lang w:val="en-GB"/>
        </w:rPr>
        <w:t>) in 2012-2013, Influenza H7N9 in 2013, viral haemorrhagic fever (Ebolavirus) in 2014, Monkeypox &amp; MERS-coronavirus in 2018, Tick-borne encephalitis virus (TBEV) in 2019 and Severe Acute Respiratory Syndrome Coronavirus</w:t>
      </w:r>
      <w:r w:rsidR="00DE5DC8" w:rsidRPr="008D0573">
        <w:rPr>
          <w:lang w:val="en-GB"/>
        </w:rPr>
        <w:t xml:space="preserve"> 2</w:t>
      </w:r>
      <w:r w:rsidRPr="008D0573">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14:paraId="67E5C804" w14:textId="77777777" w:rsidR="001202D1" w:rsidRPr="008D0573" w:rsidRDefault="00C15D9F" w:rsidP="002438B4">
      <w:pPr>
        <w:pStyle w:val="BodyText"/>
        <w:jc w:val="both"/>
        <w:rPr>
          <w:lang w:val="en-GB"/>
        </w:rPr>
      </w:pPr>
      <w:r w:rsidRPr="008D0573">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14:paraId="75373690" w14:textId="77777777" w:rsidR="001202D1" w:rsidRPr="008D0573" w:rsidRDefault="00A51BE0">
      <w:pPr>
        <w:pStyle w:val="Heading3"/>
        <w:rPr>
          <w:color w:val="auto"/>
          <w:lang w:val="en-GB"/>
        </w:rPr>
      </w:pPr>
      <w:bookmarkStart w:id="5" w:name="Xc24266fe8e8db2946c3f81212a92db3bba1ff3c"/>
      <w:bookmarkStart w:id="6" w:name="_Toc37934822"/>
      <w:r w:rsidRPr="008D0573">
        <w:rPr>
          <w:color w:val="auto"/>
          <w:lang w:val="en-GB"/>
        </w:rPr>
        <w:t>Test</w:t>
      </w:r>
      <w:r w:rsidR="00C15D9F" w:rsidRPr="008D0573">
        <w:rPr>
          <w:color w:val="auto"/>
          <w:lang w:val="en-GB"/>
        </w:rPr>
        <w:t xml:space="preserve"> activation of data collection (internal pilot).</w:t>
      </w:r>
      <w:bookmarkEnd w:id="5"/>
      <w:bookmarkEnd w:id="6"/>
    </w:p>
    <w:p w14:paraId="62352ED7" w14:textId="77777777" w:rsidR="001202D1" w:rsidRPr="008D0573" w:rsidRDefault="00C15D9F" w:rsidP="002438B4">
      <w:pPr>
        <w:pStyle w:val="FirstParagraph"/>
        <w:jc w:val="both"/>
        <w:rPr>
          <w:lang w:val="en-GB"/>
        </w:rPr>
      </w:pPr>
      <w:r w:rsidRPr="008D0573">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14:paraId="2D52EA1D" w14:textId="77777777" w:rsidR="001202D1" w:rsidRPr="008D0573" w:rsidRDefault="00C15D9F" w:rsidP="002438B4">
      <w:pPr>
        <w:pStyle w:val="BodyText"/>
        <w:jc w:val="both"/>
        <w:rPr>
          <w:lang w:val="en-GB"/>
        </w:rPr>
      </w:pPr>
      <w:r w:rsidRPr="008D0573">
        <w:rPr>
          <w:lang w:val="en-GB"/>
        </w:rPr>
        <w:t>Recent outbreaks of pandemic and zoonotic influenza viruses (</w:t>
      </w:r>
      <w:r w:rsidR="0069504D" w:rsidRPr="008D0573">
        <w:rPr>
          <w:lang w:val="en-GB"/>
        </w:rPr>
        <w:t xml:space="preserve">H1N1pdm2009, </w:t>
      </w:r>
      <w:r w:rsidRPr="008D0573">
        <w:rPr>
          <w:lang w:val="en-GB"/>
        </w:rPr>
        <w:t>H5N1 &amp; H7N9), SARS-</w:t>
      </w:r>
      <w:proofErr w:type="spellStart"/>
      <w:r w:rsidRPr="008D0573">
        <w:rPr>
          <w:lang w:val="en-GB"/>
        </w:rPr>
        <w:t>CoV</w:t>
      </w:r>
      <w:proofErr w:type="spellEnd"/>
      <w:r w:rsidRPr="008D0573">
        <w:rPr>
          <w:lang w:val="en-GB"/>
        </w:rPr>
        <w:t>, MERS-</w:t>
      </w:r>
      <w:proofErr w:type="spellStart"/>
      <w:r w:rsidRPr="008D0573">
        <w:rPr>
          <w:lang w:val="en-GB"/>
        </w:rPr>
        <w:t>CoV</w:t>
      </w:r>
      <w:proofErr w:type="spellEnd"/>
      <w:r w:rsidRPr="008D0573">
        <w:rPr>
          <w:lang w:val="en-GB"/>
        </w:rPr>
        <w:t xml:space="preserve">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establish research infrastructure to gather information rapidly during an outbreak of public health interest such as the emergence of a new cause of SARI with epidemic potential.</w:t>
      </w:r>
    </w:p>
    <w:p w14:paraId="60EC259D" w14:textId="77777777" w:rsidR="001202D1" w:rsidRPr="008D0573" w:rsidRDefault="00C15D9F" w:rsidP="002438B4">
      <w:pPr>
        <w:pStyle w:val="BodyText"/>
        <w:jc w:val="both"/>
        <w:rPr>
          <w:lang w:val="en-GB"/>
        </w:rPr>
      </w:pPr>
      <w:r w:rsidRPr="008D0573">
        <w:rPr>
          <w:lang w:val="en-GB"/>
        </w:rPr>
        <w:t>Eligibility criteria will include people of any ages and sex including pregnant women, with very severe community acquired pneumonia requiring admission to nominated level 3 intensive care</w:t>
      </w:r>
      <w:r w:rsidR="00DE5DC8" w:rsidRPr="008D0573">
        <w:rPr>
          <w:lang w:val="en-GB"/>
        </w:rPr>
        <w:t xml:space="preserve"> unit</w:t>
      </w:r>
      <w:r w:rsidRPr="008D0573">
        <w:rPr>
          <w:lang w:val="en-GB"/>
        </w:rPr>
        <w:t xml:space="preserve">s for mechanical ventilation and or ECMO support. This internal pilot is not a separate study in itself, but an important aspect of the study to test the activation that </w:t>
      </w:r>
      <w:r w:rsidRPr="008D0573">
        <w:rPr>
          <w:lang w:val="en-GB"/>
        </w:rPr>
        <w:lastRenderedPageBreak/>
        <w:t>involves collation of data from routine data sources with consent (whether deferred or not) or with proxy assent. It is intended that the ‘activation’ will be conducted on an annual basis during the winter season for one week only.</w:t>
      </w:r>
    </w:p>
    <w:p w14:paraId="5E6BD206" w14:textId="77777777" w:rsidR="001202D1" w:rsidRPr="008D0573" w:rsidRDefault="00C15D9F" w:rsidP="002438B4">
      <w:pPr>
        <w:pStyle w:val="BodyText"/>
        <w:jc w:val="both"/>
        <w:rPr>
          <w:lang w:val="en-GB"/>
        </w:rPr>
      </w:pPr>
      <w:r w:rsidRPr="008D0573">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14:paraId="69650FC9" w14:textId="77777777" w:rsidR="001202D1" w:rsidRPr="008D0573" w:rsidRDefault="00C15D9F" w:rsidP="002438B4">
      <w:pPr>
        <w:pStyle w:val="BodyText"/>
        <w:jc w:val="both"/>
        <w:rPr>
          <w:lang w:val="en-GB"/>
        </w:rPr>
      </w:pPr>
      <w:r w:rsidRPr="008D0573">
        <w:rPr>
          <w:lang w:val="en-GB"/>
        </w:rPr>
        <w:t>The specific guidance for the internal pilot study is included in Appendix A.</w:t>
      </w:r>
    </w:p>
    <w:p w14:paraId="651B8987" w14:textId="77777777" w:rsidR="001202D1" w:rsidRPr="008D0573" w:rsidRDefault="00C15D9F" w:rsidP="002438B4">
      <w:pPr>
        <w:pStyle w:val="Heading2"/>
        <w:jc w:val="both"/>
        <w:rPr>
          <w:color w:val="auto"/>
          <w:lang w:val="en-GB"/>
        </w:rPr>
      </w:pPr>
      <w:bookmarkStart w:id="7" w:name="background-information"/>
      <w:bookmarkStart w:id="8" w:name="_Toc37934823"/>
      <w:r w:rsidRPr="008D0573">
        <w:rPr>
          <w:color w:val="auto"/>
          <w:lang w:val="en-GB"/>
        </w:rPr>
        <w:t>Background Information</w:t>
      </w:r>
      <w:bookmarkEnd w:id="7"/>
      <w:bookmarkEnd w:id="8"/>
    </w:p>
    <w:p w14:paraId="6C77F561" w14:textId="77777777" w:rsidR="001202D1" w:rsidRPr="008D0573" w:rsidRDefault="00C15D9F" w:rsidP="002438B4">
      <w:pPr>
        <w:pStyle w:val="FirstParagraph"/>
        <w:jc w:val="both"/>
        <w:rPr>
          <w:lang w:val="en-GB"/>
        </w:rPr>
      </w:pPr>
      <w:r w:rsidRPr="008D0573">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14:paraId="510D754F" w14:textId="77777777" w:rsidR="001202D1" w:rsidRPr="008D0573" w:rsidRDefault="00C15D9F" w:rsidP="002438B4">
      <w:pPr>
        <w:pStyle w:val="BodyText"/>
        <w:jc w:val="both"/>
        <w:rPr>
          <w:lang w:val="en-GB"/>
        </w:rPr>
      </w:pPr>
      <w:r w:rsidRPr="008D0573">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14:paraId="0C5A4745" w14:textId="77777777" w:rsidR="001202D1" w:rsidRPr="008D0573" w:rsidRDefault="00C15D9F" w:rsidP="002438B4">
      <w:pPr>
        <w:pStyle w:val="BodyText"/>
        <w:jc w:val="both"/>
        <w:rPr>
          <w:lang w:val="en-GB"/>
        </w:rPr>
      </w:pPr>
      <w:r w:rsidRPr="008D0573">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14:paraId="7E6CE74C" w14:textId="77777777" w:rsidR="001202D1" w:rsidRPr="008D0573" w:rsidRDefault="00C15D9F" w:rsidP="002438B4">
      <w:pPr>
        <w:pStyle w:val="BodyText"/>
        <w:jc w:val="both"/>
        <w:rPr>
          <w:lang w:val="en-GB"/>
        </w:rPr>
      </w:pPr>
      <w:r w:rsidRPr="008D0573">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14:paraId="32F24885" w14:textId="77777777" w:rsidR="001202D1" w:rsidRPr="008D0573" w:rsidRDefault="00C15D9F" w:rsidP="002438B4">
      <w:pPr>
        <w:pStyle w:val="BodyText"/>
        <w:jc w:val="both"/>
        <w:rPr>
          <w:lang w:val="en-GB"/>
        </w:rPr>
      </w:pPr>
      <w:r w:rsidRPr="008D0573">
        <w:rPr>
          <w:lang w:val="en-GB"/>
        </w:rPr>
        <w:t>This protocol as now amended is designed to enrol patients with proven infection by Influenza A/H5N1, A/H7N9, MERS-</w:t>
      </w:r>
      <w:proofErr w:type="spellStart"/>
      <w:r w:rsidRPr="008D0573">
        <w:rPr>
          <w:lang w:val="en-GB"/>
        </w:rPr>
        <w:t>CoV</w:t>
      </w:r>
      <w:proofErr w:type="spellEnd"/>
      <w:r w:rsidRPr="008D0573">
        <w:rPr>
          <w:lang w:val="en-GB"/>
        </w:rPr>
        <w:t>, SARS-CoV-2, viral haemorrhagic fever, TBEV, any infection on the PHE/DHSC high consequence infection list (see PHE website), and any other pathogen of public health interest as yet unspecified.</w:t>
      </w:r>
    </w:p>
    <w:p w14:paraId="13D4DE2D" w14:textId="77777777" w:rsidR="001202D1" w:rsidRPr="008D0573" w:rsidRDefault="00C15D9F" w:rsidP="0077111D">
      <w:pPr>
        <w:pStyle w:val="Heading3"/>
        <w:rPr>
          <w:color w:val="auto"/>
          <w:lang w:val="en-GB"/>
        </w:rPr>
      </w:pPr>
      <w:bookmarkStart w:id="9" w:name="_Toc37934824"/>
      <w:r w:rsidRPr="008D0573">
        <w:rPr>
          <w:color w:val="auto"/>
          <w:lang w:val="en-GB"/>
        </w:rPr>
        <w:lastRenderedPageBreak/>
        <w:t>Influenza A/H5N1.</w:t>
      </w:r>
      <w:bookmarkEnd w:id="9"/>
    </w:p>
    <w:p w14:paraId="685C1F3D" w14:textId="77777777" w:rsidR="001202D1" w:rsidRPr="008D0573" w:rsidRDefault="00C15D9F" w:rsidP="002438B4">
      <w:pPr>
        <w:pStyle w:val="BodyText"/>
        <w:jc w:val="both"/>
        <w:rPr>
          <w:lang w:val="en-GB"/>
        </w:rPr>
      </w:pPr>
      <w:r w:rsidRPr="008D0573">
        <w:rPr>
          <w:lang w:val="en-GB"/>
        </w:rPr>
        <w:t>Since 1997, strain A/H5N1 of highly pathogenic avian influenza (HPAI) has emerged as a global zoonosis, and has caused severe sporadic respiratory illness in humans that is 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14:paraId="31275E86" w14:textId="77777777" w:rsidR="001202D1" w:rsidRPr="008D0573" w:rsidRDefault="00C15D9F" w:rsidP="002438B4">
      <w:pPr>
        <w:pStyle w:val="Heading3"/>
        <w:jc w:val="both"/>
        <w:rPr>
          <w:color w:val="auto"/>
          <w:lang w:val="en-GB"/>
        </w:rPr>
      </w:pPr>
      <w:bookmarkStart w:id="10" w:name="_Toc37934825"/>
      <w:r w:rsidRPr="008D0573">
        <w:rPr>
          <w:color w:val="auto"/>
          <w:lang w:val="en-GB"/>
        </w:rPr>
        <w:t>Middle East Respiratory Syndrome coronavirus (MERS-</w:t>
      </w:r>
      <w:proofErr w:type="spellStart"/>
      <w:r w:rsidRPr="008D0573">
        <w:rPr>
          <w:color w:val="auto"/>
          <w:lang w:val="en-GB"/>
        </w:rPr>
        <w:t>CoV</w:t>
      </w:r>
      <w:proofErr w:type="spellEnd"/>
      <w:r w:rsidRPr="008D0573">
        <w:rPr>
          <w:color w:val="auto"/>
          <w:lang w:val="en-GB"/>
        </w:rPr>
        <w:t>).</w:t>
      </w:r>
      <w:bookmarkEnd w:id="10"/>
    </w:p>
    <w:p w14:paraId="4E61FBB8" w14:textId="77777777" w:rsidR="001202D1" w:rsidRPr="008D0573" w:rsidRDefault="00C15D9F" w:rsidP="002438B4">
      <w:pPr>
        <w:pStyle w:val="BodyText"/>
        <w:jc w:val="both"/>
        <w:rPr>
          <w:lang w:val="en-GB"/>
        </w:rPr>
      </w:pPr>
      <w:r w:rsidRPr="008D0573">
        <w:rPr>
          <w:lang w:val="en-GB"/>
        </w:rPr>
        <w:t>In September 2012 a novel coronavirus, MERS-</w:t>
      </w:r>
      <w:proofErr w:type="spellStart"/>
      <w:r w:rsidRPr="008D0573">
        <w:rPr>
          <w:lang w:val="en-GB"/>
        </w:rPr>
        <w:t>CoV</w:t>
      </w:r>
      <w:proofErr w:type="spellEnd"/>
      <w:r w:rsidRPr="008D0573">
        <w:rPr>
          <w:lang w:val="en-GB"/>
        </w:rPr>
        <w:t>, was identified in a patient who died of severe acute respiratory syndrome in June 2012. Since then, large outbreaks have occurred in the Middle East and imported cases have been seen in many countries. As of 7</w:t>
      </w:r>
      <w:r w:rsidRPr="008D0573">
        <w:rPr>
          <w:vertAlign w:val="superscript"/>
          <w:lang w:val="en-GB"/>
        </w:rPr>
        <w:t>th</w:t>
      </w:r>
      <w:r w:rsidRPr="008D0573">
        <w:rPr>
          <w:lang w:val="en-GB"/>
        </w:rPr>
        <w:t xml:space="preserve"> January 2016, the World Health Organization has been informed of 1,626 confirmed cases, including 586 related deaths. http://www.who.int/csr/don/7-january-2016-mers-oman/en/ (last accessed 11 January 2016).</w:t>
      </w:r>
    </w:p>
    <w:p w14:paraId="20028ECC" w14:textId="77777777" w:rsidR="001202D1" w:rsidRPr="008D0573" w:rsidRDefault="00C15D9F" w:rsidP="002438B4">
      <w:pPr>
        <w:pStyle w:val="Heading3"/>
        <w:jc w:val="both"/>
        <w:rPr>
          <w:color w:val="auto"/>
          <w:lang w:val="en-GB"/>
        </w:rPr>
      </w:pPr>
      <w:bookmarkStart w:id="11" w:name="_Toc37934826"/>
      <w:r w:rsidRPr="008D0573">
        <w:rPr>
          <w:color w:val="auto"/>
          <w:lang w:val="en-GB"/>
        </w:rPr>
        <w:t>Influenza A/H7N9.</w:t>
      </w:r>
      <w:bookmarkEnd w:id="11"/>
    </w:p>
    <w:p w14:paraId="1D2CF07E" w14:textId="77777777" w:rsidR="001202D1" w:rsidRPr="008D0573" w:rsidRDefault="00C15D9F" w:rsidP="002438B4">
      <w:pPr>
        <w:pStyle w:val="BodyText"/>
        <w:jc w:val="both"/>
        <w:rPr>
          <w:lang w:val="en-GB"/>
        </w:rPr>
      </w:pPr>
      <w:r w:rsidRPr="008D0573">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14:paraId="6012D715" w14:textId="77777777" w:rsidR="001202D1" w:rsidRPr="008D0573" w:rsidRDefault="00C15D9F" w:rsidP="002438B4">
      <w:pPr>
        <w:pStyle w:val="Heading3"/>
        <w:jc w:val="both"/>
        <w:rPr>
          <w:color w:val="auto"/>
          <w:lang w:val="en-GB"/>
        </w:rPr>
      </w:pPr>
      <w:bookmarkStart w:id="12" w:name="_Toc37934827"/>
      <w:r w:rsidRPr="008D0573">
        <w:rPr>
          <w:color w:val="auto"/>
          <w:lang w:val="en-GB"/>
        </w:rPr>
        <w:t>Emerging Pathogens causing Severe Acute Respiratory Illness.</w:t>
      </w:r>
      <w:bookmarkEnd w:id="12"/>
    </w:p>
    <w:p w14:paraId="4DD21B24" w14:textId="77777777" w:rsidR="001202D1" w:rsidRPr="008D0573" w:rsidRDefault="00C15D9F" w:rsidP="002438B4">
      <w:pPr>
        <w:pStyle w:val="BodyText"/>
        <w:jc w:val="both"/>
        <w:rPr>
          <w:lang w:val="en-GB"/>
        </w:rPr>
      </w:pPr>
      <w:r w:rsidRPr="008D0573">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14:paraId="10681E1B" w14:textId="77777777" w:rsidR="001202D1" w:rsidRPr="008D0573" w:rsidRDefault="00C15D9F" w:rsidP="002438B4">
      <w:pPr>
        <w:pStyle w:val="Heading3"/>
        <w:jc w:val="both"/>
        <w:rPr>
          <w:color w:val="auto"/>
          <w:lang w:val="en-GB"/>
        </w:rPr>
      </w:pPr>
      <w:bookmarkStart w:id="13" w:name="_Toc37934828"/>
      <w:r w:rsidRPr="008D0573">
        <w:rPr>
          <w:color w:val="auto"/>
          <w:lang w:val="en-GB"/>
        </w:rPr>
        <w:t>Emerging or re-emerging pathogens causing viral haemorrhagic fever.</w:t>
      </w:r>
      <w:bookmarkEnd w:id="13"/>
    </w:p>
    <w:p w14:paraId="0557A61D" w14:textId="77777777" w:rsidR="001202D1" w:rsidRPr="008D0573" w:rsidRDefault="00C15D9F" w:rsidP="002438B4">
      <w:pPr>
        <w:pStyle w:val="BodyText"/>
        <w:jc w:val="both"/>
        <w:rPr>
          <w:lang w:val="en-GB"/>
        </w:rPr>
      </w:pPr>
      <w:r w:rsidRPr="008D0573">
        <w:rPr>
          <w:lang w:val="en-GB"/>
        </w:rPr>
        <w:t>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occurred in humans in West Africa, with large numbers of cases identified across multiple sites in Guinea, Liberia, Sierra Leone, and Nigeria.</w:t>
      </w:r>
    </w:p>
    <w:p w14:paraId="0E8C51C6" w14:textId="77777777" w:rsidR="001202D1" w:rsidRPr="008D0573" w:rsidRDefault="00C15D9F" w:rsidP="002438B4">
      <w:pPr>
        <w:pStyle w:val="Heading3"/>
        <w:jc w:val="both"/>
        <w:rPr>
          <w:color w:val="auto"/>
          <w:lang w:val="en-GB"/>
        </w:rPr>
      </w:pPr>
      <w:bookmarkStart w:id="14" w:name="_Toc37934829"/>
      <w:r w:rsidRPr="008D0573">
        <w:rPr>
          <w:color w:val="auto"/>
          <w:lang w:val="en-GB"/>
        </w:rPr>
        <w:lastRenderedPageBreak/>
        <w:t>Tick borne encephalitis virus (TBEV) and other emerging CNS viruses.</w:t>
      </w:r>
      <w:bookmarkEnd w:id="14"/>
    </w:p>
    <w:p w14:paraId="3829C4FD" w14:textId="77777777" w:rsidR="001202D1" w:rsidRPr="008D0573" w:rsidRDefault="00C15D9F" w:rsidP="002438B4">
      <w:pPr>
        <w:pStyle w:val="BodyText"/>
        <w:jc w:val="both"/>
        <w:rPr>
          <w:lang w:val="en-GB"/>
        </w:rPr>
      </w:pPr>
      <w:r w:rsidRPr="008D0573">
        <w:rPr>
          <w:lang w:val="en-GB"/>
        </w:rPr>
        <w:t xml:space="preserve">TBEV is a flavivirus spread by ticks to humans in endemic areas across large regions of Europe and Asia. Subtypes of the virus include: European (TBEV-Eu), Far Eastern (TBEV-FE), Siberian (TBEV-Sib), </w:t>
      </w:r>
      <w:proofErr w:type="spellStart"/>
      <w:r w:rsidRPr="008D0573">
        <w:rPr>
          <w:lang w:val="en-GB"/>
        </w:rPr>
        <w:t>Baikalian</w:t>
      </w:r>
      <w:proofErr w:type="spellEnd"/>
      <w:r w:rsidRPr="008D0573">
        <w:rPr>
          <w:lang w:val="en-GB"/>
        </w:rPr>
        <w:t xml:space="preserve"> (TBEV-</w:t>
      </w:r>
      <w:proofErr w:type="spellStart"/>
      <w:r w:rsidRPr="008D0573">
        <w:rPr>
          <w:lang w:val="en-GB"/>
        </w:rPr>
        <w:t>Blk</w:t>
      </w:r>
      <w:proofErr w:type="spellEnd"/>
      <w:r w:rsidRPr="008D0573">
        <w:rPr>
          <w:lang w:val="en-GB"/>
        </w:rPr>
        <w:t>), Himalayan (TBEV-Him), and the recently-identified TBEV-UK. TBEV may cause (</w:t>
      </w:r>
      <w:proofErr w:type="spellStart"/>
      <w:r w:rsidRPr="008D0573">
        <w:rPr>
          <w:lang w:val="en-GB"/>
        </w:rPr>
        <w:t>meningo</w:t>
      </w:r>
      <w:proofErr w:type="spellEnd"/>
      <w:r w:rsidRPr="008D0573">
        <w:rPr>
          <w:lang w:val="en-GB"/>
        </w:rPr>
        <w:t>)encephalitis, with or without myelitis, which can result in death or severe neurological sequelae and often leads to substantial impairment in quality of life. TBEV is a growing public health concern, as the number of human tick-borne encephalitis (TBE) cases continues to increase globally and endemic areas spread northwards and to higher altitudes.</w:t>
      </w:r>
    </w:p>
    <w:p w14:paraId="3576F042" w14:textId="77777777" w:rsidR="001202D1" w:rsidRPr="008D0573" w:rsidRDefault="00C15D9F" w:rsidP="002438B4">
      <w:pPr>
        <w:pStyle w:val="BodyText"/>
        <w:jc w:val="both"/>
        <w:rPr>
          <w:lang w:val="en-GB"/>
        </w:rPr>
      </w:pPr>
      <w:r w:rsidRPr="008D0573">
        <w:rPr>
          <w:lang w:val="en-GB"/>
        </w:rPr>
        <w:t xml:space="preserve">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w:t>
      </w:r>
      <w:proofErr w:type="spellStart"/>
      <w:r w:rsidRPr="008D0573">
        <w:rPr>
          <w:lang w:val="en-GB"/>
        </w:rPr>
        <w:t>Nipah</w:t>
      </w:r>
      <w:proofErr w:type="spellEnd"/>
      <w:r w:rsidRPr="008D0573">
        <w:rPr>
          <w:lang w:val="en-GB"/>
        </w:rPr>
        <w:t xml:space="preserve"> virus and </w:t>
      </w:r>
      <w:proofErr w:type="spellStart"/>
      <w:r w:rsidRPr="008D0573">
        <w:rPr>
          <w:lang w:val="en-GB"/>
        </w:rPr>
        <w:t>Borna</w:t>
      </w:r>
      <w:proofErr w:type="spellEnd"/>
      <w:r w:rsidRPr="008D0573">
        <w:rPr>
          <w:lang w:val="en-GB"/>
        </w:rPr>
        <w:t xml:space="preserve"> disease virus 1, also cause considerable morbidity and mortality and are a public health priority.</w:t>
      </w:r>
    </w:p>
    <w:p w14:paraId="2EEBDF5B" w14:textId="77777777" w:rsidR="001202D1" w:rsidRPr="008D0573" w:rsidRDefault="00C15D9F" w:rsidP="002438B4">
      <w:pPr>
        <w:pStyle w:val="Heading3"/>
        <w:jc w:val="both"/>
        <w:rPr>
          <w:color w:val="auto"/>
          <w:lang w:val="en-GB"/>
        </w:rPr>
      </w:pPr>
      <w:bookmarkStart w:id="15" w:name="_Toc37934830"/>
      <w:r w:rsidRPr="008D0573">
        <w:rPr>
          <w:color w:val="auto"/>
          <w:lang w:val="en-GB"/>
        </w:rPr>
        <w:t>Other emerging or re-emerging pathogens of Public Health Interest</w:t>
      </w:r>
      <w:bookmarkEnd w:id="15"/>
    </w:p>
    <w:p w14:paraId="29E4758F" w14:textId="77777777" w:rsidR="001202D1" w:rsidRPr="008D0573" w:rsidRDefault="00C15D9F" w:rsidP="002438B4">
      <w:pPr>
        <w:pStyle w:val="BodyText"/>
        <w:jc w:val="both"/>
        <w:rPr>
          <w:lang w:val="en-GB"/>
        </w:rPr>
      </w:pPr>
      <w:r w:rsidRPr="008D0573">
        <w:rPr>
          <w:lang w:val="en-GB"/>
        </w:rPr>
        <w:t>These pathogens will be listed by the investigators taking into consideration position statements issued by of World Health Organisation, Public Health England and other relevant authorities.</w:t>
      </w:r>
    </w:p>
    <w:p w14:paraId="3C7EBE13" w14:textId="77777777" w:rsidR="001202D1" w:rsidRPr="008D0573" w:rsidRDefault="00C15D9F" w:rsidP="002438B4">
      <w:pPr>
        <w:pStyle w:val="Heading2"/>
        <w:jc w:val="both"/>
        <w:rPr>
          <w:color w:val="auto"/>
          <w:lang w:val="en-GB"/>
        </w:rPr>
      </w:pPr>
      <w:bookmarkStart w:id="16" w:name="target-audience-of-this-document"/>
      <w:bookmarkStart w:id="17" w:name="_Toc37934831"/>
      <w:r w:rsidRPr="008D0573">
        <w:rPr>
          <w:color w:val="auto"/>
          <w:lang w:val="en-GB"/>
        </w:rPr>
        <w:t>Target Audience of this Document</w:t>
      </w:r>
      <w:bookmarkEnd w:id="16"/>
      <w:bookmarkEnd w:id="17"/>
    </w:p>
    <w:p w14:paraId="654EB18C" w14:textId="77777777" w:rsidR="001202D1" w:rsidRPr="008D0573" w:rsidRDefault="00C15D9F" w:rsidP="002438B4">
      <w:pPr>
        <w:pStyle w:val="FirstParagraph"/>
        <w:jc w:val="both"/>
        <w:rPr>
          <w:lang w:val="en-GB"/>
        </w:rPr>
      </w:pPr>
      <w:r w:rsidRPr="008D0573">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14:paraId="16FE2F1D" w14:textId="77777777" w:rsidR="001202D1" w:rsidRPr="008D0573" w:rsidRDefault="00C15D9F" w:rsidP="002438B4">
      <w:pPr>
        <w:pStyle w:val="Heading2"/>
        <w:jc w:val="both"/>
        <w:rPr>
          <w:color w:val="auto"/>
          <w:lang w:val="en-GB"/>
        </w:rPr>
      </w:pPr>
      <w:bookmarkStart w:id="18" w:name="source-of-this-protocol"/>
      <w:bookmarkStart w:id="19" w:name="_Toc37934832"/>
      <w:r w:rsidRPr="008D0573">
        <w:rPr>
          <w:color w:val="auto"/>
          <w:lang w:val="en-GB"/>
        </w:rPr>
        <w:t>Source of this Protocol</w:t>
      </w:r>
      <w:bookmarkEnd w:id="18"/>
      <w:bookmarkEnd w:id="19"/>
    </w:p>
    <w:p w14:paraId="30622A8D" w14:textId="77777777" w:rsidR="001202D1" w:rsidRPr="008D0573" w:rsidRDefault="00C15D9F" w:rsidP="002438B4">
      <w:pPr>
        <w:pStyle w:val="FirstParagraph"/>
        <w:jc w:val="both"/>
        <w:rPr>
          <w:lang w:val="en-GB"/>
        </w:rPr>
      </w:pPr>
      <w:r w:rsidRPr="008D0573">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14:paraId="410733D9" w14:textId="77777777" w:rsidR="001202D1" w:rsidRPr="008D0573" w:rsidRDefault="00C15D9F" w:rsidP="002438B4">
      <w:pPr>
        <w:pStyle w:val="Heading2"/>
        <w:jc w:val="both"/>
        <w:rPr>
          <w:color w:val="auto"/>
          <w:lang w:val="en-GB"/>
        </w:rPr>
      </w:pPr>
      <w:bookmarkStart w:id="20" w:name="primary-objectives"/>
      <w:bookmarkStart w:id="21" w:name="_Toc37934833"/>
      <w:r w:rsidRPr="008D0573">
        <w:rPr>
          <w:color w:val="auto"/>
          <w:lang w:val="en-GB"/>
        </w:rPr>
        <w:t>Primary Objectives</w:t>
      </w:r>
      <w:bookmarkEnd w:id="20"/>
      <w:bookmarkEnd w:id="21"/>
    </w:p>
    <w:p w14:paraId="4C5CD064" w14:textId="77777777" w:rsidR="001202D1" w:rsidRPr="008D0573" w:rsidRDefault="00C15D9F" w:rsidP="002438B4">
      <w:pPr>
        <w:pStyle w:val="FirstParagraph"/>
        <w:jc w:val="both"/>
        <w:rPr>
          <w:lang w:val="en-GB"/>
        </w:rPr>
      </w:pPr>
      <w:r w:rsidRPr="008D0573">
        <w:rPr>
          <w:lang w:val="en-GB"/>
        </w:rPr>
        <w:t>In potential participants meeting the entry criteria, our primary objectives for each individual pathogen are to:</w:t>
      </w:r>
    </w:p>
    <w:p w14:paraId="1FB36DE3" w14:textId="77777777" w:rsidR="001202D1" w:rsidRPr="008D0573" w:rsidRDefault="00C15D9F" w:rsidP="002438B4">
      <w:pPr>
        <w:numPr>
          <w:ilvl w:val="0"/>
          <w:numId w:val="2"/>
        </w:numPr>
        <w:jc w:val="both"/>
        <w:rPr>
          <w:lang w:val="en-GB"/>
        </w:rPr>
      </w:pPr>
      <w:r w:rsidRPr="008D0573">
        <w:rPr>
          <w:lang w:val="en-GB"/>
        </w:rPr>
        <w:t>Describe the clinical features of the illness or syndrome</w:t>
      </w:r>
    </w:p>
    <w:p w14:paraId="418B63F9" w14:textId="77777777" w:rsidR="001202D1" w:rsidRPr="008D0573" w:rsidRDefault="00C15D9F" w:rsidP="002438B4">
      <w:pPr>
        <w:numPr>
          <w:ilvl w:val="0"/>
          <w:numId w:val="2"/>
        </w:numPr>
        <w:jc w:val="both"/>
        <w:rPr>
          <w:lang w:val="en-GB"/>
        </w:rPr>
      </w:pPr>
      <w:r w:rsidRPr="008D0573">
        <w:rPr>
          <w:lang w:val="en-GB"/>
        </w:rPr>
        <w:lastRenderedPageBreak/>
        <w:t>Describe, where appropriate, the response to treatment, including supportive care and novel therapeutics.</w:t>
      </w:r>
    </w:p>
    <w:p w14:paraId="1B871E60" w14:textId="77777777" w:rsidR="001202D1" w:rsidRPr="008D0573" w:rsidRDefault="00C15D9F" w:rsidP="002438B4">
      <w:pPr>
        <w:numPr>
          <w:ilvl w:val="0"/>
          <w:numId w:val="2"/>
        </w:numPr>
        <w:jc w:val="both"/>
        <w:rPr>
          <w:lang w:val="en-GB"/>
        </w:rPr>
      </w:pPr>
      <w:r w:rsidRPr="008D0573">
        <w:rPr>
          <w:lang w:val="en-GB"/>
        </w:rPr>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14:paraId="29A51754" w14:textId="77777777" w:rsidR="001202D1" w:rsidRPr="008D0573" w:rsidRDefault="00C15D9F" w:rsidP="002438B4">
      <w:pPr>
        <w:numPr>
          <w:ilvl w:val="0"/>
          <w:numId w:val="2"/>
        </w:numPr>
        <w:jc w:val="both"/>
        <w:rPr>
          <w:lang w:val="en-GB"/>
        </w:rPr>
      </w:pPr>
      <w:r w:rsidRPr="008D0573">
        <w:rPr>
          <w:lang w:val="en-GB"/>
        </w:rPr>
        <w:t>Characterise, where appropriate and feasible, the host responses to infection and therapy over time, including innate and acquired immune responses, circulating levels of immune signalling molecules and gene expression profiling in peripheral blood.</w:t>
      </w:r>
    </w:p>
    <w:p w14:paraId="3D7CABCF" w14:textId="77777777" w:rsidR="001202D1" w:rsidRPr="008D0573" w:rsidRDefault="00C15D9F" w:rsidP="002438B4">
      <w:pPr>
        <w:numPr>
          <w:ilvl w:val="0"/>
          <w:numId w:val="2"/>
        </w:numPr>
        <w:jc w:val="both"/>
        <w:rPr>
          <w:lang w:val="en-GB"/>
        </w:rPr>
      </w:pPr>
      <w:r w:rsidRPr="008D0573">
        <w:rPr>
          <w:lang w:val="en-GB"/>
        </w:rPr>
        <w:t>Identify host genetic variants associated with disease progression or severity</w:t>
      </w:r>
    </w:p>
    <w:p w14:paraId="72D80A2D" w14:textId="77777777" w:rsidR="001202D1" w:rsidRPr="008D0573" w:rsidRDefault="00C15D9F" w:rsidP="002438B4">
      <w:pPr>
        <w:numPr>
          <w:ilvl w:val="0"/>
          <w:numId w:val="2"/>
        </w:numPr>
        <w:jc w:val="both"/>
        <w:rPr>
          <w:lang w:val="en-GB"/>
        </w:rPr>
      </w:pPr>
      <w:r w:rsidRPr="008D0573">
        <w:rPr>
          <w:lang w:val="en-GB"/>
        </w:rPr>
        <w:t>Understand transmissibility and the probabilities of different clinical outcomes following exposure and infection</w:t>
      </w:r>
    </w:p>
    <w:p w14:paraId="650B425A" w14:textId="77777777" w:rsidR="001202D1" w:rsidRPr="008D0573" w:rsidRDefault="00C15D9F" w:rsidP="002438B4">
      <w:pPr>
        <w:pStyle w:val="Heading2"/>
        <w:jc w:val="both"/>
        <w:rPr>
          <w:color w:val="auto"/>
          <w:lang w:val="en-GB"/>
        </w:rPr>
      </w:pPr>
      <w:bookmarkStart w:id="22" w:name="secondary-objectives"/>
      <w:bookmarkStart w:id="23" w:name="_Toc37934834"/>
      <w:r w:rsidRPr="008D0573">
        <w:rPr>
          <w:color w:val="auto"/>
          <w:lang w:val="en-GB"/>
        </w:rPr>
        <w:t>Secondary Objectives</w:t>
      </w:r>
      <w:bookmarkEnd w:id="22"/>
      <w:bookmarkEnd w:id="23"/>
    </w:p>
    <w:p w14:paraId="7BFD6702" w14:textId="77777777" w:rsidR="001202D1" w:rsidRPr="008D0573" w:rsidRDefault="00C15D9F" w:rsidP="002438B4">
      <w:pPr>
        <w:pStyle w:val="FirstParagraph"/>
        <w:jc w:val="both"/>
        <w:rPr>
          <w:lang w:val="en-GB"/>
        </w:rPr>
      </w:pPr>
      <w:r w:rsidRPr="008D0573">
        <w:rPr>
          <w:lang w:val="en-GB"/>
        </w:rPr>
        <w:t>Secondary objectives are to collect evidence in order to:</w:t>
      </w:r>
    </w:p>
    <w:p w14:paraId="4365C2A5" w14:textId="77777777" w:rsidR="001202D1" w:rsidRPr="008D0573" w:rsidRDefault="00C15D9F" w:rsidP="002438B4">
      <w:pPr>
        <w:numPr>
          <w:ilvl w:val="0"/>
          <w:numId w:val="3"/>
        </w:numPr>
        <w:jc w:val="both"/>
        <w:rPr>
          <w:lang w:val="en-GB"/>
        </w:rPr>
      </w:pPr>
      <w:r w:rsidRPr="008D0573">
        <w:rPr>
          <w:lang w:val="en-GB"/>
        </w:rPr>
        <w:t>Facilitate effective triage and clinical management of patients with infections relevant to this protocol</w:t>
      </w:r>
    </w:p>
    <w:p w14:paraId="31E904CA" w14:textId="77777777" w:rsidR="001202D1" w:rsidRPr="008D0573" w:rsidRDefault="00C15D9F" w:rsidP="002438B4">
      <w:pPr>
        <w:numPr>
          <w:ilvl w:val="0"/>
          <w:numId w:val="3"/>
        </w:numPr>
        <w:jc w:val="both"/>
        <w:rPr>
          <w:lang w:val="en-GB"/>
        </w:rPr>
      </w:pPr>
      <w:r w:rsidRPr="008D0573">
        <w:rPr>
          <w:lang w:val="en-GB"/>
        </w:rPr>
        <w:t>Determine infectivity and appropriate infection control measures of the various pathogens</w:t>
      </w:r>
    </w:p>
    <w:p w14:paraId="536992D9" w14:textId="77777777" w:rsidR="001202D1" w:rsidRPr="008D0573" w:rsidRDefault="00C15D9F" w:rsidP="002438B4">
      <w:pPr>
        <w:numPr>
          <w:ilvl w:val="0"/>
          <w:numId w:val="3"/>
        </w:numPr>
        <w:jc w:val="both"/>
        <w:rPr>
          <w:lang w:val="en-GB"/>
        </w:rPr>
      </w:pPr>
      <w:r w:rsidRPr="008D0573">
        <w:rPr>
          <w:lang w:val="en-GB"/>
        </w:rPr>
        <w:t>Develop clinical guidance documents and offer clinical recommendations to policy makers on the basis of evidence obtained</w:t>
      </w:r>
    </w:p>
    <w:p w14:paraId="14336407" w14:textId="77777777" w:rsidR="001202D1" w:rsidRPr="008D0573" w:rsidRDefault="00C15D9F" w:rsidP="002438B4">
      <w:pPr>
        <w:numPr>
          <w:ilvl w:val="0"/>
          <w:numId w:val="3"/>
        </w:numPr>
        <w:jc w:val="both"/>
        <w:rPr>
          <w:lang w:val="en-GB"/>
        </w:rPr>
      </w:pPr>
      <w:r w:rsidRPr="008D0573">
        <w:rPr>
          <w:lang w:val="en-GB"/>
        </w:rPr>
        <w:t>Understand the broader epidemiology of an emerging infection through studying potential contacts and asymptomatic individuals</w:t>
      </w:r>
    </w:p>
    <w:p w14:paraId="1291282D" w14:textId="77777777" w:rsidR="001202D1" w:rsidRPr="008D0573" w:rsidRDefault="00C15D9F" w:rsidP="002438B4">
      <w:pPr>
        <w:pStyle w:val="Heading3"/>
        <w:jc w:val="both"/>
        <w:rPr>
          <w:color w:val="auto"/>
          <w:lang w:val="en-GB"/>
        </w:rPr>
      </w:pPr>
      <w:bookmarkStart w:id="24" w:name="X827625d08c7e7afc7871d98ac0b8dff6a3300ed"/>
      <w:bookmarkStart w:id="25" w:name="_Toc37934835"/>
      <w:r w:rsidRPr="008D0573">
        <w:rPr>
          <w:color w:val="auto"/>
          <w:lang w:val="en-GB"/>
        </w:rPr>
        <w:t>Specific objectives of Annual Activation (internal pilot)</w:t>
      </w:r>
      <w:bookmarkEnd w:id="24"/>
      <w:bookmarkEnd w:id="25"/>
    </w:p>
    <w:p w14:paraId="65BF12B3" w14:textId="77777777" w:rsidR="001202D1" w:rsidRPr="008D0573" w:rsidRDefault="00C15D9F" w:rsidP="002438B4">
      <w:pPr>
        <w:pStyle w:val="FirstParagraph"/>
        <w:jc w:val="both"/>
        <w:rPr>
          <w:lang w:val="en-GB"/>
        </w:rPr>
      </w:pPr>
      <w:r w:rsidRPr="008D0573">
        <w:rPr>
          <w:lang w:val="en-GB"/>
        </w:rPr>
        <w:t>These objectives are only for the annual activation and are complementary to the above objectives:</w:t>
      </w:r>
    </w:p>
    <w:p w14:paraId="6E3D3A63" w14:textId="77777777" w:rsidR="001202D1" w:rsidRPr="008D0573" w:rsidRDefault="00C15D9F" w:rsidP="002438B4">
      <w:pPr>
        <w:numPr>
          <w:ilvl w:val="0"/>
          <w:numId w:val="4"/>
        </w:numPr>
        <w:jc w:val="both"/>
        <w:rPr>
          <w:lang w:val="en-GB"/>
        </w:rPr>
      </w:pPr>
      <w:r w:rsidRPr="008D0573">
        <w:rPr>
          <w:lang w:val="en-GB"/>
        </w:rPr>
        <w:t>To assess the barriers and enablers to being prepared for and conducting research during an outbreak of a pathogen of public health interest and or pandemic at participating sites</w:t>
      </w:r>
    </w:p>
    <w:p w14:paraId="3DF5CE3E" w14:textId="77777777" w:rsidR="001202D1" w:rsidRPr="008D0573" w:rsidRDefault="00C15D9F" w:rsidP="002438B4">
      <w:pPr>
        <w:numPr>
          <w:ilvl w:val="0"/>
          <w:numId w:val="4"/>
        </w:numPr>
        <w:jc w:val="both"/>
        <w:rPr>
          <w:lang w:val="en-GB"/>
        </w:rPr>
      </w:pPr>
      <w:r w:rsidRPr="008D0573">
        <w:rPr>
          <w:lang w:val="en-GB"/>
        </w:rPr>
        <w:t>Evaluate the operational characteristics of this study</w:t>
      </w:r>
    </w:p>
    <w:p w14:paraId="19F5F81E" w14:textId="77777777" w:rsidR="001202D1" w:rsidRPr="008D0573" w:rsidRDefault="00C15D9F" w:rsidP="002438B4">
      <w:pPr>
        <w:numPr>
          <w:ilvl w:val="0"/>
          <w:numId w:val="4"/>
        </w:numPr>
        <w:jc w:val="both"/>
        <w:rPr>
          <w:lang w:val="en-GB"/>
        </w:rPr>
      </w:pPr>
      <w:r w:rsidRPr="008D0573">
        <w:rPr>
          <w:lang w:val="en-GB"/>
        </w:rPr>
        <w:t>Evaluate impact on incidence of alternative case-definitions of SARI</w:t>
      </w:r>
    </w:p>
    <w:p w14:paraId="0C3C5757" w14:textId="77777777" w:rsidR="001202D1" w:rsidRPr="008D0573" w:rsidRDefault="00C15D9F" w:rsidP="002438B4">
      <w:pPr>
        <w:numPr>
          <w:ilvl w:val="0"/>
          <w:numId w:val="4"/>
        </w:numPr>
        <w:jc w:val="both"/>
        <w:rPr>
          <w:lang w:val="en-GB"/>
        </w:rPr>
      </w:pPr>
      <w:r w:rsidRPr="008D0573">
        <w:rPr>
          <w:lang w:val="en-GB"/>
        </w:rPr>
        <w:t>Incidence of SARI</w:t>
      </w:r>
    </w:p>
    <w:p w14:paraId="01EF602D" w14:textId="77777777" w:rsidR="001202D1" w:rsidRPr="008D0573" w:rsidRDefault="00C15D9F" w:rsidP="002438B4">
      <w:pPr>
        <w:numPr>
          <w:ilvl w:val="0"/>
          <w:numId w:val="4"/>
        </w:numPr>
        <w:jc w:val="both"/>
        <w:rPr>
          <w:lang w:val="en-GB"/>
        </w:rPr>
      </w:pPr>
      <w:r w:rsidRPr="008D0573">
        <w:rPr>
          <w:lang w:val="en-GB"/>
        </w:rPr>
        <w:t>Disease severity and risk factors for severe disease due to SARI</w:t>
      </w:r>
    </w:p>
    <w:p w14:paraId="57496155" w14:textId="77777777" w:rsidR="001202D1" w:rsidRPr="008D0573" w:rsidRDefault="00C15D9F" w:rsidP="002438B4">
      <w:pPr>
        <w:numPr>
          <w:ilvl w:val="0"/>
          <w:numId w:val="4"/>
        </w:numPr>
        <w:jc w:val="both"/>
        <w:rPr>
          <w:lang w:val="en-GB"/>
        </w:rPr>
      </w:pPr>
      <w:r w:rsidRPr="008D0573">
        <w:rPr>
          <w:lang w:val="en-GB"/>
        </w:rPr>
        <w:lastRenderedPageBreak/>
        <w:t>Case Fatality Proportion of SARI</w:t>
      </w:r>
    </w:p>
    <w:p w14:paraId="3527E28F" w14:textId="77777777" w:rsidR="001202D1" w:rsidRPr="008D0573" w:rsidRDefault="00C15D9F" w:rsidP="002438B4">
      <w:pPr>
        <w:numPr>
          <w:ilvl w:val="0"/>
          <w:numId w:val="4"/>
        </w:numPr>
        <w:jc w:val="both"/>
        <w:rPr>
          <w:lang w:val="en-GB"/>
        </w:rPr>
      </w:pPr>
      <w:r w:rsidRPr="008D0573">
        <w:rPr>
          <w:lang w:val="en-GB"/>
        </w:rPr>
        <w:t>Duration of ICU/hospital stay due to SARI</w:t>
      </w:r>
    </w:p>
    <w:p w14:paraId="562B48E9" w14:textId="77777777" w:rsidR="001202D1" w:rsidRPr="008D0573" w:rsidRDefault="00C15D9F" w:rsidP="002438B4">
      <w:pPr>
        <w:numPr>
          <w:ilvl w:val="0"/>
          <w:numId w:val="4"/>
        </w:numPr>
        <w:jc w:val="both"/>
        <w:rPr>
          <w:lang w:val="en-GB"/>
        </w:rPr>
      </w:pPr>
      <w:r w:rsidRPr="008D0573">
        <w:rPr>
          <w:lang w:val="en-GB"/>
        </w:rPr>
        <w:t>Microbiology of SARI, including variability in testing</w:t>
      </w:r>
    </w:p>
    <w:p w14:paraId="5598FEFD" w14:textId="77777777" w:rsidR="001202D1" w:rsidRPr="008D0573" w:rsidRDefault="00C15D9F" w:rsidP="002438B4">
      <w:pPr>
        <w:numPr>
          <w:ilvl w:val="0"/>
          <w:numId w:val="4"/>
        </w:numPr>
        <w:jc w:val="both"/>
        <w:rPr>
          <w:lang w:val="en-GB"/>
        </w:rPr>
      </w:pPr>
      <w:r w:rsidRPr="008D0573">
        <w:rPr>
          <w:lang w:val="en-GB"/>
        </w:rPr>
        <w:t>Treatments received during hospitalization for SARI</w:t>
      </w:r>
    </w:p>
    <w:p w14:paraId="697B22C6" w14:textId="77777777" w:rsidR="001202D1" w:rsidRPr="008D0573" w:rsidRDefault="00C15D9F" w:rsidP="002438B4">
      <w:pPr>
        <w:pStyle w:val="BodyText"/>
        <w:jc w:val="both"/>
        <w:rPr>
          <w:lang w:val="en-GB"/>
        </w:rPr>
      </w:pPr>
      <w:r w:rsidRPr="008D0573">
        <w:rPr>
          <w:lang w:val="en-GB"/>
        </w:rPr>
        <w:t>For further details see appendix A</w:t>
      </w:r>
    </w:p>
    <w:p w14:paraId="33F1F13A" w14:textId="77777777" w:rsidR="001202D1" w:rsidRPr="008D0573" w:rsidRDefault="00C15D9F" w:rsidP="002438B4">
      <w:pPr>
        <w:pStyle w:val="Heading2"/>
        <w:jc w:val="both"/>
        <w:rPr>
          <w:color w:val="auto"/>
          <w:lang w:val="en-GB"/>
        </w:rPr>
      </w:pPr>
      <w:bookmarkStart w:id="26" w:name="Xd34d6e99d9806d935c40ae2a28d5c4e9a491756"/>
      <w:bookmarkStart w:id="27" w:name="_Toc37934836"/>
      <w:r w:rsidRPr="008D0573">
        <w:rPr>
          <w:color w:val="auto"/>
          <w:lang w:val="en-GB"/>
        </w:rPr>
        <w:t>Structure of this document: stratified recruitment according to local resource.</w:t>
      </w:r>
      <w:bookmarkEnd w:id="26"/>
      <w:bookmarkEnd w:id="27"/>
    </w:p>
    <w:p w14:paraId="63C01C1A" w14:textId="77777777" w:rsidR="001202D1" w:rsidRPr="008D0573" w:rsidRDefault="00C15D9F" w:rsidP="002438B4">
      <w:pPr>
        <w:pStyle w:val="FirstParagraph"/>
        <w:jc w:val="both"/>
        <w:rPr>
          <w:lang w:val="en-GB"/>
        </w:rPr>
      </w:pPr>
      <w:r w:rsidRPr="008D0573">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14:paraId="5C031013" w14:textId="4321807A" w:rsidR="001202D1" w:rsidRPr="008D0573" w:rsidRDefault="00C15D9F" w:rsidP="002438B4">
      <w:pPr>
        <w:pStyle w:val="BodyText"/>
        <w:jc w:val="both"/>
        <w:rPr>
          <w:lang w:val="en-GB"/>
        </w:rPr>
      </w:pPr>
      <w:r w:rsidRPr="008D0573">
        <w:rPr>
          <w:lang w:val="en-GB"/>
        </w:rPr>
        <w:t xml:space="preserve">In all cases, a case report form (paper CRF or web-based electronic “eCRF”) will be completed. In the initial stages of a global public health emergency, outside this research study, the WHO Natural History case report forms will be completed for audit and public health purposes. </w:t>
      </w:r>
      <w:r w:rsidR="0069504D" w:rsidRPr="008D0573">
        <w:rPr>
          <w:lang w:val="en-GB"/>
        </w:rPr>
        <w:t xml:space="preserve">Disease specific CRFs may be developed in due course. </w:t>
      </w:r>
    </w:p>
    <w:p w14:paraId="7C8C81B0" w14:textId="77777777" w:rsidR="001202D1" w:rsidRPr="008D0573" w:rsidRDefault="00C15D9F" w:rsidP="002438B4">
      <w:pPr>
        <w:pStyle w:val="BodyText"/>
        <w:jc w:val="both"/>
        <w:rPr>
          <w:lang w:val="en-GB"/>
        </w:rPr>
      </w:pPr>
      <w:r w:rsidRPr="008D0573">
        <w:rPr>
          <w:lang w:val="en-GB"/>
        </w:rPr>
        <w:t>Tiers included in this protocol are:</w:t>
      </w:r>
    </w:p>
    <w:p w14:paraId="35584682" w14:textId="0BA87D29" w:rsidR="001202D1" w:rsidRPr="008D0573" w:rsidRDefault="00C15D9F" w:rsidP="002438B4">
      <w:pPr>
        <w:numPr>
          <w:ilvl w:val="0"/>
          <w:numId w:val="5"/>
        </w:numPr>
        <w:jc w:val="both"/>
        <w:rPr>
          <w:lang w:val="en-GB"/>
        </w:rPr>
      </w:pPr>
      <w:r w:rsidRPr="008D0573">
        <w:rPr>
          <w:b/>
          <w:lang w:val="en-GB"/>
        </w:rPr>
        <w:t>Tier 0 (Clinical data collection only)</w:t>
      </w:r>
      <w:r w:rsidRPr="008D0573">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w:t>
      </w:r>
    </w:p>
    <w:p w14:paraId="1695AF96" w14:textId="634CAD60" w:rsidR="001202D1" w:rsidRPr="008D0573" w:rsidRDefault="00C15D9F" w:rsidP="002438B4">
      <w:pPr>
        <w:numPr>
          <w:ilvl w:val="0"/>
          <w:numId w:val="5"/>
        </w:numPr>
        <w:jc w:val="both"/>
        <w:rPr>
          <w:lang w:val="en-GB"/>
        </w:rPr>
      </w:pPr>
      <w:r w:rsidRPr="008D0573">
        <w:rPr>
          <w:b/>
          <w:lang w:val="en-GB"/>
        </w:rPr>
        <w:t>Tier 1 (Single biological sample)</w:t>
      </w:r>
      <w:r w:rsidRPr="008D0573">
        <w:rPr>
          <w:lang w:val="en-GB"/>
        </w:rPr>
        <w:t xml:space="preserve"> - Clinical samples will be collected on </w:t>
      </w:r>
      <w:r w:rsidR="00DF02D0" w:rsidRPr="008D0573">
        <w:rPr>
          <w:lang w:val="en-GB"/>
        </w:rPr>
        <w:t>day of recruitment</w:t>
      </w:r>
      <w:r w:rsidRPr="008D0573">
        <w:rPr>
          <w:lang w:val="en-GB"/>
        </w:rPr>
        <w:t xml:space="preserve"> (</w:t>
      </w:r>
      <w:r w:rsidR="00DF02D0" w:rsidRPr="008D0573">
        <w:rPr>
          <w:lang w:val="en-GB"/>
        </w:rPr>
        <w:t xml:space="preserve">R - </w:t>
      </w:r>
      <w:r w:rsidRPr="008D0573">
        <w:rPr>
          <w:lang w:val="en-GB"/>
        </w:rPr>
        <w:t>Day 1; ideally at initial presentation to a health care facility). Clinical information will be collected at enrolment and discharge.</w:t>
      </w:r>
      <w:r w:rsidR="00FB735B">
        <w:rPr>
          <w:lang w:val="en-GB"/>
        </w:rPr>
        <w:t xml:space="preserve"> </w:t>
      </w:r>
      <w:r w:rsidR="00FB735B" w:rsidRPr="008D0573">
        <w:rPr>
          <w:lang w:val="en-GB"/>
        </w:rPr>
        <w:t>Residual diagnostic material will be retained for research purposes with consent.</w:t>
      </w:r>
    </w:p>
    <w:p w14:paraId="077DD67A" w14:textId="0FA42A9F" w:rsidR="001202D1" w:rsidRPr="008D0573" w:rsidRDefault="00C15D9F" w:rsidP="002438B4">
      <w:pPr>
        <w:numPr>
          <w:ilvl w:val="0"/>
          <w:numId w:val="5"/>
        </w:numPr>
        <w:jc w:val="both"/>
        <w:rPr>
          <w:lang w:val="en-GB"/>
        </w:rPr>
      </w:pPr>
      <w:r w:rsidRPr="008D0573">
        <w:rPr>
          <w:b/>
          <w:lang w:val="en-GB"/>
        </w:rPr>
        <w:t>Tier 2 (Serial biological sampling)</w:t>
      </w:r>
      <w:r w:rsidRPr="008D0573">
        <w:rPr>
          <w:lang w:val="en-GB"/>
        </w:rPr>
        <w:t xml:space="preserve"> - Clinical samples and data will be collected on </w:t>
      </w:r>
      <w:r w:rsidR="00DF02D0" w:rsidRPr="008D0573">
        <w:rPr>
          <w:lang w:val="en-GB"/>
        </w:rPr>
        <w:t>day of recruitment</w:t>
      </w:r>
      <w:r w:rsidRPr="008D0573">
        <w:rPr>
          <w:lang w:val="en-GB"/>
        </w:rPr>
        <w:t xml:space="preserve"> (</w:t>
      </w:r>
      <w:r w:rsidR="00DF02D0" w:rsidRPr="008D0573">
        <w:rPr>
          <w:i/>
          <w:iCs/>
          <w:lang w:val="en-GB"/>
        </w:rPr>
        <w:t>R</w:t>
      </w:r>
      <w:r w:rsidR="00DF02D0" w:rsidRPr="008D0573">
        <w:rPr>
          <w:lang w:val="en-GB"/>
        </w:rPr>
        <w:t xml:space="preserve"> - </w:t>
      </w:r>
      <w:r w:rsidRPr="008D0573">
        <w:rPr>
          <w:lang w:val="en-GB"/>
        </w:rPr>
        <w:t>Day 1; ideally at initial presentation to a health care facility)</w:t>
      </w:r>
      <w:r w:rsidR="006416F5" w:rsidRPr="008D0573">
        <w:rPr>
          <w:lang w:val="en-GB"/>
        </w:rPr>
        <w:t>, serial samples will be obtained</w:t>
      </w:r>
      <w:r w:rsidR="00882A09" w:rsidRPr="008D0573">
        <w:rPr>
          <w:lang w:val="en-GB"/>
        </w:rPr>
        <w:t xml:space="preserve"> (</w:t>
      </w:r>
      <w:r w:rsidR="00882A09" w:rsidRPr="008D0573">
        <w:rPr>
          <w:i/>
          <w:iCs/>
          <w:lang w:val="en-GB"/>
        </w:rPr>
        <w:t>S</w:t>
      </w:r>
      <w:r w:rsidR="00882A09" w:rsidRPr="008D0573">
        <w:rPr>
          <w:lang w:val="en-GB"/>
        </w:rPr>
        <w:t>)</w:t>
      </w:r>
      <w:r w:rsidR="006416F5" w:rsidRPr="008D0573">
        <w:rPr>
          <w:lang w:val="en-GB"/>
        </w:rPr>
        <w:t>, and</w:t>
      </w:r>
      <w:r w:rsidR="00882A09" w:rsidRPr="008D0573">
        <w:rPr>
          <w:lang w:val="en-GB"/>
        </w:rPr>
        <w:t xml:space="preserve"> samples will be obtained during convalescence (</w:t>
      </w:r>
      <w:r w:rsidR="00882A09" w:rsidRPr="008D0573">
        <w:rPr>
          <w:i/>
          <w:iCs/>
          <w:lang w:val="en-GB"/>
        </w:rPr>
        <w:t>C</w:t>
      </w:r>
      <w:r w:rsidR="00882A09" w:rsidRPr="008D0573">
        <w:rPr>
          <w:lang w:val="en-GB"/>
        </w:rPr>
        <w:t>) (see below).</w:t>
      </w:r>
      <w:r w:rsidR="006416F5" w:rsidRPr="008D0573">
        <w:rPr>
          <w:lang w:val="en-GB"/>
        </w:rPr>
        <w:t xml:space="preserve"> </w:t>
      </w:r>
      <w:r w:rsidR="00FB735B" w:rsidRPr="008D0573">
        <w:rPr>
          <w:lang w:val="en-GB"/>
        </w:rPr>
        <w:t>Residual diagnostic material will be retained for research purposes with consent.</w:t>
      </w:r>
    </w:p>
    <w:p w14:paraId="0199B6A7" w14:textId="77777777" w:rsidR="001202D1" w:rsidRPr="008D0573" w:rsidRDefault="00C15D9F" w:rsidP="002438B4">
      <w:pPr>
        <w:numPr>
          <w:ilvl w:val="0"/>
          <w:numId w:val="5"/>
        </w:numPr>
        <w:jc w:val="both"/>
        <w:rPr>
          <w:lang w:val="en-GB"/>
        </w:rPr>
      </w:pPr>
      <w:r w:rsidRPr="008D0573">
        <w:rPr>
          <w:b/>
          <w:lang w:val="en-GB"/>
        </w:rPr>
        <w:t>Tier 3 (Population pharmacokinetics</w:t>
      </w:r>
      <w:r w:rsidRPr="008D0573">
        <w:rPr>
          <w:lang w:val="en-GB"/>
        </w:rPr>
        <w:t xml:space="preserve"> of antimicrobial/immunomodulatory drugs)</w:t>
      </w:r>
    </w:p>
    <w:p w14:paraId="0100DE38" w14:textId="77777777" w:rsidR="001202D1" w:rsidRPr="008D0573" w:rsidRDefault="00C15D9F" w:rsidP="002438B4">
      <w:pPr>
        <w:pStyle w:val="FirstParagraph"/>
        <w:jc w:val="both"/>
        <w:rPr>
          <w:lang w:val="en-GB"/>
        </w:rPr>
      </w:pPr>
      <w:r w:rsidRPr="008D0573">
        <w:rPr>
          <w:lang w:val="en-GB"/>
        </w:rPr>
        <w:t>As an outbreak progresses, and more cases occur, it is anticipated that both the research priorities and the local resource availability will change. It is therefore likely that, within a given institution, cases recruited later in an outbreak will be sampled at a lower intensity (see sample priorities, table 2) and may be recruited to a lower tier of the study.</w:t>
      </w:r>
    </w:p>
    <w:p w14:paraId="1959AAA4" w14:textId="397DCB97" w:rsidR="001202D1" w:rsidRPr="008D0573" w:rsidRDefault="000D6BC2" w:rsidP="002438B4">
      <w:pPr>
        <w:pStyle w:val="BodyText"/>
        <w:jc w:val="both"/>
        <w:rPr>
          <w:lang w:val="en-GB"/>
        </w:rPr>
      </w:pPr>
      <w:r w:rsidRPr="008D0573">
        <w:rPr>
          <w:noProof/>
          <w:lang w:val="en-GB" w:eastAsia="en-GB"/>
        </w:rPr>
        <w:lastRenderedPageBreak/>
        <mc:AlternateContent>
          <mc:Choice Requires="wps">
            <w:drawing>
              <wp:anchor distT="0" distB="0" distL="114300" distR="114300" simplePos="0" relativeHeight="251668480" behindDoc="0" locked="0" layoutInCell="1" allowOverlap="1" wp14:anchorId="6EBCDB1B" wp14:editId="29F84024">
                <wp:simplePos x="0" y="0"/>
                <wp:positionH relativeFrom="margin">
                  <wp:align>left</wp:align>
                </wp:positionH>
                <wp:positionV relativeFrom="paragraph">
                  <wp:posOffset>3467100</wp:posOffset>
                </wp:positionV>
                <wp:extent cx="5426710" cy="635"/>
                <wp:effectExtent l="0" t="0" r="2540" b="1270"/>
                <wp:wrapTopAndBottom/>
                <wp:docPr id="1" name="Text Box 1"/>
                <wp:cNvGraphicFramePr/>
                <a:graphic xmlns:a="http://schemas.openxmlformats.org/drawingml/2006/main">
                  <a:graphicData uri="http://schemas.microsoft.com/office/word/2010/wordprocessingShape">
                    <wps:wsp>
                      <wps:cNvSpPr txBox="1"/>
                      <wps:spPr>
                        <a:xfrm>
                          <a:off x="0" y="0"/>
                          <a:ext cx="5426710" cy="635"/>
                        </a:xfrm>
                        <a:prstGeom prst="rect">
                          <a:avLst/>
                        </a:prstGeom>
                        <a:solidFill>
                          <a:prstClr val="white"/>
                        </a:solidFill>
                        <a:ln>
                          <a:noFill/>
                        </a:ln>
                      </wps:spPr>
                      <wps:txbx>
                        <w:txbxContent>
                          <w:p w14:paraId="5C8646E4" w14:textId="2EAD5355" w:rsidR="002525B7" w:rsidRPr="00F714FA" w:rsidRDefault="002525B7" w:rsidP="000D6BC2">
                            <w:pPr>
                              <w:pStyle w:val="Caption"/>
                              <w:rPr>
                                <w:b/>
                                <w:bCs/>
                                <w:noProof/>
                                <w:color w:val="4F81BD" w:themeColor="accent1"/>
                                <w:sz w:val="32"/>
                                <w:szCs w:val="32"/>
                              </w:rPr>
                            </w:pPr>
                            <w:r w:rsidRPr="000C6871">
                              <w:t>Figure 1: Recruitment Tier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BCDB1B" id="_x0000_t202" coordsize="21600,21600" o:spt="202" path="m,l,21600r21600,l21600,xe">
                <v:stroke joinstyle="miter"/>
                <v:path gradientshapeok="t" o:connecttype="rect"/>
              </v:shapetype>
              <v:shape id="Text Box 1" o:spid="_x0000_s1026" type="#_x0000_t202" style="position:absolute;left:0;text-align:left;margin-left:0;margin-top:273pt;width:427.3pt;height:.05pt;z-index:2516684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" stroked="f">
                <v:textbox style="mso-fit-shape-to-text:t" inset="0,0,0,0">
                  <w:txbxContent>
                    <w:p w14:paraId="5C8646E4" w14:textId="2EAD5355" w:rsidR="002525B7" w:rsidRPr="00F714FA" w:rsidRDefault="002525B7" w:rsidP="000D6BC2">
                      <w:pPr>
                        <w:pStyle w:val="Caption"/>
                        <w:rPr>
                          <w:b/>
                          <w:bCs/>
                          <w:noProof/>
                          <w:color w:val="4F81BD" w:themeColor="accent1"/>
                          <w:sz w:val="32"/>
                          <w:szCs w:val="32"/>
                        </w:rPr>
                      </w:pPr>
                      <w:r w:rsidRPr="000C6871">
                        <w:t>Figure 1: Recruitment Tier Structure</w:t>
                      </w:r>
                    </w:p>
                  </w:txbxContent>
                </v:textbox>
                <w10:wrap type="topAndBottom" anchorx="margin"/>
              </v:shape>
            </w:pict>
          </mc:Fallback>
        </mc:AlternateContent>
      </w:r>
      <w:r w:rsidR="00C15D9F" w:rsidRPr="008D0573">
        <w:rPr>
          <w:lang w:val="en-GB"/>
        </w:rPr>
        <w:t xml:space="preserve">The internal pilot study will only collect clinical data and laboratory results for </w:t>
      </w:r>
      <w:r w:rsidR="00F76D84" w:rsidRPr="008D0573">
        <w:rPr>
          <w:lang w:val="en-GB"/>
        </w:rPr>
        <w:t>TIER ZERO</w:t>
      </w:r>
      <w:r w:rsidR="00C15D9F" w:rsidRPr="008D0573">
        <w:rPr>
          <w:lang w:val="en-GB"/>
        </w:rPr>
        <w:t xml:space="preserve"> – data collection only, for one week on </w:t>
      </w:r>
      <w:r w:rsidR="00A77D46" w:rsidRPr="008D0573">
        <w:rPr>
          <w:lang w:val="en-GB"/>
        </w:rPr>
        <w:t xml:space="preserve">an </w:t>
      </w:r>
      <w:r w:rsidR="00C15D9F" w:rsidRPr="008D0573">
        <w:rPr>
          <w:lang w:val="en-GB"/>
        </w:rPr>
        <w:t>annual basis – there will be no additional biological sampling for research purposes. This in turn will inform participating sites about the challenges for collecting data, and ensure that participant sites are better prepare</w:t>
      </w:r>
      <w:r w:rsidR="007841EB" w:rsidRPr="008D0573">
        <w:rPr>
          <w:lang w:val="en-GB"/>
        </w:rPr>
        <w:t>d</w:t>
      </w:r>
      <w:r w:rsidR="00C15D9F" w:rsidRPr="008D0573">
        <w:rPr>
          <w:lang w:val="en-GB"/>
        </w:rPr>
        <w:t xml:space="preserve"> for the activation of the full Clinical Characterisation Protocol in case of an outbreak.</w:t>
      </w:r>
    </w:p>
    <w:p w14:paraId="1FF41F92" w14:textId="39A3CC9D" w:rsidR="001202D1" w:rsidRPr="008D0573" w:rsidRDefault="00590578" w:rsidP="00327C80">
      <w:pPr>
        <w:pStyle w:val="Heading2"/>
        <w:rPr>
          <w:color w:val="auto"/>
          <w:lang w:val="en-GB"/>
        </w:rPr>
      </w:pPr>
      <w:bookmarkStart w:id="28" w:name="_Toc37934837"/>
      <w:r w:rsidRPr="008D0573">
        <w:rPr>
          <w:noProof/>
          <w:lang w:val="en-GB" w:eastAsia="en-GB"/>
        </w:rPr>
        <mc:AlternateContent>
          <mc:Choice Requires="wpg">
            <w:drawing>
              <wp:anchor distT="0" distB="0" distL="114300" distR="114300" simplePos="0" relativeHeight="251659264" behindDoc="0" locked="0" layoutInCell="1" allowOverlap="1" wp14:anchorId="194D2463" wp14:editId="5BED6844">
                <wp:simplePos x="0" y="0"/>
                <wp:positionH relativeFrom="column">
                  <wp:posOffset>-5080</wp:posOffset>
                </wp:positionH>
                <wp:positionV relativeFrom="paragraph">
                  <wp:posOffset>-1428750</wp:posOffset>
                </wp:positionV>
                <wp:extent cx="5426710" cy="3398520"/>
                <wp:effectExtent l="190500" t="0" r="2540" b="0"/>
                <wp:wrapTopAndBottom/>
                <wp:docPr id="5"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26710" cy="3398520"/>
                          <a:chOff x="0" y="0"/>
                          <a:chExt cx="4593055" cy="3398982"/>
                        </a:xfrm>
                      </wpg:grpSpPr>
                      <wpg:grpSp>
                        <wpg:cNvPr id="6" name="Group 1"/>
                        <wpg:cNvGrpSpPr>
                          <a:grpSpLocks/>
                        </wpg:cNvGrpSpPr>
                        <wpg:grpSpPr>
                          <a:xfrm>
                            <a:off x="0" y="0"/>
                            <a:ext cx="4260215" cy="2623185"/>
                            <a:chOff x="-112545" y="120093"/>
                            <a:chExt cx="5316140" cy="3489722"/>
                          </a:xfrm>
                        </wpg:grpSpPr>
                        <wps:wsp>
                          <wps:cNvPr id="7" name="Trapezoid 2"/>
                          <wps:cNvSpPr>
                            <a:spLocks noChangeArrowheads="1"/>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14:paraId="41C055C6"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wps:txbx>
                          <wps:bodyPr lIns="68580" tIns="34290" rIns="68580" bIns="34290" anchor="ctr"/>
                        </wps:wsp>
                        <wps:wsp>
                          <wps:cNvPr id="8" name="Trapezoid 3"/>
                          <wps:cNvSpPr>
                            <a:spLocks noChangeArrowheads="1"/>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14:paraId="52666D84"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9" name="Trapezoid 4"/>
                          <wps:cNvSpPr>
                            <a:spLocks noChangeArrowheads="1"/>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14:paraId="71071878"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10" name="Trapezoid 5"/>
                          <wps:cNvSpPr>
                            <a:spLocks noChangeArrowheads="1"/>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14:paraId="6F240B72" w14:textId="77777777" w:rsidR="002525B7" w:rsidRPr="00E64250" w:rsidRDefault="002525B7"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18" name="Right Arrow 16"/>
                          <wps:cNvSpPr>
                            <a:spLocks noChangeArrowheads="1"/>
                          </wps:cNvSpPr>
                          <wps:spPr bwMode="auto">
                            <a:xfrm rot="17085535">
                              <a:off x="-1501409" y="1508957"/>
                              <a:ext cx="3489722" cy="711994"/>
                            </a:xfrm>
                            <a:prstGeom prst="rightArrow">
                              <a:avLst>
                                <a:gd name="adj1" fmla="val 50000"/>
                                <a:gd name="adj2" fmla="val 49989"/>
                              </a:avLst>
                            </a:prstGeom>
                            <a:solidFill>
                              <a:srgbClr val="4BACC6"/>
                            </a:solidFill>
                            <a:ln w="25400" cap="flat" cmpd="sng" algn="ctr">
                              <a:solidFill>
                                <a:srgbClr val="4BACC6">
                                  <a:shade val="50000"/>
                                </a:srgbClr>
                              </a:solidFill>
                              <a:prstDash val="solid"/>
                              <a:headEnd/>
                              <a:tailEnd/>
                            </a:ln>
                            <a:effectLst/>
                          </wps:spPr>
                          <wps:txbx>
                            <w:txbxContent>
                              <w:p w14:paraId="7C3D9586" w14:textId="77777777" w:rsidR="002525B7" w:rsidRPr="00836DAD" w:rsidRDefault="002525B7"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wps:txbx>
                          <wps:bodyPr lIns="68580" tIns="34290" rIns="68580" bIns="34290" anchor="ctr"/>
                        </wps:wsp>
                      </wpg:grpSp>
                      <wps:wsp>
                        <wps:cNvPr id="19" name="Left-Right Arrow 17"/>
                        <wps:cNvSpPr>
                          <a:spLocks noChangeArrowheads="1"/>
                        </wps:cNvSpPr>
                        <wps:spPr>
                          <a:xfrm>
                            <a:off x="123290" y="2743200"/>
                            <a:ext cx="4469765" cy="655782"/>
                          </a:xfrm>
                          <a:prstGeom prst="leftRightArrow">
                            <a:avLst/>
                          </a:prstGeom>
                          <a:solidFill>
                            <a:srgbClr val="4BACC6"/>
                          </a:solidFill>
                          <a:ln w="25400" cap="flat" cmpd="sng" algn="ctr">
                            <a:solidFill>
                              <a:srgbClr val="4BACC6">
                                <a:shade val="50000"/>
                              </a:srgbClr>
                            </a:solidFill>
                            <a:prstDash val="solid"/>
                          </a:ln>
                          <a:effectLst/>
                        </wps:spPr>
                        <wps:txbx>
                          <w:txbxContent>
                            <w:p w14:paraId="0E5207BF" w14:textId="77777777" w:rsidR="002525B7" w:rsidRPr="00C601C7" w:rsidRDefault="002525B7" w:rsidP="00837E23">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94D2463" id="Group 4" o:spid="_x0000_s1027" style="position:absolute;left:0;text-align:left;margin-left:-.4pt;margin-top:-112.5pt;width:427.3pt;height:267.6pt;z-index:251659264" coordsize="45930,33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">
                <v:group id="Group 1" o:spid="_x0000_s1028"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Trapezoid 2" o:spid="_x0000_s1029"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" adj="-11796480,,5400" path="m,563562l140891,,6248797,r140890,563562l,563562xe" fillcolor="#f2dcdb" strokecolor="#4a7ebb">
                    <v:stroke joinstyle="miter"/>
                    <v:shadow on="t" opacity="22936f" origin=",.5" offset="0,.63889mm"/>
                    <v:formulas/>
                    <v:path o:connecttype="custom" o:connectlocs="0,422672;105668,0;4686598,0;4792265,422672;0,422672" o:connectangles="0,0,0,0,0" textboxrect="0,0,6389687,563562"/>
                    <v:textbox inset="5.4pt,2.7pt,5.4pt,2.7pt">
                      <w:txbxContent>
                        <w:p w14:paraId="41C055C6"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30"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" adj="-11796480,,5400" path="m,858838l214710,,5776516,r214709,858838l,858838xe" fillcolor="#e6b9b8" strokecolor="#4a7ebb">
                    <v:stroke joinstyle="miter"/>
                    <v:shadow on="t" opacity="22936f" origin=",.5" offset="0,.63889mm"/>
                    <v:formulas/>
                    <v:path o:connecttype="custom" o:connectlocs="0,644128;161033,0;4332387,0;4493419,644128;0,644128" o:connectangles="0,0,0,0,0" textboxrect="0,0,5991225,858838"/>
                    <v:textbox inset="5.4pt,2.7pt,5.4pt,2.7pt">
                      <w:txbxContent>
                        <w:p w14:paraId="52666D84"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1"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" adj="-11796480,,5400" path="m,1119188l279797,,5057378,r279797,1119188l,1119188xe" fillcolor="#d99694" strokecolor="#4a7ebb">
                    <v:stroke joinstyle="miter"/>
                    <v:shadow on="t" opacity="22936f" origin=",.5" offset="0,.63889mm"/>
                    <v:formulas/>
                    <v:path o:connecttype="custom" o:connectlocs="0,839390;209848,0;3793034,0;4002882,839390;0,839390" o:connectangles="0,0,0,0,0" textboxrect="0,0,5337175,1119188"/>
                    <v:textbox inset="5.4pt,2.7pt,5.4pt,2.7pt">
                      <w:txbxContent>
                        <w:p w14:paraId="71071878" w14:textId="77777777" w:rsidR="002525B7" w:rsidRDefault="002525B7"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2"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" adj="-11796480,,5400" path="m,1420813l355203,,4285059,r355203,1420813l,1420813xe" fillcolor="#953735" strokecolor="#4a7ebb">
                    <v:stroke joinstyle="miter"/>
                    <v:shadow on="t" opacity="22936f" origin=",.5" offset="0,.63889mm"/>
                    <v:formulas/>
                    <v:path o:connecttype="custom" o:connectlocs="0,1065609;266402,0;3213794,0;3480196,1065609;0,1065609" o:connectangles="0,0,0,0,0" textboxrect="0,0,4640262,1420813"/>
                    <v:textbox inset="5.4pt,2.7pt,5.4pt,2.7pt">
                      <w:txbxContent>
                        <w:p w14:paraId="6F240B72" w14:textId="77777777" w:rsidR="002525B7" w:rsidRPr="00E64250" w:rsidRDefault="002525B7"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3"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" adj="19397" fillcolor="#4bacc6" strokecolor="#357d91" strokeweight="2pt">
                    <v:textbox inset="5.4pt,2.7pt,5.4pt,2.7pt">
                      <w:txbxContent>
                        <w:p w14:paraId="7C3D9586" w14:textId="77777777" w:rsidR="002525B7" w:rsidRPr="00836DAD" w:rsidRDefault="002525B7"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4" type="#_x0000_t69" style="position:absolute;left:1232;top:27432;width:44698;height:6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" adj="1585" fillcolor="#4bacc6" strokecolor="#357d91" strokeweight="2pt">
                  <v:textbox>
                    <w:txbxContent>
                      <w:p w14:paraId="0E5207BF" w14:textId="77777777" w:rsidR="002525B7" w:rsidRPr="00C601C7" w:rsidRDefault="002525B7" w:rsidP="00837E23">
                        <w:pPr>
                          <w:jc w:val="center"/>
                          <w:rPr>
                            <w:sz w:val="28"/>
                            <w:szCs w:val="28"/>
                          </w:rPr>
                        </w:pPr>
                        <w:r w:rsidRPr="00C601C7">
                          <w:rPr>
                            <w:sz w:val="28"/>
                            <w:szCs w:val="28"/>
                          </w:rPr>
                          <w:t>Number of cases included</w:t>
                        </w:r>
                      </w:p>
                    </w:txbxContent>
                  </v:textbox>
                </v:shape>
                <w10:wrap type="topAndBottom"/>
              </v:group>
            </w:pict>
          </mc:Fallback>
        </mc:AlternateContent>
      </w:r>
      <w:bookmarkStart w:id="29" w:name="entry-criteria"/>
      <w:r w:rsidR="00C15D9F" w:rsidRPr="008D0573">
        <w:rPr>
          <w:color w:val="auto"/>
          <w:lang w:val="en-GB"/>
        </w:rPr>
        <w:t>Entry Criteria</w:t>
      </w:r>
      <w:bookmarkEnd w:id="28"/>
      <w:bookmarkEnd w:id="29"/>
    </w:p>
    <w:p w14:paraId="736BE1E4" w14:textId="77777777" w:rsidR="001202D1" w:rsidRPr="008D0573" w:rsidRDefault="00C15D9F" w:rsidP="002438B4">
      <w:pPr>
        <w:pStyle w:val="FirstParagraph"/>
        <w:jc w:val="both"/>
        <w:rPr>
          <w:lang w:val="en-GB"/>
        </w:rPr>
      </w:pPr>
      <w:r w:rsidRPr="008D0573">
        <w:rPr>
          <w:lang w:val="en-GB"/>
        </w:rPr>
        <w:t>This study will enrol eligible patients (children and adults) with confirmed infection with a pathogen relevant to the study objectives. Recruitment of patients with Day 1 (enrolment) data is the priority.</w:t>
      </w:r>
    </w:p>
    <w:p w14:paraId="0CC5D2B7" w14:textId="77777777" w:rsidR="001202D1" w:rsidRPr="008D0573" w:rsidRDefault="00C15D9F" w:rsidP="002438B4">
      <w:pPr>
        <w:pStyle w:val="BodyText"/>
        <w:jc w:val="both"/>
        <w:rPr>
          <w:lang w:val="en-GB"/>
        </w:rPr>
      </w:pPr>
      <w:r w:rsidRPr="008D0573">
        <w:rPr>
          <w:lang w:val="en-GB"/>
        </w:rPr>
        <w:t xml:space="preserve">Daily follow-up and convalescent visits of patients (Table 1 - </w:t>
      </w:r>
      <w:r w:rsidR="00EC4E47" w:rsidRPr="008D0573">
        <w:rPr>
          <w:lang w:val="en-GB"/>
        </w:rPr>
        <w:t>TIER</w:t>
      </w:r>
      <w:r w:rsidRPr="008D0573">
        <w:rPr>
          <w:lang w:val="en-GB"/>
        </w:rPr>
        <w:t xml:space="preserve"> 2) should proceed according to local resources.</w:t>
      </w:r>
    </w:p>
    <w:p w14:paraId="1C31817C" w14:textId="4ABE2A49" w:rsidR="001202D1" w:rsidRPr="008D0573" w:rsidRDefault="00C15D9F" w:rsidP="002438B4">
      <w:pPr>
        <w:pStyle w:val="Heading3"/>
        <w:jc w:val="both"/>
        <w:rPr>
          <w:color w:val="auto"/>
          <w:lang w:val="en-GB"/>
        </w:rPr>
      </w:pPr>
      <w:bookmarkStart w:id="30" w:name="_Toc37934838"/>
      <w:r w:rsidRPr="008D0573">
        <w:rPr>
          <w:color w:val="auto"/>
          <w:lang w:val="en-GB"/>
        </w:rPr>
        <w:t>Inclusion criteria for SARI patients</w:t>
      </w:r>
      <w:bookmarkEnd w:id="30"/>
    </w:p>
    <w:p w14:paraId="49F680CE" w14:textId="04794A45" w:rsidR="00F737BF" w:rsidRPr="008D0573" w:rsidRDefault="00F737BF" w:rsidP="00050C69">
      <w:pPr>
        <w:pStyle w:val="ListParagraph"/>
        <w:numPr>
          <w:ilvl w:val="0"/>
          <w:numId w:val="33"/>
        </w:numPr>
        <w:spacing w:before="120" w:after="120"/>
        <w:jc w:val="both"/>
        <w:rPr>
          <w:rFonts w:eastAsia="MS Gothic" w:cstheme="minorHAnsi"/>
          <w:color w:val="000000"/>
          <w:lang w:val="en-GB"/>
        </w:rPr>
      </w:pPr>
      <w:r w:rsidRPr="008D0573">
        <w:rPr>
          <w:rFonts w:cs="Calibri"/>
          <w:shd w:val="clear" w:color="auto" w:fill="FFFFFF"/>
          <w:lang w:val="en-GB"/>
        </w:rPr>
        <w:t>Proven or high likelihood of infection with pathogen of Public Health Interest</w:t>
      </w:r>
      <w:r w:rsidRPr="008D0573">
        <w:rPr>
          <w:rFonts w:cs="Calibri"/>
          <w:b/>
          <w:bCs/>
          <w:shd w:val="clear" w:color="auto" w:fill="FFFFFF"/>
          <w:lang w:val="en-GB"/>
        </w:rPr>
        <w:t xml:space="preserve"> </w:t>
      </w:r>
      <w:r w:rsidRPr="008D0573">
        <w:rPr>
          <w:rFonts w:eastAsia="MS Gothic" w:cs="Segoe UI Symbol"/>
          <w:color w:val="000000"/>
          <w:lang w:val="en-GB"/>
        </w:rPr>
        <w:t xml:space="preserve"> </w:t>
      </w:r>
    </w:p>
    <w:p w14:paraId="10B84950" w14:textId="77777777" w:rsidR="00F737BF" w:rsidRPr="008D0573" w:rsidRDefault="00F737BF" w:rsidP="002438B4">
      <w:pPr>
        <w:pStyle w:val="ListParagraph"/>
        <w:numPr>
          <w:ilvl w:val="0"/>
          <w:numId w:val="33"/>
        </w:numPr>
        <w:spacing w:before="120" w:after="120"/>
        <w:jc w:val="both"/>
        <w:rPr>
          <w:rFonts w:cstheme="minorHAnsi"/>
          <w:b/>
          <w:bCs/>
          <w:lang w:val="en-GB"/>
        </w:rPr>
      </w:pPr>
      <w:r w:rsidRPr="008D0573">
        <w:rPr>
          <w:rFonts w:eastAsia="MS Gothic" w:cstheme="minorHAnsi"/>
          <w:b/>
          <w:bCs/>
          <w:color w:val="000000"/>
          <w:lang w:val="en-GB"/>
        </w:rPr>
        <w:t>OR</w:t>
      </w:r>
    </w:p>
    <w:p w14:paraId="08E139D0" w14:textId="3C22EA38" w:rsidR="00F737BF" w:rsidRPr="008D0573" w:rsidRDefault="00F737BF" w:rsidP="002438B4">
      <w:pPr>
        <w:pStyle w:val="ListParagraph"/>
        <w:numPr>
          <w:ilvl w:val="0"/>
          <w:numId w:val="33"/>
        </w:numPr>
        <w:spacing w:before="200" w:after="120"/>
        <w:jc w:val="both"/>
        <w:rPr>
          <w:rFonts w:cstheme="minorHAnsi"/>
          <w:lang w:val="en-GB"/>
        </w:rPr>
      </w:pPr>
      <w:r w:rsidRPr="008D0573">
        <w:rPr>
          <w:rFonts w:cstheme="minorHAnsi"/>
          <w:lang w:val="en-GB"/>
        </w:rPr>
        <w:t xml:space="preserve">Experience of the following symptoms during this illness episode: (one or more required for inclusion)        </w:t>
      </w:r>
    </w:p>
    <w:p w14:paraId="4373996F" w14:textId="77777777"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HAnsi"/>
          <w:lang w:val="en-GB"/>
        </w:rPr>
      </w:pPr>
      <w:r w:rsidRPr="008D0573">
        <w:rPr>
          <w:rFonts w:cstheme="minorHAnsi"/>
          <w:lang w:val="en-GB"/>
        </w:rPr>
        <w:t>History of self-reported feverishness or measured fever of ≥ 38</w:t>
      </w:r>
      <w:r w:rsidRPr="008D0573">
        <w:rPr>
          <w:rFonts w:cstheme="minorHAnsi"/>
          <w:vertAlign w:val="superscript"/>
          <w:lang w:val="en-GB"/>
        </w:rPr>
        <w:t>o</w:t>
      </w:r>
      <w:r w:rsidRPr="008D0573">
        <w:rPr>
          <w:rFonts w:cstheme="minorHAnsi"/>
          <w:lang w:val="en-GB"/>
        </w:rPr>
        <w:t>C</w:t>
      </w:r>
      <w:r w:rsidRPr="008D0573">
        <w:rPr>
          <w:rFonts w:eastAsia="MS Gothic" w:cstheme="minorHAnsi"/>
          <w:color w:val="000000"/>
          <w:lang w:val="en-GB"/>
        </w:rPr>
        <w:t xml:space="preserve"> </w:t>
      </w:r>
    </w:p>
    <w:p w14:paraId="44D20BFE" w14:textId="48830AB0"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cstheme="minorHAnsi"/>
          <w:lang w:val="en-GB"/>
        </w:rPr>
      </w:pPr>
      <w:r w:rsidRPr="008D0573">
        <w:rPr>
          <w:rFonts w:cstheme="minorHAnsi"/>
          <w:lang w:val="en-GB"/>
        </w:rPr>
        <w:t>New Cough</w:t>
      </w:r>
      <w:r w:rsidRPr="008D0573">
        <w:rPr>
          <w:rFonts w:eastAsia="MS Gothic" w:cstheme="minorHAnsi"/>
          <w:color w:val="000000"/>
          <w:lang w:val="en-GB"/>
        </w:rPr>
        <w:t xml:space="preserve"> </w:t>
      </w:r>
    </w:p>
    <w:p w14:paraId="4922F2DA" w14:textId="77777777" w:rsidR="00F737BF" w:rsidRPr="008D0573" w:rsidRDefault="00F737BF" w:rsidP="002438B4">
      <w:pPr>
        <w:pStyle w:val="ListParagraph"/>
        <w:widowControl w:val="0"/>
        <w:numPr>
          <w:ilvl w:val="1"/>
          <w:numId w:val="3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134"/>
        <w:jc w:val="both"/>
        <w:rPr>
          <w:rFonts w:cstheme="minorHAnsi"/>
          <w:lang w:val="en-GB"/>
        </w:rPr>
      </w:pPr>
      <w:r w:rsidRPr="008D0573">
        <w:rPr>
          <w:rFonts w:cstheme="minorHAnsi"/>
          <w:lang w:val="en-GB"/>
        </w:rPr>
        <w:t>Dyspnoea (shortness of breath) OR Tachypnoea*</w:t>
      </w:r>
    </w:p>
    <w:p w14:paraId="1A2209B7" w14:textId="77777777" w:rsidR="00F737BF" w:rsidRPr="008D0573" w:rsidRDefault="00F737BF" w:rsidP="002438B4">
      <w:pPr>
        <w:framePr w:hSpace="180" w:wrap="around" w:vAnchor="text" w:hAnchor="margin" w:y="-51"/>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eastAsia="MS Gothic" w:cstheme="minorHAnsi"/>
          <w:color w:val="000000"/>
          <w:sz w:val="22"/>
          <w:szCs w:val="22"/>
          <w:lang w:val="en-GB"/>
        </w:rPr>
      </w:pPr>
    </w:p>
    <w:p w14:paraId="5A75150D" w14:textId="6845F76D" w:rsidR="001202D1" w:rsidRDefault="00C15D9F" w:rsidP="002438B4">
      <w:pPr>
        <w:numPr>
          <w:ilvl w:val="0"/>
          <w:numId w:val="6"/>
        </w:numPr>
        <w:jc w:val="both"/>
        <w:rPr>
          <w:lang w:val="en-GB"/>
        </w:rPr>
      </w:pPr>
      <w:r w:rsidRPr="008D0573">
        <w:rPr>
          <w:lang w:val="en-GB"/>
        </w:rPr>
        <w:lastRenderedPageBreak/>
        <w:t>AND admitted to a healthcare facility</w:t>
      </w:r>
      <w:r w:rsidR="00541858" w:rsidRPr="008D0573">
        <w:rPr>
          <w:lang w:val="en-GB"/>
        </w:rPr>
        <w:t xml:space="preserve"> </w:t>
      </w:r>
      <w:r w:rsidR="00BC7F54" w:rsidRPr="008D0573">
        <w:rPr>
          <w:lang w:val="en-GB"/>
        </w:rPr>
        <w:t>(</w:t>
      </w:r>
      <w:r w:rsidR="00E27C24">
        <w:rPr>
          <w:lang w:val="en-GB"/>
        </w:rPr>
        <w:t>*</w:t>
      </w:r>
      <w:r w:rsidR="00541858" w:rsidRPr="008D0573">
        <w:rPr>
          <w:lang w:val="en-GB"/>
        </w:rPr>
        <w:t xml:space="preserve">including long term </w:t>
      </w:r>
      <w:r w:rsidR="00767276" w:rsidRPr="008D0573">
        <w:rPr>
          <w:lang w:val="en-GB"/>
        </w:rPr>
        <w:t xml:space="preserve">nursing </w:t>
      </w:r>
      <w:r w:rsidR="00541858" w:rsidRPr="008D0573">
        <w:rPr>
          <w:lang w:val="en-GB"/>
        </w:rPr>
        <w:t xml:space="preserve">care and </w:t>
      </w:r>
      <w:r w:rsidR="002525B7">
        <w:rPr>
          <w:lang w:val="en-GB"/>
        </w:rPr>
        <w:t xml:space="preserve">residential </w:t>
      </w:r>
      <w:r w:rsidR="00541858" w:rsidRPr="008D0573">
        <w:rPr>
          <w:lang w:val="en-GB"/>
        </w:rPr>
        <w:t>mental health facilities</w:t>
      </w:r>
      <w:r w:rsidR="00BC7F54" w:rsidRPr="008D0573">
        <w:rPr>
          <w:lang w:val="en-GB"/>
        </w:rPr>
        <w:t>)</w:t>
      </w:r>
    </w:p>
    <w:p w14:paraId="6D6B6DAC" w14:textId="77777777" w:rsidR="00631020" w:rsidRPr="00E0371F" w:rsidRDefault="00631020" w:rsidP="00631020">
      <w:pPr>
        <w:pStyle w:val="BodyText"/>
        <w:numPr>
          <w:ilvl w:val="0"/>
          <w:numId w:val="6"/>
        </w:numPr>
        <w:jc w:val="both"/>
        <w:rPr>
          <w:b/>
          <w:lang w:val="en-GB"/>
        </w:rPr>
      </w:pPr>
      <w:r w:rsidRPr="00E0371F">
        <w:rPr>
          <w:b/>
          <w:lang w:val="en-GB"/>
        </w:rPr>
        <w:t>OR</w:t>
      </w:r>
    </w:p>
    <w:p w14:paraId="4D5B45C3" w14:textId="74DB5F9A" w:rsidR="00631020" w:rsidRPr="008D0573" w:rsidRDefault="00631020" w:rsidP="00E0371F">
      <w:pPr>
        <w:pStyle w:val="BodyText"/>
        <w:ind w:left="480"/>
        <w:jc w:val="both"/>
        <w:rPr>
          <w:lang w:val="en-GB"/>
        </w:rPr>
      </w:pPr>
      <w:r w:rsidRPr="008D0573">
        <w:rPr>
          <w:lang w:val="en-GB"/>
        </w:rPr>
        <w:t xml:space="preserve">• </w:t>
      </w:r>
      <w:r>
        <w:rPr>
          <w:lang w:val="en-GB"/>
        </w:rPr>
        <w:t>Adult or child who meets Case Definition for Inflammatory Multi-system Syndrome</w:t>
      </w:r>
      <w:r>
        <w:rPr>
          <w:rFonts w:ascii="Calibri" w:hAnsi="Calibri" w:cs="Calibri"/>
          <w:lang w:val="en-GB"/>
        </w:rPr>
        <w:t>†</w:t>
      </w:r>
    </w:p>
    <w:p w14:paraId="4190216E" w14:textId="3CE2DE14" w:rsidR="00631020" w:rsidRDefault="00631020" w:rsidP="00E0371F">
      <w:pPr>
        <w:pStyle w:val="BodyText"/>
        <w:ind w:left="480"/>
        <w:jc w:val="both"/>
        <w:rPr>
          <w:lang w:val="en-GB"/>
        </w:rPr>
      </w:pPr>
      <w:r w:rsidRPr="008D0573">
        <w:rPr>
          <w:lang w:val="en-GB"/>
        </w:rPr>
        <w:t>• AND admitted to any healthcare facility</w:t>
      </w:r>
      <w:r w:rsidR="00E27C24">
        <w:rPr>
          <w:lang w:val="en-GB"/>
        </w:rPr>
        <w:t>*</w:t>
      </w:r>
    </w:p>
    <w:p w14:paraId="68787CCC" w14:textId="77777777" w:rsidR="00631020" w:rsidRDefault="00631020" w:rsidP="002438B4">
      <w:pPr>
        <w:pStyle w:val="FirstParagraph"/>
        <w:jc w:val="both"/>
        <w:rPr>
          <w:lang w:val="en-GB"/>
        </w:rPr>
      </w:pPr>
    </w:p>
    <w:p w14:paraId="58B58C95" w14:textId="1BECDA1E" w:rsidR="001202D1" w:rsidRPr="008D0573" w:rsidRDefault="00C15D9F" w:rsidP="002438B4">
      <w:pPr>
        <w:pStyle w:val="FirstParagraph"/>
        <w:jc w:val="both"/>
        <w:rPr>
          <w:lang w:val="en-GB"/>
        </w:rPr>
      </w:pPr>
      <w:r w:rsidRPr="008D0573">
        <w:rPr>
          <w:lang w:val="en-GB"/>
        </w:rPr>
        <w:t>Only SARI patients as defined in Appendix A will be included in the annual activation internal pilot study.</w:t>
      </w:r>
    </w:p>
    <w:p w14:paraId="3A79EC0E" w14:textId="71589E62" w:rsidR="00F737BF" w:rsidRDefault="00F737BF" w:rsidP="002438B4">
      <w:pPr>
        <w:jc w:val="both"/>
        <w:rPr>
          <w:rFonts w:cstheme="minorHAnsi"/>
          <w:i/>
          <w:color w:val="000000"/>
          <w:shd w:val="clear" w:color="auto" w:fill="FFFFFF"/>
          <w:lang w:val="en-GB"/>
        </w:rPr>
      </w:pPr>
      <w:r w:rsidRPr="008D0573">
        <w:rPr>
          <w:rFonts w:cstheme="minorHAnsi"/>
          <w:b/>
          <w:bCs/>
          <w:i/>
          <w:lang w:val="en-GB"/>
        </w:rPr>
        <w:t>*</w:t>
      </w:r>
      <w:r w:rsidRPr="008D0573">
        <w:rPr>
          <w:rFonts w:cstheme="minorHAnsi"/>
          <w:i/>
          <w:lang w:val="en-GB"/>
        </w:rPr>
        <w:t xml:space="preserve"> </w:t>
      </w:r>
      <w:r w:rsidRPr="008D0573">
        <w:rPr>
          <w:rFonts w:cstheme="minorHAnsi"/>
          <w:i/>
          <w:color w:val="000000"/>
          <w:shd w:val="clear" w:color="auto" w:fill="FFFFFF"/>
          <w:lang w:val="en-GB"/>
        </w:rPr>
        <w:t xml:space="preserve">respiratory rate ≥50 breaths/min for &lt;1 year; ≥40 breaths/min for 1-4 years; ≥30 breaths/min for 5-12 years; ≥20 breaths/min for </w:t>
      </w:r>
      <w:r w:rsidRPr="008D0573">
        <w:rPr>
          <w:rFonts w:eastAsia="MS Gothic" w:cstheme="minorHAnsi"/>
          <w:i/>
          <w:color w:val="000000"/>
          <w:lang w:val="en-GB"/>
        </w:rPr>
        <w:t>≥</w:t>
      </w:r>
      <w:r w:rsidRPr="008D0573">
        <w:rPr>
          <w:rFonts w:cstheme="minorHAnsi"/>
          <w:i/>
          <w:color w:val="000000"/>
          <w:shd w:val="clear" w:color="auto" w:fill="FFFFFF"/>
          <w:lang w:val="en-GB"/>
        </w:rPr>
        <w:t xml:space="preserve">13 years </w:t>
      </w:r>
    </w:p>
    <w:p w14:paraId="6FC1149A" w14:textId="777A5141" w:rsidR="00631020" w:rsidRPr="00252027" w:rsidRDefault="00631020" w:rsidP="002438B4">
      <w:pPr>
        <w:jc w:val="both"/>
        <w:rPr>
          <w:rFonts w:cstheme="minorHAnsi"/>
          <w:i/>
          <w:color w:val="000000"/>
          <w:shd w:val="clear" w:color="auto" w:fill="FFFFFF"/>
          <w:lang w:val="en-GB"/>
        </w:rPr>
      </w:pPr>
      <w:r>
        <w:rPr>
          <w:rFonts w:ascii="Calibri" w:hAnsi="Calibri" w:cs="Calibri"/>
          <w:lang w:val="en-GB"/>
        </w:rPr>
        <w:t xml:space="preserve">† </w:t>
      </w:r>
      <w:r w:rsidR="00252027">
        <w:rPr>
          <w:rFonts w:ascii="Calibri" w:hAnsi="Calibri" w:cs="Calibri"/>
          <w:i/>
          <w:lang w:val="en-GB"/>
        </w:rPr>
        <w:t>for paediatric cases refer to ‘Multisystem inflammatory syndrome in children and adolescents with COVID-19 Scientific Brief’ published by the WHO on 15/05/2020</w:t>
      </w:r>
    </w:p>
    <w:p w14:paraId="47DF0971" w14:textId="77777777" w:rsidR="001202D1" w:rsidRPr="008D0573" w:rsidRDefault="00C15D9F" w:rsidP="002438B4">
      <w:pPr>
        <w:pStyle w:val="Heading3"/>
        <w:jc w:val="both"/>
        <w:rPr>
          <w:color w:val="auto"/>
          <w:lang w:val="en-GB"/>
        </w:rPr>
      </w:pPr>
      <w:bookmarkStart w:id="31" w:name="_Toc37934839"/>
      <w:r w:rsidRPr="008D0573">
        <w:rPr>
          <w:color w:val="auto"/>
          <w:lang w:val="en-GB"/>
        </w:rPr>
        <w:t>Inclusion criteria for VHF patients</w:t>
      </w:r>
      <w:bookmarkEnd w:id="31"/>
    </w:p>
    <w:p w14:paraId="527A21AC" w14:textId="77777777" w:rsidR="001202D1" w:rsidRPr="008D0573" w:rsidRDefault="00C15D9F" w:rsidP="002438B4">
      <w:pPr>
        <w:numPr>
          <w:ilvl w:val="0"/>
          <w:numId w:val="7"/>
        </w:numPr>
        <w:jc w:val="both"/>
        <w:rPr>
          <w:lang w:val="en-GB"/>
        </w:rPr>
      </w:pPr>
      <w:r w:rsidRPr="008D0573">
        <w:rPr>
          <w:lang w:val="en-GB"/>
        </w:rPr>
        <w:t>Sudden onset high fever and known contact with a person with suspected or confirmed VHF</w:t>
      </w:r>
    </w:p>
    <w:p w14:paraId="326A935C" w14:textId="77777777" w:rsidR="001202D1" w:rsidRPr="008D0573" w:rsidRDefault="00C15D9F" w:rsidP="002438B4">
      <w:pPr>
        <w:numPr>
          <w:ilvl w:val="0"/>
          <w:numId w:val="7"/>
        </w:numPr>
        <w:jc w:val="both"/>
        <w:rPr>
          <w:lang w:val="en-GB"/>
        </w:rPr>
      </w:pPr>
      <w:r w:rsidRPr="008D0573">
        <w:rPr>
          <w:lang w:val="en-GB"/>
        </w:rPr>
        <w:t>OR sudden onset of fever with at least three of the following symptoms: headache; anorexia; lethargy; aching muscles or joints; breathing difficulties; vomiting; diarrhoea; stomach pain; dysphagia; hiccups</w:t>
      </w:r>
    </w:p>
    <w:p w14:paraId="3DA3FC06" w14:textId="77777777" w:rsidR="001202D1" w:rsidRPr="008D0573" w:rsidRDefault="00C15D9F" w:rsidP="002438B4">
      <w:pPr>
        <w:numPr>
          <w:ilvl w:val="0"/>
          <w:numId w:val="7"/>
        </w:numPr>
        <w:jc w:val="both"/>
        <w:rPr>
          <w:lang w:val="en-GB"/>
        </w:rPr>
      </w:pPr>
      <w:r w:rsidRPr="008D0573">
        <w:rPr>
          <w:lang w:val="en-GB"/>
        </w:rPr>
        <w:t>AND high suspicion or confirmed infection with a VHF pathogen relevant to the objectives of this protocol</w:t>
      </w:r>
    </w:p>
    <w:p w14:paraId="57085695" w14:textId="208AB976" w:rsidR="001202D1" w:rsidRPr="008D0573" w:rsidRDefault="00C15D9F" w:rsidP="002438B4">
      <w:pPr>
        <w:numPr>
          <w:ilvl w:val="0"/>
          <w:numId w:val="7"/>
        </w:numPr>
        <w:jc w:val="both"/>
        <w:rPr>
          <w:lang w:val="en-GB"/>
        </w:rPr>
      </w:pPr>
      <w:r w:rsidRPr="008D0573">
        <w:rPr>
          <w:lang w:val="en-GB"/>
        </w:rPr>
        <w:t>AND admitted to a</w:t>
      </w:r>
      <w:r w:rsidR="00BC7F54" w:rsidRPr="008D0573">
        <w:rPr>
          <w:lang w:val="en-GB"/>
        </w:rPr>
        <w:t>ny</w:t>
      </w:r>
      <w:r w:rsidRPr="008D0573">
        <w:rPr>
          <w:lang w:val="en-GB"/>
        </w:rPr>
        <w:t xml:space="preserve"> healthcare facility</w:t>
      </w:r>
    </w:p>
    <w:p w14:paraId="75EE7B40" w14:textId="77777777" w:rsidR="001202D1" w:rsidRPr="008D0573" w:rsidRDefault="00C15D9F" w:rsidP="003C7A70">
      <w:pPr>
        <w:pStyle w:val="Heading3"/>
        <w:rPr>
          <w:color w:val="auto"/>
          <w:lang w:val="en-GB"/>
        </w:rPr>
      </w:pPr>
      <w:bookmarkStart w:id="32" w:name="_Toc37934840"/>
      <w:r w:rsidRPr="008D0573">
        <w:rPr>
          <w:color w:val="auto"/>
          <w:lang w:val="en-GB"/>
        </w:rPr>
        <w:t xml:space="preserve">Inclusion criteria for </w:t>
      </w:r>
      <w:r w:rsidR="003C7A70" w:rsidRPr="008D0573">
        <w:rPr>
          <w:color w:val="auto"/>
          <w:lang w:val="en-GB"/>
        </w:rPr>
        <w:t xml:space="preserve">patients with </w:t>
      </w:r>
      <w:r w:rsidRPr="008D0573">
        <w:rPr>
          <w:color w:val="auto"/>
          <w:lang w:val="en-GB"/>
        </w:rPr>
        <w:t xml:space="preserve">CNS </w:t>
      </w:r>
      <w:r w:rsidR="003C7A70" w:rsidRPr="008D0573">
        <w:rPr>
          <w:color w:val="auto"/>
          <w:lang w:val="en-GB"/>
        </w:rPr>
        <w:t>infection</w:t>
      </w:r>
      <w:bookmarkEnd w:id="32"/>
    </w:p>
    <w:p w14:paraId="58FB4062" w14:textId="77777777" w:rsidR="001202D1" w:rsidRPr="008D0573" w:rsidRDefault="00C15D9F" w:rsidP="002438B4">
      <w:pPr>
        <w:numPr>
          <w:ilvl w:val="0"/>
          <w:numId w:val="8"/>
        </w:numPr>
        <w:jc w:val="both"/>
        <w:rPr>
          <w:lang w:val="en-GB"/>
        </w:rPr>
      </w:pPr>
      <w:r w:rsidRPr="008D0573">
        <w:rPr>
          <w:lang w:val="en-GB"/>
        </w:rPr>
        <w:t>Fever &gt;=38C or history of fever within 30 days in patients of all ages with one of:</w:t>
      </w:r>
    </w:p>
    <w:p w14:paraId="39E1CC70" w14:textId="77777777" w:rsidR="001202D1" w:rsidRPr="008D0573" w:rsidRDefault="00C15D9F" w:rsidP="002438B4">
      <w:pPr>
        <w:numPr>
          <w:ilvl w:val="1"/>
          <w:numId w:val="9"/>
        </w:numPr>
        <w:jc w:val="both"/>
        <w:rPr>
          <w:lang w:val="en-GB"/>
        </w:rPr>
      </w:pPr>
      <w:r w:rsidRPr="008D0573">
        <w:rPr>
          <w:lang w:val="en-GB"/>
        </w:rPr>
        <w:t xml:space="preserve">altered consciousness (including reduced conscious level, confusion, or a change in personality or </w:t>
      </w:r>
      <w:r w:rsidR="007841EB" w:rsidRPr="008D0573">
        <w:rPr>
          <w:lang w:val="en-GB"/>
        </w:rPr>
        <w:t>behaviour</w:t>
      </w:r>
      <w:r w:rsidRPr="008D0573">
        <w:rPr>
          <w:lang w:val="en-GB"/>
        </w:rPr>
        <w:t>)</w:t>
      </w:r>
    </w:p>
    <w:p w14:paraId="266CC08D" w14:textId="77777777" w:rsidR="001202D1" w:rsidRPr="008D0573" w:rsidRDefault="00C15D9F" w:rsidP="002438B4">
      <w:pPr>
        <w:numPr>
          <w:ilvl w:val="1"/>
          <w:numId w:val="9"/>
        </w:numPr>
        <w:jc w:val="both"/>
        <w:rPr>
          <w:lang w:val="en-GB"/>
        </w:rPr>
      </w:pPr>
      <w:r w:rsidRPr="008D0573">
        <w:rPr>
          <w:lang w:val="en-GB"/>
        </w:rPr>
        <w:t>new onset of seizures (excluding simple febrile seizures)</w:t>
      </w:r>
    </w:p>
    <w:p w14:paraId="3523AF39" w14:textId="77777777" w:rsidR="001202D1" w:rsidRPr="008D0573" w:rsidRDefault="00C15D9F" w:rsidP="002438B4">
      <w:pPr>
        <w:numPr>
          <w:ilvl w:val="1"/>
          <w:numId w:val="9"/>
        </w:numPr>
        <w:jc w:val="both"/>
        <w:rPr>
          <w:lang w:val="en-GB"/>
        </w:rPr>
      </w:pPr>
      <w:r w:rsidRPr="008D0573">
        <w:rPr>
          <w:lang w:val="en-GB"/>
        </w:rPr>
        <w:t>new onset focal neurological deficit</w:t>
      </w:r>
    </w:p>
    <w:p w14:paraId="3505FAEB" w14:textId="77777777" w:rsidR="001202D1" w:rsidRPr="008D0573" w:rsidRDefault="00C15D9F" w:rsidP="002438B4">
      <w:pPr>
        <w:numPr>
          <w:ilvl w:val="1"/>
          <w:numId w:val="9"/>
        </w:numPr>
        <w:jc w:val="both"/>
        <w:rPr>
          <w:lang w:val="en-GB"/>
        </w:rPr>
      </w:pPr>
      <w:r w:rsidRPr="008D0573">
        <w:rPr>
          <w:lang w:val="en-GB"/>
        </w:rPr>
        <w:t>Electroencephalographic (EEG), neuroimaging or cerebrospinal fluid examination findings indicative of central nervous system infection</w:t>
      </w:r>
    </w:p>
    <w:p w14:paraId="4177E1B6" w14:textId="77777777" w:rsidR="001202D1" w:rsidRPr="008D0573" w:rsidRDefault="00C15D9F" w:rsidP="002438B4">
      <w:pPr>
        <w:pStyle w:val="FirstParagraph"/>
        <w:jc w:val="both"/>
        <w:rPr>
          <w:lang w:val="en-GB"/>
        </w:rPr>
      </w:pPr>
      <w:r w:rsidRPr="008D0573">
        <w:rPr>
          <w:lang w:val="en-GB"/>
        </w:rPr>
        <w:t xml:space="preserve">• AND high likelihood of infection with a </w:t>
      </w:r>
      <w:proofErr w:type="spellStart"/>
      <w:r w:rsidRPr="008D0573">
        <w:rPr>
          <w:lang w:val="en-GB"/>
        </w:rPr>
        <w:t>neuroinvasive</w:t>
      </w:r>
      <w:proofErr w:type="spellEnd"/>
      <w:r w:rsidRPr="008D0573">
        <w:rPr>
          <w:lang w:val="en-GB"/>
        </w:rPr>
        <w:t xml:space="preserve"> pathogen of public health interest</w:t>
      </w:r>
    </w:p>
    <w:p w14:paraId="2F1AE2E0" w14:textId="070BD8E9" w:rsidR="001202D1" w:rsidRPr="008D0573" w:rsidRDefault="00C15D9F" w:rsidP="002438B4">
      <w:pPr>
        <w:pStyle w:val="BodyText"/>
        <w:jc w:val="both"/>
        <w:rPr>
          <w:lang w:val="en-GB"/>
        </w:rPr>
      </w:pPr>
      <w:r w:rsidRPr="008D0573">
        <w:rPr>
          <w:lang w:val="en-GB"/>
        </w:rPr>
        <w:t>• AND admitted to a</w:t>
      </w:r>
      <w:r w:rsidR="00BC7F54" w:rsidRPr="008D0573">
        <w:rPr>
          <w:lang w:val="en-GB"/>
        </w:rPr>
        <w:t>ny</w:t>
      </w:r>
      <w:r w:rsidRPr="008D0573">
        <w:rPr>
          <w:lang w:val="en-GB"/>
        </w:rPr>
        <w:t xml:space="preserve"> healthcare facility</w:t>
      </w:r>
    </w:p>
    <w:p w14:paraId="357E8A76" w14:textId="77777777" w:rsidR="001202D1" w:rsidRPr="008D0573" w:rsidRDefault="00C15D9F" w:rsidP="002438B4">
      <w:pPr>
        <w:pStyle w:val="BodyText"/>
        <w:jc w:val="both"/>
        <w:rPr>
          <w:lang w:val="en-GB"/>
        </w:rPr>
      </w:pPr>
      <w:r w:rsidRPr="008D0573">
        <w:rPr>
          <w:lang w:val="en-GB"/>
        </w:rPr>
        <w:t>OR</w:t>
      </w:r>
    </w:p>
    <w:p w14:paraId="52929799" w14:textId="77777777" w:rsidR="001202D1" w:rsidRPr="008D0573" w:rsidRDefault="00C15D9F" w:rsidP="002438B4">
      <w:pPr>
        <w:pStyle w:val="BodyText"/>
        <w:jc w:val="both"/>
        <w:rPr>
          <w:lang w:val="en-GB"/>
        </w:rPr>
      </w:pPr>
      <w:r w:rsidRPr="008D0573">
        <w:rPr>
          <w:lang w:val="en-GB"/>
        </w:rPr>
        <w:lastRenderedPageBreak/>
        <w:t xml:space="preserve">• Confirmed infection with a </w:t>
      </w:r>
      <w:proofErr w:type="spellStart"/>
      <w:r w:rsidRPr="008D0573">
        <w:rPr>
          <w:lang w:val="en-GB"/>
        </w:rPr>
        <w:t>neuroinvasive</w:t>
      </w:r>
      <w:proofErr w:type="spellEnd"/>
      <w:r w:rsidRPr="008D0573">
        <w:rPr>
          <w:lang w:val="en-GB"/>
        </w:rPr>
        <w:t xml:space="preserve"> pathogen of public health interest</w:t>
      </w:r>
    </w:p>
    <w:p w14:paraId="5CCEB467" w14:textId="4B88BA01" w:rsidR="001202D1" w:rsidRDefault="00C15D9F" w:rsidP="002438B4">
      <w:pPr>
        <w:pStyle w:val="BodyText"/>
        <w:jc w:val="both"/>
        <w:rPr>
          <w:lang w:val="en-GB"/>
        </w:rPr>
      </w:pPr>
      <w:r w:rsidRPr="008D0573">
        <w:rPr>
          <w:lang w:val="en-GB"/>
        </w:rPr>
        <w:t>• AND admitted to a</w:t>
      </w:r>
      <w:r w:rsidR="00BC7F54" w:rsidRPr="008D0573">
        <w:rPr>
          <w:lang w:val="en-GB"/>
        </w:rPr>
        <w:t>ny</w:t>
      </w:r>
      <w:r w:rsidRPr="008D0573">
        <w:rPr>
          <w:lang w:val="en-GB"/>
        </w:rPr>
        <w:t xml:space="preserve"> healthcare facility</w:t>
      </w:r>
    </w:p>
    <w:p w14:paraId="3A069823" w14:textId="6E6C704A" w:rsidR="00631020" w:rsidRPr="008D0573" w:rsidRDefault="00631020" w:rsidP="00631020">
      <w:pPr>
        <w:pStyle w:val="BodyText"/>
        <w:jc w:val="both"/>
        <w:rPr>
          <w:lang w:val="en-GB"/>
        </w:rPr>
      </w:pPr>
    </w:p>
    <w:p w14:paraId="00EBBBDF" w14:textId="77777777" w:rsidR="001202D1" w:rsidRPr="008D0573" w:rsidRDefault="00C15D9F" w:rsidP="002438B4">
      <w:pPr>
        <w:pStyle w:val="Heading3"/>
        <w:jc w:val="both"/>
        <w:rPr>
          <w:color w:val="auto"/>
          <w:lang w:val="en-GB"/>
        </w:rPr>
      </w:pPr>
      <w:bookmarkStart w:id="33" w:name="_Toc37934841"/>
      <w:r w:rsidRPr="008D0573">
        <w:rPr>
          <w:color w:val="auto"/>
          <w:lang w:val="en-GB"/>
        </w:rPr>
        <w:t>Inclusion criteria for patients with infection by pathogens of public health interest</w:t>
      </w:r>
      <w:bookmarkEnd w:id="33"/>
    </w:p>
    <w:p w14:paraId="6E93156D" w14:textId="77777777" w:rsidR="001202D1" w:rsidRPr="008D0573" w:rsidRDefault="00C15D9F" w:rsidP="002438B4">
      <w:pPr>
        <w:jc w:val="both"/>
        <w:rPr>
          <w:bCs/>
          <w:lang w:val="en-GB"/>
        </w:rPr>
      </w:pPr>
      <w:r w:rsidRPr="008D0573">
        <w:rPr>
          <w:bCs/>
          <w:lang w:val="en-GB"/>
        </w:rPr>
        <w:t>This study will enrol eligible patients with suspected or confirmed infection with a pathogen of public health interest. These pathogens will be listed by the investigators taking into consideration position statements issued by of World Health Organisation, Public Health England and other authorities.</w:t>
      </w:r>
    </w:p>
    <w:p w14:paraId="1BA9F861" w14:textId="77777777" w:rsidR="001202D1" w:rsidRPr="008D0573" w:rsidRDefault="00C15D9F" w:rsidP="002438B4">
      <w:pPr>
        <w:pStyle w:val="Heading3"/>
        <w:jc w:val="both"/>
        <w:rPr>
          <w:color w:val="auto"/>
          <w:lang w:val="en-GB"/>
        </w:rPr>
      </w:pPr>
      <w:bookmarkStart w:id="34" w:name="_Toc37934842"/>
      <w:r w:rsidRPr="008D0573">
        <w:rPr>
          <w:color w:val="auto"/>
          <w:lang w:val="en-GB"/>
        </w:rPr>
        <w:t>Exclusion criteria for all patients</w:t>
      </w:r>
      <w:bookmarkEnd w:id="34"/>
    </w:p>
    <w:p w14:paraId="62AA50F7" w14:textId="0214BD29" w:rsidR="001202D1" w:rsidRPr="008D0573" w:rsidRDefault="00C15D9F" w:rsidP="002438B4">
      <w:pPr>
        <w:numPr>
          <w:ilvl w:val="0"/>
          <w:numId w:val="11"/>
        </w:numPr>
        <w:jc w:val="both"/>
        <w:rPr>
          <w:bCs/>
          <w:lang w:val="en-GB"/>
        </w:rPr>
      </w:pPr>
      <w:r w:rsidRPr="008D0573">
        <w:rPr>
          <w:bCs/>
          <w:lang w:val="en-GB"/>
        </w:rPr>
        <w:t>Confirmed diagnosis of a pathogen unrelated to the objectives of this study and no indication or likelihood of co-infection with a relevant pathogen.</w:t>
      </w:r>
    </w:p>
    <w:p w14:paraId="4BE47D06" w14:textId="77777777" w:rsidR="001202D1" w:rsidRPr="008D0573" w:rsidRDefault="00C15D9F" w:rsidP="002438B4">
      <w:pPr>
        <w:pStyle w:val="Heading1"/>
        <w:jc w:val="both"/>
        <w:rPr>
          <w:color w:val="auto"/>
          <w:lang w:val="en-GB"/>
        </w:rPr>
      </w:pPr>
      <w:bookmarkStart w:id="35" w:name="study-design"/>
      <w:bookmarkStart w:id="36" w:name="_Toc37934843"/>
      <w:r w:rsidRPr="008D0573">
        <w:rPr>
          <w:color w:val="auto"/>
          <w:lang w:val="en-GB"/>
        </w:rPr>
        <w:t>Study Design</w:t>
      </w:r>
      <w:bookmarkEnd w:id="35"/>
      <w:bookmarkEnd w:id="36"/>
    </w:p>
    <w:p w14:paraId="179D310A" w14:textId="131A01C1" w:rsidR="001202D1" w:rsidRPr="008D0573" w:rsidRDefault="00C15D9F" w:rsidP="002438B4">
      <w:pPr>
        <w:pStyle w:val="FirstParagraph"/>
        <w:jc w:val="both"/>
        <w:rPr>
          <w:lang w:val="en-GB"/>
        </w:rPr>
      </w:pPr>
      <w:r w:rsidRPr="008D0573">
        <w:rPr>
          <w:lang w:val="en-GB"/>
        </w:rPr>
        <w:t>This is a prospective observational cohort study</w:t>
      </w:r>
      <w:r w:rsidR="007E6295" w:rsidRPr="008D0573">
        <w:rPr>
          <w:lang w:val="en-GB"/>
        </w:rPr>
        <w:t xml:space="preserve"> with biological sampling for research purposes</w:t>
      </w:r>
      <w:r w:rsidRPr="008D0573">
        <w:rPr>
          <w:lang w:val="en-GB"/>
        </w:rPr>
        <w:t>.</w:t>
      </w:r>
    </w:p>
    <w:p w14:paraId="046F08A8" w14:textId="77777777" w:rsidR="001202D1" w:rsidRPr="008D0573" w:rsidRDefault="00C15D9F" w:rsidP="002438B4">
      <w:pPr>
        <w:pStyle w:val="Heading2"/>
        <w:jc w:val="both"/>
        <w:rPr>
          <w:color w:val="auto"/>
          <w:lang w:val="en-GB"/>
        </w:rPr>
      </w:pPr>
      <w:bookmarkStart w:id="37" w:name="sample-size"/>
      <w:bookmarkStart w:id="38" w:name="_Toc37934844"/>
      <w:r w:rsidRPr="008D0573">
        <w:rPr>
          <w:color w:val="auto"/>
          <w:lang w:val="en-GB"/>
        </w:rPr>
        <w:t>Sample Size</w:t>
      </w:r>
      <w:bookmarkEnd w:id="37"/>
      <w:bookmarkEnd w:id="38"/>
    </w:p>
    <w:p w14:paraId="32ABB51A" w14:textId="1A8C9436" w:rsidR="001202D1" w:rsidRPr="008D0573" w:rsidRDefault="00C15D9F" w:rsidP="002438B4">
      <w:pPr>
        <w:pStyle w:val="FirstParagraph"/>
        <w:jc w:val="both"/>
        <w:rPr>
          <w:lang w:val="en-GB"/>
        </w:rPr>
      </w:pPr>
      <w:r w:rsidRPr="008D0573">
        <w:rPr>
          <w:lang w:val="en-GB"/>
        </w:rPr>
        <w:t>This is a descriptive study of a syndrome, which may be caused by a number of different known or poorly understood pathogens. Therefore, the sample size is not prospectively determined. Recruitment of participants will depend on the emergence and spread of the various pathogens and the resources available to the recruitment centres. The sample size will vary for each location but should be as large as feasible and preferably without limit in order to capture as much clinical data as possible early in the outbreak</w:t>
      </w:r>
      <w:r w:rsidR="0050615D" w:rsidRPr="008D0573">
        <w:rPr>
          <w:lang w:val="en-GB"/>
        </w:rPr>
        <w:t>, and then observe for changes in pathogen or population response over time.</w:t>
      </w:r>
    </w:p>
    <w:p w14:paraId="004F7666" w14:textId="77777777" w:rsidR="001202D1" w:rsidRPr="008D0573" w:rsidRDefault="00C15D9F" w:rsidP="002438B4">
      <w:pPr>
        <w:pStyle w:val="BodyText"/>
        <w:jc w:val="both"/>
        <w:rPr>
          <w:lang w:val="en-GB"/>
        </w:rPr>
      </w:pPr>
      <w:r w:rsidRPr="008D0573">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14:paraId="037DD344" w14:textId="77777777" w:rsidR="001202D1" w:rsidRPr="008D0573" w:rsidRDefault="00C15D9F">
      <w:pPr>
        <w:pStyle w:val="Heading1"/>
        <w:rPr>
          <w:color w:val="auto"/>
          <w:lang w:val="en-GB"/>
        </w:rPr>
      </w:pPr>
      <w:bookmarkStart w:id="39" w:name="methods"/>
      <w:bookmarkStart w:id="40" w:name="_Toc37934845"/>
      <w:r w:rsidRPr="008D0573">
        <w:rPr>
          <w:color w:val="auto"/>
          <w:lang w:val="en-GB"/>
        </w:rPr>
        <w:t>Methods</w:t>
      </w:r>
      <w:bookmarkEnd w:id="39"/>
      <w:bookmarkEnd w:id="40"/>
    </w:p>
    <w:p w14:paraId="0D1E91A1" w14:textId="77777777" w:rsidR="001202D1" w:rsidRPr="008D0573" w:rsidRDefault="00C15D9F">
      <w:pPr>
        <w:pStyle w:val="Heading2"/>
        <w:rPr>
          <w:color w:val="auto"/>
          <w:lang w:val="en-GB"/>
        </w:rPr>
      </w:pPr>
      <w:bookmarkStart w:id="41" w:name="identification-of-potential-patients"/>
      <w:bookmarkStart w:id="42" w:name="_Toc37934846"/>
      <w:r w:rsidRPr="008D0573">
        <w:rPr>
          <w:color w:val="auto"/>
          <w:lang w:val="en-GB"/>
        </w:rPr>
        <w:t>Identification of Potential Patients</w:t>
      </w:r>
      <w:bookmarkEnd w:id="41"/>
      <w:bookmarkEnd w:id="42"/>
    </w:p>
    <w:p w14:paraId="68C578A1" w14:textId="1735810D" w:rsidR="001202D1" w:rsidRPr="008D0573" w:rsidRDefault="00C15D9F" w:rsidP="002438B4">
      <w:pPr>
        <w:pStyle w:val="FirstParagraph"/>
        <w:jc w:val="both"/>
        <w:rPr>
          <w:lang w:val="en-GB"/>
        </w:rPr>
      </w:pPr>
      <w:r w:rsidRPr="008D0573">
        <w:rPr>
          <w:lang w:val="en-GB"/>
        </w:rPr>
        <w:t xml:space="preserve">Approval of the responsible ethics committee and institutional authority will be obtained before patients are recruited at any site. </w:t>
      </w:r>
      <w:r w:rsidR="00D00061" w:rsidRPr="008D0573">
        <w:rPr>
          <w:lang w:val="en-GB"/>
        </w:rPr>
        <w:t xml:space="preserve"> </w:t>
      </w:r>
      <w:r w:rsidRPr="008D0573">
        <w:rPr>
          <w:lang w:val="en-GB"/>
        </w:rPr>
        <w:t xml:space="preserve">REC approval has been given for England and Wales </w:t>
      </w:r>
      <w:r w:rsidR="0050615D" w:rsidRPr="008D0573">
        <w:rPr>
          <w:lang w:val="en-GB"/>
        </w:rPr>
        <w:t xml:space="preserve">by the </w:t>
      </w:r>
      <w:r w:rsidRPr="008D0573">
        <w:rPr>
          <w:lang w:val="en-GB"/>
        </w:rPr>
        <w:t xml:space="preserve">Oxford C Research Ethics Committee </w:t>
      </w:r>
      <w:r w:rsidR="0050615D" w:rsidRPr="008D0573">
        <w:rPr>
          <w:lang w:val="en-GB"/>
        </w:rPr>
        <w:t xml:space="preserve">(Ref. </w:t>
      </w:r>
      <w:r w:rsidRPr="008D0573">
        <w:rPr>
          <w:lang w:val="en-GB"/>
        </w:rPr>
        <w:t xml:space="preserve">13/SC/0149). Local R&amp;D approvals were required from all Acute NHS Trust in England through an expedited process driven forward </w:t>
      </w:r>
      <w:r w:rsidRPr="008D0573">
        <w:rPr>
          <w:lang w:val="en-GB"/>
        </w:rPr>
        <w:lastRenderedPageBreak/>
        <w:t>at the direction of the Chief Medical Officer for England in October 2013 and managed by the Manchester hub of the NIHR Comprehensive Research Network. This protocol</w:t>
      </w:r>
      <w:r w:rsidR="00722642" w:rsidRPr="008D0573">
        <w:rPr>
          <w:lang w:val="en-GB"/>
        </w:rPr>
        <w:t xml:space="preserve"> </w:t>
      </w:r>
      <w:r w:rsidR="0050615D" w:rsidRPr="008D0573">
        <w:rPr>
          <w:lang w:val="en-GB"/>
        </w:rPr>
        <w:t xml:space="preserve">has been approved </w:t>
      </w:r>
      <w:r w:rsidRPr="008D0573">
        <w:rPr>
          <w:lang w:val="en-GB"/>
        </w:rPr>
        <w:t xml:space="preserve">in Scotland by the Scotland A REC </w:t>
      </w:r>
      <w:r w:rsidR="0050615D" w:rsidRPr="008D0573">
        <w:rPr>
          <w:lang w:val="en-GB"/>
        </w:rPr>
        <w:t>(Ref. 20/SS/0028).</w:t>
      </w:r>
      <w:r w:rsidRPr="008D0573">
        <w:rPr>
          <w:lang w:val="en-GB"/>
        </w:rPr>
        <w:t xml:space="preserve"> </w:t>
      </w:r>
      <w:r w:rsidR="0050615D" w:rsidRPr="008D0573">
        <w:rPr>
          <w:lang w:val="en-GB"/>
        </w:rPr>
        <w:t>E</w:t>
      </w:r>
      <w:r w:rsidRPr="008D0573">
        <w:rPr>
          <w:lang w:val="en-GB"/>
        </w:rPr>
        <w:t xml:space="preserve">thical approval </w:t>
      </w:r>
      <w:r w:rsidR="00D348D7" w:rsidRPr="008D0573">
        <w:rPr>
          <w:lang w:val="en-GB"/>
        </w:rPr>
        <w:t>has been extended to include sites in</w:t>
      </w:r>
      <w:r w:rsidRPr="008D0573">
        <w:rPr>
          <w:lang w:val="en-GB"/>
        </w:rPr>
        <w:t xml:space="preserve"> Northern Ireland.</w:t>
      </w:r>
    </w:p>
    <w:p w14:paraId="7AB1B9C6" w14:textId="55266FEC" w:rsidR="001202D1" w:rsidRDefault="00C15D9F" w:rsidP="002438B4">
      <w:pPr>
        <w:pStyle w:val="BodyText"/>
        <w:jc w:val="both"/>
        <w:rPr>
          <w:lang w:val="en-GB"/>
        </w:rPr>
      </w:pPr>
      <w:r w:rsidRPr="008D0573">
        <w:rPr>
          <w:lang w:val="en-GB"/>
        </w:rPr>
        <w:t xml:space="preserve">In hospital, potential participants will be identified through hospital </w:t>
      </w:r>
      <w:r w:rsidR="00A77D46" w:rsidRPr="008D0573">
        <w:rPr>
          <w:lang w:val="en-GB"/>
        </w:rPr>
        <w:t xml:space="preserve">staff </w:t>
      </w:r>
      <w:r w:rsidRPr="008D0573">
        <w:rPr>
          <w:lang w:val="en-GB"/>
        </w:rPr>
        <w:t>upon presentation at recruiting sites and through public health agencies. When resources limit the number of patients enrolled to less than the number of patients presenting, sites should establish procedures to minimize bias in the selection of participants.</w:t>
      </w:r>
    </w:p>
    <w:p w14:paraId="3EA0A074" w14:textId="1A019F33" w:rsidR="00564492" w:rsidRPr="008D0573" w:rsidRDefault="00564492" w:rsidP="002438B4">
      <w:pPr>
        <w:pStyle w:val="BodyText"/>
        <w:jc w:val="both"/>
        <w:rPr>
          <w:lang w:val="en-GB"/>
        </w:rPr>
      </w:pPr>
      <w:r>
        <w:rPr>
          <w:lang w:val="en-GB"/>
        </w:rPr>
        <w:t xml:space="preserve">In </w:t>
      </w:r>
      <w:r w:rsidRPr="00E0371F">
        <w:rPr>
          <w:b/>
          <w:lang w:val="en-GB"/>
        </w:rPr>
        <w:t>exceptional</w:t>
      </w:r>
      <w:r>
        <w:rPr>
          <w:lang w:val="en-GB"/>
        </w:rPr>
        <w:t xml:space="preserve"> circumstances where residual material from diagnostic samples taken as part of routine clinical care is of critical research value, patients, their consultees or next of kin may be approached to consent to ISARIC participation and use of their pre-existing biological samples. Identification of potential participants via routine clinical samples will not be utilised unless the sample is </w:t>
      </w:r>
      <w:r w:rsidR="002525B7">
        <w:rPr>
          <w:lang w:val="en-GB"/>
        </w:rPr>
        <w:t xml:space="preserve">critically valuable. </w:t>
      </w:r>
      <w:r w:rsidR="001A5242">
        <w:rPr>
          <w:lang w:val="en-GB"/>
        </w:rPr>
        <w:t>E</w:t>
      </w:r>
      <w:r w:rsidR="002525B7">
        <w:rPr>
          <w:lang w:val="en-GB"/>
        </w:rPr>
        <w:t>xample</w:t>
      </w:r>
      <w:r w:rsidR="001A5242">
        <w:rPr>
          <w:lang w:val="en-GB"/>
        </w:rPr>
        <w:t>s</w:t>
      </w:r>
      <w:r w:rsidR="002525B7">
        <w:rPr>
          <w:lang w:val="en-GB"/>
        </w:rPr>
        <w:t xml:space="preserve"> would include</w:t>
      </w:r>
      <w:r w:rsidR="001A5242">
        <w:rPr>
          <w:lang w:val="en-GB"/>
        </w:rPr>
        <w:t>:</w:t>
      </w:r>
      <w:r w:rsidR="002525B7">
        <w:rPr>
          <w:lang w:val="en-GB"/>
        </w:rPr>
        <w:t xml:space="preserve"> a sample of pathogen implicated as an evolution of a resistant strain, a sample of value for development of a diagnostic assay, or for development of a seed strain of path for future research </w:t>
      </w:r>
      <w:r w:rsidR="001A5242">
        <w:rPr>
          <w:lang w:val="en-GB"/>
        </w:rPr>
        <w:t>o</w:t>
      </w:r>
      <w:r w:rsidR="002525B7">
        <w:rPr>
          <w:lang w:val="en-GB"/>
        </w:rPr>
        <w:t xml:space="preserve">r </w:t>
      </w:r>
      <w:r w:rsidR="001A5242">
        <w:rPr>
          <w:lang w:val="en-GB"/>
        </w:rPr>
        <w:t>commercial</w:t>
      </w:r>
      <w:r w:rsidR="002525B7">
        <w:rPr>
          <w:lang w:val="en-GB"/>
        </w:rPr>
        <w:t xml:space="preserve"> use (e.g. vaccine development or </w:t>
      </w:r>
      <w:r w:rsidR="001A5242" w:rsidRPr="00E0371F">
        <w:rPr>
          <w:i/>
          <w:iCs/>
          <w:lang w:val="en-GB"/>
        </w:rPr>
        <w:t>in vivo</w:t>
      </w:r>
      <w:r w:rsidR="001A5242">
        <w:rPr>
          <w:lang w:val="en-GB"/>
        </w:rPr>
        <w:t xml:space="preserve"> </w:t>
      </w:r>
      <w:r w:rsidR="002525B7">
        <w:rPr>
          <w:lang w:val="en-GB"/>
        </w:rPr>
        <w:t>challenge study</w:t>
      </w:r>
      <w:r w:rsidR="001A5242">
        <w:rPr>
          <w:lang w:val="en-GB"/>
        </w:rPr>
        <w:t>).</w:t>
      </w:r>
      <w:r w:rsidR="007B79DC">
        <w:rPr>
          <w:lang w:val="en-GB"/>
        </w:rPr>
        <w:t xml:space="preserve"> </w:t>
      </w:r>
    </w:p>
    <w:p w14:paraId="0F30DE10" w14:textId="77777777" w:rsidR="001202D1" w:rsidRPr="008D0573" w:rsidRDefault="00C15D9F" w:rsidP="002438B4">
      <w:pPr>
        <w:pStyle w:val="Heading2"/>
        <w:jc w:val="both"/>
        <w:rPr>
          <w:color w:val="auto"/>
          <w:lang w:val="en-GB"/>
        </w:rPr>
      </w:pPr>
      <w:bookmarkStart w:id="43" w:name="approach-to-potential-participants"/>
      <w:bookmarkStart w:id="44" w:name="_Toc37934847"/>
      <w:r w:rsidRPr="008D0573">
        <w:rPr>
          <w:color w:val="auto"/>
          <w:lang w:val="en-GB"/>
        </w:rPr>
        <w:t>Approach to Potential Participants</w:t>
      </w:r>
      <w:bookmarkEnd w:id="43"/>
      <w:bookmarkEnd w:id="44"/>
    </w:p>
    <w:p w14:paraId="3EFD1800" w14:textId="1BDB7C22" w:rsidR="00B90684" w:rsidRPr="008D0573" w:rsidRDefault="00B90684" w:rsidP="002438B4">
      <w:pPr>
        <w:pStyle w:val="Heading3"/>
        <w:jc w:val="both"/>
        <w:rPr>
          <w:lang w:val="en-GB"/>
        </w:rPr>
      </w:pPr>
      <w:bookmarkStart w:id="45" w:name="_Toc37934848"/>
      <w:r w:rsidRPr="008D0573">
        <w:rPr>
          <w:lang w:val="en-GB"/>
        </w:rPr>
        <w:t>Tier Zero</w:t>
      </w:r>
      <w:r w:rsidR="007A2022" w:rsidRPr="008D0573">
        <w:rPr>
          <w:lang w:val="en-GB"/>
        </w:rPr>
        <w:t>:</w:t>
      </w:r>
      <w:r w:rsidRPr="008D0573">
        <w:rPr>
          <w:lang w:val="en-GB"/>
        </w:rPr>
        <w:t xml:space="preserve"> </w:t>
      </w:r>
      <w:r w:rsidR="007A2022" w:rsidRPr="008D0573">
        <w:rPr>
          <w:lang w:val="en-GB"/>
        </w:rPr>
        <w:t>d</w:t>
      </w:r>
      <w:r w:rsidRPr="008D0573">
        <w:rPr>
          <w:lang w:val="en-GB"/>
        </w:rPr>
        <w:t>ata collection without consent</w:t>
      </w:r>
      <w:bookmarkEnd w:id="45"/>
    </w:p>
    <w:p w14:paraId="7376B6D9" w14:textId="77777777" w:rsidR="002525B7" w:rsidRDefault="000F5272" w:rsidP="002438B4">
      <w:pPr>
        <w:pStyle w:val="FirstParagraph"/>
        <w:jc w:val="both"/>
        <w:rPr>
          <w:lang w:val="en-GB"/>
        </w:rPr>
      </w:pPr>
      <w:r w:rsidRPr="008D0573">
        <w:rPr>
          <w:b/>
          <w:bCs/>
          <w:lang w:val="en-GB"/>
        </w:rPr>
        <w:t xml:space="preserve">Tier Zero activity, which involves </w:t>
      </w:r>
      <w:r w:rsidR="00B90684" w:rsidRPr="008D0573">
        <w:rPr>
          <w:b/>
          <w:bCs/>
          <w:lang w:val="en-GB"/>
        </w:rPr>
        <w:t xml:space="preserve">only </w:t>
      </w:r>
      <w:r w:rsidRPr="008D0573">
        <w:rPr>
          <w:b/>
          <w:bCs/>
          <w:lang w:val="en-GB"/>
        </w:rPr>
        <w:t>data collection, requires collection of limited clinical data from the routine health record in a form that does not identify the patient.  This does not require consent.</w:t>
      </w:r>
      <w:r w:rsidRPr="008D0573">
        <w:rPr>
          <w:lang w:val="en-GB"/>
        </w:rPr>
        <w:t xml:space="preserve"> This is because the patient is not identifiable </w:t>
      </w:r>
      <w:r w:rsidR="0015497C" w:rsidRPr="008D0573">
        <w:rPr>
          <w:lang w:val="en-GB"/>
        </w:rPr>
        <w:t xml:space="preserve">from data being collected </w:t>
      </w:r>
      <w:r w:rsidRPr="008D0573">
        <w:rPr>
          <w:lang w:val="en-GB"/>
        </w:rPr>
        <w:t>and the data is collected by a health care professional who has access to this information by virtue of their clinical role.</w:t>
      </w:r>
      <w:r w:rsidR="002525B7">
        <w:rPr>
          <w:lang w:val="en-GB"/>
        </w:rPr>
        <w:t xml:space="preserve"> </w:t>
      </w:r>
    </w:p>
    <w:p w14:paraId="4E5E2CBB" w14:textId="0187D154" w:rsidR="000F5272" w:rsidRPr="008D0573" w:rsidRDefault="00A77D46" w:rsidP="002438B4">
      <w:pPr>
        <w:pStyle w:val="FirstParagraph"/>
        <w:jc w:val="both"/>
        <w:rPr>
          <w:lang w:val="en-GB"/>
        </w:rPr>
      </w:pPr>
      <w:r w:rsidRPr="008D0573">
        <w:rPr>
          <w:lang w:val="en-GB"/>
        </w:rPr>
        <w:br/>
        <w:t>Subject to a successful application for a Confidentiality Advisory Group s251 waiver or issue of a Control Of Patient Information (COPI) notice</w:t>
      </w:r>
      <w:r w:rsidR="00D974FC" w:rsidRPr="008D0573">
        <w:rPr>
          <w:lang w:val="en-GB"/>
        </w:rPr>
        <w:t xml:space="preserve"> (in England and Wales) or Public Benefit Privacy Panel approval (in Scotland), </w:t>
      </w:r>
      <w:r w:rsidR="00B20303" w:rsidRPr="008D0573">
        <w:rPr>
          <w:lang w:val="en-GB"/>
        </w:rPr>
        <w:t xml:space="preserve">the </w:t>
      </w:r>
      <w:r w:rsidR="00D974FC" w:rsidRPr="008D0573">
        <w:rPr>
          <w:lang w:val="en-GB"/>
        </w:rPr>
        <w:t xml:space="preserve">National Health </w:t>
      </w:r>
      <w:r w:rsidR="00B20303" w:rsidRPr="008D0573">
        <w:rPr>
          <w:lang w:val="en-GB"/>
        </w:rPr>
        <w:t>Service</w:t>
      </w:r>
      <w:r w:rsidR="00B90684" w:rsidRPr="008D0573">
        <w:rPr>
          <w:lang w:val="en-GB"/>
        </w:rPr>
        <w:t xml:space="preserve"> or </w:t>
      </w:r>
      <w:r w:rsidR="00B20303" w:rsidRPr="008D0573">
        <w:rPr>
          <w:lang w:val="en-GB"/>
        </w:rPr>
        <w:t xml:space="preserve">Community Health </w:t>
      </w:r>
      <w:r w:rsidR="0074794E" w:rsidRPr="008D0573">
        <w:rPr>
          <w:lang w:val="en-GB"/>
        </w:rPr>
        <w:t>Index</w:t>
      </w:r>
      <w:r w:rsidR="00B20303" w:rsidRPr="008D0573">
        <w:rPr>
          <w:lang w:val="en-GB"/>
        </w:rPr>
        <w:t xml:space="preserve"> numbers</w:t>
      </w:r>
      <w:r w:rsidR="00A0511A" w:rsidRPr="008D0573">
        <w:rPr>
          <w:lang w:val="en-GB"/>
        </w:rPr>
        <w:t>, date of birth and postcode of participants</w:t>
      </w:r>
      <w:r w:rsidR="00B20303" w:rsidRPr="008D0573">
        <w:rPr>
          <w:lang w:val="en-GB"/>
        </w:rPr>
        <w:t xml:space="preserve"> will be collected to allow linkage with other Health and Social Care Datasets and to reduce data collection burden in support of other research activity including clinical trials.</w:t>
      </w:r>
      <w:r w:rsidR="00CE3D15">
        <w:rPr>
          <w:lang w:val="en-GB"/>
        </w:rPr>
        <w:t xml:space="preserve"> The collection of identifiers without consent will not take place in Northern Ireland as there is no applicable legislation to support this.</w:t>
      </w:r>
      <w:r w:rsidR="00A0511A" w:rsidRPr="008D0573">
        <w:rPr>
          <w:lang w:val="en-GB"/>
        </w:rPr>
        <w:t xml:space="preserve"> Tier zero participants can find more information about routine data linkage on the study website</w:t>
      </w:r>
      <w:r w:rsidR="00D7081B" w:rsidRPr="008D0573">
        <w:rPr>
          <w:lang w:val="en-GB"/>
        </w:rPr>
        <w:t xml:space="preserve"> ISARIC4C.net.</w:t>
      </w:r>
    </w:p>
    <w:p w14:paraId="0DE6EBBC" w14:textId="0568D1E1" w:rsidR="000F5272" w:rsidRPr="008D0573" w:rsidRDefault="000F5272" w:rsidP="00B90684">
      <w:pPr>
        <w:pStyle w:val="Heading3"/>
        <w:rPr>
          <w:lang w:val="en-GB"/>
        </w:rPr>
      </w:pPr>
      <w:bookmarkStart w:id="46" w:name="_Toc37934849"/>
      <w:r w:rsidRPr="008D0573">
        <w:rPr>
          <w:lang w:val="en-GB"/>
        </w:rPr>
        <w:t>Tier One and Two</w:t>
      </w:r>
      <w:r w:rsidR="007A2022" w:rsidRPr="008D0573">
        <w:rPr>
          <w:lang w:val="en-GB"/>
        </w:rPr>
        <w:t>:</w:t>
      </w:r>
      <w:r w:rsidR="00B90684" w:rsidRPr="008D0573">
        <w:rPr>
          <w:lang w:val="en-GB"/>
        </w:rPr>
        <w:t xml:space="preserve"> </w:t>
      </w:r>
      <w:r w:rsidR="007A2022" w:rsidRPr="008D0573">
        <w:rPr>
          <w:lang w:val="en-GB"/>
        </w:rPr>
        <w:t>d</w:t>
      </w:r>
      <w:r w:rsidR="00B90684" w:rsidRPr="008D0573">
        <w:rPr>
          <w:lang w:val="en-GB"/>
        </w:rPr>
        <w:t>ata collection and biological sampling with consent</w:t>
      </w:r>
      <w:bookmarkEnd w:id="46"/>
    </w:p>
    <w:p w14:paraId="44D9B1B4" w14:textId="4930A1BA" w:rsidR="00B90684" w:rsidRPr="008D0573" w:rsidRDefault="00B90684" w:rsidP="002438B4">
      <w:pPr>
        <w:pStyle w:val="FirstParagraph"/>
        <w:jc w:val="both"/>
        <w:rPr>
          <w:lang w:val="en-GB"/>
        </w:rPr>
      </w:pPr>
      <w:r w:rsidRPr="008D0573">
        <w:rPr>
          <w:lang w:val="en-GB"/>
        </w:rPr>
        <w:t>Patients will only be considered for enrolment if appropriate infection control and prevention measures are in place and can be maintained.</w:t>
      </w:r>
    </w:p>
    <w:p w14:paraId="64E37A49" w14:textId="21308FED" w:rsidR="00B90684" w:rsidRPr="008D0573" w:rsidRDefault="00A0511A" w:rsidP="00FC4129">
      <w:pPr>
        <w:pStyle w:val="BodyText"/>
        <w:rPr>
          <w:lang w:val="en-GB"/>
        </w:rPr>
      </w:pPr>
      <w:r w:rsidRPr="008D0573">
        <w:rPr>
          <w:lang w:val="en-GB"/>
        </w:rPr>
        <w:t xml:space="preserve">Subject to a successful application for a Confidentiality Advisory Group s251 waiver or issue of a Control Of Patient Information (COPI) notice (in England and Wales) or Public Benefit Privacy Panel approval (in Scotland), the National Health Service or Community </w:t>
      </w:r>
      <w:r w:rsidRPr="008D0573">
        <w:rPr>
          <w:lang w:val="en-GB"/>
        </w:rPr>
        <w:lastRenderedPageBreak/>
        <w:t>Health Index or Health and Social Care numbers, date of birth and postcode of participants will be collected to allow linkage with other Health and Social Care Datasets and to reduce data collection burden in support of other research activity including clinical trials. Tier one and two participants will be made aware of this activity via the information sheets and referred to the study website.</w:t>
      </w:r>
    </w:p>
    <w:p w14:paraId="02DF94AF" w14:textId="40584074" w:rsidR="00451A7E" w:rsidRPr="008D0573" w:rsidRDefault="00C15D9F" w:rsidP="002438B4">
      <w:pPr>
        <w:pStyle w:val="BodyText"/>
        <w:jc w:val="both"/>
        <w:rPr>
          <w:lang w:val="en-GB"/>
        </w:rPr>
      </w:pPr>
      <w:r w:rsidRPr="008D0573">
        <w:rPr>
          <w:lang w:val="en-GB"/>
        </w:rPr>
        <w:t xml:space="preserve">When it has been decided that biological sampling can be performed safely and appropriate consent has been obtained, samples taken early may be most useful for identification or evaluation of risk factors for disease progression at a clinically-relevant decision point. </w:t>
      </w:r>
      <w:proofErr w:type="gramStart"/>
      <w:r w:rsidRPr="008D0573">
        <w:rPr>
          <w:lang w:val="en-GB"/>
        </w:rPr>
        <w:t>Therefore</w:t>
      </w:r>
      <w:proofErr w:type="gramEnd"/>
      <w:r w:rsidRPr="008D0573">
        <w:rPr>
          <w:lang w:val="en-GB"/>
        </w:rPr>
        <w:t xml:space="preserve"> it is desirable to begin sampling as early as possible during a patient's illness.</w:t>
      </w:r>
    </w:p>
    <w:p w14:paraId="5CAE328C" w14:textId="693CB9E3" w:rsidR="00451A7E" w:rsidRPr="008D0573" w:rsidRDefault="00C15D9F" w:rsidP="002438B4">
      <w:pPr>
        <w:pStyle w:val="BodyText"/>
        <w:jc w:val="both"/>
        <w:rPr>
          <w:lang w:val="en-GB"/>
        </w:rPr>
      </w:pPr>
      <w:r w:rsidRPr="008D0573">
        <w:rPr>
          <w:lang w:val="en-GB"/>
        </w:rPr>
        <w:t xml:space="preserve">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person giving </w:t>
      </w:r>
      <w:r w:rsidR="0055784F" w:rsidRPr="008D0573">
        <w:rPr>
          <w:lang w:val="en-GB"/>
        </w:rPr>
        <w:t xml:space="preserve">advice </w:t>
      </w:r>
      <w:r w:rsidRPr="008D0573">
        <w:rPr>
          <w:lang w:val="en-GB"/>
        </w:rPr>
        <w:t>and endeavour to ensure understanding of the contents, including study procedures, risks, benefits, the right to withdraw and alternatives to participation.</w:t>
      </w:r>
    </w:p>
    <w:p w14:paraId="2A9B9F10" w14:textId="59905E39" w:rsidR="00451A7E" w:rsidRPr="008D0573" w:rsidRDefault="00451A7E" w:rsidP="002438B4">
      <w:pPr>
        <w:pStyle w:val="BodyText"/>
        <w:jc w:val="both"/>
        <w:rPr>
          <w:lang w:val="en-GB"/>
        </w:rPr>
      </w:pPr>
      <w:r w:rsidRPr="008D0573">
        <w:rPr>
          <w:lang w:val="en-GB"/>
        </w:rPr>
        <w:t xml:space="preserve">In some situations, the appropriate consultee, parent or guardian may be confined to a remote location under conditions of quarantine or self-isolation. In these </w:t>
      </w:r>
      <w:proofErr w:type="gramStart"/>
      <w:r w:rsidRPr="008D0573">
        <w:rPr>
          <w:lang w:val="en-GB"/>
        </w:rPr>
        <w:t>circumstances</w:t>
      </w:r>
      <w:proofErr w:type="gramEnd"/>
      <w:r w:rsidRPr="008D0573">
        <w:rPr>
          <w:lang w:val="en-GB"/>
        </w:rPr>
        <w:t xml:space="preserve"> consent</w:t>
      </w:r>
      <w:r w:rsidR="00114750" w:rsidRPr="008D0573">
        <w:rPr>
          <w:lang w:val="en-GB"/>
        </w:rPr>
        <w:t>/consultee advice</w:t>
      </w:r>
      <w:r w:rsidRPr="008D0573">
        <w:rPr>
          <w:lang w:val="en-GB"/>
        </w:rPr>
        <w:t xml:space="preserve"> will be sought by telephone or voice</w:t>
      </w:r>
      <w:r w:rsidR="00102AA8" w:rsidRPr="008D0573">
        <w:rPr>
          <w:lang w:val="en-GB"/>
        </w:rPr>
        <w:t>-</w:t>
      </w:r>
      <w:r w:rsidRPr="008D0573">
        <w:rPr>
          <w:lang w:val="en-GB"/>
        </w:rPr>
        <w:t>over</w:t>
      </w:r>
      <w:r w:rsidR="00102AA8" w:rsidRPr="008D0573">
        <w:rPr>
          <w:lang w:val="en-GB"/>
        </w:rPr>
        <w:t>-</w:t>
      </w:r>
      <w:r w:rsidRPr="008D0573">
        <w:rPr>
          <w:lang w:val="en-GB"/>
        </w:rPr>
        <w:t>internet communication using a telephone</w:t>
      </w:r>
      <w:r w:rsidR="0015497C" w:rsidRPr="008D0573">
        <w:rPr>
          <w:lang w:val="en-GB"/>
        </w:rPr>
        <w:t>-</w:t>
      </w:r>
      <w:r w:rsidRPr="008D0573">
        <w:rPr>
          <w:lang w:val="en-GB"/>
        </w:rPr>
        <w:t>witnessed consent</w:t>
      </w:r>
      <w:r w:rsidR="00114750" w:rsidRPr="008D0573">
        <w:rPr>
          <w:lang w:val="en-GB"/>
        </w:rPr>
        <w:t>/consultee declaration</w:t>
      </w:r>
      <w:r w:rsidR="00102AA8" w:rsidRPr="008D0573">
        <w:rPr>
          <w:lang w:val="en-GB"/>
        </w:rPr>
        <w:t xml:space="preserve"> form</w:t>
      </w:r>
      <w:r w:rsidRPr="008D0573">
        <w:rPr>
          <w:lang w:val="en-GB"/>
        </w:rPr>
        <w:t>.</w:t>
      </w:r>
    </w:p>
    <w:p w14:paraId="262D4BA5" w14:textId="799A5579" w:rsidR="00BE6AC2" w:rsidRPr="008D0573" w:rsidRDefault="00BE6AC2" w:rsidP="002438B4">
      <w:pPr>
        <w:pStyle w:val="BodyText"/>
        <w:jc w:val="both"/>
        <w:rPr>
          <w:lang w:val="en-GB"/>
        </w:rPr>
      </w:pPr>
      <w:r w:rsidRPr="008D0573">
        <w:rPr>
          <w:lang w:val="en-GB"/>
        </w:rPr>
        <w:t>At sites working within a paperless environment (e.g. for infection control purposes) electronic consent is permitted only with prior agreement from the CCP-UK central team. Electronic consent systems must exactly mirror the content of the REC approved CCP-UK consent forms.</w:t>
      </w:r>
    </w:p>
    <w:p w14:paraId="2212F1CF" w14:textId="4F50A100" w:rsidR="001202D1" w:rsidRPr="008D0573" w:rsidRDefault="00C15D9F" w:rsidP="002438B4">
      <w:pPr>
        <w:pStyle w:val="BodyText"/>
        <w:jc w:val="both"/>
        <w:rPr>
          <w:lang w:val="en-GB"/>
        </w:rPr>
      </w:pPr>
      <w:r w:rsidRPr="008D0573">
        <w:rPr>
          <w:lang w:val="en-GB"/>
        </w:rPr>
        <w:t>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14:paraId="4BD356AF" w14:textId="77777777" w:rsidR="001202D1" w:rsidRPr="008D0573" w:rsidRDefault="00C15D9F" w:rsidP="002438B4">
      <w:pPr>
        <w:pStyle w:val="BodyText"/>
        <w:jc w:val="both"/>
        <w:rPr>
          <w:lang w:val="en-GB"/>
        </w:rPr>
      </w:pPr>
      <w:r w:rsidRPr="008D0573">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14:paraId="05B1522B" w14:textId="77777777" w:rsidR="001202D1" w:rsidRPr="008D0573" w:rsidRDefault="00C15D9F" w:rsidP="002438B4">
      <w:pPr>
        <w:pStyle w:val="BodyText"/>
        <w:jc w:val="both"/>
        <w:rPr>
          <w:lang w:val="en-GB"/>
        </w:rPr>
      </w:pPr>
      <w:r w:rsidRPr="008D0573">
        <w:rPr>
          <w:lang w:val="en-GB"/>
        </w:rPr>
        <w:t xml:space="preserve">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w:t>
      </w:r>
      <w:r w:rsidRPr="008D0573">
        <w:rPr>
          <w:lang w:val="en-GB"/>
        </w:rPr>
        <w:lastRenderedPageBreak/>
        <w:t>England and Wales with the Mental Capacity Act 2005 (MCA 2005); in Scotland, with Section 51 of the Adults with Incapacity (Scotland) Act 2000; and in Northern Ireland with the 2016 Mental capacity (Northern Ireland) Act.</w:t>
      </w:r>
    </w:p>
    <w:p w14:paraId="7EA9DFE2" w14:textId="77777777" w:rsidR="001202D1" w:rsidRPr="008D0573" w:rsidRDefault="00C15D9F" w:rsidP="002438B4">
      <w:pPr>
        <w:pStyle w:val="BodyText"/>
        <w:jc w:val="both"/>
        <w:rPr>
          <w:lang w:val="en-GB"/>
        </w:rPr>
      </w:pPr>
      <w:r w:rsidRPr="008D0573">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deferred, proxy or assent, in order to test the processes within the overarching Clinical Characterisation Protocol, which include obtaining consent.</w:t>
      </w:r>
    </w:p>
    <w:p w14:paraId="55FEDE02" w14:textId="77777777" w:rsidR="001202D1" w:rsidRPr="008D0573" w:rsidRDefault="00C15D9F" w:rsidP="002438B4">
      <w:pPr>
        <w:pStyle w:val="BodyText"/>
        <w:jc w:val="both"/>
        <w:rPr>
          <w:lang w:val="en-GB"/>
        </w:rPr>
      </w:pPr>
      <w:r w:rsidRPr="008D0573">
        <w:rPr>
          <w:lang w:val="en-GB"/>
        </w:rPr>
        <w:t>All patients will be treated according to clinical requirements regardless of their participation in the study.</w:t>
      </w:r>
    </w:p>
    <w:p w14:paraId="2D97C4C6" w14:textId="77777777" w:rsidR="001202D1" w:rsidRPr="008D0573" w:rsidRDefault="00C15D9F" w:rsidP="002438B4">
      <w:pPr>
        <w:pStyle w:val="Heading2"/>
        <w:jc w:val="both"/>
        <w:rPr>
          <w:color w:val="auto"/>
          <w:lang w:val="en-GB"/>
        </w:rPr>
      </w:pPr>
      <w:bookmarkStart w:id="47" w:name="standard-of-care"/>
      <w:bookmarkStart w:id="48" w:name="_Toc37934850"/>
      <w:r w:rsidRPr="008D0573">
        <w:rPr>
          <w:color w:val="auto"/>
          <w:lang w:val="en-GB"/>
        </w:rPr>
        <w:t>Standard of Care</w:t>
      </w:r>
      <w:bookmarkEnd w:id="47"/>
      <w:bookmarkEnd w:id="48"/>
    </w:p>
    <w:p w14:paraId="3264B5CC" w14:textId="77777777" w:rsidR="001202D1" w:rsidRPr="008D0573" w:rsidRDefault="00C15D9F" w:rsidP="002438B4">
      <w:pPr>
        <w:pStyle w:val="FirstParagraph"/>
        <w:jc w:val="both"/>
        <w:rPr>
          <w:lang w:val="en-GB"/>
        </w:rPr>
      </w:pPr>
      <w:r w:rsidRPr="008D0573">
        <w:rPr>
          <w:lang w:val="en-GB"/>
        </w:rPr>
        <w:t>Provision of care will vary by site and by treating physician. It is not possible to define a single standard of care and therefore to define what samples will be taken as a part of medical management and when. Participants in this study may have samples taken in addition to those required for medical management. The results of tests performed on research samples are unlikely to benefit the health of the participants.</w:t>
      </w:r>
    </w:p>
    <w:p w14:paraId="5C9F3317" w14:textId="7C7EEB96" w:rsidR="001202D1" w:rsidRPr="008D0573" w:rsidRDefault="00C15D9F">
      <w:pPr>
        <w:pStyle w:val="Heading2"/>
        <w:rPr>
          <w:color w:val="auto"/>
          <w:lang w:val="en-GB"/>
        </w:rPr>
      </w:pPr>
      <w:bookmarkStart w:id="49" w:name="X9ca195b18ab0c246c2cf404fa0d79f4b8c6d6ea"/>
      <w:bookmarkStart w:id="50" w:name="_Toc37934851"/>
      <w:r w:rsidRPr="008D0573">
        <w:rPr>
          <w:color w:val="auto"/>
          <w:lang w:val="en-GB"/>
        </w:rPr>
        <w:t>Sampling for Patients</w:t>
      </w:r>
      <w:bookmarkEnd w:id="49"/>
      <w:bookmarkEnd w:id="50"/>
    </w:p>
    <w:p w14:paraId="6277ED58" w14:textId="77777777" w:rsidR="001202D1" w:rsidRPr="008D0573" w:rsidRDefault="00C15D9F" w:rsidP="002438B4">
      <w:pPr>
        <w:pStyle w:val="BodyText"/>
        <w:jc w:val="both"/>
        <w:rPr>
          <w:lang w:val="en-GB"/>
        </w:rPr>
      </w:pPr>
      <w:r w:rsidRPr="008D0573">
        <w:rPr>
          <w:lang w:val="en-GB"/>
        </w:rPr>
        <w:t>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14:paraId="2DD929B4" w14:textId="51C66D97" w:rsidR="001202D1" w:rsidRPr="008D0573" w:rsidRDefault="00C15D9F" w:rsidP="002438B4">
      <w:pPr>
        <w:pStyle w:val="BodyText"/>
        <w:jc w:val="both"/>
        <w:rPr>
          <w:lang w:val="en-GB"/>
        </w:rPr>
      </w:pPr>
      <w:r w:rsidRPr="008D0573">
        <w:rPr>
          <w:lang w:val="en-GB"/>
        </w:rPr>
        <w:t>Some samples should be processed</w:t>
      </w:r>
      <w:r w:rsidR="004C31AC">
        <w:rPr>
          <w:lang w:val="en-GB"/>
        </w:rPr>
        <w:t xml:space="preserve"> </w:t>
      </w:r>
      <w:r w:rsidR="0015497C" w:rsidRPr="008D0573">
        <w:rPr>
          <w:lang w:val="en-GB"/>
        </w:rPr>
        <w:t xml:space="preserve">according the study Laboratory Manual which is subject to change due to the nature of the pathogen of interest and as national guidance is developed. </w:t>
      </w:r>
    </w:p>
    <w:p w14:paraId="29BE09D5" w14:textId="27B99393" w:rsidR="001202D1" w:rsidRPr="008D0573" w:rsidRDefault="00C15D9F" w:rsidP="002438B4">
      <w:pPr>
        <w:pStyle w:val="BodyText"/>
        <w:jc w:val="both"/>
        <w:rPr>
          <w:lang w:val="en-GB"/>
        </w:rPr>
      </w:pPr>
      <w:r w:rsidRPr="008D0573">
        <w:rPr>
          <w:lang w:val="en-GB"/>
        </w:rPr>
        <w:t>For patients with VHF such as Ebola virus, the biological sampling will at times be limited to extra volumes of blood taken at times to coincide when blood is being taken for clinical purposes and then only at the discretion of the clinical team.</w:t>
      </w:r>
    </w:p>
    <w:p w14:paraId="48C2C258" w14:textId="77777777" w:rsidR="001202D1" w:rsidRPr="008D0573" w:rsidRDefault="00C15D9F" w:rsidP="002438B4">
      <w:pPr>
        <w:pStyle w:val="Heading2"/>
        <w:jc w:val="both"/>
        <w:rPr>
          <w:color w:val="auto"/>
          <w:lang w:val="en-GB"/>
        </w:rPr>
      </w:pPr>
      <w:bookmarkStart w:id="51" w:name="Xab4cdba1f68a8e6993620b47d2d72898d1d89be"/>
      <w:bookmarkStart w:id="52" w:name="_Toc37934852"/>
      <w:r w:rsidRPr="008D0573">
        <w:rPr>
          <w:color w:val="auto"/>
          <w:lang w:val="en-GB"/>
        </w:rPr>
        <w:t>Sample and Data Collection Schedules</w:t>
      </w:r>
      <w:bookmarkEnd w:id="51"/>
      <w:bookmarkEnd w:id="52"/>
    </w:p>
    <w:p w14:paraId="72A6745F" w14:textId="77777777" w:rsidR="001940DE" w:rsidRPr="008D0573" w:rsidRDefault="00915B5B" w:rsidP="002438B4">
      <w:pPr>
        <w:pStyle w:val="Heading3"/>
        <w:jc w:val="both"/>
        <w:rPr>
          <w:color w:val="auto"/>
          <w:lang w:val="en-GB"/>
        </w:rPr>
      </w:pPr>
      <w:bookmarkStart w:id="53" w:name="_Toc37934853"/>
      <w:r w:rsidRPr="008D0573">
        <w:rPr>
          <w:color w:val="auto"/>
          <w:lang w:val="en-GB"/>
        </w:rPr>
        <w:t xml:space="preserve">TIER ZERO </w:t>
      </w:r>
      <w:r w:rsidR="001940DE" w:rsidRPr="008D0573">
        <w:rPr>
          <w:color w:val="auto"/>
          <w:lang w:val="en-GB"/>
        </w:rPr>
        <w:t>schedule</w:t>
      </w:r>
      <w:bookmarkEnd w:id="53"/>
    </w:p>
    <w:p w14:paraId="76CB4882" w14:textId="43B29304" w:rsidR="00915B5B" w:rsidRPr="008D0573" w:rsidRDefault="00915B5B" w:rsidP="002438B4">
      <w:pPr>
        <w:pStyle w:val="BodyText"/>
        <w:jc w:val="both"/>
        <w:rPr>
          <w:lang w:val="en-GB"/>
        </w:rPr>
      </w:pPr>
      <w:r w:rsidRPr="008D0573">
        <w:rPr>
          <w:lang w:val="en-GB"/>
        </w:rPr>
        <w:t>Collect data per CRF</w:t>
      </w:r>
      <w:r w:rsidR="0025630C" w:rsidRPr="008D0573">
        <w:rPr>
          <w:lang w:val="en-GB"/>
        </w:rPr>
        <w:t>. There must be no biological sampling for research purposes.</w:t>
      </w:r>
    </w:p>
    <w:p w14:paraId="6FA9A7EC" w14:textId="77777777" w:rsidR="00B75B8B" w:rsidRPr="008D0573" w:rsidRDefault="00B75B8B" w:rsidP="002438B4">
      <w:pPr>
        <w:pStyle w:val="Heading3"/>
        <w:jc w:val="both"/>
        <w:rPr>
          <w:color w:val="auto"/>
          <w:lang w:val="en-GB"/>
        </w:rPr>
      </w:pPr>
      <w:bookmarkStart w:id="54" w:name="_Toc37934854"/>
      <w:r w:rsidRPr="008D0573">
        <w:rPr>
          <w:color w:val="auto"/>
          <w:lang w:val="en-GB"/>
        </w:rPr>
        <w:t>TIER 1 schedule</w:t>
      </w:r>
      <w:bookmarkEnd w:id="54"/>
    </w:p>
    <w:p w14:paraId="70FF812D" w14:textId="0BAE3AC0" w:rsidR="00102AA8" w:rsidRPr="008D0573" w:rsidRDefault="00B75B8B" w:rsidP="002438B4">
      <w:pPr>
        <w:pStyle w:val="BodyText"/>
        <w:jc w:val="both"/>
        <w:rPr>
          <w:lang w:val="en-GB"/>
        </w:rPr>
      </w:pPr>
      <w:r w:rsidRPr="008D0573">
        <w:rPr>
          <w:lang w:val="en-GB"/>
        </w:rPr>
        <w:t>A single sample set is obtained at, or as soon as practical after, recruitment</w:t>
      </w:r>
      <w:r w:rsidR="00887C1C" w:rsidRPr="008D0573">
        <w:rPr>
          <w:lang w:val="en-GB"/>
        </w:rPr>
        <w:t xml:space="preserve">. </w:t>
      </w:r>
      <w:r w:rsidR="0015497C" w:rsidRPr="008D0573">
        <w:rPr>
          <w:lang w:val="en-GB"/>
        </w:rPr>
        <w:t xml:space="preserve">Residual diagnostic material should be retained for research purposes. </w:t>
      </w:r>
      <w:r w:rsidR="00887C1C" w:rsidRPr="008D0573">
        <w:rPr>
          <w:lang w:val="en-GB"/>
        </w:rPr>
        <w:t>Collect data in CRF</w:t>
      </w:r>
      <w:r w:rsidR="00BC4074" w:rsidRPr="008D0573">
        <w:rPr>
          <w:lang w:val="en-GB"/>
        </w:rPr>
        <w:t>.</w:t>
      </w:r>
      <w:r w:rsidR="00102AA8" w:rsidRPr="008D0573">
        <w:rPr>
          <w:lang w:val="en-GB"/>
        </w:rPr>
        <w:t xml:space="preserve"> To </w:t>
      </w:r>
      <w:r w:rsidR="00102AA8" w:rsidRPr="008D0573">
        <w:rPr>
          <w:lang w:val="en-GB"/>
        </w:rPr>
        <w:lastRenderedPageBreak/>
        <w:t>facilitate recall long-term sequelae participants who are willing to be contacted will be asked to provide their mobile phone number on the consent form.</w:t>
      </w:r>
    </w:p>
    <w:p w14:paraId="2D43C5A1" w14:textId="77777777" w:rsidR="00B75B8B" w:rsidRPr="008D0573" w:rsidRDefault="00B75B8B" w:rsidP="002438B4">
      <w:pPr>
        <w:pStyle w:val="Heading3"/>
        <w:jc w:val="both"/>
        <w:rPr>
          <w:color w:val="auto"/>
          <w:lang w:val="en-GB"/>
        </w:rPr>
      </w:pPr>
      <w:bookmarkStart w:id="55" w:name="_Toc37934855"/>
      <w:r w:rsidRPr="008D0573">
        <w:rPr>
          <w:color w:val="auto"/>
          <w:lang w:val="en-GB"/>
        </w:rPr>
        <w:t>TIER 2 schedule</w:t>
      </w:r>
      <w:bookmarkEnd w:id="55"/>
    </w:p>
    <w:p w14:paraId="1C0172AE" w14:textId="5021BEBA" w:rsidR="006F2571" w:rsidRPr="008D0573" w:rsidRDefault="001128CE" w:rsidP="002438B4">
      <w:pPr>
        <w:pStyle w:val="BodyText"/>
        <w:jc w:val="both"/>
        <w:rPr>
          <w:lang w:val="en-GB"/>
        </w:rPr>
      </w:pPr>
      <w:r w:rsidRPr="008D0573">
        <w:rPr>
          <w:lang w:val="en-GB"/>
        </w:rPr>
        <w:t xml:space="preserve">In TIER 2, </w:t>
      </w:r>
      <w:r w:rsidR="00BC4074" w:rsidRPr="008D0573">
        <w:rPr>
          <w:lang w:val="en-GB"/>
        </w:rPr>
        <w:t>three</w:t>
      </w:r>
      <w:r w:rsidRPr="008D0573">
        <w:rPr>
          <w:lang w:val="en-GB"/>
        </w:rPr>
        <w:t xml:space="preserve"> acute serial sample sets and one convalescent set are obtained.</w:t>
      </w:r>
      <w:r w:rsidR="00BC4074" w:rsidRPr="008D0573">
        <w:rPr>
          <w:lang w:val="en-GB"/>
        </w:rPr>
        <w:t xml:space="preserve"> Collect data in CRF.</w:t>
      </w:r>
      <w:r w:rsidR="00BF14FC" w:rsidRPr="008D0573">
        <w:rPr>
          <w:lang w:val="en-GB"/>
        </w:rPr>
        <w:t xml:space="preserve"> </w:t>
      </w:r>
      <w:r w:rsidR="00102AA8" w:rsidRPr="008D0573">
        <w:rPr>
          <w:lang w:val="en-GB"/>
        </w:rPr>
        <w:t>To facilitate recall for convalescent sampling and follow-up studies for long-term sequelae, participants who are willing to be contacted will be asked to provide their mobile phone number on the consent form.</w:t>
      </w:r>
    </w:p>
    <w:p w14:paraId="20378188" w14:textId="6826705E" w:rsidR="00B75B8B" w:rsidRPr="008D0573" w:rsidRDefault="00B75B8B" w:rsidP="002438B4">
      <w:pPr>
        <w:pStyle w:val="Caption"/>
        <w:keepNext/>
        <w:jc w:val="both"/>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D604E9">
        <w:rPr>
          <w:noProof/>
          <w:lang w:val="en-GB"/>
        </w:rPr>
        <w:t>1</w:t>
      </w:r>
      <w:r w:rsidR="001040C2" w:rsidRPr="008D0573">
        <w:rPr>
          <w:lang w:val="en-GB"/>
        </w:rPr>
        <w:fldChar w:fldCharType="end"/>
      </w:r>
      <w:r w:rsidRPr="008D0573">
        <w:rPr>
          <w:lang w:val="en-GB"/>
        </w:rPr>
        <w:t>. TIER2 sampling schedule</w:t>
      </w:r>
      <w:r w:rsidR="00054A83" w:rsidRPr="008D0573">
        <w:rPr>
          <w:lang w:val="en-GB"/>
        </w:rPr>
        <w:t xml:space="preserve"> 4 (the primary schedule in use in the UK. See Appendix</w:t>
      </w:r>
      <w:r w:rsidR="009D52F8" w:rsidRPr="008D0573">
        <w:rPr>
          <w:lang w:val="en-GB"/>
        </w:rPr>
        <w:t xml:space="preserve"> 2</w:t>
      </w:r>
      <w:r w:rsidR="00054A83" w:rsidRPr="008D0573">
        <w:rPr>
          <w:lang w:val="en-GB"/>
        </w:rPr>
        <w:t>)</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49"/>
        <w:gridCol w:w="349"/>
        <w:gridCol w:w="349"/>
        <w:gridCol w:w="349"/>
        <w:gridCol w:w="349"/>
        <w:gridCol w:w="349"/>
        <w:gridCol w:w="349"/>
        <w:gridCol w:w="482"/>
        <w:gridCol w:w="482"/>
        <w:gridCol w:w="482"/>
        <w:gridCol w:w="482"/>
        <w:gridCol w:w="482"/>
        <w:gridCol w:w="1675"/>
      </w:tblGrid>
      <w:tr w:rsidR="00951DF3" w:rsidRPr="008D0573" w14:paraId="5FBB7448" w14:textId="77777777" w:rsidTr="00A95F64">
        <w:tc>
          <w:tcPr>
            <w:tcW w:w="533" w:type="pct"/>
            <w:vAlign w:val="center"/>
          </w:tcPr>
          <w:p w14:paraId="0C7111E1" w14:textId="77777777" w:rsidR="00D62373" w:rsidRPr="008D0573" w:rsidRDefault="00D62373" w:rsidP="00C15D9F">
            <w:pPr>
              <w:jc w:val="center"/>
              <w:rPr>
                <w:lang w:val="en-GB"/>
              </w:rPr>
            </w:pPr>
          </w:p>
        </w:tc>
        <w:tc>
          <w:tcPr>
            <w:tcW w:w="835" w:type="pct"/>
            <w:vAlign w:val="center"/>
          </w:tcPr>
          <w:p w14:paraId="68C7A58D" w14:textId="77777777" w:rsidR="00D62373" w:rsidRPr="008D0573" w:rsidRDefault="00D62373" w:rsidP="00C15D9F">
            <w:pPr>
              <w:jc w:val="center"/>
              <w:rPr>
                <w:lang w:val="en-GB"/>
              </w:rPr>
            </w:pPr>
            <w:r w:rsidRPr="008D0573">
              <w:rPr>
                <w:b/>
                <w:lang w:val="en-GB"/>
              </w:rPr>
              <w:t>Recruitment</w:t>
            </w:r>
          </w:p>
        </w:tc>
        <w:tc>
          <w:tcPr>
            <w:tcW w:w="1127" w:type="pct"/>
            <w:gridSpan w:val="6"/>
            <w:vAlign w:val="center"/>
          </w:tcPr>
          <w:p w14:paraId="4E26F0A2" w14:textId="77777777" w:rsidR="00D62373" w:rsidRPr="008D0573" w:rsidRDefault="00D62373" w:rsidP="00C15D9F">
            <w:pPr>
              <w:jc w:val="center"/>
              <w:rPr>
                <w:lang w:val="en-GB"/>
              </w:rPr>
            </w:pPr>
            <w:r w:rsidRPr="008D0573">
              <w:rPr>
                <w:b/>
                <w:lang w:val="en-GB"/>
              </w:rPr>
              <w:t>Week 1</w:t>
            </w:r>
          </w:p>
        </w:tc>
        <w:tc>
          <w:tcPr>
            <w:tcW w:w="1635" w:type="pct"/>
            <w:gridSpan w:val="7"/>
            <w:vAlign w:val="center"/>
          </w:tcPr>
          <w:p w14:paraId="46EA4B98" w14:textId="77777777" w:rsidR="00D62373" w:rsidRPr="008D0573" w:rsidRDefault="00D62373" w:rsidP="00C15D9F">
            <w:pPr>
              <w:jc w:val="center"/>
              <w:rPr>
                <w:lang w:val="en-GB"/>
              </w:rPr>
            </w:pPr>
            <w:r w:rsidRPr="008D0573">
              <w:rPr>
                <w:b/>
                <w:lang w:val="en-GB"/>
              </w:rPr>
              <w:t>Week 2</w:t>
            </w:r>
          </w:p>
        </w:tc>
        <w:tc>
          <w:tcPr>
            <w:tcW w:w="871" w:type="pct"/>
            <w:vAlign w:val="center"/>
          </w:tcPr>
          <w:p w14:paraId="2562F0C5" w14:textId="77777777" w:rsidR="00D62373" w:rsidRPr="008D0573" w:rsidRDefault="00D62373" w:rsidP="00C15D9F">
            <w:pPr>
              <w:jc w:val="center"/>
              <w:rPr>
                <w:lang w:val="en-GB"/>
              </w:rPr>
            </w:pPr>
            <w:r w:rsidRPr="008D0573">
              <w:rPr>
                <w:b/>
                <w:lang w:val="en-GB"/>
              </w:rPr>
              <w:t>Convalescent sample</w:t>
            </w:r>
          </w:p>
        </w:tc>
      </w:tr>
      <w:tr w:rsidR="00951DF3" w:rsidRPr="008D0573" w14:paraId="6708A648" w14:textId="77777777" w:rsidTr="00A95F64">
        <w:tc>
          <w:tcPr>
            <w:tcW w:w="533" w:type="pct"/>
            <w:vAlign w:val="center"/>
          </w:tcPr>
          <w:p w14:paraId="3568C945" w14:textId="77777777" w:rsidR="001202D1" w:rsidRPr="008D0573" w:rsidRDefault="00C15D9F" w:rsidP="00C15D9F">
            <w:pPr>
              <w:pStyle w:val="Compact"/>
              <w:jc w:val="center"/>
              <w:rPr>
                <w:lang w:val="en-GB"/>
              </w:rPr>
            </w:pPr>
            <w:r w:rsidRPr="008D0573">
              <w:rPr>
                <w:lang w:val="en-GB"/>
              </w:rPr>
              <w:t>Day</w:t>
            </w:r>
          </w:p>
        </w:tc>
        <w:tc>
          <w:tcPr>
            <w:tcW w:w="835" w:type="pct"/>
            <w:vAlign w:val="center"/>
          </w:tcPr>
          <w:p w14:paraId="0FFE311D" w14:textId="77777777" w:rsidR="001202D1" w:rsidRPr="008D0573" w:rsidRDefault="00C15D9F" w:rsidP="00C15D9F">
            <w:pPr>
              <w:pStyle w:val="Compact"/>
              <w:jc w:val="center"/>
              <w:rPr>
                <w:lang w:val="en-GB"/>
              </w:rPr>
            </w:pPr>
            <w:r w:rsidRPr="008D0573">
              <w:rPr>
                <w:lang w:val="en-GB"/>
              </w:rPr>
              <w:t>1</w:t>
            </w:r>
          </w:p>
        </w:tc>
        <w:tc>
          <w:tcPr>
            <w:tcW w:w="181" w:type="pct"/>
            <w:vAlign w:val="center"/>
          </w:tcPr>
          <w:p w14:paraId="25AEDF3B" w14:textId="77777777" w:rsidR="001202D1" w:rsidRPr="008D0573" w:rsidRDefault="00C15D9F" w:rsidP="00C15D9F">
            <w:pPr>
              <w:pStyle w:val="Compact"/>
              <w:jc w:val="center"/>
              <w:rPr>
                <w:lang w:val="en-GB"/>
              </w:rPr>
            </w:pPr>
            <w:r w:rsidRPr="008D0573">
              <w:rPr>
                <w:lang w:val="en-GB"/>
              </w:rPr>
              <w:t>2</w:t>
            </w:r>
          </w:p>
        </w:tc>
        <w:tc>
          <w:tcPr>
            <w:tcW w:w="201" w:type="pct"/>
            <w:vAlign w:val="center"/>
          </w:tcPr>
          <w:p w14:paraId="40B6AF07" w14:textId="77777777" w:rsidR="001202D1" w:rsidRPr="008D0573" w:rsidRDefault="00C15D9F" w:rsidP="00C15D9F">
            <w:pPr>
              <w:pStyle w:val="Compact"/>
              <w:jc w:val="center"/>
              <w:rPr>
                <w:lang w:val="en-GB"/>
              </w:rPr>
            </w:pPr>
            <w:r w:rsidRPr="008D0573">
              <w:rPr>
                <w:lang w:val="en-GB"/>
              </w:rPr>
              <w:t>3</w:t>
            </w:r>
          </w:p>
        </w:tc>
        <w:tc>
          <w:tcPr>
            <w:tcW w:w="181" w:type="pct"/>
            <w:vAlign w:val="center"/>
          </w:tcPr>
          <w:p w14:paraId="3B657C28" w14:textId="77777777" w:rsidR="001202D1" w:rsidRPr="008D0573" w:rsidRDefault="00C15D9F" w:rsidP="00C15D9F">
            <w:pPr>
              <w:pStyle w:val="Compact"/>
              <w:jc w:val="center"/>
              <w:rPr>
                <w:lang w:val="en-GB"/>
              </w:rPr>
            </w:pPr>
            <w:r w:rsidRPr="008D0573">
              <w:rPr>
                <w:lang w:val="en-GB"/>
              </w:rPr>
              <w:t>4</w:t>
            </w:r>
          </w:p>
        </w:tc>
        <w:tc>
          <w:tcPr>
            <w:tcW w:w="181" w:type="pct"/>
            <w:vAlign w:val="center"/>
          </w:tcPr>
          <w:p w14:paraId="3F58D17D" w14:textId="77777777" w:rsidR="001202D1" w:rsidRPr="008D0573" w:rsidRDefault="00C15D9F" w:rsidP="00C15D9F">
            <w:pPr>
              <w:pStyle w:val="Compact"/>
              <w:jc w:val="center"/>
              <w:rPr>
                <w:lang w:val="en-GB"/>
              </w:rPr>
            </w:pPr>
            <w:r w:rsidRPr="008D0573">
              <w:rPr>
                <w:lang w:val="en-GB"/>
              </w:rPr>
              <w:t>5</w:t>
            </w:r>
          </w:p>
        </w:tc>
        <w:tc>
          <w:tcPr>
            <w:tcW w:w="201" w:type="pct"/>
            <w:vAlign w:val="center"/>
          </w:tcPr>
          <w:p w14:paraId="4D6982C6" w14:textId="77777777" w:rsidR="001202D1" w:rsidRPr="008D0573" w:rsidRDefault="00C15D9F" w:rsidP="00C15D9F">
            <w:pPr>
              <w:pStyle w:val="Compact"/>
              <w:jc w:val="center"/>
              <w:rPr>
                <w:lang w:val="en-GB"/>
              </w:rPr>
            </w:pPr>
            <w:r w:rsidRPr="008D0573">
              <w:rPr>
                <w:lang w:val="en-GB"/>
              </w:rPr>
              <w:t>6</w:t>
            </w:r>
          </w:p>
        </w:tc>
        <w:tc>
          <w:tcPr>
            <w:tcW w:w="181" w:type="pct"/>
            <w:vAlign w:val="center"/>
          </w:tcPr>
          <w:p w14:paraId="63CAC204" w14:textId="77777777" w:rsidR="001202D1" w:rsidRPr="008D0573" w:rsidRDefault="00C15D9F" w:rsidP="00C15D9F">
            <w:pPr>
              <w:pStyle w:val="Compact"/>
              <w:jc w:val="center"/>
              <w:rPr>
                <w:lang w:val="en-GB"/>
              </w:rPr>
            </w:pPr>
            <w:r w:rsidRPr="008D0573">
              <w:rPr>
                <w:lang w:val="en-GB"/>
              </w:rPr>
              <w:t>7</w:t>
            </w:r>
          </w:p>
        </w:tc>
        <w:tc>
          <w:tcPr>
            <w:tcW w:w="181" w:type="pct"/>
            <w:vAlign w:val="center"/>
          </w:tcPr>
          <w:p w14:paraId="7481F65B" w14:textId="77777777" w:rsidR="001202D1" w:rsidRPr="008D0573" w:rsidRDefault="00C15D9F" w:rsidP="00C15D9F">
            <w:pPr>
              <w:pStyle w:val="Compact"/>
              <w:jc w:val="center"/>
              <w:rPr>
                <w:lang w:val="en-GB"/>
              </w:rPr>
            </w:pPr>
            <w:r w:rsidRPr="008D0573">
              <w:rPr>
                <w:lang w:val="en-GB"/>
              </w:rPr>
              <w:t>8</w:t>
            </w:r>
          </w:p>
        </w:tc>
        <w:tc>
          <w:tcPr>
            <w:tcW w:w="201" w:type="pct"/>
            <w:vAlign w:val="center"/>
          </w:tcPr>
          <w:p w14:paraId="38D4F845" w14:textId="77777777" w:rsidR="001202D1" w:rsidRPr="008D0573" w:rsidRDefault="00C15D9F" w:rsidP="00C15D9F">
            <w:pPr>
              <w:pStyle w:val="Compact"/>
              <w:jc w:val="center"/>
              <w:rPr>
                <w:lang w:val="en-GB"/>
              </w:rPr>
            </w:pPr>
            <w:r w:rsidRPr="008D0573">
              <w:rPr>
                <w:lang w:val="en-GB"/>
              </w:rPr>
              <w:t>9</w:t>
            </w:r>
          </w:p>
        </w:tc>
        <w:tc>
          <w:tcPr>
            <w:tcW w:w="251" w:type="pct"/>
            <w:vAlign w:val="center"/>
          </w:tcPr>
          <w:p w14:paraId="5D45489B" w14:textId="77777777" w:rsidR="001202D1" w:rsidRPr="008D0573" w:rsidRDefault="00C15D9F" w:rsidP="00C15D9F">
            <w:pPr>
              <w:pStyle w:val="Compact"/>
              <w:jc w:val="center"/>
              <w:rPr>
                <w:lang w:val="en-GB"/>
              </w:rPr>
            </w:pPr>
            <w:r w:rsidRPr="008D0573">
              <w:rPr>
                <w:lang w:val="en-GB"/>
              </w:rPr>
              <w:t>10</w:t>
            </w:r>
          </w:p>
        </w:tc>
        <w:tc>
          <w:tcPr>
            <w:tcW w:w="251" w:type="pct"/>
            <w:vAlign w:val="center"/>
          </w:tcPr>
          <w:p w14:paraId="45FF3E78" w14:textId="77777777" w:rsidR="001202D1" w:rsidRPr="008D0573" w:rsidRDefault="00C15D9F" w:rsidP="00C15D9F">
            <w:pPr>
              <w:pStyle w:val="Compact"/>
              <w:jc w:val="center"/>
              <w:rPr>
                <w:lang w:val="en-GB"/>
              </w:rPr>
            </w:pPr>
            <w:r w:rsidRPr="008D0573">
              <w:rPr>
                <w:lang w:val="en-GB"/>
              </w:rPr>
              <w:t>11</w:t>
            </w:r>
          </w:p>
        </w:tc>
        <w:tc>
          <w:tcPr>
            <w:tcW w:w="251" w:type="pct"/>
            <w:vAlign w:val="center"/>
          </w:tcPr>
          <w:p w14:paraId="6C0C6B77" w14:textId="77777777" w:rsidR="001202D1" w:rsidRPr="008D0573" w:rsidRDefault="00C15D9F" w:rsidP="00C15D9F">
            <w:pPr>
              <w:pStyle w:val="Compact"/>
              <w:jc w:val="center"/>
              <w:rPr>
                <w:lang w:val="en-GB"/>
              </w:rPr>
            </w:pPr>
            <w:r w:rsidRPr="008D0573">
              <w:rPr>
                <w:lang w:val="en-GB"/>
              </w:rPr>
              <w:t>12</w:t>
            </w:r>
          </w:p>
        </w:tc>
        <w:tc>
          <w:tcPr>
            <w:tcW w:w="251" w:type="pct"/>
            <w:vAlign w:val="center"/>
          </w:tcPr>
          <w:p w14:paraId="3383A752" w14:textId="77777777" w:rsidR="001202D1" w:rsidRPr="008D0573" w:rsidRDefault="00C15D9F" w:rsidP="00C15D9F">
            <w:pPr>
              <w:pStyle w:val="Compact"/>
              <w:jc w:val="center"/>
              <w:rPr>
                <w:lang w:val="en-GB"/>
              </w:rPr>
            </w:pPr>
            <w:r w:rsidRPr="008D0573">
              <w:rPr>
                <w:lang w:val="en-GB"/>
              </w:rPr>
              <w:t>13</w:t>
            </w:r>
          </w:p>
        </w:tc>
        <w:tc>
          <w:tcPr>
            <w:tcW w:w="251" w:type="pct"/>
            <w:vAlign w:val="center"/>
          </w:tcPr>
          <w:p w14:paraId="5CB6CEA0" w14:textId="77777777" w:rsidR="001202D1" w:rsidRPr="008D0573" w:rsidRDefault="00C15D9F" w:rsidP="00C15D9F">
            <w:pPr>
              <w:pStyle w:val="Compact"/>
              <w:jc w:val="center"/>
              <w:rPr>
                <w:lang w:val="en-GB"/>
              </w:rPr>
            </w:pPr>
            <w:r w:rsidRPr="008D0573">
              <w:rPr>
                <w:lang w:val="en-GB"/>
              </w:rPr>
              <w:t>14</w:t>
            </w:r>
          </w:p>
        </w:tc>
        <w:tc>
          <w:tcPr>
            <w:tcW w:w="871" w:type="pct"/>
            <w:vAlign w:val="center"/>
          </w:tcPr>
          <w:p w14:paraId="6C21C828" w14:textId="77777777" w:rsidR="001202D1" w:rsidRPr="008D0573" w:rsidRDefault="00011A6D" w:rsidP="00C15D9F">
            <w:pPr>
              <w:pStyle w:val="Compact"/>
              <w:jc w:val="center"/>
              <w:rPr>
                <w:lang w:val="en-GB"/>
              </w:rPr>
            </w:pPr>
            <w:r w:rsidRPr="008D0573">
              <w:rPr>
                <w:lang w:val="en-GB"/>
              </w:rPr>
              <w:t>&gt;28 days after hospital discharge</w:t>
            </w:r>
          </w:p>
        </w:tc>
      </w:tr>
      <w:tr w:rsidR="00951DF3" w:rsidRPr="008D0573" w14:paraId="5901CDA0" w14:textId="77777777" w:rsidTr="00A95F64">
        <w:tc>
          <w:tcPr>
            <w:tcW w:w="533" w:type="pct"/>
            <w:vAlign w:val="center"/>
          </w:tcPr>
          <w:p w14:paraId="51E00CD2" w14:textId="77777777" w:rsidR="00933D59" w:rsidRPr="008D0573" w:rsidRDefault="00933D59" w:rsidP="00C15D9F">
            <w:pPr>
              <w:pStyle w:val="Compact"/>
              <w:jc w:val="center"/>
              <w:rPr>
                <w:b/>
                <w:bCs/>
                <w:lang w:val="en-GB"/>
              </w:rPr>
            </w:pPr>
            <w:r w:rsidRPr="008D0573">
              <w:rPr>
                <w:b/>
                <w:bCs/>
                <w:lang w:val="en-GB"/>
              </w:rPr>
              <w:t>Sample set</w:t>
            </w:r>
          </w:p>
        </w:tc>
        <w:tc>
          <w:tcPr>
            <w:tcW w:w="835" w:type="pct"/>
            <w:vAlign w:val="center"/>
          </w:tcPr>
          <w:p w14:paraId="1B58A703" w14:textId="77777777" w:rsidR="00933D59" w:rsidRPr="008D0573" w:rsidRDefault="00933D59" w:rsidP="00C15D9F">
            <w:pPr>
              <w:pStyle w:val="Compact"/>
              <w:jc w:val="center"/>
              <w:rPr>
                <w:b/>
                <w:bCs/>
                <w:lang w:val="en-GB"/>
              </w:rPr>
            </w:pPr>
            <w:r w:rsidRPr="008D0573">
              <w:rPr>
                <w:b/>
                <w:bCs/>
                <w:lang w:val="en-GB"/>
              </w:rPr>
              <w:t>R</w:t>
            </w:r>
          </w:p>
        </w:tc>
        <w:tc>
          <w:tcPr>
            <w:tcW w:w="181" w:type="pct"/>
            <w:vAlign w:val="center"/>
          </w:tcPr>
          <w:p w14:paraId="330BE5F2" w14:textId="77777777" w:rsidR="00933D59" w:rsidRPr="008D0573" w:rsidRDefault="00933D59" w:rsidP="00C15D9F">
            <w:pPr>
              <w:jc w:val="center"/>
              <w:rPr>
                <w:b/>
                <w:bCs/>
                <w:lang w:val="en-GB"/>
              </w:rPr>
            </w:pPr>
          </w:p>
        </w:tc>
        <w:tc>
          <w:tcPr>
            <w:tcW w:w="201" w:type="pct"/>
            <w:vAlign w:val="center"/>
          </w:tcPr>
          <w:p w14:paraId="6A81562B" w14:textId="77777777" w:rsidR="00933D59" w:rsidRPr="008D0573" w:rsidRDefault="00933D59" w:rsidP="00C15D9F">
            <w:pPr>
              <w:pStyle w:val="Compact"/>
              <w:jc w:val="center"/>
              <w:rPr>
                <w:b/>
                <w:bCs/>
                <w:lang w:val="en-GB"/>
              </w:rPr>
            </w:pPr>
            <w:r w:rsidRPr="008D0573">
              <w:rPr>
                <w:b/>
                <w:bCs/>
                <w:lang w:val="en-GB"/>
              </w:rPr>
              <w:t>S</w:t>
            </w:r>
          </w:p>
        </w:tc>
        <w:tc>
          <w:tcPr>
            <w:tcW w:w="181" w:type="pct"/>
            <w:vAlign w:val="center"/>
          </w:tcPr>
          <w:p w14:paraId="7ED3A6FA" w14:textId="77777777" w:rsidR="00933D59" w:rsidRPr="008D0573" w:rsidRDefault="00933D59" w:rsidP="00C15D9F">
            <w:pPr>
              <w:jc w:val="center"/>
              <w:rPr>
                <w:b/>
                <w:bCs/>
                <w:lang w:val="en-GB"/>
              </w:rPr>
            </w:pPr>
          </w:p>
        </w:tc>
        <w:tc>
          <w:tcPr>
            <w:tcW w:w="181" w:type="pct"/>
            <w:vAlign w:val="center"/>
          </w:tcPr>
          <w:p w14:paraId="18B9D296" w14:textId="77777777" w:rsidR="00933D59" w:rsidRPr="008D0573" w:rsidRDefault="00933D59" w:rsidP="00C15D9F">
            <w:pPr>
              <w:jc w:val="center"/>
              <w:rPr>
                <w:b/>
                <w:bCs/>
                <w:lang w:val="en-GB"/>
              </w:rPr>
            </w:pPr>
          </w:p>
        </w:tc>
        <w:tc>
          <w:tcPr>
            <w:tcW w:w="201" w:type="pct"/>
            <w:vAlign w:val="center"/>
          </w:tcPr>
          <w:p w14:paraId="2BD09172" w14:textId="77777777" w:rsidR="00933D59" w:rsidRPr="008D0573" w:rsidRDefault="00933D59" w:rsidP="00C15D9F">
            <w:pPr>
              <w:jc w:val="center"/>
              <w:rPr>
                <w:b/>
                <w:bCs/>
                <w:lang w:val="en-GB"/>
              </w:rPr>
            </w:pPr>
          </w:p>
        </w:tc>
        <w:tc>
          <w:tcPr>
            <w:tcW w:w="181" w:type="pct"/>
            <w:vAlign w:val="center"/>
          </w:tcPr>
          <w:p w14:paraId="7B688ACB" w14:textId="77777777" w:rsidR="00933D59" w:rsidRPr="008D0573" w:rsidRDefault="00933D59" w:rsidP="00C15D9F">
            <w:pPr>
              <w:jc w:val="center"/>
              <w:rPr>
                <w:b/>
                <w:bCs/>
                <w:lang w:val="en-GB"/>
              </w:rPr>
            </w:pPr>
          </w:p>
        </w:tc>
        <w:tc>
          <w:tcPr>
            <w:tcW w:w="181" w:type="pct"/>
            <w:vAlign w:val="center"/>
          </w:tcPr>
          <w:p w14:paraId="74A1796A" w14:textId="77777777" w:rsidR="00933D59" w:rsidRPr="008D0573" w:rsidRDefault="00933D59" w:rsidP="00C15D9F">
            <w:pPr>
              <w:jc w:val="center"/>
              <w:rPr>
                <w:b/>
                <w:bCs/>
                <w:lang w:val="en-GB"/>
              </w:rPr>
            </w:pPr>
          </w:p>
        </w:tc>
        <w:tc>
          <w:tcPr>
            <w:tcW w:w="201" w:type="pct"/>
            <w:vAlign w:val="center"/>
          </w:tcPr>
          <w:p w14:paraId="71BBD875" w14:textId="77777777" w:rsidR="00933D59" w:rsidRPr="008D0573" w:rsidRDefault="00933D59" w:rsidP="00C15D9F">
            <w:pPr>
              <w:pStyle w:val="Compact"/>
              <w:jc w:val="center"/>
              <w:rPr>
                <w:b/>
                <w:bCs/>
                <w:lang w:val="en-GB"/>
              </w:rPr>
            </w:pPr>
            <w:r w:rsidRPr="008D0573">
              <w:rPr>
                <w:b/>
                <w:bCs/>
                <w:lang w:val="en-GB"/>
              </w:rPr>
              <w:t>S</w:t>
            </w:r>
          </w:p>
        </w:tc>
        <w:tc>
          <w:tcPr>
            <w:tcW w:w="251" w:type="pct"/>
            <w:vAlign w:val="center"/>
          </w:tcPr>
          <w:p w14:paraId="4E6BF192" w14:textId="77777777" w:rsidR="00933D59" w:rsidRPr="008D0573" w:rsidRDefault="00933D59" w:rsidP="00C15D9F">
            <w:pPr>
              <w:jc w:val="center"/>
              <w:rPr>
                <w:b/>
                <w:bCs/>
                <w:lang w:val="en-GB"/>
              </w:rPr>
            </w:pPr>
          </w:p>
        </w:tc>
        <w:tc>
          <w:tcPr>
            <w:tcW w:w="251" w:type="pct"/>
            <w:vAlign w:val="center"/>
          </w:tcPr>
          <w:p w14:paraId="1E1F4BA0" w14:textId="77777777" w:rsidR="00933D59" w:rsidRPr="008D0573" w:rsidRDefault="00933D59" w:rsidP="00C15D9F">
            <w:pPr>
              <w:jc w:val="center"/>
              <w:rPr>
                <w:b/>
                <w:bCs/>
                <w:lang w:val="en-GB"/>
              </w:rPr>
            </w:pPr>
          </w:p>
        </w:tc>
        <w:tc>
          <w:tcPr>
            <w:tcW w:w="251" w:type="pct"/>
            <w:vAlign w:val="center"/>
          </w:tcPr>
          <w:p w14:paraId="31A50DF2" w14:textId="77777777" w:rsidR="00933D59" w:rsidRPr="008D0573" w:rsidRDefault="00933D59" w:rsidP="00C15D9F">
            <w:pPr>
              <w:jc w:val="center"/>
              <w:rPr>
                <w:b/>
                <w:bCs/>
                <w:lang w:val="en-GB"/>
              </w:rPr>
            </w:pPr>
          </w:p>
        </w:tc>
        <w:tc>
          <w:tcPr>
            <w:tcW w:w="251" w:type="pct"/>
            <w:vAlign w:val="center"/>
          </w:tcPr>
          <w:p w14:paraId="2414C812" w14:textId="77777777" w:rsidR="00933D59" w:rsidRPr="008D0573" w:rsidRDefault="00933D59" w:rsidP="00C15D9F">
            <w:pPr>
              <w:jc w:val="center"/>
              <w:rPr>
                <w:b/>
                <w:bCs/>
                <w:lang w:val="en-GB"/>
              </w:rPr>
            </w:pPr>
          </w:p>
        </w:tc>
        <w:tc>
          <w:tcPr>
            <w:tcW w:w="251" w:type="pct"/>
            <w:vAlign w:val="center"/>
          </w:tcPr>
          <w:p w14:paraId="4C4C1522" w14:textId="77777777" w:rsidR="00933D59" w:rsidRPr="008D0573" w:rsidRDefault="00933D59" w:rsidP="00C15D9F">
            <w:pPr>
              <w:jc w:val="center"/>
              <w:rPr>
                <w:b/>
                <w:bCs/>
                <w:lang w:val="en-GB"/>
              </w:rPr>
            </w:pPr>
          </w:p>
        </w:tc>
        <w:tc>
          <w:tcPr>
            <w:tcW w:w="871" w:type="pct"/>
            <w:vAlign w:val="center"/>
          </w:tcPr>
          <w:p w14:paraId="1DD394D7" w14:textId="77777777" w:rsidR="00933D59" w:rsidRPr="008D0573" w:rsidRDefault="00933D59" w:rsidP="00C15D9F">
            <w:pPr>
              <w:pStyle w:val="Compact"/>
              <w:jc w:val="center"/>
              <w:rPr>
                <w:b/>
                <w:bCs/>
                <w:lang w:val="en-GB"/>
              </w:rPr>
            </w:pPr>
            <w:r w:rsidRPr="008D0573">
              <w:rPr>
                <w:b/>
                <w:bCs/>
                <w:lang w:val="en-GB"/>
              </w:rPr>
              <w:t>C</w:t>
            </w:r>
          </w:p>
        </w:tc>
      </w:tr>
      <w:tr w:rsidR="00951DF3" w:rsidRPr="008D0573" w14:paraId="4FCF4911" w14:textId="77777777" w:rsidTr="00A95F64">
        <w:tc>
          <w:tcPr>
            <w:tcW w:w="533" w:type="pct"/>
            <w:vAlign w:val="center"/>
          </w:tcPr>
          <w:p w14:paraId="353A64F1" w14:textId="77777777" w:rsidR="001202D1" w:rsidRPr="008D0573" w:rsidRDefault="00933D59" w:rsidP="00C15D9F">
            <w:pPr>
              <w:pStyle w:val="Compact"/>
              <w:jc w:val="center"/>
              <w:rPr>
                <w:lang w:val="en-GB"/>
              </w:rPr>
            </w:pPr>
            <w:r w:rsidRPr="008D0573">
              <w:rPr>
                <w:lang w:val="en-GB"/>
              </w:rPr>
              <w:t>P</w:t>
            </w:r>
            <w:r w:rsidR="00C15D9F" w:rsidRPr="008D0573">
              <w:rPr>
                <w:lang w:val="en-GB"/>
              </w:rPr>
              <w:t>riority</w:t>
            </w:r>
          </w:p>
        </w:tc>
        <w:tc>
          <w:tcPr>
            <w:tcW w:w="835" w:type="pct"/>
            <w:vAlign w:val="center"/>
          </w:tcPr>
          <w:p w14:paraId="1C3F4805" w14:textId="77777777" w:rsidR="001202D1" w:rsidRPr="008D0573" w:rsidRDefault="00C15D9F" w:rsidP="00C15D9F">
            <w:pPr>
              <w:pStyle w:val="Compact"/>
              <w:jc w:val="center"/>
              <w:rPr>
                <w:lang w:val="en-GB"/>
              </w:rPr>
            </w:pPr>
            <w:r w:rsidRPr="008D0573">
              <w:rPr>
                <w:lang w:val="en-GB"/>
              </w:rPr>
              <w:t>1</w:t>
            </w:r>
          </w:p>
        </w:tc>
        <w:tc>
          <w:tcPr>
            <w:tcW w:w="181" w:type="pct"/>
            <w:vAlign w:val="center"/>
          </w:tcPr>
          <w:p w14:paraId="42BAB2D2" w14:textId="77777777" w:rsidR="001202D1" w:rsidRPr="008D0573" w:rsidRDefault="001202D1" w:rsidP="00C15D9F">
            <w:pPr>
              <w:jc w:val="center"/>
              <w:rPr>
                <w:lang w:val="en-GB"/>
              </w:rPr>
            </w:pPr>
          </w:p>
        </w:tc>
        <w:tc>
          <w:tcPr>
            <w:tcW w:w="201" w:type="pct"/>
            <w:vAlign w:val="center"/>
          </w:tcPr>
          <w:p w14:paraId="0F6AF550" w14:textId="77777777" w:rsidR="001202D1" w:rsidRPr="008D0573" w:rsidRDefault="00C15D9F" w:rsidP="00C15D9F">
            <w:pPr>
              <w:pStyle w:val="Compact"/>
              <w:jc w:val="center"/>
              <w:rPr>
                <w:lang w:val="en-GB"/>
              </w:rPr>
            </w:pPr>
            <w:r w:rsidRPr="008D0573">
              <w:rPr>
                <w:lang w:val="en-GB"/>
              </w:rPr>
              <w:t>2</w:t>
            </w:r>
          </w:p>
        </w:tc>
        <w:tc>
          <w:tcPr>
            <w:tcW w:w="181" w:type="pct"/>
            <w:vAlign w:val="center"/>
          </w:tcPr>
          <w:p w14:paraId="1551BB6F" w14:textId="77777777" w:rsidR="001202D1" w:rsidRPr="008D0573" w:rsidRDefault="001202D1" w:rsidP="00C15D9F">
            <w:pPr>
              <w:jc w:val="center"/>
              <w:rPr>
                <w:lang w:val="en-GB"/>
              </w:rPr>
            </w:pPr>
          </w:p>
        </w:tc>
        <w:tc>
          <w:tcPr>
            <w:tcW w:w="181" w:type="pct"/>
            <w:vAlign w:val="center"/>
          </w:tcPr>
          <w:p w14:paraId="7B903BBB" w14:textId="77777777" w:rsidR="001202D1" w:rsidRPr="008D0573" w:rsidRDefault="001202D1" w:rsidP="00C15D9F">
            <w:pPr>
              <w:jc w:val="center"/>
              <w:rPr>
                <w:lang w:val="en-GB"/>
              </w:rPr>
            </w:pPr>
          </w:p>
        </w:tc>
        <w:tc>
          <w:tcPr>
            <w:tcW w:w="201" w:type="pct"/>
            <w:vAlign w:val="center"/>
          </w:tcPr>
          <w:p w14:paraId="67506DCA" w14:textId="77777777" w:rsidR="001202D1" w:rsidRPr="008D0573" w:rsidRDefault="001202D1" w:rsidP="00C15D9F">
            <w:pPr>
              <w:jc w:val="center"/>
              <w:rPr>
                <w:lang w:val="en-GB"/>
              </w:rPr>
            </w:pPr>
          </w:p>
        </w:tc>
        <w:tc>
          <w:tcPr>
            <w:tcW w:w="181" w:type="pct"/>
            <w:vAlign w:val="center"/>
          </w:tcPr>
          <w:p w14:paraId="1390DE23" w14:textId="77777777" w:rsidR="001202D1" w:rsidRPr="008D0573" w:rsidRDefault="001202D1" w:rsidP="00C15D9F">
            <w:pPr>
              <w:jc w:val="center"/>
              <w:rPr>
                <w:lang w:val="en-GB"/>
              </w:rPr>
            </w:pPr>
          </w:p>
        </w:tc>
        <w:tc>
          <w:tcPr>
            <w:tcW w:w="181" w:type="pct"/>
            <w:vAlign w:val="center"/>
          </w:tcPr>
          <w:p w14:paraId="37A6B2F1" w14:textId="77777777" w:rsidR="001202D1" w:rsidRPr="008D0573" w:rsidRDefault="001202D1" w:rsidP="00C15D9F">
            <w:pPr>
              <w:jc w:val="center"/>
              <w:rPr>
                <w:lang w:val="en-GB"/>
              </w:rPr>
            </w:pPr>
          </w:p>
        </w:tc>
        <w:tc>
          <w:tcPr>
            <w:tcW w:w="201" w:type="pct"/>
            <w:vAlign w:val="center"/>
          </w:tcPr>
          <w:p w14:paraId="112B934E" w14:textId="77777777" w:rsidR="001202D1" w:rsidRPr="008D0573" w:rsidRDefault="00C15D9F" w:rsidP="00C15D9F">
            <w:pPr>
              <w:pStyle w:val="Compact"/>
              <w:jc w:val="center"/>
              <w:rPr>
                <w:lang w:val="en-GB"/>
              </w:rPr>
            </w:pPr>
            <w:r w:rsidRPr="008D0573">
              <w:rPr>
                <w:lang w:val="en-GB"/>
              </w:rPr>
              <w:t>3</w:t>
            </w:r>
          </w:p>
        </w:tc>
        <w:tc>
          <w:tcPr>
            <w:tcW w:w="251" w:type="pct"/>
            <w:vAlign w:val="center"/>
          </w:tcPr>
          <w:p w14:paraId="4FBEE350" w14:textId="77777777" w:rsidR="001202D1" w:rsidRPr="008D0573" w:rsidRDefault="001202D1" w:rsidP="00C15D9F">
            <w:pPr>
              <w:jc w:val="center"/>
              <w:rPr>
                <w:lang w:val="en-GB"/>
              </w:rPr>
            </w:pPr>
          </w:p>
        </w:tc>
        <w:tc>
          <w:tcPr>
            <w:tcW w:w="251" w:type="pct"/>
            <w:vAlign w:val="center"/>
          </w:tcPr>
          <w:p w14:paraId="692354F1" w14:textId="77777777" w:rsidR="001202D1" w:rsidRPr="008D0573" w:rsidRDefault="001202D1" w:rsidP="00C15D9F">
            <w:pPr>
              <w:jc w:val="center"/>
              <w:rPr>
                <w:lang w:val="en-GB"/>
              </w:rPr>
            </w:pPr>
          </w:p>
        </w:tc>
        <w:tc>
          <w:tcPr>
            <w:tcW w:w="251" w:type="pct"/>
            <w:vAlign w:val="center"/>
          </w:tcPr>
          <w:p w14:paraId="0B7E9C70" w14:textId="77777777" w:rsidR="001202D1" w:rsidRPr="008D0573" w:rsidRDefault="001202D1" w:rsidP="00C15D9F">
            <w:pPr>
              <w:jc w:val="center"/>
              <w:rPr>
                <w:lang w:val="en-GB"/>
              </w:rPr>
            </w:pPr>
          </w:p>
        </w:tc>
        <w:tc>
          <w:tcPr>
            <w:tcW w:w="251" w:type="pct"/>
            <w:vAlign w:val="center"/>
          </w:tcPr>
          <w:p w14:paraId="134423F8" w14:textId="77777777" w:rsidR="001202D1" w:rsidRPr="008D0573" w:rsidRDefault="001202D1" w:rsidP="00C15D9F">
            <w:pPr>
              <w:jc w:val="center"/>
              <w:rPr>
                <w:lang w:val="en-GB"/>
              </w:rPr>
            </w:pPr>
          </w:p>
        </w:tc>
        <w:tc>
          <w:tcPr>
            <w:tcW w:w="251" w:type="pct"/>
            <w:vAlign w:val="center"/>
          </w:tcPr>
          <w:p w14:paraId="3824AC2C" w14:textId="77777777" w:rsidR="001202D1" w:rsidRPr="008D0573" w:rsidRDefault="001202D1" w:rsidP="00C15D9F">
            <w:pPr>
              <w:jc w:val="center"/>
              <w:rPr>
                <w:lang w:val="en-GB"/>
              </w:rPr>
            </w:pPr>
          </w:p>
        </w:tc>
        <w:tc>
          <w:tcPr>
            <w:tcW w:w="871" w:type="pct"/>
            <w:vAlign w:val="center"/>
          </w:tcPr>
          <w:p w14:paraId="71EDEDF8" w14:textId="77777777" w:rsidR="001202D1" w:rsidRPr="008D0573" w:rsidRDefault="00C15D9F" w:rsidP="00C15D9F">
            <w:pPr>
              <w:pStyle w:val="Compact"/>
              <w:jc w:val="center"/>
              <w:rPr>
                <w:lang w:val="en-GB"/>
              </w:rPr>
            </w:pPr>
            <w:r w:rsidRPr="008D0573">
              <w:rPr>
                <w:lang w:val="en-GB"/>
              </w:rPr>
              <w:t>4</w:t>
            </w:r>
          </w:p>
        </w:tc>
      </w:tr>
    </w:tbl>
    <w:p w14:paraId="5E32E252" w14:textId="10B639FD" w:rsidR="00534E76" w:rsidRPr="008D0573" w:rsidRDefault="00C15D9F">
      <w:pPr>
        <w:pStyle w:val="BodyText"/>
        <w:rPr>
          <w:lang w:val="en-GB"/>
        </w:rPr>
      </w:pPr>
      <w:r w:rsidRPr="008D0573">
        <w:rPr>
          <w:lang w:val="en-GB"/>
        </w:rPr>
        <w:t xml:space="preserve">In the event that local resource limitations require sampling frequency to decrease, samples will be prioritised as shown (1=highest priority). </w:t>
      </w:r>
      <w:r w:rsidR="00E45155" w:rsidRPr="008D0573">
        <w:rPr>
          <w:lang w:val="en-GB"/>
        </w:rPr>
        <w:t>Sample sets refer to the tables below: R – Recruitment samples; S- Serial samples; C – convalescent samples.</w:t>
      </w:r>
    </w:p>
    <w:p w14:paraId="3055D639" w14:textId="59B42AE8" w:rsidR="003E0425" w:rsidRPr="008D0573" w:rsidRDefault="003E0425" w:rsidP="003E0425">
      <w:pPr>
        <w:rPr>
          <w:bCs/>
          <w:iCs/>
          <w:color w:val="000000"/>
        </w:rPr>
      </w:pPr>
      <w:r w:rsidRPr="008D0573">
        <w:rPr>
          <w:bCs/>
          <w:iCs/>
          <w:color w:val="000000"/>
        </w:rPr>
        <w:t xml:space="preserve">Where a patient is otherwise medical fit for discharge and COVID 19 symptoms have resolved but the patient remains an </w:t>
      </w:r>
      <w:proofErr w:type="spellStart"/>
      <w:r w:rsidRPr="008D0573">
        <w:rPr>
          <w:bCs/>
          <w:iCs/>
          <w:color w:val="000000"/>
        </w:rPr>
        <w:t>in patient</w:t>
      </w:r>
      <w:proofErr w:type="spellEnd"/>
      <w:r w:rsidRPr="008D0573">
        <w:rPr>
          <w:bCs/>
          <w:iCs/>
          <w:color w:val="000000"/>
        </w:rPr>
        <w:t xml:space="preserve"> for other reasons the convalescent sample should be taken at day 28 after symptom resolution or shortly thereafter. </w:t>
      </w:r>
    </w:p>
    <w:p w14:paraId="61215920" w14:textId="18D7DB1A" w:rsidR="00B75B8B" w:rsidRPr="008D0573" w:rsidRDefault="00B75B8B" w:rsidP="00B75B8B">
      <w:pPr>
        <w:pStyle w:val="Caption"/>
        <w:keepNext/>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D604E9">
        <w:rPr>
          <w:noProof/>
          <w:lang w:val="en-GB"/>
        </w:rPr>
        <w:t>2</w:t>
      </w:r>
      <w:r w:rsidR="001040C2" w:rsidRPr="008D0573">
        <w:rPr>
          <w:lang w:val="en-GB"/>
        </w:rPr>
        <w:fldChar w:fldCharType="end"/>
      </w:r>
      <w:r w:rsidRPr="008D0573">
        <w:rPr>
          <w:lang w:val="en-GB"/>
        </w:rPr>
        <w:t xml:space="preserve">. </w:t>
      </w:r>
      <w:r w:rsidR="00F54124" w:rsidRPr="008D0573">
        <w:rPr>
          <w:lang w:val="en-GB"/>
        </w:rPr>
        <w:t>Core s</w:t>
      </w:r>
      <w:r w:rsidRPr="008D0573">
        <w:rPr>
          <w:lang w:val="en-GB"/>
        </w:rPr>
        <w:t>ample</w:t>
      </w:r>
      <w:r w:rsidR="0015192C" w:rsidRPr="008D0573">
        <w:rPr>
          <w:lang w:val="en-GB"/>
        </w:rPr>
        <w:t xml:space="preserve"> set</w:t>
      </w:r>
      <w:r w:rsidR="00815DAF" w:rsidRPr="008D0573">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29"/>
        <w:gridCol w:w="2055"/>
        <w:gridCol w:w="2366"/>
      </w:tblGrid>
      <w:tr w:rsidR="00951DF3" w:rsidRPr="008D0573" w14:paraId="6978268F" w14:textId="77777777" w:rsidTr="00362871">
        <w:tc>
          <w:tcPr>
            <w:tcW w:w="2647" w:type="pct"/>
            <w:vAlign w:val="center"/>
          </w:tcPr>
          <w:p w14:paraId="57650BB2" w14:textId="77777777" w:rsidR="00DE4413" w:rsidRPr="008D0573" w:rsidRDefault="00F4032A" w:rsidP="001B0B1C">
            <w:pPr>
              <w:pStyle w:val="Compact"/>
              <w:spacing w:before="0" w:after="0"/>
              <w:jc w:val="center"/>
              <w:rPr>
                <w:sz w:val="22"/>
                <w:szCs w:val="22"/>
                <w:lang w:val="en-GB"/>
              </w:rPr>
            </w:pPr>
            <w:r w:rsidRPr="008D0573">
              <w:rPr>
                <w:b/>
                <w:sz w:val="22"/>
                <w:szCs w:val="22"/>
                <w:lang w:val="en-GB"/>
              </w:rPr>
              <w:t>CORE SAMPLE SET</w:t>
            </w:r>
          </w:p>
        </w:tc>
        <w:tc>
          <w:tcPr>
            <w:tcW w:w="1110" w:type="pct"/>
            <w:vAlign w:val="center"/>
          </w:tcPr>
          <w:p w14:paraId="5A7E9B28" w14:textId="77777777" w:rsidR="00DE4413" w:rsidRPr="008D0573" w:rsidRDefault="00DE4413" w:rsidP="001B0B1C">
            <w:pPr>
              <w:pStyle w:val="Compact"/>
              <w:spacing w:before="0" w:after="0"/>
              <w:jc w:val="center"/>
              <w:rPr>
                <w:sz w:val="22"/>
                <w:szCs w:val="22"/>
                <w:lang w:val="en-GB"/>
              </w:rPr>
            </w:pPr>
            <w:r w:rsidRPr="008D0573">
              <w:rPr>
                <w:b/>
                <w:sz w:val="22"/>
                <w:szCs w:val="22"/>
                <w:lang w:val="en-GB"/>
              </w:rPr>
              <w:t>Processing/ storage</w:t>
            </w:r>
          </w:p>
        </w:tc>
        <w:tc>
          <w:tcPr>
            <w:tcW w:w="1243" w:type="pct"/>
            <w:vAlign w:val="center"/>
          </w:tcPr>
          <w:p w14:paraId="46133229" w14:textId="77777777" w:rsidR="00DE4413" w:rsidRPr="008D0573" w:rsidRDefault="00DE4413" w:rsidP="001B0B1C">
            <w:pPr>
              <w:pStyle w:val="Compact"/>
              <w:spacing w:before="0" w:after="0"/>
              <w:jc w:val="center"/>
              <w:rPr>
                <w:sz w:val="22"/>
                <w:szCs w:val="22"/>
                <w:lang w:val="en-GB"/>
              </w:rPr>
            </w:pPr>
            <w:r w:rsidRPr="008D0573">
              <w:rPr>
                <w:b/>
                <w:sz w:val="22"/>
                <w:szCs w:val="22"/>
                <w:lang w:val="en-GB"/>
              </w:rPr>
              <w:t>Purpose</w:t>
            </w:r>
          </w:p>
        </w:tc>
      </w:tr>
      <w:tr w:rsidR="00951DF3" w:rsidRPr="008D0573" w14:paraId="1A817C2E" w14:textId="77777777" w:rsidTr="00362871">
        <w:tc>
          <w:tcPr>
            <w:tcW w:w="2647" w:type="pct"/>
            <w:vAlign w:val="center"/>
          </w:tcPr>
          <w:p w14:paraId="416C29B8" w14:textId="77777777" w:rsidR="00F0191B" w:rsidRPr="008D0573" w:rsidRDefault="00DE4413" w:rsidP="00611263">
            <w:pPr>
              <w:pStyle w:val="Compact"/>
              <w:spacing w:before="0" w:after="0"/>
              <w:ind w:left="360"/>
              <w:jc w:val="center"/>
              <w:rPr>
                <w:sz w:val="22"/>
                <w:szCs w:val="22"/>
                <w:lang w:val="en-GB"/>
              </w:rPr>
            </w:pPr>
            <w:r w:rsidRPr="008D0573">
              <w:rPr>
                <w:b/>
                <w:sz w:val="22"/>
                <w:szCs w:val="22"/>
                <w:lang w:val="en-GB"/>
              </w:rPr>
              <w:t>Pathogen samples</w:t>
            </w:r>
            <w:r w:rsidRPr="008D0573">
              <w:rPr>
                <w:sz w:val="22"/>
                <w:szCs w:val="22"/>
                <w:lang w:val="en-GB"/>
              </w:rPr>
              <w:t>:</w:t>
            </w:r>
          </w:p>
          <w:p w14:paraId="6D8955A7" w14:textId="77777777" w:rsidR="000435CD" w:rsidRPr="008D0573" w:rsidRDefault="00F0191B" w:rsidP="0015192C">
            <w:pPr>
              <w:pStyle w:val="Compact"/>
              <w:numPr>
                <w:ilvl w:val="0"/>
                <w:numId w:val="15"/>
              </w:numPr>
              <w:spacing w:before="0" w:after="0"/>
              <w:rPr>
                <w:sz w:val="22"/>
                <w:szCs w:val="22"/>
                <w:lang w:val="en-GB"/>
              </w:rPr>
            </w:pPr>
            <w:r w:rsidRPr="008D0573">
              <w:rPr>
                <w:sz w:val="22"/>
                <w:szCs w:val="22"/>
                <w:lang w:val="en-GB"/>
              </w:rPr>
              <w:t>R</w:t>
            </w:r>
            <w:r w:rsidR="00DE4413" w:rsidRPr="008D0573">
              <w:rPr>
                <w:sz w:val="22"/>
                <w:szCs w:val="22"/>
                <w:lang w:val="en-GB"/>
              </w:rPr>
              <w:t>espiratory samples</w:t>
            </w:r>
            <w:r w:rsidR="000435CD" w:rsidRPr="008D0573">
              <w:rPr>
                <w:sz w:val="22"/>
                <w:szCs w:val="22"/>
                <w:lang w:val="en-GB"/>
              </w:rPr>
              <w:t>:</w:t>
            </w:r>
          </w:p>
          <w:p w14:paraId="48A7D164" w14:textId="77777777" w:rsidR="0035756E" w:rsidRPr="008D0573" w:rsidRDefault="0035756E" w:rsidP="0035756E">
            <w:pPr>
              <w:pStyle w:val="Compact"/>
              <w:numPr>
                <w:ilvl w:val="1"/>
                <w:numId w:val="15"/>
              </w:numPr>
              <w:spacing w:before="0" w:after="0"/>
              <w:rPr>
                <w:sz w:val="22"/>
                <w:szCs w:val="22"/>
                <w:lang w:val="en-GB"/>
              </w:rPr>
            </w:pPr>
            <w:r w:rsidRPr="008D0573">
              <w:rPr>
                <w:sz w:val="22"/>
                <w:szCs w:val="22"/>
                <w:lang w:val="en-GB"/>
              </w:rPr>
              <w:t xml:space="preserve">nasal </w:t>
            </w:r>
            <w:r w:rsidRPr="008D0573">
              <w:rPr>
                <w:b/>
                <w:sz w:val="22"/>
                <w:szCs w:val="22"/>
                <w:lang w:val="en-GB"/>
              </w:rPr>
              <w:t>SAM</w:t>
            </w:r>
            <w:r w:rsidRPr="008D0573">
              <w:rPr>
                <w:sz w:val="22"/>
                <w:szCs w:val="22"/>
                <w:lang w:val="en-GB"/>
              </w:rPr>
              <w:t xml:space="preserve"> strip, </w:t>
            </w:r>
          </w:p>
          <w:p w14:paraId="6918CE8E" w14:textId="77777777" w:rsidR="006D0135" w:rsidRPr="008D0573" w:rsidRDefault="00DE4413" w:rsidP="0015192C">
            <w:pPr>
              <w:pStyle w:val="Compact"/>
              <w:numPr>
                <w:ilvl w:val="1"/>
                <w:numId w:val="15"/>
              </w:numPr>
              <w:spacing w:before="0" w:after="0"/>
              <w:rPr>
                <w:sz w:val="22"/>
                <w:szCs w:val="22"/>
                <w:lang w:val="en-GB"/>
              </w:rPr>
            </w:pPr>
            <w:r w:rsidRPr="008D0573">
              <w:rPr>
                <w:sz w:val="22"/>
                <w:szCs w:val="22"/>
                <w:lang w:val="en-GB"/>
              </w:rPr>
              <w:t>throat swab</w:t>
            </w:r>
            <w:r w:rsidR="007841EB" w:rsidRPr="008D0573">
              <w:rPr>
                <w:sz w:val="22"/>
                <w:szCs w:val="22"/>
                <w:lang w:val="en-GB"/>
              </w:rPr>
              <w:t xml:space="preserve"> </w:t>
            </w:r>
            <w:r w:rsidR="007841EB" w:rsidRPr="008D0573">
              <w:rPr>
                <w:i/>
                <w:iCs/>
                <w:sz w:val="22"/>
                <w:szCs w:val="22"/>
                <w:lang w:val="en-GB"/>
              </w:rPr>
              <w:t>in virus transport medium</w:t>
            </w:r>
          </w:p>
          <w:p w14:paraId="77B906A2" w14:textId="77777777" w:rsidR="00917472" w:rsidRPr="008D0573" w:rsidRDefault="006D0135" w:rsidP="0015192C">
            <w:pPr>
              <w:pStyle w:val="Compact"/>
              <w:numPr>
                <w:ilvl w:val="1"/>
                <w:numId w:val="15"/>
              </w:numPr>
              <w:spacing w:before="0" w:after="0"/>
              <w:rPr>
                <w:sz w:val="22"/>
                <w:szCs w:val="22"/>
                <w:lang w:val="en-GB"/>
              </w:rPr>
            </w:pPr>
            <w:r w:rsidRPr="008D0573">
              <w:rPr>
                <w:sz w:val="22"/>
                <w:szCs w:val="22"/>
                <w:lang w:val="en-GB"/>
              </w:rPr>
              <w:t xml:space="preserve">nose swab </w:t>
            </w:r>
            <w:r w:rsidRPr="008D0573">
              <w:rPr>
                <w:i/>
                <w:iCs/>
                <w:sz w:val="22"/>
                <w:szCs w:val="22"/>
                <w:lang w:val="en-GB"/>
              </w:rPr>
              <w:t>in virus transport medium</w:t>
            </w:r>
            <w:r w:rsidR="00DE4413" w:rsidRPr="008D0573">
              <w:rPr>
                <w:sz w:val="22"/>
                <w:szCs w:val="22"/>
                <w:lang w:val="en-GB"/>
              </w:rPr>
              <w:t>,</w:t>
            </w:r>
          </w:p>
          <w:p w14:paraId="10406805" w14:textId="77777777" w:rsidR="00917472" w:rsidRPr="008D0573" w:rsidRDefault="00DE4413" w:rsidP="0015192C">
            <w:pPr>
              <w:pStyle w:val="Compact"/>
              <w:numPr>
                <w:ilvl w:val="1"/>
                <w:numId w:val="15"/>
              </w:numPr>
              <w:spacing w:before="0" w:after="0"/>
              <w:rPr>
                <w:sz w:val="22"/>
                <w:szCs w:val="22"/>
                <w:lang w:val="en-GB"/>
              </w:rPr>
            </w:pPr>
            <w:r w:rsidRPr="008D0573">
              <w:rPr>
                <w:sz w:val="22"/>
                <w:szCs w:val="22"/>
                <w:lang w:val="en-GB"/>
              </w:rPr>
              <w:t xml:space="preserve">endotracheal aspirate if intubated, </w:t>
            </w:r>
          </w:p>
          <w:p w14:paraId="5674B1C3" w14:textId="778B1DFE" w:rsidR="000435CD" w:rsidRPr="008D0573" w:rsidRDefault="00DE4413" w:rsidP="0015192C">
            <w:pPr>
              <w:pStyle w:val="Compact"/>
              <w:numPr>
                <w:ilvl w:val="1"/>
                <w:numId w:val="15"/>
              </w:numPr>
              <w:spacing w:before="0" w:after="0"/>
              <w:rPr>
                <w:sz w:val="22"/>
                <w:szCs w:val="22"/>
                <w:lang w:val="en-GB"/>
              </w:rPr>
            </w:pPr>
            <w:r w:rsidRPr="008D0573">
              <w:rPr>
                <w:sz w:val="22"/>
                <w:szCs w:val="22"/>
                <w:lang w:val="en-GB"/>
              </w:rPr>
              <w:t>in infants</w:t>
            </w:r>
            <w:r w:rsidR="007B184B" w:rsidRPr="008D0573">
              <w:rPr>
                <w:sz w:val="22"/>
                <w:szCs w:val="22"/>
                <w:lang w:val="en-GB"/>
              </w:rPr>
              <w:t>/</w:t>
            </w:r>
            <w:r w:rsidRPr="008D0573">
              <w:rPr>
                <w:sz w:val="22"/>
                <w:szCs w:val="22"/>
                <w:lang w:val="en-GB"/>
              </w:rPr>
              <w:t xml:space="preserve">children who cannot </w:t>
            </w:r>
            <w:r w:rsidR="00CA49D9" w:rsidRPr="008D0573">
              <w:rPr>
                <w:sz w:val="22"/>
                <w:szCs w:val="22"/>
                <w:lang w:val="en-GB"/>
              </w:rPr>
              <w:t xml:space="preserve">tolerate a </w:t>
            </w:r>
            <w:r w:rsidRPr="008D0573">
              <w:rPr>
                <w:sz w:val="22"/>
                <w:szCs w:val="22"/>
                <w:lang w:val="en-GB"/>
              </w:rPr>
              <w:t>SAM strip</w:t>
            </w:r>
            <w:r w:rsidR="00CA49D9" w:rsidRPr="008D0573">
              <w:rPr>
                <w:sz w:val="22"/>
                <w:szCs w:val="22"/>
                <w:lang w:val="en-GB"/>
              </w:rPr>
              <w:t xml:space="preserve"> take a </w:t>
            </w:r>
            <w:r w:rsidR="00035A07" w:rsidRPr="008D0573">
              <w:rPr>
                <w:sz w:val="22"/>
                <w:szCs w:val="22"/>
                <w:lang w:val="en-GB"/>
              </w:rPr>
              <w:t>n</w:t>
            </w:r>
            <w:r w:rsidRPr="008D0573">
              <w:rPr>
                <w:sz w:val="22"/>
                <w:szCs w:val="22"/>
                <w:lang w:val="en-GB"/>
              </w:rPr>
              <w:t>asopharyngeal aspirate</w:t>
            </w:r>
          </w:p>
          <w:p w14:paraId="55D45B7B" w14:textId="0BDAB21E" w:rsidR="00A12078" w:rsidRPr="008D0573" w:rsidRDefault="00A12078" w:rsidP="00A12078">
            <w:pPr>
              <w:pStyle w:val="Compact"/>
              <w:numPr>
                <w:ilvl w:val="0"/>
                <w:numId w:val="15"/>
              </w:numPr>
              <w:spacing w:before="0" w:after="0"/>
              <w:rPr>
                <w:sz w:val="22"/>
                <w:szCs w:val="22"/>
                <w:lang w:val="en-GB"/>
              </w:rPr>
            </w:pPr>
            <w:r w:rsidRPr="008D0573">
              <w:rPr>
                <w:sz w:val="22"/>
                <w:szCs w:val="22"/>
                <w:lang w:val="en-GB"/>
              </w:rPr>
              <w:t>Urine (up to 10ml)</w:t>
            </w:r>
            <w:r w:rsidR="0015497C" w:rsidRPr="008D0573">
              <w:rPr>
                <w:sz w:val="22"/>
                <w:szCs w:val="22"/>
                <w:lang w:val="en-GB"/>
              </w:rPr>
              <w:t xml:space="preserve">, </w:t>
            </w:r>
            <w:r w:rsidR="0015497C" w:rsidRPr="008D0573">
              <w:rPr>
                <w:b/>
                <w:bCs/>
                <w:sz w:val="22"/>
                <w:szCs w:val="22"/>
                <w:lang w:val="en-GB"/>
              </w:rPr>
              <w:t>do not fill the container.</w:t>
            </w:r>
          </w:p>
          <w:p w14:paraId="4EC66F20" w14:textId="77777777" w:rsidR="00A12078" w:rsidRPr="008D0573" w:rsidRDefault="00A12078" w:rsidP="00A12078">
            <w:pPr>
              <w:pStyle w:val="Compact"/>
              <w:numPr>
                <w:ilvl w:val="0"/>
                <w:numId w:val="15"/>
              </w:numPr>
              <w:spacing w:before="0" w:after="0"/>
              <w:rPr>
                <w:sz w:val="22"/>
                <w:szCs w:val="22"/>
                <w:lang w:val="en-GB"/>
              </w:rPr>
            </w:pPr>
            <w:r w:rsidRPr="008D0573">
              <w:rPr>
                <w:sz w:val="22"/>
                <w:szCs w:val="22"/>
                <w:lang w:val="en-GB"/>
              </w:rPr>
              <w:t>Stool (up to 10ml) or rectal swab;</w:t>
            </w:r>
          </w:p>
          <w:p w14:paraId="2DA1F89E" w14:textId="77777777" w:rsidR="000435CD" w:rsidRPr="008D0573" w:rsidRDefault="00DE4413" w:rsidP="0015192C">
            <w:pPr>
              <w:pStyle w:val="Compact"/>
              <w:numPr>
                <w:ilvl w:val="0"/>
                <w:numId w:val="15"/>
              </w:numPr>
              <w:spacing w:before="0" w:after="0"/>
              <w:rPr>
                <w:sz w:val="22"/>
                <w:szCs w:val="22"/>
                <w:lang w:val="en-GB"/>
              </w:rPr>
            </w:pPr>
            <w:r w:rsidRPr="008D0573">
              <w:rPr>
                <w:sz w:val="22"/>
                <w:szCs w:val="22"/>
                <w:lang w:val="en-GB"/>
              </w:rPr>
              <w:t>samples from infected sites/sores.</w:t>
            </w:r>
          </w:p>
          <w:p w14:paraId="39CB7EA5" w14:textId="5860904B" w:rsidR="00DE4413" w:rsidRPr="008D0573" w:rsidRDefault="00DE4413" w:rsidP="0015192C">
            <w:pPr>
              <w:pStyle w:val="Compact"/>
              <w:numPr>
                <w:ilvl w:val="0"/>
                <w:numId w:val="15"/>
              </w:numPr>
              <w:spacing w:before="0" w:after="0"/>
              <w:rPr>
                <w:sz w:val="22"/>
                <w:szCs w:val="22"/>
                <w:lang w:val="en-GB"/>
              </w:rPr>
            </w:pPr>
            <w:r w:rsidRPr="008D0573">
              <w:rPr>
                <w:sz w:val="22"/>
                <w:szCs w:val="22"/>
                <w:lang w:val="en-GB"/>
              </w:rPr>
              <w:lastRenderedPageBreak/>
              <w:t>Also store any residual from samples taken for clinical care</w:t>
            </w:r>
            <w:r w:rsidR="006D0135" w:rsidRPr="008D0573">
              <w:rPr>
                <w:sz w:val="22"/>
                <w:szCs w:val="22"/>
                <w:lang w:val="en-GB"/>
              </w:rPr>
              <w:t xml:space="preserve"> including bronchoalveolar lavage fluid.</w:t>
            </w:r>
          </w:p>
        </w:tc>
        <w:tc>
          <w:tcPr>
            <w:tcW w:w="1110" w:type="pct"/>
            <w:vAlign w:val="center"/>
          </w:tcPr>
          <w:p w14:paraId="4EC65117" w14:textId="77777777" w:rsidR="005B536D" w:rsidRPr="008D0573" w:rsidRDefault="005B536D" w:rsidP="001B0B1C">
            <w:pPr>
              <w:pStyle w:val="Compact"/>
              <w:spacing w:before="0" w:after="0"/>
              <w:jc w:val="center"/>
              <w:rPr>
                <w:b/>
                <w:bCs/>
                <w:sz w:val="22"/>
                <w:szCs w:val="22"/>
                <w:lang w:val="en-GB"/>
              </w:rPr>
            </w:pPr>
            <w:r w:rsidRPr="008D0573">
              <w:rPr>
                <w:b/>
                <w:bCs/>
                <w:sz w:val="22"/>
                <w:szCs w:val="22"/>
                <w:lang w:val="en-GB"/>
              </w:rPr>
              <w:lastRenderedPageBreak/>
              <w:t xml:space="preserve">Do not process at site. </w:t>
            </w:r>
          </w:p>
          <w:p w14:paraId="2921AE55" w14:textId="77777777" w:rsidR="00D62946" w:rsidRPr="008D0573" w:rsidRDefault="00D62946" w:rsidP="001B0B1C">
            <w:pPr>
              <w:pStyle w:val="Compact"/>
              <w:spacing w:before="0" w:after="0"/>
              <w:jc w:val="center"/>
              <w:rPr>
                <w:sz w:val="22"/>
                <w:szCs w:val="22"/>
                <w:lang w:val="en-GB"/>
              </w:rPr>
            </w:pPr>
            <w:r w:rsidRPr="008D0573">
              <w:rPr>
                <w:sz w:val="22"/>
                <w:szCs w:val="22"/>
                <w:lang w:val="en-GB"/>
              </w:rPr>
              <w:t>Keep double-bagged.</w:t>
            </w:r>
          </w:p>
          <w:p w14:paraId="0C29B797" w14:textId="77777777" w:rsidR="00DE4413" w:rsidRPr="008D0573" w:rsidRDefault="005B536D" w:rsidP="001B0B1C">
            <w:pPr>
              <w:pStyle w:val="Compact"/>
              <w:spacing w:before="0" w:after="0"/>
              <w:jc w:val="center"/>
              <w:rPr>
                <w:sz w:val="22"/>
                <w:szCs w:val="22"/>
                <w:lang w:val="en-GB"/>
              </w:rPr>
            </w:pPr>
            <w:r w:rsidRPr="008D0573">
              <w:rPr>
                <w:sz w:val="22"/>
                <w:szCs w:val="22"/>
                <w:lang w:val="en-GB"/>
              </w:rPr>
              <w:t>S</w:t>
            </w:r>
            <w:r w:rsidR="00DE4413" w:rsidRPr="008D0573">
              <w:rPr>
                <w:sz w:val="22"/>
                <w:szCs w:val="22"/>
                <w:lang w:val="en-GB"/>
              </w:rPr>
              <w:t>tore at</w:t>
            </w:r>
            <w:r w:rsidR="00DE4413" w:rsidRPr="008D0573">
              <w:rPr>
                <w:sz w:val="22"/>
                <w:szCs w:val="22"/>
                <w:lang w:val="en-GB"/>
              </w:rPr>
              <w:br/>
              <w:t>-80°C*</w:t>
            </w:r>
          </w:p>
        </w:tc>
        <w:tc>
          <w:tcPr>
            <w:tcW w:w="1243" w:type="pct"/>
            <w:vAlign w:val="center"/>
          </w:tcPr>
          <w:p w14:paraId="3774E4FD" w14:textId="77777777" w:rsidR="00DE4413" w:rsidRPr="008D0573" w:rsidRDefault="00DE4413" w:rsidP="001B0B1C">
            <w:pPr>
              <w:pStyle w:val="Compact"/>
              <w:spacing w:before="0" w:after="0"/>
              <w:jc w:val="center"/>
              <w:rPr>
                <w:sz w:val="22"/>
                <w:szCs w:val="22"/>
                <w:lang w:val="en-GB"/>
              </w:rPr>
            </w:pPr>
            <w:r w:rsidRPr="008D0573">
              <w:rPr>
                <w:sz w:val="22"/>
                <w:szCs w:val="22"/>
                <w:lang w:val="en-GB"/>
              </w:rPr>
              <w:t>Pathogen studies to reveal changes in pathogen during infection and during spread between individuals, detect development of resistance.</w:t>
            </w:r>
          </w:p>
        </w:tc>
      </w:tr>
      <w:tr w:rsidR="00951DF3" w:rsidRPr="008D0573" w14:paraId="38FCBA87" w14:textId="77777777" w:rsidTr="00362871">
        <w:tc>
          <w:tcPr>
            <w:tcW w:w="2647" w:type="pct"/>
            <w:vAlign w:val="center"/>
          </w:tcPr>
          <w:p w14:paraId="7485A203" w14:textId="77777777" w:rsidR="008B70FC" w:rsidRPr="008D0573" w:rsidRDefault="008B70FC" w:rsidP="005B3464">
            <w:pPr>
              <w:spacing w:after="0"/>
              <w:rPr>
                <w:sz w:val="22"/>
                <w:szCs w:val="22"/>
                <w:lang w:val="en-GB"/>
              </w:rPr>
            </w:pPr>
            <w:r w:rsidRPr="008D0573">
              <w:rPr>
                <w:sz w:val="22"/>
                <w:szCs w:val="22"/>
                <w:lang w:val="en-GB"/>
              </w:rPr>
              <w:t>Oral fluid (Crevicular fluid)</w:t>
            </w:r>
          </w:p>
        </w:tc>
        <w:tc>
          <w:tcPr>
            <w:tcW w:w="1110" w:type="pct"/>
            <w:vAlign w:val="center"/>
          </w:tcPr>
          <w:p w14:paraId="45A53ADC" w14:textId="77777777" w:rsidR="008B70FC" w:rsidRPr="008D0573" w:rsidRDefault="008B70FC" w:rsidP="008B70FC">
            <w:pPr>
              <w:spacing w:after="0" w:line="240" w:lineRule="exact"/>
              <w:jc w:val="center"/>
              <w:rPr>
                <w:rFonts w:eastAsia="Times New Roman" w:cs="Arial"/>
                <w:sz w:val="22"/>
                <w:szCs w:val="22"/>
                <w:lang w:val="en-GB" w:eastAsia="en-GB"/>
              </w:rPr>
            </w:pPr>
            <w:r w:rsidRPr="008D0573">
              <w:rPr>
                <w:rFonts w:eastAsia="Times New Roman" w:cs="Arial"/>
                <w:sz w:val="22"/>
                <w:szCs w:val="22"/>
                <w:lang w:val="en-GB" w:eastAsia="en-GB"/>
              </w:rPr>
              <w:t>Store at</w:t>
            </w:r>
            <w:r w:rsidRPr="008D0573">
              <w:rPr>
                <w:rFonts w:eastAsia="Times New Roman" w:cs="Arial"/>
                <w:sz w:val="22"/>
                <w:szCs w:val="22"/>
                <w:lang w:val="en-GB" w:eastAsia="en-GB"/>
              </w:rPr>
              <w:br/>
              <w:t xml:space="preserve"> -80°C*</w:t>
            </w:r>
          </w:p>
        </w:tc>
        <w:tc>
          <w:tcPr>
            <w:tcW w:w="1243" w:type="pct"/>
            <w:vAlign w:val="center"/>
          </w:tcPr>
          <w:p w14:paraId="6ECFE7CE" w14:textId="77777777" w:rsidR="008B70FC" w:rsidRPr="008D0573" w:rsidRDefault="008B70FC" w:rsidP="008B70FC">
            <w:pPr>
              <w:spacing w:after="0" w:line="240" w:lineRule="exact"/>
              <w:jc w:val="center"/>
              <w:rPr>
                <w:rFonts w:eastAsia="Times New Roman" w:cs="Arial"/>
                <w:sz w:val="22"/>
                <w:szCs w:val="22"/>
                <w:lang w:val="en-GB" w:eastAsia="en-GB"/>
              </w:rPr>
            </w:pPr>
            <w:r w:rsidRPr="008D0573">
              <w:rPr>
                <w:rFonts w:eastAsia="Times New Roman" w:cs="Arial"/>
                <w:sz w:val="22"/>
                <w:szCs w:val="22"/>
                <w:lang w:val="en-GB" w:eastAsia="en-GB"/>
              </w:rPr>
              <w:t>Non-invasive determination of humoral immune response</w:t>
            </w:r>
          </w:p>
        </w:tc>
      </w:tr>
      <w:tr w:rsidR="00951DF3" w:rsidRPr="008D0573" w14:paraId="15E11E81" w14:textId="77777777" w:rsidTr="00362871">
        <w:tc>
          <w:tcPr>
            <w:tcW w:w="2647" w:type="pct"/>
            <w:vMerge w:val="restart"/>
            <w:vAlign w:val="center"/>
          </w:tcPr>
          <w:p w14:paraId="528CAE13" w14:textId="0AC6CA8E"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serum (clotted) tube</w:t>
            </w:r>
            <w:r w:rsidR="0015497C" w:rsidRPr="008D0573">
              <w:rPr>
                <w:sz w:val="22"/>
                <w:szCs w:val="22"/>
                <w:lang w:val="en-GB"/>
              </w:rPr>
              <w:t>s</w:t>
            </w:r>
            <w:r w:rsidRPr="008D0573">
              <w:rPr>
                <w:sz w:val="22"/>
                <w:szCs w:val="22"/>
                <w:lang w:val="en-GB"/>
              </w:rPr>
              <w:t xml:space="preserve"> </w:t>
            </w:r>
          </w:p>
        </w:tc>
        <w:tc>
          <w:tcPr>
            <w:tcW w:w="1110" w:type="pct"/>
            <w:vMerge w:val="restart"/>
            <w:vAlign w:val="center"/>
          </w:tcPr>
          <w:p w14:paraId="79FEF15B" w14:textId="6F19D4EA" w:rsidR="008B70FC" w:rsidRPr="008D0573" w:rsidRDefault="008B70FC" w:rsidP="008B70FC">
            <w:pPr>
              <w:pStyle w:val="Compact"/>
              <w:spacing w:before="0" w:after="0"/>
              <w:jc w:val="center"/>
              <w:rPr>
                <w:sz w:val="22"/>
                <w:szCs w:val="22"/>
                <w:lang w:val="en-GB"/>
              </w:rPr>
            </w:pPr>
            <w:r w:rsidRPr="008D0573">
              <w:rPr>
                <w:sz w:val="22"/>
                <w:szCs w:val="22"/>
                <w:lang w:val="en-GB"/>
              </w:rPr>
              <w:t xml:space="preserve">Serum </w:t>
            </w:r>
          </w:p>
          <w:p w14:paraId="447E23D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3 aliquots</w:t>
            </w:r>
            <w:r w:rsidRPr="008D0573">
              <w:rPr>
                <w:sz w:val="22"/>
                <w:szCs w:val="22"/>
                <w:lang w:val="en-GB"/>
              </w:rPr>
              <w:br/>
              <w:t>-80°C*)</w:t>
            </w:r>
          </w:p>
        </w:tc>
        <w:tc>
          <w:tcPr>
            <w:tcW w:w="1243" w:type="pct"/>
            <w:vAlign w:val="center"/>
          </w:tcPr>
          <w:p w14:paraId="3631218E" w14:textId="77777777" w:rsidR="008B70FC" w:rsidRPr="008D0573" w:rsidRDefault="008B70FC" w:rsidP="008B70FC">
            <w:pPr>
              <w:pStyle w:val="Compact"/>
              <w:spacing w:before="0" w:after="0"/>
              <w:jc w:val="center"/>
              <w:rPr>
                <w:sz w:val="22"/>
                <w:szCs w:val="22"/>
                <w:lang w:val="en-GB"/>
              </w:rPr>
            </w:pPr>
            <w:r w:rsidRPr="008D0573">
              <w:rPr>
                <w:sz w:val="22"/>
                <w:szCs w:val="22"/>
                <w:lang w:val="en-GB"/>
              </w:rPr>
              <w:t>Mediators/biomarkers</w:t>
            </w:r>
          </w:p>
        </w:tc>
      </w:tr>
      <w:tr w:rsidR="00951DF3" w:rsidRPr="008D0573" w14:paraId="532297DF" w14:textId="77777777" w:rsidTr="00362871">
        <w:tc>
          <w:tcPr>
            <w:tcW w:w="2647" w:type="pct"/>
            <w:vMerge/>
            <w:vAlign w:val="center"/>
          </w:tcPr>
          <w:p w14:paraId="785BED23" w14:textId="77777777" w:rsidR="008B70FC" w:rsidRPr="008D0573" w:rsidRDefault="008B70FC" w:rsidP="005B3464">
            <w:pPr>
              <w:spacing w:after="0"/>
              <w:rPr>
                <w:sz w:val="22"/>
                <w:szCs w:val="22"/>
                <w:lang w:val="en-GB"/>
              </w:rPr>
            </w:pPr>
          </w:p>
        </w:tc>
        <w:tc>
          <w:tcPr>
            <w:tcW w:w="1110" w:type="pct"/>
            <w:vMerge/>
            <w:vAlign w:val="center"/>
          </w:tcPr>
          <w:p w14:paraId="79A55358" w14:textId="77777777" w:rsidR="008B70FC" w:rsidRPr="008D0573" w:rsidRDefault="008B70FC" w:rsidP="008B70FC">
            <w:pPr>
              <w:spacing w:after="0"/>
              <w:jc w:val="center"/>
              <w:rPr>
                <w:sz w:val="22"/>
                <w:szCs w:val="22"/>
                <w:lang w:val="en-GB"/>
              </w:rPr>
            </w:pPr>
          </w:p>
        </w:tc>
        <w:tc>
          <w:tcPr>
            <w:tcW w:w="1243" w:type="pct"/>
            <w:vAlign w:val="center"/>
          </w:tcPr>
          <w:p w14:paraId="567B4C15"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Serology </w:t>
            </w:r>
          </w:p>
        </w:tc>
      </w:tr>
      <w:tr w:rsidR="00951DF3" w:rsidRPr="008D0573" w14:paraId="3D45FFC1" w14:textId="77777777" w:rsidTr="00362871">
        <w:tc>
          <w:tcPr>
            <w:tcW w:w="2647" w:type="pct"/>
            <w:vMerge w:val="restart"/>
            <w:vAlign w:val="center"/>
          </w:tcPr>
          <w:p w14:paraId="71292278" w14:textId="2F0A9954"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EDTA tube</w:t>
            </w:r>
            <w:r w:rsidR="0015497C" w:rsidRPr="008D0573">
              <w:rPr>
                <w:sz w:val="22"/>
                <w:szCs w:val="22"/>
                <w:lang w:val="en-GB"/>
              </w:rPr>
              <w:t>s</w:t>
            </w:r>
            <w:r w:rsidR="009C58DB" w:rsidRPr="008D0573">
              <w:rPr>
                <w:sz w:val="22"/>
                <w:szCs w:val="22"/>
                <w:lang w:val="en-GB"/>
              </w:rPr>
              <w:t xml:space="preserve"> </w:t>
            </w:r>
          </w:p>
          <w:p w14:paraId="521C5B57" w14:textId="4E46D157" w:rsidR="0005580E" w:rsidRPr="008D0573" w:rsidRDefault="0005580E" w:rsidP="005B3464">
            <w:pPr>
              <w:pStyle w:val="Compact"/>
              <w:spacing w:before="0" w:after="0"/>
              <w:rPr>
                <w:sz w:val="22"/>
                <w:szCs w:val="22"/>
                <w:lang w:val="en-GB"/>
              </w:rPr>
            </w:pPr>
          </w:p>
        </w:tc>
        <w:tc>
          <w:tcPr>
            <w:tcW w:w="1110" w:type="pct"/>
            <w:vMerge w:val="restart"/>
            <w:vAlign w:val="center"/>
          </w:tcPr>
          <w:p w14:paraId="24E8FB4A"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Plasma </w:t>
            </w:r>
          </w:p>
          <w:p w14:paraId="18FD01D4" w14:textId="77777777" w:rsidR="008B70FC" w:rsidRPr="008D0573" w:rsidRDefault="008B70FC" w:rsidP="008B70FC">
            <w:pPr>
              <w:pStyle w:val="Compact"/>
              <w:spacing w:before="0" w:after="0"/>
              <w:jc w:val="center"/>
              <w:rPr>
                <w:sz w:val="22"/>
                <w:szCs w:val="22"/>
                <w:lang w:val="en-GB"/>
              </w:rPr>
            </w:pPr>
            <w:r w:rsidRPr="008D0573">
              <w:rPr>
                <w:sz w:val="22"/>
                <w:szCs w:val="22"/>
                <w:lang w:val="en-GB"/>
              </w:rPr>
              <w:t>(3 aliquots</w:t>
            </w:r>
            <w:r w:rsidRPr="008D0573">
              <w:rPr>
                <w:sz w:val="22"/>
                <w:szCs w:val="22"/>
                <w:lang w:val="en-GB"/>
              </w:rPr>
              <w:br/>
              <w:t>-80°C*)</w:t>
            </w:r>
          </w:p>
        </w:tc>
        <w:tc>
          <w:tcPr>
            <w:tcW w:w="1243" w:type="pct"/>
            <w:vAlign w:val="center"/>
          </w:tcPr>
          <w:p w14:paraId="3D3BE17B" w14:textId="77777777" w:rsidR="008B70FC" w:rsidRPr="008D0573" w:rsidRDefault="008B70FC" w:rsidP="008B70FC">
            <w:pPr>
              <w:spacing w:after="0"/>
              <w:jc w:val="center"/>
              <w:rPr>
                <w:sz w:val="22"/>
                <w:szCs w:val="22"/>
                <w:lang w:val="en-GB"/>
              </w:rPr>
            </w:pPr>
            <w:r w:rsidRPr="008D0573">
              <w:rPr>
                <w:sz w:val="22"/>
                <w:szCs w:val="22"/>
                <w:lang w:val="en-GB"/>
              </w:rPr>
              <w:t>Mediators/ metabolites/ biomarkers</w:t>
            </w:r>
          </w:p>
        </w:tc>
      </w:tr>
      <w:tr w:rsidR="00951DF3" w:rsidRPr="008D0573" w14:paraId="5816F3AF" w14:textId="77777777" w:rsidTr="00362871">
        <w:tc>
          <w:tcPr>
            <w:tcW w:w="2647" w:type="pct"/>
            <w:vMerge/>
            <w:vAlign w:val="center"/>
          </w:tcPr>
          <w:p w14:paraId="4171614F" w14:textId="77777777" w:rsidR="008B70FC" w:rsidRPr="008D0573" w:rsidRDefault="008B70FC" w:rsidP="005B3464">
            <w:pPr>
              <w:spacing w:after="0"/>
              <w:rPr>
                <w:sz w:val="22"/>
                <w:szCs w:val="22"/>
                <w:lang w:val="en-GB"/>
              </w:rPr>
            </w:pPr>
          </w:p>
        </w:tc>
        <w:tc>
          <w:tcPr>
            <w:tcW w:w="1110" w:type="pct"/>
            <w:vMerge/>
            <w:vAlign w:val="center"/>
          </w:tcPr>
          <w:p w14:paraId="35AEF781" w14:textId="77777777" w:rsidR="008B70FC" w:rsidRPr="008D0573" w:rsidRDefault="008B70FC" w:rsidP="008B70FC">
            <w:pPr>
              <w:spacing w:after="0"/>
              <w:jc w:val="center"/>
              <w:rPr>
                <w:sz w:val="22"/>
                <w:szCs w:val="22"/>
                <w:lang w:val="en-GB"/>
              </w:rPr>
            </w:pPr>
          </w:p>
        </w:tc>
        <w:tc>
          <w:tcPr>
            <w:tcW w:w="1243" w:type="pct"/>
            <w:vAlign w:val="center"/>
          </w:tcPr>
          <w:p w14:paraId="1459E79B" w14:textId="77777777" w:rsidR="008B70FC" w:rsidRPr="008D0573" w:rsidRDefault="008B70FC" w:rsidP="008B70FC">
            <w:pPr>
              <w:pStyle w:val="Compact"/>
              <w:spacing w:before="0" w:after="0"/>
              <w:jc w:val="center"/>
              <w:rPr>
                <w:sz w:val="22"/>
                <w:szCs w:val="22"/>
                <w:lang w:val="en-GB"/>
              </w:rPr>
            </w:pPr>
            <w:r w:rsidRPr="008D0573">
              <w:rPr>
                <w:sz w:val="22"/>
                <w:szCs w:val="22"/>
                <w:lang w:val="en-GB"/>
              </w:rPr>
              <w:t>Detect RNA/DNA from pathogens.</w:t>
            </w:r>
          </w:p>
        </w:tc>
      </w:tr>
      <w:tr w:rsidR="00951DF3" w:rsidRPr="008D0573" w14:paraId="1ABC1680" w14:textId="77777777" w:rsidTr="00362871">
        <w:tc>
          <w:tcPr>
            <w:tcW w:w="2647" w:type="pct"/>
            <w:vMerge/>
            <w:vAlign w:val="center"/>
          </w:tcPr>
          <w:p w14:paraId="038F5A44" w14:textId="77777777" w:rsidR="008B70FC" w:rsidRPr="008D0573" w:rsidRDefault="008B70FC" w:rsidP="005B3464">
            <w:pPr>
              <w:spacing w:after="0"/>
              <w:rPr>
                <w:sz w:val="22"/>
                <w:szCs w:val="22"/>
                <w:lang w:val="en-GB"/>
              </w:rPr>
            </w:pPr>
          </w:p>
        </w:tc>
        <w:tc>
          <w:tcPr>
            <w:tcW w:w="1110" w:type="pct"/>
            <w:vMerge w:val="restart"/>
            <w:vAlign w:val="center"/>
          </w:tcPr>
          <w:p w14:paraId="2D86A671" w14:textId="77777777" w:rsidR="008B70FC" w:rsidRPr="008D0573" w:rsidRDefault="008B70FC" w:rsidP="008B70FC">
            <w:pPr>
              <w:pStyle w:val="Compact"/>
              <w:spacing w:before="0" w:after="0"/>
              <w:jc w:val="center"/>
              <w:rPr>
                <w:sz w:val="22"/>
                <w:szCs w:val="22"/>
                <w:lang w:val="en-GB"/>
              </w:rPr>
            </w:pPr>
            <w:r w:rsidRPr="008D0573">
              <w:rPr>
                <w:sz w:val="22"/>
                <w:szCs w:val="22"/>
                <w:lang w:val="en-GB"/>
              </w:rPr>
              <w:t xml:space="preserve">Cell fraction </w:t>
            </w:r>
          </w:p>
          <w:p w14:paraId="21ABF852" w14:textId="77777777" w:rsidR="008B70FC" w:rsidRPr="008D0573" w:rsidRDefault="008B70FC" w:rsidP="008B70FC">
            <w:pPr>
              <w:pStyle w:val="Compact"/>
              <w:spacing w:before="0" w:after="0"/>
              <w:jc w:val="center"/>
              <w:rPr>
                <w:sz w:val="22"/>
                <w:szCs w:val="22"/>
                <w:lang w:val="en-GB"/>
              </w:rPr>
            </w:pPr>
            <w:r w:rsidRPr="008D0573">
              <w:rPr>
                <w:sz w:val="22"/>
                <w:szCs w:val="22"/>
                <w:lang w:val="en-GB"/>
              </w:rPr>
              <w:t>(1 aliquot -80°C*)</w:t>
            </w:r>
          </w:p>
        </w:tc>
        <w:tc>
          <w:tcPr>
            <w:tcW w:w="1243" w:type="pct"/>
            <w:vAlign w:val="center"/>
          </w:tcPr>
          <w:p w14:paraId="5D622F4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Extract host DNA for genomic studies</w:t>
            </w:r>
          </w:p>
        </w:tc>
      </w:tr>
      <w:tr w:rsidR="00951DF3" w:rsidRPr="008D0573" w14:paraId="339C45A5" w14:textId="77777777" w:rsidTr="00362871">
        <w:tc>
          <w:tcPr>
            <w:tcW w:w="2647" w:type="pct"/>
            <w:vMerge/>
            <w:vAlign w:val="center"/>
          </w:tcPr>
          <w:p w14:paraId="3CB7FB53" w14:textId="77777777" w:rsidR="008B70FC" w:rsidRPr="008D0573" w:rsidRDefault="008B70FC" w:rsidP="005B3464">
            <w:pPr>
              <w:spacing w:after="0"/>
              <w:rPr>
                <w:sz w:val="22"/>
                <w:szCs w:val="22"/>
                <w:lang w:val="en-GB"/>
              </w:rPr>
            </w:pPr>
          </w:p>
        </w:tc>
        <w:tc>
          <w:tcPr>
            <w:tcW w:w="1110" w:type="pct"/>
            <w:vMerge/>
            <w:vAlign w:val="center"/>
          </w:tcPr>
          <w:p w14:paraId="79317C49" w14:textId="77777777" w:rsidR="008B70FC" w:rsidRPr="008D0573" w:rsidRDefault="008B70FC" w:rsidP="008B70FC">
            <w:pPr>
              <w:spacing w:after="0"/>
              <w:jc w:val="center"/>
              <w:rPr>
                <w:sz w:val="22"/>
                <w:szCs w:val="22"/>
                <w:lang w:val="en-GB"/>
              </w:rPr>
            </w:pPr>
          </w:p>
        </w:tc>
        <w:tc>
          <w:tcPr>
            <w:tcW w:w="1243" w:type="pct"/>
            <w:vAlign w:val="center"/>
          </w:tcPr>
          <w:p w14:paraId="7A79F440" w14:textId="77777777" w:rsidR="008B70FC" w:rsidRPr="008D0573" w:rsidRDefault="008B70FC" w:rsidP="008B70FC">
            <w:pPr>
              <w:pStyle w:val="Compact"/>
              <w:spacing w:before="0" w:after="0"/>
              <w:jc w:val="center"/>
              <w:rPr>
                <w:sz w:val="22"/>
                <w:szCs w:val="22"/>
                <w:lang w:val="en-GB"/>
              </w:rPr>
            </w:pPr>
            <w:r w:rsidRPr="008D0573">
              <w:rPr>
                <w:sz w:val="22"/>
                <w:szCs w:val="22"/>
                <w:lang w:val="en-GB"/>
              </w:rPr>
              <w:t>RNA/DNA from pathogen, cellular immunology.</w:t>
            </w:r>
          </w:p>
        </w:tc>
      </w:tr>
      <w:tr w:rsidR="009267F5" w:rsidRPr="008D0573" w14:paraId="12384D25" w14:textId="77777777" w:rsidTr="00362871">
        <w:tc>
          <w:tcPr>
            <w:tcW w:w="2647" w:type="pct"/>
            <w:vAlign w:val="center"/>
          </w:tcPr>
          <w:p w14:paraId="40AC2733" w14:textId="151A9D66" w:rsidR="009267F5" w:rsidRPr="008D0573" w:rsidRDefault="009267F5" w:rsidP="005B3464">
            <w:pPr>
              <w:pStyle w:val="Compact"/>
              <w:spacing w:before="0" w:after="0"/>
              <w:rPr>
                <w:bCs/>
                <w:sz w:val="22"/>
                <w:szCs w:val="22"/>
                <w:lang w:val="en-GB"/>
              </w:rPr>
            </w:pPr>
            <w:r w:rsidRPr="008D0573">
              <w:rPr>
                <w:b/>
                <w:sz w:val="22"/>
                <w:szCs w:val="22"/>
                <w:lang w:val="en-GB"/>
              </w:rPr>
              <w:t xml:space="preserve">Blood </w:t>
            </w:r>
            <w:r w:rsidRPr="008D0573">
              <w:rPr>
                <w:bCs/>
                <w:sz w:val="22"/>
                <w:szCs w:val="22"/>
                <w:lang w:val="en-GB"/>
              </w:rPr>
              <w:t>sample in 3.2% sodium citrate tube</w:t>
            </w:r>
          </w:p>
        </w:tc>
        <w:tc>
          <w:tcPr>
            <w:tcW w:w="1110" w:type="pct"/>
            <w:vAlign w:val="center"/>
          </w:tcPr>
          <w:p w14:paraId="3979D25E" w14:textId="77777777" w:rsidR="009267F5" w:rsidRPr="008D0573" w:rsidRDefault="009267F5" w:rsidP="008B70FC">
            <w:pPr>
              <w:pStyle w:val="Compact"/>
              <w:spacing w:before="0" w:after="0"/>
              <w:jc w:val="center"/>
              <w:rPr>
                <w:sz w:val="22"/>
                <w:szCs w:val="22"/>
                <w:lang w:val="en-GB"/>
              </w:rPr>
            </w:pPr>
            <w:r w:rsidRPr="008D0573">
              <w:rPr>
                <w:sz w:val="22"/>
                <w:szCs w:val="22"/>
                <w:lang w:val="en-GB"/>
              </w:rPr>
              <w:t>Citrated plasma</w:t>
            </w:r>
          </w:p>
          <w:p w14:paraId="27689C08" w14:textId="085ED842" w:rsidR="009267F5" w:rsidRPr="008D0573" w:rsidRDefault="009267F5" w:rsidP="008B70FC">
            <w:pPr>
              <w:pStyle w:val="Compact"/>
              <w:spacing w:before="0" w:after="0"/>
              <w:jc w:val="center"/>
              <w:rPr>
                <w:sz w:val="22"/>
                <w:szCs w:val="22"/>
                <w:lang w:val="en-GB"/>
              </w:rPr>
            </w:pPr>
            <w:r w:rsidRPr="008D0573">
              <w:rPr>
                <w:sz w:val="22"/>
                <w:szCs w:val="22"/>
                <w:lang w:val="en-GB"/>
              </w:rPr>
              <w:t>(2 aliquots -80°C*)</w:t>
            </w:r>
          </w:p>
        </w:tc>
        <w:tc>
          <w:tcPr>
            <w:tcW w:w="1243" w:type="pct"/>
            <w:vAlign w:val="center"/>
          </w:tcPr>
          <w:p w14:paraId="7336A3D6" w14:textId="1D2D56D2" w:rsidR="009267F5" w:rsidRPr="008D0573" w:rsidRDefault="009267F5" w:rsidP="008B70FC">
            <w:pPr>
              <w:pStyle w:val="Compact"/>
              <w:spacing w:before="0" w:after="0"/>
              <w:jc w:val="center"/>
              <w:rPr>
                <w:sz w:val="22"/>
                <w:szCs w:val="22"/>
                <w:lang w:val="en-GB"/>
              </w:rPr>
            </w:pPr>
            <w:r w:rsidRPr="008D0573">
              <w:rPr>
                <w:sz w:val="22"/>
                <w:szCs w:val="22"/>
                <w:lang w:val="en-GB"/>
              </w:rPr>
              <w:t>Coagulation function</w:t>
            </w:r>
          </w:p>
        </w:tc>
      </w:tr>
      <w:tr w:rsidR="00951DF3" w:rsidRPr="008D0573" w14:paraId="300B3ECA" w14:textId="77777777" w:rsidTr="00362871">
        <w:tc>
          <w:tcPr>
            <w:tcW w:w="2647" w:type="pct"/>
            <w:vAlign w:val="center"/>
          </w:tcPr>
          <w:p w14:paraId="0D28914D" w14:textId="77777777" w:rsidR="008B70FC" w:rsidRPr="008D0573" w:rsidRDefault="008B70FC" w:rsidP="005B3464">
            <w:pPr>
              <w:pStyle w:val="Compact"/>
              <w:spacing w:before="0" w:after="0"/>
              <w:rPr>
                <w:sz w:val="22"/>
                <w:szCs w:val="22"/>
                <w:lang w:val="en-GB"/>
              </w:rPr>
            </w:pPr>
            <w:r w:rsidRPr="008D0573">
              <w:rPr>
                <w:b/>
                <w:sz w:val="22"/>
                <w:szCs w:val="22"/>
                <w:lang w:val="en-GB"/>
              </w:rPr>
              <w:t>Blood</w:t>
            </w:r>
            <w:r w:rsidRPr="008D0573">
              <w:rPr>
                <w:sz w:val="22"/>
                <w:szCs w:val="22"/>
                <w:lang w:val="en-GB"/>
              </w:rPr>
              <w:t xml:space="preserve"> sample in blood RNA tube </w:t>
            </w:r>
            <w:proofErr w:type="spellStart"/>
            <w:r w:rsidRPr="008D0573">
              <w:rPr>
                <w:sz w:val="22"/>
                <w:szCs w:val="22"/>
                <w:lang w:val="en-GB"/>
              </w:rPr>
              <w:t>Tempus</w:t>
            </w:r>
            <w:r w:rsidRPr="008D0573">
              <w:rPr>
                <w:sz w:val="22"/>
                <w:szCs w:val="22"/>
                <w:vertAlign w:val="superscript"/>
                <w:lang w:val="en-GB"/>
              </w:rPr>
              <w:t>TM</w:t>
            </w:r>
            <w:proofErr w:type="spellEnd"/>
            <w:r w:rsidRPr="008D0573">
              <w:rPr>
                <w:sz w:val="22"/>
                <w:szCs w:val="22"/>
                <w:lang w:val="en-GB"/>
              </w:rPr>
              <w:t xml:space="preserve"> (or </w:t>
            </w:r>
            <w:proofErr w:type="spellStart"/>
            <w:r w:rsidRPr="008D0573">
              <w:rPr>
                <w:sz w:val="22"/>
                <w:szCs w:val="22"/>
                <w:lang w:val="en-GB"/>
              </w:rPr>
              <w:t>PAXgene</w:t>
            </w:r>
            <w:proofErr w:type="spellEnd"/>
            <w:r w:rsidRPr="008D0573">
              <w:rPr>
                <w:sz w:val="22"/>
                <w:szCs w:val="22"/>
                <w:lang w:val="en-GB"/>
              </w:rPr>
              <w:t>®)</w:t>
            </w:r>
          </w:p>
        </w:tc>
        <w:tc>
          <w:tcPr>
            <w:tcW w:w="1110" w:type="pct"/>
            <w:vAlign w:val="center"/>
          </w:tcPr>
          <w:p w14:paraId="685AFFF3" w14:textId="77777777" w:rsidR="008B70FC" w:rsidRPr="008D0573" w:rsidRDefault="008B70FC" w:rsidP="008B70FC">
            <w:pPr>
              <w:pStyle w:val="Compact"/>
              <w:spacing w:before="0" w:after="0"/>
              <w:jc w:val="center"/>
              <w:rPr>
                <w:sz w:val="22"/>
                <w:szCs w:val="22"/>
                <w:lang w:val="en-GB"/>
              </w:rPr>
            </w:pPr>
            <w:r w:rsidRPr="008D0573">
              <w:rPr>
                <w:sz w:val="22"/>
                <w:szCs w:val="22"/>
                <w:lang w:val="en-GB"/>
              </w:rPr>
              <w:t>Freeze at -20°C; transfer to -80°C after 24h where possible</w:t>
            </w:r>
          </w:p>
        </w:tc>
        <w:tc>
          <w:tcPr>
            <w:tcW w:w="1243" w:type="pct"/>
            <w:vAlign w:val="center"/>
          </w:tcPr>
          <w:p w14:paraId="061A0A56" w14:textId="77777777" w:rsidR="008B70FC" w:rsidRPr="008D0573" w:rsidRDefault="008B70FC" w:rsidP="008B70FC">
            <w:pPr>
              <w:pStyle w:val="Compact"/>
              <w:spacing w:before="0" w:after="0"/>
              <w:jc w:val="center"/>
              <w:rPr>
                <w:sz w:val="22"/>
                <w:szCs w:val="22"/>
                <w:lang w:val="en-GB"/>
              </w:rPr>
            </w:pPr>
            <w:r w:rsidRPr="008D0573">
              <w:rPr>
                <w:sz w:val="22"/>
                <w:szCs w:val="22"/>
                <w:lang w:val="en-GB"/>
              </w:rPr>
              <w:t>Microarray/RNA sequencing pathogen &amp; host transcriptome</w:t>
            </w:r>
          </w:p>
        </w:tc>
      </w:tr>
    </w:tbl>
    <w:p w14:paraId="3A74920A" w14:textId="77777777" w:rsidR="00C2772A" w:rsidRPr="008D0573" w:rsidRDefault="00C15D9F">
      <w:pPr>
        <w:pStyle w:val="BodyText"/>
        <w:rPr>
          <w:lang w:val="en-GB"/>
        </w:rPr>
      </w:pPr>
      <w:r w:rsidRPr="008D0573">
        <w:rPr>
          <w:lang w:val="en-GB"/>
        </w:rPr>
        <w:t>*freeze at -80°C where possible, or at least at -20°C.</w:t>
      </w:r>
      <w:r w:rsidR="00FA087C" w:rsidRPr="008D0573">
        <w:rPr>
          <w:lang w:val="en-GB"/>
        </w:rPr>
        <w:t xml:space="preserve"> If necessary (</w:t>
      </w:r>
      <w:proofErr w:type="spellStart"/>
      <w:r w:rsidR="00FA087C" w:rsidRPr="008D0573">
        <w:rPr>
          <w:lang w:val="en-GB"/>
        </w:rPr>
        <w:t>eg.</w:t>
      </w:r>
      <w:proofErr w:type="spellEnd"/>
      <w:r w:rsidR="00FA087C" w:rsidRPr="008D0573">
        <w:rPr>
          <w:lang w:val="en-GB"/>
        </w:rPr>
        <w:t xml:space="preserve"> </w:t>
      </w:r>
      <w:r w:rsidR="002B22D1" w:rsidRPr="008D0573">
        <w:rPr>
          <w:lang w:val="en-GB"/>
        </w:rPr>
        <w:t>w</w:t>
      </w:r>
      <w:r w:rsidR="00FA087C" w:rsidRPr="008D0573">
        <w:rPr>
          <w:lang w:val="en-GB"/>
        </w:rPr>
        <w:t>eekends/public holidays) store in refrigerator until processing.</w:t>
      </w:r>
      <w:r w:rsidR="005B536D" w:rsidRPr="008D0573">
        <w:rPr>
          <w:lang w:val="en-GB"/>
        </w:rPr>
        <w:t xml:space="preserve"> </w:t>
      </w:r>
      <w:r w:rsidR="002831BB" w:rsidRPr="008D0573">
        <w:rPr>
          <w:lang w:val="en-GB"/>
        </w:rPr>
        <w:t>For details, see Sample processing section, below.</w:t>
      </w:r>
    </w:p>
    <w:p w14:paraId="25136E7D" w14:textId="77777777" w:rsidR="00C2772A" w:rsidRPr="008D0573" w:rsidRDefault="00C2772A">
      <w:pPr>
        <w:rPr>
          <w:lang w:val="en-GB"/>
        </w:rPr>
      </w:pPr>
      <w:r w:rsidRPr="008D0573">
        <w:rPr>
          <w:lang w:val="en-GB"/>
        </w:rPr>
        <w:br w:type="page"/>
      </w:r>
    </w:p>
    <w:p w14:paraId="7582779D" w14:textId="1C287518" w:rsidR="00DE4413" w:rsidRPr="008D0573" w:rsidRDefault="00DE4413" w:rsidP="00DE4413">
      <w:pPr>
        <w:pStyle w:val="Caption"/>
        <w:keepNext/>
        <w:rPr>
          <w:lang w:val="en-GB"/>
        </w:rPr>
      </w:pPr>
      <w:r w:rsidRPr="008D0573">
        <w:rPr>
          <w:lang w:val="en-GB"/>
        </w:rPr>
        <w:lastRenderedPageBreak/>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D604E9">
        <w:rPr>
          <w:noProof/>
          <w:lang w:val="en-GB"/>
        </w:rPr>
        <w:t>3</w:t>
      </w:r>
      <w:r w:rsidR="001040C2" w:rsidRPr="008D0573">
        <w:rPr>
          <w:lang w:val="en-GB"/>
        </w:rPr>
        <w:fldChar w:fldCharType="end"/>
      </w:r>
      <w:r w:rsidRPr="008D0573">
        <w:rPr>
          <w:lang w:val="en-GB"/>
        </w:rPr>
        <w:t xml:space="preserve">. </w:t>
      </w:r>
      <w:r w:rsidR="00684037" w:rsidRPr="008D0573">
        <w:rPr>
          <w:lang w:val="en-GB"/>
        </w:rPr>
        <w:t>S</w:t>
      </w:r>
      <w:r w:rsidRPr="008D0573">
        <w:rPr>
          <w:lang w:val="en-GB"/>
        </w:rPr>
        <w:t>ampl</w:t>
      </w:r>
      <w:r w:rsidR="00D7440B" w:rsidRPr="008D0573">
        <w:rPr>
          <w:lang w:val="en-GB"/>
        </w:rPr>
        <w:t>e</w:t>
      </w:r>
      <w:r w:rsidR="00684037" w:rsidRPr="008D0573">
        <w:rPr>
          <w:lang w:val="en-GB"/>
        </w:rPr>
        <w:t>s and blood</w:t>
      </w:r>
      <w:r w:rsidRPr="008D0573">
        <w:rPr>
          <w:lang w:val="en-GB"/>
        </w:rPr>
        <w:t xml:space="preserve"> volumes</w:t>
      </w:r>
      <w:r w:rsidR="00684037" w:rsidRPr="008D0573">
        <w:rPr>
          <w:lang w:val="en-GB"/>
        </w:rPr>
        <w:t xml:space="preserve"> by weight and schedule</w:t>
      </w:r>
    </w:p>
    <w:tbl>
      <w:tblPr>
        <w:tblStyle w:val="Table"/>
        <w:tblW w:w="53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786"/>
        <w:gridCol w:w="3886"/>
        <w:gridCol w:w="5261"/>
      </w:tblGrid>
      <w:tr w:rsidR="00684037" w:rsidRPr="008D0573" w14:paraId="17B9F908" w14:textId="77777777" w:rsidTr="00684037">
        <w:tc>
          <w:tcPr>
            <w:tcW w:w="396" w:type="pct"/>
            <w:vAlign w:val="center"/>
          </w:tcPr>
          <w:p w14:paraId="2933C9CF" w14:textId="77777777" w:rsidR="00684037" w:rsidRPr="008D0573" w:rsidRDefault="00684037" w:rsidP="006C4600">
            <w:pPr>
              <w:pStyle w:val="Compact"/>
              <w:spacing w:before="0" w:after="0"/>
              <w:jc w:val="center"/>
              <w:rPr>
                <w:sz w:val="22"/>
                <w:szCs w:val="22"/>
                <w:lang w:val="en-GB"/>
              </w:rPr>
            </w:pPr>
          </w:p>
        </w:tc>
        <w:tc>
          <w:tcPr>
            <w:tcW w:w="1956" w:type="pct"/>
            <w:vAlign w:val="center"/>
          </w:tcPr>
          <w:p w14:paraId="42D1C2C5" w14:textId="3DAB5A1C" w:rsidR="00684037" w:rsidRPr="008D0573" w:rsidRDefault="00684037" w:rsidP="00B669B8">
            <w:pPr>
              <w:pStyle w:val="Compact"/>
              <w:spacing w:before="0" w:after="0"/>
              <w:rPr>
                <w:sz w:val="22"/>
                <w:szCs w:val="22"/>
                <w:lang w:val="en-GB"/>
              </w:rPr>
            </w:pPr>
            <w:r w:rsidRPr="008D0573">
              <w:rPr>
                <w:b/>
                <w:sz w:val="22"/>
                <w:szCs w:val="22"/>
                <w:lang w:val="en-GB"/>
              </w:rPr>
              <w:t xml:space="preserve">Samples at </w:t>
            </w:r>
            <w:r w:rsidR="0004571B" w:rsidRPr="008D0573">
              <w:rPr>
                <w:b/>
                <w:strike/>
                <w:sz w:val="22"/>
                <w:szCs w:val="22"/>
                <w:lang w:val="en-GB"/>
              </w:rPr>
              <w:t xml:space="preserve">recruitment (R) </w:t>
            </w:r>
            <w:r w:rsidRPr="008D0573">
              <w:rPr>
                <w:b/>
                <w:sz w:val="22"/>
                <w:szCs w:val="22"/>
                <w:lang w:val="en-GB"/>
              </w:rPr>
              <w:t>each scheduled time</w:t>
            </w:r>
          </w:p>
        </w:tc>
        <w:tc>
          <w:tcPr>
            <w:tcW w:w="2648" w:type="pct"/>
            <w:vAlign w:val="center"/>
          </w:tcPr>
          <w:p w14:paraId="525165C4" w14:textId="77777777" w:rsidR="00684037" w:rsidRPr="008D0573" w:rsidRDefault="00684037" w:rsidP="006C4600">
            <w:pPr>
              <w:pStyle w:val="Compact"/>
              <w:spacing w:before="0" w:after="0"/>
              <w:jc w:val="center"/>
              <w:rPr>
                <w:sz w:val="22"/>
                <w:szCs w:val="22"/>
                <w:lang w:val="en-GB"/>
              </w:rPr>
            </w:pPr>
            <w:r w:rsidRPr="008D0573">
              <w:rPr>
                <w:b/>
                <w:sz w:val="22"/>
                <w:szCs w:val="22"/>
                <w:lang w:val="en-GB"/>
              </w:rPr>
              <w:t xml:space="preserve">Total volume of blood </w:t>
            </w:r>
          </w:p>
        </w:tc>
      </w:tr>
      <w:tr w:rsidR="00684037" w:rsidRPr="008D0573" w14:paraId="64A4D0CD" w14:textId="77777777" w:rsidTr="00684037">
        <w:tc>
          <w:tcPr>
            <w:tcW w:w="396" w:type="pct"/>
            <w:vAlign w:val="center"/>
          </w:tcPr>
          <w:p w14:paraId="54935FCD" w14:textId="77777777" w:rsidR="00684037" w:rsidRPr="008D0573" w:rsidRDefault="00684037" w:rsidP="006C4600">
            <w:pPr>
              <w:pStyle w:val="Compact"/>
              <w:spacing w:before="0" w:after="0"/>
              <w:jc w:val="center"/>
              <w:rPr>
                <w:sz w:val="22"/>
                <w:szCs w:val="22"/>
                <w:lang w:val="en-GB"/>
              </w:rPr>
            </w:pPr>
            <w:r w:rsidRPr="008D0573">
              <w:rPr>
                <w:sz w:val="22"/>
                <w:szCs w:val="22"/>
                <w:lang w:val="en-GB"/>
              </w:rPr>
              <w:t>&gt;40kg</w:t>
            </w:r>
          </w:p>
        </w:tc>
        <w:tc>
          <w:tcPr>
            <w:tcW w:w="1956" w:type="pct"/>
            <w:vAlign w:val="center"/>
          </w:tcPr>
          <w:p w14:paraId="34CF28A5" w14:textId="77777777" w:rsidR="00684037" w:rsidRPr="008D0573" w:rsidRDefault="00684037" w:rsidP="00B669B8">
            <w:pPr>
              <w:spacing w:after="0"/>
              <w:rPr>
                <w:sz w:val="22"/>
                <w:szCs w:val="22"/>
                <w:lang w:val="en-GB"/>
              </w:rPr>
            </w:pPr>
            <w:r w:rsidRPr="008D0573">
              <w:rPr>
                <w:b/>
                <w:bCs/>
                <w:sz w:val="22"/>
                <w:szCs w:val="22"/>
                <w:lang w:val="en-GB"/>
              </w:rPr>
              <w:t>9ml</w:t>
            </w:r>
            <w:r w:rsidRPr="008D0573">
              <w:rPr>
                <w:sz w:val="22"/>
                <w:szCs w:val="22"/>
                <w:lang w:val="en-GB"/>
              </w:rPr>
              <w:t xml:space="preserve"> (3x3ml) EDTA blood</w:t>
            </w:r>
          </w:p>
          <w:p w14:paraId="0A570E5F" w14:textId="77777777"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serum(clotted) tube</w:t>
            </w:r>
          </w:p>
          <w:p w14:paraId="48CF107A" w14:textId="6F68754D"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blood RNA tube</w:t>
            </w:r>
          </w:p>
          <w:p w14:paraId="156901F6" w14:textId="4912FEA7" w:rsidR="009267F5" w:rsidRPr="008D0573" w:rsidRDefault="009267F5" w:rsidP="00B669B8">
            <w:pPr>
              <w:spacing w:after="0"/>
              <w:rPr>
                <w:b/>
                <w:bCs/>
                <w:sz w:val="22"/>
                <w:szCs w:val="22"/>
                <w:lang w:val="en-GB"/>
              </w:rPr>
            </w:pPr>
            <w:r w:rsidRPr="008D0573">
              <w:rPr>
                <w:b/>
                <w:bCs/>
                <w:sz w:val="22"/>
                <w:szCs w:val="22"/>
                <w:lang w:val="en-GB"/>
              </w:rPr>
              <w:t xml:space="preserve">3.5ml </w:t>
            </w:r>
            <w:r w:rsidRPr="008D0573">
              <w:rPr>
                <w:sz w:val="22"/>
                <w:szCs w:val="22"/>
                <w:lang w:val="en-GB"/>
              </w:rPr>
              <w:t>blood in sodium citrate tube</w:t>
            </w:r>
          </w:p>
          <w:p w14:paraId="4AB7FA7A"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22CA4235" w14:textId="544E96AD" w:rsidR="00684037" w:rsidRPr="008D0573" w:rsidRDefault="00684037" w:rsidP="006C4600">
            <w:pPr>
              <w:spacing w:after="0"/>
              <w:jc w:val="center"/>
              <w:rPr>
                <w:sz w:val="22"/>
                <w:szCs w:val="22"/>
                <w:lang w:val="en-GB"/>
              </w:rPr>
            </w:pPr>
            <w:r w:rsidRPr="008D0573">
              <w:rPr>
                <w:sz w:val="22"/>
                <w:szCs w:val="22"/>
                <w:lang w:val="en-GB"/>
              </w:rPr>
              <w:t>Maximum any day: 1</w:t>
            </w:r>
            <w:r w:rsidR="009267F5" w:rsidRPr="008D0573">
              <w:rPr>
                <w:sz w:val="22"/>
                <w:szCs w:val="22"/>
                <w:lang w:val="en-GB"/>
              </w:rPr>
              <w:t>8.5</w:t>
            </w:r>
            <w:r w:rsidRPr="008D0573">
              <w:rPr>
                <w:sz w:val="22"/>
                <w:szCs w:val="22"/>
                <w:lang w:val="en-GB"/>
              </w:rPr>
              <w:t>ml (0.</w:t>
            </w:r>
            <w:r w:rsidR="009267F5" w:rsidRPr="008D0573">
              <w:rPr>
                <w:sz w:val="22"/>
                <w:szCs w:val="22"/>
                <w:lang w:val="en-GB"/>
              </w:rPr>
              <w:t>46</w:t>
            </w:r>
            <w:r w:rsidRPr="008D0573">
              <w:rPr>
                <w:sz w:val="22"/>
                <w:szCs w:val="22"/>
                <w:lang w:val="en-GB"/>
              </w:rPr>
              <w:t>ml/kg)</w:t>
            </w:r>
          </w:p>
          <w:p w14:paraId="445AA626" w14:textId="77777777" w:rsidR="00684037" w:rsidRPr="008D0573" w:rsidRDefault="00684037" w:rsidP="006C4600">
            <w:pPr>
              <w:spacing w:after="0"/>
              <w:jc w:val="center"/>
              <w:rPr>
                <w:sz w:val="22"/>
                <w:szCs w:val="22"/>
                <w:lang w:val="en-GB"/>
              </w:rPr>
            </w:pPr>
            <w:r w:rsidRPr="008D0573">
              <w:rPr>
                <w:sz w:val="22"/>
                <w:szCs w:val="22"/>
                <w:lang w:val="en-GB"/>
              </w:rPr>
              <w:t>Maximum any 4 weeks: 96ml (max 2.4ml/kg)</w:t>
            </w:r>
          </w:p>
        </w:tc>
      </w:tr>
      <w:tr w:rsidR="00684037" w:rsidRPr="008D0573" w14:paraId="2A204F64" w14:textId="77777777" w:rsidTr="00684037">
        <w:tc>
          <w:tcPr>
            <w:tcW w:w="396" w:type="pct"/>
            <w:vAlign w:val="center"/>
          </w:tcPr>
          <w:p w14:paraId="21EB2FE0" w14:textId="77777777" w:rsidR="00684037" w:rsidRPr="008D0573" w:rsidRDefault="00684037" w:rsidP="006C4600">
            <w:pPr>
              <w:pStyle w:val="Compact"/>
              <w:spacing w:before="0" w:after="0"/>
              <w:jc w:val="center"/>
              <w:rPr>
                <w:sz w:val="22"/>
                <w:szCs w:val="22"/>
                <w:lang w:val="en-GB"/>
              </w:rPr>
            </w:pPr>
            <w:r w:rsidRPr="008D0573">
              <w:rPr>
                <w:sz w:val="22"/>
                <w:szCs w:val="22"/>
                <w:lang w:val="en-GB"/>
              </w:rPr>
              <w:t>20 to 40kg</w:t>
            </w:r>
          </w:p>
        </w:tc>
        <w:tc>
          <w:tcPr>
            <w:tcW w:w="1956" w:type="pct"/>
            <w:vAlign w:val="center"/>
          </w:tcPr>
          <w:p w14:paraId="56987153" w14:textId="50B6954B" w:rsidR="00684037" w:rsidRPr="008D0573" w:rsidRDefault="00684037" w:rsidP="00B669B8">
            <w:pPr>
              <w:spacing w:after="0"/>
              <w:rPr>
                <w:sz w:val="22"/>
                <w:szCs w:val="22"/>
                <w:lang w:val="en-GB"/>
              </w:rPr>
            </w:pPr>
            <w:r w:rsidRPr="008D0573">
              <w:rPr>
                <w:b/>
                <w:bCs/>
                <w:sz w:val="22"/>
                <w:szCs w:val="22"/>
                <w:lang w:val="en-GB"/>
              </w:rPr>
              <w:t>6ml</w:t>
            </w:r>
            <w:r w:rsidRPr="008D0573">
              <w:rPr>
                <w:sz w:val="22"/>
                <w:szCs w:val="22"/>
                <w:lang w:val="en-GB"/>
              </w:rPr>
              <w:t xml:space="preserve"> (2x3ml) EDTA blood</w:t>
            </w:r>
          </w:p>
          <w:p w14:paraId="31406BE6" w14:textId="77777777" w:rsidR="00684037" w:rsidRPr="008D0573"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serum(clotted) tube</w:t>
            </w:r>
          </w:p>
          <w:p w14:paraId="0F781BDE" w14:textId="311890A6" w:rsidR="00684037" w:rsidRDefault="00684037" w:rsidP="00B669B8">
            <w:pPr>
              <w:spacing w:after="0"/>
              <w:rPr>
                <w:sz w:val="22"/>
                <w:szCs w:val="22"/>
                <w:lang w:val="en-GB"/>
              </w:rPr>
            </w:pPr>
            <w:r w:rsidRPr="008D0573">
              <w:rPr>
                <w:b/>
                <w:bCs/>
                <w:sz w:val="22"/>
                <w:szCs w:val="22"/>
                <w:lang w:val="en-GB"/>
              </w:rPr>
              <w:t>3ml</w:t>
            </w:r>
            <w:r w:rsidRPr="008D0573">
              <w:rPr>
                <w:sz w:val="22"/>
                <w:szCs w:val="22"/>
                <w:lang w:val="en-GB"/>
              </w:rPr>
              <w:t xml:space="preserve"> blood in blood RNA tube</w:t>
            </w:r>
          </w:p>
          <w:p w14:paraId="0F07BD02" w14:textId="77777777" w:rsidR="004013C6" w:rsidRPr="008D0573" w:rsidRDefault="004013C6" w:rsidP="004013C6">
            <w:pPr>
              <w:spacing w:after="0"/>
              <w:rPr>
                <w:b/>
                <w:bCs/>
                <w:sz w:val="22"/>
                <w:szCs w:val="22"/>
                <w:lang w:val="en-GB"/>
              </w:rPr>
            </w:pPr>
            <w:r w:rsidRPr="00E0371F">
              <w:rPr>
                <w:b/>
                <w:sz w:val="22"/>
                <w:szCs w:val="22"/>
                <w:lang w:val="en-GB"/>
              </w:rPr>
              <w:t>3ml</w:t>
            </w:r>
            <w:r>
              <w:rPr>
                <w:sz w:val="22"/>
                <w:szCs w:val="22"/>
                <w:lang w:val="en-GB"/>
              </w:rPr>
              <w:t xml:space="preserve"> </w:t>
            </w:r>
            <w:r w:rsidRPr="008D0573">
              <w:rPr>
                <w:sz w:val="22"/>
                <w:szCs w:val="22"/>
                <w:lang w:val="en-GB"/>
              </w:rPr>
              <w:t>blood in sodium citrate tube</w:t>
            </w:r>
          </w:p>
          <w:p w14:paraId="0DD1C7CD"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02A67DA0" w14:textId="1D5EF1FB" w:rsidR="00684037" w:rsidRPr="008D0573" w:rsidRDefault="00684037" w:rsidP="006C4600">
            <w:pPr>
              <w:spacing w:after="0"/>
              <w:jc w:val="center"/>
              <w:rPr>
                <w:sz w:val="22"/>
                <w:szCs w:val="22"/>
                <w:lang w:val="en-GB"/>
              </w:rPr>
            </w:pPr>
            <w:r w:rsidRPr="008D0573">
              <w:rPr>
                <w:sz w:val="22"/>
                <w:szCs w:val="22"/>
                <w:lang w:val="en-GB"/>
              </w:rPr>
              <w:t xml:space="preserve">Maximum any day: </w:t>
            </w:r>
            <w:r w:rsidR="004013C6">
              <w:rPr>
                <w:sz w:val="22"/>
                <w:szCs w:val="22"/>
                <w:lang w:val="en-GB"/>
              </w:rPr>
              <w:t>15</w:t>
            </w:r>
            <w:r w:rsidRPr="008D0573">
              <w:rPr>
                <w:sz w:val="22"/>
                <w:szCs w:val="22"/>
                <w:lang w:val="en-GB"/>
              </w:rPr>
              <w:t>ml (0.6ml/kg)</w:t>
            </w:r>
          </w:p>
          <w:p w14:paraId="482E0FC8" w14:textId="77777777" w:rsidR="00684037" w:rsidRPr="008D0573" w:rsidRDefault="00684037" w:rsidP="006C4600">
            <w:pPr>
              <w:spacing w:after="0"/>
              <w:jc w:val="center"/>
              <w:rPr>
                <w:sz w:val="22"/>
                <w:szCs w:val="22"/>
                <w:lang w:val="en-GB"/>
              </w:rPr>
            </w:pPr>
            <w:r w:rsidRPr="008D0573">
              <w:rPr>
                <w:sz w:val="22"/>
                <w:szCs w:val="22"/>
                <w:lang w:val="en-GB"/>
              </w:rPr>
              <w:t>Maximum any 4 weeks: 42ml (max 2.1ml/kg)</w:t>
            </w:r>
          </w:p>
        </w:tc>
      </w:tr>
      <w:tr w:rsidR="00684037" w:rsidRPr="008D0573" w14:paraId="4D988386" w14:textId="77777777" w:rsidTr="00684037">
        <w:tc>
          <w:tcPr>
            <w:tcW w:w="396" w:type="pct"/>
            <w:vAlign w:val="center"/>
          </w:tcPr>
          <w:p w14:paraId="349270BE" w14:textId="77777777" w:rsidR="00684037" w:rsidRPr="008D0573" w:rsidRDefault="00684037" w:rsidP="006C4600">
            <w:pPr>
              <w:pStyle w:val="Compact"/>
              <w:spacing w:before="0" w:after="0"/>
              <w:jc w:val="center"/>
              <w:rPr>
                <w:sz w:val="22"/>
                <w:szCs w:val="22"/>
                <w:lang w:val="en-GB"/>
              </w:rPr>
            </w:pPr>
            <w:r w:rsidRPr="008D0573">
              <w:rPr>
                <w:sz w:val="22"/>
                <w:szCs w:val="22"/>
                <w:lang w:val="en-GB"/>
              </w:rPr>
              <w:t>10 to 20kg</w:t>
            </w:r>
          </w:p>
        </w:tc>
        <w:tc>
          <w:tcPr>
            <w:tcW w:w="1956" w:type="pct"/>
            <w:vAlign w:val="center"/>
          </w:tcPr>
          <w:p w14:paraId="70FBF273" w14:textId="078A44AD" w:rsidR="00684037" w:rsidRPr="008D0573"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2ml) EDTA blood</w:t>
            </w:r>
          </w:p>
          <w:p w14:paraId="0C912648" w14:textId="77777777" w:rsidR="00684037" w:rsidRPr="008D0573"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blood in serum(clotted) tube</w:t>
            </w:r>
          </w:p>
          <w:p w14:paraId="37765F6A" w14:textId="40AD282E" w:rsidR="00684037" w:rsidRDefault="00684037" w:rsidP="00B669B8">
            <w:pPr>
              <w:spacing w:after="0"/>
              <w:rPr>
                <w:sz w:val="22"/>
                <w:szCs w:val="22"/>
                <w:lang w:val="en-GB"/>
              </w:rPr>
            </w:pPr>
            <w:r w:rsidRPr="008D0573">
              <w:rPr>
                <w:b/>
                <w:bCs/>
                <w:sz w:val="22"/>
                <w:szCs w:val="22"/>
                <w:lang w:val="en-GB"/>
              </w:rPr>
              <w:t>2ml</w:t>
            </w:r>
            <w:r w:rsidRPr="008D0573">
              <w:rPr>
                <w:sz w:val="22"/>
                <w:szCs w:val="22"/>
                <w:lang w:val="en-GB"/>
              </w:rPr>
              <w:t xml:space="preserve"> blood in blood RNA tube</w:t>
            </w:r>
          </w:p>
          <w:p w14:paraId="559F8529" w14:textId="5C2FDFA2" w:rsidR="004013C6" w:rsidRPr="008D0573" w:rsidRDefault="004013C6" w:rsidP="004013C6">
            <w:pPr>
              <w:spacing w:after="0"/>
              <w:rPr>
                <w:b/>
                <w:bCs/>
                <w:sz w:val="22"/>
                <w:szCs w:val="22"/>
                <w:lang w:val="en-GB"/>
              </w:rPr>
            </w:pPr>
            <w:r>
              <w:rPr>
                <w:b/>
                <w:sz w:val="22"/>
                <w:szCs w:val="22"/>
                <w:lang w:val="en-GB"/>
              </w:rPr>
              <w:t>2</w:t>
            </w:r>
            <w:r w:rsidRPr="00B96FE0">
              <w:rPr>
                <w:b/>
                <w:sz w:val="22"/>
                <w:szCs w:val="22"/>
                <w:lang w:val="en-GB"/>
              </w:rPr>
              <w:t>ml</w:t>
            </w:r>
            <w:r>
              <w:rPr>
                <w:sz w:val="22"/>
                <w:szCs w:val="22"/>
                <w:lang w:val="en-GB"/>
              </w:rPr>
              <w:t xml:space="preserve"> </w:t>
            </w:r>
            <w:r w:rsidRPr="008D0573">
              <w:rPr>
                <w:sz w:val="22"/>
                <w:szCs w:val="22"/>
                <w:lang w:val="en-GB"/>
              </w:rPr>
              <w:t>blood in sodium citrate tube</w:t>
            </w:r>
          </w:p>
          <w:p w14:paraId="53373561"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05EA504A" w14:textId="5E75F7F5" w:rsidR="00684037" w:rsidRPr="008D0573" w:rsidRDefault="00684037" w:rsidP="006C4600">
            <w:pPr>
              <w:spacing w:after="0"/>
              <w:jc w:val="center"/>
              <w:rPr>
                <w:sz w:val="22"/>
                <w:szCs w:val="22"/>
                <w:lang w:val="en-GB"/>
              </w:rPr>
            </w:pPr>
            <w:r w:rsidRPr="008D0573">
              <w:rPr>
                <w:sz w:val="22"/>
                <w:szCs w:val="22"/>
                <w:lang w:val="en-GB"/>
              </w:rPr>
              <w:t xml:space="preserve">Maximum any day: </w:t>
            </w:r>
            <w:r w:rsidR="004013C6">
              <w:rPr>
                <w:sz w:val="22"/>
                <w:szCs w:val="22"/>
                <w:lang w:val="en-GB"/>
              </w:rPr>
              <w:t>8</w:t>
            </w:r>
            <w:r w:rsidRPr="008D0573">
              <w:rPr>
                <w:sz w:val="22"/>
                <w:szCs w:val="22"/>
                <w:lang w:val="en-GB"/>
              </w:rPr>
              <w:t>ml (0.6ml/kg)</w:t>
            </w:r>
          </w:p>
          <w:p w14:paraId="0916DFE8" w14:textId="77777777" w:rsidR="00684037" w:rsidRPr="008D0573" w:rsidRDefault="00684037" w:rsidP="006C4600">
            <w:pPr>
              <w:spacing w:after="0"/>
              <w:jc w:val="center"/>
              <w:rPr>
                <w:sz w:val="22"/>
                <w:szCs w:val="22"/>
                <w:lang w:val="en-GB"/>
              </w:rPr>
            </w:pPr>
            <w:r w:rsidRPr="008D0573">
              <w:rPr>
                <w:sz w:val="22"/>
                <w:szCs w:val="22"/>
                <w:lang w:val="en-GB"/>
              </w:rPr>
              <w:t>Maximum any 4 weeks: 23.6ml (max 2.36ml/kg)</w:t>
            </w:r>
          </w:p>
        </w:tc>
      </w:tr>
      <w:tr w:rsidR="00684037" w:rsidRPr="008D0573" w14:paraId="5D6E9249" w14:textId="77777777" w:rsidTr="00684037">
        <w:tc>
          <w:tcPr>
            <w:tcW w:w="396" w:type="pct"/>
            <w:vAlign w:val="center"/>
          </w:tcPr>
          <w:p w14:paraId="6EFA8704" w14:textId="77777777" w:rsidR="00684037" w:rsidRPr="008D0573" w:rsidRDefault="00684037" w:rsidP="006C4600">
            <w:pPr>
              <w:pStyle w:val="Compact"/>
              <w:spacing w:before="0" w:after="0"/>
              <w:jc w:val="center"/>
              <w:rPr>
                <w:sz w:val="22"/>
                <w:szCs w:val="22"/>
                <w:lang w:val="en-GB"/>
              </w:rPr>
            </w:pPr>
            <w:r w:rsidRPr="008D0573">
              <w:rPr>
                <w:sz w:val="22"/>
                <w:szCs w:val="22"/>
                <w:lang w:val="en-GB"/>
              </w:rPr>
              <w:t>4 to 10kg</w:t>
            </w:r>
          </w:p>
        </w:tc>
        <w:tc>
          <w:tcPr>
            <w:tcW w:w="1956" w:type="pct"/>
            <w:vAlign w:val="center"/>
          </w:tcPr>
          <w:p w14:paraId="1C1A8E67" w14:textId="77777777" w:rsidR="00684037" w:rsidRPr="008D0573" w:rsidRDefault="00684037" w:rsidP="00B669B8">
            <w:pPr>
              <w:spacing w:after="0"/>
              <w:rPr>
                <w:sz w:val="22"/>
                <w:szCs w:val="22"/>
                <w:lang w:val="en-GB"/>
              </w:rPr>
            </w:pPr>
            <w:r w:rsidRPr="008D0573">
              <w:rPr>
                <w:b/>
                <w:bCs/>
                <w:sz w:val="22"/>
                <w:szCs w:val="22"/>
                <w:lang w:val="en-GB"/>
              </w:rPr>
              <w:t>1ml</w:t>
            </w:r>
            <w:r w:rsidRPr="008D0573">
              <w:rPr>
                <w:sz w:val="22"/>
                <w:szCs w:val="22"/>
                <w:lang w:val="en-GB"/>
              </w:rPr>
              <w:t xml:space="preserve"> EDTA blood</w:t>
            </w:r>
          </w:p>
          <w:p w14:paraId="41D5D943" w14:textId="77777777" w:rsidR="00684037" w:rsidRPr="008D0573" w:rsidRDefault="00684037" w:rsidP="00B669B8">
            <w:pPr>
              <w:spacing w:after="0"/>
              <w:rPr>
                <w:sz w:val="22"/>
                <w:szCs w:val="22"/>
                <w:lang w:val="en-GB"/>
              </w:rPr>
            </w:pPr>
            <w:r w:rsidRPr="008D0573">
              <w:rPr>
                <w:b/>
                <w:bCs/>
                <w:sz w:val="22"/>
                <w:szCs w:val="22"/>
                <w:lang w:val="en-GB"/>
              </w:rPr>
              <w:t>0.5ml</w:t>
            </w:r>
            <w:r w:rsidRPr="008D0573">
              <w:rPr>
                <w:sz w:val="22"/>
                <w:szCs w:val="22"/>
                <w:lang w:val="en-GB"/>
              </w:rPr>
              <w:t xml:space="preserve"> blood in serum(clotted) tube</w:t>
            </w:r>
          </w:p>
          <w:p w14:paraId="43FCC2FF" w14:textId="33A331A1" w:rsidR="00684037" w:rsidRDefault="00684037" w:rsidP="00B669B8">
            <w:pPr>
              <w:spacing w:after="0"/>
              <w:rPr>
                <w:sz w:val="22"/>
                <w:szCs w:val="22"/>
                <w:lang w:val="en-GB"/>
              </w:rPr>
            </w:pPr>
            <w:r w:rsidRPr="008D0573">
              <w:rPr>
                <w:b/>
                <w:bCs/>
                <w:sz w:val="22"/>
                <w:szCs w:val="22"/>
                <w:lang w:val="en-GB"/>
              </w:rPr>
              <w:t>0.5 ml</w:t>
            </w:r>
            <w:r w:rsidRPr="008D0573">
              <w:rPr>
                <w:sz w:val="22"/>
                <w:szCs w:val="22"/>
                <w:lang w:val="en-GB"/>
              </w:rPr>
              <w:t xml:space="preserve"> blood in blood RNA tube</w:t>
            </w:r>
          </w:p>
          <w:p w14:paraId="09A516AF" w14:textId="78C97B46" w:rsidR="004013C6" w:rsidRPr="008D0573" w:rsidRDefault="004013C6" w:rsidP="004013C6">
            <w:pPr>
              <w:spacing w:after="0"/>
              <w:rPr>
                <w:b/>
                <w:bCs/>
                <w:sz w:val="22"/>
                <w:szCs w:val="22"/>
                <w:lang w:val="en-GB"/>
              </w:rPr>
            </w:pPr>
            <w:r>
              <w:rPr>
                <w:b/>
                <w:sz w:val="22"/>
                <w:szCs w:val="22"/>
                <w:lang w:val="en-GB"/>
              </w:rPr>
              <w:t>0.5</w:t>
            </w:r>
            <w:r w:rsidRPr="00B96FE0">
              <w:rPr>
                <w:b/>
                <w:sz w:val="22"/>
                <w:szCs w:val="22"/>
                <w:lang w:val="en-GB"/>
              </w:rPr>
              <w:t>ml</w:t>
            </w:r>
            <w:r>
              <w:rPr>
                <w:sz w:val="22"/>
                <w:szCs w:val="22"/>
                <w:lang w:val="en-GB"/>
              </w:rPr>
              <w:t xml:space="preserve"> </w:t>
            </w:r>
            <w:r w:rsidRPr="008D0573">
              <w:rPr>
                <w:sz w:val="22"/>
                <w:szCs w:val="22"/>
                <w:lang w:val="en-GB"/>
              </w:rPr>
              <w:t>blood in sodium citrate tube</w:t>
            </w:r>
          </w:p>
          <w:p w14:paraId="52D17A71"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48D60D1B" w14:textId="0BE3B5D8" w:rsidR="00684037" w:rsidRPr="008D0573" w:rsidRDefault="00684037" w:rsidP="006C4600">
            <w:pPr>
              <w:spacing w:after="0"/>
              <w:jc w:val="center"/>
              <w:rPr>
                <w:sz w:val="22"/>
                <w:szCs w:val="22"/>
                <w:lang w:val="en-GB"/>
              </w:rPr>
            </w:pPr>
            <w:r w:rsidRPr="008D0573">
              <w:rPr>
                <w:sz w:val="22"/>
                <w:szCs w:val="22"/>
                <w:lang w:val="en-GB"/>
              </w:rPr>
              <w:t>Maximum any day: 2</w:t>
            </w:r>
            <w:r w:rsidR="004013C6">
              <w:rPr>
                <w:sz w:val="22"/>
                <w:szCs w:val="22"/>
                <w:lang w:val="en-GB"/>
              </w:rPr>
              <w:t>.5</w:t>
            </w:r>
            <w:r w:rsidRPr="008D0573">
              <w:rPr>
                <w:sz w:val="22"/>
                <w:szCs w:val="22"/>
                <w:lang w:val="en-GB"/>
              </w:rPr>
              <w:t>ml (0.5ml/kg)</w:t>
            </w:r>
          </w:p>
          <w:p w14:paraId="56C1A1F2" w14:textId="77777777" w:rsidR="00684037" w:rsidRPr="008D0573" w:rsidRDefault="00684037" w:rsidP="006C4600">
            <w:pPr>
              <w:spacing w:after="0"/>
              <w:jc w:val="center"/>
              <w:rPr>
                <w:sz w:val="22"/>
                <w:szCs w:val="22"/>
                <w:lang w:val="en-GB"/>
              </w:rPr>
            </w:pPr>
            <w:r w:rsidRPr="008D0573">
              <w:rPr>
                <w:sz w:val="22"/>
                <w:szCs w:val="22"/>
                <w:lang w:val="en-GB"/>
              </w:rPr>
              <w:t>Maximum any 4 weeks: 9.4ml (max 2.35ml/kg)</w:t>
            </w:r>
          </w:p>
        </w:tc>
      </w:tr>
      <w:tr w:rsidR="00684037" w:rsidRPr="008D0573" w14:paraId="0AA8C147" w14:textId="77777777" w:rsidTr="00684037">
        <w:tc>
          <w:tcPr>
            <w:tcW w:w="396" w:type="pct"/>
            <w:vAlign w:val="center"/>
          </w:tcPr>
          <w:p w14:paraId="75EEDE65" w14:textId="77777777" w:rsidR="00684037" w:rsidRPr="008D0573" w:rsidRDefault="00684037" w:rsidP="006C4600">
            <w:pPr>
              <w:pStyle w:val="Compact"/>
              <w:spacing w:before="0" w:after="0"/>
              <w:jc w:val="center"/>
              <w:rPr>
                <w:sz w:val="22"/>
                <w:szCs w:val="22"/>
                <w:lang w:val="en-GB"/>
              </w:rPr>
            </w:pPr>
            <w:r w:rsidRPr="008D0573">
              <w:rPr>
                <w:sz w:val="22"/>
                <w:szCs w:val="22"/>
                <w:lang w:val="en-GB"/>
              </w:rPr>
              <w:t>&lt; 4kg</w:t>
            </w:r>
          </w:p>
        </w:tc>
        <w:tc>
          <w:tcPr>
            <w:tcW w:w="1956" w:type="pct"/>
            <w:vAlign w:val="center"/>
          </w:tcPr>
          <w:p w14:paraId="67D6CDC3" w14:textId="77777777" w:rsidR="00684037" w:rsidRPr="008D0573" w:rsidRDefault="00684037" w:rsidP="00B669B8">
            <w:pPr>
              <w:spacing w:after="0"/>
              <w:rPr>
                <w:sz w:val="22"/>
                <w:szCs w:val="22"/>
                <w:lang w:val="en-GB"/>
              </w:rPr>
            </w:pPr>
            <w:r w:rsidRPr="008D0573">
              <w:rPr>
                <w:b/>
                <w:bCs/>
                <w:sz w:val="22"/>
                <w:szCs w:val="22"/>
                <w:lang w:val="en-GB"/>
              </w:rPr>
              <w:t>0.5ml</w:t>
            </w:r>
            <w:r w:rsidRPr="008D0573">
              <w:rPr>
                <w:sz w:val="22"/>
                <w:szCs w:val="22"/>
                <w:lang w:val="en-GB"/>
              </w:rPr>
              <w:t xml:space="preserve"> EDTA blood</w:t>
            </w:r>
          </w:p>
          <w:p w14:paraId="36A0A275" w14:textId="5E795FF0" w:rsidR="00684037" w:rsidRPr="008D0573" w:rsidRDefault="00684037" w:rsidP="00B669B8">
            <w:pPr>
              <w:spacing w:after="0"/>
              <w:rPr>
                <w:sz w:val="22"/>
                <w:szCs w:val="22"/>
                <w:lang w:val="en-GB"/>
              </w:rPr>
            </w:pPr>
            <w:r w:rsidRPr="008D0573">
              <w:rPr>
                <w:b/>
                <w:bCs/>
                <w:sz w:val="22"/>
                <w:szCs w:val="22"/>
                <w:lang w:val="en-GB"/>
              </w:rPr>
              <w:t>0.2ml</w:t>
            </w:r>
            <w:r w:rsidRPr="008D0573">
              <w:rPr>
                <w:sz w:val="22"/>
                <w:szCs w:val="22"/>
                <w:lang w:val="en-GB"/>
              </w:rPr>
              <w:t xml:space="preserve"> blood in serum(clotted) tube</w:t>
            </w:r>
          </w:p>
          <w:p w14:paraId="4B853C91" w14:textId="648B365F" w:rsidR="00684037" w:rsidRDefault="00684037" w:rsidP="00B669B8">
            <w:pPr>
              <w:spacing w:after="0"/>
              <w:rPr>
                <w:sz w:val="22"/>
                <w:szCs w:val="22"/>
                <w:lang w:val="en-GB"/>
              </w:rPr>
            </w:pPr>
            <w:r w:rsidRPr="008D0573">
              <w:rPr>
                <w:b/>
                <w:bCs/>
                <w:sz w:val="22"/>
                <w:szCs w:val="22"/>
                <w:lang w:val="en-GB"/>
              </w:rPr>
              <w:t>0.2ml</w:t>
            </w:r>
            <w:r w:rsidRPr="008D0573">
              <w:rPr>
                <w:sz w:val="22"/>
                <w:szCs w:val="22"/>
                <w:lang w:val="en-GB"/>
              </w:rPr>
              <w:t xml:space="preserve"> blood in blood RNA tube</w:t>
            </w:r>
          </w:p>
          <w:p w14:paraId="6A69BC51" w14:textId="095A8417" w:rsidR="004013C6" w:rsidRPr="008D0573" w:rsidRDefault="004013C6" w:rsidP="004013C6">
            <w:pPr>
              <w:spacing w:after="0"/>
              <w:rPr>
                <w:b/>
                <w:bCs/>
                <w:sz w:val="22"/>
                <w:szCs w:val="22"/>
                <w:lang w:val="en-GB"/>
              </w:rPr>
            </w:pPr>
            <w:r>
              <w:rPr>
                <w:b/>
                <w:sz w:val="22"/>
                <w:szCs w:val="22"/>
                <w:lang w:val="en-GB"/>
              </w:rPr>
              <w:t>0.2</w:t>
            </w:r>
            <w:r w:rsidRPr="00B96FE0">
              <w:rPr>
                <w:b/>
                <w:sz w:val="22"/>
                <w:szCs w:val="22"/>
                <w:lang w:val="en-GB"/>
              </w:rPr>
              <w:t>ml</w:t>
            </w:r>
            <w:r>
              <w:rPr>
                <w:sz w:val="22"/>
                <w:szCs w:val="22"/>
                <w:lang w:val="en-GB"/>
              </w:rPr>
              <w:t xml:space="preserve"> </w:t>
            </w:r>
            <w:r w:rsidRPr="008D0573">
              <w:rPr>
                <w:sz w:val="22"/>
                <w:szCs w:val="22"/>
                <w:lang w:val="en-GB"/>
              </w:rPr>
              <w:t>blood in sodium citrate tube</w:t>
            </w:r>
          </w:p>
          <w:p w14:paraId="51716D40" w14:textId="77777777" w:rsidR="00684037" w:rsidRPr="008D0573" w:rsidRDefault="00684037" w:rsidP="00B669B8">
            <w:pPr>
              <w:spacing w:after="0"/>
              <w:rPr>
                <w:sz w:val="22"/>
                <w:szCs w:val="22"/>
                <w:lang w:val="en-GB"/>
              </w:rPr>
            </w:pPr>
            <w:r w:rsidRPr="008D0573">
              <w:rPr>
                <w:sz w:val="22"/>
                <w:szCs w:val="22"/>
                <w:lang w:val="en-GB"/>
              </w:rPr>
              <w:t>Research pathogen samples</w:t>
            </w:r>
          </w:p>
        </w:tc>
        <w:tc>
          <w:tcPr>
            <w:tcW w:w="2648" w:type="pct"/>
            <w:vAlign w:val="center"/>
          </w:tcPr>
          <w:p w14:paraId="4EAF2F44" w14:textId="65A78B30" w:rsidR="00684037" w:rsidRPr="008D0573" w:rsidRDefault="00684037" w:rsidP="006C4600">
            <w:pPr>
              <w:spacing w:after="0"/>
              <w:jc w:val="center"/>
              <w:rPr>
                <w:sz w:val="22"/>
                <w:szCs w:val="22"/>
                <w:lang w:val="en-GB"/>
              </w:rPr>
            </w:pPr>
            <w:r w:rsidRPr="008D0573">
              <w:rPr>
                <w:sz w:val="22"/>
                <w:szCs w:val="22"/>
                <w:lang w:val="en-GB"/>
              </w:rPr>
              <w:t xml:space="preserve">Maximum any day: </w:t>
            </w:r>
            <w:r w:rsidR="004013C6">
              <w:rPr>
                <w:sz w:val="22"/>
                <w:szCs w:val="22"/>
                <w:lang w:val="en-GB"/>
              </w:rPr>
              <w:t>1.1</w:t>
            </w:r>
            <w:r w:rsidRPr="008D0573">
              <w:rPr>
                <w:sz w:val="22"/>
                <w:szCs w:val="22"/>
                <w:lang w:val="en-GB"/>
              </w:rPr>
              <w:t>ml (~0.27ml/kg)</w:t>
            </w:r>
          </w:p>
          <w:p w14:paraId="31B5130E" w14:textId="67938F12" w:rsidR="00684037" w:rsidRPr="008D0573" w:rsidRDefault="00684037" w:rsidP="006C4600">
            <w:pPr>
              <w:spacing w:after="0"/>
              <w:jc w:val="center"/>
              <w:rPr>
                <w:sz w:val="22"/>
                <w:szCs w:val="22"/>
                <w:lang w:val="en-GB"/>
              </w:rPr>
            </w:pPr>
            <w:r w:rsidRPr="008D0573">
              <w:rPr>
                <w:sz w:val="22"/>
                <w:szCs w:val="22"/>
                <w:lang w:val="en-GB"/>
              </w:rPr>
              <w:t>Maximum any 4 weeks: </w:t>
            </w:r>
            <w:r w:rsidR="004013C6">
              <w:rPr>
                <w:sz w:val="22"/>
                <w:szCs w:val="22"/>
                <w:lang w:val="en-GB"/>
              </w:rPr>
              <w:t>4.4</w:t>
            </w:r>
            <w:r w:rsidRPr="008D0573">
              <w:rPr>
                <w:sz w:val="22"/>
                <w:szCs w:val="22"/>
                <w:lang w:val="en-GB"/>
              </w:rPr>
              <w:t>ml (max 2.4ml/kg)</w:t>
            </w:r>
          </w:p>
        </w:tc>
      </w:tr>
    </w:tbl>
    <w:p w14:paraId="5DA08AED" w14:textId="7FBD0E39" w:rsidR="00244C1D" w:rsidRPr="008D0573" w:rsidRDefault="00244C1D">
      <w:pPr>
        <w:rPr>
          <w:i/>
          <w:lang w:val="en-GB"/>
        </w:rPr>
      </w:pPr>
      <w:bookmarkStart w:id="56" w:name="X4e2c68b1ff011af1018e47c74ae65f21262832b"/>
    </w:p>
    <w:p w14:paraId="72FE9284" w14:textId="781672D8" w:rsidR="002A31B7" w:rsidRPr="008D0573" w:rsidRDefault="002A31B7" w:rsidP="002A31B7">
      <w:pPr>
        <w:pStyle w:val="Caption"/>
        <w:keepNext/>
        <w:rPr>
          <w:lang w:val="en-GB"/>
        </w:rPr>
      </w:pPr>
      <w:r w:rsidRPr="008D0573">
        <w:rPr>
          <w:lang w:val="en-GB"/>
        </w:rPr>
        <w:t xml:space="preserve">Table </w:t>
      </w:r>
      <w:r w:rsidR="001040C2" w:rsidRPr="008D0573">
        <w:rPr>
          <w:lang w:val="en-GB"/>
        </w:rPr>
        <w:fldChar w:fldCharType="begin"/>
      </w:r>
      <w:r w:rsidR="001040C2" w:rsidRPr="008D0573">
        <w:rPr>
          <w:lang w:val="en-GB"/>
        </w:rPr>
        <w:instrText xml:space="preserve"> SEQ Table \* ARABIC </w:instrText>
      </w:r>
      <w:r w:rsidR="001040C2" w:rsidRPr="008D0573">
        <w:rPr>
          <w:lang w:val="en-GB"/>
        </w:rPr>
        <w:fldChar w:fldCharType="separate"/>
      </w:r>
      <w:r w:rsidR="00D604E9">
        <w:rPr>
          <w:noProof/>
          <w:lang w:val="en-GB"/>
        </w:rPr>
        <w:t>4</w:t>
      </w:r>
      <w:r w:rsidR="001040C2" w:rsidRPr="008D0573">
        <w:rPr>
          <w:lang w:val="en-GB"/>
        </w:rPr>
        <w:fldChar w:fldCharType="end"/>
      </w:r>
      <w:r w:rsidRPr="008D0573">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119"/>
        <w:gridCol w:w="4567"/>
      </w:tblGrid>
      <w:tr w:rsidR="00951DF3" w:rsidRPr="008D0573" w14:paraId="4DDCAD51" w14:textId="77777777" w:rsidTr="0025630C">
        <w:tc>
          <w:tcPr>
            <w:tcW w:w="2371" w:type="pct"/>
            <w:tcBorders>
              <w:bottom w:val="single" w:sz="36" w:space="0" w:color="auto"/>
            </w:tcBorders>
            <w:vAlign w:val="center"/>
          </w:tcPr>
          <w:p w14:paraId="2B47CBCA" w14:textId="77777777" w:rsidR="002A31B7" w:rsidRPr="008D0573"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14:paraId="7C61C558" w14:textId="77777777" w:rsidR="002A31B7" w:rsidRPr="008D0573" w:rsidRDefault="002A31B7" w:rsidP="0025630C">
            <w:pPr>
              <w:pStyle w:val="Compact"/>
              <w:spacing w:before="0" w:after="0"/>
              <w:jc w:val="center"/>
              <w:rPr>
                <w:b/>
                <w:bCs/>
                <w:sz w:val="22"/>
                <w:szCs w:val="22"/>
                <w:lang w:val="en-GB"/>
              </w:rPr>
            </w:pPr>
            <w:r w:rsidRPr="008D0573">
              <w:rPr>
                <w:b/>
                <w:bCs/>
                <w:sz w:val="22"/>
                <w:szCs w:val="22"/>
                <w:lang w:val="en-GB"/>
              </w:rPr>
              <w:t>Samples/documents</w:t>
            </w:r>
          </w:p>
        </w:tc>
      </w:tr>
      <w:tr w:rsidR="00951DF3" w:rsidRPr="008D0573" w14:paraId="23E58746" w14:textId="77777777" w:rsidTr="0025630C">
        <w:trPr>
          <w:trHeight w:val="1000"/>
        </w:trPr>
        <w:tc>
          <w:tcPr>
            <w:tcW w:w="2371" w:type="pct"/>
            <w:tcBorders>
              <w:top w:val="single" w:sz="36" w:space="0" w:color="auto"/>
            </w:tcBorders>
            <w:vAlign w:val="center"/>
          </w:tcPr>
          <w:p w14:paraId="25F1C914" w14:textId="77777777" w:rsidR="00011ECA" w:rsidRPr="008D0573" w:rsidRDefault="00011ECA" w:rsidP="0025630C">
            <w:pPr>
              <w:spacing w:after="0"/>
              <w:jc w:val="center"/>
              <w:rPr>
                <w:b/>
                <w:bCs/>
                <w:sz w:val="22"/>
                <w:szCs w:val="22"/>
                <w:lang w:val="en-GB"/>
              </w:rPr>
            </w:pPr>
            <w:r w:rsidRPr="008D0573">
              <w:rPr>
                <w:b/>
                <w:bCs/>
                <w:sz w:val="22"/>
                <w:szCs w:val="22"/>
                <w:lang w:val="en-GB"/>
              </w:rPr>
              <w:t>R – RECRUITMENT SAMPLE SET</w:t>
            </w:r>
          </w:p>
        </w:tc>
        <w:tc>
          <w:tcPr>
            <w:tcW w:w="2629" w:type="pct"/>
            <w:tcBorders>
              <w:top w:val="single" w:sz="36" w:space="0" w:color="auto"/>
            </w:tcBorders>
            <w:vAlign w:val="center"/>
          </w:tcPr>
          <w:p w14:paraId="47BBD723" w14:textId="77777777" w:rsidR="00011ECA" w:rsidRPr="008D0573" w:rsidRDefault="00011ECA" w:rsidP="0025630C">
            <w:pPr>
              <w:spacing w:after="0"/>
              <w:jc w:val="center"/>
              <w:rPr>
                <w:sz w:val="22"/>
                <w:szCs w:val="22"/>
                <w:lang w:val="en-GB"/>
              </w:rPr>
            </w:pPr>
            <w:r w:rsidRPr="008D0573">
              <w:rPr>
                <w:sz w:val="22"/>
                <w:szCs w:val="22"/>
                <w:lang w:val="en-GB"/>
              </w:rPr>
              <w:t>Consent form</w:t>
            </w:r>
          </w:p>
          <w:p w14:paraId="0C392F83" w14:textId="13457D01" w:rsidR="00011ECA" w:rsidRPr="008D0573" w:rsidRDefault="00011ECA" w:rsidP="0025630C">
            <w:pPr>
              <w:spacing w:after="0"/>
              <w:jc w:val="center"/>
              <w:rPr>
                <w:sz w:val="22"/>
                <w:szCs w:val="22"/>
                <w:lang w:val="en-GB"/>
              </w:rPr>
            </w:pPr>
            <w:r w:rsidRPr="008D0573">
              <w:rPr>
                <w:sz w:val="22"/>
                <w:szCs w:val="22"/>
                <w:lang w:val="en-GB"/>
              </w:rPr>
              <w:t xml:space="preserve">OBTAIN SAMPLE SET </w:t>
            </w:r>
          </w:p>
          <w:p w14:paraId="08E0673F" w14:textId="75ED086C" w:rsidR="00011ECA" w:rsidRPr="008D0573" w:rsidRDefault="00CB1D09" w:rsidP="0025630C">
            <w:pPr>
              <w:spacing w:after="0" w:line="240" w:lineRule="exact"/>
              <w:jc w:val="center"/>
              <w:rPr>
                <w:sz w:val="22"/>
                <w:szCs w:val="22"/>
                <w:lang w:val="en-GB"/>
              </w:rPr>
            </w:pPr>
            <w:r w:rsidRPr="008D0573">
              <w:rPr>
                <w:rFonts w:eastAsia="Times New Roman" w:cs="Arial"/>
                <w:sz w:val="22"/>
                <w:szCs w:val="22"/>
                <w:lang w:val="en-GB" w:eastAsia="en-GB"/>
              </w:rPr>
              <w:t>Initiate</w:t>
            </w:r>
            <w:r w:rsidR="00011ECA" w:rsidRPr="008D0573">
              <w:rPr>
                <w:rFonts w:eastAsia="Times New Roman" w:cs="Arial"/>
                <w:sz w:val="22"/>
                <w:szCs w:val="22"/>
                <w:lang w:val="en-GB" w:eastAsia="en-GB"/>
              </w:rPr>
              <w:t xml:space="preserve"> CCP CASE REPORT FORM</w:t>
            </w:r>
            <w:r w:rsidR="00FC4E30" w:rsidRPr="008D0573">
              <w:rPr>
                <w:rFonts w:eastAsia="Times New Roman" w:cs="Arial"/>
                <w:sz w:val="22"/>
                <w:szCs w:val="22"/>
                <w:lang w:val="en-GB" w:eastAsia="en-GB"/>
              </w:rPr>
              <w:t xml:space="preserve"> </w:t>
            </w:r>
            <w:r w:rsidR="00FC4E30" w:rsidRPr="008D0573">
              <w:rPr>
                <w:rFonts w:eastAsia="Times New Roman" w:cs="Arial"/>
                <w:sz w:val="22"/>
                <w:szCs w:val="22"/>
                <w:lang w:val="en-GB" w:eastAsia="en-GB"/>
              </w:rPr>
              <w:br/>
              <w:t>Complete ADMISSION and DAILY FORM</w:t>
            </w:r>
          </w:p>
        </w:tc>
      </w:tr>
      <w:tr w:rsidR="00951DF3" w:rsidRPr="008D0573" w14:paraId="51B1E8C5" w14:textId="77777777" w:rsidTr="0025630C">
        <w:trPr>
          <w:trHeight w:val="1270"/>
        </w:trPr>
        <w:tc>
          <w:tcPr>
            <w:tcW w:w="2371" w:type="pct"/>
            <w:tcBorders>
              <w:top w:val="single" w:sz="36" w:space="0" w:color="auto"/>
            </w:tcBorders>
            <w:vAlign w:val="center"/>
          </w:tcPr>
          <w:p w14:paraId="3783426D" w14:textId="77777777" w:rsidR="00011ECA" w:rsidRPr="008D0573" w:rsidRDefault="00011ECA" w:rsidP="0025630C">
            <w:pPr>
              <w:spacing w:after="0"/>
              <w:jc w:val="center"/>
              <w:rPr>
                <w:b/>
                <w:bCs/>
                <w:sz w:val="22"/>
                <w:szCs w:val="22"/>
                <w:lang w:val="en-GB"/>
              </w:rPr>
            </w:pPr>
            <w:r w:rsidRPr="008D0573">
              <w:rPr>
                <w:b/>
                <w:bCs/>
                <w:sz w:val="22"/>
                <w:szCs w:val="22"/>
                <w:lang w:val="en-GB"/>
              </w:rPr>
              <w:t>S- SERIAL SAMPLE SET</w:t>
            </w:r>
          </w:p>
        </w:tc>
        <w:tc>
          <w:tcPr>
            <w:tcW w:w="2629" w:type="pct"/>
            <w:tcBorders>
              <w:top w:val="single" w:sz="36" w:space="0" w:color="auto"/>
            </w:tcBorders>
            <w:vAlign w:val="center"/>
          </w:tcPr>
          <w:p w14:paraId="419819B4" w14:textId="6BD951D3" w:rsidR="00011ECA" w:rsidRPr="008D0573" w:rsidRDefault="00011ECA" w:rsidP="0025630C">
            <w:pPr>
              <w:spacing w:after="0"/>
              <w:jc w:val="center"/>
              <w:rPr>
                <w:sz w:val="22"/>
                <w:szCs w:val="22"/>
                <w:lang w:val="en-GB"/>
              </w:rPr>
            </w:pPr>
            <w:r w:rsidRPr="008D0573">
              <w:rPr>
                <w:sz w:val="22"/>
                <w:szCs w:val="22"/>
                <w:lang w:val="en-GB"/>
              </w:rPr>
              <w:t xml:space="preserve">OBTAIN SAMPLE SET </w:t>
            </w:r>
          </w:p>
          <w:p w14:paraId="031EDA86" w14:textId="5E339FD1" w:rsidR="00011ECA" w:rsidRPr="008D0573" w:rsidRDefault="00FC4E30" w:rsidP="0025630C">
            <w:pPr>
              <w:pStyle w:val="Compact"/>
              <w:jc w:val="center"/>
              <w:rPr>
                <w:sz w:val="22"/>
                <w:szCs w:val="22"/>
                <w:lang w:val="en-GB"/>
              </w:rPr>
            </w:pPr>
            <w:r w:rsidRPr="008D0573">
              <w:rPr>
                <w:rFonts w:eastAsia="Times New Roman" w:cs="Arial"/>
                <w:sz w:val="22"/>
                <w:szCs w:val="22"/>
                <w:lang w:val="en-GB" w:eastAsia="en-GB"/>
              </w:rPr>
              <w:t>Complete another DAILY FORM</w:t>
            </w:r>
          </w:p>
        </w:tc>
      </w:tr>
      <w:tr w:rsidR="00951DF3" w:rsidRPr="008D0573" w14:paraId="43F5702E" w14:textId="77777777" w:rsidTr="0025630C">
        <w:trPr>
          <w:trHeight w:val="1270"/>
        </w:trPr>
        <w:tc>
          <w:tcPr>
            <w:tcW w:w="2371" w:type="pct"/>
            <w:tcBorders>
              <w:top w:val="single" w:sz="36" w:space="0" w:color="auto"/>
            </w:tcBorders>
            <w:vAlign w:val="center"/>
          </w:tcPr>
          <w:p w14:paraId="313BC036" w14:textId="77777777" w:rsidR="00384ECA" w:rsidRPr="008D0573" w:rsidRDefault="00384ECA" w:rsidP="0025630C">
            <w:pPr>
              <w:spacing w:after="0"/>
              <w:jc w:val="center"/>
              <w:rPr>
                <w:b/>
                <w:bCs/>
                <w:sz w:val="22"/>
                <w:szCs w:val="22"/>
                <w:lang w:val="en-GB"/>
              </w:rPr>
            </w:pPr>
            <w:r w:rsidRPr="008D0573">
              <w:rPr>
                <w:b/>
                <w:bCs/>
                <w:sz w:val="22"/>
                <w:szCs w:val="22"/>
                <w:lang w:val="en-GB"/>
              </w:rPr>
              <w:t>On hospital discharge</w:t>
            </w:r>
          </w:p>
        </w:tc>
        <w:tc>
          <w:tcPr>
            <w:tcW w:w="2629" w:type="pct"/>
            <w:tcBorders>
              <w:top w:val="single" w:sz="36" w:space="0" w:color="auto"/>
            </w:tcBorders>
            <w:vAlign w:val="center"/>
          </w:tcPr>
          <w:p w14:paraId="0F5827A4" w14:textId="59DB8DCA" w:rsidR="00384ECA" w:rsidRPr="008D0573" w:rsidRDefault="00FC4E30" w:rsidP="0025630C">
            <w:pPr>
              <w:spacing w:after="0"/>
              <w:jc w:val="center"/>
              <w:rPr>
                <w:sz w:val="22"/>
                <w:szCs w:val="22"/>
                <w:lang w:val="en-GB"/>
              </w:rPr>
            </w:pPr>
            <w:r w:rsidRPr="008D0573">
              <w:rPr>
                <w:rFonts w:eastAsia="Times New Roman" w:cs="Arial"/>
                <w:sz w:val="22"/>
                <w:szCs w:val="22"/>
                <w:lang w:val="en-GB" w:eastAsia="en-GB"/>
              </w:rPr>
              <w:t>Complete OUTCOME FORM</w:t>
            </w:r>
            <w:r w:rsidRPr="008D0573">
              <w:rPr>
                <w:rFonts w:eastAsia="Times New Roman" w:cs="Arial"/>
                <w:sz w:val="22"/>
                <w:szCs w:val="22"/>
                <w:lang w:val="en-GB" w:eastAsia="en-GB"/>
              </w:rPr>
              <w:br/>
            </w:r>
            <w:r w:rsidR="00384ECA" w:rsidRPr="008D0573">
              <w:rPr>
                <w:rFonts w:eastAsia="Times New Roman" w:cs="Arial"/>
                <w:sz w:val="22"/>
                <w:szCs w:val="22"/>
                <w:lang w:val="en-GB" w:eastAsia="en-GB"/>
              </w:rPr>
              <w:t>Plan convalescent visit</w:t>
            </w:r>
          </w:p>
        </w:tc>
      </w:tr>
      <w:tr w:rsidR="00951DF3" w:rsidRPr="008D0573" w14:paraId="4FA505E7" w14:textId="77777777" w:rsidTr="0025630C">
        <w:trPr>
          <w:trHeight w:val="791"/>
        </w:trPr>
        <w:tc>
          <w:tcPr>
            <w:tcW w:w="2371" w:type="pct"/>
            <w:tcBorders>
              <w:top w:val="single" w:sz="36" w:space="0" w:color="auto"/>
            </w:tcBorders>
            <w:vAlign w:val="center"/>
          </w:tcPr>
          <w:p w14:paraId="39DD77FE" w14:textId="77777777" w:rsidR="00011ECA" w:rsidRPr="008D0573" w:rsidRDefault="00011ECA" w:rsidP="0025630C">
            <w:pPr>
              <w:spacing w:after="0"/>
              <w:jc w:val="center"/>
              <w:rPr>
                <w:b/>
                <w:bCs/>
                <w:sz w:val="22"/>
                <w:szCs w:val="22"/>
                <w:lang w:val="en-GB"/>
              </w:rPr>
            </w:pPr>
            <w:r w:rsidRPr="008D0573">
              <w:rPr>
                <w:b/>
                <w:bCs/>
                <w:sz w:val="22"/>
                <w:szCs w:val="22"/>
                <w:lang w:val="en-GB"/>
              </w:rPr>
              <w:lastRenderedPageBreak/>
              <w:t>C – CONVALESCENT SAMPLE SET</w:t>
            </w:r>
          </w:p>
        </w:tc>
        <w:tc>
          <w:tcPr>
            <w:tcW w:w="2629" w:type="pct"/>
            <w:tcBorders>
              <w:top w:val="single" w:sz="36" w:space="0" w:color="auto"/>
            </w:tcBorders>
            <w:vAlign w:val="center"/>
          </w:tcPr>
          <w:p w14:paraId="113CF62A" w14:textId="77777777" w:rsidR="00FC4E30" w:rsidRPr="008D0573" w:rsidRDefault="00FC4E30" w:rsidP="00FC4E30">
            <w:pPr>
              <w:spacing w:after="0"/>
              <w:jc w:val="center"/>
              <w:rPr>
                <w:sz w:val="22"/>
                <w:szCs w:val="22"/>
                <w:lang w:val="en-GB"/>
              </w:rPr>
            </w:pPr>
            <w:r w:rsidRPr="008D0573">
              <w:rPr>
                <w:sz w:val="22"/>
                <w:szCs w:val="22"/>
                <w:lang w:val="en-GB"/>
              </w:rPr>
              <w:t xml:space="preserve">OBTAIN SAMPLE SET </w:t>
            </w:r>
          </w:p>
          <w:p w14:paraId="422990CE" w14:textId="57442C95" w:rsidR="00011ECA" w:rsidRPr="008D0573" w:rsidRDefault="005541B0" w:rsidP="0025630C">
            <w:pPr>
              <w:pStyle w:val="Compact"/>
              <w:jc w:val="center"/>
              <w:rPr>
                <w:sz w:val="22"/>
                <w:szCs w:val="22"/>
                <w:lang w:val="en-GB"/>
              </w:rPr>
            </w:pPr>
            <w:r w:rsidRPr="008D0573">
              <w:rPr>
                <w:sz w:val="22"/>
                <w:szCs w:val="22"/>
                <w:lang w:val="en-GB"/>
              </w:rPr>
              <w:t>Update</w:t>
            </w:r>
            <w:r w:rsidR="00011ECA" w:rsidRPr="008D0573">
              <w:rPr>
                <w:sz w:val="22"/>
                <w:szCs w:val="22"/>
                <w:lang w:val="en-GB"/>
              </w:rPr>
              <w:t xml:space="preserve"> </w:t>
            </w:r>
            <w:r w:rsidR="00FC4E30" w:rsidRPr="008D0573">
              <w:rPr>
                <w:sz w:val="22"/>
                <w:szCs w:val="22"/>
                <w:lang w:val="en-GB"/>
              </w:rPr>
              <w:t>OUTCOME</w:t>
            </w:r>
            <w:r w:rsidR="008A464C" w:rsidRPr="008D0573">
              <w:rPr>
                <w:rFonts w:eastAsia="Times New Roman" w:cs="Arial"/>
                <w:sz w:val="22"/>
                <w:szCs w:val="22"/>
                <w:lang w:val="en-GB" w:eastAsia="en-GB"/>
              </w:rPr>
              <w:t xml:space="preserve"> FORM</w:t>
            </w:r>
            <w:r w:rsidR="00FC4E30" w:rsidRPr="008D0573">
              <w:rPr>
                <w:rFonts w:eastAsia="Times New Roman" w:cs="Arial"/>
                <w:sz w:val="22"/>
                <w:szCs w:val="22"/>
                <w:lang w:val="en-GB" w:eastAsia="en-GB"/>
              </w:rPr>
              <w:t xml:space="preserve"> </w:t>
            </w:r>
          </w:p>
        </w:tc>
      </w:tr>
    </w:tbl>
    <w:p w14:paraId="08E059B2" w14:textId="77777777" w:rsidR="00530A9D" w:rsidRPr="008D0573" w:rsidRDefault="00530A9D">
      <w:pPr>
        <w:rPr>
          <w:rFonts w:asciiTheme="majorHAnsi" w:eastAsiaTheme="majorEastAsia" w:hAnsiTheme="majorHAnsi" w:cstheme="majorBidi"/>
          <w:b/>
          <w:bCs/>
          <w:sz w:val="28"/>
          <w:szCs w:val="28"/>
          <w:lang w:val="en-GB"/>
        </w:rPr>
      </w:pPr>
      <w:r w:rsidRPr="008D0573">
        <w:rPr>
          <w:lang w:val="en-GB"/>
        </w:rPr>
        <w:br w:type="page"/>
      </w:r>
    </w:p>
    <w:p w14:paraId="53629080" w14:textId="77777777" w:rsidR="00DA099F" w:rsidRPr="008D0573" w:rsidRDefault="00C15D9F" w:rsidP="003825CE">
      <w:pPr>
        <w:pStyle w:val="Heading3"/>
        <w:rPr>
          <w:color w:val="auto"/>
          <w:lang w:val="en-GB"/>
        </w:rPr>
      </w:pPr>
      <w:bookmarkStart w:id="57" w:name="_Toc37934856"/>
      <w:r w:rsidRPr="008D0573">
        <w:rPr>
          <w:color w:val="auto"/>
          <w:lang w:val="en-GB"/>
        </w:rPr>
        <w:lastRenderedPageBreak/>
        <w:t>For CNS infections only – residual cerebrospinal fluid from clinical sampling</w:t>
      </w:r>
      <w:bookmarkEnd w:id="56"/>
      <w:bookmarkEnd w:id="57"/>
    </w:p>
    <w:p w14:paraId="074E6B26" w14:textId="65F73BFE" w:rsidR="00DA099F" w:rsidRPr="008D0573" w:rsidRDefault="00DA099F" w:rsidP="00DA099F">
      <w:pPr>
        <w:pStyle w:val="Caption"/>
        <w:keepNext/>
        <w:rPr>
          <w:lang w:val="en-GB"/>
        </w:rPr>
      </w:pPr>
      <w:r w:rsidRPr="008D0573">
        <w:rPr>
          <w:lang w:val="en-GB"/>
        </w:rPr>
        <w:t xml:space="preserve">Table </w:t>
      </w:r>
      <w:r w:rsidR="00C61CE9" w:rsidRPr="008D0573">
        <w:rPr>
          <w:lang w:val="en-GB"/>
        </w:rPr>
        <w:t>5</w:t>
      </w:r>
      <w:r w:rsidRPr="008D0573">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54"/>
        <w:gridCol w:w="1328"/>
        <w:gridCol w:w="3268"/>
      </w:tblGrid>
      <w:tr w:rsidR="00951DF3" w:rsidRPr="008D0573" w14:paraId="7AE89857" w14:textId="77777777" w:rsidTr="00E662E3">
        <w:tc>
          <w:tcPr>
            <w:tcW w:w="2550" w:type="pct"/>
            <w:vAlign w:val="center"/>
          </w:tcPr>
          <w:p w14:paraId="667152D1" w14:textId="77777777" w:rsidR="00E662E3" w:rsidRPr="008D0573" w:rsidRDefault="00E662E3" w:rsidP="00E662E3">
            <w:pPr>
              <w:jc w:val="center"/>
              <w:rPr>
                <w:b/>
                <w:lang w:val="en-GB"/>
              </w:rPr>
            </w:pPr>
            <w:r w:rsidRPr="008D0573">
              <w:rPr>
                <w:b/>
                <w:lang w:val="en-GB"/>
              </w:rPr>
              <w:t>Sample</w:t>
            </w:r>
          </w:p>
        </w:tc>
        <w:tc>
          <w:tcPr>
            <w:tcW w:w="693" w:type="pct"/>
            <w:vAlign w:val="center"/>
          </w:tcPr>
          <w:p w14:paraId="2482F6BE" w14:textId="77777777" w:rsidR="00E662E3" w:rsidRPr="008D0573" w:rsidRDefault="00E662E3" w:rsidP="00E662E3">
            <w:pPr>
              <w:pStyle w:val="Compact"/>
              <w:jc w:val="center"/>
              <w:rPr>
                <w:lang w:val="en-GB"/>
              </w:rPr>
            </w:pPr>
            <w:r w:rsidRPr="008D0573">
              <w:rPr>
                <w:lang w:val="en-GB"/>
              </w:rPr>
              <w:t>Processing</w:t>
            </w:r>
          </w:p>
        </w:tc>
        <w:tc>
          <w:tcPr>
            <w:tcW w:w="1756" w:type="pct"/>
            <w:vAlign w:val="center"/>
          </w:tcPr>
          <w:p w14:paraId="4F409031" w14:textId="77777777" w:rsidR="00E662E3" w:rsidRPr="008D0573" w:rsidRDefault="00E662E3" w:rsidP="00E662E3">
            <w:pPr>
              <w:pStyle w:val="Compact"/>
              <w:jc w:val="center"/>
              <w:rPr>
                <w:lang w:val="en-GB"/>
              </w:rPr>
            </w:pPr>
            <w:r w:rsidRPr="008D0573">
              <w:rPr>
                <w:lang w:val="en-GB"/>
              </w:rPr>
              <w:t>Purpose</w:t>
            </w:r>
          </w:p>
        </w:tc>
      </w:tr>
      <w:tr w:rsidR="00951DF3" w:rsidRPr="008D0573" w14:paraId="26B36977" w14:textId="77777777" w:rsidTr="00E662E3">
        <w:tc>
          <w:tcPr>
            <w:tcW w:w="2550" w:type="pct"/>
            <w:vMerge w:val="restart"/>
            <w:vAlign w:val="center"/>
          </w:tcPr>
          <w:p w14:paraId="48293B10" w14:textId="77777777" w:rsidR="002A09BC" w:rsidRPr="008D0573" w:rsidRDefault="002A09BC" w:rsidP="005B3464">
            <w:pPr>
              <w:rPr>
                <w:lang w:val="en-GB"/>
              </w:rPr>
            </w:pPr>
            <w:r w:rsidRPr="008D0573">
              <w:rPr>
                <w:b/>
                <w:lang w:val="en-GB"/>
              </w:rPr>
              <w:t>Additional cerebrospinal fluid sample during clinical lumbar puncture</w:t>
            </w:r>
          </w:p>
          <w:p w14:paraId="70CBBF95" w14:textId="58C5749C" w:rsidR="002A09BC" w:rsidRPr="008D0573" w:rsidRDefault="002A09BC" w:rsidP="005B3464">
            <w:pPr>
              <w:rPr>
                <w:lang w:val="en-GB"/>
              </w:rPr>
            </w:pPr>
            <w:r w:rsidRPr="008D0573">
              <w:rPr>
                <w:lang w:val="en-GB"/>
              </w:rPr>
              <w:t>If after recruitment a lumbar puncture is clinically indicated, an additional sample of up to 5mls (</w:t>
            </w:r>
            <w:r w:rsidR="007A2022" w:rsidRPr="008D0573">
              <w:rPr>
                <w:lang w:val="en-GB"/>
              </w:rPr>
              <w:t>T</w:t>
            </w:r>
            <w:r w:rsidRPr="008D0573">
              <w:rPr>
                <w:lang w:val="en-GB"/>
              </w:rPr>
              <w:t xml:space="preserve">able </w:t>
            </w:r>
            <w:r w:rsidR="00C61CE9" w:rsidRPr="008D0573">
              <w:rPr>
                <w:lang w:val="en-GB"/>
              </w:rPr>
              <w:t>6</w:t>
            </w:r>
            <w:r w:rsidRPr="008D0573">
              <w:rPr>
                <w:lang w:val="en-GB"/>
              </w:rPr>
              <w:t>) will be collected in a universal sterile tube, provided it is deemed appropriate by the supervising clinician.</w:t>
            </w:r>
          </w:p>
          <w:p w14:paraId="5381B11C" w14:textId="77777777" w:rsidR="002A09BC" w:rsidRPr="008D0573" w:rsidRDefault="002A09BC" w:rsidP="005B3464">
            <w:pPr>
              <w:rPr>
                <w:lang w:val="en-GB"/>
              </w:rPr>
            </w:pPr>
            <w:r w:rsidRPr="008D0573">
              <w:rPr>
                <w:lang w:val="en-GB"/>
              </w:rPr>
              <w:t>Any residual CSF from samples taken as part of routine clinical care will be collected and stored if available.</w:t>
            </w:r>
          </w:p>
        </w:tc>
        <w:tc>
          <w:tcPr>
            <w:tcW w:w="693" w:type="pct"/>
            <w:vMerge w:val="restart"/>
            <w:vAlign w:val="center"/>
          </w:tcPr>
          <w:p w14:paraId="31747449" w14:textId="77777777" w:rsidR="000219F0" w:rsidRPr="008D0573" w:rsidRDefault="00E662E3" w:rsidP="00E662E3">
            <w:pPr>
              <w:pStyle w:val="Compact"/>
              <w:jc w:val="center"/>
              <w:rPr>
                <w:lang w:val="en-GB"/>
              </w:rPr>
            </w:pPr>
            <w:r w:rsidRPr="008D0573">
              <w:rPr>
                <w:lang w:val="en-GB"/>
              </w:rPr>
              <w:t>3 a</w:t>
            </w:r>
            <w:r w:rsidR="002A09BC" w:rsidRPr="008D0573">
              <w:rPr>
                <w:lang w:val="en-GB"/>
              </w:rPr>
              <w:t>liquot</w:t>
            </w:r>
            <w:r w:rsidR="009345ED" w:rsidRPr="008D0573">
              <w:rPr>
                <w:lang w:val="en-GB"/>
              </w:rPr>
              <w:t xml:space="preserve">s </w:t>
            </w:r>
            <w:r w:rsidR="002A09BC" w:rsidRPr="008D0573">
              <w:rPr>
                <w:lang w:val="en-GB"/>
              </w:rPr>
              <w:t xml:space="preserve">stored at </w:t>
            </w:r>
          </w:p>
          <w:p w14:paraId="5B9DEAB0" w14:textId="77777777" w:rsidR="00E03759" w:rsidRPr="008D0573" w:rsidRDefault="002A09BC" w:rsidP="00E03759">
            <w:pPr>
              <w:pStyle w:val="Compact"/>
              <w:jc w:val="center"/>
              <w:rPr>
                <w:lang w:val="en-GB"/>
              </w:rPr>
            </w:pPr>
            <w:r w:rsidRPr="008D0573">
              <w:rPr>
                <w:lang w:val="en-GB"/>
              </w:rPr>
              <w:t>-80°C</w:t>
            </w:r>
            <w:r w:rsidR="00E03759" w:rsidRPr="008D0573">
              <w:rPr>
                <w:lang w:val="en-GB"/>
              </w:rPr>
              <w:t>, according to relevant PHE guidance.</w:t>
            </w:r>
          </w:p>
          <w:p w14:paraId="5441376E" w14:textId="77777777" w:rsidR="002A09BC" w:rsidRPr="008D0573" w:rsidRDefault="002A09BC" w:rsidP="00E662E3">
            <w:pPr>
              <w:pStyle w:val="Compact"/>
              <w:jc w:val="center"/>
              <w:rPr>
                <w:lang w:val="en-GB"/>
              </w:rPr>
            </w:pPr>
          </w:p>
        </w:tc>
        <w:tc>
          <w:tcPr>
            <w:tcW w:w="1756" w:type="pct"/>
            <w:vAlign w:val="center"/>
          </w:tcPr>
          <w:p w14:paraId="64F85A77" w14:textId="77777777" w:rsidR="002A09BC" w:rsidRPr="008D0573" w:rsidRDefault="002A09BC" w:rsidP="00E662E3">
            <w:pPr>
              <w:pStyle w:val="Compact"/>
              <w:jc w:val="center"/>
              <w:rPr>
                <w:lang w:val="en-GB"/>
              </w:rPr>
            </w:pPr>
            <w:r w:rsidRPr="008D0573">
              <w:rPr>
                <w:lang w:val="en-GB"/>
              </w:rPr>
              <w:t>Extract RNA/DNA from causative pathogens and other circulating pathogens for molecular testing, genomic studies and virus isolation</w:t>
            </w:r>
          </w:p>
        </w:tc>
      </w:tr>
      <w:tr w:rsidR="00951DF3" w:rsidRPr="008D0573" w14:paraId="267305B9" w14:textId="77777777" w:rsidTr="00E662E3">
        <w:tc>
          <w:tcPr>
            <w:tcW w:w="2550" w:type="pct"/>
            <w:vMerge/>
            <w:vAlign w:val="center"/>
          </w:tcPr>
          <w:p w14:paraId="4BE1B2BA" w14:textId="77777777" w:rsidR="002A09BC" w:rsidRPr="008D0573" w:rsidRDefault="002A09BC" w:rsidP="00E662E3">
            <w:pPr>
              <w:jc w:val="center"/>
              <w:rPr>
                <w:lang w:val="en-GB"/>
              </w:rPr>
            </w:pPr>
          </w:p>
        </w:tc>
        <w:tc>
          <w:tcPr>
            <w:tcW w:w="693" w:type="pct"/>
            <w:vMerge/>
            <w:vAlign w:val="center"/>
          </w:tcPr>
          <w:p w14:paraId="2C9261C3" w14:textId="77777777" w:rsidR="002A09BC" w:rsidRPr="008D0573" w:rsidRDefault="002A09BC" w:rsidP="00E662E3">
            <w:pPr>
              <w:jc w:val="center"/>
              <w:rPr>
                <w:lang w:val="en-GB"/>
              </w:rPr>
            </w:pPr>
          </w:p>
        </w:tc>
        <w:tc>
          <w:tcPr>
            <w:tcW w:w="1756" w:type="pct"/>
            <w:vAlign w:val="center"/>
          </w:tcPr>
          <w:p w14:paraId="06BD47AA" w14:textId="77777777" w:rsidR="002A09BC" w:rsidRPr="008D0573" w:rsidRDefault="002A09BC" w:rsidP="00E662E3">
            <w:pPr>
              <w:pStyle w:val="Compact"/>
              <w:jc w:val="center"/>
              <w:rPr>
                <w:lang w:val="en-GB"/>
              </w:rPr>
            </w:pPr>
            <w:r w:rsidRPr="008D0573">
              <w:rPr>
                <w:lang w:val="en-GB"/>
              </w:rPr>
              <w:t>Perform serological testing for pathogen-specific antibodies</w:t>
            </w:r>
          </w:p>
        </w:tc>
      </w:tr>
      <w:tr w:rsidR="002A09BC" w:rsidRPr="008D0573" w14:paraId="34A88A1A" w14:textId="77777777" w:rsidTr="00E662E3">
        <w:tc>
          <w:tcPr>
            <w:tcW w:w="2550" w:type="pct"/>
            <w:vMerge/>
            <w:vAlign w:val="center"/>
          </w:tcPr>
          <w:p w14:paraId="25AF5031" w14:textId="77777777" w:rsidR="002A09BC" w:rsidRPr="008D0573" w:rsidRDefault="002A09BC" w:rsidP="00E662E3">
            <w:pPr>
              <w:jc w:val="center"/>
              <w:rPr>
                <w:lang w:val="en-GB"/>
              </w:rPr>
            </w:pPr>
          </w:p>
        </w:tc>
        <w:tc>
          <w:tcPr>
            <w:tcW w:w="693" w:type="pct"/>
            <w:vMerge/>
            <w:vAlign w:val="center"/>
          </w:tcPr>
          <w:p w14:paraId="51A4344D" w14:textId="77777777" w:rsidR="002A09BC" w:rsidRPr="008D0573" w:rsidRDefault="002A09BC" w:rsidP="00E662E3">
            <w:pPr>
              <w:jc w:val="center"/>
              <w:rPr>
                <w:lang w:val="en-GB"/>
              </w:rPr>
            </w:pPr>
          </w:p>
        </w:tc>
        <w:tc>
          <w:tcPr>
            <w:tcW w:w="1756" w:type="pct"/>
            <w:vAlign w:val="center"/>
          </w:tcPr>
          <w:p w14:paraId="23775946" w14:textId="77777777" w:rsidR="002A09BC" w:rsidRPr="008D0573" w:rsidRDefault="002A09BC" w:rsidP="00E662E3">
            <w:pPr>
              <w:pStyle w:val="Compact"/>
              <w:jc w:val="center"/>
              <w:rPr>
                <w:lang w:val="en-GB"/>
              </w:rPr>
            </w:pPr>
            <w:r w:rsidRPr="008D0573">
              <w:rPr>
                <w:lang w:val="en-GB"/>
              </w:rPr>
              <w:t>Test for mediators, metabolites and potential biomarkers</w:t>
            </w:r>
          </w:p>
        </w:tc>
      </w:tr>
    </w:tbl>
    <w:p w14:paraId="40C6DFB6" w14:textId="77777777" w:rsidR="001202D1" w:rsidRPr="008D0573" w:rsidRDefault="001202D1">
      <w:pPr>
        <w:pStyle w:val="BodyText"/>
        <w:rPr>
          <w:lang w:val="en-GB"/>
        </w:rPr>
      </w:pPr>
    </w:p>
    <w:p w14:paraId="288121E9" w14:textId="2A176FBF" w:rsidR="00DA099F" w:rsidRPr="008D0573" w:rsidRDefault="00DA099F" w:rsidP="00DA099F">
      <w:pPr>
        <w:pStyle w:val="Caption"/>
        <w:keepNext/>
        <w:rPr>
          <w:lang w:val="en-GB"/>
        </w:rPr>
      </w:pPr>
      <w:r w:rsidRPr="008D0573">
        <w:rPr>
          <w:lang w:val="en-GB"/>
        </w:rPr>
        <w:t xml:space="preserve">Table </w:t>
      </w:r>
      <w:r w:rsidR="00C61CE9" w:rsidRPr="008D0573">
        <w:rPr>
          <w:lang w:val="en-GB"/>
        </w:rPr>
        <w:t>6</w:t>
      </w:r>
      <w:r w:rsidRPr="008D0573">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8D0573">
        <w:rPr>
          <w:lang w:val="en-GB"/>
        </w:rPr>
        <w:t xml:space="preserve"> nervous system.</w:t>
      </w:r>
    </w:p>
    <w:tbl>
      <w:tblPr>
        <w:tblStyle w:val="Table"/>
        <w:tblW w:w="5050" w:type="pct"/>
        <w:tblLook w:val="07E0" w:firstRow="1" w:lastRow="1" w:firstColumn="1" w:lastColumn="1" w:noHBand="1" w:noVBand="1"/>
      </w:tblPr>
      <w:tblGrid>
        <w:gridCol w:w="1791"/>
        <w:gridCol w:w="2630"/>
        <w:gridCol w:w="2090"/>
        <w:gridCol w:w="2943"/>
      </w:tblGrid>
      <w:tr w:rsidR="00951DF3" w:rsidRPr="008D0573" w14:paraId="22C9FF06" w14:textId="77777777" w:rsidTr="005B3464">
        <w:trPr>
          <w:trHeight w:val="740"/>
        </w:trPr>
        <w:tc>
          <w:tcPr>
            <w:tcW w:w="947" w:type="pct"/>
            <w:tcBorders>
              <w:bottom w:val="single" w:sz="0" w:space="0" w:color="auto"/>
            </w:tcBorders>
            <w:vAlign w:val="center"/>
          </w:tcPr>
          <w:p w14:paraId="7CFEA47C" w14:textId="77777777" w:rsidR="001202D1" w:rsidRPr="008D0573" w:rsidRDefault="00C15D9F" w:rsidP="007F5F03">
            <w:pPr>
              <w:pStyle w:val="Compact"/>
              <w:jc w:val="center"/>
              <w:rPr>
                <w:lang w:val="en-GB"/>
              </w:rPr>
            </w:pPr>
            <w:r w:rsidRPr="008D0573">
              <w:rPr>
                <w:b/>
                <w:lang w:val="en-GB"/>
              </w:rPr>
              <w:t>Age</w:t>
            </w:r>
          </w:p>
        </w:tc>
        <w:tc>
          <w:tcPr>
            <w:tcW w:w="1391" w:type="pct"/>
            <w:tcBorders>
              <w:bottom w:val="single" w:sz="0" w:space="0" w:color="auto"/>
            </w:tcBorders>
            <w:vAlign w:val="center"/>
          </w:tcPr>
          <w:p w14:paraId="4FF915C4" w14:textId="77777777" w:rsidR="001202D1" w:rsidRPr="008D0573" w:rsidRDefault="00C15D9F" w:rsidP="007F5F03">
            <w:pPr>
              <w:pStyle w:val="Compact"/>
              <w:jc w:val="center"/>
              <w:rPr>
                <w:lang w:val="en-GB"/>
              </w:rPr>
            </w:pPr>
            <w:r w:rsidRPr="008D0573">
              <w:rPr>
                <w:b/>
                <w:lang w:val="en-GB"/>
              </w:rPr>
              <w:t>Mean CSF production rate (ml/h)</w:t>
            </w:r>
          </w:p>
        </w:tc>
        <w:tc>
          <w:tcPr>
            <w:tcW w:w="0" w:type="auto"/>
            <w:tcBorders>
              <w:bottom w:val="single" w:sz="0" w:space="0" w:color="auto"/>
            </w:tcBorders>
            <w:vAlign w:val="center"/>
          </w:tcPr>
          <w:p w14:paraId="21C4EFA0" w14:textId="77777777" w:rsidR="001202D1" w:rsidRPr="008D0573" w:rsidRDefault="00C15D9F" w:rsidP="007F5F03">
            <w:pPr>
              <w:pStyle w:val="Compact"/>
              <w:jc w:val="center"/>
              <w:rPr>
                <w:lang w:val="en-GB"/>
              </w:rPr>
            </w:pPr>
            <w:r w:rsidRPr="008D0573">
              <w:rPr>
                <w:b/>
                <w:lang w:val="en-GB"/>
              </w:rPr>
              <w:t>Total CSF Volume (</w:t>
            </w:r>
            <w:proofErr w:type="spellStart"/>
            <w:r w:rsidRPr="008D0573">
              <w:rPr>
                <w:b/>
                <w:lang w:val="en-GB"/>
              </w:rPr>
              <w:t>mls</w:t>
            </w:r>
            <w:proofErr w:type="spellEnd"/>
            <w:r w:rsidRPr="008D0573">
              <w:rPr>
                <w:b/>
                <w:lang w:val="en-GB"/>
              </w:rPr>
              <w:t>)</w:t>
            </w:r>
          </w:p>
        </w:tc>
        <w:tc>
          <w:tcPr>
            <w:tcW w:w="0" w:type="auto"/>
            <w:tcBorders>
              <w:bottom w:val="single" w:sz="0" w:space="0" w:color="auto"/>
            </w:tcBorders>
            <w:vAlign w:val="center"/>
          </w:tcPr>
          <w:p w14:paraId="1B29846D" w14:textId="77777777" w:rsidR="001202D1" w:rsidRPr="008D0573" w:rsidRDefault="00C15D9F" w:rsidP="007F5F03">
            <w:pPr>
              <w:pStyle w:val="Compact"/>
              <w:jc w:val="center"/>
              <w:rPr>
                <w:lang w:val="en-GB"/>
              </w:rPr>
            </w:pPr>
            <w:r w:rsidRPr="008D0573">
              <w:rPr>
                <w:b/>
                <w:lang w:val="en-GB"/>
              </w:rPr>
              <w:t>Safe CSF volume to take at LP (</w:t>
            </w:r>
            <w:proofErr w:type="spellStart"/>
            <w:r w:rsidRPr="008D0573">
              <w:rPr>
                <w:b/>
                <w:lang w:val="en-GB"/>
              </w:rPr>
              <w:t>mls</w:t>
            </w:r>
            <w:proofErr w:type="spellEnd"/>
            <w:r w:rsidRPr="008D0573">
              <w:rPr>
                <w:b/>
                <w:lang w:val="en-GB"/>
              </w:rPr>
              <w:t>)</w:t>
            </w:r>
          </w:p>
        </w:tc>
      </w:tr>
      <w:tr w:rsidR="00951DF3" w:rsidRPr="008D0573" w14:paraId="1881FF2A" w14:textId="77777777" w:rsidTr="005B3464">
        <w:trPr>
          <w:trHeight w:val="434"/>
        </w:trPr>
        <w:tc>
          <w:tcPr>
            <w:tcW w:w="947" w:type="pct"/>
            <w:vAlign w:val="center"/>
          </w:tcPr>
          <w:p w14:paraId="3A495036" w14:textId="77777777" w:rsidR="001202D1" w:rsidRPr="008D0573" w:rsidRDefault="00C15D9F" w:rsidP="007F5F03">
            <w:pPr>
              <w:pStyle w:val="Compact"/>
              <w:jc w:val="center"/>
              <w:rPr>
                <w:lang w:val="en-GB"/>
              </w:rPr>
            </w:pPr>
            <w:r w:rsidRPr="008D0573">
              <w:rPr>
                <w:lang w:val="en-GB"/>
              </w:rPr>
              <w:t>Adult</w:t>
            </w:r>
          </w:p>
        </w:tc>
        <w:tc>
          <w:tcPr>
            <w:tcW w:w="1391" w:type="pct"/>
            <w:vAlign w:val="center"/>
          </w:tcPr>
          <w:p w14:paraId="299708F3" w14:textId="77777777" w:rsidR="001202D1" w:rsidRPr="008D0573" w:rsidRDefault="00C15D9F" w:rsidP="007F5F03">
            <w:pPr>
              <w:pStyle w:val="Compact"/>
              <w:jc w:val="center"/>
              <w:rPr>
                <w:lang w:val="en-GB"/>
              </w:rPr>
            </w:pPr>
            <w:r w:rsidRPr="008D0573">
              <w:rPr>
                <w:lang w:val="en-GB"/>
              </w:rPr>
              <w:t>22</w:t>
            </w:r>
          </w:p>
        </w:tc>
        <w:tc>
          <w:tcPr>
            <w:tcW w:w="0" w:type="auto"/>
            <w:vAlign w:val="center"/>
          </w:tcPr>
          <w:p w14:paraId="223F2A3F" w14:textId="77777777" w:rsidR="001202D1" w:rsidRPr="008D0573" w:rsidRDefault="00C15D9F" w:rsidP="007F5F03">
            <w:pPr>
              <w:pStyle w:val="Compact"/>
              <w:jc w:val="center"/>
              <w:rPr>
                <w:lang w:val="en-GB"/>
              </w:rPr>
            </w:pPr>
            <w:r w:rsidRPr="008D0573">
              <w:rPr>
                <w:lang w:val="en-GB"/>
              </w:rPr>
              <w:t>150-170</w:t>
            </w:r>
          </w:p>
        </w:tc>
        <w:tc>
          <w:tcPr>
            <w:tcW w:w="0" w:type="auto"/>
            <w:vAlign w:val="center"/>
          </w:tcPr>
          <w:p w14:paraId="6C446FCD" w14:textId="77777777" w:rsidR="001202D1" w:rsidRPr="008D0573" w:rsidRDefault="00C15D9F" w:rsidP="007F5F03">
            <w:pPr>
              <w:pStyle w:val="Compact"/>
              <w:jc w:val="center"/>
              <w:rPr>
                <w:lang w:val="en-GB"/>
              </w:rPr>
            </w:pPr>
            <w:r w:rsidRPr="008D0573">
              <w:rPr>
                <w:lang w:val="en-GB"/>
              </w:rPr>
              <w:t>Maximum: 15-17</w:t>
            </w:r>
          </w:p>
        </w:tc>
      </w:tr>
      <w:tr w:rsidR="00951DF3" w:rsidRPr="008D0573" w14:paraId="30342ACA" w14:textId="77777777" w:rsidTr="005B3464">
        <w:trPr>
          <w:trHeight w:val="415"/>
        </w:trPr>
        <w:tc>
          <w:tcPr>
            <w:tcW w:w="947" w:type="pct"/>
            <w:vAlign w:val="center"/>
          </w:tcPr>
          <w:p w14:paraId="4E26B31E" w14:textId="77777777" w:rsidR="001202D1" w:rsidRPr="008D0573" w:rsidRDefault="00C15D9F" w:rsidP="007F5F03">
            <w:pPr>
              <w:pStyle w:val="Compact"/>
              <w:jc w:val="center"/>
              <w:rPr>
                <w:lang w:val="en-GB"/>
              </w:rPr>
            </w:pPr>
            <w:r w:rsidRPr="008D0573">
              <w:rPr>
                <w:lang w:val="en-GB"/>
              </w:rPr>
              <w:t>Adolescent</w:t>
            </w:r>
          </w:p>
        </w:tc>
        <w:tc>
          <w:tcPr>
            <w:tcW w:w="1391" w:type="pct"/>
            <w:vAlign w:val="center"/>
          </w:tcPr>
          <w:p w14:paraId="3DB25CF7" w14:textId="77777777" w:rsidR="001202D1" w:rsidRPr="008D0573" w:rsidRDefault="00C15D9F" w:rsidP="007F5F03">
            <w:pPr>
              <w:pStyle w:val="Compact"/>
              <w:jc w:val="center"/>
              <w:rPr>
                <w:lang w:val="en-GB"/>
              </w:rPr>
            </w:pPr>
            <w:r w:rsidRPr="008D0573">
              <w:rPr>
                <w:lang w:val="en-GB"/>
              </w:rPr>
              <w:t>18</w:t>
            </w:r>
          </w:p>
        </w:tc>
        <w:tc>
          <w:tcPr>
            <w:tcW w:w="0" w:type="auto"/>
            <w:vAlign w:val="center"/>
          </w:tcPr>
          <w:p w14:paraId="7EA54C1D" w14:textId="77777777" w:rsidR="001202D1" w:rsidRPr="008D0573" w:rsidRDefault="00C15D9F" w:rsidP="007F5F03">
            <w:pPr>
              <w:pStyle w:val="Compact"/>
              <w:jc w:val="center"/>
              <w:rPr>
                <w:lang w:val="en-GB"/>
              </w:rPr>
            </w:pPr>
            <w:r w:rsidRPr="008D0573">
              <w:rPr>
                <w:lang w:val="en-GB"/>
              </w:rPr>
              <w:t>120-170</w:t>
            </w:r>
          </w:p>
        </w:tc>
        <w:tc>
          <w:tcPr>
            <w:tcW w:w="0" w:type="auto"/>
            <w:vAlign w:val="center"/>
          </w:tcPr>
          <w:p w14:paraId="2665F351" w14:textId="77777777" w:rsidR="001202D1" w:rsidRPr="008D0573" w:rsidRDefault="00C15D9F" w:rsidP="007F5F03">
            <w:pPr>
              <w:pStyle w:val="Compact"/>
              <w:jc w:val="center"/>
              <w:rPr>
                <w:lang w:val="en-GB"/>
              </w:rPr>
            </w:pPr>
            <w:r w:rsidRPr="008D0573">
              <w:rPr>
                <w:lang w:val="en-GB"/>
              </w:rPr>
              <w:t>Maximum: 12-17</w:t>
            </w:r>
          </w:p>
        </w:tc>
      </w:tr>
      <w:tr w:rsidR="00951DF3" w:rsidRPr="008D0573" w14:paraId="62483BC4" w14:textId="77777777" w:rsidTr="005B3464">
        <w:trPr>
          <w:trHeight w:val="415"/>
        </w:trPr>
        <w:tc>
          <w:tcPr>
            <w:tcW w:w="947" w:type="pct"/>
            <w:vAlign w:val="center"/>
          </w:tcPr>
          <w:p w14:paraId="5C5A6258" w14:textId="77777777" w:rsidR="001202D1" w:rsidRPr="008D0573" w:rsidRDefault="00C15D9F" w:rsidP="007F5F03">
            <w:pPr>
              <w:pStyle w:val="Compact"/>
              <w:jc w:val="center"/>
              <w:rPr>
                <w:lang w:val="en-GB"/>
              </w:rPr>
            </w:pPr>
            <w:r w:rsidRPr="008D0573">
              <w:rPr>
                <w:lang w:val="en-GB"/>
              </w:rPr>
              <w:t>Young child</w:t>
            </w:r>
          </w:p>
        </w:tc>
        <w:tc>
          <w:tcPr>
            <w:tcW w:w="1391" w:type="pct"/>
            <w:vAlign w:val="center"/>
          </w:tcPr>
          <w:p w14:paraId="127BB771" w14:textId="77777777" w:rsidR="001202D1" w:rsidRPr="008D0573" w:rsidRDefault="00C15D9F" w:rsidP="007F5F03">
            <w:pPr>
              <w:pStyle w:val="Compact"/>
              <w:jc w:val="center"/>
              <w:rPr>
                <w:lang w:val="en-GB"/>
              </w:rPr>
            </w:pPr>
            <w:r w:rsidRPr="008D0573">
              <w:rPr>
                <w:lang w:val="en-GB"/>
              </w:rPr>
              <w:t>12</w:t>
            </w:r>
          </w:p>
        </w:tc>
        <w:tc>
          <w:tcPr>
            <w:tcW w:w="0" w:type="auto"/>
            <w:vAlign w:val="center"/>
          </w:tcPr>
          <w:p w14:paraId="2F392BFD" w14:textId="77777777" w:rsidR="001202D1" w:rsidRPr="008D0573" w:rsidRDefault="00C15D9F" w:rsidP="007F5F03">
            <w:pPr>
              <w:pStyle w:val="Compact"/>
              <w:jc w:val="center"/>
              <w:rPr>
                <w:lang w:val="en-GB"/>
              </w:rPr>
            </w:pPr>
            <w:r w:rsidRPr="008D0573">
              <w:rPr>
                <w:lang w:val="en-GB"/>
              </w:rPr>
              <w:t>100-150</w:t>
            </w:r>
          </w:p>
        </w:tc>
        <w:tc>
          <w:tcPr>
            <w:tcW w:w="0" w:type="auto"/>
            <w:vAlign w:val="center"/>
          </w:tcPr>
          <w:p w14:paraId="3F595CC1" w14:textId="77777777" w:rsidR="001202D1" w:rsidRPr="008D0573" w:rsidRDefault="00C15D9F" w:rsidP="007F5F03">
            <w:pPr>
              <w:pStyle w:val="Compact"/>
              <w:jc w:val="center"/>
              <w:rPr>
                <w:lang w:val="en-GB"/>
              </w:rPr>
            </w:pPr>
            <w:r w:rsidRPr="008D0573">
              <w:rPr>
                <w:lang w:val="en-GB"/>
              </w:rPr>
              <w:t>Maximum: 10-15</w:t>
            </w:r>
          </w:p>
        </w:tc>
      </w:tr>
      <w:tr w:rsidR="00951DF3" w:rsidRPr="008D0573" w14:paraId="530DA0CA" w14:textId="77777777" w:rsidTr="005B3464">
        <w:trPr>
          <w:trHeight w:val="415"/>
        </w:trPr>
        <w:tc>
          <w:tcPr>
            <w:tcW w:w="947" w:type="pct"/>
            <w:vAlign w:val="center"/>
          </w:tcPr>
          <w:p w14:paraId="0829BE60" w14:textId="77777777" w:rsidR="001202D1" w:rsidRPr="008D0573" w:rsidRDefault="00C15D9F" w:rsidP="007F5F03">
            <w:pPr>
              <w:pStyle w:val="Compact"/>
              <w:jc w:val="center"/>
              <w:rPr>
                <w:lang w:val="en-GB"/>
              </w:rPr>
            </w:pPr>
            <w:r w:rsidRPr="008D0573">
              <w:rPr>
                <w:lang w:val="en-GB"/>
              </w:rPr>
              <w:t>Infant</w:t>
            </w:r>
          </w:p>
        </w:tc>
        <w:tc>
          <w:tcPr>
            <w:tcW w:w="1391" w:type="pct"/>
            <w:vAlign w:val="center"/>
          </w:tcPr>
          <w:p w14:paraId="44791921" w14:textId="77777777" w:rsidR="001202D1" w:rsidRPr="008D0573" w:rsidRDefault="00C15D9F" w:rsidP="007F5F03">
            <w:pPr>
              <w:pStyle w:val="Compact"/>
              <w:jc w:val="center"/>
              <w:rPr>
                <w:lang w:val="en-GB"/>
              </w:rPr>
            </w:pPr>
            <w:r w:rsidRPr="008D0573">
              <w:rPr>
                <w:lang w:val="en-GB"/>
              </w:rPr>
              <w:t>10</w:t>
            </w:r>
          </w:p>
        </w:tc>
        <w:tc>
          <w:tcPr>
            <w:tcW w:w="0" w:type="auto"/>
            <w:vAlign w:val="center"/>
          </w:tcPr>
          <w:p w14:paraId="74C5DFED" w14:textId="77777777" w:rsidR="001202D1" w:rsidRPr="008D0573" w:rsidRDefault="00C15D9F" w:rsidP="007F5F03">
            <w:pPr>
              <w:pStyle w:val="Compact"/>
              <w:jc w:val="center"/>
              <w:rPr>
                <w:lang w:val="en-GB"/>
              </w:rPr>
            </w:pPr>
            <w:r w:rsidRPr="008D0573">
              <w:rPr>
                <w:lang w:val="en-GB"/>
              </w:rPr>
              <w:t>60-90</w:t>
            </w:r>
          </w:p>
        </w:tc>
        <w:tc>
          <w:tcPr>
            <w:tcW w:w="0" w:type="auto"/>
            <w:vAlign w:val="center"/>
          </w:tcPr>
          <w:p w14:paraId="662C783D" w14:textId="77777777" w:rsidR="001202D1" w:rsidRPr="008D0573" w:rsidRDefault="00C15D9F" w:rsidP="007F5F03">
            <w:pPr>
              <w:pStyle w:val="Compact"/>
              <w:jc w:val="center"/>
              <w:rPr>
                <w:lang w:val="en-GB"/>
              </w:rPr>
            </w:pPr>
            <w:r w:rsidRPr="008D0573">
              <w:rPr>
                <w:lang w:val="en-GB"/>
              </w:rPr>
              <w:t>Maximum: 6-9</w:t>
            </w:r>
          </w:p>
        </w:tc>
      </w:tr>
      <w:tr w:rsidR="001202D1" w:rsidRPr="008D0573" w14:paraId="689D7588" w14:textId="77777777" w:rsidTr="005B3464">
        <w:trPr>
          <w:trHeight w:val="415"/>
        </w:trPr>
        <w:tc>
          <w:tcPr>
            <w:tcW w:w="947" w:type="pct"/>
            <w:vAlign w:val="center"/>
          </w:tcPr>
          <w:p w14:paraId="4CDE3D0C" w14:textId="77777777" w:rsidR="001202D1" w:rsidRPr="008D0573" w:rsidRDefault="00C15D9F" w:rsidP="007F5F03">
            <w:pPr>
              <w:pStyle w:val="Compact"/>
              <w:jc w:val="center"/>
              <w:rPr>
                <w:lang w:val="en-GB"/>
              </w:rPr>
            </w:pPr>
            <w:r w:rsidRPr="008D0573">
              <w:rPr>
                <w:lang w:val="en-GB"/>
              </w:rPr>
              <w:t>Term Neonate</w:t>
            </w:r>
          </w:p>
        </w:tc>
        <w:tc>
          <w:tcPr>
            <w:tcW w:w="1391" w:type="pct"/>
            <w:vAlign w:val="center"/>
          </w:tcPr>
          <w:p w14:paraId="04D8E322" w14:textId="77777777" w:rsidR="001202D1" w:rsidRPr="008D0573" w:rsidRDefault="00C15D9F" w:rsidP="007F5F03">
            <w:pPr>
              <w:pStyle w:val="Compact"/>
              <w:jc w:val="center"/>
              <w:rPr>
                <w:lang w:val="en-GB"/>
              </w:rPr>
            </w:pPr>
            <w:r w:rsidRPr="008D0573">
              <w:rPr>
                <w:lang w:val="en-GB"/>
              </w:rPr>
              <w:t>1</w:t>
            </w:r>
          </w:p>
        </w:tc>
        <w:tc>
          <w:tcPr>
            <w:tcW w:w="0" w:type="auto"/>
            <w:vAlign w:val="center"/>
          </w:tcPr>
          <w:p w14:paraId="0F8E46CD" w14:textId="77777777" w:rsidR="001202D1" w:rsidRPr="008D0573" w:rsidRDefault="00C15D9F" w:rsidP="007F5F03">
            <w:pPr>
              <w:pStyle w:val="Compact"/>
              <w:jc w:val="center"/>
              <w:rPr>
                <w:lang w:val="en-GB"/>
              </w:rPr>
            </w:pPr>
            <w:r w:rsidRPr="008D0573">
              <w:rPr>
                <w:lang w:val="en-GB"/>
              </w:rPr>
              <w:t>20-40</w:t>
            </w:r>
          </w:p>
        </w:tc>
        <w:tc>
          <w:tcPr>
            <w:tcW w:w="0" w:type="auto"/>
            <w:vAlign w:val="center"/>
          </w:tcPr>
          <w:p w14:paraId="603EE9D5" w14:textId="77777777" w:rsidR="001202D1" w:rsidRPr="008D0573" w:rsidRDefault="00C15D9F" w:rsidP="007F5F03">
            <w:pPr>
              <w:pStyle w:val="Compact"/>
              <w:jc w:val="center"/>
              <w:rPr>
                <w:lang w:val="en-GB"/>
              </w:rPr>
            </w:pPr>
            <w:r w:rsidRPr="008D0573">
              <w:rPr>
                <w:lang w:val="en-GB"/>
              </w:rPr>
              <w:t>Maximum: 2-4</w:t>
            </w:r>
          </w:p>
        </w:tc>
      </w:tr>
    </w:tbl>
    <w:p w14:paraId="7BB2C47C" w14:textId="77777777" w:rsidR="00530A9D" w:rsidRPr="008D0573" w:rsidRDefault="00530A9D" w:rsidP="00C755F3">
      <w:pPr>
        <w:pStyle w:val="Heading2"/>
        <w:numPr>
          <w:ilvl w:val="0"/>
          <w:numId w:val="0"/>
        </w:numPr>
        <w:rPr>
          <w:color w:val="auto"/>
          <w:lang w:val="en-GB"/>
        </w:rPr>
      </w:pPr>
      <w:bookmarkStart w:id="58" w:name="enrolment-procedures-for-patients"/>
    </w:p>
    <w:p w14:paraId="4952487B" w14:textId="77777777" w:rsidR="00A709F3" w:rsidRPr="008D0573" w:rsidRDefault="00A709F3">
      <w:pPr>
        <w:rPr>
          <w:rFonts w:asciiTheme="majorHAnsi" w:eastAsiaTheme="majorEastAsia" w:hAnsiTheme="majorHAnsi" w:cstheme="majorBidi"/>
          <w:b/>
          <w:bCs/>
          <w:color w:val="4F81BD" w:themeColor="accent1"/>
          <w:sz w:val="28"/>
          <w:szCs w:val="28"/>
          <w:lang w:val="en-GB"/>
        </w:rPr>
      </w:pPr>
      <w:r w:rsidRPr="008D0573">
        <w:rPr>
          <w:lang w:val="en-GB"/>
        </w:rPr>
        <w:br w:type="page"/>
      </w:r>
    </w:p>
    <w:p w14:paraId="1428C056" w14:textId="6F206868" w:rsidR="0032325A" w:rsidRPr="008D0573" w:rsidRDefault="0032325A" w:rsidP="00FA6C43">
      <w:pPr>
        <w:pStyle w:val="Heading3"/>
        <w:numPr>
          <w:ilvl w:val="0"/>
          <w:numId w:val="0"/>
        </w:numPr>
        <w:rPr>
          <w:lang w:val="en-GB"/>
        </w:rPr>
      </w:pPr>
      <w:bookmarkStart w:id="59" w:name="_Toc37934857"/>
      <w:r w:rsidRPr="008D0573">
        <w:rPr>
          <w:lang w:val="en-GB"/>
        </w:rPr>
        <w:lastRenderedPageBreak/>
        <w:t>Optional sub-studies</w:t>
      </w:r>
      <w:bookmarkEnd w:id="59"/>
    </w:p>
    <w:p w14:paraId="7A675D4F" w14:textId="6026BB84" w:rsidR="0032325A" w:rsidRPr="008D0573" w:rsidRDefault="0032325A" w:rsidP="0032325A">
      <w:pPr>
        <w:pStyle w:val="Caption"/>
        <w:keepNext/>
        <w:rPr>
          <w:lang w:val="en-GB"/>
        </w:rPr>
      </w:pPr>
      <w:r w:rsidRPr="008D0573">
        <w:rPr>
          <w:lang w:val="en-GB"/>
        </w:rPr>
        <w:t xml:space="preserve">Table </w:t>
      </w:r>
      <w:r w:rsidR="00C61CE9" w:rsidRPr="008D0573">
        <w:rPr>
          <w:lang w:val="en-GB"/>
        </w:rPr>
        <w:t>7</w:t>
      </w:r>
      <w:r w:rsidRPr="008D0573">
        <w:rPr>
          <w:lang w:val="en-GB"/>
        </w:rPr>
        <w:t>. Optional sub-studies</w:t>
      </w:r>
    </w:p>
    <w:tbl>
      <w:tblPr>
        <w:tblStyle w:val="Table"/>
        <w:tblW w:w="5385"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461"/>
        <w:gridCol w:w="1247"/>
        <w:gridCol w:w="1384"/>
        <w:gridCol w:w="2214"/>
        <w:gridCol w:w="2768"/>
      </w:tblGrid>
      <w:tr w:rsidR="0032325A" w:rsidRPr="008D0573" w14:paraId="00F5A9F5" w14:textId="77777777" w:rsidTr="005B3464">
        <w:tc>
          <w:tcPr>
            <w:tcW w:w="1221" w:type="pct"/>
            <w:vAlign w:val="center"/>
          </w:tcPr>
          <w:p w14:paraId="6A739722" w14:textId="77777777" w:rsidR="0032325A" w:rsidRPr="008D0573" w:rsidRDefault="0032325A" w:rsidP="00D96F38">
            <w:pPr>
              <w:pStyle w:val="Compact"/>
              <w:spacing w:before="0" w:after="0"/>
              <w:jc w:val="center"/>
              <w:rPr>
                <w:b/>
                <w:bCs/>
                <w:sz w:val="22"/>
                <w:szCs w:val="22"/>
                <w:lang w:val="en-GB"/>
              </w:rPr>
            </w:pPr>
          </w:p>
          <w:p w14:paraId="6F79E1DE" w14:textId="77777777" w:rsidR="0032325A" w:rsidRPr="008D0573" w:rsidRDefault="0032325A" w:rsidP="00D96F38">
            <w:pPr>
              <w:pStyle w:val="Compact"/>
              <w:spacing w:before="0" w:after="0"/>
              <w:jc w:val="center"/>
              <w:rPr>
                <w:b/>
                <w:bCs/>
                <w:sz w:val="22"/>
                <w:szCs w:val="22"/>
                <w:lang w:val="en-GB"/>
              </w:rPr>
            </w:pPr>
            <w:r w:rsidRPr="008D0573">
              <w:rPr>
                <w:b/>
                <w:bCs/>
                <w:sz w:val="22"/>
                <w:szCs w:val="22"/>
                <w:lang w:val="en-GB"/>
              </w:rPr>
              <w:t>SUB-STUDY</w:t>
            </w:r>
          </w:p>
          <w:p w14:paraId="31DAFEC8" w14:textId="77777777" w:rsidR="0032325A" w:rsidRPr="008D0573" w:rsidRDefault="0032325A" w:rsidP="00D96F38">
            <w:pPr>
              <w:pStyle w:val="Compact"/>
              <w:spacing w:before="0" w:after="0"/>
              <w:jc w:val="center"/>
              <w:rPr>
                <w:sz w:val="22"/>
                <w:szCs w:val="22"/>
                <w:lang w:val="en-GB"/>
              </w:rPr>
            </w:pPr>
          </w:p>
        </w:tc>
        <w:tc>
          <w:tcPr>
            <w:tcW w:w="1306" w:type="pct"/>
            <w:gridSpan w:val="2"/>
            <w:vAlign w:val="center"/>
          </w:tcPr>
          <w:p w14:paraId="396CFF52" w14:textId="77777777" w:rsidR="0032325A" w:rsidRPr="008D0573" w:rsidRDefault="0032325A" w:rsidP="00D96F38">
            <w:pPr>
              <w:pStyle w:val="Compact"/>
              <w:spacing w:before="0" w:after="0"/>
              <w:jc w:val="center"/>
              <w:rPr>
                <w:b/>
                <w:sz w:val="22"/>
                <w:szCs w:val="22"/>
                <w:lang w:val="en-GB"/>
              </w:rPr>
            </w:pPr>
            <w:r w:rsidRPr="008D0573">
              <w:rPr>
                <w:b/>
                <w:sz w:val="22"/>
                <w:szCs w:val="22"/>
                <w:lang w:val="en-GB"/>
              </w:rPr>
              <w:t>SAMPLE SET AND SAMPLE</w:t>
            </w:r>
          </w:p>
        </w:tc>
        <w:tc>
          <w:tcPr>
            <w:tcW w:w="1099" w:type="pct"/>
            <w:vAlign w:val="center"/>
          </w:tcPr>
          <w:p w14:paraId="258BBD44" w14:textId="77777777" w:rsidR="0032325A" w:rsidRPr="008D0573" w:rsidRDefault="0032325A" w:rsidP="00D96F38">
            <w:pPr>
              <w:pStyle w:val="Compact"/>
              <w:spacing w:before="0" w:after="0"/>
              <w:jc w:val="center"/>
              <w:rPr>
                <w:b/>
                <w:sz w:val="22"/>
                <w:szCs w:val="22"/>
                <w:lang w:val="en-GB"/>
              </w:rPr>
            </w:pPr>
            <w:r w:rsidRPr="008D0573">
              <w:rPr>
                <w:b/>
                <w:sz w:val="22"/>
                <w:szCs w:val="22"/>
                <w:lang w:val="en-GB"/>
              </w:rPr>
              <w:t>Processing/storage</w:t>
            </w:r>
          </w:p>
        </w:tc>
        <w:tc>
          <w:tcPr>
            <w:tcW w:w="1374" w:type="pct"/>
            <w:vAlign w:val="center"/>
          </w:tcPr>
          <w:p w14:paraId="7CE89053" w14:textId="77777777" w:rsidR="0032325A" w:rsidRPr="008D0573" w:rsidRDefault="0032325A" w:rsidP="00D96F38">
            <w:pPr>
              <w:pStyle w:val="Compact"/>
              <w:spacing w:before="0" w:after="0"/>
              <w:jc w:val="center"/>
              <w:rPr>
                <w:sz w:val="22"/>
                <w:szCs w:val="22"/>
                <w:lang w:val="en-GB"/>
              </w:rPr>
            </w:pPr>
            <w:r w:rsidRPr="008D0573">
              <w:rPr>
                <w:b/>
                <w:sz w:val="22"/>
                <w:szCs w:val="22"/>
                <w:lang w:val="en-GB"/>
              </w:rPr>
              <w:t>PURPOSE</w:t>
            </w:r>
          </w:p>
        </w:tc>
      </w:tr>
      <w:tr w:rsidR="0032325A" w:rsidRPr="008D0573" w14:paraId="04731605" w14:textId="77777777" w:rsidTr="005B3464">
        <w:tc>
          <w:tcPr>
            <w:tcW w:w="5000" w:type="pct"/>
            <w:gridSpan w:val="5"/>
            <w:vAlign w:val="center"/>
          </w:tcPr>
          <w:p w14:paraId="6B85BB66" w14:textId="77777777" w:rsidR="0032325A" w:rsidRPr="008D0573" w:rsidRDefault="0032325A" w:rsidP="00D96F38">
            <w:pPr>
              <w:pStyle w:val="Compact"/>
              <w:spacing w:before="0" w:after="0"/>
              <w:jc w:val="center"/>
              <w:rPr>
                <w:sz w:val="22"/>
                <w:szCs w:val="22"/>
                <w:lang w:val="en-GB"/>
              </w:rPr>
            </w:pPr>
            <w:r w:rsidRPr="008D0573">
              <w:rPr>
                <w:sz w:val="22"/>
                <w:szCs w:val="22"/>
                <w:lang w:val="en-GB"/>
              </w:rPr>
              <w:t>(Each sub-study will only operate in a small number of sites. Any site participating in a sub-study will alert staff to this fact in the TIER RECORD FORM at the front of the site file)</w:t>
            </w:r>
          </w:p>
        </w:tc>
      </w:tr>
      <w:tr w:rsidR="0032325A" w:rsidRPr="008D0573" w14:paraId="04400EC1" w14:textId="77777777" w:rsidTr="005B3464">
        <w:tc>
          <w:tcPr>
            <w:tcW w:w="1221" w:type="pct"/>
            <w:vMerge w:val="restart"/>
            <w:vAlign w:val="center"/>
          </w:tcPr>
          <w:p w14:paraId="4E20744A" w14:textId="77777777" w:rsidR="0032325A" w:rsidRPr="008D0573" w:rsidRDefault="0032325A" w:rsidP="00D96F38">
            <w:pPr>
              <w:spacing w:after="0"/>
              <w:jc w:val="center"/>
              <w:rPr>
                <w:b/>
                <w:bCs/>
                <w:sz w:val="22"/>
                <w:szCs w:val="22"/>
                <w:lang w:val="en-GB"/>
              </w:rPr>
            </w:pPr>
            <w:r w:rsidRPr="008D0573">
              <w:rPr>
                <w:b/>
                <w:bCs/>
                <w:sz w:val="22"/>
                <w:szCs w:val="22"/>
                <w:lang w:val="en-GB"/>
              </w:rPr>
              <w:t>PHARMACOKINETICS</w:t>
            </w:r>
            <w:r w:rsidR="00B45C92" w:rsidRPr="008D0573">
              <w:rPr>
                <w:b/>
                <w:bCs/>
                <w:sz w:val="22"/>
                <w:szCs w:val="22"/>
                <w:lang w:val="en-GB"/>
              </w:rPr>
              <w:t>*</w:t>
            </w:r>
          </w:p>
        </w:tc>
        <w:tc>
          <w:tcPr>
            <w:tcW w:w="1306" w:type="pct"/>
            <w:gridSpan w:val="2"/>
            <w:vAlign w:val="center"/>
          </w:tcPr>
          <w:p w14:paraId="4E1A16BF" w14:textId="77777777" w:rsidR="0032325A" w:rsidRPr="008D0573" w:rsidRDefault="0032325A" w:rsidP="00D96F38">
            <w:pPr>
              <w:pStyle w:val="Compact"/>
              <w:jc w:val="center"/>
              <w:rPr>
                <w:sz w:val="22"/>
                <w:szCs w:val="22"/>
                <w:lang w:val="en-GB"/>
              </w:rPr>
            </w:pPr>
            <w:r w:rsidRPr="008D0573">
              <w:rPr>
                <w:sz w:val="22"/>
                <w:szCs w:val="22"/>
                <w:lang w:val="en-GB"/>
              </w:rPr>
              <w:t xml:space="preserve">ADD TO R, S, </w:t>
            </w:r>
            <w:r w:rsidR="00F540BF" w:rsidRPr="008D0573">
              <w:rPr>
                <w:sz w:val="22"/>
                <w:szCs w:val="22"/>
                <w:lang w:val="en-GB"/>
              </w:rPr>
              <w:t>&amp;</w:t>
            </w:r>
            <w:r w:rsidRPr="008D0573">
              <w:rPr>
                <w:sz w:val="22"/>
                <w:szCs w:val="22"/>
                <w:lang w:val="en-GB"/>
              </w:rPr>
              <w:t xml:space="preserve"> C</w:t>
            </w:r>
            <w:r w:rsidR="00F540BF" w:rsidRPr="008D0573">
              <w:rPr>
                <w:sz w:val="22"/>
                <w:szCs w:val="22"/>
                <w:lang w:val="en-GB"/>
              </w:rPr>
              <w:t xml:space="preserve"> SAMPLE SETS:</w:t>
            </w:r>
          </w:p>
          <w:p w14:paraId="59E76B63" w14:textId="77777777" w:rsidR="0032325A" w:rsidRPr="008D0573" w:rsidRDefault="0032325A" w:rsidP="00D96F38">
            <w:pPr>
              <w:pStyle w:val="Compact"/>
              <w:jc w:val="center"/>
              <w:rPr>
                <w:sz w:val="22"/>
                <w:szCs w:val="22"/>
                <w:lang w:val="en-GB"/>
              </w:rPr>
            </w:pPr>
            <w:r w:rsidRPr="008D0573">
              <w:rPr>
                <w:sz w:val="22"/>
                <w:szCs w:val="22"/>
                <w:lang w:val="en-GB"/>
              </w:rPr>
              <w:t xml:space="preserve">EDTA or fluoride oxalate </w:t>
            </w:r>
            <w:r w:rsidR="00F540BF" w:rsidRPr="008D0573">
              <w:rPr>
                <w:sz w:val="22"/>
                <w:szCs w:val="22"/>
                <w:lang w:val="en-GB"/>
              </w:rPr>
              <w:t>blood sample</w:t>
            </w:r>
            <w:r w:rsidRPr="008D0573">
              <w:rPr>
                <w:sz w:val="22"/>
                <w:szCs w:val="22"/>
                <w:lang w:val="en-GB"/>
              </w:rPr>
              <w:t xml:space="preserve"> </w:t>
            </w:r>
          </w:p>
        </w:tc>
        <w:tc>
          <w:tcPr>
            <w:tcW w:w="1099" w:type="pct"/>
            <w:vMerge w:val="restart"/>
            <w:vAlign w:val="center"/>
          </w:tcPr>
          <w:p w14:paraId="1E0F922E" w14:textId="77777777" w:rsidR="0032325A" w:rsidRPr="008D0573" w:rsidRDefault="0032325A" w:rsidP="00FA6C43">
            <w:pPr>
              <w:pStyle w:val="Compact"/>
              <w:spacing w:before="0" w:after="0"/>
              <w:jc w:val="center"/>
              <w:rPr>
                <w:sz w:val="22"/>
                <w:szCs w:val="22"/>
                <w:lang w:val="en-GB"/>
              </w:rPr>
            </w:pPr>
            <w:r w:rsidRPr="008D0573">
              <w:rPr>
                <w:sz w:val="22"/>
                <w:szCs w:val="22"/>
                <w:lang w:val="en-GB"/>
              </w:rPr>
              <w:t>Separation and storage of plasma.</w:t>
            </w:r>
          </w:p>
          <w:p w14:paraId="5667A0B0" w14:textId="77777777" w:rsidR="0032325A" w:rsidRPr="008D0573" w:rsidRDefault="0032325A" w:rsidP="00D96F38">
            <w:pPr>
              <w:pStyle w:val="Compact"/>
              <w:rPr>
                <w:sz w:val="22"/>
                <w:szCs w:val="22"/>
                <w:lang w:val="en-GB"/>
              </w:rPr>
            </w:pPr>
          </w:p>
        </w:tc>
        <w:tc>
          <w:tcPr>
            <w:tcW w:w="1374" w:type="pct"/>
            <w:vMerge w:val="restart"/>
            <w:vAlign w:val="center"/>
          </w:tcPr>
          <w:p w14:paraId="608C5FB2" w14:textId="77777777" w:rsidR="0032325A" w:rsidRPr="008D0573" w:rsidRDefault="0032325A" w:rsidP="00D96F38">
            <w:pPr>
              <w:pStyle w:val="Compact"/>
              <w:jc w:val="center"/>
              <w:rPr>
                <w:sz w:val="22"/>
                <w:szCs w:val="22"/>
                <w:lang w:val="en-GB"/>
              </w:rPr>
            </w:pPr>
            <w:r w:rsidRPr="008D0573">
              <w:rPr>
                <w:sz w:val="22"/>
                <w:szCs w:val="22"/>
                <w:lang w:val="en-GB"/>
              </w:rPr>
              <w:t>Test for drug levels. Store aliquot for other studies.</w:t>
            </w:r>
          </w:p>
        </w:tc>
      </w:tr>
      <w:tr w:rsidR="0032325A" w:rsidRPr="008D0573" w14:paraId="5643C8E1" w14:textId="77777777" w:rsidTr="005B3464">
        <w:tc>
          <w:tcPr>
            <w:tcW w:w="1221" w:type="pct"/>
            <w:vMerge/>
            <w:vAlign w:val="center"/>
          </w:tcPr>
          <w:p w14:paraId="2882A27C" w14:textId="77777777" w:rsidR="0032325A" w:rsidRPr="008D0573" w:rsidRDefault="0032325A" w:rsidP="00D96F38">
            <w:pPr>
              <w:spacing w:after="0"/>
              <w:jc w:val="center"/>
              <w:rPr>
                <w:b/>
                <w:bCs/>
                <w:sz w:val="22"/>
                <w:szCs w:val="22"/>
                <w:lang w:val="en-GB"/>
              </w:rPr>
            </w:pPr>
          </w:p>
        </w:tc>
        <w:tc>
          <w:tcPr>
            <w:tcW w:w="1306" w:type="pct"/>
            <w:gridSpan w:val="2"/>
            <w:vAlign w:val="center"/>
          </w:tcPr>
          <w:p w14:paraId="36A03482" w14:textId="77777777" w:rsidR="0032325A" w:rsidRPr="008D0573" w:rsidRDefault="0032325A" w:rsidP="00D96F38">
            <w:pPr>
              <w:pStyle w:val="Compact"/>
              <w:spacing w:before="0" w:after="0"/>
              <w:jc w:val="center"/>
              <w:rPr>
                <w:sz w:val="22"/>
                <w:szCs w:val="22"/>
                <w:lang w:val="en-GB"/>
              </w:rPr>
            </w:pPr>
            <w:r w:rsidRPr="008D0573">
              <w:rPr>
                <w:sz w:val="22"/>
                <w:szCs w:val="22"/>
                <w:lang w:val="en-GB"/>
              </w:rPr>
              <w:t>Volumes</w:t>
            </w:r>
          </w:p>
        </w:tc>
        <w:tc>
          <w:tcPr>
            <w:tcW w:w="1099" w:type="pct"/>
            <w:vMerge/>
            <w:vAlign w:val="center"/>
          </w:tcPr>
          <w:p w14:paraId="3B0B2150"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3509DBD8" w14:textId="77777777" w:rsidR="0032325A" w:rsidRPr="008D0573" w:rsidRDefault="0032325A" w:rsidP="00D96F38">
            <w:pPr>
              <w:pStyle w:val="Compact"/>
              <w:spacing w:before="0" w:after="0"/>
              <w:jc w:val="center"/>
              <w:rPr>
                <w:sz w:val="22"/>
                <w:szCs w:val="22"/>
                <w:lang w:val="en-GB"/>
              </w:rPr>
            </w:pPr>
          </w:p>
        </w:tc>
      </w:tr>
      <w:tr w:rsidR="0032325A" w:rsidRPr="008D0573" w14:paraId="2B35BB7A" w14:textId="77777777" w:rsidTr="005B3464">
        <w:tc>
          <w:tcPr>
            <w:tcW w:w="1221" w:type="pct"/>
            <w:vMerge/>
            <w:vAlign w:val="center"/>
          </w:tcPr>
          <w:p w14:paraId="017E50A9" w14:textId="77777777" w:rsidR="0032325A" w:rsidRPr="008D0573" w:rsidRDefault="0032325A" w:rsidP="00D96F38">
            <w:pPr>
              <w:spacing w:after="0"/>
              <w:jc w:val="center"/>
              <w:rPr>
                <w:b/>
                <w:bCs/>
                <w:sz w:val="22"/>
                <w:szCs w:val="22"/>
                <w:lang w:val="en-GB"/>
              </w:rPr>
            </w:pPr>
          </w:p>
        </w:tc>
        <w:tc>
          <w:tcPr>
            <w:tcW w:w="619" w:type="pct"/>
            <w:vAlign w:val="center"/>
          </w:tcPr>
          <w:p w14:paraId="65E90C9A"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gt;40kg: </w:t>
            </w:r>
          </w:p>
        </w:tc>
        <w:tc>
          <w:tcPr>
            <w:tcW w:w="687" w:type="pct"/>
            <w:vAlign w:val="center"/>
          </w:tcPr>
          <w:p w14:paraId="38956C67" w14:textId="77777777" w:rsidR="0032325A" w:rsidRPr="008D0573" w:rsidRDefault="0032325A" w:rsidP="00D96F38">
            <w:pPr>
              <w:pStyle w:val="Compact"/>
              <w:spacing w:before="0" w:after="0"/>
              <w:rPr>
                <w:sz w:val="22"/>
                <w:szCs w:val="22"/>
                <w:lang w:val="en-GB"/>
              </w:rPr>
            </w:pPr>
            <w:r w:rsidRPr="008D0573">
              <w:rPr>
                <w:sz w:val="22"/>
                <w:szCs w:val="22"/>
                <w:lang w:val="en-GB"/>
              </w:rPr>
              <w:t>3ml</w:t>
            </w:r>
          </w:p>
        </w:tc>
        <w:tc>
          <w:tcPr>
            <w:tcW w:w="1099" w:type="pct"/>
            <w:vMerge/>
            <w:vAlign w:val="center"/>
          </w:tcPr>
          <w:p w14:paraId="576C8568"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7946C663" w14:textId="77777777" w:rsidR="0032325A" w:rsidRPr="008D0573" w:rsidRDefault="0032325A" w:rsidP="00D96F38">
            <w:pPr>
              <w:pStyle w:val="Compact"/>
              <w:spacing w:before="0" w:after="0"/>
              <w:jc w:val="center"/>
              <w:rPr>
                <w:sz w:val="22"/>
                <w:szCs w:val="22"/>
                <w:lang w:val="en-GB"/>
              </w:rPr>
            </w:pPr>
          </w:p>
        </w:tc>
      </w:tr>
      <w:tr w:rsidR="0032325A" w:rsidRPr="008D0573" w14:paraId="44CC516F" w14:textId="77777777" w:rsidTr="005B3464">
        <w:tc>
          <w:tcPr>
            <w:tcW w:w="1221" w:type="pct"/>
            <w:vMerge/>
            <w:vAlign w:val="center"/>
          </w:tcPr>
          <w:p w14:paraId="4766065F" w14:textId="77777777" w:rsidR="0032325A" w:rsidRPr="008D0573" w:rsidRDefault="0032325A" w:rsidP="00D96F38">
            <w:pPr>
              <w:spacing w:after="0"/>
              <w:jc w:val="center"/>
              <w:rPr>
                <w:b/>
                <w:bCs/>
                <w:sz w:val="22"/>
                <w:szCs w:val="22"/>
                <w:lang w:val="en-GB"/>
              </w:rPr>
            </w:pPr>
          </w:p>
        </w:tc>
        <w:tc>
          <w:tcPr>
            <w:tcW w:w="619" w:type="pct"/>
            <w:vAlign w:val="center"/>
          </w:tcPr>
          <w:p w14:paraId="300F3631"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20 to 40kg: </w:t>
            </w:r>
          </w:p>
        </w:tc>
        <w:tc>
          <w:tcPr>
            <w:tcW w:w="687" w:type="pct"/>
            <w:vAlign w:val="center"/>
          </w:tcPr>
          <w:p w14:paraId="529EBACF" w14:textId="77777777" w:rsidR="0032325A" w:rsidRPr="008D0573" w:rsidRDefault="0032325A" w:rsidP="00D96F38">
            <w:pPr>
              <w:pStyle w:val="Compact"/>
              <w:spacing w:before="0" w:after="0"/>
              <w:rPr>
                <w:sz w:val="22"/>
                <w:szCs w:val="22"/>
                <w:lang w:val="en-GB"/>
              </w:rPr>
            </w:pPr>
            <w:r w:rsidRPr="008D0573">
              <w:rPr>
                <w:sz w:val="22"/>
                <w:szCs w:val="22"/>
                <w:lang w:val="en-GB"/>
              </w:rPr>
              <w:t>0.5ml</w:t>
            </w:r>
          </w:p>
        </w:tc>
        <w:tc>
          <w:tcPr>
            <w:tcW w:w="1099" w:type="pct"/>
            <w:vMerge/>
            <w:vAlign w:val="center"/>
          </w:tcPr>
          <w:p w14:paraId="2E717C34"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52B6AB09" w14:textId="77777777" w:rsidR="0032325A" w:rsidRPr="008D0573" w:rsidRDefault="0032325A" w:rsidP="00D96F38">
            <w:pPr>
              <w:pStyle w:val="Compact"/>
              <w:spacing w:before="0" w:after="0"/>
              <w:jc w:val="center"/>
              <w:rPr>
                <w:sz w:val="22"/>
                <w:szCs w:val="22"/>
                <w:lang w:val="en-GB"/>
              </w:rPr>
            </w:pPr>
          </w:p>
        </w:tc>
      </w:tr>
      <w:tr w:rsidR="0032325A" w:rsidRPr="008D0573" w14:paraId="0B4F0B98" w14:textId="77777777" w:rsidTr="005B3464">
        <w:tc>
          <w:tcPr>
            <w:tcW w:w="1221" w:type="pct"/>
            <w:vMerge/>
            <w:vAlign w:val="center"/>
          </w:tcPr>
          <w:p w14:paraId="6D5CEF01" w14:textId="77777777" w:rsidR="0032325A" w:rsidRPr="008D0573" w:rsidRDefault="0032325A" w:rsidP="00D96F38">
            <w:pPr>
              <w:spacing w:after="0"/>
              <w:jc w:val="center"/>
              <w:rPr>
                <w:b/>
                <w:bCs/>
                <w:sz w:val="22"/>
                <w:szCs w:val="22"/>
                <w:lang w:val="en-GB"/>
              </w:rPr>
            </w:pPr>
          </w:p>
        </w:tc>
        <w:tc>
          <w:tcPr>
            <w:tcW w:w="619" w:type="pct"/>
            <w:vAlign w:val="center"/>
          </w:tcPr>
          <w:p w14:paraId="2149F7D8"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10 to 20kg: </w:t>
            </w:r>
          </w:p>
        </w:tc>
        <w:tc>
          <w:tcPr>
            <w:tcW w:w="687" w:type="pct"/>
            <w:vAlign w:val="center"/>
          </w:tcPr>
          <w:p w14:paraId="2DB5E453"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3605093D"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7A402EC4" w14:textId="77777777" w:rsidR="0032325A" w:rsidRPr="008D0573" w:rsidRDefault="0032325A" w:rsidP="00D96F38">
            <w:pPr>
              <w:pStyle w:val="Compact"/>
              <w:spacing w:before="0" w:after="0"/>
              <w:jc w:val="center"/>
              <w:rPr>
                <w:sz w:val="22"/>
                <w:szCs w:val="22"/>
                <w:lang w:val="en-GB"/>
              </w:rPr>
            </w:pPr>
          </w:p>
        </w:tc>
      </w:tr>
      <w:tr w:rsidR="0032325A" w:rsidRPr="008D0573" w14:paraId="11F2EB94" w14:textId="77777777" w:rsidTr="005B3464">
        <w:tc>
          <w:tcPr>
            <w:tcW w:w="1221" w:type="pct"/>
            <w:vMerge/>
            <w:vAlign w:val="center"/>
          </w:tcPr>
          <w:p w14:paraId="727C7964" w14:textId="77777777" w:rsidR="0032325A" w:rsidRPr="008D0573" w:rsidRDefault="0032325A" w:rsidP="00D96F38">
            <w:pPr>
              <w:spacing w:after="0"/>
              <w:jc w:val="center"/>
              <w:rPr>
                <w:b/>
                <w:bCs/>
                <w:sz w:val="22"/>
                <w:szCs w:val="22"/>
                <w:lang w:val="en-GB"/>
              </w:rPr>
            </w:pPr>
          </w:p>
        </w:tc>
        <w:tc>
          <w:tcPr>
            <w:tcW w:w="619" w:type="pct"/>
            <w:vAlign w:val="center"/>
          </w:tcPr>
          <w:p w14:paraId="2C49F3DB"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4 to 10kg: </w:t>
            </w:r>
          </w:p>
        </w:tc>
        <w:tc>
          <w:tcPr>
            <w:tcW w:w="687" w:type="pct"/>
            <w:vAlign w:val="center"/>
          </w:tcPr>
          <w:p w14:paraId="2C1CDC38"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6A392B01"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2E33BD53" w14:textId="77777777" w:rsidR="0032325A" w:rsidRPr="008D0573" w:rsidRDefault="0032325A" w:rsidP="00D96F38">
            <w:pPr>
              <w:pStyle w:val="Compact"/>
              <w:spacing w:before="0" w:after="0"/>
              <w:jc w:val="center"/>
              <w:rPr>
                <w:sz w:val="22"/>
                <w:szCs w:val="22"/>
                <w:lang w:val="en-GB"/>
              </w:rPr>
            </w:pPr>
          </w:p>
        </w:tc>
      </w:tr>
      <w:tr w:rsidR="0032325A" w:rsidRPr="008D0573" w14:paraId="5EEAD3C2" w14:textId="77777777" w:rsidTr="005B3464">
        <w:tc>
          <w:tcPr>
            <w:tcW w:w="1221" w:type="pct"/>
            <w:vMerge/>
            <w:vAlign w:val="center"/>
          </w:tcPr>
          <w:p w14:paraId="2F4438C0" w14:textId="77777777" w:rsidR="0032325A" w:rsidRPr="008D0573" w:rsidRDefault="0032325A" w:rsidP="00D96F38">
            <w:pPr>
              <w:spacing w:after="0"/>
              <w:jc w:val="center"/>
              <w:rPr>
                <w:b/>
                <w:bCs/>
                <w:sz w:val="22"/>
                <w:szCs w:val="22"/>
                <w:lang w:val="en-GB"/>
              </w:rPr>
            </w:pPr>
          </w:p>
        </w:tc>
        <w:tc>
          <w:tcPr>
            <w:tcW w:w="619" w:type="pct"/>
            <w:vAlign w:val="center"/>
          </w:tcPr>
          <w:p w14:paraId="6741E920" w14:textId="77777777" w:rsidR="0032325A" w:rsidRPr="008D0573" w:rsidRDefault="0032325A" w:rsidP="00D96F38">
            <w:pPr>
              <w:pStyle w:val="Compact"/>
              <w:spacing w:before="0" w:after="0"/>
              <w:jc w:val="right"/>
              <w:rPr>
                <w:sz w:val="22"/>
                <w:szCs w:val="22"/>
                <w:lang w:val="en-GB"/>
              </w:rPr>
            </w:pPr>
            <w:r w:rsidRPr="008D0573">
              <w:rPr>
                <w:sz w:val="22"/>
                <w:szCs w:val="22"/>
                <w:lang w:val="en-GB"/>
              </w:rPr>
              <w:t xml:space="preserve">&lt; 4kg: </w:t>
            </w:r>
          </w:p>
        </w:tc>
        <w:tc>
          <w:tcPr>
            <w:tcW w:w="687" w:type="pct"/>
            <w:vAlign w:val="center"/>
          </w:tcPr>
          <w:p w14:paraId="6699667C" w14:textId="77777777" w:rsidR="0032325A" w:rsidRPr="008D0573" w:rsidRDefault="0032325A" w:rsidP="00D96F38">
            <w:pPr>
              <w:pStyle w:val="Compact"/>
              <w:spacing w:before="0" w:after="0"/>
              <w:rPr>
                <w:sz w:val="22"/>
                <w:szCs w:val="22"/>
                <w:lang w:val="en-GB"/>
              </w:rPr>
            </w:pPr>
            <w:r w:rsidRPr="008D0573">
              <w:rPr>
                <w:sz w:val="22"/>
                <w:szCs w:val="22"/>
                <w:lang w:val="en-GB"/>
              </w:rPr>
              <w:t>0.2ml</w:t>
            </w:r>
          </w:p>
        </w:tc>
        <w:tc>
          <w:tcPr>
            <w:tcW w:w="1099" w:type="pct"/>
            <w:vMerge/>
            <w:vAlign w:val="center"/>
          </w:tcPr>
          <w:p w14:paraId="25FD9889" w14:textId="77777777" w:rsidR="0032325A" w:rsidRPr="008D0573" w:rsidRDefault="0032325A" w:rsidP="00D96F38">
            <w:pPr>
              <w:pStyle w:val="Compact"/>
              <w:spacing w:before="0" w:after="0"/>
              <w:jc w:val="center"/>
              <w:rPr>
                <w:sz w:val="22"/>
                <w:szCs w:val="22"/>
                <w:lang w:val="en-GB"/>
              </w:rPr>
            </w:pPr>
          </w:p>
        </w:tc>
        <w:tc>
          <w:tcPr>
            <w:tcW w:w="1374" w:type="pct"/>
            <w:vMerge/>
            <w:vAlign w:val="center"/>
          </w:tcPr>
          <w:p w14:paraId="0CD1926B" w14:textId="77777777" w:rsidR="0032325A" w:rsidRPr="008D0573" w:rsidRDefault="0032325A" w:rsidP="00D96F38">
            <w:pPr>
              <w:pStyle w:val="Compact"/>
              <w:spacing w:before="0" w:after="0"/>
              <w:jc w:val="center"/>
              <w:rPr>
                <w:sz w:val="22"/>
                <w:szCs w:val="22"/>
                <w:lang w:val="en-GB"/>
              </w:rPr>
            </w:pPr>
          </w:p>
        </w:tc>
      </w:tr>
      <w:tr w:rsidR="00D0398E" w:rsidRPr="008D0573" w14:paraId="7BF24834" w14:textId="77777777" w:rsidTr="005B3464">
        <w:trPr>
          <w:trHeight w:val="611"/>
        </w:trPr>
        <w:tc>
          <w:tcPr>
            <w:tcW w:w="1221" w:type="pct"/>
            <w:vMerge w:val="restart"/>
            <w:vAlign w:val="center"/>
          </w:tcPr>
          <w:p w14:paraId="71CA9EDA" w14:textId="77777777" w:rsidR="00D0398E" w:rsidRPr="008D0573" w:rsidRDefault="00D0398E" w:rsidP="00F540BF">
            <w:pPr>
              <w:spacing w:after="0"/>
              <w:jc w:val="center"/>
              <w:rPr>
                <w:b/>
                <w:bCs/>
                <w:sz w:val="22"/>
                <w:szCs w:val="22"/>
                <w:lang w:val="en-GB"/>
              </w:rPr>
            </w:pPr>
            <w:r w:rsidRPr="008D0573">
              <w:rPr>
                <w:b/>
                <w:bCs/>
                <w:sz w:val="22"/>
                <w:szCs w:val="22"/>
                <w:lang w:val="en-GB"/>
              </w:rPr>
              <w:t>CELLULAR IMMUNOLOGY</w:t>
            </w:r>
            <w:r w:rsidR="00F540BF" w:rsidRPr="008D0573">
              <w:rPr>
                <w:b/>
                <w:bCs/>
                <w:sz w:val="22"/>
                <w:szCs w:val="22"/>
                <w:lang w:val="en-GB"/>
              </w:rPr>
              <w:t>*</w:t>
            </w:r>
          </w:p>
        </w:tc>
        <w:tc>
          <w:tcPr>
            <w:tcW w:w="1306" w:type="pct"/>
            <w:gridSpan w:val="2"/>
            <w:vAlign w:val="center"/>
          </w:tcPr>
          <w:p w14:paraId="053D082F"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ACUTE</w:t>
            </w:r>
          </w:p>
          <w:p w14:paraId="116FB7A3" w14:textId="77777777" w:rsidR="00D0398E" w:rsidRPr="008D0573" w:rsidRDefault="00D0398E" w:rsidP="00D0398E">
            <w:pPr>
              <w:pStyle w:val="Compact"/>
              <w:spacing w:before="0" w:after="0"/>
              <w:jc w:val="center"/>
              <w:rPr>
                <w:sz w:val="22"/>
                <w:szCs w:val="22"/>
                <w:lang w:val="en-GB"/>
              </w:rPr>
            </w:pPr>
            <w:r w:rsidRPr="008D0573">
              <w:rPr>
                <w:sz w:val="22"/>
                <w:szCs w:val="22"/>
                <w:lang w:val="en-GB"/>
              </w:rPr>
              <w:t>Additional 24mL blood sample added to R and S sample sets</w:t>
            </w:r>
          </w:p>
        </w:tc>
        <w:tc>
          <w:tcPr>
            <w:tcW w:w="1099" w:type="pct"/>
            <w:vMerge w:val="restart"/>
            <w:vAlign w:val="center"/>
          </w:tcPr>
          <w:p w14:paraId="05E4A369" w14:textId="77777777" w:rsidR="00D0398E" w:rsidRPr="008D0573" w:rsidRDefault="00D0398E" w:rsidP="004A4411">
            <w:pPr>
              <w:pStyle w:val="Compact"/>
              <w:spacing w:before="0" w:after="0"/>
              <w:jc w:val="center"/>
              <w:rPr>
                <w:sz w:val="22"/>
                <w:szCs w:val="22"/>
                <w:lang w:val="en-GB"/>
              </w:rPr>
            </w:pPr>
            <w:r w:rsidRPr="008D0573">
              <w:rPr>
                <w:sz w:val="22"/>
                <w:szCs w:val="22"/>
                <w:lang w:val="en-GB"/>
              </w:rPr>
              <w:t>Separation and storage of plasma.</w:t>
            </w:r>
          </w:p>
          <w:p w14:paraId="2F5DB9A7" w14:textId="77777777" w:rsidR="00D0398E" w:rsidRPr="008D0573" w:rsidRDefault="00D0398E" w:rsidP="004A4411">
            <w:pPr>
              <w:pStyle w:val="Compact"/>
              <w:spacing w:before="0" w:after="0"/>
              <w:jc w:val="center"/>
              <w:rPr>
                <w:sz w:val="22"/>
                <w:szCs w:val="22"/>
                <w:lang w:val="en-GB"/>
              </w:rPr>
            </w:pPr>
          </w:p>
          <w:p w14:paraId="39A81296"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 xml:space="preserve">Extraction of </w:t>
            </w:r>
            <w:r w:rsidR="00F540BF" w:rsidRPr="008D0573">
              <w:rPr>
                <w:sz w:val="22"/>
                <w:szCs w:val="22"/>
                <w:lang w:val="en-GB"/>
              </w:rPr>
              <w:t>PBMC</w:t>
            </w:r>
            <w:r w:rsidRPr="008D0573">
              <w:rPr>
                <w:sz w:val="22"/>
                <w:szCs w:val="22"/>
                <w:lang w:val="en-GB"/>
              </w:rPr>
              <w:t>.</w:t>
            </w:r>
          </w:p>
        </w:tc>
        <w:tc>
          <w:tcPr>
            <w:tcW w:w="1374" w:type="pct"/>
            <w:vMerge w:val="restart"/>
            <w:vAlign w:val="center"/>
          </w:tcPr>
          <w:p w14:paraId="7FDDD2F0" w14:textId="77777777" w:rsidR="00D0398E" w:rsidRPr="008D0573" w:rsidRDefault="00D0398E" w:rsidP="00D96F38">
            <w:pPr>
              <w:pStyle w:val="Compact"/>
              <w:spacing w:before="0" w:after="0"/>
              <w:jc w:val="center"/>
              <w:rPr>
                <w:sz w:val="22"/>
                <w:szCs w:val="22"/>
                <w:lang w:val="en-GB"/>
              </w:rPr>
            </w:pPr>
            <w:r w:rsidRPr="008D0573">
              <w:rPr>
                <w:sz w:val="22"/>
                <w:szCs w:val="22"/>
                <w:lang w:val="en-GB"/>
              </w:rPr>
              <w:t>Immune cell phenotyping, transcriptomics, T-</w:t>
            </w:r>
            <w:r w:rsidR="00831C3E" w:rsidRPr="008D0573">
              <w:rPr>
                <w:sz w:val="22"/>
                <w:szCs w:val="22"/>
                <w:lang w:val="en-GB"/>
              </w:rPr>
              <w:t>c</w:t>
            </w:r>
            <w:r w:rsidRPr="008D0573">
              <w:rPr>
                <w:sz w:val="22"/>
                <w:szCs w:val="22"/>
                <w:lang w:val="en-GB"/>
              </w:rPr>
              <w:t>ell epitope mapping, monoclonal antibody generation</w:t>
            </w:r>
          </w:p>
        </w:tc>
      </w:tr>
      <w:tr w:rsidR="00D0398E" w:rsidRPr="008D0573" w14:paraId="78EB2A07" w14:textId="77777777" w:rsidTr="005B3464">
        <w:trPr>
          <w:trHeight w:val="842"/>
        </w:trPr>
        <w:tc>
          <w:tcPr>
            <w:tcW w:w="1221" w:type="pct"/>
            <w:vMerge/>
            <w:vAlign w:val="center"/>
          </w:tcPr>
          <w:p w14:paraId="18C8FF62" w14:textId="77777777" w:rsidR="00D0398E" w:rsidRPr="008D0573" w:rsidRDefault="00D0398E" w:rsidP="00D96F38">
            <w:pPr>
              <w:spacing w:after="0"/>
              <w:jc w:val="center"/>
              <w:rPr>
                <w:b/>
                <w:bCs/>
                <w:sz w:val="22"/>
                <w:szCs w:val="22"/>
                <w:lang w:val="en-GB"/>
              </w:rPr>
            </w:pPr>
          </w:p>
        </w:tc>
        <w:tc>
          <w:tcPr>
            <w:tcW w:w="1306" w:type="pct"/>
            <w:gridSpan w:val="2"/>
            <w:vAlign w:val="center"/>
          </w:tcPr>
          <w:p w14:paraId="71FA1C41" w14:textId="77777777" w:rsidR="00D0398E" w:rsidRPr="008D0573" w:rsidRDefault="00D0398E" w:rsidP="00802CD5">
            <w:pPr>
              <w:pStyle w:val="Compact"/>
              <w:spacing w:before="0" w:after="80"/>
              <w:jc w:val="center"/>
              <w:rPr>
                <w:sz w:val="22"/>
                <w:szCs w:val="22"/>
                <w:lang w:val="en-GB"/>
              </w:rPr>
            </w:pPr>
            <w:r w:rsidRPr="008D0573">
              <w:rPr>
                <w:sz w:val="22"/>
                <w:szCs w:val="22"/>
                <w:lang w:val="en-GB"/>
              </w:rPr>
              <w:t>CONVALESCENT</w:t>
            </w:r>
          </w:p>
          <w:p w14:paraId="231AD8A9" w14:textId="77777777" w:rsidR="00D0398E" w:rsidRPr="008D0573" w:rsidRDefault="00D0398E" w:rsidP="00D96F38">
            <w:pPr>
              <w:pStyle w:val="Compact"/>
              <w:spacing w:before="0" w:after="0"/>
              <w:jc w:val="center"/>
              <w:rPr>
                <w:sz w:val="22"/>
                <w:szCs w:val="22"/>
                <w:lang w:val="en-GB"/>
              </w:rPr>
            </w:pPr>
            <w:r w:rsidRPr="008D0573">
              <w:rPr>
                <w:sz w:val="22"/>
                <w:szCs w:val="22"/>
                <w:lang w:val="en-GB"/>
              </w:rPr>
              <w:t xml:space="preserve">Maximum 470mL blood over 16 weeks </w:t>
            </w:r>
          </w:p>
        </w:tc>
        <w:tc>
          <w:tcPr>
            <w:tcW w:w="1099" w:type="pct"/>
            <w:vMerge/>
            <w:vAlign w:val="center"/>
          </w:tcPr>
          <w:p w14:paraId="57F6865D" w14:textId="77777777" w:rsidR="00D0398E" w:rsidRPr="008D0573" w:rsidRDefault="00D0398E" w:rsidP="004A4411">
            <w:pPr>
              <w:pStyle w:val="Compact"/>
              <w:spacing w:before="0" w:after="0"/>
              <w:jc w:val="center"/>
              <w:rPr>
                <w:sz w:val="22"/>
                <w:szCs w:val="22"/>
                <w:lang w:val="en-GB"/>
              </w:rPr>
            </w:pPr>
          </w:p>
        </w:tc>
        <w:tc>
          <w:tcPr>
            <w:tcW w:w="1374" w:type="pct"/>
            <w:vMerge/>
            <w:vAlign w:val="center"/>
          </w:tcPr>
          <w:p w14:paraId="278D75C1" w14:textId="77777777" w:rsidR="00D0398E" w:rsidRPr="008D0573" w:rsidRDefault="00D0398E" w:rsidP="00D96F38">
            <w:pPr>
              <w:pStyle w:val="Compact"/>
              <w:spacing w:before="0" w:after="0"/>
              <w:jc w:val="center"/>
              <w:rPr>
                <w:sz w:val="22"/>
                <w:szCs w:val="22"/>
                <w:lang w:val="en-GB"/>
              </w:rPr>
            </w:pPr>
          </w:p>
        </w:tc>
      </w:tr>
      <w:tr w:rsidR="0032325A" w:rsidRPr="008D0573" w14:paraId="23AD3A42" w14:textId="77777777" w:rsidTr="005B3464">
        <w:trPr>
          <w:trHeight w:val="1045"/>
        </w:trPr>
        <w:tc>
          <w:tcPr>
            <w:tcW w:w="1221" w:type="pct"/>
            <w:vAlign w:val="center"/>
          </w:tcPr>
          <w:p w14:paraId="70B8423B" w14:textId="77777777" w:rsidR="0032325A" w:rsidRPr="008D0573" w:rsidRDefault="0032325A" w:rsidP="00F540BF">
            <w:pPr>
              <w:spacing w:after="0"/>
              <w:jc w:val="center"/>
              <w:rPr>
                <w:b/>
                <w:bCs/>
                <w:sz w:val="22"/>
                <w:szCs w:val="22"/>
                <w:lang w:val="en-GB"/>
              </w:rPr>
            </w:pPr>
            <w:r w:rsidRPr="008D0573">
              <w:rPr>
                <w:b/>
                <w:bCs/>
                <w:sz w:val="22"/>
                <w:szCs w:val="22"/>
                <w:lang w:val="en-GB"/>
              </w:rPr>
              <w:t>LARGE-VOLUME CONVALESCENT SAMPLING</w:t>
            </w:r>
            <w:r w:rsidR="00F540BF" w:rsidRPr="008D0573">
              <w:rPr>
                <w:b/>
                <w:bCs/>
                <w:sz w:val="22"/>
                <w:szCs w:val="22"/>
                <w:lang w:val="en-GB"/>
              </w:rPr>
              <w:t>*</w:t>
            </w:r>
          </w:p>
        </w:tc>
        <w:tc>
          <w:tcPr>
            <w:tcW w:w="1306" w:type="pct"/>
            <w:gridSpan w:val="2"/>
            <w:vAlign w:val="center"/>
          </w:tcPr>
          <w:p w14:paraId="67D1BCA7" w14:textId="77777777" w:rsidR="0032325A" w:rsidRPr="008D0573" w:rsidRDefault="0032325A" w:rsidP="00D96F38">
            <w:pPr>
              <w:pStyle w:val="Compact"/>
              <w:spacing w:before="0" w:after="0"/>
              <w:jc w:val="center"/>
              <w:rPr>
                <w:sz w:val="22"/>
                <w:szCs w:val="22"/>
                <w:lang w:val="en-GB"/>
              </w:rPr>
            </w:pPr>
            <w:r w:rsidRPr="008D0573">
              <w:rPr>
                <w:sz w:val="22"/>
                <w:szCs w:val="22"/>
                <w:lang w:val="en-GB"/>
              </w:rPr>
              <w:t xml:space="preserve">Up to 240mls of </w:t>
            </w:r>
            <w:r w:rsidR="004A1D65" w:rsidRPr="008D0573">
              <w:rPr>
                <w:sz w:val="22"/>
                <w:szCs w:val="22"/>
                <w:lang w:val="en-GB"/>
              </w:rPr>
              <w:t xml:space="preserve">whole </w:t>
            </w:r>
            <w:r w:rsidRPr="008D0573">
              <w:rPr>
                <w:sz w:val="22"/>
                <w:szCs w:val="22"/>
                <w:lang w:val="en-GB"/>
              </w:rPr>
              <w:t xml:space="preserve">blood in fully recovered patients </w:t>
            </w:r>
          </w:p>
        </w:tc>
        <w:tc>
          <w:tcPr>
            <w:tcW w:w="1099" w:type="pct"/>
            <w:vAlign w:val="center"/>
          </w:tcPr>
          <w:p w14:paraId="743F502C" w14:textId="77777777" w:rsidR="0032325A" w:rsidRPr="008D0573" w:rsidRDefault="0032325A" w:rsidP="00D96F38">
            <w:pPr>
              <w:pStyle w:val="Compact"/>
              <w:spacing w:before="0" w:after="0"/>
              <w:jc w:val="center"/>
              <w:rPr>
                <w:sz w:val="22"/>
                <w:szCs w:val="22"/>
                <w:lang w:val="en-GB"/>
              </w:rPr>
            </w:pPr>
            <w:r w:rsidRPr="008D0573">
              <w:rPr>
                <w:sz w:val="22"/>
                <w:szCs w:val="22"/>
                <w:lang w:val="en-GB"/>
              </w:rPr>
              <w:t>Separation and storage of plasma.</w:t>
            </w:r>
          </w:p>
          <w:p w14:paraId="3BF38B57" w14:textId="77777777" w:rsidR="004A4411" w:rsidRPr="008D0573" w:rsidRDefault="004A4411" w:rsidP="00D96F38">
            <w:pPr>
              <w:pStyle w:val="Compact"/>
              <w:spacing w:before="0" w:after="0"/>
              <w:jc w:val="center"/>
              <w:rPr>
                <w:sz w:val="22"/>
                <w:szCs w:val="22"/>
                <w:lang w:val="en-GB"/>
              </w:rPr>
            </w:pPr>
          </w:p>
          <w:p w14:paraId="09355D0E" w14:textId="77777777" w:rsidR="0032325A" w:rsidRPr="008D0573" w:rsidRDefault="0032325A" w:rsidP="00D96F38">
            <w:pPr>
              <w:pStyle w:val="Compact"/>
              <w:spacing w:before="0" w:after="0"/>
              <w:jc w:val="center"/>
              <w:rPr>
                <w:sz w:val="22"/>
                <w:szCs w:val="22"/>
                <w:lang w:val="en-GB"/>
              </w:rPr>
            </w:pPr>
            <w:r w:rsidRPr="008D0573">
              <w:rPr>
                <w:sz w:val="22"/>
                <w:szCs w:val="22"/>
                <w:lang w:val="en-GB"/>
              </w:rPr>
              <w:t xml:space="preserve">Extraction of </w:t>
            </w:r>
            <w:r w:rsidR="00F540BF" w:rsidRPr="008D0573">
              <w:rPr>
                <w:sz w:val="22"/>
                <w:szCs w:val="22"/>
                <w:lang w:val="en-GB"/>
              </w:rPr>
              <w:t>PBMC</w:t>
            </w:r>
            <w:r w:rsidR="004A4411" w:rsidRPr="008D0573">
              <w:rPr>
                <w:sz w:val="22"/>
                <w:szCs w:val="22"/>
                <w:lang w:val="en-GB"/>
              </w:rPr>
              <w:t>.</w:t>
            </w:r>
          </w:p>
        </w:tc>
        <w:tc>
          <w:tcPr>
            <w:tcW w:w="1374" w:type="pct"/>
            <w:vAlign w:val="center"/>
          </w:tcPr>
          <w:p w14:paraId="5F3F8A65" w14:textId="77777777" w:rsidR="0032325A" w:rsidRPr="008D0573" w:rsidRDefault="0032325A" w:rsidP="00D96F38">
            <w:pPr>
              <w:pStyle w:val="Compact"/>
              <w:spacing w:before="0" w:after="0"/>
              <w:jc w:val="center"/>
              <w:rPr>
                <w:sz w:val="22"/>
                <w:szCs w:val="22"/>
                <w:lang w:val="en-GB"/>
              </w:rPr>
            </w:pPr>
            <w:r w:rsidRPr="008D0573">
              <w:rPr>
                <w:sz w:val="22"/>
                <w:szCs w:val="22"/>
                <w:lang w:val="en-GB"/>
              </w:rPr>
              <w:t>Serology tests,</w:t>
            </w:r>
            <w:r w:rsidR="00F540BF" w:rsidRPr="008D0573">
              <w:rPr>
                <w:sz w:val="22"/>
                <w:szCs w:val="22"/>
                <w:lang w:val="en-GB"/>
              </w:rPr>
              <w:t xml:space="preserve"> </w:t>
            </w:r>
            <w:r w:rsidRPr="008D0573">
              <w:rPr>
                <w:sz w:val="22"/>
                <w:szCs w:val="22"/>
                <w:lang w:val="en-GB"/>
              </w:rPr>
              <w:t>international standards, monoclonal antibodies</w:t>
            </w:r>
          </w:p>
        </w:tc>
      </w:tr>
      <w:tr w:rsidR="00A571FA" w:rsidRPr="008D0573" w14:paraId="345F74B0" w14:textId="77777777" w:rsidTr="005B3464">
        <w:trPr>
          <w:trHeight w:val="1045"/>
        </w:trPr>
        <w:tc>
          <w:tcPr>
            <w:tcW w:w="1221" w:type="pct"/>
            <w:vAlign w:val="center"/>
          </w:tcPr>
          <w:p w14:paraId="47A0A93A" w14:textId="77777777" w:rsidR="00A571FA" w:rsidRPr="008D0573" w:rsidRDefault="00A571FA" w:rsidP="00F540BF">
            <w:pPr>
              <w:spacing w:after="0"/>
              <w:jc w:val="center"/>
              <w:rPr>
                <w:b/>
                <w:bCs/>
                <w:sz w:val="22"/>
                <w:szCs w:val="22"/>
                <w:lang w:val="en-GB"/>
              </w:rPr>
            </w:pPr>
            <w:r w:rsidRPr="008D0573">
              <w:rPr>
                <w:b/>
                <w:bCs/>
                <w:sz w:val="22"/>
                <w:szCs w:val="22"/>
                <w:lang w:val="en-GB"/>
              </w:rPr>
              <w:t>SERIAL SEROLOGY</w:t>
            </w:r>
          </w:p>
        </w:tc>
        <w:tc>
          <w:tcPr>
            <w:tcW w:w="1306" w:type="pct"/>
            <w:gridSpan w:val="2"/>
            <w:vAlign w:val="center"/>
          </w:tcPr>
          <w:p w14:paraId="7988F932" w14:textId="20EA64EB" w:rsidR="00A571FA" w:rsidRPr="008D0573" w:rsidRDefault="00794529" w:rsidP="00D96F38">
            <w:pPr>
              <w:pStyle w:val="Compact"/>
              <w:spacing w:before="0" w:after="0"/>
              <w:jc w:val="center"/>
              <w:rPr>
                <w:sz w:val="22"/>
                <w:szCs w:val="22"/>
                <w:lang w:val="en-GB"/>
              </w:rPr>
            </w:pPr>
            <w:r w:rsidRPr="008D0573">
              <w:rPr>
                <w:sz w:val="22"/>
                <w:szCs w:val="22"/>
                <w:lang w:val="en-GB"/>
              </w:rPr>
              <w:t xml:space="preserve">Sample set obtained up to monthly for up to </w:t>
            </w:r>
            <w:r w:rsidR="00EB089E" w:rsidRPr="008D0573">
              <w:rPr>
                <w:sz w:val="22"/>
                <w:szCs w:val="22"/>
                <w:lang w:val="en-GB"/>
              </w:rPr>
              <w:t>3</w:t>
            </w:r>
            <w:r w:rsidRPr="008D0573">
              <w:rPr>
                <w:sz w:val="22"/>
                <w:szCs w:val="22"/>
                <w:lang w:val="en-GB"/>
              </w:rPr>
              <w:t xml:space="preserve"> years </w:t>
            </w:r>
            <w:r w:rsidR="00EB089E" w:rsidRPr="008D0573">
              <w:rPr>
                <w:sz w:val="22"/>
                <w:szCs w:val="22"/>
                <w:lang w:val="en-GB"/>
              </w:rPr>
              <w:t xml:space="preserve">per </w:t>
            </w:r>
            <w:r w:rsidR="005B3464" w:rsidRPr="008D0573">
              <w:rPr>
                <w:sz w:val="22"/>
                <w:szCs w:val="22"/>
                <w:lang w:val="en-GB"/>
              </w:rPr>
              <w:t xml:space="preserve">weight </w:t>
            </w:r>
            <w:r w:rsidR="00EB089E" w:rsidRPr="008D0573">
              <w:rPr>
                <w:sz w:val="22"/>
                <w:szCs w:val="22"/>
                <w:lang w:val="en-GB"/>
              </w:rPr>
              <w:t>schedule</w:t>
            </w:r>
          </w:p>
          <w:p w14:paraId="16CCFF48" w14:textId="77777777" w:rsidR="00794529" w:rsidRPr="008D0573" w:rsidRDefault="00794529" w:rsidP="00D96F38">
            <w:pPr>
              <w:pStyle w:val="Compact"/>
              <w:spacing w:before="0" w:after="0"/>
              <w:jc w:val="center"/>
              <w:rPr>
                <w:sz w:val="22"/>
                <w:szCs w:val="22"/>
                <w:lang w:val="en-GB"/>
              </w:rPr>
            </w:pPr>
            <w:r w:rsidRPr="008D0573">
              <w:rPr>
                <w:sz w:val="22"/>
                <w:szCs w:val="22"/>
                <w:lang w:val="en-GB"/>
              </w:rPr>
              <w:t>5-10mL clotted blood,</w:t>
            </w:r>
          </w:p>
          <w:p w14:paraId="516A3A68" w14:textId="13089E6D" w:rsidR="00794529" w:rsidRPr="008D0573" w:rsidRDefault="00794529" w:rsidP="00D96F38">
            <w:pPr>
              <w:pStyle w:val="Compact"/>
              <w:spacing w:before="0" w:after="0"/>
              <w:jc w:val="center"/>
              <w:rPr>
                <w:sz w:val="22"/>
                <w:szCs w:val="22"/>
                <w:lang w:val="en-GB"/>
              </w:rPr>
            </w:pPr>
            <w:r w:rsidRPr="008D0573">
              <w:rPr>
                <w:sz w:val="22"/>
                <w:szCs w:val="22"/>
                <w:lang w:val="en-GB"/>
              </w:rPr>
              <w:t>2.5mL blood in RNA tube,</w:t>
            </w:r>
          </w:p>
          <w:p w14:paraId="4CB28314" w14:textId="0901E0FB" w:rsidR="00C76835" w:rsidRPr="008D0573" w:rsidRDefault="00C76835" w:rsidP="00D96F38">
            <w:pPr>
              <w:pStyle w:val="Compact"/>
              <w:spacing w:before="0" w:after="0"/>
              <w:jc w:val="center"/>
              <w:rPr>
                <w:sz w:val="22"/>
                <w:szCs w:val="22"/>
                <w:lang w:val="en-GB"/>
              </w:rPr>
            </w:pPr>
            <w:r w:rsidRPr="008D0573">
              <w:rPr>
                <w:sz w:val="22"/>
                <w:szCs w:val="22"/>
                <w:lang w:val="en-GB"/>
              </w:rPr>
              <w:t>3.5mL blood in sodium citrate tube</w:t>
            </w:r>
          </w:p>
          <w:p w14:paraId="734F8C08" w14:textId="73839DC3" w:rsidR="00794529" w:rsidRPr="008D0573" w:rsidRDefault="00794529" w:rsidP="00D96F38">
            <w:pPr>
              <w:pStyle w:val="Compact"/>
              <w:spacing w:before="0" w:after="0"/>
              <w:jc w:val="center"/>
              <w:rPr>
                <w:sz w:val="22"/>
                <w:szCs w:val="22"/>
                <w:lang w:val="en-GB"/>
              </w:rPr>
            </w:pPr>
            <w:r w:rsidRPr="008D0573">
              <w:rPr>
                <w:sz w:val="22"/>
                <w:szCs w:val="22"/>
                <w:lang w:val="en-GB"/>
              </w:rPr>
              <w:t>Oral crevicular fluid swab.</w:t>
            </w:r>
            <w:r w:rsidR="00EB089E" w:rsidRPr="008D0573">
              <w:rPr>
                <w:sz w:val="22"/>
                <w:szCs w:val="22"/>
                <w:lang w:val="en-GB"/>
              </w:rPr>
              <w:br/>
              <w:t>Throat swab in VTM</w:t>
            </w:r>
            <w:r w:rsidR="00EB089E" w:rsidRPr="008D0573">
              <w:rPr>
                <w:sz w:val="22"/>
                <w:szCs w:val="22"/>
                <w:lang w:val="en-GB"/>
              </w:rPr>
              <w:br/>
              <w:t>Nose swab in VTM</w:t>
            </w:r>
          </w:p>
        </w:tc>
        <w:tc>
          <w:tcPr>
            <w:tcW w:w="1099" w:type="pct"/>
            <w:vAlign w:val="center"/>
          </w:tcPr>
          <w:p w14:paraId="4DBC1075" w14:textId="32D0AB84" w:rsidR="00A571FA" w:rsidRPr="008D0573" w:rsidRDefault="00794529" w:rsidP="00D96F38">
            <w:pPr>
              <w:pStyle w:val="Compact"/>
              <w:spacing w:before="0" w:after="0"/>
              <w:jc w:val="center"/>
              <w:rPr>
                <w:sz w:val="22"/>
                <w:szCs w:val="22"/>
                <w:lang w:val="en-GB"/>
              </w:rPr>
            </w:pPr>
            <w:r w:rsidRPr="008D0573">
              <w:rPr>
                <w:sz w:val="22"/>
                <w:szCs w:val="22"/>
                <w:lang w:val="en-GB"/>
              </w:rPr>
              <w:t xml:space="preserve">Table </w:t>
            </w:r>
            <w:r w:rsidR="00C61CE9" w:rsidRPr="008D0573">
              <w:rPr>
                <w:sz w:val="22"/>
                <w:szCs w:val="22"/>
                <w:lang w:val="en-GB"/>
              </w:rPr>
              <w:t>9</w:t>
            </w:r>
          </w:p>
        </w:tc>
        <w:tc>
          <w:tcPr>
            <w:tcW w:w="1374" w:type="pct"/>
            <w:vAlign w:val="center"/>
          </w:tcPr>
          <w:p w14:paraId="42D03497" w14:textId="77777777" w:rsidR="00794529" w:rsidRPr="008D0573" w:rsidRDefault="00794529" w:rsidP="00794529">
            <w:pPr>
              <w:pStyle w:val="Compact"/>
              <w:spacing w:after="0"/>
              <w:jc w:val="center"/>
              <w:rPr>
                <w:sz w:val="22"/>
                <w:szCs w:val="22"/>
                <w:lang w:val="en-GB"/>
              </w:rPr>
            </w:pPr>
            <w:r w:rsidRPr="008D0573">
              <w:rPr>
                <w:sz w:val="22"/>
                <w:szCs w:val="22"/>
                <w:lang w:val="en-GB"/>
              </w:rPr>
              <w:t>Quantify nature and duration of humoral immunity.</w:t>
            </w:r>
          </w:p>
          <w:p w14:paraId="487E67C3" w14:textId="77777777" w:rsidR="00A571FA" w:rsidRPr="008D0573" w:rsidRDefault="00794529" w:rsidP="00794529">
            <w:pPr>
              <w:pStyle w:val="Compact"/>
              <w:spacing w:before="0" w:after="0"/>
              <w:jc w:val="center"/>
              <w:rPr>
                <w:sz w:val="22"/>
                <w:szCs w:val="22"/>
                <w:lang w:val="en-GB"/>
              </w:rPr>
            </w:pPr>
            <w:r w:rsidRPr="008D0573">
              <w:rPr>
                <w:sz w:val="22"/>
                <w:szCs w:val="22"/>
                <w:lang w:val="en-GB"/>
              </w:rPr>
              <w:t>T-cell and B-cell receptor sequencing.</w:t>
            </w:r>
          </w:p>
        </w:tc>
      </w:tr>
      <w:tr w:rsidR="00F540BF" w:rsidRPr="008D0573" w14:paraId="0B502997" w14:textId="77777777" w:rsidTr="005B3464">
        <w:trPr>
          <w:trHeight w:val="720"/>
        </w:trPr>
        <w:tc>
          <w:tcPr>
            <w:tcW w:w="1221" w:type="pct"/>
            <w:vMerge w:val="restart"/>
            <w:vAlign w:val="center"/>
          </w:tcPr>
          <w:p w14:paraId="4D0C5D67" w14:textId="77777777" w:rsidR="00F540BF" w:rsidRPr="008D0573" w:rsidRDefault="00F540BF" w:rsidP="00D96F38">
            <w:pPr>
              <w:spacing w:after="0"/>
              <w:jc w:val="center"/>
              <w:rPr>
                <w:b/>
                <w:bCs/>
                <w:sz w:val="22"/>
                <w:szCs w:val="22"/>
                <w:lang w:val="en-GB"/>
              </w:rPr>
            </w:pPr>
            <w:r w:rsidRPr="008D0573">
              <w:rPr>
                <w:b/>
                <w:bCs/>
                <w:sz w:val="22"/>
                <w:szCs w:val="22"/>
                <w:lang w:val="en-GB"/>
              </w:rPr>
              <w:t>COVID-19 BIORESOURCE IN ADULT INFECTIOUS DISEASES</w:t>
            </w:r>
            <w:r w:rsidR="00B45C92" w:rsidRPr="008D0573">
              <w:rPr>
                <w:b/>
                <w:bCs/>
                <w:sz w:val="22"/>
                <w:szCs w:val="22"/>
                <w:lang w:val="en-GB"/>
              </w:rPr>
              <w:t xml:space="preserve"> (</w:t>
            </w:r>
            <w:proofErr w:type="spellStart"/>
            <w:r w:rsidR="00B45C92" w:rsidRPr="008D0573">
              <w:rPr>
                <w:b/>
                <w:bCs/>
                <w:sz w:val="22"/>
                <w:szCs w:val="22"/>
                <w:lang w:val="en-GB"/>
              </w:rPr>
              <w:t>BioAID</w:t>
            </w:r>
            <w:proofErr w:type="spellEnd"/>
            <w:r w:rsidR="00B45C92" w:rsidRPr="008D0573">
              <w:rPr>
                <w:b/>
                <w:bCs/>
                <w:sz w:val="22"/>
                <w:szCs w:val="22"/>
                <w:lang w:val="en-GB"/>
              </w:rPr>
              <w:t>)*</w:t>
            </w:r>
          </w:p>
        </w:tc>
        <w:tc>
          <w:tcPr>
            <w:tcW w:w="1306" w:type="pct"/>
            <w:gridSpan w:val="2"/>
            <w:vAlign w:val="center"/>
          </w:tcPr>
          <w:p w14:paraId="6E680D9C" w14:textId="77777777" w:rsidR="00F540BF" w:rsidRPr="008D0573" w:rsidRDefault="00F540BF" w:rsidP="00802CD5">
            <w:pPr>
              <w:pStyle w:val="Compact"/>
              <w:spacing w:before="0" w:after="0"/>
              <w:rPr>
                <w:sz w:val="22"/>
                <w:szCs w:val="22"/>
                <w:lang w:val="en-GB"/>
              </w:rPr>
            </w:pPr>
            <w:r w:rsidRPr="008D0573">
              <w:rPr>
                <w:sz w:val="22"/>
                <w:szCs w:val="22"/>
                <w:lang w:val="en-GB"/>
              </w:rPr>
              <w:t>DAY 0</w:t>
            </w:r>
            <w:r w:rsidR="00345B7E" w:rsidRPr="008D0573">
              <w:rPr>
                <w:sz w:val="22"/>
                <w:szCs w:val="22"/>
                <w:lang w:val="en-GB"/>
              </w:rPr>
              <w:t xml:space="preserve"> (&gt;40kg)</w:t>
            </w:r>
            <w:r w:rsidRPr="008D0573">
              <w:rPr>
                <w:sz w:val="22"/>
                <w:szCs w:val="22"/>
                <w:lang w:val="en-GB"/>
              </w:rPr>
              <w:t>:</w:t>
            </w:r>
          </w:p>
          <w:p w14:paraId="28DF07AB" w14:textId="295512D0" w:rsidR="00F540BF" w:rsidRPr="008D0573" w:rsidRDefault="00F540BF" w:rsidP="00802CD5">
            <w:pPr>
              <w:pStyle w:val="Compact"/>
              <w:spacing w:before="0" w:after="0"/>
              <w:rPr>
                <w:sz w:val="22"/>
                <w:szCs w:val="22"/>
                <w:lang w:val="en-GB"/>
              </w:rPr>
            </w:pPr>
            <w:r w:rsidRPr="008D0573">
              <w:rPr>
                <w:sz w:val="22"/>
                <w:szCs w:val="22"/>
                <w:lang w:val="en-GB"/>
              </w:rPr>
              <w:t>2.5mL blood in RNA tube</w:t>
            </w:r>
          </w:p>
          <w:p w14:paraId="0F35F77A" w14:textId="77777777" w:rsidR="00F540BF" w:rsidRPr="008D0573" w:rsidRDefault="00F540BF" w:rsidP="00802CD5">
            <w:pPr>
              <w:pStyle w:val="Compact"/>
              <w:spacing w:before="0" w:after="0"/>
              <w:rPr>
                <w:sz w:val="22"/>
                <w:szCs w:val="22"/>
                <w:lang w:val="en-GB"/>
              </w:rPr>
            </w:pPr>
            <w:r w:rsidRPr="008D0573">
              <w:rPr>
                <w:sz w:val="22"/>
                <w:szCs w:val="22"/>
                <w:lang w:val="en-GB"/>
              </w:rPr>
              <w:t>8mL blood in clotted (serum) tube.</w:t>
            </w:r>
          </w:p>
        </w:tc>
        <w:tc>
          <w:tcPr>
            <w:tcW w:w="1099" w:type="pct"/>
            <w:vMerge w:val="restart"/>
            <w:vAlign w:val="center"/>
          </w:tcPr>
          <w:p w14:paraId="2463BA52" w14:textId="0A50C4D8" w:rsidR="00F540BF" w:rsidRPr="008D0573" w:rsidRDefault="00F540BF" w:rsidP="00D96F38">
            <w:pPr>
              <w:pStyle w:val="Compact"/>
              <w:spacing w:before="0" w:after="0"/>
              <w:jc w:val="center"/>
              <w:rPr>
                <w:sz w:val="22"/>
                <w:szCs w:val="22"/>
                <w:lang w:val="en-GB"/>
              </w:rPr>
            </w:pPr>
            <w:r w:rsidRPr="008D0573">
              <w:rPr>
                <w:sz w:val="22"/>
                <w:szCs w:val="22"/>
                <w:lang w:val="en-GB"/>
              </w:rPr>
              <w:t xml:space="preserve">RNA tube, EDTA and clotted blood: Table </w:t>
            </w:r>
            <w:r w:rsidR="00C61CE9" w:rsidRPr="008D0573">
              <w:rPr>
                <w:sz w:val="22"/>
                <w:szCs w:val="22"/>
                <w:lang w:val="en-GB"/>
              </w:rPr>
              <w:t>9</w:t>
            </w:r>
          </w:p>
          <w:p w14:paraId="20EF9BB5" w14:textId="77777777" w:rsidR="00F540BF" w:rsidRPr="008D0573" w:rsidRDefault="00F540BF" w:rsidP="00D96F38">
            <w:pPr>
              <w:pStyle w:val="Compact"/>
              <w:spacing w:before="0" w:after="0"/>
              <w:jc w:val="center"/>
              <w:rPr>
                <w:sz w:val="22"/>
                <w:szCs w:val="22"/>
                <w:lang w:val="en-GB"/>
              </w:rPr>
            </w:pPr>
          </w:p>
          <w:p w14:paraId="23351FE9" w14:textId="77777777" w:rsidR="00F540BF" w:rsidRPr="008D0573" w:rsidRDefault="00F540BF" w:rsidP="00D96F38">
            <w:pPr>
              <w:pStyle w:val="Compact"/>
              <w:spacing w:before="0" w:after="0"/>
              <w:jc w:val="center"/>
              <w:rPr>
                <w:sz w:val="22"/>
                <w:szCs w:val="22"/>
                <w:lang w:val="en-GB"/>
              </w:rPr>
            </w:pPr>
            <w:r w:rsidRPr="008D0573">
              <w:rPr>
                <w:sz w:val="22"/>
                <w:szCs w:val="22"/>
                <w:lang w:val="en-GB"/>
              </w:rPr>
              <w:lastRenderedPageBreak/>
              <w:t>Heparinised blood: extraction of peripheral blood mononuclear cells</w:t>
            </w:r>
          </w:p>
        </w:tc>
        <w:tc>
          <w:tcPr>
            <w:tcW w:w="1374" w:type="pct"/>
            <w:vMerge w:val="restart"/>
            <w:vAlign w:val="center"/>
          </w:tcPr>
          <w:p w14:paraId="4815E71D" w14:textId="77777777" w:rsidR="00B45C92" w:rsidRPr="008D0573" w:rsidRDefault="00BC1BBD" w:rsidP="00B45C92">
            <w:pPr>
              <w:pStyle w:val="Compact"/>
              <w:spacing w:before="0" w:after="0"/>
              <w:jc w:val="center"/>
              <w:rPr>
                <w:sz w:val="22"/>
                <w:szCs w:val="22"/>
                <w:lang w:val="en-GB"/>
              </w:rPr>
            </w:pPr>
            <w:r w:rsidRPr="008D0573">
              <w:rPr>
                <w:sz w:val="22"/>
                <w:szCs w:val="22"/>
                <w:lang w:val="en-GB"/>
              </w:rPr>
              <w:lastRenderedPageBreak/>
              <w:t xml:space="preserve">Study host response early in illness and use this to develop new strategies for diagnosis </w:t>
            </w:r>
          </w:p>
        </w:tc>
      </w:tr>
      <w:tr w:rsidR="00F540BF" w:rsidRPr="008D0573" w14:paraId="381B2487" w14:textId="77777777" w:rsidTr="005B3464">
        <w:trPr>
          <w:trHeight w:val="720"/>
        </w:trPr>
        <w:tc>
          <w:tcPr>
            <w:tcW w:w="1221" w:type="pct"/>
            <w:vMerge/>
            <w:vAlign w:val="center"/>
          </w:tcPr>
          <w:p w14:paraId="1D584878" w14:textId="77777777" w:rsidR="00F540BF" w:rsidRPr="008D0573" w:rsidRDefault="00F540BF" w:rsidP="00D96F38">
            <w:pPr>
              <w:spacing w:after="0"/>
              <w:jc w:val="center"/>
              <w:rPr>
                <w:b/>
                <w:bCs/>
                <w:sz w:val="22"/>
                <w:szCs w:val="22"/>
                <w:lang w:val="en-GB"/>
              </w:rPr>
            </w:pPr>
          </w:p>
        </w:tc>
        <w:tc>
          <w:tcPr>
            <w:tcW w:w="1306" w:type="pct"/>
            <w:gridSpan w:val="2"/>
            <w:vAlign w:val="center"/>
          </w:tcPr>
          <w:p w14:paraId="5EE0E96D" w14:textId="77777777" w:rsidR="00F540BF" w:rsidRPr="008D0573" w:rsidRDefault="00F540BF" w:rsidP="00F540BF">
            <w:pPr>
              <w:pStyle w:val="Compact"/>
              <w:spacing w:before="0" w:after="0"/>
              <w:jc w:val="center"/>
              <w:rPr>
                <w:i/>
                <w:iCs/>
                <w:sz w:val="22"/>
                <w:szCs w:val="22"/>
                <w:lang w:val="en-GB"/>
              </w:rPr>
            </w:pPr>
            <w:r w:rsidRPr="008D0573">
              <w:rPr>
                <w:i/>
                <w:iCs/>
                <w:sz w:val="22"/>
                <w:szCs w:val="22"/>
                <w:lang w:val="en-GB"/>
              </w:rPr>
              <w:t>SARS-CoV-2 positive</w:t>
            </w:r>
          </w:p>
          <w:p w14:paraId="7567DF86" w14:textId="77777777" w:rsidR="00F540BF" w:rsidRPr="008D0573" w:rsidRDefault="00F540BF" w:rsidP="00F540BF">
            <w:pPr>
              <w:pStyle w:val="Compact"/>
              <w:spacing w:before="0" w:after="0"/>
              <w:rPr>
                <w:sz w:val="22"/>
                <w:szCs w:val="22"/>
                <w:lang w:val="en-GB"/>
              </w:rPr>
            </w:pPr>
            <w:r w:rsidRPr="008D0573">
              <w:rPr>
                <w:sz w:val="22"/>
                <w:szCs w:val="22"/>
                <w:lang w:val="en-GB"/>
              </w:rPr>
              <w:t>ADD TO R, S &amp; C SAMPLE SETS:</w:t>
            </w:r>
          </w:p>
          <w:p w14:paraId="2CF70B38" w14:textId="77777777" w:rsidR="00F540BF" w:rsidRPr="008D0573" w:rsidRDefault="00F540BF" w:rsidP="00F540BF">
            <w:pPr>
              <w:pStyle w:val="Compact"/>
              <w:spacing w:before="0" w:after="0"/>
              <w:rPr>
                <w:sz w:val="22"/>
                <w:szCs w:val="22"/>
                <w:lang w:val="en-GB"/>
              </w:rPr>
            </w:pPr>
            <w:r w:rsidRPr="008D0573">
              <w:rPr>
                <w:sz w:val="22"/>
                <w:szCs w:val="22"/>
                <w:lang w:val="en-GB"/>
              </w:rPr>
              <w:t>20mL heparinised blood</w:t>
            </w:r>
          </w:p>
        </w:tc>
        <w:tc>
          <w:tcPr>
            <w:tcW w:w="1099" w:type="pct"/>
            <w:vMerge/>
            <w:vAlign w:val="center"/>
          </w:tcPr>
          <w:p w14:paraId="1C7640C8" w14:textId="77777777" w:rsidR="00F540BF" w:rsidRPr="008D0573" w:rsidRDefault="00F540BF" w:rsidP="00D96F38">
            <w:pPr>
              <w:pStyle w:val="Compact"/>
              <w:spacing w:before="0" w:after="0"/>
              <w:jc w:val="center"/>
              <w:rPr>
                <w:sz w:val="22"/>
                <w:szCs w:val="22"/>
                <w:lang w:val="en-GB"/>
              </w:rPr>
            </w:pPr>
          </w:p>
        </w:tc>
        <w:tc>
          <w:tcPr>
            <w:tcW w:w="1374" w:type="pct"/>
            <w:vMerge/>
            <w:vAlign w:val="center"/>
          </w:tcPr>
          <w:p w14:paraId="7F9FFF89" w14:textId="77777777" w:rsidR="00F540BF" w:rsidRPr="008D0573" w:rsidRDefault="00F540BF" w:rsidP="00D96F38">
            <w:pPr>
              <w:pStyle w:val="Compact"/>
              <w:spacing w:before="0" w:after="0"/>
              <w:jc w:val="center"/>
              <w:rPr>
                <w:sz w:val="22"/>
                <w:szCs w:val="22"/>
                <w:lang w:val="en-GB"/>
              </w:rPr>
            </w:pPr>
          </w:p>
        </w:tc>
      </w:tr>
      <w:tr w:rsidR="00F540BF" w:rsidRPr="008D0573" w14:paraId="45DF5D52" w14:textId="77777777" w:rsidTr="005B3464">
        <w:trPr>
          <w:trHeight w:val="720"/>
        </w:trPr>
        <w:tc>
          <w:tcPr>
            <w:tcW w:w="1221" w:type="pct"/>
            <w:vMerge/>
            <w:vAlign w:val="center"/>
          </w:tcPr>
          <w:p w14:paraId="04552F54" w14:textId="77777777" w:rsidR="00F540BF" w:rsidRPr="008D0573" w:rsidRDefault="00F540BF" w:rsidP="00D96F38">
            <w:pPr>
              <w:spacing w:after="0"/>
              <w:jc w:val="center"/>
              <w:rPr>
                <w:b/>
                <w:bCs/>
                <w:sz w:val="22"/>
                <w:szCs w:val="22"/>
                <w:lang w:val="en-GB"/>
              </w:rPr>
            </w:pPr>
          </w:p>
        </w:tc>
        <w:tc>
          <w:tcPr>
            <w:tcW w:w="1306" w:type="pct"/>
            <w:gridSpan w:val="2"/>
            <w:vAlign w:val="center"/>
          </w:tcPr>
          <w:p w14:paraId="53056CA7" w14:textId="77777777" w:rsidR="00F540BF" w:rsidRPr="008D0573" w:rsidRDefault="00F540BF" w:rsidP="00F540BF">
            <w:pPr>
              <w:pStyle w:val="Compact"/>
              <w:spacing w:before="0" w:after="0"/>
              <w:jc w:val="center"/>
              <w:rPr>
                <w:i/>
                <w:iCs/>
                <w:sz w:val="22"/>
                <w:szCs w:val="22"/>
                <w:lang w:val="en-GB"/>
              </w:rPr>
            </w:pPr>
            <w:r w:rsidRPr="008D0573">
              <w:rPr>
                <w:i/>
                <w:iCs/>
                <w:sz w:val="22"/>
                <w:szCs w:val="22"/>
                <w:lang w:val="en-GB"/>
              </w:rPr>
              <w:t>SARS-CoV-2 negative</w:t>
            </w:r>
          </w:p>
          <w:p w14:paraId="122612EB" w14:textId="77777777" w:rsidR="00F540BF" w:rsidRPr="008D0573" w:rsidRDefault="00F540BF" w:rsidP="00F540BF">
            <w:pPr>
              <w:pStyle w:val="Compact"/>
              <w:spacing w:before="0" w:after="0"/>
              <w:rPr>
                <w:sz w:val="22"/>
                <w:szCs w:val="22"/>
                <w:lang w:val="en-GB"/>
              </w:rPr>
            </w:pPr>
            <w:r w:rsidRPr="008D0573">
              <w:rPr>
                <w:sz w:val="22"/>
                <w:szCs w:val="22"/>
                <w:lang w:val="en-GB"/>
              </w:rPr>
              <w:t>WITHIN 10 DAYS:</w:t>
            </w:r>
          </w:p>
          <w:p w14:paraId="59B08973" w14:textId="77777777" w:rsidR="00F540BF" w:rsidRPr="008D0573" w:rsidRDefault="00F540BF" w:rsidP="00F540BF">
            <w:pPr>
              <w:pStyle w:val="Compact"/>
              <w:spacing w:before="0" w:after="0"/>
              <w:rPr>
                <w:sz w:val="22"/>
                <w:szCs w:val="22"/>
                <w:lang w:val="en-GB"/>
              </w:rPr>
            </w:pPr>
            <w:r w:rsidRPr="008D0573">
              <w:rPr>
                <w:sz w:val="22"/>
                <w:szCs w:val="22"/>
                <w:lang w:val="en-GB"/>
              </w:rPr>
              <w:t>2.5mL blood in RNA tube,</w:t>
            </w:r>
          </w:p>
          <w:p w14:paraId="6495F6F0" w14:textId="77777777" w:rsidR="00F540BF" w:rsidRPr="008D0573" w:rsidRDefault="00F540BF" w:rsidP="00F540BF">
            <w:pPr>
              <w:pStyle w:val="Compact"/>
              <w:spacing w:before="0" w:after="0"/>
              <w:rPr>
                <w:sz w:val="22"/>
                <w:szCs w:val="22"/>
                <w:lang w:val="en-GB"/>
              </w:rPr>
            </w:pPr>
            <w:r w:rsidRPr="008D0573">
              <w:rPr>
                <w:sz w:val="22"/>
                <w:szCs w:val="22"/>
                <w:lang w:val="en-GB"/>
              </w:rPr>
              <w:t>5mL blood in EDTA tube,</w:t>
            </w:r>
          </w:p>
          <w:p w14:paraId="682F402F" w14:textId="77777777" w:rsidR="00F540BF" w:rsidRPr="008D0573" w:rsidRDefault="00F540BF" w:rsidP="00F540BF">
            <w:pPr>
              <w:pStyle w:val="Compact"/>
              <w:spacing w:before="0" w:after="0"/>
              <w:rPr>
                <w:sz w:val="22"/>
                <w:szCs w:val="22"/>
                <w:lang w:val="en-GB"/>
              </w:rPr>
            </w:pPr>
            <w:r w:rsidRPr="008D0573">
              <w:rPr>
                <w:sz w:val="22"/>
                <w:szCs w:val="22"/>
                <w:lang w:val="en-GB"/>
              </w:rPr>
              <w:t>20mL heparinised blood.</w:t>
            </w:r>
          </w:p>
        </w:tc>
        <w:tc>
          <w:tcPr>
            <w:tcW w:w="1099" w:type="pct"/>
            <w:vMerge/>
            <w:vAlign w:val="center"/>
          </w:tcPr>
          <w:p w14:paraId="77BE3399" w14:textId="77777777" w:rsidR="00F540BF" w:rsidRPr="008D0573" w:rsidRDefault="00F540BF" w:rsidP="00D96F38">
            <w:pPr>
              <w:pStyle w:val="Compact"/>
              <w:spacing w:before="0" w:after="0"/>
              <w:jc w:val="center"/>
              <w:rPr>
                <w:sz w:val="22"/>
                <w:szCs w:val="22"/>
                <w:lang w:val="en-GB"/>
              </w:rPr>
            </w:pPr>
          </w:p>
        </w:tc>
        <w:tc>
          <w:tcPr>
            <w:tcW w:w="1374" w:type="pct"/>
            <w:vMerge/>
            <w:vAlign w:val="center"/>
          </w:tcPr>
          <w:p w14:paraId="56CE5D55" w14:textId="77777777" w:rsidR="00F540BF" w:rsidRPr="008D0573" w:rsidRDefault="00F540BF" w:rsidP="00D96F38">
            <w:pPr>
              <w:pStyle w:val="Compact"/>
              <w:spacing w:before="0" w:after="0"/>
              <w:jc w:val="center"/>
              <w:rPr>
                <w:sz w:val="22"/>
                <w:szCs w:val="22"/>
                <w:lang w:val="en-GB"/>
              </w:rPr>
            </w:pPr>
          </w:p>
        </w:tc>
      </w:tr>
      <w:tr w:rsidR="00B45C92" w:rsidRPr="008D0573" w14:paraId="51BA5557" w14:textId="77777777" w:rsidTr="005B3464">
        <w:trPr>
          <w:trHeight w:val="720"/>
        </w:trPr>
        <w:tc>
          <w:tcPr>
            <w:tcW w:w="1221" w:type="pct"/>
            <w:vAlign w:val="center"/>
          </w:tcPr>
          <w:p w14:paraId="250BEBA8" w14:textId="77777777" w:rsidR="00B45C92" w:rsidRPr="008D0573" w:rsidRDefault="00B45C92" w:rsidP="00B45C92">
            <w:pPr>
              <w:spacing w:after="0"/>
              <w:jc w:val="center"/>
              <w:rPr>
                <w:b/>
                <w:bCs/>
                <w:sz w:val="22"/>
                <w:szCs w:val="22"/>
                <w:lang w:val="en-GB"/>
              </w:rPr>
            </w:pPr>
            <w:r w:rsidRPr="008D0573">
              <w:rPr>
                <w:b/>
                <w:bCs/>
                <w:sz w:val="22"/>
                <w:szCs w:val="22"/>
                <w:lang w:val="en-GB"/>
              </w:rPr>
              <w:t>SERIAL BAL DURING ECMO</w:t>
            </w:r>
          </w:p>
        </w:tc>
        <w:tc>
          <w:tcPr>
            <w:tcW w:w="1306" w:type="pct"/>
            <w:gridSpan w:val="2"/>
            <w:vAlign w:val="center"/>
          </w:tcPr>
          <w:p w14:paraId="555C4FD7" w14:textId="77777777" w:rsidR="00B45C92" w:rsidRPr="008D0573" w:rsidRDefault="00B45C92" w:rsidP="00B45C92">
            <w:pPr>
              <w:pStyle w:val="Compact"/>
              <w:spacing w:before="0" w:after="0"/>
              <w:jc w:val="center"/>
              <w:rPr>
                <w:sz w:val="22"/>
                <w:szCs w:val="22"/>
                <w:lang w:val="en-GB"/>
              </w:rPr>
            </w:pPr>
            <w:r w:rsidRPr="008D0573">
              <w:rPr>
                <w:sz w:val="22"/>
                <w:szCs w:val="22"/>
                <w:lang w:val="en-GB"/>
              </w:rPr>
              <w:t>120mL 0.9% saline BAL, performed on days 1, 3, and 9.</w:t>
            </w:r>
          </w:p>
        </w:tc>
        <w:tc>
          <w:tcPr>
            <w:tcW w:w="1099" w:type="pct"/>
            <w:vAlign w:val="center"/>
          </w:tcPr>
          <w:p w14:paraId="516FD3B4" w14:textId="44A8EF53" w:rsidR="00B45C92" w:rsidRPr="008D0573" w:rsidRDefault="00B45C92" w:rsidP="00B45C92">
            <w:pPr>
              <w:pStyle w:val="Compact"/>
              <w:spacing w:before="0" w:after="0"/>
              <w:jc w:val="center"/>
              <w:rPr>
                <w:sz w:val="22"/>
                <w:szCs w:val="22"/>
                <w:lang w:val="en-GB"/>
              </w:rPr>
            </w:pPr>
            <w:r w:rsidRPr="008D0573">
              <w:rPr>
                <w:sz w:val="22"/>
                <w:szCs w:val="22"/>
                <w:lang w:val="en-GB"/>
              </w:rPr>
              <w:t>Centrifugation to obtain cell pellet and supernatant. Storage at -80°C.</w:t>
            </w:r>
          </w:p>
        </w:tc>
        <w:tc>
          <w:tcPr>
            <w:tcW w:w="1374" w:type="pct"/>
            <w:vAlign w:val="center"/>
          </w:tcPr>
          <w:p w14:paraId="4A19901C" w14:textId="77777777" w:rsidR="00B45C92" w:rsidRPr="008D0573" w:rsidRDefault="00B45C92" w:rsidP="00B45C92">
            <w:pPr>
              <w:pStyle w:val="Compact"/>
              <w:spacing w:before="0" w:after="0"/>
              <w:jc w:val="center"/>
              <w:rPr>
                <w:sz w:val="22"/>
                <w:szCs w:val="22"/>
                <w:lang w:val="en-GB"/>
              </w:rPr>
            </w:pPr>
            <w:r w:rsidRPr="008D0573">
              <w:rPr>
                <w:sz w:val="22"/>
                <w:szCs w:val="22"/>
                <w:lang w:val="en-GB"/>
              </w:rPr>
              <w:t>Study host immune response, viral replication and co-infection</w:t>
            </w:r>
          </w:p>
        </w:tc>
      </w:tr>
      <w:tr w:rsidR="00163071" w:rsidRPr="008D0573" w14:paraId="3D1B1103" w14:textId="77777777" w:rsidTr="00163071">
        <w:trPr>
          <w:trHeight w:val="360"/>
        </w:trPr>
        <w:tc>
          <w:tcPr>
            <w:tcW w:w="1221" w:type="pct"/>
            <w:vMerge w:val="restart"/>
            <w:vAlign w:val="center"/>
          </w:tcPr>
          <w:p w14:paraId="7AEEF644" w14:textId="20E60E5C" w:rsidR="00163071" w:rsidRPr="008D0573" w:rsidRDefault="00163071" w:rsidP="00B45C92">
            <w:pPr>
              <w:spacing w:after="0"/>
              <w:jc w:val="center"/>
              <w:rPr>
                <w:b/>
                <w:bCs/>
                <w:sz w:val="22"/>
                <w:szCs w:val="22"/>
                <w:lang w:val="en-GB"/>
              </w:rPr>
            </w:pPr>
            <w:r w:rsidRPr="008D0573">
              <w:rPr>
                <w:b/>
                <w:bCs/>
                <w:sz w:val="22"/>
                <w:szCs w:val="22"/>
                <w:lang w:val="en-GB"/>
              </w:rPr>
              <w:t>AIR &amp; SURFACE SAMPLING</w:t>
            </w:r>
          </w:p>
        </w:tc>
        <w:tc>
          <w:tcPr>
            <w:tcW w:w="1306" w:type="pct"/>
            <w:gridSpan w:val="2"/>
            <w:vAlign w:val="center"/>
          </w:tcPr>
          <w:p w14:paraId="3C6A9187" w14:textId="52207D26" w:rsidR="00163071" w:rsidRPr="008D0573" w:rsidRDefault="00163071" w:rsidP="00B45C92">
            <w:pPr>
              <w:pStyle w:val="Compact"/>
              <w:spacing w:before="0" w:after="0"/>
              <w:jc w:val="center"/>
              <w:rPr>
                <w:sz w:val="22"/>
                <w:szCs w:val="22"/>
                <w:lang w:val="en-GB"/>
              </w:rPr>
            </w:pPr>
            <w:r w:rsidRPr="008D0573">
              <w:rPr>
                <w:sz w:val="22"/>
                <w:szCs w:val="22"/>
                <w:lang w:val="en-GB"/>
              </w:rPr>
              <w:t>Air sampl</w:t>
            </w:r>
            <w:r w:rsidR="005C3376" w:rsidRPr="008D0573">
              <w:rPr>
                <w:sz w:val="22"/>
                <w:szCs w:val="22"/>
                <w:lang w:val="en-GB"/>
              </w:rPr>
              <w:t>es from within patient vicinity</w:t>
            </w:r>
          </w:p>
        </w:tc>
        <w:tc>
          <w:tcPr>
            <w:tcW w:w="1099" w:type="pct"/>
            <w:vMerge w:val="restart"/>
            <w:vAlign w:val="center"/>
          </w:tcPr>
          <w:p w14:paraId="5F5DC793" w14:textId="08096E53" w:rsidR="00163071" w:rsidRPr="008D0573" w:rsidRDefault="00EA59AB" w:rsidP="00B45C92">
            <w:pPr>
              <w:pStyle w:val="Compact"/>
              <w:spacing w:before="0" w:after="0"/>
              <w:jc w:val="center"/>
              <w:rPr>
                <w:sz w:val="22"/>
                <w:szCs w:val="22"/>
                <w:lang w:val="en-GB"/>
              </w:rPr>
            </w:pPr>
            <w:r w:rsidRPr="008D0573">
              <w:rPr>
                <w:sz w:val="22"/>
                <w:szCs w:val="22"/>
                <w:lang w:val="en-GB"/>
              </w:rPr>
              <w:t>Air sample units and surface swabs will be stored at Imperial College London</w:t>
            </w:r>
          </w:p>
        </w:tc>
        <w:tc>
          <w:tcPr>
            <w:tcW w:w="1374" w:type="pct"/>
            <w:vMerge w:val="restart"/>
            <w:vAlign w:val="center"/>
          </w:tcPr>
          <w:p w14:paraId="2BBE42F2" w14:textId="08D63E78" w:rsidR="00163071" w:rsidRPr="008D0573" w:rsidRDefault="005C3376" w:rsidP="00B45C92">
            <w:pPr>
              <w:pStyle w:val="Compact"/>
              <w:spacing w:before="0" w:after="0"/>
              <w:jc w:val="center"/>
              <w:rPr>
                <w:sz w:val="22"/>
                <w:szCs w:val="22"/>
                <w:lang w:val="en-GB"/>
              </w:rPr>
            </w:pPr>
            <w:r w:rsidRPr="008D0573">
              <w:rPr>
                <w:sz w:val="22"/>
                <w:szCs w:val="22"/>
                <w:lang w:val="en-GB"/>
              </w:rPr>
              <w:t>Study spread of virus through air</w:t>
            </w:r>
          </w:p>
        </w:tc>
      </w:tr>
      <w:tr w:rsidR="00163071" w:rsidRPr="008D0573" w14:paraId="7CDD3EC9" w14:textId="77777777" w:rsidTr="005B3464">
        <w:trPr>
          <w:trHeight w:val="360"/>
        </w:trPr>
        <w:tc>
          <w:tcPr>
            <w:tcW w:w="1221" w:type="pct"/>
            <w:vMerge/>
            <w:vAlign w:val="center"/>
          </w:tcPr>
          <w:p w14:paraId="019D6A3C" w14:textId="77777777" w:rsidR="00163071" w:rsidRPr="008D0573" w:rsidRDefault="00163071" w:rsidP="00B45C92">
            <w:pPr>
              <w:spacing w:after="0"/>
              <w:jc w:val="center"/>
              <w:rPr>
                <w:b/>
                <w:bCs/>
                <w:sz w:val="22"/>
                <w:szCs w:val="22"/>
                <w:lang w:val="en-GB"/>
              </w:rPr>
            </w:pPr>
          </w:p>
        </w:tc>
        <w:tc>
          <w:tcPr>
            <w:tcW w:w="1306" w:type="pct"/>
            <w:gridSpan w:val="2"/>
            <w:vAlign w:val="center"/>
          </w:tcPr>
          <w:p w14:paraId="0F0123FE" w14:textId="39D1DA9B" w:rsidR="00163071" w:rsidRPr="008D0573" w:rsidRDefault="005C3376" w:rsidP="00B45C92">
            <w:pPr>
              <w:pStyle w:val="Compact"/>
              <w:spacing w:before="0" w:after="0"/>
              <w:jc w:val="center"/>
              <w:rPr>
                <w:sz w:val="22"/>
                <w:szCs w:val="22"/>
                <w:lang w:val="en-GB"/>
              </w:rPr>
            </w:pPr>
            <w:r w:rsidRPr="008D0573">
              <w:rPr>
                <w:sz w:val="22"/>
                <w:szCs w:val="22"/>
                <w:lang w:val="en-GB"/>
              </w:rPr>
              <w:t>Swabs of environmental surfaces within patient vicinity</w:t>
            </w:r>
          </w:p>
        </w:tc>
        <w:tc>
          <w:tcPr>
            <w:tcW w:w="1099" w:type="pct"/>
            <w:vMerge/>
            <w:vAlign w:val="center"/>
          </w:tcPr>
          <w:p w14:paraId="39CE707C" w14:textId="77777777" w:rsidR="00163071" w:rsidRPr="008D0573" w:rsidRDefault="00163071" w:rsidP="00B45C92">
            <w:pPr>
              <w:pStyle w:val="Compact"/>
              <w:spacing w:before="0" w:after="0"/>
              <w:jc w:val="center"/>
              <w:rPr>
                <w:sz w:val="22"/>
                <w:szCs w:val="22"/>
                <w:lang w:val="en-GB"/>
              </w:rPr>
            </w:pPr>
          </w:p>
        </w:tc>
        <w:tc>
          <w:tcPr>
            <w:tcW w:w="1374" w:type="pct"/>
            <w:vMerge/>
            <w:vAlign w:val="center"/>
          </w:tcPr>
          <w:p w14:paraId="3FBE26A4" w14:textId="77777777" w:rsidR="00163071" w:rsidRPr="008D0573" w:rsidRDefault="00163071" w:rsidP="00B45C92">
            <w:pPr>
              <w:pStyle w:val="Compact"/>
              <w:spacing w:before="0" w:after="0"/>
              <w:jc w:val="center"/>
              <w:rPr>
                <w:sz w:val="22"/>
                <w:szCs w:val="22"/>
                <w:lang w:val="en-GB"/>
              </w:rPr>
            </w:pPr>
          </w:p>
        </w:tc>
      </w:tr>
    </w:tbl>
    <w:p w14:paraId="7468DC45" w14:textId="09BE5405" w:rsidR="0032325A" w:rsidRPr="008D0573" w:rsidRDefault="00F540BF" w:rsidP="002438B4">
      <w:pPr>
        <w:pStyle w:val="BodyText"/>
        <w:jc w:val="both"/>
        <w:rPr>
          <w:lang w:val="en-GB"/>
        </w:rPr>
      </w:pPr>
      <w:r w:rsidRPr="008D0573">
        <w:rPr>
          <w:lang w:val="en-GB"/>
        </w:rPr>
        <w:t>*</w:t>
      </w:r>
      <w:r w:rsidR="00BE3BED" w:rsidRPr="008D0573">
        <w:rPr>
          <w:lang w:val="en-GB"/>
        </w:rPr>
        <w:t>In order to limit excessive volume sampling, p</w:t>
      </w:r>
      <w:r w:rsidRPr="008D0573">
        <w:rPr>
          <w:lang w:val="en-GB"/>
        </w:rPr>
        <w:t xml:space="preserve">atients will </w:t>
      </w:r>
      <w:r w:rsidRPr="008D0573">
        <w:rPr>
          <w:b/>
          <w:bCs/>
          <w:lang w:val="en-GB"/>
        </w:rPr>
        <w:t>not be enrolled in more than one</w:t>
      </w:r>
      <w:r w:rsidRPr="008D0573">
        <w:rPr>
          <w:lang w:val="en-GB"/>
        </w:rPr>
        <w:t xml:space="preserve"> of the pharmacokinetics, cellular immunology</w:t>
      </w:r>
      <w:r w:rsidR="00B45C92" w:rsidRPr="008D0573">
        <w:rPr>
          <w:lang w:val="en-GB"/>
        </w:rPr>
        <w:t>,</w:t>
      </w:r>
      <w:r w:rsidRPr="008D0573">
        <w:rPr>
          <w:lang w:val="en-GB"/>
        </w:rPr>
        <w:t xml:space="preserve"> large-volume convalescent sampling</w:t>
      </w:r>
      <w:r w:rsidR="00B45C92" w:rsidRPr="008D0573">
        <w:rPr>
          <w:lang w:val="en-GB"/>
        </w:rPr>
        <w:t xml:space="preserve"> or COVID-19 </w:t>
      </w:r>
      <w:proofErr w:type="spellStart"/>
      <w:r w:rsidR="00402CFF" w:rsidRPr="008D0573">
        <w:rPr>
          <w:lang w:val="en-GB"/>
        </w:rPr>
        <w:t>BioAID</w:t>
      </w:r>
      <w:proofErr w:type="spellEnd"/>
      <w:r w:rsidRPr="008D0573">
        <w:rPr>
          <w:lang w:val="en-GB"/>
        </w:rPr>
        <w:t xml:space="preserve"> sub-studies.</w:t>
      </w:r>
    </w:p>
    <w:p w14:paraId="65AA02C1" w14:textId="6D224FB0" w:rsidR="00C61CE9" w:rsidRPr="008D0573" w:rsidRDefault="00C61CE9" w:rsidP="002438B4">
      <w:pPr>
        <w:pStyle w:val="BodyText"/>
        <w:jc w:val="both"/>
        <w:rPr>
          <w:i/>
          <w:lang w:val="en-GB"/>
        </w:rPr>
      </w:pPr>
      <w:r w:rsidRPr="008D0573">
        <w:rPr>
          <w:i/>
          <w:lang w:val="en-GB"/>
        </w:rPr>
        <w:t>Table 8. Consent forms</w:t>
      </w:r>
      <w:r w:rsidR="001246D4" w:rsidRPr="008D0573">
        <w:rPr>
          <w:i/>
          <w:lang w:val="en-GB"/>
        </w:rPr>
        <w:t xml:space="preserve"> for biological sampling for sub-studies</w:t>
      </w:r>
    </w:p>
    <w:tbl>
      <w:tblPr>
        <w:tblStyle w:val="TableGrid"/>
        <w:tblW w:w="0" w:type="auto"/>
        <w:tblLook w:val="04A0" w:firstRow="1" w:lastRow="0" w:firstColumn="1" w:lastColumn="0" w:noHBand="0" w:noVBand="1"/>
      </w:tblPr>
      <w:tblGrid>
        <w:gridCol w:w="3003"/>
        <w:gridCol w:w="3088"/>
        <w:gridCol w:w="2919"/>
      </w:tblGrid>
      <w:tr w:rsidR="001246D4" w:rsidRPr="008D0573" w14:paraId="1FB563C5" w14:textId="77777777" w:rsidTr="00D7081B">
        <w:tc>
          <w:tcPr>
            <w:tcW w:w="3003" w:type="dxa"/>
          </w:tcPr>
          <w:p w14:paraId="15ED838F" w14:textId="77777777" w:rsidR="001246D4" w:rsidRPr="008D0573" w:rsidRDefault="001246D4" w:rsidP="00D7081B">
            <w:pPr>
              <w:rPr>
                <w:b/>
              </w:rPr>
            </w:pPr>
            <w:r w:rsidRPr="008D0573">
              <w:rPr>
                <w:b/>
              </w:rPr>
              <w:t>Sub-study</w:t>
            </w:r>
          </w:p>
        </w:tc>
        <w:tc>
          <w:tcPr>
            <w:tcW w:w="3088" w:type="dxa"/>
          </w:tcPr>
          <w:p w14:paraId="53DCB2BB" w14:textId="77777777" w:rsidR="001246D4" w:rsidRPr="008D0573" w:rsidRDefault="001246D4" w:rsidP="00D7081B">
            <w:pPr>
              <w:rPr>
                <w:b/>
              </w:rPr>
            </w:pPr>
            <w:r w:rsidRPr="008D0573">
              <w:rPr>
                <w:b/>
              </w:rPr>
              <w:t>Sampling</w:t>
            </w:r>
          </w:p>
        </w:tc>
        <w:tc>
          <w:tcPr>
            <w:tcW w:w="2919" w:type="dxa"/>
          </w:tcPr>
          <w:p w14:paraId="54C18919" w14:textId="77777777" w:rsidR="001246D4" w:rsidRPr="008D0573" w:rsidRDefault="001246D4" w:rsidP="00D7081B">
            <w:pPr>
              <w:rPr>
                <w:b/>
              </w:rPr>
            </w:pPr>
            <w:r w:rsidRPr="008D0573">
              <w:rPr>
                <w:b/>
              </w:rPr>
              <w:t>Relevant PISC</w:t>
            </w:r>
          </w:p>
        </w:tc>
      </w:tr>
      <w:tr w:rsidR="001246D4" w:rsidRPr="008D0573" w14:paraId="54B18F27" w14:textId="77777777" w:rsidTr="00D7081B">
        <w:tc>
          <w:tcPr>
            <w:tcW w:w="3003" w:type="dxa"/>
          </w:tcPr>
          <w:p w14:paraId="0CC12E52" w14:textId="77777777" w:rsidR="001246D4" w:rsidRPr="008D0573" w:rsidRDefault="001246D4" w:rsidP="00D7081B">
            <w:r w:rsidRPr="008D0573">
              <w:t>Cellular Immunology</w:t>
            </w:r>
          </w:p>
        </w:tc>
        <w:tc>
          <w:tcPr>
            <w:tcW w:w="3088" w:type="dxa"/>
          </w:tcPr>
          <w:p w14:paraId="6A1ACAA4" w14:textId="770D54CA" w:rsidR="001246D4" w:rsidRPr="008D0573" w:rsidRDefault="001246D4" w:rsidP="00D7081B">
            <w:r w:rsidRPr="008D0573">
              <w:t>Acute (blood)</w:t>
            </w:r>
          </w:p>
        </w:tc>
        <w:tc>
          <w:tcPr>
            <w:tcW w:w="2919" w:type="dxa"/>
          </w:tcPr>
          <w:p w14:paraId="20DCE107" w14:textId="77777777" w:rsidR="001246D4" w:rsidRPr="008D0573" w:rsidRDefault="001246D4" w:rsidP="00D7081B">
            <w:r w:rsidRPr="008D0573">
              <w:t>CCP-UK Consultee/Adult</w:t>
            </w:r>
          </w:p>
        </w:tc>
      </w:tr>
      <w:tr w:rsidR="001246D4" w:rsidRPr="008D0573" w14:paraId="0DB3FA3B" w14:textId="77777777" w:rsidTr="00D7081B">
        <w:tc>
          <w:tcPr>
            <w:tcW w:w="3003" w:type="dxa"/>
          </w:tcPr>
          <w:p w14:paraId="3ACD9B31" w14:textId="77777777" w:rsidR="001246D4" w:rsidRPr="008D0573" w:rsidRDefault="001246D4" w:rsidP="00D7081B"/>
        </w:tc>
        <w:tc>
          <w:tcPr>
            <w:tcW w:w="3088" w:type="dxa"/>
          </w:tcPr>
          <w:p w14:paraId="7CC78056" w14:textId="25226D2B" w:rsidR="001246D4" w:rsidRPr="008D0573" w:rsidRDefault="001246D4" w:rsidP="00D7081B">
            <w:r w:rsidRPr="008D0573">
              <w:t>Convalescent (blood)</w:t>
            </w:r>
          </w:p>
        </w:tc>
        <w:tc>
          <w:tcPr>
            <w:tcW w:w="2919" w:type="dxa"/>
          </w:tcPr>
          <w:p w14:paraId="0C9365C5" w14:textId="77777777" w:rsidR="001246D4" w:rsidRPr="008D0573" w:rsidRDefault="001246D4" w:rsidP="00D7081B">
            <w:r w:rsidRPr="008D0573">
              <w:t>Extra Convalescent</w:t>
            </w:r>
          </w:p>
        </w:tc>
      </w:tr>
      <w:tr w:rsidR="001246D4" w:rsidRPr="008D0573" w14:paraId="6FCEF19C" w14:textId="77777777" w:rsidTr="00D7081B">
        <w:tc>
          <w:tcPr>
            <w:tcW w:w="3003" w:type="dxa"/>
          </w:tcPr>
          <w:p w14:paraId="2C0B2B97" w14:textId="60DCB16A" w:rsidR="001246D4" w:rsidRPr="008D0573" w:rsidRDefault="001246D4" w:rsidP="00D7081B">
            <w:r w:rsidRPr="008D0573">
              <w:t>Large Volume Convalescent Sampling</w:t>
            </w:r>
          </w:p>
        </w:tc>
        <w:tc>
          <w:tcPr>
            <w:tcW w:w="3088" w:type="dxa"/>
          </w:tcPr>
          <w:p w14:paraId="4394143A" w14:textId="4FE59D15" w:rsidR="001246D4" w:rsidRPr="008D0573" w:rsidRDefault="001246D4" w:rsidP="00D7081B">
            <w:r w:rsidRPr="008D0573">
              <w:t>Blood</w:t>
            </w:r>
          </w:p>
        </w:tc>
        <w:tc>
          <w:tcPr>
            <w:tcW w:w="2919" w:type="dxa"/>
          </w:tcPr>
          <w:p w14:paraId="22D8BCC7" w14:textId="47E15967" w:rsidR="001246D4" w:rsidRPr="008D0573" w:rsidRDefault="001246D4" w:rsidP="00D7081B">
            <w:r w:rsidRPr="008D0573">
              <w:t>Extra Convalescent</w:t>
            </w:r>
          </w:p>
        </w:tc>
      </w:tr>
      <w:tr w:rsidR="001246D4" w:rsidRPr="008D0573" w14:paraId="19F68662" w14:textId="77777777" w:rsidTr="00D7081B">
        <w:tc>
          <w:tcPr>
            <w:tcW w:w="3003" w:type="dxa"/>
          </w:tcPr>
          <w:p w14:paraId="4C935DBC" w14:textId="77777777" w:rsidR="001246D4" w:rsidRPr="008D0573" w:rsidRDefault="001246D4" w:rsidP="00D7081B">
            <w:r w:rsidRPr="008D0573">
              <w:t>Serial Serology</w:t>
            </w:r>
          </w:p>
        </w:tc>
        <w:tc>
          <w:tcPr>
            <w:tcW w:w="3088" w:type="dxa"/>
          </w:tcPr>
          <w:p w14:paraId="4C7FC6E5" w14:textId="77777777" w:rsidR="001246D4" w:rsidRPr="008D0573" w:rsidRDefault="001246D4" w:rsidP="00D7081B">
            <w:r w:rsidRPr="008D0573">
              <w:t>Core sample set</w:t>
            </w:r>
          </w:p>
        </w:tc>
        <w:tc>
          <w:tcPr>
            <w:tcW w:w="2919" w:type="dxa"/>
          </w:tcPr>
          <w:p w14:paraId="5CFE119C" w14:textId="77777777" w:rsidR="001246D4" w:rsidRPr="008D0573" w:rsidRDefault="001246D4" w:rsidP="00D7081B">
            <w:r w:rsidRPr="008D0573">
              <w:t>Serial Serology</w:t>
            </w:r>
          </w:p>
        </w:tc>
      </w:tr>
      <w:tr w:rsidR="001246D4" w:rsidRPr="008D0573" w14:paraId="7D1BAABB" w14:textId="77777777" w:rsidTr="00D7081B">
        <w:tc>
          <w:tcPr>
            <w:tcW w:w="3003" w:type="dxa"/>
          </w:tcPr>
          <w:p w14:paraId="218E28FB" w14:textId="77777777" w:rsidR="001246D4" w:rsidRPr="008D0573" w:rsidRDefault="001246D4" w:rsidP="00D7081B">
            <w:r w:rsidRPr="008D0573">
              <w:t xml:space="preserve">COVID-19 </w:t>
            </w:r>
            <w:proofErr w:type="spellStart"/>
            <w:r w:rsidRPr="008D0573">
              <w:t>BioAID</w:t>
            </w:r>
            <w:proofErr w:type="spellEnd"/>
          </w:p>
        </w:tc>
        <w:tc>
          <w:tcPr>
            <w:tcW w:w="3088" w:type="dxa"/>
          </w:tcPr>
          <w:p w14:paraId="65C6F4AE" w14:textId="77777777" w:rsidR="001246D4" w:rsidRPr="008D0573" w:rsidRDefault="001246D4" w:rsidP="00D7081B">
            <w:r w:rsidRPr="008D0573">
              <w:t>Core sample set</w:t>
            </w:r>
          </w:p>
          <w:p w14:paraId="1CA5ACB3" w14:textId="128E8289" w:rsidR="001246D4" w:rsidRPr="008D0573" w:rsidRDefault="001246D4" w:rsidP="00D7081B">
            <w:r w:rsidRPr="008D0573">
              <w:t>Additional blood (Table 5)</w:t>
            </w:r>
          </w:p>
        </w:tc>
        <w:tc>
          <w:tcPr>
            <w:tcW w:w="2919" w:type="dxa"/>
          </w:tcPr>
          <w:p w14:paraId="1ADF21AD" w14:textId="77777777" w:rsidR="001246D4" w:rsidRPr="008D0573" w:rsidRDefault="001246D4" w:rsidP="00D7081B">
            <w:proofErr w:type="spellStart"/>
            <w:r w:rsidRPr="008D0573">
              <w:t>BioAID</w:t>
            </w:r>
            <w:proofErr w:type="spellEnd"/>
          </w:p>
        </w:tc>
      </w:tr>
      <w:tr w:rsidR="001246D4" w:rsidRPr="008D0573" w14:paraId="0CC92567" w14:textId="77777777" w:rsidTr="00D7081B">
        <w:tc>
          <w:tcPr>
            <w:tcW w:w="3003" w:type="dxa"/>
          </w:tcPr>
          <w:p w14:paraId="2971D3AD" w14:textId="77777777" w:rsidR="001246D4" w:rsidRPr="008D0573" w:rsidRDefault="001246D4" w:rsidP="00D7081B">
            <w:r w:rsidRPr="008D0573">
              <w:t>Serial BAL during ECMO</w:t>
            </w:r>
          </w:p>
        </w:tc>
        <w:tc>
          <w:tcPr>
            <w:tcW w:w="3088" w:type="dxa"/>
          </w:tcPr>
          <w:p w14:paraId="0ED2648C" w14:textId="77777777" w:rsidR="001246D4" w:rsidRPr="008D0573" w:rsidRDefault="001246D4" w:rsidP="00D7081B">
            <w:r w:rsidRPr="008D0573">
              <w:t>BAL</w:t>
            </w:r>
          </w:p>
        </w:tc>
        <w:tc>
          <w:tcPr>
            <w:tcW w:w="2919" w:type="dxa"/>
          </w:tcPr>
          <w:p w14:paraId="38681A63" w14:textId="77777777" w:rsidR="001246D4" w:rsidRPr="008D0573" w:rsidRDefault="001246D4" w:rsidP="00D7081B">
            <w:r w:rsidRPr="008D0573">
              <w:t>CCP-UK Consultee/Adult</w:t>
            </w:r>
          </w:p>
        </w:tc>
      </w:tr>
    </w:tbl>
    <w:p w14:paraId="75D731F5" w14:textId="77777777" w:rsidR="00CB72C8" w:rsidRPr="008D0573" w:rsidRDefault="00CB72C8" w:rsidP="00802CD5">
      <w:pPr>
        <w:pStyle w:val="Heading4"/>
        <w:rPr>
          <w:lang w:val="en-GB"/>
        </w:rPr>
      </w:pPr>
      <w:r w:rsidRPr="008D0573">
        <w:rPr>
          <w:lang w:val="en-GB"/>
        </w:rPr>
        <w:t xml:space="preserve">Serial </w:t>
      </w:r>
      <w:r w:rsidR="006A78DC" w:rsidRPr="008D0573">
        <w:rPr>
          <w:lang w:val="en-GB"/>
        </w:rPr>
        <w:t>bronchoalveolar lavage</w:t>
      </w:r>
      <w:r w:rsidRPr="008D0573">
        <w:rPr>
          <w:lang w:val="en-GB"/>
        </w:rPr>
        <w:t xml:space="preserve"> during extra-corporeal membrane oxygenation</w:t>
      </w:r>
    </w:p>
    <w:p w14:paraId="5BA47D9C" w14:textId="77777777" w:rsidR="00D94470" w:rsidRPr="008D0573" w:rsidRDefault="00CB72C8" w:rsidP="002438B4">
      <w:pPr>
        <w:pStyle w:val="BodyText"/>
        <w:jc w:val="both"/>
        <w:rPr>
          <w:lang w:val="en-GB"/>
        </w:rPr>
      </w:pPr>
      <w:r w:rsidRPr="008D0573">
        <w:rPr>
          <w:lang w:val="en-GB"/>
        </w:rPr>
        <w:t xml:space="preserve">In small numbers of patients </w:t>
      </w:r>
      <w:r w:rsidR="005666F1" w:rsidRPr="008D0573">
        <w:rPr>
          <w:lang w:val="en-GB"/>
        </w:rPr>
        <w:t xml:space="preserve">with refractory respiratory failure due to SARI </w:t>
      </w:r>
      <w:r w:rsidR="0032325A" w:rsidRPr="008D0573">
        <w:rPr>
          <w:lang w:val="en-GB"/>
        </w:rPr>
        <w:t>receiving</w:t>
      </w:r>
      <w:r w:rsidRPr="008D0573">
        <w:rPr>
          <w:lang w:val="en-GB"/>
        </w:rPr>
        <w:t xml:space="preserve"> extra-corporeal membrane oxygenation (ECMO) in a specialist centre, the opportunity exists to safely perform serial bronchoscopy for research purposes without the risk of impairing oxygenation</w:t>
      </w:r>
      <w:r w:rsidR="005666F1" w:rsidRPr="008D0573">
        <w:rPr>
          <w:lang w:val="en-GB"/>
        </w:rPr>
        <w:t xml:space="preserve"> (in contrast to </w:t>
      </w:r>
      <w:r w:rsidR="0032325A" w:rsidRPr="008D0573">
        <w:rPr>
          <w:lang w:val="en-GB"/>
        </w:rPr>
        <w:t>bronchoscopy</w:t>
      </w:r>
      <w:r w:rsidR="005666F1" w:rsidRPr="008D0573">
        <w:rPr>
          <w:lang w:val="en-GB"/>
        </w:rPr>
        <w:t xml:space="preserve"> performed </w:t>
      </w:r>
      <w:r w:rsidR="0032325A" w:rsidRPr="008D0573">
        <w:rPr>
          <w:lang w:val="en-GB"/>
        </w:rPr>
        <w:t>when oxygenation is dependent on</w:t>
      </w:r>
      <w:r w:rsidR="005666F1" w:rsidRPr="008D0573">
        <w:rPr>
          <w:lang w:val="en-GB"/>
        </w:rPr>
        <w:t xml:space="preserve"> mechanical ventilation)</w:t>
      </w:r>
      <w:r w:rsidRPr="008D0573">
        <w:rPr>
          <w:lang w:val="en-GB"/>
        </w:rPr>
        <w:t>.</w:t>
      </w:r>
      <w:r w:rsidR="005666F1" w:rsidRPr="008D0573">
        <w:rPr>
          <w:lang w:val="en-GB"/>
        </w:rPr>
        <w:t xml:space="preserve"> This is also safer for the operator since the patient can be paralysed and ventilation can be temporarily discontinued, </w:t>
      </w:r>
      <w:r w:rsidR="00E45B1D" w:rsidRPr="008D0573">
        <w:rPr>
          <w:lang w:val="en-GB"/>
        </w:rPr>
        <w:t xml:space="preserve">significantly </w:t>
      </w:r>
      <w:r w:rsidR="005666F1" w:rsidRPr="008D0573">
        <w:rPr>
          <w:lang w:val="en-GB"/>
        </w:rPr>
        <w:t>reducing aerosol generation.</w:t>
      </w:r>
      <w:r w:rsidRPr="008D0573">
        <w:rPr>
          <w:lang w:val="en-GB"/>
        </w:rPr>
        <w:t xml:space="preserve"> </w:t>
      </w:r>
      <w:r w:rsidR="006A78DC" w:rsidRPr="008D0573">
        <w:rPr>
          <w:lang w:val="en-GB"/>
        </w:rPr>
        <w:t>B</w:t>
      </w:r>
      <w:r w:rsidR="0032325A" w:rsidRPr="008D0573">
        <w:rPr>
          <w:lang w:val="en-GB"/>
        </w:rPr>
        <w:t>roncho-alveolar lavage</w:t>
      </w:r>
      <w:r w:rsidRPr="008D0573">
        <w:rPr>
          <w:lang w:val="en-GB"/>
        </w:rPr>
        <w:t xml:space="preserve"> </w:t>
      </w:r>
      <w:r w:rsidR="006A78DC" w:rsidRPr="008D0573">
        <w:rPr>
          <w:lang w:val="en-GB"/>
        </w:rPr>
        <w:t xml:space="preserve">(BAL) </w:t>
      </w:r>
      <w:r w:rsidRPr="008D0573">
        <w:rPr>
          <w:lang w:val="en-GB"/>
        </w:rPr>
        <w:t xml:space="preserve">specimens obtained in this context could be processed to allow </w:t>
      </w:r>
      <w:r w:rsidR="005666F1" w:rsidRPr="008D0573">
        <w:rPr>
          <w:lang w:val="en-GB"/>
        </w:rPr>
        <w:t>analysis</w:t>
      </w:r>
      <w:r w:rsidRPr="008D0573">
        <w:rPr>
          <w:lang w:val="en-GB"/>
        </w:rPr>
        <w:t xml:space="preserve"> of viral load, bacterial or fungal co-infection, and host soluble immune mediators in the </w:t>
      </w:r>
      <w:r w:rsidR="006A78DC" w:rsidRPr="008D0573">
        <w:rPr>
          <w:lang w:val="en-GB"/>
        </w:rPr>
        <w:t xml:space="preserve">distal </w:t>
      </w:r>
      <w:r w:rsidRPr="008D0573">
        <w:rPr>
          <w:lang w:val="en-GB"/>
        </w:rPr>
        <w:t>airway.</w:t>
      </w:r>
    </w:p>
    <w:p w14:paraId="5073C261" w14:textId="77777777" w:rsidR="00D94470" w:rsidRPr="008D0573" w:rsidRDefault="00D94470" w:rsidP="002438B4">
      <w:pPr>
        <w:pStyle w:val="Heading4"/>
        <w:jc w:val="both"/>
        <w:rPr>
          <w:lang w:val="en-GB"/>
        </w:rPr>
      </w:pPr>
      <w:r w:rsidRPr="008D0573">
        <w:rPr>
          <w:lang w:val="en-GB"/>
        </w:rPr>
        <w:lastRenderedPageBreak/>
        <w:t>Cellular immunology</w:t>
      </w:r>
    </w:p>
    <w:p w14:paraId="03F4F4FC" w14:textId="7B878D9B" w:rsidR="00950B50" w:rsidRPr="008D0573" w:rsidRDefault="00D96F38" w:rsidP="002438B4">
      <w:pPr>
        <w:pStyle w:val="BodyText"/>
        <w:jc w:val="both"/>
        <w:rPr>
          <w:lang w:val="en-GB"/>
        </w:rPr>
      </w:pPr>
      <w:r w:rsidRPr="008D0573">
        <w:rPr>
          <w:lang w:val="en-GB"/>
        </w:rPr>
        <w:t xml:space="preserve">In selected centres with appropriate facilities and training, selected participants </w:t>
      </w:r>
      <w:r w:rsidR="00B3523F" w:rsidRPr="008D0573">
        <w:rPr>
          <w:lang w:val="en-GB"/>
        </w:rPr>
        <w:t xml:space="preserve">with a variety of severe and non-severe illness </w:t>
      </w:r>
      <w:r w:rsidRPr="008D0573">
        <w:rPr>
          <w:lang w:val="en-GB"/>
        </w:rPr>
        <w:t xml:space="preserve">will be asked to donate additional larger blood volumes </w:t>
      </w:r>
      <w:r w:rsidR="00D0398E" w:rsidRPr="008D0573">
        <w:rPr>
          <w:lang w:val="en-GB"/>
        </w:rPr>
        <w:t xml:space="preserve">for PBMC isolation </w:t>
      </w:r>
      <w:r w:rsidRPr="008D0573">
        <w:rPr>
          <w:lang w:val="en-GB"/>
        </w:rPr>
        <w:t xml:space="preserve">at one or more timepoints </w:t>
      </w:r>
      <w:r w:rsidR="00D0398E" w:rsidRPr="008D0573">
        <w:rPr>
          <w:lang w:val="en-GB"/>
        </w:rPr>
        <w:t xml:space="preserve">during </w:t>
      </w:r>
      <w:r w:rsidRPr="008D0573">
        <w:rPr>
          <w:lang w:val="en-GB"/>
        </w:rPr>
        <w:t xml:space="preserve">acute </w:t>
      </w:r>
      <w:r w:rsidR="00D0398E" w:rsidRPr="008D0573">
        <w:rPr>
          <w:lang w:val="en-GB"/>
        </w:rPr>
        <w:t xml:space="preserve">illness </w:t>
      </w:r>
      <w:r w:rsidRPr="008D0573">
        <w:rPr>
          <w:lang w:val="en-GB"/>
        </w:rPr>
        <w:t>and convalescen</w:t>
      </w:r>
      <w:r w:rsidR="00D0398E" w:rsidRPr="008D0573">
        <w:rPr>
          <w:lang w:val="en-GB"/>
        </w:rPr>
        <w:t>ce for</w:t>
      </w:r>
      <w:r w:rsidRPr="008D0573">
        <w:rPr>
          <w:lang w:val="en-GB"/>
        </w:rPr>
        <w:t xml:space="preserve"> detailed immune profiling. </w:t>
      </w:r>
      <w:r w:rsidR="00D0398E" w:rsidRPr="008D0573">
        <w:rPr>
          <w:lang w:val="en-GB"/>
        </w:rPr>
        <w:t>Acute samples will be obtained according to the Tier 2 biological sampling schedule (days 1, 3 and 9). Longitudinal convalescent samples obtained following discharge and recovery will n</w:t>
      </w:r>
      <w:r w:rsidRPr="008D0573">
        <w:rPr>
          <w:lang w:val="en-GB"/>
        </w:rPr>
        <w:t xml:space="preserve">ot exceed 470ml </w:t>
      </w:r>
      <w:r w:rsidR="00D0398E" w:rsidRPr="008D0573">
        <w:rPr>
          <w:lang w:val="en-GB"/>
        </w:rPr>
        <w:t>in</w:t>
      </w:r>
      <w:r w:rsidRPr="008D0573">
        <w:rPr>
          <w:lang w:val="en-GB"/>
        </w:rPr>
        <w:t xml:space="preserve"> 16 weeks</w:t>
      </w:r>
      <w:r w:rsidR="00D0398E" w:rsidRPr="008D0573">
        <w:rPr>
          <w:lang w:val="en-GB"/>
        </w:rPr>
        <w:t>.</w:t>
      </w:r>
    </w:p>
    <w:p w14:paraId="676710AE" w14:textId="77777777" w:rsidR="00950B50" w:rsidRPr="008D0573" w:rsidRDefault="00950B50" w:rsidP="002438B4">
      <w:pPr>
        <w:pStyle w:val="Heading4"/>
        <w:jc w:val="both"/>
        <w:rPr>
          <w:lang w:val="en-GB"/>
        </w:rPr>
      </w:pPr>
      <w:r w:rsidRPr="008D0573">
        <w:rPr>
          <w:lang w:val="en-GB"/>
        </w:rPr>
        <w:t>Large-volume convalescent sampling</w:t>
      </w:r>
    </w:p>
    <w:p w14:paraId="77F7D8B2" w14:textId="1889D85E" w:rsidR="00950B50" w:rsidRPr="008D0573" w:rsidRDefault="00950B50" w:rsidP="002438B4">
      <w:pPr>
        <w:pStyle w:val="BodyText"/>
        <w:jc w:val="both"/>
        <w:rPr>
          <w:lang w:val="en-GB"/>
        </w:rPr>
      </w:pPr>
      <w:r w:rsidRPr="008D0573">
        <w:rPr>
          <w:lang w:val="en-GB"/>
        </w:rPr>
        <w:t xml:space="preserve">In a small number of patients (likely to be </w:t>
      </w:r>
      <w:r w:rsidR="00A01728" w:rsidRPr="008D0573">
        <w:rPr>
          <w:lang w:val="en-GB"/>
        </w:rPr>
        <w:t xml:space="preserve">around </w:t>
      </w:r>
      <w:r w:rsidRPr="008D0573">
        <w:rPr>
          <w:lang w:val="en-GB"/>
        </w:rPr>
        <w:t>10</w:t>
      </w:r>
      <w:r w:rsidR="00A01728" w:rsidRPr="008D0573">
        <w:rPr>
          <w:lang w:val="en-GB"/>
        </w:rPr>
        <w:t>0</w:t>
      </w:r>
      <w:r w:rsidRPr="008D0573">
        <w:rPr>
          <w:lang w:val="en-GB"/>
        </w:rPr>
        <w:t xml:space="preserve">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7A411DAC" w14:textId="7B3E56C0" w:rsidR="00950B50" w:rsidRPr="008D0573" w:rsidRDefault="00950B50" w:rsidP="002438B4">
      <w:pPr>
        <w:pStyle w:val="BodyText"/>
        <w:jc w:val="both"/>
        <w:rPr>
          <w:lang w:val="en-GB"/>
        </w:rPr>
      </w:pPr>
      <w:r w:rsidRPr="008D0573">
        <w:rPr>
          <w:lang w:val="en-GB"/>
        </w:rP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matched controls. Cells will be stored for future use and may be used in the generation of commercial products.</w:t>
      </w:r>
    </w:p>
    <w:p w14:paraId="2F1C36D0" w14:textId="77777777" w:rsidR="00950B50" w:rsidRPr="008D0573" w:rsidRDefault="00950B50" w:rsidP="002438B4">
      <w:pPr>
        <w:pStyle w:val="BodyText"/>
        <w:jc w:val="both"/>
        <w:rPr>
          <w:lang w:val="en-GB"/>
        </w:rPr>
      </w:pPr>
      <w:r w:rsidRPr="008D0573">
        <w:rPr>
          <w:lang w:val="en-GB"/>
        </w:rPr>
        <w:t>Patients who participated, with appropriate consent, in this study may be invited to provide additional samples under separate consent for this part of the study. All blood samples will be obtained by an experienced phlebotomist. Participants will be fully recovered, otherwise healthy individuals with no contraindications to blood donation, including:</w:t>
      </w:r>
    </w:p>
    <w:p w14:paraId="686F8F9E" w14:textId="77777777" w:rsidR="00950B50" w:rsidRPr="008D0573" w:rsidRDefault="00950B50" w:rsidP="002438B4">
      <w:pPr>
        <w:pStyle w:val="BodyText"/>
        <w:numPr>
          <w:ilvl w:val="0"/>
          <w:numId w:val="28"/>
        </w:numPr>
        <w:jc w:val="both"/>
        <w:rPr>
          <w:lang w:val="en-GB"/>
        </w:rPr>
      </w:pPr>
      <w:r w:rsidRPr="008D0573">
        <w:rPr>
          <w:lang w:val="en-GB"/>
        </w:rPr>
        <w:t>Infection with any blood borne diseases (e.g. HIV, Hepatitis B or Hepatitis C)</w:t>
      </w:r>
    </w:p>
    <w:p w14:paraId="1AE59A3C" w14:textId="77777777" w:rsidR="00950B50" w:rsidRPr="008D0573" w:rsidRDefault="00950B50" w:rsidP="002438B4">
      <w:pPr>
        <w:pStyle w:val="BodyText"/>
        <w:numPr>
          <w:ilvl w:val="0"/>
          <w:numId w:val="28"/>
        </w:numPr>
        <w:jc w:val="both"/>
        <w:rPr>
          <w:lang w:val="en-GB"/>
        </w:rPr>
      </w:pPr>
      <w:r w:rsidRPr="008D0573">
        <w:rPr>
          <w:lang w:val="en-GB"/>
        </w:rPr>
        <w:t>Previous or current intravenous drug abuse</w:t>
      </w:r>
    </w:p>
    <w:p w14:paraId="755AB09B" w14:textId="77777777" w:rsidR="00950B50" w:rsidRPr="008D0573" w:rsidRDefault="00950B50" w:rsidP="002438B4">
      <w:pPr>
        <w:pStyle w:val="BodyText"/>
        <w:numPr>
          <w:ilvl w:val="0"/>
          <w:numId w:val="28"/>
        </w:numPr>
        <w:jc w:val="both"/>
        <w:rPr>
          <w:lang w:val="en-GB"/>
        </w:rPr>
      </w:pPr>
      <w:r w:rsidRPr="008D0573">
        <w:rPr>
          <w:lang w:val="en-GB"/>
        </w:rPr>
        <w:t>Current anaemia</w:t>
      </w:r>
    </w:p>
    <w:p w14:paraId="33362F15" w14:textId="77777777" w:rsidR="00950B50" w:rsidRPr="008D0573" w:rsidRDefault="00950B50" w:rsidP="002438B4">
      <w:pPr>
        <w:pStyle w:val="BodyText"/>
        <w:numPr>
          <w:ilvl w:val="0"/>
          <w:numId w:val="28"/>
        </w:numPr>
        <w:jc w:val="both"/>
        <w:rPr>
          <w:lang w:val="en-GB"/>
        </w:rPr>
      </w:pPr>
      <w:r w:rsidRPr="008D0573">
        <w:rPr>
          <w:lang w:val="en-GB"/>
        </w:rPr>
        <w:t>Blood clotting disorders</w:t>
      </w:r>
    </w:p>
    <w:p w14:paraId="40B90D60" w14:textId="77777777" w:rsidR="00950B50" w:rsidRPr="008D0573" w:rsidRDefault="00950B50" w:rsidP="002438B4">
      <w:pPr>
        <w:pStyle w:val="BodyText"/>
        <w:numPr>
          <w:ilvl w:val="0"/>
          <w:numId w:val="28"/>
        </w:numPr>
        <w:jc w:val="both"/>
        <w:rPr>
          <w:lang w:val="en-GB"/>
        </w:rPr>
      </w:pPr>
      <w:r w:rsidRPr="008D0573">
        <w:rPr>
          <w:lang w:val="en-GB"/>
        </w:rPr>
        <w:t>Current anticoagulant (blood thinning) drug therapy</w:t>
      </w:r>
    </w:p>
    <w:p w14:paraId="1642E010" w14:textId="77777777" w:rsidR="00950B50" w:rsidRPr="008D0573" w:rsidRDefault="00950B50" w:rsidP="002438B4">
      <w:pPr>
        <w:pStyle w:val="BodyText"/>
        <w:numPr>
          <w:ilvl w:val="0"/>
          <w:numId w:val="28"/>
        </w:numPr>
        <w:jc w:val="both"/>
        <w:rPr>
          <w:lang w:val="en-GB"/>
        </w:rPr>
      </w:pPr>
      <w:r w:rsidRPr="008D0573">
        <w:rPr>
          <w:lang w:val="en-GB"/>
        </w:rPr>
        <w:t>History of donations to the blood transfusion service (or any other donation) within the last 12 weeks.</w:t>
      </w:r>
    </w:p>
    <w:p w14:paraId="1E9A8488" w14:textId="77777777" w:rsidR="00950B50" w:rsidRPr="008D0573" w:rsidRDefault="00950B50" w:rsidP="002438B4">
      <w:pPr>
        <w:pStyle w:val="BodyText"/>
        <w:jc w:val="both"/>
        <w:rPr>
          <w:lang w:val="en-GB"/>
        </w:rPr>
      </w:pPr>
      <w:r w:rsidRPr="008D0573">
        <w:rPr>
          <w:lang w:val="en-GB"/>
        </w:rPr>
        <w:t>Depending on the participant’s weight, the following maximum volumes of blood will be obtained:</w:t>
      </w:r>
    </w:p>
    <w:p w14:paraId="28DB0A28" w14:textId="77777777" w:rsidR="00950B50" w:rsidRPr="008D0573" w:rsidRDefault="00950B50" w:rsidP="002438B4">
      <w:pPr>
        <w:pStyle w:val="BodyText"/>
        <w:numPr>
          <w:ilvl w:val="0"/>
          <w:numId w:val="29"/>
        </w:numPr>
        <w:jc w:val="both"/>
        <w:rPr>
          <w:lang w:val="en-GB"/>
        </w:rPr>
      </w:pPr>
      <w:r w:rsidRPr="008D0573">
        <w:rPr>
          <w:lang w:val="en-GB"/>
        </w:rPr>
        <w:t>&gt;40kg: 240mls (6.0mls/kg)</w:t>
      </w:r>
    </w:p>
    <w:p w14:paraId="76217592" w14:textId="77777777" w:rsidR="00676493" w:rsidRPr="008D0573" w:rsidRDefault="00950B50" w:rsidP="002438B4">
      <w:pPr>
        <w:pStyle w:val="BodyText"/>
        <w:numPr>
          <w:ilvl w:val="0"/>
          <w:numId w:val="29"/>
        </w:numPr>
        <w:jc w:val="both"/>
        <w:rPr>
          <w:lang w:val="en-GB"/>
        </w:rPr>
      </w:pPr>
      <w:r w:rsidRPr="008D0573">
        <w:rPr>
          <w:lang w:val="en-GB"/>
        </w:rPr>
        <w:t>20-40kg: 80mls (4.0mls/kg)</w:t>
      </w:r>
    </w:p>
    <w:p w14:paraId="7CA86875" w14:textId="77777777" w:rsidR="00676493" w:rsidRPr="008D0573" w:rsidRDefault="00676493" w:rsidP="002438B4">
      <w:pPr>
        <w:pStyle w:val="Heading4"/>
        <w:jc w:val="both"/>
        <w:rPr>
          <w:lang w:val="en-GB"/>
        </w:rPr>
      </w:pPr>
      <w:r w:rsidRPr="008D0573">
        <w:rPr>
          <w:lang w:val="en-GB"/>
        </w:rPr>
        <w:lastRenderedPageBreak/>
        <w:t xml:space="preserve">COVID-19 </w:t>
      </w:r>
      <w:proofErr w:type="spellStart"/>
      <w:r w:rsidRPr="008D0573">
        <w:rPr>
          <w:lang w:val="en-GB"/>
        </w:rPr>
        <w:t>BioResource</w:t>
      </w:r>
      <w:proofErr w:type="spellEnd"/>
      <w:r w:rsidRPr="008D0573">
        <w:rPr>
          <w:lang w:val="en-GB"/>
        </w:rPr>
        <w:t xml:space="preserve"> in Adult Infectious Diseases</w:t>
      </w:r>
      <w:r w:rsidR="00704090" w:rsidRPr="008D0573">
        <w:rPr>
          <w:lang w:val="en-GB"/>
        </w:rPr>
        <w:t xml:space="preserve"> (</w:t>
      </w:r>
      <w:proofErr w:type="spellStart"/>
      <w:r w:rsidR="00704090" w:rsidRPr="008D0573">
        <w:rPr>
          <w:lang w:val="en-GB"/>
        </w:rPr>
        <w:t>BioAID</w:t>
      </w:r>
      <w:proofErr w:type="spellEnd"/>
      <w:r w:rsidR="00704090" w:rsidRPr="008D0573">
        <w:rPr>
          <w:lang w:val="en-GB"/>
        </w:rPr>
        <w:t>)</w:t>
      </w:r>
    </w:p>
    <w:p w14:paraId="63BC4B9C" w14:textId="2995E9BF" w:rsidR="00BC1BBD" w:rsidRPr="008D0573" w:rsidRDefault="00676493" w:rsidP="002438B4">
      <w:pPr>
        <w:pStyle w:val="BodyText"/>
        <w:jc w:val="both"/>
        <w:rPr>
          <w:lang w:val="en-GB"/>
        </w:rPr>
      </w:pPr>
      <w:r w:rsidRPr="008D0573">
        <w:rPr>
          <w:lang w:val="en-GB"/>
        </w:rPr>
        <w:t xml:space="preserve">The </w:t>
      </w:r>
      <w:proofErr w:type="spellStart"/>
      <w:r w:rsidRPr="008D0573">
        <w:rPr>
          <w:lang w:val="en-GB"/>
        </w:rPr>
        <w:t>BioResource</w:t>
      </w:r>
      <w:proofErr w:type="spellEnd"/>
      <w:r w:rsidRPr="008D0573">
        <w:rPr>
          <w:lang w:val="en-GB"/>
        </w:rPr>
        <w:t xml:space="preserve"> in Adult Infectious Diseases (</w:t>
      </w:r>
      <w:proofErr w:type="spellStart"/>
      <w:r w:rsidRPr="008D0573">
        <w:rPr>
          <w:lang w:val="en-GB"/>
        </w:rPr>
        <w:t>BioAID</w:t>
      </w:r>
      <w:proofErr w:type="spellEnd"/>
      <w:r w:rsidRPr="008D0573">
        <w:rPr>
          <w:lang w:val="en-GB"/>
        </w:rPr>
        <w:t xml:space="preserve">) is a pre-existing REC-approved (19/SC/0116) multi-centre research tissue bank linking clinical data with biological samples from adults with suspected infectious diseases. </w:t>
      </w:r>
      <w:r w:rsidR="00704090" w:rsidRPr="008D0573">
        <w:rPr>
          <w:lang w:val="en-GB"/>
        </w:rPr>
        <w:t>Briefly, a</w:t>
      </w:r>
      <w:r w:rsidR="00D55B80" w:rsidRPr="008D0573">
        <w:rPr>
          <w:lang w:val="en-GB"/>
        </w:rPr>
        <w:t xml:space="preserve"> deferred consent model is used to obtain blood samples for RNA and serum in parallel with routine blood cultures from adult participants in the Emergency Department. </w:t>
      </w:r>
    </w:p>
    <w:p w14:paraId="49AD8A4B" w14:textId="4BD744C0" w:rsidR="006B2E0C" w:rsidRPr="008D0573" w:rsidRDefault="006B2E0C" w:rsidP="002438B4">
      <w:pPr>
        <w:pStyle w:val="BodyText"/>
        <w:jc w:val="both"/>
        <w:rPr>
          <w:lang w:val="en-GB"/>
        </w:rPr>
      </w:pPr>
      <w:r w:rsidRPr="008D0573">
        <w:rPr>
          <w:lang w:val="en-GB"/>
        </w:rPr>
        <w:t xml:space="preserve">The </w:t>
      </w:r>
      <w:proofErr w:type="spellStart"/>
      <w:r w:rsidRPr="008D0573">
        <w:rPr>
          <w:lang w:val="en-GB"/>
        </w:rPr>
        <w:t>BioAID</w:t>
      </w:r>
      <w:proofErr w:type="spellEnd"/>
      <w:r w:rsidR="00D55B80" w:rsidRPr="008D0573">
        <w:rPr>
          <w:lang w:val="en-GB"/>
        </w:rPr>
        <w:t xml:space="preserve"> model and pre-existing infrastructure will be adapted to recruit all hospitalised patients undergoing SARS-CoV-2 testing</w:t>
      </w:r>
      <w:r w:rsidR="005329B7" w:rsidRPr="008D0573">
        <w:rPr>
          <w:lang w:val="en-GB"/>
        </w:rPr>
        <w:t xml:space="preserve"> at selected sites</w:t>
      </w:r>
      <w:r w:rsidR="00661510" w:rsidRPr="008D0573">
        <w:rPr>
          <w:lang w:val="en-GB"/>
        </w:rPr>
        <w:t xml:space="preserve"> to</w:t>
      </w:r>
      <w:r w:rsidR="00413DBB" w:rsidRPr="008D0573">
        <w:rPr>
          <w:lang w:val="en-GB"/>
        </w:rPr>
        <w:t xml:space="preserve"> the ISARIC CCP</w:t>
      </w:r>
      <w:r w:rsidR="00661510" w:rsidRPr="008D0573">
        <w:rPr>
          <w:lang w:val="en-GB"/>
        </w:rPr>
        <w:t xml:space="preserve"> study</w:t>
      </w:r>
      <w:r w:rsidR="00437A57" w:rsidRPr="008D0573">
        <w:rPr>
          <w:lang w:val="en-GB"/>
        </w:rPr>
        <w:t xml:space="preserve">, using </w:t>
      </w:r>
      <w:proofErr w:type="spellStart"/>
      <w:r w:rsidR="00437A57" w:rsidRPr="008D0573">
        <w:rPr>
          <w:lang w:val="en-GB"/>
        </w:rPr>
        <w:t>BioAID</w:t>
      </w:r>
      <w:proofErr w:type="spellEnd"/>
      <w:r w:rsidR="00437A57" w:rsidRPr="008D0573">
        <w:rPr>
          <w:lang w:val="en-GB"/>
        </w:rPr>
        <w:t xml:space="preserve"> resources</w:t>
      </w:r>
      <w:r w:rsidR="00D55B80" w:rsidRPr="008D0573">
        <w:rPr>
          <w:lang w:val="en-GB"/>
        </w:rPr>
        <w:t xml:space="preserve">. Blood samples for RNA and serum will be obtained in parallel with clinical samples on day 0 (day of SARS-CoV-2 test) using deferred consent. These potential participants (or </w:t>
      </w:r>
      <w:r w:rsidR="00704090" w:rsidRPr="008D0573">
        <w:rPr>
          <w:lang w:val="en-GB"/>
        </w:rPr>
        <w:t xml:space="preserve">their </w:t>
      </w:r>
      <w:r w:rsidR="00D55B80" w:rsidRPr="008D0573">
        <w:rPr>
          <w:lang w:val="en-GB"/>
        </w:rPr>
        <w:t xml:space="preserve">consultees) will then be approached by the </w:t>
      </w:r>
      <w:proofErr w:type="spellStart"/>
      <w:r w:rsidR="00D55B80" w:rsidRPr="008D0573">
        <w:rPr>
          <w:lang w:val="en-GB"/>
        </w:rPr>
        <w:t>BioAID</w:t>
      </w:r>
      <w:proofErr w:type="spellEnd"/>
      <w:r w:rsidR="00D55B80" w:rsidRPr="008D0573">
        <w:rPr>
          <w:lang w:val="en-GB"/>
        </w:rPr>
        <w:t xml:space="preserve"> research team to obtain informed or proxy consent. </w:t>
      </w:r>
      <w:r w:rsidR="002F608A" w:rsidRPr="008D0573">
        <w:rPr>
          <w:lang w:val="en-GB"/>
        </w:rPr>
        <w:t>If patients do not consent to participate, the day 0 samples will be destroyed within one week.</w:t>
      </w:r>
    </w:p>
    <w:p w14:paraId="783E4B35" w14:textId="1EE1215C" w:rsidR="00365A10" w:rsidRPr="008D0573" w:rsidRDefault="00D55B80" w:rsidP="002438B4">
      <w:pPr>
        <w:pStyle w:val="BodyText"/>
        <w:jc w:val="both"/>
        <w:rPr>
          <w:lang w:val="en-GB"/>
        </w:rPr>
      </w:pPr>
      <w:r w:rsidRPr="008D0573">
        <w:rPr>
          <w:lang w:val="en-GB"/>
        </w:rPr>
        <w:t xml:space="preserve">For </w:t>
      </w:r>
      <w:r w:rsidR="002F608A" w:rsidRPr="008D0573">
        <w:rPr>
          <w:lang w:val="en-GB"/>
        </w:rPr>
        <w:t>participants</w:t>
      </w:r>
      <w:r w:rsidRPr="008D0573">
        <w:rPr>
          <w:lang w:val="en-GB"/>
        </w:rPr>
        <w:t xml:space="preserve"> </w:t>
      </w:r>
      <w:r w:rsidRPr="008D0573">
        <w:rPr>
          <w:i/>
          <w:iCs/>
          <w:lang w:val="en-GB"/>
        </w:rPr>
        <w:t>with confirmed COVID-19</w:t>
      </w:r>
      <w:r w:rsidRPr="008D0573">
        <w:rPr>
          <w:lang w:val="en-GB"/>
        </w:rPr>
        <w:t xml:space="preserve">, </w:t>
      </w:r>
      <w:r w:rsidR="005329B7" w:rsidRPr="008D0573">
        <w:rPr>
          <w:lang w:val="en-GB"/>
        </w:rPr>
        <w:t xml:space="preserve">the </w:t>
      </w:r>
      <w:r w:rsidR="002F608A" w:rsidRPr="008D0573">
        <w:rPr>
          <w:lang w:val="en-GB"/>
        </w:rPr>
        <w:t xml:space="preserve">Tier 2 </w:t>
      </w:r>
      <w:r w:rsidRPr="008D0573">
        <w:rPr>
          <w:lang w:val="en-GB"/>
        </w:rPr>
        <w:t>biological sampling schedule</w:t>
      </w:r>
      <w:r w:rsidR="002F608A" w:rsidRPr="008D0573">
        <w:rPr>
          <w:lang w:val="en-GB"/>
        </w:rPr>
        <w:t xml:space="preserve"> outlined in 4.5.3</w:t>
      </w:r>
      <w:r w:rsidR="005329B7" w:rsidRPr="008D0573">
        <w:rPr>
          <w:lang w:val="en-GB"/>
        </w:rPr>
        <w:t xml:space="preserve"> will be followed with the addition of heparinised blood sample</w:t>
      </w:r>
      <w:r w:rsidR="00704090" w:rsidRPr="008D0573">
        <w:rPr>
          <w:lang w:val="en-GB"/>
        </w:rPr>
        <w:t>s</w:t>
      </w:r>
      <w:r w:rsidR="005329B7" w:rsidRPr="008D0573">
        <w:rPr>
          <w:lang w:val="en-GB"/>
        </w:rPr>
        <w:t xml:space="preserve"> for PBMC isolation</w:t>
      </w:r>
      <w:r w:rsidR="002F608A" w:rsidRPr="008D0573">
        <w:rPr>
          <w:lang w:val="en-GB"/>
        </w:rPr>
        <w:t xml:space="preserve">. </w:t>
      </w:r>
      <w:r w:rsidR="005329B7" w:rsidRPr="008D0573">
        <w:rPr>
          <w:lang w:val="en-GB"/>
        </w:rPr>
        <w:t xml:space="preserve">For participants with a </w:t>
      </w:r>
      <w:r w:rsidR="005329B7" w:rsidRPr="008D0573">
        <w:rPr>
          <w:i/>
          <w:iCs/>
          <w:lang w:val="en-GB"/>
        </w:rPr>
        <w:t>negative SARS-CoV-2 test</w:t>
      </w:r>
      <w:r w:rsidR="005329B7" w:rsidRPr="008D0573">
        <w:rPr>
          <w:lang w:val="en-GB"/>
        </w:rPr>
        <w:t xml:space="preserve">, </w:t>
      </w:r>
      <w:r w:rsidR="00365A10" w:rsidRPr="008D0573">
        <w:rPr>
          <w:lang w:val="en-GB"/>
        </w:rPr>
        <w:t xml:space="preserve">who are not eligible for CCP-UK, samples will be collected as part of </w:t>
      </w:r>
      <w:proofErr w:type="spellStart"/>
      <w:r w:rsidR="00365A10" w:rsidRPr="008D0573">
        <w:rPr>
          <w:lang w:val="en-GB"/>
        </w:rPr>
        <w:t>BioAID</w:t>
      </w:r>
      <w:proofErr w:type="spellEnd"/>
      <w:r w:rsidR="00365A10" w:rsidRPr="008D0573">
        <w:rPr>
          <w:lang w:val="en-GB"/>
        </w:rPr>
        <w:t>. B</w:t>
      </w:r>
      <w:r w:rsidR="005329B7" w:rsidRPr="008D0573">
        <w:rPr>
          <w:lang w:val="en-GB"/>
        </w:rPr>
        <w:t>lood samples will be obtained within 10 days for RNA</w:t>
      </w:r>
      <w:r w:rsidR="006B2E0C" w:rsidRPr="008D0573">
        <w:rPr>
          <w:lang w:val="en-GB"/>
        </w:rPr>
        <w:t xml:space="preserve">, </w:t>
      </w:r>
      <w:r w:rsidR="005329B7" w:rsidRPr="008D0573">
        <w:rPr>
          <w:lang w:val="en-GB"/>
        </w:rPr>
        <w:t>DNA and PBMC</w:t>
      </w:r>
      <w:r w:rsidR="00704090" w:rsidRPr="008D0573">
        <w:rPr>
          <w:lang w:val="en-GB"/>
        </w:rPr>
        <w:t xml:space="preserve"> isolation</w:t>
      </w:r>
      <w:r w:rsidR="005329B7" w:rsidRPr="008D0573">
        <w:rPr>
          <w:lang w:val="en-GB"/>
        </w:rPr>
        <w:t xml:space="preserve">. </w:t>
      </w:r>
    </w:p>
    <w:p w14:paraId="7718533C" w14:textId="7505BD5B" w:rsidR="00530A9D" w:rsidRPr="008D0573" w:rsidRDefault="002F608A" w:rsidP="002438B4">
      <w:pPr>
        <w:pStyle w:val="BodyText"/>
        <w:jc w:val="both"/>
        <w:rPr>
          <w:lang w:val="en-GB"/>
        </w:rPr>
      </w:pPr>
      <w:r w:rsidRPr="008D0573">
        <w:rPr>
          <w:lang w:val="en-GB"/>
        </w:rPr>
        <w:t xml:space="preserve">Participants </w:t>
      </w:r>
      <w:r w:rsidR="005329B7" w:rsidRPr="008D0573">
        <w:rPr>
          <w:lang w:val="en-GB"/>
        </w:rPr>
        <w:t xml:space="preserve">in both groups </w:t>
      </w:r>
      <w:r w:rsidRPr="008D0573">
        <w:rPr>
          <w:lang w:val="en-GB"/>
        </w:rPr>
        <w:t xml:space="preserve">will be contacted for convalescent samples </w:t>
      </w:r>
      <w:r w:rsidR="005329B7" w:rsidRPr="008D0573">
        <w:rPr>
          <w:lang w:val="en-GB"/>
        </w:rPr>
        <w:t>&gt;28 days</w:t>
      </w:r>
      <w:r w:rsidRPr="008D0573">
        <w:rPr>
          <w:lang w:val="en-GB"/>
        </w:rPr>
        <w:t xml:space="preserve"> after discharge</w:t>
      </w:r>
      <w:r w:rsidR="005329B7" w:rsidRPr="008D0573">
        <w:rPr>
          <w:lang w:val="en-GB"/>
        </w:rPr>
        <w:t>.</w:t>
      </w:r>
    </w:p>
    <w:p w14:paraId="4387F09D" w14:textId="4D98D5DA" w:rsidR="002B4BAC" w:rsidRPr="008D0573" w:rsidRDefault="002B4BAC" w:rsidP="00F23F7D">
      <w:pPr>
        <w:pStyle w:val="Heading4"/>
        <w:rPr>
          <w:lang w:val="en-GB"/>
        </w:rPr>
      </w:pPr>
      <w:r w:rsidRPr="008D0573">
        <w:rPr>
          <w:lang w:val="en-GB"/>
        </w:rPr>
        <w:t>Long-term evolution of cellular and humoral immunity in COVID-19 Survivors</w:t>
      </w:r>
    </w:p>
    <w:p w14:paraId="787C5345" w14:textId="6EE800EF" w:rsidR="002B4BAC" w:rsidRPr="008D0573" w:rsidRDefault="002B4BAC" w:rsidP="002438B4">
      <w:pPr>
        <w:pStyle w:val="BodyText"/>
        <w:jc w:val="both"/>
        <w:rPr>
          <w:lang w:val="en-GB"/>
        </w:rPr>
      </w:pPr>
      <w:r w:rsidRPr="008D0573">
        <w:rPr>
          <w:lang w:val="en-GB"/>
        </w:rPr>
        <w:t xml:space="preserve">In those who give consent to be contacted after discharge, we will invite participation </w:t>
      </w:r>
      <w:r w:rsidR="00F23F7D" w:rsidRPr="008D0573">
        <w:rPr>
          <w:lang w:val="en-GB"/>
        </w:rPr>
        <w:t xml:space="preserve">by telephone call and SMS reminders to participate </w:t>
      </w:r>
      <w:r w:rsidRPr="008D0573">
        <w:rPr>
          <w:lang w:val="en-GB"/>
        </w:rPr>
        <w:t>in a three</w:t>
      </w:r>
      <w:r w:rsidR="00F23F7D" w:rsidRPr="008D0573">
        <w:rPr>
          <w:lang w:val="en-GB"/>
        </w:rPr>
        <w:t>-</w:t>
      </w:r>
      <w:r w:rsidRPr="008D0573">
        <w:rPr>
          <w:lang w:val="en-GB"/>
        </w:rPr>
        <w:t xml:space="preserve">year follow-up study of the evolution of cellular and humoral immunity. We will deliberately target survivors from centres supported by Clinical Research Facilities, and survivors who have identified themselves as Health Care Workers. Survivors with be invited </w:t>
      </w:r>
      <w:r w:rsidR="00F23F7D" w:rsidRPr="008D0573">
        <w:rPr>
          <w:lang w:val="en-GB"/>
        </w:rPr>
        <w:t xml:space="preserve">and reminded by telephone and SMS </w:t>
      </w:r>
      <w:r w:rsidRPr="008D0573">
        <w:rPr>
          <w:lang w:val="en-GB"/>
        </w:rPr>
        <w:t>to return to a clinical research facility at intervals not more than monthly and in most cases 3 monthly, to give a sample set not exceeding that described in the main protocol.</w:t>
      </w:r>
      <w:r w:rsidR="00F23F7D" w:rsidRPr="008D0573">
        <w:rPr>
          <w:lang w:val="en-GB"/>
        </w:rPr>
        <w:t xml:space="preserve"> Local travel expenses </w:t>
      </w:r>
      <w:r w:rsidR="00B8430F">
        <w:rPr>
          <w:lang w:val="en-GB"/>
        </w:rPr>
        <w:t>(</w:t>
      </w:r>
      <w:r w:rsidR="00F23F7D" w:rsidRPr="008D0573">
        <w:rPr>
          <w:lang w:val="en-GB"/>
        </w:rPr>
        <w:t>by standard class fare</w:t>
      </w:r>
      <w:r w:rsidR="00B8430F">
        <w:rPr>
          <w:lang w:val="en-GB"/>
        </w:rPr>
        <w:t xml:space="preserve"> </w:t>
      </w:r>
      <w:r w:rsidR="00B8430F" w:rsidRPr="009E5E70">
        <w:rPr>
          <w:lang w:val="en-GB"/>
        </w:rPr>
        <w:t>if public transport)</w:t>
      </w:r>
      <w:r w:rsidR="00F23F7D" w:rsidRPr="008D0573">
        <w:rPr>
          <w:lang w:val="en-GB"/>
        </w:rPr>
        <w:t xml:space="preserve"> will be reimbursed. Target to participate n=</w:t>
      </w:r>
      <w:r w:rsidR="00A01728" w:rsidRPr="008D0573">
        <w:rPr>
          <w:lang w:val="en-GB"/>
        </w:rPr>
        <w:t>3</w:t>
      </w:r>
      <w:r w:rsidR="00F23F7D" w:rsidRPr="008D0573">
        <w:rPr>
          <w:lang w:val="en-GB"/>
        </w:rPr>
        <w:t>00.</w:t>
      </w:r>
      <w:r w:rsidR="00A01728" w:rsidRPr="008D0573">
        <w:rPr>
          <w:lang w:val="en-GB"/>
        </w:rPr>
        <w:t xml:space="preserve"> This study will involve people of all ages.</w:t>
      </w:r>
    </w:p>
    <w:p w14:paraId="2BF7FD9B" w14:textId="73881FB7" w:rsidR="00BB0771" w:rsidRPr="008D0573" w:rsidRDefault="00BB0771" w:rsidP="002438B4">
      <w:pPr>
        <w:pStyle w:val="Heading4"/>
        <w:jc w:val="both"/>
        <w:rPr>
          <w:lang w:val="en-GB"/>
        </w:rPr>
      </w:pPr>
      <w:r w:rsidRPr="008D0573">
        <w:rPr>
          <w:lang w:val="en-GB"/>
        </w:rPr>
        <w:t>Long-term consequences of COVID-19 – Post COVID</w:t>
      </w:r>
      <w:r w:rsidR="00F23F7D" w:rsidRPr="008D0573">
        <w:rPr>
          <w:lang w:val="en-GB"/>
        </w:rPr>
        <w:t>-19 Sequelae</w:t>
      </w:r>
    </w:p>
    <w:p w14:paraId="62062E69" w14:textId="49009B47" w:rsidR="00A16EF2" w:rsidRPr="008D0573" w:rsidRDefault="00F23F7D" w:rsidP="002438B4">
      <w:pPr>
        <w:pStyle w:val="BodyText"/>
        <w:jc w:val="both"/>
        <w:rPr>
          <w:lang w:val="en-GB"/>
        </w:rPr>
      </w:pPr>
      <w:r w:rsidRPr="008D0573">
        <w:rPr>
          <w:lang w:val="en-GB"/>
        </w:rPr>
        <w:t>In those who give consent to be contacted after discharge, we will invite participation in a three</w:t>
      </w:r>
      <w:r w:rsidR="00850ED5" w:rsidRPr="008D0573">
        <w:rPr>
          <w:lang w:val="en-GB"/>
        </w:rPr>
        <w:t>-</w:t>
      </w:r>
      <w:r w:rsidRPr="008D0573">
        <w:rPr>
          <w:lang w:val="en-GB"/>
        </w:rPr>
        <w:t>year follow-up study of the sequelae of COVID-19. Participants will be</w:t>
      </w:r>
      <w:r w:rsidR="00CE3D15">
        <w:rPr>
          <w:lang w:val="en-GB"/>
        </w:rPr>
        <w:t xml:space="preserve"> initially</w:t>
      </w:r>
      <w:r w:rsidRPr="008D0573">
        <w:rPr>
          <w:lang w:val="en-GB"/>
        </w:rPr>
        <w:t xml:space="preserve"> invited</w:t>
      </w:r>
      <w:r w:rsidR="00CE3D15">
        <w:rPr>
          <w:lang w:val="en-GB"/>
        </w:rPr>
        <w:t xml:space="preserve"> at their </w:t>
      </w:r>
      <w:proofErr w:type="gramStart"/>
      <w:r w:rsidR="00CE3D15">
        <w:rPr>
          <w:lang w:val="en-GB"/>
        </w:rPr>
        <w:t>28 day</w:t>
      </w:r>
      <w:proofErr w:type="gramEnd"/>
      <w:r w:rsidR="00CE3D15">
        <w:rPr>
          <w:lang w:val="en-GB"/>
        </w:rPr>
        <w:t xml:space="preserve"> follow-up visit,</w:t>
      </w:r>
      <w:r w:rsidRPr="008D0573">
        <w:rPr>
          <w:lang w:val="en-GB"/>
        </w:rPr>
        <w:t xml:space="preserve"> </w:t>
      </w:r>
      <w:r w:rsidR="006F1A61">
        <w:rPr>
          <w:lang w:val="en-GB"/>
        </w:rPr>
        <w:t>or by post</w:t>
      </w:r>
      <w:r w:rsidRPr="008D0573">
        <w:rPr>
          <w:lang w:val="en-GB"/>
        </w:rPr>
        <w:t xml:space="preserve">. Surveys will be </w:t>
      </w:r>
      <w:r w:rsidR="00CE3D15">
        <w:rPr>
          <w:lang w:val="en-GB"/>
        </w:rPr>
        <w:t xml:space="preserve">completed at clinic visits (e.g. </w:t>
      </w:r>
      <w:proofErr w:type="gramStart"/>
      <w:r w:rsidR="00CE3D15">
        <w:rPr>
          <w:lang w:val="en-GB"/>
        </w:rPr>
        <w:t>28 day</w:t>
      </w:r>
      <w:proofErr w:type="gramEnd"/>
      <w:r w:rsidR="00CE3D15">
        <w:rPr>
          <w:lang w:val="en-GB"/>
        </w:rPr>
        <w:t xml:space="preserve"> follow-up) or </w:t>
      </w:r>
      <w:r w:rsidR="006F1A61">
        <w:rPr>
          <w:lang w:val="en-GB"/>
        </w:rPr>
        <w:t>via paper copies posted to the participants home address with a prepaid envelope for their return</w:t>
      </w:r>
      <w:r w:rsidRPr="008D0573">
        <w:rPr>
          <w:lang w:val="en-GB"/>
        </w:rPr>
        <w:t>. Surveys will be sent not more than every 3 months. Target to participate n=300. A sub-group will be invited to participate in telephone interviews n=30</w:t>
      </w:r>
      <w:r w:rsidR="00A01728" w:rsidRPr="008D0573">
        <w:rPr>
          <w:lang w:val="en-GB"/>
        </w:rPr>
        <w:t>.</w:t>
      </w:r>
      <w:r w:rsidR="00860815" w:rsidRPr="008D0573">
        <w:rPr>
          <w:lang w:val="en-GB"/>
        </w:rPr>
        <w:t xml:space="preserve"> Interviews will be recorded and transcribed via professional transcription service. Consent for</w:t>
      </w:r>
      <w:r w:rsidR="001C1F97" w:rsidRPr="008D0573">
        <w:rPr>
          <w:lang w:val="en-GB"/>
        </w:rPr>
        <w:t xml:space="preserve"> interview invitation is included as an optional statement on all relevant PISCs. Consent </w:t>
      </w:r>
      <w:r w:rsidR="001C1F97" w:rsidRPr="008D0573">
        <w:rPr>
          <w:lang w:val="en-GB"/>
        </w:rPr>
        <w:lastRenderedPageBreak/>
        <w:t>for</w:t>
      </w:r>
      <w:r w:rsidR="00860815" w:rsidRPr="008D0573">
        <w:rPr>
          <w:lang w:val="en-GB"/>
        </w:rPr>
        <w:t xml:space="preserve"> interview participation and recording of the interview will be sought at the commencement of each interview and documented in the transcription.</w:t>
      </w:r>
    </w:p>
    <w:p w14:paraId="2A23FAAA" w14:textId="6926A6F8" w:rsidR="00F23F7D" w:rsidRPr="008D0573" w:rsidRDefault="00CE3D15" w:rsidP="002438B4">
      <w:pPr>
        <w:pStyle w:val="BodyText"/>
        <w:jc w:val="both"/>
        <w:rPr>
          <w:lang w:val="en-GB"/>
        </w:rPr>
      </w:pPr>
      <w:r>
        <w:rPr>
          <w:lang w:val="en-GB"/>
        </w:rPr>
        <w:t>I</w:t>
      </w:r>
      <w:r w:rsidR="00A16EF2" w:rsidRPr="008D0573">
        <w:rPr>
          <w:lang w:val="en-GB"/>
        </w:rPr>
        <w:t>nterview topic guides are in development at time of approval of the current version (9.</w:t>
      </w:r>
      <w:r w:rsidR="00AB3C82">
        <w:rPr>
          <w:lang w:val="en-GB"/>
        </w:rPr>
        <w:t>6</w:t>
      </w:r>
      <w:r w:rsidR="00A16EF2" w:rsidRPr="008D0573">
        <w:rPr>
          <w:lang w:val="en-GB"/>
        </w:rPr>
        <w:t xml:space="preserve"> </w:t>
      </w:r>
      <w:r w:rsidR="00AB3C82">
        <w:rPr>
          <w:lang w:val="en-GB"/>
        </w:rPr>
        <w:t>18/08</w:t>
      </w:r>
      <w:bookmarkStart w:id="60" w:name="_GoBack"/>
      <w:bookmarkEnd w:id="60"/>
      <w:r w:rsidR="00A16EF2" w:rsidRPr="008D0573">
        <w:rPr>
          <w:lang w:val="en-GB"/>
        </w:rPr>
        <w:t>/2020). These will be submitted for ethical review as an amendment. No interviews will take place prior to ethical approval being received for these documents.</w:t>
      </w:r>
    </w:p>
    <w:p w14:paraId="62879590" w14:textId="61A70416" w:rsidR="005C3376" w:rsidRPr="008D0573" w:rsidRDefault="005C3376" w:rsidP="005C3376">
      <w:pPr>
        <w:pStyle w:val="Heading4"/>
        <w:rPr>
          <w:lang w:val="en-GB"/>
        </w:rPr>
      </w:pPr>
      <w:r w:rsidRPr="008D0573">
        <w:rPr>
          <w:lang w:val="en-GB"/>
        </w:rPr>
        <w:t>Air and surface sampling</w:t>
      </w:r>
    </w:p>
    <w:p w14:paraId="5F5497F5" w14:textId="25B0AFFE" w:rsidR="005C3376" w:rsidRPr="008D0573" w:rsidRDefault="005C3376" w:rsidP="005C3376">
      <w:pPr>
        <w:pStyle w:val="BodyText"/>
        <w:rPr>
          <w:lang w:val="en-GB"/>
        </w:rPr>
      </w:pPr>
      <w:r w:rsidRPr="008D0573">
        <w:rPr>
          <w:lang w:val="en-GB"/>
        </w:rPr>
        <w:t xml:space="preserve">In a small number of cases at a limited number of </w:t>
      </w:r>
      <w:proofErr w:type="gramStart"/>
      <w:r w:rsidRPr="008D0573">
        <w:rPr>
          <w:lang w:val="en-GB"/>
        </w:rPr>
        <w:t>hospital</w:t>
      </w:r>
      <w:proofErr w:type="gramEnd"/>
      <w:r w:rsidRPr="008D0573">
        <w:rPr>
          <w:lang w:val="en-GB"/>
        </w:rPr>
        <w:t xml:space="preserve">, samples of the air around the patient will be obtained using air-sampling devices which will be placed in unobtrusive locations in the patient’s vicinity, and swabs will be taken from the environmental surfaces. </w:t>
      </w:r>
      <w:r w:rsidR="00563D8E" w:rsidRPr="008D0573">
        <w:rPr>
          <w:lang w:val="en-GB"/>
        </w:rPr>
        <w:t xml:space="preserve">These samples will be tested specifically for the pathogen of interest and there will be no possibility of incidental detection of other healthcare-associated pathogens in the environment. </w:t>
      </w:r>
      <w:r w:rsidRPr="008D0573">
        <w:rPr>
          <w:lang w:val="en-GB"/>
        </w:rPr>
        <w:t>This is in order to better understand the spread of virus through the air. Results from this environmental analysis will be linked to patient data. We shall not seek formal consent for this additional sampling activity, as enhanced environmental sampling is part of infection prevention control in any outbreak.</w:t>
      </w:r>
    </w:p>
    <w:p w14:paraId="7B3E2093" w14:textId="77777777" w:rsidR="00DD5BFF" w:rsidRPr="008D0573" w:rsidRDefault="00C15D9F" w:rsidP="002438B4">
      <w:pPr>
        <w:pStyle w:val="Heading2"/>
        <w:jc w:val="both"/>
        <w:rPr>
          <w:color w:val="auto"/>
          <w:lang w:val="en-GB"/>
        </w:rPr>
      </w:pPr>
      <w:bookmarkStart w:id="61" w:name="_Toc37934858"/>
      <w:r w:rsidRPr="008D0573">
        <w:rPr>
          <w:color w:val="auto"/>
          <w:lang w:val="en-GB"/>
        </w:rPr>
        <w:t>Enrolment Procedures for Patients</w:t>
      </w:r>
      <w:bookmarkEnd w:id="58"/>
      <w:bookmarkEnd w:id="61"/>
    </w:p>
    <w:p w14:paraId="1974AA4E" w14:textId="36363B03" w:rsidR="001202D1" w:rsidRPr="008D0573" w:rsidRDefault="00C15D9F" w:rsidP="002438B4">
      <w:pPr>
        <w:pStyle w:val="FirstParagraph"/>
        <w:jc w:val="both"/>
        <w:rPr>
          <w:lang w:val="en-GB"/>
        </w:rPr>
      </w:pPr>
      <w:r w:rsidRPr="008D0573">
        <w:rPr>
          <w:lang w:val="en-GB"/>
        </w:rPr>
        <w:t xml:space="preserve">Patients who meet the inclusion criteria and who have given informed consent to participate directly, or have been consented by a parent/guardian or whose wishes have been declared by a consultee, or be it deferred, proxy or assent, will be enrolled to the study. With due consideration to the circumstances of admission to a </w:t>
      </w:r>
      <w:r w:rsidR="00F811D1" w:rsidRPr="008D0573">
        <w:rPr>
          <w:lang w:val="en-GB"/>
        </w:rPr>
        <w:t>high-level</w:t>
      </w:r>
      <w:r w:rsidRPr="008D0573">
        <w:rPr>
          <w:lang w:val="en-GB"/>
        </w:rPr>
        <w:t xml:space="preserve"> isolation unit a summary information sheet will be used as the basis of the consent discussion and a full study information sheet will be given subsequent to the consent discussion.</w:t>
      </w:r>
    </w:p>
    <w:p w14:paraId="2BB63267" w14:textId="77777777" w:rsidR="001202D1" w:rsidRPr="008D0573" w:rsidRDefault="00C15D9F" w:rsidP="002438B4">
      <w:pPr>
        <w:pStyle w:val="BodyText"/>
        <w:jc w:val="both"/>
        <w:rPr>
          <w:lang w:val="en-GB"/>
        </w:rPr>
      </w:pPr>
      <w:r w:rsidRPr="008D0573">
        <w:rPr>
          <w:lang w:val="en-GB"/>
        </w:rPr>
        <w:t>All patients will have clinical information collected either directly through examination including a review of medical, contact and travel history, or from available medical notes. Information will be recorded in the case report form.</w:t>
      </w:r>
    </w:p>
    <w:p w14:paraId="07B85883" w14:textId="77777777" w:rsidR="001202D1" w:rsidRPr="008D0573" w:rsidRDefault="00C15D9F" w:rsidP="002438B4">
      <w:pPr>
        <w:pStyle w:val="BodyText"/>
        <w:jc w:val="both"/>
        <w:rPr>
          <w:lang w:val="en-GB"/>
        </w:rPr>
      </w:pPr>
      <w:r w:rsidRPr="008D0573">
        <w:rPr>
          <w:lang w:val="en-GB"/>
        </w:rPr>
        <w:t>At enrolment, sites with available resources will</w:t>
      </w:r>
      <w:r w:rsidR="00E47B91" w:rsidRPr="008D0573">
        <w:rPr>
          <w:lang w:val="en-GB"/>
        </w:rPr>
        <w:t xml:space="preserve"> obtain a core sample set (see above). </w:t>
      </w:r>
      <w:r w:rsidRPr="008D0573">
        <w:rPr>
          <w:lang w:val="en-GB"/>
        </w:rPr>
        <w:t>The day of initial sample collection will be counted as Day 1. All study days will be counted from this point forward. Clinical information will also be collected on discharge.</w:t>
      </w:r>
    </w:p>
    <w:p w14:paraId="46284AD1" w14:textId="7821EBBA" w:rsidR="001202D1" w:rsidRPr="008D0573" w:rsidRDefault="00C15D9F" w:rsidP="002438B4">
      <w:pPr>
        <w:pStyle w:val="BodyText"/>
        <w:jc w:val="both"/>
        <w:rPr>
          <w:lang w:val="en-GB"/>
        </w:rPr>
      </w:pPr>
      <w:r w:rsidRPr="008D0573">
        <w:rPr>
          <w:lang w:val="en-GB"/>
        </w:rPr>
        <w:t>During the one week of test activation for the internal pilot study, we will collect only anonymous data from patients that meet the selection criteria defined in Appendix A.</w:t>
      </w:r>
    </w:p>
    <w:p w14:paraId="485D3110" w14:textId="3E50EB3F" w:rsidR="00F811D1" w:rsidRPr="008D0573" w:rsidRDefault="00F811D1" w:rsidP="002438B4">
      <w:pPr>
        <w:pStyle w:val="BodyText"/>
        <w:jc w:val="both"/>
        <w:rPr>
          <w:lang w:val="en-GB"/>
        </w:rPr>
      </w:pPr>
      <w:r w:rsidRPr="008D0573">
        <w:rPr>
          <w:lang w:val="en-GB"/>
        </w:rPr>
        <w:t>Regardless of consent, data from patients who meet inclusion criteria will be collected due to the overriding interest of public health. Where this data is routine and depersonalised then it can be collected without further approval. Where the data contains personal identifiers, that data will only be collected without consent while country specific approvals are in place to do so.</w:t>
      </w:r>
    </w:p>
    <w:p w14:paraId="12CB1ABB" w14:textId="77777777" w:rsidR="00DD5BFF" w:rsidRPr="008D0573" w:rsidRDefault="00DD5BFF">
      <w:pPr>
        <w:pStyle w:val="BodyText"/>
        <w:rPr>
          <w:lang w:val="en-GB"/>
        </w:rPr>
      </w:pPr>
    </w:p>
    <w:p w14:paraId="14CD3381" w14:textId="7E862D2F" w:rsidR="001202D1" w:rsidRPr="008D0573" w:rsidRDefault="00C15D9F">
      <w:pPr>
        <w:pStyle w:val="Heading2"/>
        <w:rPr>
          <w:color w:val="auto"/>
          <w:lang w:val="en-GB"/>
        </w:rPr>
      </w:pPr>
      <w:bookmarkStart w:id="62" w:name="case-report-form-and-patient-numbers"/>
      <w:bookmarkStart w:id="63" w:name="_Toc37934859"/>
      <w:r w:rsidRPr="008D0573">
        <w:rPr>
          <w:color w:val="auto"/>
          <w:lang w:val="en-GB"/>
        </w:rPr>
        <w:lastRenderedPageBreak/>
        <w:t xml:space="preserve">Case Report Form and </w:t>
      </w:r>
      <w:r w:rsidR="007B5C4A" w:rsidRPr="008D0573">
        <w:rPr>
          <w:color w:val="auto"/>
          <w:lang w:val="en-GB"/>
        </w:rPr>
        <w:t>Participant</w:t>
      </w:r>
      <w:r w:rsidR="00530DCA" w:rsidRPr="008D0573">
        <w:rPr>
          <w:color w:val="auto"/>
          <w:lang w:val="en-GB"/>
        </w:rPr>
        <w:t xml:space="preserve"> </w:t>
      </w:r>
      <w:r w:rsidRPr="008D0573">
        <w:rPr>
          <w:color w:val="auto"/>
          <w:lang w:val="en-GB"/>
        </w:rPr>
        <w:t>Numbers</w:t>
      </w:r>
      <w:bookmarkEnd w:id="62"/>
      <w:bookmarkEnd w:id="63"/>
    </w:p>
    <w:p w14:paraId="1F3D9EDA" w14:textId="7404ECB3" w:rsidR="001202D1" w:rsidRPr="008D0573" w:rsidRDefault="00C15D9F" w:rsidP="002438B4">
      <w:pPr>
        <w:pStyle w:val="FirstParagraph"/>
        <w:jc w:val="both"/>
        <w:rPr>
          <w:lang w:val="en-GB"/>
        </w:rPr>
      </w:pPr>
      <w:r w:rsidRPr="008D0573">
        <w:rPr>
          <w:lang w:val="en-GB"/>
        </w:rPr>
        <w:t>Case Report Forms (CRFs), based on the WHO Natural History Protocol Case Report Forms, will be used to collect data at enrolment to this study. For this protocol, there are three sets of CRFs – SARI, VHF, and CNS. This can be completed after site registration at</w:t>
      </w:r>
      <w:r w:rsidR="00F811D1" w:rsidRPr="008D0573">
        <w:rPr>
          <w:lang w:val="en-GB"/>
        </w:rPr>
        <w:t xml:space="preserve">  </w:t>
      </w:r>
      <w:hyperlink r:id="rId9" w:history="1">
        <w:r w:rsidR="00F811D1" w:rsidRPr="008D0573">
          <w:rPr>
            <w:rStyle w:val="Hyperlink"/>
            <w:lang w:val="en-GB"/>
          </w:rPr>
          <w:t>https://ncov.medsci.ox.ac.uk/</w:t>
        </w:r>
      </w:hyperlink>
      <w:r w:rsidR="00F811D1" w:rsidRPr="008D0573">
        <w:rPr>
          <w:lang w:val="en-GB"/>
        </w:rPr>
        <w:t xml:space="preserve"> </w:t>
      </w:r>
      <w:r w:rsidRPr="008D0573">
        <w:rPr>
          <w:lang w:val="en-GB"/>
        </w:rPr>
        <w:t>.</w:t>
      </w:r>
      <w:r w:rsidR="00CB2DC3" w:rsidRPr="008D0573">
        <w:rPr>
          <w:lang w:val="en-GB"/>
        </w:rPr>
        <w:t xml:space="preserve"> In instances where a patient is admitted alive but subsequently dies and </w:t>
      </w:r>
      <w:r w:rsidR="00FA6C43" w:rsidRPr="008D0573">
        <w:rPr>
          <w:lang w:val="en-GB"/>
        </w:rPr>
        <w:t xml:space="preserve">an </w:t>
      </w:r>
      <w:r w:rsidR="00CB2DC3" w:rsidRPr="008D0573">
        <w:rPr>
          <w:lang w:val="en-GB"/>
        </w:rPr>
        <w:t xml:space="preserve">infection </w:t>
      </w:r>
      <w:r w:rsidR="00FA6C43" w:rsidRPr="008D0573">
        <w:rPr>
          <w:lang w:val="en-GB"/>
        </w:rPr>
        <w:t>with a</w:t>
      </w:r>
      <w:r w:rsidR="00CB2DC3" w:rsidRPr="008D0573">
        <w:rPr>
          <w:lang w:val="en-GB"/>
        </w:rPr>
        <w:t xml:space="preserve"> pathogen of interest is confirmed post-mortem, CRF data will be collected </w:t>
      </w:r>
      <w:r w:rsidR="00FA6C43" w:rsidRPr="008D0573">
        <w:rPr>
          <w:lang w:val="en-GB"/>
        </w:rPr>
        <w:t xml:space="preserve">retrospectively without </w:t>
      </w:r>
      <w:r w:rsidR="00540001" w:rsidRPr="008D0573">
        <w:rPr>
          <w:lang w:val="en-GB"/>
        </w:rPr>
        <w:t>consent</w:t>
      </w:r>
      <w:r w:rsidR="00CB2DC3" w:rsidRPr="008D0573">
        <w:rPr>
          <w:lang w:val="en-GB"/>
        </w:rPr>
        <w:t>.</w:t>
      </w:r>
    </w:p>
    <w:p w14:paraId="1A03D382" w14:textId="55DEB225" w:rsidR="001202D1" w:rsidRPr="008D0573" w:rsidRDefault="00C15D9F" w:rsidP="002438B4">
      <w:pPr>
        <w:pStyle w:val="BodyText"/>
        <w:jc w:val="both"/>
        <w:rPr>
          <w:lang w:val="en-GB"/>
        </w:rPr>
      </w:pPr>
      <w:r w:rsidRPr="008D0573">
        <w:rPr>
          <w:lang w:val="en-GB"/>
        </w:rPr>
        <w:t>Participant numbers consist of a 5-character</w:t>
      </w:r>
      <w:r w:rsidR="00B62DD8" w:rsidRPr="008D0573">
        <w:rPr>
          <w:lang w:val="en-GB"/>
        </w:rPr>
        <w:t xml:space="preserve"> </w:t>
      </w:r>
      <w:r w:rsidRPr="008D0573">
        <w:rPr>
          <w:lang w:val="en-GB"/>
        </w:rPr>
        <w:t xml:space="preserve">digit ODS site code and a 4-digit patient number. </w:t>
      </w:r>
      <w:proofErr w:type="spellStart"/>
      <w:r w:rsidR="00B62DD8" w:rsidRPr="008D0573">
        <w:rPr>
          <w:strike/>
          <w:lang w:val="en-GB"/>
        </w:rPr>
        <w:t>Your</w:t>
      </w:r>
      <w:r w:rsidR="00530DCA" w:rsidRPr="008D0573">
        <w:rPr>
          <w:lang w:val="en-GB"/>
        </w:rPr>
        <w:t>A</w:t>
      </w:r>
      <w:proofErr w:type="spellEnd"/>
      <w:r w:rsidR="00530DCA" w:rsidRPr="008D0573">
        <w:rPr>
          <w:lang w:val="en-GB"/>
        </w:rPr>
        <w:t xml:space="preserve"> site Organisation Data Service (</w:t>
      </w:r>
      <w:r w:rsidRPr="008D0573">
        <w:rPr>
          <w:lang w:val="en-GB"/>
        </w:rPr>
        <w:t>ODS</w:t>
      </w:r>
      <w:r w:rsidR="00530DCA" w:rsidRPr="008D0573">
        <w:rPr>
          <w:lang w:val="en-GB"/>
        </w:rPr>
        <w:t>) number</w:t>
      </w:r>
      <w:r w:rsidRPr="008D0573">
        <w:rPr>
          <w:lang w:val="en-GB"/>
        </w:rPr>
        <w:t xml:space="preserve"> (aka CMPS</w:t>
      </w:r>
      <w:r w:rsidR="00530DCA" w:rsidRPr="008D0573">
        <w:rPr>
          <w:lang w:val="en-GB"/>
        </w:rPr>
        <w:t xml:space="preserve"> number</w:t>
      </w:r>
      <w:r w:rsidRPr="008D0573">
        <w:rPr>
          <w:lang w:val="en-GB"/>
        </w:rPr>
        <w:t>) is known by your local R&amp;D Office.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14:paraId="1FD5F28D" w14:textId="6A68D16B" w:rsidR="001202D1" w:rsidRPr="008D0573" w:rsidRDefault="00C15D9F" w:rsidP="002438B4">
      <w:pPr>
        <w:pStyle w:val="BodyText"/>
        <w:jc w:val="both"/>
        <w:rPr>
          <w:lang w:val="en-GB"/>
        </w:rPr>
      </w:pPr>
      <w:r w:rsidRPr="008D0573">
        <w:rPr>
          <w:lang w:val="en-GB"/>
        </w:rPr>
        <w:t>For the internal pilot study, T</w:t>
      </w:r>
      <w:r w:rsidR="004D215B" w:rsidRPr="008D0573">
        <w:rPr>
          <w:lang w:val="en-GB"/>
        </w:rPr>
        <w:t>IER</w:t>
      </w:r>
      <w:r w:rsidRPr="008D0573">
        <w:rPr>
          <w:lang w:val="en-GB"/>
        </w:rPr>
        <w:t xml:space="preserve"> </w:t>
      </w:r>
      <w:r w:rsidR="00C52A10" w:rsidRPr="008D0573">
        <w:rPr>
          <w:lang w:val="en-GB"/>
        </w:rPr>
        <w:t>ZERO</w:t>
      </w:r>
      <w:r w:rsidRPr="008D0573">
        <w:rPr>
          <w:lang w:val="en-GB"/>
        </w:rPr>
        <w:t xml:space="preserve"> data collection only will be used at each site using the CRF. The eCRF is available by registering on the data management system at </w:t>
      </w:r>
      <w:hyperlink r:id="rId10" w:history="1">
        <w:r w:rsidR="00530DCA" w:rsidRPr="008D0573">
          <w:rPr>
            <w:rStyle w:val="Hyperlink"/>
            <w:lang w:val="en-GB"/>
          </w:rPr>
          <w:t>https://ncov.medsci.ox.ac.uk/</w:t>
        </w:r>
      </w:hyperlink>
      <w:r w:rsidR="00530DCA" w:rsidRPr="008D0573">
        <w:rPr>
          <w:lang w:val="en-GB"/>
        </w:rPr>
        <w:t xml:space="preserve"> </w:t>
      </w:r>
      <w:r w:rsidRPr="008D0573">
        <w:rPr>
          <w:lang w:val="en-GB"/>
        </w:rPr>
        <w:t xml:space="preserve">by contacting </w:t>
      </w:r>
      <w:r w:rsidR="002438B4" w:rsidRPr="008D0573">
        <w:rPr>
          <w:lang w:val="en-GB"/>
        </w:rPr>
        <w:t>ccp</w:t>
      </w:r>
      <w:r w:rsidR="00530DCA" w:rsidRPr="008D0573">
        <w:rPr>
          <w:lang w:val="en-GB"/>
        </w:rPr>
        <w:t>@liverpool.ac.uk</w:t>
      </w:r>
      <w:r w:rsidRPr="008D0573">
        <w:rPr>
          <w:lang w:val="en-GB"/>
        </w:rPr>
        <w:t>. For the full study and internal pilot, each patient will be identified via a unique patient number consist 5-character site code (your site ODS), and each patient will be assigned a 4-digit sequential patient code.</w:t>
      </w:r>
    </w:p>
    <w:p w14:paraId="6DC6DA45" w14:textId="77777777" w:rsidR="001202D1" w:rsidRPr="008D0573" w:rsidRDefault="00C15D9F" w:rsidP="002438B4">
      <w:pPr>
        <w:pStyle w:val="Heading2"/>
        <w:jc w:val="both"/>
        <w:rPr>
          <w:color w:val="auto"/>
          <w:lang w:val="en-GB"/>
        </w:rPr>
      </w:pPr>
      <w:bookmarkStart w:id="64" w:name="follow-up-procedures-for-patients"/>
      <w:bookmarkStart w:id="65" w:name="_Toc37934860"/>
      <w:r w:rsidRPr="008D0573">
        <w:rPr>
          <w:color w:val="auto"/>
          <w:lang w:val="en-GB"/>
        </w:rPr>
        <w:t>Follow-Up Procedures for Patients</w:t>
      </w:r>
      <w:bookmarkEnd w:id="64"/>
      <w:bookmarkEnd w:id="65"/>
    </w:p>
    <w:p w14:paraId="00B07B1D" w14:textId="77777777" w:rsidR="001202D1" w:rsidRPr="008D0573" w:rsidRDefault="00C15D9F" w:rsidP="002438B4">
      <w:pPr>
        <w:pStyle w:val="FirstParagraph"/>
        <w:jc w:val="both"/>
        <w:rPr>
          <w:lang w:val="en-GB"/>
        </w:rPr>
      </w:pPr>
      <w:r w:rsidRPr="008D0573">
        <w:rPr>
          <w:lang w:val="en-GB"/>
        </w:rPr>
        <w:t xml:space="preserve">Follow-up procedures will be undertaken only when resources allow according to </w:t>
      </w:r>
      <w:r w:rsidR="005302EA" w:rsidRPr="008D0573">
        <w:rPr>
          <w:lang w:val="en-GB"/>
        </w:rPr>
        <w:t>TIER</w:t>
      </w:r>
      <w:r w:rsidRPr="008D0573">
        <w:rPr>
          <w:lang w:val="en-GB"/>
        </w:rPr>
        <w:t xml:space="preserve"> 2 sampling outline</w:t>
      </w:r>
      <w:r w:rsidR="007841EB" w:rsidRPr="008D0573">
        <w:rPr>
          <w:lang w:val="en-GB"/>
        </w:rPr>
        <w:t>d</w:t>
      </w:r>
      <w:r w:rsidRPr="008D0573">
        <w:rPr>
          <w:lang w:val="en-GB"/>
        </w:rPr>
        <w:t xml:space="preserve"> in Table 1. Follow-up procedures will only be undertaken if appropriate biological safety measures can be maintained. Sites unable to perform daily follow-up as described below may reduce the frequency of follow-up procedures or exclude follow-up if necessary.</w:t>
      </w:r>
    </w:p>
    <w:p w14:paraId="0D6FA656" w14:textId="77777777" w:rsidR="001202D1" w:rsidRPr="008D0573" w:rsidRDefault="00C15D9F" w:rsidP="002438B4">
      <w:pPr>
        <w:pStyle w:val="BodyText"/>
        <w:jc w:val="both"/>
        <w:rPr>
          <w:lang w:val="en-GB"/>
        </w:rPr>
      </w:pPr>
      <w:r w:rsidRPr="008D0573">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14:paraId="0F4CD776" w14:textId="394F1DA4" w:rsidR="001202D1" w:rsidRPr="008D0573" w:rsidRDefault="00C15D9F" w:rsidP="002438B4">
      <w:pPr>
        <w:pStyle w:val="BodyText"/>
        <w:jc w:val="both"/>
        <w:rPr>
          <w:lang w:val="en-GB"/>
        </w:rPr>
      </w:pPr>
      <w:r w:rsidRPr="008D0573">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14:paraId="2B310002" w14:textId="4CAAC52D" w:rsidR="002860C1" w:rsidRPr="008D0573" w:rsidRDefault="002860C1" w:rsidP="002438B4">
      <w:pPr>
        <w:pStyle w:val="BodyText"/>
        <w:jc w:val="both"/>
        <w:rPr>
          <w:lang w:val="en-GB"/>
        </w:rPr>
      </w:pPr>
      <w:r w:rsidRPr="008D0573">
        <w:rPr>
          <w:lang w:val="en-GB"/>
        </w:rPr>
        <w:t xml:space="preserve">Follow-Up procedures may include contact by writing, telephone, SMS and contemporary </w:t>
      </w:r>
      <w:r w:rsidR="007F40EE" w:rsidRPr="008D0573">
        <w:rPr>
          <w:lang w:val="en-GB"/>
        </w:rPr>
        <w:t>communications media as may evolve</w:t>
      </w:r>
      <w:r w:rsidR="00C454A7" w:rsidRPr="008D0573">
        <w:rPr>
          <w:lang w:val="en-GB"/>
        </w:rPr>
        <w:t>, as stated in the PIS</w:t>
      </w:r>
      <w:r w:rsidR="007F40EE" w:rsidRPr="008D0573">
        <w:rPr>
          <w:lang w:val="en-GB"/>
        </w:rPr>
        <w:t>. These may lead to interviews or automated surveys</w:t>
      </w:r>
      <w:r w:rsidR="00C454A7" w:rsidRPr="008D0573">
        <w:rPr>
          <w:lang w:val="en-GB"/>
        </w:rPr>
        <w:t xml:space="preserve"> as outlined in the </w:t>
      </w:r>
      <w:r w:rsidR="00C454A7" w:rsidRPr="008D0573">
        <w:rPr>
          <w:i/>
          <w:lang w:val="en-GB"/>
        </w:rPr>
        <w:t>Post COVID-19 Sequelae</w:t>
      </w:r>
      <w:r w:rsidR="00C454A7" w:rsidRPr="008D0573">
        <w:rPr>
          <w:lang w:val="en-GB"/>
        </w:rPr>
        <w:t xml:space="preserve"> sub-study or further biological sampling (using sample sets included in main protocol or relevant sub-study to which the </w:t>
      </w:r>
      <w:r w:rsidR="00C454A7" w:rsidRPr="008D0573">
        <w:rPr>
          <w:lang w:val="en-GB"/>
        </w:rPr>
        <w:lastRenderedPageBreak/>
        <w:t>participant will have consented)</w:t>
      </w:r>
      <w:r w:rsidR="007F40EE" w:rsidRPr="008D0573">
        <w:rPr>
          <w:lang w:val="en-GB"/>
        </w:rPr>
        <w:t xml:space="preserve">. The purpose of such activity is to </w:t>
      </w:r>
      <w:r w:rsidR="000B35AE" w:rsidRPr="008D0573">
        <w:rPr>
          <w:lang w:val="en-GB"/>
        </w:rPr>
        <w:t xml:space="preserve">invite to contribute in sub-studies to </w:t>
      </w:r>
      <w:r w:rsidR="007F40EE" w:rsidRPr="008D0573">
        <w:rPr>
          <w:lang w:val="en-GB"/>
        </w:rPr>
        <w:t xml:space="preserve">better understand the </w:t>
      </w:r>
      <w:r w:rsidR="000B35AE" w:rsidRPr="008D0573">
        <w:rPr>
          <w:lang w:val="en-GB"/>
        </w:rPr>
        <w:t xml:space="preserve">immune response and </w:t>
      </w:r>
      <w:r w:rsidR="007F40EE" w:rsidRPr="008D0573">
        <w:rPr>
          <w:lang w:val="en-GB"/>
        </w:rPr>
        <w:t>sequelae of COVID-19.</w:t>
      </w:r>
    </w:p>
    <w:p w14:paraId="11F27AE9" w14:textId="77777777" w:rsidR="001202D1" w:rsidRPr="008D0573" w:rsidRDefault="00C15D9F" w:rsidP="002438B4">
      <w:pPr>
        <w:pStyle w:val="BodyText"/>
        <w:jc w:val="both"/>
        <w:rPr>
          <w:lang w:val="en-GB"/>
        </w:rPr>
      </w:pPr>
      <w:r w:rsidRPr="008D0573">
        <w:rPr>
          <w:b/>
          <w:lang w:val="en-GB"/>
        </w:rPr>
        <w:t>Procedure for additional sampling for pharmacokinetic/ pharmacodynamics studies.</w:t>
      </w:r>
      <w:r w:rsidRPr="008D0573">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14:paraId="1E61FED9" w14:textId="77777777" w:rsidR="001202D1" w:rsidRPr="008D0573" w:rsidRDefault="00C15D9F" w:rsidP="002438B4">
      <w:pPr>
        <w:pStyle w:val="BodyText"/>
        <w:jc w:val="both"/>
        <w:rPr>
          <w:lang w:val="en-GB"/>
        </w:rPr>
      </w:pPr>
      <w:r w:rsidRPr="008D0573">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14:paraId="307A7D86" w14:textId="77777777" w:rsidR="001202D1" w:rsidRPr="008D0573" w:rsidRDefault="00C15D9F" w:rsidP="002438B4">
      <w:pPr>
        <w:pStyle w:val="BodyText"/>
        <w:jc w:val="both"/>
        <w:rPr>
          <w:lang w:val="en-GB"/>
        </w:rPr>
      </w:pPr>
      <w:r w:rsidRPr="008D0573">
        <w:rPr>
          <w:lang w:val="en-GB"/>
        </w:rPr>
        <w:t>A sputum sample will be collected when a productive cough is present, and the patient is able to produce one.</w:t>
      </w:r>
    </w:p>
    <w:p w14:paraId="662E3FBA" w14:textId="77777777" w:rsidR="001202D1" w:rsidRPr="008D0573" w:rsidRDefault="00C15D9F" w:rsidP="002438B4">
      <w:pPr>
        <w:pStyle w:val="BodyText"/>
        <w:jc w:val="both"/>
        <w:rPr>
          <w:lang w:val="en-GB"/>
        </w:rPr>
      </w:pPr>
      <w:r w:rsidRPr="008D0573">
        <w:rPr>
          <w:lang w:val="en-GB"/>
        </w:rPr>
        <w:t>Infection site samples are samples of tissue or fluid or swabs taken from infected sites such as an inflamed oropharynx or inflamed conjunctiva.</w:t>
      </w:r>
    </w:p>
    <w:p w14:paraId="174FB40D" w14:textId="77777777" w:rsidR="001202D1" w:rsidRPr="008D0573" w:rsidRDefault="00C15D9F" w:rsidP="002438B4">
      <w:pPr>
        <w:pStyle w:val="BodyText"/>
        <w:jc w:val="both"/>
        <w:rPr>
          <w:lang w:val="en-GB"/>
        </w:rPr>
      </w:pPr>
      <w:r w:rsidRPr="008D0573">
        <w:rPr>
          <w:lang w:val="en-GB"/>
        </w:rPr>
        <w:t>Residual volumes of all other samples taken for clinical care will be stored.</w:t>
      </w:r>
    </w:p>
    <w:p w14:paraId="5881631A" w14:textId="77777777" w:rsidR="001202D1" w:rsidRPr="008D0573" w:rsidRDefault="00C15D9F">
      <w:pPr>
        <w:pStyle w:val="Heading2"/>
        <w:rPr>
          <w:color w:val="auto"/>
          <w:lang w:val="en-GB"/>
        </w:rPr>
      </w:pPr>
      <w:bookmarkStart w:id="66" w:name="_Toc37607091"/>
      <w:bookmarkStart w:id="67" w:name="_Toc37607242"/>
      <w:bookmarkStart w:id="68" w:name="_Toc37607092"/>
      <w:bookmarkStart w:id="69" w:name="_Toc37607243"/>
      <w:bookmarkStart w:id="70" w:name="_Toc37607093"/>
      <w:bookmarkStart w:id="71" w:name="_Toc37607244"/>
      <w:bookmarkStart w:id="72" w:name="_Toc37607094"/>
      <w:bookmarkStart w:id="73" w:name="_Toc37607245"/>
      <w:bookmarkStart w:id="74" w:name="_Toc37607095"/>
      <w:bookmarkStart w:id="75" w:name="_Toc37607246"/>
      <w:bookmarkStart w:id="76" w:name="_Toc37607096"/>
      <w:bookmarkStart w:id="77" w:name="_Toc37607247"/>
      <w:bookmarkStart w:id="78" w:name="_Toc37607097"/>
      <w:bookmarkStart w:id="79" w:name="_Toc37607248"/>
      <w:bookmarkStart w:id="80" w:name="_Toc37607098"/>
      <w:bookmarkStart w:id="81" w:name="_Toc37607249"/>
      <w:bookmarkStart w:id="82" w:name="_Toc37607099"/>
      <w:bookmarkStart w:id="83" w:name="_Toc37607250"/>
      <w:bookmarkStart w:id="84" w:name="_Toc37607100"/>
      <w:bookmarkStart w:id="85" w:name="_Toc37607251"/>
      <w:bookmarkStart w:id="86" w:name="_Toc37607101"/>
      <w:bookmarkStart w:id="87" w:name="_Toc37607252"/>
      <w:bookmarkStart w:id="88" w:name="_Toc37607102"/>
      <w:bookmarkStart w:id="89" w:name="_Toc37607253"/>
      <w:bookmarkStart w:id="90" w:name="_Toc37607103"/>
      <w:bookmarkStart w:id="91" w:name="_Toc37607254"/>
      <w:bookmarkStart w:id="92" w:name="withdrawal-of-patients"/>
      <w:bookmarkStart w:id="93" w:name="_Toc37934861"/>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8D0573">
        <w:rPr>
          <w:color w:val="auto"/>
          <w:lang w:val="en-GB"/>
        </w:rPr>
        <w:t>Withdrawal of Patients</w:t>
      </w:r>
      <w:bookmarkEnd w:id="92"/>
      <w:bookmarkEnd w:id="93"/>
    </w:p>
    <w:p w14:paraId="76C3BC33" w14:textId="4CE9322E" w:rsidR="001202D1" w:rsidRPr="008D0573" w:rsidRDefault="00C15D9F" w:rsidP="002438B4">
      <w:pPr>
        <w:pStyle w:val="FirstParagraph"/>
        <w:jc w:val="both"/>
        <w:rPr>
          <w:lang w:val="en-GB"/>
        </w:rPr>
      </w:pPr>
      <w:r w:rsidRPr="008D0573">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r w:rsidR="00CE3D15">
        <w:rPr>
          <w:lang w:val="en-GB"/>
        </w:rPr>
        <w:t xml:space="preserve"> Samples collected prior to withdrawal will be retained unless the participant requests they be destroyed.</w:t>
      </w:r>
    </w:p>
    <w:p w14:paraId="4E17F5F9" w14:textId="28F2612B" w:rsidR="001202D1" w:rsidRPr="008D0573" w:rsidRDefault="00C15D9F" w:rsidP="002438B4">
      <w:pPr>
        <w:pStyle w:val="BodyText"/>
        <w:jc w:val="both"/>
        <w:rPr>
          <w:lang w:val="en-GB"/>
        </w:rPr>
      </w:pPr>
      <w:r w:rsidRPr="008D0573">
        <w:rPr>
          <w:lang w:val="en-GB"/>
        </w:rPr>
        <w:t xml:space="preserve">Patient autonomy to withdraw from </w:t>
      </w:r>
      <w:r w:rsidR="00E15588" w:rsidRPr="008D0573">
        <w:rPr>
          <w:lang w:val="en-GB"/>
        </w:rPr>
        <w:t>Tiers 1 and 2 of</w:t>
      </w:r>
      <w:r w:rsidR="00B62DD8" w:rsidRPr="008D0573">
        <w:rPr>
          <w:lang w:val="en-GB"/>
        </w:rPr>
        <w:t xml:space="preserve"> </w:t>
      </w:r>
      <w:r w:rsidR="00B62DD8" w:rsidRPr="008D0573">
        <w:rPr>
          <w:strike/>
          <w:lang w:val="en-GB"/>
        </w:rPr>
        <w:t>the</w:t>
      </w:r>
      <w:r w:rsidR="00E15588" w:rsidRPr="008D0573">
        <w:rPr>
          <w:lang w:val="en-GB"/>
        </w:rPr>
        <w:t xml:space="preserve"> </w:t>
      </w:r>
      <w:r w:rsidRPr="008D0573">
        <w:rPr>
          <w:lang w:val="en-GB"/>
        </w:rPr>
        <w:t>study at any time must be respected.</w:t>
      </w:r>
    </w:p>
    <w:p w14:paraId="08443EA2" w14:textId="77777777" w:rsidR="001202D1" w:rsidRPr="008D0573" w:rsidRDefault="00C15D9F" w:rsidP="002438B4">
      <w:pPr>
        <w:pStyle w:val="Heading1"/>
        <w:jc w:val="both"/>
        <w:rPr>
          <w:color w:val="auto"/>
          <w:lang w:val="en-GB"/>
        </w:rPr>
      </w:pPr>
      <w:bookmarkStart w:id="94" w:name="specimens-and-laboratory-analysis"/>
      <w:bookmarkStart w:id="95" w:name="_Toc37934862"/>
      <w:r w:rsidRPr="008D0573">
        <w:rPr>
          <w:color w:val="auto"/>
          <w:lang w:val="en-GB"/>
        </w:rPr>
        <w:t>Specimens and Laboratory Analysis</w:t>
      </w:r>
      <w:bookmarkEnd w:id="94"/>
      <w:bookmarkEnd w:id="95"/>
    </w:p>
    <w:p w14:paraId="3D2372EA" w14:textId="77777777" w:rsidR="001202D1" w:rsidRPr="008D0573" w:rsidRDefault="00C15D9F" w:rsidP="002438B4">
      <w:pPr>
        <w:pStyle w:val="Heading2"/>
        <w:jc w:val="both"/>
        <w:rPr>
          <w:color w:val="auto"/>
          <w:lang w:val="en-GB"/>
        </w:rPr>
      </w:pPr>
      <w:bookmarkStart w:id="96" w:name="X0f325f0011ba86ae3dc3a9aaa5bdbd41a3bc0a5"/>
      <w:bookmarkStart w:id="97" w:name="_Toc37934863"/>
      <w:r w:rsidRPr="008D0573">
        <w:rPr>
          <w:color w:val="auto"/>
          <w:lang w:val="en-GB"/>
        </w:rPr>
        <w:t>Specimen Sampling, Storage Procedures and Transport</w:t>
      </w:r>
      <w:bookmarkEnd w:id="96"/>
      <w:bookmarkEnd w:id="97"/>
    </w:p>
    <w:p w14:paraId="13FC5F57" w14:textId="77777777" w:rsidR="001202D1" w:rsidRPr="008D0573" w:rsidRDefault="00C15D9F" w:rsidP="002438B4">
      <w:pPr>
        <w:pStyle w:val="FirstParagraph"/>
        <w:jc w:val="both"/>
        <w:rPr>
          <w:lang w:val="en-GB"/>
        </w:rPr>
      </w:pPr>
      <w:r w:rsidRPr="008D0573">
        <w:rPr>
          <w:lang w:val="en-GB"/>
        </w:rPr>
        <w:t>Appropriate selection and timely collection of high-quality specimens, proper storage procedures and comprehensive diagnostic testing will ensure the quality of data.</w:t>
      </w:r>
    </w:p>
    <w:p w14:paraId="53E24866" w14:textId="15A0216D" w:rsidR="001202D1" w:rsidRPr="008D0573" w:rsidRDefault="00C15D9F" w:rsidP="002438B4">
      <w:pPr>
        <w:pStyle w:val="BodyText"/>
        <w:jc w:val="both"/>
        <w:rPr>
          <w:lang w:val="en-GB"/>
        </w:rPr>
      </w:pPr>
      <w:r w:rsidRPr="008D0573">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r w:rsidR="005F6B67" w:rsidRPr="008D0573">
        <w:rPr>
          <w:lang w:val="en-GB"/>
        </w:rPr>
        <w:t>”</w:t>
      </w:r>
    </w:p>
    <w:p w14:paraId="2B0048F2" w14:textId="77777777" w:rsidR="001202D1" w:rsidRPr="008D0573" w:rsidRDefault="00C15D9F" w:rsidP="002438B4">
      <w:pPr>
        <w:pStyle w:val="BodyText"/>
        <w:jc w:val="both"/>
        <w:rPr>
          <w:lang w:val="en-GB"/>
        </w:rPr>
      </w:pPr>
      <w:r w:rsidRPr="008D0573">
        <w:rPr>
          <w:lang w:val="en-GB"/>
        </w:rPr>
        <w:lastRenderedPageBreak/>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14:paraId="44FB483A" w14:textId="30F41B7B" w:rsidR="001202D1" w:rsidRPr="008D0573" w:rsidRDefault="00C15D9F" w:rsidP="002438B4">
      <w:pPr>
        <w:pStyle w:val="BodyText"/>
        <w:jc w:val="both"/>
        <w:rPr>
          <w:lang w:val="en-GB"/>
        </w:rPr>
      </w:pPr>
      <w:r w:rsidRPr="008D0573">
        <w:rPr>
          <w:lang w:val="en-GB"/>
        </w:rPr>
        <w:t>It is expected that BSL3 SARI and CNS pathogens will be sent to the</w:t>
      </w:r>
      <w:r w:rsidR="005426F3" w:rsidRPr="008D0573">
        <w:rPr>
          <w:lang w:val="en-GB"/>
        </w:rPr>
        <w:t xml:space="preserve"> </w:t>
      </w:r>
      <w:r w:rsidR="002860C1" w:rsidRPr="008D0573">
        <w:rPr>
          <w:lang w:val="en-GB"/>
        </w:rPr>
        <w:t xml:space="preserve">Outbreak Laboratory </w:t>
      </w:r>
      <w:r w:rsidRPr="008D0573">
        <w:rPr>
          <w:lang w:val="en-GB"/>
        </w:rPr>
        <w:t>in Liverpool (University of Liverpool)</w:t>
      </w:r>
      <w:r w:rsidR="00FA2CB5">
        <w:rPr>
          <w:lang w:val="en-GB"/>
        </w:rPr>
        <w:t xml:space="preserve">. </w:t>
      </w:r>
      <w:r w:rsidRPr="008D0573">
        <w:rPr>
          <w:lang w:val="en-GB"/>
        </w:rPr>
        <w:t xml:space="preserve">It is expected that BSL4 VH pathogen samples will be sent to PHE Porton Down however BSL4 clinical and research capacity </w:t>
      </w:r>
      <w:r w:rsidR="002860C1" w:rsidRPr="008D0573">
        <w:rPr>
          <w:lang w:val="en-GB"/>
        </w:rPr>
        <w:t>may</w:t>
      </w:r>
      <w:r w:rsidRPr="008D0573">
        <w:rPr>
          <w:lang w:val="en-GB"/>
        </w:rPr>
        <w:t xml:space="preserve"> be commissioned at </w:t>
      </w:r>
      <w:r w:rsidR="005F6B67" w:rsidRPr="008D0573">
        <w:rPr>
          <w:lang w:val="en-GB"/>
        </w:rPr>
        <w:t>other places</w:t>
      </w:r>
      <w:r w:rsidRPr="008D0573">
        <w:rPr>
          <w:lang w:val="en-GB"/>
        </w:rPr>
        <w:t>.</w:t>
      </w:r>
    </w:p>
    <w:p w14:paraId="770EAA84" w14:textId="55621980" w:rsidR="001202D1" w:rsidRPr="008D0573" w:rsidRDefault="00C15D9F" w:rsidP="002438B4">
      <w:pPr>
        <w:pStyle w:val="BodyText"/>
        <w:jc w:val="both"/>
        <w:rPr>
          <w:lang w:val="en-GB"/>
        </w:rPr>
      </w:pPr>
      <w:r w:rsidRPr="008D0573">
        <w:rPr>
          <w:lang w:val="en-GB"/>
        </w:rPr>
        <w:t>In dealing with novel pathogens where little is known about transmissibility and virulence, great care must be exercised to ensure the safety of hospital staff and other patients. Strict adherence to collection protocols, biosafety and adequate personal protective equipment (PPE) is essential.</w:t>
      </w:r>
    </w:p>
    <w:p w14:paraId="08B074CE" w14:textId="77777777" w:rsidR="001202D1" w:rsidRPr="008D0573" w:rsidRDefault="00C15D9F" w:rsidP="002438B4">
      <w:pPr>
        <w:pStyle w:val="BodyText"/>
        <w:jc w:val="both"/>
        <w:rPr>
          <w:lang w:val="en-GB"/>
        </w:rPr>
      </w:pPr>
      <w:r w:rsidRPr="008D0573">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14:paraId="747DB735" w14:textId="2F79389D" w:rsidR="001202D1" w:rsidRPr="008D0573" w:rsidRDefault="00C15D9F" w:rsidP="002438B4">
      <w:pPr>
        <w:pStyle w:val="BodyText"/>
        <w:jc w:val="both"/>
        <w:rPr>
          <w:lang w:val="en-GB"/>
        </w:rPr>
      </w:pPr>
      <w:r w:rsidRPr="008D0573">
        <w:rPr>
          <w:lang w:val="en-GB"/>
        </w:rPr>
        <w:t>Novel respiratory infections or neurological infections may be classified into HG2, HG3 or HG4, as is the case for the currently included pathogens, novel coronavirus MERS-</w:t>
      </w:r>
      <w:proofErr w:type="spellStart"/>
      <w:r w:rsidRPr="008D0573">
        <w:rPr>
          <w:lang w:val="en-GB"/>
        </w:rPr>
        <w:t>CoV</w:t>
      </w:r>
      <w:proofErr w:type="spellEnd"/>
      <w:r w:rsidRPr="008D0573">
        <w:rPr>
          <w:lang w:val="en-GB"/>
        </w:rPr>
        <w:t xml:space="preserve">, influenza A/H7N9, A/H5N1, viral </w:t>
      </w:r>
      <w:r w:rsidR="005F6B67" w:rsidRPr="008D0573">
        <w:rPr>
          <w:lang w:val="en-GB"/>
        </w:rPr>
        <w:t>haemorrhagic</w:t>
      </w:r>
      <w:r w:rsidRPr="008D0573">
        <w:rPr>
          <w:lang w:val="en-GB"/>
        </w:rPr>
        <w:t xml:space="preserve"> fever ebolavirus and known subtypes of TBEV, including European (TBEV-Eu), Far Eastern (TBEV-FE), Siberian (TBEV-Sib), </w:t>
      </w:r>
      <w:proofErr w:type="spellStart"/>
      <w:r w:rsidRPr="008D0573">
        <w:rPr>
          <w:lang w:val="en-GB"/>
        </w:rPr>
        <w:t>Baikalian</w:t>
      </w:r>
      <w:proofErr w:type="spellEnd"/>
      <w:r w:rsidRPr="008D0573">
        <w:rPr>
          <w:lang w:val="en-GB"/>
        </w:rPr>
        <w:t xml:space="preserve"> (TBEV-</w:t>
      </w:r>
      <w:proofErr w:type="spellStart"/>
      <w:r w:rsidRPr="008D0573">
        <w:rPr>
          <w:lang w:val="en-GB"/>
        </w:rPr>
        <w:t>Blk</w:t>
      </w:r>
      <w:proofErr w:type="spellEnd"/>
      <w:r w:rsidRPr="008D0573">
        <w:rPr>
          <w:lang w:val="en-GB"/>
        </w:rPr>
        <w:t>), Himalayan (TBEV-Him) and TBEV-UK.</w:t>
      </w:r>
    </w:p>
    <w:p w14:paraId="15EA6B2F" w14:textId="77777777" w:rsidR="001202D1" w:rsidRPr="008D0573" w:rsidRDefault="00C15D9F" w:rsidP="002438B4">
      <w:pPr>
        <w:pStyle w:val="BodyText"/>
        <w:jc w:val="both"/>
        <w:rPr>
          <w:lang w:val="en-GB"/>
        </w:rPr>
      </w:pPr>
      <w:r w:rsidRPr="008D0573">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14:paraId="5D1EB886" w14:textId="699D6162" w:rsidR="001202D1" w:rsidRPr="008D0573" w:rsidRDefault="00C15D9F" w:rsidP="002438B4">
      <w:pPr>
        <w:pStyle w:val="BodyText"/>
        <w:jc w:val="both"/>
        <w:rPr>
          <w:lang w:val="en-GB"/>
        </w:rPr>
      </w:pPr>
      <w:r w:rsidRPr="008D0573">
        <w:rPr>
          <w:lang w:val="en-GB"/>
        </w:rPr>
        <w:t xml:space="preserve">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w:t>
      </w:r>
      <w:proofErr w:type="spellStart"/>
      <w:r w:rsidRPr="008D0573">
        <w:rPr>
          <w:lang w:val="en-GB"/>
        </w:rPr>
        <w:t>pseudoanonymised</w:t>
      </w:r>
      <w:proofErr w:type="spellEnd"/>
      <w:r w:rsidRPr="008D0573">
        <w:rPr>
          <w:lang w:val="en-GB"/>
        </w:rPr>
        <w:t xml:space="preserve"> patient study codes. Samples will be processed as per the table below. Testing that cannot be done in country will be exported with the permission of the patient/parent/guardian/consultee. Any samples sent to external research laboratories (outside the </w:t>
      </w:r>
      <w:r w:rsidR="002860C1" w:rsidRPr="008D0573">
        <w:rPr>
          <w:lang w:val="en-GB"/>
        </w:rPr>
        <w:t xml:space="preserve">HPRU and Outbreak Laboratory </w:t>
      </w:r>
      <w:r w:rsidRPr="008D0573">
        <w:rPr>
          <w:lang w:val="en-GB"/>
        </w:rPr>
        <w:t xml:space="preserve">Liverpool and </w:t>
      </w:r>
      <w:r w:rsidR="002860C1" w:rsidRPr="008D0573">
        <w:rPr>
          <w:lang w:val="en-GB"/>
        </w:rPr>
        <w:t xml:space="preserve">HPRU </w:t>
      </w:r>
      <w:r w:rsidRPr="008D0573">
        <w:rPr>
          <w:lang w:val="en-GB"/>
        </w:rPr>
        <w:t>Imperial, PHE Colindale and PHE Porton) will be anonymised with unique coded identifiers to protect the identity of the patient at the site level at the point of enrolment. When required, national guidance will be adhered to for the transport of specimens.</w:t>
      </w:r>
    </w:p>
    <w:p w14:paraId="7E99CD55" w14:textId="77777777" w:rsidR="001202D1" w:rsidRPr="008D0573" w:rsidRDefault="00C15D9F" w:rsidP="002438B4">
      <w:pPr>
        <w:pStyle w:val="BodyText"/>
        <w:jc w:val="both"/>
        <w:rPr>
          <w:lang w:val="en-GB"/>
        </w:rPr>
      </w:pPr>
      <w:r w:rsidRPr="008D0573">
        <w:rPr>
          <w:lang w:val="en-GB"/>
        </w:rPr>
        <w:t>Clinical samples will be labelled with standard hospital information, including the sample date and sent with the standard lab request forms.</w:t>
      </w:r>
    </w:p>
    <w:p w14:paraId="6D674238" w14:textId="77777777" w:rsidR="001202D1" w:rsidRPr="008D0573" w:rsidRDefault="00C15D9F" w:rsidP="002438B4">
      <w:pPr>
        <w:pStyle w:val="BodyText"/>
        <w:jc w:val="both"/>
        <w:rPr>
          <w:lang w:val="en-GB"/>
        </w:rPr>
      </w:pPr>
      <w:r w:rsidRPr="008D0573">
        <w:rPr>
          <w:lang w:val="en-GB"/>
        </w:rPr>
        <w:lastRenderedPageBreak/>
        <w:t>Research samples for SARI cases in England</w:t>
      </w:r>
      <w:r w:rsidR="00EE0972" w:rsidRPr="008D0573">
        <w:rPr>
          <w:lang w:val="en-GB"/>
        </w:rPr>
        <w:t xml:space="preserve"> and Wales</w:t>
      </w:r>
      <w:r w:rsidRPr="008D0573">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14:paraId="2D64406D" w14:textId="77777777" w:rsidR="001202D1" w:rsidRPr="008D0573" w:rsidRDefault="00C15D9F" w:rsidP="002438B4">
      <w:pPr>
        <w:pStyle w:val="BodyText"/>
        <w:jc w:val="both"/>
        <w:rPr>
          <w:lang w:val="en-GB"/>
        </w:rPr>
      </w:pPr>
      <w:r w:rsidRPr="008D0573">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14:paraId="7A086698" w14:textId="77777777" w:rsidR="001202D1" w:rsidRPr="008D0573" w:rsidRDefault="00C15D9F" w:rsidP="002438B4">
      <w:pPr>
        <w:pStyle w:val="BodyText"/>
        <w:jc w:val="both"/>
        <w:rPr>
          <w:lang w:val="en-GB"/>
        </w:rPr>
      </w:pPr>
      <w:r w:rsidRPr="008D0573">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14:paraId="2F54BC9F" w14:textId="77777777" w:rsidR="001202D1" w:rsidRPr="008D0573" w:rsidRDefault="00C15D9F" w:rsidP="002438B4">
      <w:pPr>
        <w:pStyle w:val="BodyText"/>
        <w:jc w:val="both"/>
        <w:rPr>
          <w:lang w:val="en-GB"/>
        </w:rPr>
      </w:pPr>
      <w:r w:rsidRPr="008D0573">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8D0573">
        <w:rPr>
          <w:lang w:val="en-GB"/>
        </w:rPr>
        <w:t>study administrators</w:t>
      </w:r>
      <w:r w:rsidRPr="008D0573">
        <w:rPr>
          <w:lang w:val="en-GB"/>
        </w:rPr>
        <w:t xml:space="preserve">. The </w:t>
      </w:r>
      <w:r w:rsidR="00B5201D" w:rsidRPr="008D0573">
        <w:rPr>
          <w:lang w:val="en-GB"/>
        </w:rPr>
        <w:t xml:space="preserve">study administrators </w:t>
      </w:r>
      <w:r w:rsidRPr="008D0573">
        <w:rPr>
          <w:lang w:val="en-GB"/>
        </w:rPr>
        <w:t>will link patient data numbers with sample identifiers. The patient identifiers will not be shared with any party.</w:t>
      </w:r>
    </w:p>
    <w:p w14:paraId="60D4ECB6" w14:textId="77777777" w:rsidR="001202D1" w:rsidRPr="008D0573" w:rsidRDefault="00C15D9F" w:rsidP="002438B4">
      <w:pPr>
        <w:pStyle w:val="BodyText"/>
        <w:jc w:val="both"/>
        <w:rPr>
          <w:lang w:val="en-GB"/>
        </w:rPr>
      </w:pPr>
      <w:r w:rsidRPr="008D0573">
        <w:rPr>
          <w:lang w:val="en-GB"/>
        </w:rPr>
        <w:t>Residual volumes available after clinical and research testing is complete will be retained for future ethically approved research and this may include commercial purposes.</w:t>
      </w:r>
    </w:p>
    <w:p w14:paraId="6389F0DC" w14:textId="77777777" w:rsidR="001202D1" w:rsidRPr="008D0573" w:rsidRDefault="00C15D9F" w:rsidP="002438B4">
      <w:pPr>
        <w:pStyle w:val="Heading2"/>
        <w:jc w:val="both"/>
        <w:rPr>
          <w:color w:val="auto"/>
          <w:lang w:val="en-GB"/>
        </w:rPr>
      </w:pPr>
      <w:bookmarkStart w:id="98" w:name="Xe8553f8990f236fac1ae18a333b3797abf1ec74"/>
      <w:bookmarkStart w:id="99" w:name="_Toc37934864"/>
      <w:r w:rsidRPr="008D0573">
        <w:rPr>
          <w:color w:val="auto"/>
          <w:lang w:val="en-GB"/>
        </w:rPr>
        <w:t>Additional Data Collection – Pharmacokinetic/Pharmacodynamics Studies</w:t>
      </w:r>
      <w:bookmarkEnd w:id="98"/>
      <w:bookmarkEnd w:id="99"/>
    </w:p>
    <w:p w14:paraId="3DEA1398" w14:textId="77777777" w:rsidR="001202D1" w:rsidRPr="008D0573" w:rsidRDefault="00C15D9F" w:rsidP="002438B4">
      <w:pPr>
        <w:pStyle w:val="FirstParagraph"/>
        <w:jc w:val="both"/>
        <w:rPr>
          <w:lang w:val="en-GB"/>
        </w:rPr>
      </w:pPr>
      <w:r w:rsidRPr="008D0573">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14:paraId="57FE88BB" w14:textId="77777777" w:rsidR="001202D1" w:rsidRPr="008D0573" w:rsidRDefault="00C15D9F" w:rsidP="002438B4">
      <w:pPr>
        <w:pStyle w:val="BodyText"/>
        <w:jc w:val="both"/>
        <w:rPr>
          <w:lang w:val="en-GB"/>
        </w:rPr>
      </w:pPr>
      <w:r w:rsidRPr="008D0573">
        <w:rPr>
          <w:lang w:val="en-GB"/>
        </w:rPr>
        <w:t>Samples obtained will be split as required for pharmacokinetic/pharmacodynamic analysis of each antimicrobial or immunomodulatory therapy prescribed; the volume of blood to be drawn will not increase.</w:t>
      </w:r>
    </w:p>
    <w:p w14:paraId="05CB2CAC" w14:textId="77777777" w:rsidR="001202D1" w:rsidRPr="008D0573" w:rsidRDefault="00C15D9F">
      <w:pPr>
        <w:pStyle w:val="Heading2"/>
        <w:rPr>
          <w:color w:val="auto"/>
          <w:lang w:val="en-GB"/>
        </w:rPr>
      </w:pPr>
      <w:bookmarkStart w:id="100" w:name="sample-processing"/>
      <w:bookmarkStart w:id="101" w:name="_Toc37934865"/>
      <w:r w:rsidRPr="008D0573">
        <w:rPr>
          <w:color w:val="auto"/>
          <w:lang w:val="en-GB"/>
        </w:rPr>
        <w:t>Sample Processing</w:t>
      </w:r>
      <w:bookmarkEnd w:id="100"/>
      <w:bookmarkEnd w:id="101"/>
    </w:p>
    <w:p w14:paraId="6CE9249E" w14:textId="77777777" w:rsidR="007A2022" w:rsidRPr="008D0573" w:rsidRDefault="007A2022">
      <w:pPr>
        <w:rPr>
          <w:lang w:val="en-GB"/>
        </w:rPr>
      </w:pPr>
      <w:r w:rsidRPr="008D0573">
        <w:rPr>
          <w:lang w:val="en-GB"/>
        </w:rPr>
        <w:br w:type="page"/>
      </w:r>
    </w:p>
    <w:p w14:paraId="5E7D6DB7" w14:textId="4E5B2178" w:rsidR="00893C2D" w:rsidRPr="008D0573" w:rsidRDefault="00893C2D" w:rsidP="000542FE">
      <w:pPr>
        <w:pStyle w:val="FirstParagraph"/>
        <w:rPr>
          <w:lang w:val="en-GB"/>
        </w:rPr>
      </w:pPr>
      <w:r w:rsidRPr="008D0573">
        <w:rPr>
          <w:lang w:val="en-GB"/>
        </w:rPr>
        <w:lastRenderedPageBreak/>
        <w:t xml:space="preserve">Table </w:t>
      </w:r>
      <w:r w:rsidR="00C61CE9" w:rsidRPr="008D0573">
        <w:rPr>
          <w:lang w:val="en-GB"/>
        </w:rPr>
        <w:t>9</w:t>
      </w:r>
      <w:r w:rsidRPr="008D0573">
        <w:rPr>
          <w:lang w:val="en-GB"/>
        </w:rPr>
        <w:t xml:space="preserve">. Initial </w:t>
      </w:r>
      <w:r w:rsidR="007A2022" w:rsidRPr="008D0573">
        <w:rPr>
          <w:lang w:val="en-GB"/>
        </w:rPr>
        <w:t xml:space="preserve">sample </w:t>
      </w:r>
      <w:r w:rsidRPr="008D0573">
        <w:rPr>
          <w:lang w:val="en-GB"/>
        </w:rPr>
        <w:t xml:space="preserve">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83"/>
        <w:gridCol w:w="1450"/>
        <w:gridCol w:w="1480"/>
        <w:gridCol w:w="1479"/>
        <w:gridCol w:w="1323"/>
        <w:gridCol w:w="2435"/>
      </w:tblGrid>
      <w:tr w:rsidR="00AA7A4B" w:rsidRPr="008D0573" w14:paraId="71E5770B" w14:textId="77777777" w:rsidTr="00010366">
        <w:tc>
          <w:tcPr>
            <w:tcW w:w="0" w:type="auto"/>
            <w:vAlign w:val="center"/>
          </w:tcPr>
          <w:p w14:paraId="0CE6FE45"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Sample</w:t>
            </w:r>
          </w:p>
        </w:tc>
        <w:tc>
          <w:tcPr>
            <w:tcW w:w="0" w:type="auto"/>
            <w:vAlign w:val="center"/>
          </w:tcPr>
          <w:p w14:paraId="14B5490D"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Initial processing</w:t>
            </w:r>
          </w:p>
        </w:tc>
        <w:tc>
          <w:tcPr>
            <w:tcW w:w="0" w:type="auto"/>
            <w:vAlign w:val="center"/>
          </w:tcPr>
          <w:p w14:paraId="09C0431B"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Aliquots</w:t>
            </w:r>
          </w:p>
        </w:tc>
        <w:tc>
          <w:tcPr>
            <w:tcW w:w="0" w:type="auto"/>
            <w:vAlign w:val="center"/>
          </w:tcPr>
          <w:p w14:paraId="2FDB0BF2"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Initial transfer</w:t>
            </w:r>
          </w:p>
        </w:tc>
        <w:tc>
          <w:tcPr>
            <w:tcW w:w="0" w:type="auto"/>
            <w:vAlign w:val="center"/>
          </w:tcPr>
          <w:p w14:paraId="0166120B"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Further processing</w:t>
            </w:r>
          </w:p>
        </w:tc>
        <w:tc>
          <w:tcPr>
            <w:tcW w:w="0" w:type="auto"/>
            <w:vAlign w:val="center"/>
          </w:tcPr>
          <w:p w14:paraId="43CEDC47" w14:textId="77777777" w:rsidR="001202D1" w:rsidRPr="008D0573" w:rsidRDefault="00C15D9F" w:rsidP="00010366">
            <w:pPr>
              <w:pStyle w:val="Compact"/>
              <w:spacing w:before="0" w:after="0"/>
              <w:jc w:val="center"/>
              <w:rPr>
                <w:sz w:val="20"/>
                <w:szCs w:val="20"/>
                <w:lang w:val="en-GB"/>
              </w:rPr>
            </w:pPr>
            <w:r w:rsidRPr="008D0573">
              <w:rPr>
                <w:b/>
                <w:sz w:val="20"/>
                <w:szCs w:val="20"/>
                <w:lang w:val="en-GB"/>
              </w:rPr>
              <w:t>Ultimate use</w:t>
            </w:r>
          </w:p>
        </w:tc>
      </w:tr>
      <w:tr w:rsidR="00C76835" w:rsidRPr="008D0573" w14:paraId="48D86472" w14:textId="77777777" w:rsidTr="00010366">
        <w:tc>
          <w:tcPr>
            <w:tcW w:w="0" w:type="auto"/>
            <w:vMerge w:val="restart"/>
            <w:vAlign w:val="center"/>
          </w:tcPr>
          <w:p w14:paraId="0B14D1D7" w14:textId="7DF9552C" w:rsidR="00C76835" w:rsidRPr="008D0573" w:rsidRDefault="00C76835" w:rsidP="00010366">
            <w:pPr>
              <w:pStyle w:val="Compact"/>
              <w:spacing w:before="0" w:after="0"/>
              <w:jc w:val="center"/>
              <w:rPr>
                <w:sz w:val="20"/>
                <w:szCs w:val="20"/>
                <w:lang w:val="en-GB"/>
              </w:rPr>
            </w:pPr>
            <w:r w:rsidRPr="008D0573">
              <w:rPr>
                <w:sz w:val="20"/>
                <w:szCs w:val="20"/>
                <w:lang w:val="en-GB"/>
              </w:rPr>
              <w:t>Blood samples (</w:t>
            </w:r>
            <w:r w:rsidRPr="008D0573">
              <w:rPr>
                <w:strike/>
                <w:sz w:val="20"/>
                <w:szCs w:val="20"/>
                <w:lang w:val="en-GB"/>
              </w:rPr>
              <w:t xml:space="preserve">serum </w:t>
            </w:r>
            <w:r w:rsidRPr="008D0573">
              <w:rPr>
                <w:sz w:val="20"/>
                <w:szCs w:val="20"/>
                <w:lang w:val="en-GB"/>
              </w:rPr>
              <w:t>clotted)</w:t>
            </w:r>
          </w:p>
        </w:tc>
        <w:tc>
          <w:tcPr>
            <w:tcW w:w="0" w:type="auto"/>
            <w:vMerge w:val="restart"/>
            <w:vAlign w:val="center"/>
          </w:tcPr>
          <w:p w14:paraId="38C2EDDD" w14:textId="77777777" w:rsidR="00C76835" w:rsidRPr="008D0573" w:rsidRDefault="00C76835" w:rsidP="00010366">
            <w:pPr>
              <w:pStyle w:val="Compact"/>
              <w:spacing w:before="0" w:after="0"/>
              <w:jc w:val="center"/>
              <w:rPr>
                <w:sz w:val="20"/>
                <w:szCs w:val="20"/>
                <w:lang w:val="en-GB"/>
              </w:rPr>
            </w:pPr>
            <w:r w:rsidRPr="008D0573">
              <w:rPr>
                <w:sz w:val="20"/>
                <w:szCs w:val="20"/>
                <w:lang w:val="en-GB"/>
              </w:rPr>
              <w:t>Centrifuge 1500g for 10mins.</w:t>
            </w:r>
          </w:p>
        </w:tc>
        <w:tc>
          <w:tcPr>
            <w:tcW w:w="0" w:type="auto"/>
            <w:vAlign w:val="center"/>
          </w:tcPr>
          <w:p w14:paraId="292BF913" w14:textId="77777777" w:rsidR="00C76835" w:rsidRPr="008D0573" w:rsidRDefault="00C76835" w:rsidP="00010366">
            <w:pPr>
              <w:spacing w:after="0"/>
              <w:jc w:val="center"/>
              <w:rPr>
                <w:sz w:val="20"/>
                <w:szCs w:val="20"/>
                <w:lang w:val="en-GB"/>
              </w:rPr>
            </w:pPr>
            <w:r w:rsidRPr="008D0573">
              <w:rPr>
                <w:sz w:val="20"/>
                <w:szCs w:val="20"/>
                <w:lang w:val="en-GB"/>
              </w:rPr>
              <w:t>Supernatant:</w:t>
            </w:r>
          </w:p>
          <w:p w14:paraId="16FF13D0" w14:textId="77777777" w:rsidR="00C76835" w:rsidRPr="008D0573" w:rsidRDefault="00C76835" w:rsidP="00010366">
            <w:pPr>
              <w:spacing w:after="0"/>
              <w:jc w:val="center"/>
              <w:rPr>
                <w:sz w:val="20"/>
                <w:szCs w:val="20"/>
                <w:lang w:val="en-GB"/>
              </w:rPr>
            </w:pPr>
            <w:r w:rsidRPr="008D0573">
              <w:rPr>
                <w:sz w:val="20"/>
                <w:szCs w:val="20"/>
                <w:lang w:val="en-GB"/>
              </w:rPr>
              <w:t>freeze at -80°C*</w:t>
            </w:r>
          </w:p>
        </w:tc>
        <w:tc>
          <w:tcPr>
            <w:tcW w:w="0" w:type="auto"/>
            <w:vMerge w:val="restart"/>
            <w:vAlign w:val="center"/>
          </w:tcPr>
          <w:p w14:paraId="52A7D818" w14:textId="2DE6593C" w:rsidR="00C76835" w:rsidRPr="008D0573" w:rsidRDefault="00C76835" w:rsidP="00010366">
            <w:pPr>
              <w:spacing w:after="0"/>
              <w:jc w:val="center"/>
              <w:rPr>
                <w:b/>
                <w:bCs/>
                <w:sz w:val="20"/>
                <w:szCs w:val="20"/>
                <w:lang w:val="en-GB"/>
              </w:rPr>
            </w:pPr>
            <w:r w:rsidRPr="008D0573">
              <w:rPr>
                <w:b/>
                <w:bCs/>
                <w:sz w:val="20"/>
                <w:szCs w:val="20"/>
                <w:lang w:val="en-GB"/>
              </w:rPr>
              <w:t>Outbreak Laboratory,</w:t>
            </w:r>
          </w:p>
          <w:p w14:paraId="0C1A0024" w14:textId="77777777" w:rsidR="00C76835" w:rsidRPr="008D0573" w:rsidRDefault="00C76835" w:rsidP="00010366">
            <w:pPr>
              <w:spacing w:after="0"/>
              <w:jc w:val="center"/>
              <w:rPr>
                <w:b/>
                <w:bCs/>
                <w:sz w:val="20"/>
                <w:szCs w:val="20"/>
                <w:lang w:val="en-GB"/>
              </w:rPr>
            </w:pPr>
            <w:r w:rsidRPr="008D0573">
              <w:rPr>
                <w:b/>
                <w:bCs/>
                <w:sz w:val="20"/>
                <w:szCs w:val="20"/>
                <w:lang w:val="en-GB"/>
              </w:rPr>
              <w:t>Ronald Ross Building, University of Liverpool</w:t>
            </w:r>
          </w:p>
          <w:p w14:paraId="5C841C60" w14:textId="77777777" w:rsidR="00C76835" w:rsidRPr="008D0573" w:rsidRDefault="00C76835" w:rsidP="00010366">
            <w:pPr>
              <w:spacing w:after="0"/>
              <w:jc w:val="center"/>
              <w:rPr>
                <w:sz w:val="20"/>
                <w:szCs w:val="20"/>
                <w:lang w:val="en-GB"/>
              </w:rPr>
            </w:pPr>
          </w:p>
          <w:p w14:paraId="53416AA9" w14:textId="77777777" w:rsidR="00C76835" w:rsidRPr="008D0573" w:rsidRDefault="00C76835" w:rsidP="00010366">
            <w:pPr>
              <w:spacing w:after="0"/>
              <w:jc w:val="center"/>
              <w:rPr>
                <w:sz w:val="20"/>
                <w:szCs w:val="20"/>
                <w:lang w:val="en-GB"/>
              </w:rPr>
            </w:pPr>
          </w:p>
        </w:tc>
        <w:tc>
          <w:tcPr>
            <w:tcW w:w="0" w:type="auto"/>
            <w:vAlign w:val="center"/>
          </w:tcPr>
          <w:p w14:paraId="0FA5C2CB" w14:textId="55261137" w:rsidR="00C76835" w:rsidRPr="008D0573" w:rsidRDefault="00C76835" w:rsidP="00010366">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652EA0B6" w14:textId="77777777" w:rsidR="00C76835" w:rsidRPr="008D0573" w:rsidRDefault="00C76835" w:rsidP="00010366">
            <w:pPr>
              <w:pStyle w:val="Compact"/>
              <w:spacing w:before="0" w:after="0"/>
              <w:jc w:val="center"/>
              <w:rPr>
                <w:sz w:val="20"/>
                <w:szCs w:val="20"/>
                <w:lang w:val="en-GB"/>
              </w:rPr>
            </w:pPr>
            <w:r w:rsidRPr="008D0573">
              <w:rPr>
                <w:sz w:val="20"/>
                <w:szCs w:val="20"/>
                <w:lang w:val="en-GB"/>
              </w:rPr>
              <w:t>Serology</w:t>
            </w:r>
          </w:p>
        </w:tc>
      </w:tr>
      <w:tr w:rsidR="00C76835" w:rsidRPr="008D0573" w14:paraId="7A88B46A" w14:textId="77777777" w:rsidTr="00010366">
        <w:tc>
          <w:tcPr>
            <w:tcW w:w="0" w:type="auto"/>
            <w:vMerge/>
            <w:vAlign w:val="center"/>
          </w:tcPr>
          <w:p w14:paraId="30924CB2" w14:textId="77777777" w:rsidR="00C76835" w:rsidRPr="008D0573" w:rsidRDefault="00C76835" w:rsidP="00010366">
            <w:pPr>
              <w:spacing w:after="0"/>
              <w:jc w:val="center"/>
              <w:rPr>
                <w:sz w:val="20"/>
                <w:szCs w:val="20"/>
                <w:lang w:val="en-GB"/>
              </w:rPr>
            </w:pPr>
          </w:p>
        </w:tc>
        <w:tc>
          <w:tcPr>
            <w:tcW w:w="0" w:type="auto"/>
            <w:vMerge/>
            <w:vAlign w:val="center"/>
          </w:tcPr>
          <w:p w14:paraId="779515FD" w14:textId="77777777" w:rsidR="00C76835" w:rsidRPr="008D0573" w:rsidRDefault="00C76835" w:rsidP="00010366">
            <w:pPr>
              <w:spacing w:after="0"/>
              <w:jc w:val="center"/>
              <w:rPr>
                <w:sz w:val="20"/>
                <w:szCs w:val="20"/>
                <w:lang w:val="en-GB"/>
              </w:rPr>
            </w:pPr>
          </w:p>
        </w:tc>
        <w:tc>
          <w:tcPr>
            <w:tcW w:w="0" w:type="auto"/>
            <w:vAlign w:val="center"/>
          </w:tcPr>
          <w:p w14:paraId="2D797622" w14:textId="77777777" w:rsidR="00C76835" w:rsidRPr="008D0573" w:rsidRDefault="00C76835" w:rsidP="00010366">
            <w:pPr>
              <w:spacing w:after="0"/>
              <w:jc w:val="center"/>
              <w:rPr>
                <w:sz w:val="20"/>
                <w:szCs w:val="20"/>
                <w:lang w:val="en-GB"/>
              </w:rPr>
            </w:pPr>
            <w:r w:rsidRPr="008D0573">
              <w:rPr>
                <w:sz w:val="20"/>
                <w:szCs w:val="20"/>
                <w:lang w:val="en-GB"/>
              </w:rPr>
              <w:t>Supernatant:</w:t>
            </w:r>
          </w:p>
          <w:p w14:paraId="27B5CD7F" w14:textId="77777777" w:rsidR="00C76835" w:rsidRPr="008D0573" w:rsidRDefault="00C76835" w:rsidP="00010366">
            <w:pPr>
              <w:spacing w:after="0"/>
              <w:jc w:val="center"/>
              <w:rPr>
                <w:sz w:val="20"/>
                <w:szCs w:val="20"/>
                <w:lang w:val="en-GB"/>
              </w:rPr>
            </w:pPr>
            <w:r w:rsidRPr="008D0573">
              <w:rPr>
                <w:sz w:val="20"/>
                <w:szCs w:val="20"/>
                <w:lang w:val="en-GB"/>
              </w:rPr>
              <w:t>freeze at -80°C*</w:t>
            </w:r>
          </w:p>
        </w:tc>
        <w:tc>
          <w:tcPr>
            <w:tcW w:w="0" w:type="auto"/>
            <w:vMerge/>
            <w:vAlign w:val="center"/>
          </w:tcPr>
          <w:p w14:paraId="04993E22" w14:textId="77777777" w:rsidR="00C76835" w:rsidRPr="008D0573" w:rsidRDefault="00C76835" w:rsidP="00010366">
            <w:pPr>
              <w:spacing w:after="0"/>
              <w:jc w:val="center"/>
              <w:rPr>
                <w:sz w:val="20"/>
                <w:szCs w:val="20"/>
                <w:lang w:val="en-GB"/>
              </w:rPr>
            </w:pPr>
          </w:p>
        </w:tc>
        <w:tc>
          <w:tcPr>
            <w:tcW w:w="0" w:type="auto"/>
            <w:vAlign w:val="center"/>
          </w:tcPr>
          <w:p w14:paraId="05F14C49" w14:textId="77777777" w:rsidR="00C76835" w:rsidRPr="008D0573" w:rsidRDefault="00C76835" w:rsidP="00010366">
            <w:pPr>
              <w:pStyle w:val="Compact"/>
              <w:spacing w:before="0" w:after="0"/>
              <w:jc w:val="center"/>
              <w:rPr>
                <w:sz w:val="20"/>
                <w:szCs w:val="20"/>
                <w:lang w:val="en-GB"/>
              </w:rPr>
            </w:pPr>
            <w:r w:rsidRPr="008D0573">
              <w:rPr>
                <w:sz w:val="20"/>
                <w:szCs w:val="20"/>
                <w:lang w:val="en-GB"/>
              </w:rPr>
              <w:t>Imperial College London</w:t>
            </w:r>
          </w:p>
        </w:tc>
        <w:tc>
          <w:tcPr>
            <w:tcW w:w="0" w:type="auto"/>
            <w:vAlign w:val="center"/>
          </w:tcPr>
          <w:p w14:paraId="15084D43" w14:textId="77777777" w:rsidR="00C76835" w:rsidRPr="008D0573" w:rsidRDefault="00C76835" w:rsidP="00010366">
            <w:pPr>
              <w:pStyle w:val="Compact"/>
              <w:spacing w:before="0" w:after="0"/>
              <w:jc w:val="center"/>
              <w:rPr>
                <w:sz w:val="20"/>
                <w:szCs w:val="20"/>
                <w:lang w:val="en-GB"/>
              </w:rPr>
            </w:pPr>
            <w:r w:rsidRPr="008D0573">
              <w:rPr>
                <w:sz w:val="20"/>
                <w:szCs w:val="20"/>
                <w:lang w:val="en-GB"/>
              </w:rPr>
              <w:t>Circulating mediators by multiplex cytokine/chemokine assays and proteomics</w:t>
            </w:r>
          </w:p>
        </w:tc>
      </w:tr>
      <w:tr w:rsidR="00C76835" w:rsidRPr="008D0573" w14:paraId="207BE81C" w14:textId="77777777" w:rsidTr="00010366">
        <w:tc>
          <w:tcPr>
            <w:tcW w:w="0" w:type="auto"/>
            <w:vMerge/>
            <w:vAlign w:val="center"/>
          </w:tcPr>
          <w:p w14:paraId="697E45BC" w14:textId="77777777" w:rsidR="00C76835" w:rsidRPr="008D0573" w:rsidRDefault="00C76835" w:rsidP="009B097C">
            <w:pPr>
              <w:spacing w:after="0"/>
              <w:jc w:val="center"/>
              <w:rPr>
                <w:sz w:val="20"/>
                <w:szCs w:val="20"/>
                <w:lang w:val="en-GB"/>
              </w:rPr>
            </w:pPr>
          </w:p>
        </w:tc>
        <w:tc>
          <w:tcPr>
            <w:tcW w:w="0" w:type="auto"/>
            <w:vMerge/>
            <w:vAlign w:val="center"/>
          </w:tcPr>
          <w:p w14:paraId="2C46279F" w14:textId="77777777" w:rsidR="00C76835" w:rsidRPr="008D0573" w:rsidRDefault="00C76835" w:rsidP="009B097C">
            <w:pPr>
              <w:spacing w:after="0"/>
              <w:jc w:val="center"/>
              <w:rPr>
                <w:sz w:val="20"/>
                <w:szCs w:val="20"/>
                <w:lang w:val="en-GB"/>
              </w:rPr>
            </w:pPr>
          </w:p>
        </w:tc>
        <w:tc>
          <w:tcPr>
            <w:tcW w:w="0" w:type="auto"/>
            <w:vAlign w:val="center"/>
          </w:tcPr>
          <w:p w14:paraId="1A6ACEF0" w14:textId="77777777" w:rsidR="00C76835" w:rsidRPr="008D0573" w:rsidRDefault="00C76835" w:rsidP="009B097C">
            <w:pPr>
              <w:spacing w:after="0"/>
              <w:jc w:val="center"/>
              <w:rPr>
                <w:sz w:val="20"/>
                <w:szCs w:val="20"/>
                <w:lang w:val="en-GB"/>
              </w:rPr>
            </w:pPr>
            <w:r w:rsidRPr="008D0573">
              <w:rPr>
                <w:sz w:val="20"/>
                <w:szCs w:val="20"/>
                <w:lang w:val="en-GB"/>
              </w:rPr>
              <w:t>Supernatant:</w:t>
            </w:r>
          </w:p>
          <w:p w14:paraId="0E918E4E" w14:textId="77777777" w:rsidR="00C76835" w:rsidRPr="008D0573" w:rsidRDefault="00C76835" w:rsidP="009B097C">
            <w:pPr>
              <w:spacing w:after="0"/>
              <w:jc w:val="center"/>
              <w:rPr>
                <w:sz w:val="20"/>
                <w:szCs w:val="20"/>
                <w:lang w:val="en-GB"/>
              </w:rPr>
            </w:pPr>
            <w:r w:rsidRPr="008D0573">
              <w:rPr>
                <w:sz w:val="20"/>
                <w:szCs w:val="20"/>
                <w:lang w:val="en-GB"/>
              </w:rPr>
              <w:t>freeze at -80°C*</w:t>
            </w:r>
          </w:p>
        </w:tc>
        <w:tc>
          <w:tcPr>
            <w:tcW w:w="0" w:type="auto"/>
            <w:vMerge/>
            <w:vAlign w:val="center"/>
          </w:tcPr>
          <w:p w14:paraId="010CF3E6" w14:textId="77777777" w:rsidR="00C76835" w:rsidRPr="008D0573" w:rsidRDefault="00C76835" w:rsidP="009B097C">
            <w:pPr>
              <w:spacing w:after="0"/>
              <w:jc w:val="center"/>
              <w:rPr>
                <w:sz w:val="20"/>
                <w:szCs w:val="20"/>
                <w:lang w:val="en-GB"/>
              </w:rPr>
            </w:pPr>
          </w:p>
        </w:tc>
        <w:tc>
          <w:tcPr>
            <w:tcW w:w="0" w:type="auto"/>
            <w:vAlign w:val="center"/>
          </w:tcPr>
          <w:p w14:paraId="68F55C73" w14:textId="78FA158E"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27E893D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Mediators/proteomics other assays</w:t>
            </w:r>
          </w:p>
        </w:tc>
      </w:tr>
      <w:tr w:rsidR="00C76835" w:rsidRPr="008D0573" w14:paraId="631EF2C4" w14:textId="77777777" w:rsidTr="00010366">
        <w:tc>
          <w:tcPr>
            <w:tcW w:w="0" w:type="auto"/>
            <w:vMerge w:val="restart"/>
            <w:vAlign w:val="center"/>
          </w:tcPr>
          <w:p w14:paraId="4C84479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Blood samples (EDTA)</w:t>
            </w:r>
          </w:p>
        </w:tc>
        <w:tc>
          <w:tcPr>
            <w:tcW w:w="0" w:type="auto"/>
            <w:vMerge w:val="restart"/>
            <w:vAlign w:val="center"/>
          </w:tcPr>
          <w:p w14:paraId="09BA9E3C"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entrifuge 1500g for 10mins ideally at 4°C.</w:t>
            </w:r>
          </w:p>
        </w:tc>
        <w:tc>
          <w:tcPr>
            <w:tcW w:w="0" w:type="auto"/>
            <w:vAlign w:val="center"/>
          </w:tcPr>
          <w:p w14:paraId="57551061"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756235FF" w14:textId="77777777" w:rsidR="00C76835" w:rsidRPr="008D0573" w:rsidRDefault="00C76835" w:rsidP="009B097C">
            <w:pPr>
              <w:spacing w:after="0"/>
              <w:jc w:val="center"/>
              <w:rPr>
                <w:sz w:val="20"/>
                <w:szCs w:val="20"/>
                <w:lang w:val="en-GB"/>
              </w:rPr>
            </w:pPr>
          </w:p>
        </w:tc>
        <w:tc>
          <w:tcPr>
            <w:tcW w:w="0" w:type="auto"/>
            <w:vAlign w:val="center"/>
          </w:tcPr>
          <w:p w14:paraId="53BE72E5" w14:textId="2D19E2B8"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4C4A8D6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erology</w:t>
            </w:r>
          </w:p>
        </w:tc>
      </w:tr>
      <w:tr w:rsidR="00C76835" w:rsidRPr="008D0573" w14:paraId="6CC1FF5A" w14:textId="77777777" w:rsidTr="00010366">
        <w:tc>
          <w:tcPr>
            <w:tcW w:w="0" w:type="auto"/>
            <w:vMerge/>
            <w:vAlign w:val="center"/>
          </w:tcPr>
          <w:p w14:paraId="3554474F" w14:textId="77777777" w:rsidR="00C76835" w:rsidRPr="008D0573" w:rsidRDefault="00C76835" w:rsidP="009B097C">
            <w:pPr>
              <w:spacing w:after="0"/>
              <w:jc w:val="center"/>
              <w:rPr>
                <w:sz w:val="20"/>
                <w:szCs w:val="20"/>
                <w:lang w:val="en-GB"/>
              </w:rPr>
            </w:pPr>
          </w:p>
        </w:tc>
        <w:tc>
          <w:tcPr>
            <w:tcW w:w="0" w:type="auto"/>
            <w:vMerge/>
            <w:vAlign w:val="center"/>
          </w:tcPr>
          <w:p w14:paraId="7D407012" w14:textId="77777777" w:rsidR="00C76835" w:rsidRPr="008D0573" w:rsidRDefault="00C76835" w:rsidP="009B097C">
            <w:pPr>
              <w:spacing w:after="0"/>
              <w:jc w:val="center"/>
              <w:rPr>
                <w:sz w:val="20"/>
                <w:szCs w:val="20"/>
                <w:lang w:val="en-GB"/>
              </w:rPr>
            </w:pPr>
          </w:p>
        </w:tc>
        <w:tc>
          <w:tcPr>
            <w:tcW w:w="0" w:type="auto"/>
            <w:vAlign w:val="center"/>
          </w:tcPr>
          <w:p w14:paraId="2C186298"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3E8B2507" w14:textId="77777777" w:rsidR="00C76835" w:rsidRPr="008D0573" w:rsidRDefault="00C76835" w:rsidP="009B097C">
            <w:pPr>
              <w:spacing w:after="0"/>
              <w:jc w:val="center"/>
              <w:rPr>
                <w:sz w:val="20"/>
                <w:szCs w:val="20"/>
                <w:lang w:val="en-GB"/>
              </w:rPr>
            </w:pPr>
          </w:p>
        </w:tc>
        <w:tc>
          <w:tcPr>
            <w:tcW w:w="0" w:type="auto"/>
            <w:vAlign w:val="center"/>
          </w:tcPr>
          <w:p w14:paraId="7B18662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Imperial College London</w:t>
            </w:r>
          </w:p>
        </w:tc>
        <w:tc>
          <w:tcPr>
            <w:tcW w:w="0" w:type="auto"/>
            <w:vAlign w:val="center"/>
          </w:tcPr>
          <w:p w14:paraId="721362CB"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irculating mediators by multiplex cytokine/chemokine assays</w:t>
            </w:r>
          </w:p>
        </w:tc>
      </w:tr>
      <w:tr w:rsidR="00C76835" w:rsidRPr="008D0573" w14:paraId="0048393F" w14:textId="77777777" w:rsidTr="00010366">
        <w:tc>
          <w:tcPr>
            <w:tcW w:w="0" w:type="auto"/>
            <w:vMerge/>
            <w:vAlign w:val="center"/>
          </w:tcPr>
          <w:p w14:paraId="696E1867" w14:textId="77777777" w:rsidR="00C76835" w:rsidRPr="008D0573" w:rsidRDefault="00C76835" w:rsidP="009B097C">
            <w:pPr>
              <w:spacing w:after="0"/>
              <w:jc w:val="center"/>
              <w:rPr>
                <w:sz w:val="20"/>
                <w:szCs w:val="20"/>
                <w:lang w:val="en-GB"/>
              </w:rPr>
            </w:pPr>
          </w:p>
        </w:tc>
        <w:tc>
          <w:tcPr>
            <w:tcW w:w="0" w:type="auto"/>
            <w:vMerge/>
            <w:vAlign w:val="center"/>
          </w:tcPr>
          <w:p w14:paraId="3FAB193C" w14:textId="77777777" w:rsidR="00C76835" w:rsidRPr="008D0573" w:rsidRDefault="00C76835" w:rsidP="009B097C">
            <w:pPr>
              <w:spacing w:after="0"/>
              <w:jc w:val="center"/>
              <w:rPr>
                <w:sz w:val="20"/>
                <w:szCs w:val="20"/>
                <w:lang w:val="en-GB"/>
              </w:rPr>
            </w:pPr>
          </w:p>
        </w:tc>
        <w:tc>
          <w:tcPr>
            <w:tcW w:w="0" w:type="auto"/>
            <w:vAlign w:val="center"/>
          </w:tcPr>
          <w:p w14:paraId="21F3E94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upernatant:</w:t>
            </w:r>
            <w:r w:rsidRPr="008D0573">
              <w:rPr>
                <w:sz w:val="20"/>
                <w:szCs w:val="20"/>
                <w:lang w:val="en-GB"/>
              </w:rPr>
              <w:br/>
              <w:t>freeze at -80°C*</w:t>
            </w:r>
          </w:p>
        </w:tc>
        <w:tc>
          <w:tcPr>
            <w:tcW w:w="0" w:type="auto"/>
            <w:vMerge/>
            <w:vAlign w:val="center"/>
          </w:tcPr>
          <w:p w14:paraId="2548A0B5" w14:textId="77777777" w:rsidR="00C76835" w:rsidRPr="008D0573" w:rsidRDefault="00C76835" w:rsidP="009B097C">
            <w:pPr>
              <w:spacing w:after="0"/>
              <w:jc w:val="center"/>
              <w:rPr>
                <w:sz w:val="20"/>
                <w:szCs w:val="20"/>
                <w:lang w:val="en-GB"/>
              </w:rPr>
            </w:pPr>
          </w:p>
        </w:tc>
        <w:tc>
          <w:tcPr>
            <w:tcW w:w="0" w:type="auto"/>
            <w:vAlign w:val="center"/>
          </w:tcPr>
          <w:p w14:paraId="6E4A12C6" w14:textId="551B89AE" w:rsidR="00C76835" w:rsidRPr="008D0573" w:rsidRDefault="00C76835" w:rsidP="009B097C">
            <w:pPr>
              <w:pStyle w:val="Compact"/>
              <w:spacing w:before="0" w:after="0"/>
              <w:jc w:val="center"/>
              <w:rPr>
                <w:sz w:val="20"/>
                <w:szCs w:val="20"/>
                <w:lang w:val="en-GB"/>
              </w:rPr>
            </w:pPr>
            <w:r w:rsidRPr="008D0573">
              <w:rPr>
                <w:sz w:val="20"/>
                <w:szCs w:val="20"/>
                <w:lang w:val="en-GB"/>
              </w:rPr>
              <w:t>Outbreak Lab Liverpool</w:t>
            </w:r>
          </w:p>
        </w:tc>
        <w:tc>
          <w:tcPr>
            <w:tcW w:w="0" w:type="auto"/>
            <w:vAlign w:val="center"/>
          </w:tcPr>
          <w:p w14:paraId="2ABF19A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Other studies (</w:t>
            </w:r>
            <w:proofErr w:type="spellStart"/>
            <w:r w:rsidRPr="008D0573">
              <w:rPr>
                <w:sz w:val="20"/>
                <w:szCs w:val="20"/>
                <w:lang w:val="en-GB"/>
              </w:rPr>
              <w:t>eg</w:t>
            </w:r>
            <w:proofErr w:type="spellEnd"/>
            <w:r w:rsidRPr="008D0573">
              <w:rPr>
                <w:sz w:val="20"/>
                <w:szCs w:val="20"/>
                <w:lang w:val="en-GB"/>
              </w:rPr>
              <w:t xml:space="preserve"> pharmacokinetics/</w:t>
            </w:r>
            <w:r w:rsidRPr="008D0573">
              <w:rPr>
                <w:sz w:val="20"/>
                <w:szCs w:val="20"/>
                <w:lang w:val="en-GB"/>
              </w:rPr>
              <w:br/>
              <w:t>pharmacodynamics)</w:t>
            </w:r>
          </w:p>
        </w:tc>
      </w:tr>
      <w:tr w:rsidR="00C76835" w:rsidRPr="008D0573" w14:paraId="36376FC6" w14:textId="77777777" w:rsidTr="00010366">
        <w:tc>
          <w:tcPr>
            <w:tcW w:w="0" w:type="auto"/>
            <w:vMerge/>
            <w:vAlign w:val="center"/>
          </w:tcPr>
          <w:p w14:paraId="6DC8D8FC" w14:textId="77777777" w:rsidR="00C76835" w:rsidRPr="008D0573" w:rsidRDefault="00C76835" w:rsidP="009B097C">
            <w:pPr>
              <w:spacing w:after="0"/>
              <w:jc w:val="center"/>
              <w:rPr>
                <w:sz w:val="20"/>
                <w:szCs w:val="20"/>
                <w:lang w:val="en-GB"/>
              </w:rPr>
            </w:pPr>
          </w:p>
        </w:tc>
        <w:tc>
          <w:tcPr>
            <w:tcW w:w="0" w:type="auto"/>
            <w:vMerge/>
            <w:vAlign w:val="center"/>
          </w:tcPr>
          <w:p w14:paraId="4D39371B" w14:textId="77777777" w:rsidR="00C76835" w:rsidRPr="008D0573" w:rsidRDefault="00C76835" w:rsidP="009B097C">
            <w:pPr>
              <w:spacing w:after="0"/>
              <w:jc w:val="center"/>
              <w:rPr>
                <w:sz w:val="20"/>
                <w:szCs w:val="20"/>
                <w:lang w:val="en-GB"/>
              </w:rPr>
            </w:pPr>
          </w:p>
        </w:tc>
        <w:tc>
          <w:tcPr>
            <w:tcW w:w="0" w:type="auto"/>
            <w:vAlign w:val="center"/>
          </w:tcPr>
          <w:p w14:paraId="2703DCE7"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ell pellet:</w:t>
            </w:r>
            <w:r w:rsidRPr="008D0573">
              <w:rPr>
                <w:sz w:val="20"/>
                <w:szCs w:val="20"/>
                <w:lang w:val="en-GB"/>
              </w:rPr>
              <w:br/>
              <w:t>freeze at -80°C*</w:t>
            </w:r>
          </w:p>
        </w:tc>
        <w:tc>
          <w:tcPr>
            <w:tcW w:w="0" w:type="auto"/>
            <w:vMerge/>
            <w:vAlign w:val="center"/>
          </w:tcPr>
          <w:p w14:paraId="5A3E5871" w14:textId="77777777" w:rsidR="00C76835" w:rsidRPr="008D0573" w:rsidRDefault="00C76835" w:rsidP="009B097C">
            <w:pPr>
              <w:spacing w:after="0"/>
              <w:jc w:val="center"/>
              <w:rPr>
                <w:sz w:val="20"/>
                <w:szCs w:val="20"/>
                <w:lang w:val="en-GB"/>
              </w:rPr>
            </w:pPr>
          </w:p>
        </w:tc>
        <w:tc>
          <w:tcPr>
            <w:tcW w:w="0" w:type="auto"/>
            <w:vAlign w:val="center"/>
          </w:tcPr>
          <w:p w14:paraId="24D3CEAE" w14:textId="77777777" w:rsidR="00C76835" w:rsidRPr="008D0573" w:rsidRDefault="00C76835" w:rsidP="009B097C">
            <w:pPr>
              <w:pStyle w:val="Compact"/>
              <w:spacing w:before="0" w:after="0"/>
              <w:jc w:val="center"/>
              <w:rPr>
                <w:sz w:val="20"/>
                <w:szCs w:val="20"/>
                <w:lang w:val="en-GB"/>
              </w:rPr>
            </w:pPr>
            <w:r w:rsidRPr="008D0573">
              <w:rPr>
                <w:sz w:val="20"/>
                <w:szCs w:val="20"/>
                <w:lang w:val="en-GB"/>
              </w:rPr>
              <w:t>Roslin Institute (DNA extraction)</w:t>
            </w:r>
          </w:p>
        </w:tc>
        <w:tc>
          <w:tcPr>
            <w:tcW w:w="0" w:type="auto"/>
            <w:vAlign w:val="center"/>
          </w:tcPr>
          <w:p w14:paraId="6CACA4B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High-throughput genotyping and/or high coverage genome sequencing</w:t>
            </w:r>
          </w:p>
        </w:tc>
      </w:tr>
      <w:tr w:rsidR="00C76835" w:rsidRPr="008D0573" w14:paraId="49EA4FEA" w14:textId="77777777" w:rsidTr="00010366">
        <w:tc>
          <w:tcPr>
            <w:tcW w:w="0" w:type="auto"/>
            <w:vAlign w:val="center"/>
          </w:tcPr>
          <w:p w14:paraId="01D9635B" w14:textId="78F2762A" w:rsidR="00C76835" w:rsidRPr="008D0573" w:rsidRDefault="00C76835" w:rsidP="009B097C">
            <w:pPr>
              <w:pStyle w:val="Compact"/>
              <w:spacing w:before="0" w:after="0"/>
              <w:jc w:val="center"/>
              <w:rPr>
                <w:sz w:val="20"/>
                <w:szCs w:val="20"/>
                <w:lang w:val="en-GB"/>
              </w:rPr>
            </w:pPr>
            <w:r w:rsidRPr="008D0573">
              <w:rPr>
                <w:sz w:val="20"/>
                <w:szCs w:val="20"/>
                <w:lang w:val="en-GB"/>
              </w:rPr>
              <w:t>Blood samples (3.2% sodium citrate)</w:t>
            </w:r>
          </w:p>
        </w:tc>
        <w:tc>
          <w:tcPr>
            <w:tcW w:w="0" w:type="auto"/>
            <w:vAlign w:val="center"/>
          </w:tcPr>
          <w:p w14:paraId="0BC55448" w14:textId="1D40B396" w:rsidR="00C76835" w:rsidRPr="008D0573" w:rsidRDefault="00C76835" w:rsidP="009B097C">
            <w:pPr>
              <w:spacing w:after="0"/>
              <w:jc w:val="center"/>
              <w:rPr>
                <w:sz w:val="20"/>
                <w:szCs w:val="20"/>
                <w:lang w:val="en-GB"/>
              </w:rPr>
            </w:pPr>
            <w:r w:rsidRPr="008D0573">
              <w:rPr>
                <w:sz w:val="20"/>
                <w:szCs w:val="20"/>
                <w:lang w:val="en-GB"/>
              </w:rPr>
              <w:t xml:space="preserve">Centrifuge </w:t>
            </w:r>
            <w:r w:rsidR="00A5607F" w:rsidRPr="008D0573">
              <w:rPr>
                <w:sz w:val="20"/>
                <w:szCs w:val="20"/>
                <w:lang w:val="en-GB"/>
              </w:rPr>
              <w:t>26</w:t>
            </w:r>
            <w:r w:rsidRPr="008D0573">
              <w:rPr>
                <w:sz w:val="20"/>
                <w:szCs w:val="20"/>
                <w:lang w:val="en-GB"/>
              </w:rPr>
              <w:t>00g for 10mins</w:t>
            </w:r>
            <w:r w:rsidR="00A5607F" w:rsidRPr="008D0573">
              <w:rPr>
                <w:sz w:val="20"/>
                <w:szCs w:val="20"/>
                <w:lang w:val="en-GB"/>
              </w:rPr>
              <w:t xml:space="preserve"> with brake off (or slow stop)</w:t>
            </w:r>
            <w:r w:rsidRPr="008D0573">
              <w:rPr>
                <w:sz w:val="20"/>
                <w:szCs w:val="20"/>
                <w:lang w:val="en-GB"/>
              </w:rPr>
              <w:t>.</w:t>
            </w:r>
          </w:p>
        </w:tc>
        <w:tc>
          <w:tcPr>
            <w:tcW w:w="0" w:type="auto"/>
            <w:vAlign w:val="center"/>
          </w:tcPr>
          <w:p w14:paraId="3DC859FC" w14:textId="09A9AAEB" w:rsidR="00C76835" w:rsidRPr="008D0573" w:rsidRDefault="00C76835" w:rsidP="00C76835">
            <w:pPr>
              <w:pStyle w:val="Compact"/>
              <w:spacing w:before="0" w:after="0"/>
              <w:jc w:val="center"/>
              <w:rPr>
                <w:sz w:val="20"/>
                <w:szCs w:val="20"/>
                <w:lang w:val="en-GB"/>
              </w:rPr>
            </w:pPr>
            <w:r w:rsidRPr="008D0573">
              <w:rPr>
                <w:sz w:val="20"/>
                <w:szCs w:val="20"/>
                <w:lang w:val="en-GB"/>
              </w:rPr>
              <w:t>Supernatant</w:t>
            </w:r>
          </w:p>
          <w:p w14:paraId="2C3F06CE" w14:textId="4A30FCA7" w:rsidR="00C76835" w:rsidRPr="008D0573" w:rsidRDefault="00C76835" w:rsidP="00C76835">
            <w:pPr>
              <w:pStyle w:val="Compact"/>
              <w:spacing w:before="0" w:after="0"/>
              <w:jc w:val="center"/>
              <w:rPr>
                <w:sz w:val="20"/>
                <w:szCs w:val="20"/>
                <w:lang w:val="en-GB"/>
              </w:rPr>
            </w:pPr>
            <w:r w:rsidRPr="008D0573">
              <w:rPr>
                <w:sz w:val="20"/>
                <w:szCs w:val="20"/>
                <w:lang w:val="en-GB"/>
              </w:rPr>
              <w:t>(2 aliquots -80°C*)</w:t>
            </w:r>
          </w:p>
        </w:tc>
        <w:tc>
          <w:tcPr>
            <w:tcW w:w="0" w:type="auto"/>
            <w:vMerge/>
            <w:vAlign w:val="center"/>
          </w:tcPr>
          <w:p w14:paraId="08F4E399" w14:textId="77777777" w:rsidR="00C76835" w:rsidRPr="008D0573" w:rsidRDefault="00C76835" w:rsidP="009B097C">
            <w:pPr>
              <w:spacing w:after="0"/>
              <w:jc w:val="center"/>
              <w:rPr>
                <w:sz w:val="20"/>
                <w:szCs w:val="20"/>
                <w:lang w:val="en-GB"/>
              </w:rPr>
            </w:pPr>
          </w:p>
        </w:tc>
        <w:tc>
          <w:tcPr>
            <w:tcW w:w="0" w:type="auto"/>
            <w:vAlign w:val="center"/>
          </w:tcPr>
          <w:p w14:paraId="35CC15D9" w14:textId="2380CC0E" w:rsidR="00C76835" w:rsidRPr="008D0573" w:rsidRDefault="00C76835" w:rsidP="00C76835">
            <w:pPr>
              <w:pStyle w:val="Compact"/>
              <w:spacing w:before="0" w:after="0"/>
              <w:jc w:val="center"/>
              <w:rPr>
                <w:sz w:val="20"/>
                <w:szCs w:val="20"/>
                <w:lang w:val="en-GB"/>
              </w:rPr>
            </w:pPr>
            <w:r w:rsidRPr="008D0573">
              <w:rPr>
                <w:sz w:val="20"/>
                <w:szCs w:val="20"/>
                <w:lang w:val="en-GB"/>
              </w:rPr>
              <w:t>Outbreak Lab Liverpool</w:t>
            </w:r>
          </w:p>
        </w:tc>
        <w:tc>
          <w:tcPr>
            <w:tcW w:w="0" w:type="auto"/>
            <w:vAlign w:val="center"/>
          </w:tcPr>
          <w:p w14:paraId="716EFCEF" w14:textId="48FD2C1D" w:rsidR="00C76835" w:rsidRPr="008D0573" w:rsidRDefault="00C76835" w:rsidP="009B097C">
            <w:pPr>
              <w:spacing w:after="0"/>
              <w:jc w:val="center"/>
              <w:rPr>
                <w:sz w:val="20"/>
                <w:szCs w:val="20"/>
                <w:lang w:val="en-GB"/>
              </w:rPr>
            </w:pPr>
            <w:r w:rsidRPr="008D0573">
              <w:rPr>
                <w:sz w:val="20"/>
                <w:szCs w:val="20"/>
                <w:lang w:val="en-GB"/>
              </w:rPr>
              <w:t>Coagulation function</w:t>
            </w:r>
          </w:p>
        </w:tc>
      </w:tr>
      <w:tr w:rsidR="00C76835" w:rsidRPr="008D0573" w14:paraId="79861ACF" w14:textId="77777777" w:rsidTr="00010366">
        <w:tc>
          <w:tcPr>
            <w:tcW w:w="0" w:type="auto"/>
            <w:vAlign w:val="center"/>
          </w:tcPr>
          <w:p w14:paraId="07C7C571" w14:textId="309C7ADF" w:rsidR="00C76835" w:rsidRPr="008D0573" w:rsidRDefault="00C76835" w:rsidP="009B097C">
            <w:pPr>
              <w:pStyle w:val="Compact"/>
              <w:spacing w:before="0" w:after="0"/>
              <w:jc w:val="center"/>
              <w:rPr>
                <w:sz w:val="20"/>
                <w:szCs w:val="20"/>
                <w:lang w:val="en-GB"/>
              </w:rPr>
            </w:pPr>
            <w:r w:rsidRPr="008D0573">
              <w:rPr>
                <w:sz w:val="20"/>
                <w:szCs w:val="20"/>
                <w:lang w:val="en-GB"/>
              </w:rPr>
              <w:t>Blood samples (</w:t>
            </w:r>
            <w:r w:rsidRPr="008D0573">
              <w:rPr>
                <w:strike/>
                <w:sz w:val="20"/>
                <w:szCs w:val="20"/>
                <w:lang w:val="en-GB"/>
              </w:rPr>
              <w:t>Tempus</w:t>
            </w:r>
            <w:r w:rsidRPr="008D0573">
              <w:rPr>
                <w:sz w:val="20"/>
                <w:szCs w:val="20"/>
                <w:lang w:val="en-GB"/>
              </w:rPr>
              <w:t xml:space="preserve"> RNA tube)</w:t>
            </w:r>
          </w:p>
        </w:tc>
        <w:tc>
          <w:tcPr>
            <w:tcW w:w="0" w:type="auto"/>
            <w:vAlign w:val="center"/>
          </w:tcPr>
          <w:p w14:paraId="15EE309B" w14:textId="77777777" w:rsidR="00C76835" w:rsidRPr="008D0573" w:rsidRDefault="00C76835" w:rsidP="009B097C">
            <w:pPr>
              <w:spacing w:after="0"/>
              <w:jc w:val="center"/>
              <w:rPr>
                <w:sz w:val="20"/>
                <w:szCs w:val="20"/>
                <w:lang w:val="en-GB"/>
              </w:rPr>
            </w:pPr>
            <w:r w:rsidRPr="008D0573">
              <w:rPr>
                <w:sz w:val="20"/>
                <w:szCs w:val="20"/>
                <w:lang w:val="en-GB"/>
              </w:rPr>
              <w:t>Freeze at</w:t>
            </w:r>
          </w:p>
          <w:p w14:paraId="6DCB78C2" w14:textId="77777777" w:rsidR="00C76835" w:rsidRPr="008D0573" w:rsidRDefault="00C76835" w:rsidP="009B097C">
            <w:pPr>
              <w:spacing w:after="0"/>
              <w:jc w:val="center"/>
              <w:rPr>
                <w:sz w:val="20"/>
                <w:szCs w:val="20"/>
                <w:lang w:val="en-GB"/>
              </w:rPr>
            </w:pPr>
            <w:r w:rsidRPr="008D0573">
              <w:rPr>
                <w:sz w:val="20"/>
                <w:szCs w:val="20"/>
                <w:lang w:val="en-GB"/>
              </w:rPr>
              <w:t>-20°C</w:t>
            </w:r>
          </w:p>
        </w:tc>
        <w:tc>
          <w:tcPr>
            <w:tcW w:w="0" w:type="auto"/>
            <w:vAlign w:val="center"/>
          </w:tcPr>
          <w:p w14:paraId="31E48B2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Where possible, freeze at -80°C* after 24hrs</w:t>
            </w:r>
          </w:p>
        </w:tc>
        <w:tc>
          <w:tcPr>
            <w:tcW w:w="0" w:type="auto"/>
            <w:vMerge/>
            <w:vAlign w:val="center"/>
          </w:tcPr>
          <w:p w14:paraId="27BA7D7B" w14:textId="77777777" w:rsidR="00C76835" w:rsidRPr="008D0573" w:rsidRDefault="00C76835" w:rsidP="009B097C">
            <w:pPr>
              <w:spacing w:after="0"/>
              <w:jc w:val="center"/>
              <w:rPr>
                <w:sz w:val="20"/>
                <w:szCs w:val="20"/>
                <w:lang w:val="en-GB"/>
              </w:rPr>
            </w:pPr>
          </w:p>
        </w:tc>
        <w:tc>
          <w:tcPr>
            <w:tcW w:w="0" w:type="auto"/>
            <w:vAlign w:val="center"/>
          </w:tcPr>
          <w:p w14:paraId="386CA144" w14:textId="77777777" w:rsidR="00C76835" w:rsidRPr="008D0573" w:rsidRDefault="00C76835" w:rsidP="009B097C">
            <w:pPr>
              <w:pStyle w:val="Compact"/>
              <w:spacing w:before="0" w:after="0"/>
              <w:jc w:val="center"/>
              <w:rPr>
                <w:sz w:val="20"/>
                <w:szCs w:val="20"/>
                <w:lang w:val="en-GB"/>
              </w:rPr>
            </w:pPr>
            <w:r w:rsidRPr="008D0573">
              <w:rPr>
                <w:sz w:val="20"/>
                <w:szCs w:val="20"/>
                <w:lang w:val="en-GB"/>
              </w:rPr>
              <w:t>Roslin Institute, (RNA extraction)</w:t>
            </w:r>
          </w:p>
        </w:tc>
        <w:tc>
          <w:tcPr>
            <w:tcW w:w="0" w:type="auto"/>
            <w:vAlign w:val="center"/>
          </w:tcPr>
          <w:p w14:paraId="3A736F6A" w14:textId="77777777" w:rsidR="00C76835" w:rsidRPr="008D0573" w:rsidRDefault="00C76835" w:rsidP="009B097C">
            <w:pPr>
              <w:spacing w:after="0"/>
              <w:jc w:val="center"/>
              <w:rPr>
                <w:sz w:val="20"/>
                <w:szCs w:val="20"/>
                <w:lang w:val="en-GB"/>
              </w:rPr>
            </w:pPr>
            <w:r w:rsidRPr="008D0573">
              <w:rPr>
                <w:sz w:val="20"/>
                <w:szCs w:val="20"/>
                <w:lang w:val="en-GB"/>
              </w:rPr>
              <w:t xml:space="preserve">Microarray analysis and/or RNA </w:t>
            </w:r>
            <w:proofErr w:type="spellStart"/>
            <w:r w:rsidRPr="008D0573">
              <w:rPr>
                <w:sz w:val="20"/>
                <w:szCs w:val="20"/>
                <w:lang w:val="en-GB"/>
              </w:rPr>
              <w:t>seq</w:t>
            </w:r>
            <w:proofErr w:type="spellEnd"/>
            <w:r w:rsidRPr="008D0573">
              <w:rPr>
                <w:sz w:val="20"/>
                <w:szCs w:val="20"/>
                <w:lang w:val="en-GB"/>
              </w:rPr>
              <w:t xml:space="preserve"> analysis of host and pathogen RNA</w:t>
            </w:r>
          </w:p>
        </w:tc>
      </w:tr>
      <w:tr w:rsidR="00C76835" w:rsidRPr="008D0573" w14:paraId="1FD89AC5" w14:textId="77777777" w:rsidTr="00010366">
        <w:tc>
          <w:tcPr>
            <w:tcW w:w="0" w:type="auto"/>
            <w:vMerge w:val="restart"/>
            <w:vAlign w:val="center"/>
          </w:tcPr>
          <w:p w14:paraId="28BF6738"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SF (if acquired)</w:t>
            </w:r>
          </w:p>
        </w:tc>
        <w:tc>
          <w:tcPr>
            <w:tcW w:w="0" w:type="auto"/>
            <w:vMerge w:val="restart"/>
            <w:vAlign w:val="center"/>
          </w:tcPr>
          <w:p w14:paraId="51E7981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Freeze at -80°C*</w:t>
            </w:r>
          </w:p>
        </w:tc>
        <w:tc>
          <w:tcPr>
            <w:tcW w:w="0" w:type="auto"/>
            <w:vMerge w:val="restart"/>
            <w:vAlign w:val="center"/>
          </w:tcPr>
          <w:p w14:paraId="3CC2DF3C" w14:textId="77777777" w:rsidR="00C76835" w:rsidRPr="008D0573" w:rsidRDefault="00C76835" w:rsidP="009B097C">
            <w:pPr>
              <w:pStyle w:val="Compact"/>
              <w:spacing w:before="0" w:after="0"/>
              <w:jc w:val="center"/>
              <w:rPr>
                <w:sz w:val="20"/>
                <w:szCs w:val="20"/>
                <w:lang w:val="en-GB"/>
              </w:rPr>
            </w:pPr>
            <w:r w:rsidRPr="008D0573">
              <w:rPr>
                <w:sz w:val="20"/>
                <w:szCs w:val="20"/>
                <w:lang w:val="en-GB"/>
              </w:rPr>
              <w:t>Aliquot if safe to do so into 3 aliquots</w:t>
            </w:r>
          </w:p>
          <w:p w14:paraId="1AFAC6B5" w14:textId="77777777" w:rsidR="00C76835" w:rsidRPr="008D0573" w:rsidRDefault="00C76835" w:rsidP="009B097C">
            <w:pPr>
              <w:pStyle w:val="Compact"/>
              <w:spacing w:before="0" w:after="0"/>
              <w:jc w:val="center"/>
              <w:rPr>
                <w:sz w:val="20"/>
                <w:szCs w:val="20"/>
                <w:lang w:val="en-GB"/>
              </w:rPr>
            </w:pPr>
            <w:r w:rsidRPr="008D0573">
              <w:rPr>
                <w:sz w:val="20"/>
                <w:szCs w:val="20"/>
                <w:lang w:val="en-GB"/>
              </w:rPr>
              <w:t>Freeze at -80°C*</w:t>
            </w:r>
          </w:p>
        </w:tc>
        <w:tc>
          <w:tcPr>
            <w:tcW w:w="0" w:type="auto"/>
            <w:vMerge/>
            <w:vAlign w:val="center"/>
          </w:tcPr>
          <w:p w14:paraId="21A5D34A" w14:textId="77777777" w:rsidR="00C76835" w:rsidRPr="008D0573" w:rsidRDefault="00C76835" w:rsidP="009B097C">
            <w:pPr>
              <w:spacing w:after="0"/>
              <w:jc w:val="center"/>
              <w:rPr>
                <w:sz w:val="20"/>
                <w:szCs w:val="20"/>
                <w:lang w:val="en-GB"/>
              </w:rPr>
            </w:pPr>
          </w:p>
        </w:tc>
        <w:tc>
          <w:tcPr>
            <w:tcW w:w="0" w:type="auto"/>
            <w:vMerge w:val="restart"/>
            <w:vAlign w:val="center"/>
          </w:tcPr>
          <w:p w14:paraId="71A786EF" w14:textId="1D720AE8" w:rsidR="00C76835" w:rsidRPr="008D0573" w:rsidRDefault="00C76835" w:rsidP="009B097C">
            <w:pPr>
              <w:pStyle w:val="Compact"/>
              <w:spacing w:before="0" w:after="0"/>
              <w:jc w:val="center"/>
              <w:rPr>
                <w:sz w:val="20"/>
                <w:szCs w:val="20"/>
                <w:lang w:val="en-GB"/>
              </w:rPr>
            </w:pPr>
            <w:r w:rsidRPr="008D0573">
              <w:rPr>
                <w:sz w:val="20"/>
                <w:szCs w:val="20"/>
                <w:lang w:val="en-GB"/>
              </w:rPr>
              <w:t>PHE or Outbreak Lab Liverpool</w:t>
            </w:r>
          </w:p>
        </w:tc>
        <w:tc>
          <w:tcPr>
            <w:tcW w:w="0" w:type="auto"/>
            <w:vAlign w:val="center"/>
          </w:tcPr>
          <w:p w14:paraId="42F082D9" w14:textId="77777777" w:rsidR="00C76835" w:rsidRPr="008D0573" w:rsidRDefault="00C76835" w:rsidP="009B097C">
            <w:pPr>
              <w:pStyle w:val="Compact"/>
              <w:spacing w:before="0" w:after="0"/>
              <w:jc w:val="center"/>
              <w:rPr>
                <w:sz w:val="20"/>
                <w:szCs w:val="20"/>
                <w:lang w:val="en-GB"/>
              </w:rPr>
            </w:pPr>
            <w:r w:rsidRPr="008D0573">
              <w:rPr>
                <w:sz w:val="20"/>
                <w:szCs w:val="20"/>
                <w:lang w:val="en-GB"/>
              </w:rPr>
              <w:t>Pathogen detection, quantification, viral genome sequencing and isolation</w:t>
            </w:r>
          </w:p>
        </w:tc>
      </w:tr>
      <w:tr w:rsidR="00C76835" w:rsidRPr="008D0573" w14:paraId="4B555B23" w14:textId="77777777" w:rsidTr="00010366">
        <w:tc>
          <w:tcPr>
            <w:tcW w:w="0" w:type="auto"/>
            <w:vMerge/>
            <w:vAlign w:val="center"/>
          </w:tcPr>
          <w:p w14:paraId="53B64C89" w14:textId="77777777" w:rsidR="00C76835" w:rsidRPr="008D0573" w:rsidRDefault="00C76835" w:rsidP="009B097C">
            <w:pPr>
              <w:spacing w:after="0"/>
              <w:jc w:val="center"/>
              <w:rPr>
                <w:sz w:val="20"/>
                <w:szCs w:val="20"/>
                <w:lang w:val="en-GB"/>
              </w:rPr>
            </w:pPr>
          </w:p>
        </w:tc>
        <w:tc>
          <w:tcPr>
            <w:tcW w:w="0" w:type="auto"/>
            <w:vMerge/>
            <w:vAlign w:val="center"/>
          </w:tcPr>
          <w:p w14:paraId="13A2FCDD" w14:textId="77777777" w:rsidR="00C76835" w:rsidRPr="008D0573" w:rsidRDefault="00C76835" w:rsidP="009B097C">
            <w:pPr>
              <w:spacing w:after="0"/>
              <w:jc w:val="center"/>
              <w:rPr>
                <w:sz w:val="20"/>
                <w:szCs w:val="20"/>
                <w:lang w:val="en-GB"/>
              </w:rPr>
            </w:pPr>
          </w:p>
        </w:tc>
        <w:tc>
          <w:tcPr>
            <w:tcW w:w="0" w:type="auto"/>
            <w:vMerge/>
            <w:vAlign w:val="center"/>
          </w:tcPr>
          <w:p w14:paraId="6ECB5CA2" w14:textId="77777777" w:rsidR="00C76835" w:rsidRPr="008D0573" w:rsidRDefault="00C76835" w:rsidP="009B097C">
            <w:pPr>
              <w:spacing w:after="0"/>
              <w:jc w:val="center"/>
              <w:rPr>
                <w:sz w:val="20"/>
                <w:szCs w:val="20"/>
                <w:lang w:val="en-GB"/>
              </w:rPr>
            </w:pPr>
          </w:p>
        </w:tc>
        <w:tc>
          <w:tcPr>
            <w:tcW w:w="0" w:type="auto"/>
            <w:vMerge/>
            <w:vAlign w:val="center"/>
          </w:tcPr>
          <w:p w14:paraId="0AADB575" w14:textId="77777777" w:rsidR="00C76835" w:rsidRPr="008D0573" w:rsidRDefault="00C76835" w:rsidP="009B097C">
            <w:pPr>
              <w:spacing w:after="0"/>
              <w:jc w:val="center"/>
              <w:rPr>
                <w:sz w:val="20"/>
                <w:szCs w:val="20"/>
                <w:lang w:val="en-GB"/>
              </w:rPr>
            </w:pPr>
          </w:p>
        </w:tc>
        <w:tc>
          <w:tcPr>
            <w:tcW w:w="0" w:type="auto"/>
            <w:vMerge/>
            <w:vAlign w:val="center"/>
          </w:tcPr>
          <w:p w14:paraId="4516EDB2" w14:textId="77777777" w:rsidR="00C76835" w:rsidRPr="008D0573" w:rsidRDefault="00C76835" w:rsidP="009B097C">
            <w:pPr>
              <w:spacing w:after="0"/>
              <w:jc w:val="center"/>
              <w:rPr>
                <w:sz w:val="20"/>
                <w:szCs w:val="20"/>
                <w:lang w:val="en-GB"/>
              </w:rPr>
            </w:pPr>
          </w:p>
        </w:tc>
        <w:tc>
          <w:tcPr>
            <w:tcW w:w="0" w:type="auto"/>
            <w:vAlign w:val="center"/>
          </w:tcPr>
          <w:p w14:paraId="1BA9953E" w14:textId="77777777" w:rsidR="00C76835" w:rsidRPr="008D0573" w:rsidRDefault="00C76835" w:rsidP="009B097C">
            <w:pPr>
              <w:pStyle w:val="Compact"/>
              <w:spacing w:before="0" w:after="0"/>
              <w:jc w:val="center"/>
              <w:rPr>
                <w:sz w:val="20"/>
                <w:szCs w:val="20"/>
                <w:lang w:val="en-GB"/>
              </w:rPr>
            </w:pPr>
            <w:r w:rsidRPr="008D0573">
              <w:rPr>
                <w:sz w:val="20"/>
                <w:szCs w:val="20"/>
                <w:lang w:val="en-GB"/>
              </w:rPr>
              <w:t>Serology</w:t>
            </w:r>
          </w:p>
          <w:p w14:paraId="53CF1B40" w14:textId="77777777" w:rsidR="00C76835" w:rsidRPr="008D0573" w:rsidRDefault="00C76835" w:rsidP="009B097C">
            <w:pPr>
              <w:pStyle w:val="Compact"/>
              <w:spacing w:before="0" w:after="0"/>
              <w:jc w:val="center"/>
              <w:rPr>
                <w:sz w:val="20"/>
                <w:szCs w:val="20"/>
                <w:lang w:val="en-GB"/>
              </w:rPr>
            </w:pPr>
          </w:p>
        </w:tc>
      </w:tr>
      <w:tr w:rsidR="00C76835" w:rsidRPr="008D0573" w14:paraId="6A534167" w14:textId="77777777" w:rsidTr="00010366">
        <w:tc>
          <w:tcPr>
            <w:tcW w:w="0" w:type="auto"/>
            <w:vMerge/>
            <w:vAlign w:val="center"/>
          </w:tcPr>
          <w:p w14:paraId="24963558" w14:textId="77777777" w:rsidR="00C76835" w:rsidRPr="008D0573" w:rsidRDefault="00C76835" w:rsidP="009B097C">
            <w:pPr>
              <w:spacing w:after="0"/>
              <w:jc w:val="center"/>
              <w:rPr>
                <w:sz w:val="20"/>
                <w:szCs w:val="20"/>
                <w:lang w:val="en-GB"/>
              </w:rPr>
            </w:pPr>
          </w:p>
        </w:tc>
        <w:tc>
          <w:tcPr>
            <w:tcW w:w="0" w:type="auto"/>
            <w:vMerge/>
            <w:vAlign w:val="center"/>
          </w:tcPr>
          <w:p w14:paraId="31892C77" w14:textId="77777777" w:rsidR="00C76835" w:rsidRPr="008D0573" w:rsidRDefault="00C76835" w:rsidP="009B097C">
            <w:pPr>
              <w:spacing w:after="0"/>
              <w:jc w:val="center"/>
              <w:rPr>
                <w:sz w:val="20"/>
                <w:szCs w:val="20"/>
                <w:lang w:val="en-GB"/>
              </w:rPr>
            </w:pPr>
          </w:p>
        </w:tc>
        <w:tc>
          <w:tcPr>
            <w:tcW w:w="0" w:type="auto"/>
            <w:vMerge/>
            <w:vAlign w:val="center"/>
          </w:tcPr>
          <w:p w14:paraId="767B8D3F" w14:textId="77777777" w:rsidR="00C76835" w:rsidRPr="008D0573" w:rsidRDefault="00C76835" w:rsidP="009B097C">
            <w:pPr>
              <w:spacing w:after="0"/>
              <w:jc w:val="center"/>
              <w:rPr>
                <w:sz w:val="20"/>
                <w:szCs w:val="20"/>
                <w:lang w:val="en-GB"/>
              </w:rPr>
            </w:pPr>
          </w:p>
        </w:tc>
        <w:tc>
          <w:tcPr>
            <w:tcW w:w="0" w:type="auto"/>
            <w:vMerge/>
            <w:vAlign w:val="center"/>
          </w:tcPr>
          <w:p w14:paraId="7CE696AE" w14:textId="77777777" w:rsidR="00C76835" w:rsidRPr="008D0573" w:rsidRDefault="00C76835" w:rsidP="009B097C">
            <w:pPr>
              <w:spacing w:after="0"/>
              <w:jc w:val="center"/>
              <w:rPr>
                <w:sz w:val="20"/>
                <w:szCs w:val="20"/>
                <w:lang w:val="en-GB"/>
              </w:rPr>
            </w:pPr>
          </w:p>
        </w:tc>
        <w:tc>
          <w:tcPr>
            <w:tcW w:w="0" w:type="auto"/>
            <w:vMerge/>
            <w:vAlign w:val="center"/>
          </w:tcPr>
          <w:p w14:paraId="352F8786" w14:textId="77777777" w:rsidR="00C76835" w:rsidRPr="008D0573" w:rsidRDefault="00C76835" w:rsidP="009B097C">
            <w:pPr>
              <w:spacing w:after="0"/>
              <w:jc w:val="center"/>
              <w:rPr>
                <w:sz w:val="20"/>
                <w:szCs w:val="20"/>
                <w:lang w:val="en-GB"/>
              </w:rPr>
            </w:pPr>
          </w:p>
        </w:tc>
        <w:tc>
          <w:tcPr>
            <w:tcW w:w="0" w:type="auto"/>
            <w:vAlign w:val="center"/>
          </w:tcPr>
          <w:p w14:paraId="7B6EF25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Circulating mediators by multiplex cytokine/chemokine assays and proteomics</w:t>
            </w:r>
          </w:p>
        </w:tc>
      </w:tr>
      <w:tr w:rsidR="00C76835" w:rsidRPr="008D0573" w14:paraId="749ECED2" w14:textId="77777777" w:rsidTr="00010366">
        <w:tc>
          <w:tcPr>
            <w:tcW w:w="0" w:type="auto"/>
            <w:vAlign w:val="center"/>
          </w:tcPr>
          <w:p w14:paraId="1700F1F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Pathogen samples</w:t>
            </w:r>
          </w:p>
        </w:tc>
        <w:tc>
          <w:tcPr>
            <w:tcW w:w="0" w:type="auto"/>
            <w:vAlign w:val="center"/>
          </w:tcPr>
          <w:p w14:paraId="1A4EAF7A" w14:textId="77777777" w:rsidR="00C76835" w:rsidRPr="008D0573" w:rsidRDefault="00C76835" w:rsidP="009B097C">
            <w:pPr>
              <w:pStyle w:val="Compact"/>
              <w:spacing w:before="0" w:after="0"/>
              <w:jc w:val="center"/>
              <w:rPr>
                <w:b/>
                <w:bCs/>
                <w:sz w:val="20"/>
                <w:szCs w:val="20"/>
                <w:lang w:val="en-GB"/>
              </w:rPr>
            </w:pPr>
            <w:r w:rsidRPr="008D0573">
              <w:rPr>
                <w:b/>
                <w:bCs/>
                <w:sz w:val="20"/>
                <w:szCs w:val="20"/>
                <w:lang w:val="en-GB"/>
              </w:rPr>
              <w:t>Do not process</w:t>
            </w:r>
          </w:p>
        </w:tc>
        <w:tc>
          <w:tcPr>
            <w:tcW w:w="0" w:type="auto"/>
            <w:vAlign w:val="center"/>
          </w:tcPr>
          <w:p w14:paraId="57AE97A3" w14:textId="77777777" w:rsidR="00C76835" w:rsidRPr="008D0573" w:rsidRDefault="00C76835" w:rsidP="009B097C">
            <w:pPr>
              <w:pStyle w:val="Compact"/>
              <w:spacing w:before="0" w:after="0"/>
              <w:jc w:val="center"/>
              <w:rPr>
                <w:sz w:val="20"/>
                <w:szCs w:val="20"/>
                <w:lang w:val="en-GB"/>
              </w:rPr>
            </w:pPr>
            <w:r w:rsidRPr="008D0573">
              <w:rPr>
                <w:sz w:val="20"/>
                <w:szCs w:val="20"/>
                <w:lang w:val="en-GB"/>
              </w:rPr>
              <w:t xml:space="preserve">Freeze at </w:t>
            </w:r>
          </w:p>
          <w:p w14:paraId="5FFC2A85" w14:textId="77777777" w:rsidR="00C76835" w:rsidRPr="008D0573" w:rsidRDefault="00C76835" w:rsidP="009B097C">
            <w:pPr>
              <w:pStyle w:val="Compact"/>
              <w:spacing w:before="0" w:after="0"/>
              <w:jc w:val="center"/>
              <w:rPr>
                <w:sz w:val="20"/>
                <w:szCs w:val="20"/>
                <w:lang w:val="en-GB"/>
              </w:rPr>
            </w:pPr>
            <w:r w:rsidRPr="008D0573">
              <w:rPr>
                <w:sz w:val="20"/>
                <w:szCs w:val="20"/>
                <w:lang w:val="en-GB"/>
              </w:rPr>
              <w:t>-80 °C*</w:t>
            </w:r>
          </w:p>
        </w:tc>
        <w:tc>
          <w:tcPr>
            <w:tcW w:w="0" w:type="auto"/>
            <w:vMerge/>
            <w:vAlign w:val="center"/>
          </w:tcPr>
          <w:p w14:paraId="67F81624" w14:textId="77777777" w:rsidR="00C76835" w:rsidRPr="008D0573" w:rsidRDefault="00C76835" w:rsidP="009B097C">
            <w:pPr>
              <w:spacing w:after="0"/>
              <w:jc w:val="center"/>
              <w:rPr>
                <w:sz w:val="20"/>
                <w:szCs w:val="20"/>
                <w:lang w:val="en-GB"/>
              </w:rPr>
            </w:pPr>
          </w:p>
        </w:tc>
        <w:tc>
          <w:tcPr>
            <w:tcW w:w="0" w:type="auto"/>
            <w:vAlign w:val="center"/>
          </w:tcPr>
          <w:p w14:paraId="33765D83" w14:textId="3B191D21" w:rsidR="00C76835" w:rsidRPr="008D0573" w:rsidRDefault="00C76835" w:rsidP="009B097C">
            <w:pPr>
              <w:pStyle w:val="Compact"/>
              <w:spacing w:before="0" w:after="0"/>
              <w:jc w:val="center"/>
              <w:rPr>
                <w:sz w:val="20"/>
                <w:szCs w:val="20"/>
                <w:lang w:val="en-GB"/>
              </w:rPr>
            </w:pPr>
            <w:r w:rsidRPr="008D0573">
              <w:rPr>
                <w:sz w:val="20"/>
                <w:szCs w:val="20"/>
                <w:lang w:val="en-GB"/>
              </w:rPr>
              <w:t xml:space="preserve">PHE or Outbreak </w:t>
            </w:r>
            <w:r w:rsidRPr="008D0573">
              <w:rPr>
                <w:sz w:val="20"/>
                <w:szCs w:val="20"/>
                <w:lang w:val="en-GB"/>
              </w:rPr>
              <w:lastRenderedPageBreak/>
              <w:t>Lab Liverpool</w:t>
            </w:r>
          </w:p>
        </w:tc>
        <w:tc>
          <w:tcPr>
            <w:tcW w:w="0" w:type="auto"/>
            <w:vAlign w:val="center"/>
          </w:tcPr>
          <w:p w14:paraId="5EEE3CC9" w14:textId="77777777" w:rsidR="00C76835" w:rsidRPr="008D0573" w:rsidRDefault="00C76835" w:rsidP="009B097C">
            <w:pPr>
              <w:pStyle w:val="Compact"/>
              <w:spacing w:before="0" w:after="0"/>
              <w:jc w:val="center"/>
              <w:rPr>
                <w:sz w:val="20"/>
                <w:szCs w:val="20"/>
                <w:lang w:val="en-GB"/>
              </w:rPr>
            </w:pPr>
            <w:r w:rsidRPr="008D0573">
              <w:rPr>
                <w:sz w:val="20"/>
                <w:szCs w:val="20"/>
                <w:lang w:val="en-GB"/>
              </w:rPr>
              <w:lastRenderedPageBreak/>
              <w:t xml:space="preserve">Pathogen detection, quantification and viral </w:t>
            </w:r>
            <w:r w:rsidRPr="008D0573">
              <w:rPr>
                <w:sz w:val="20"/>
                <w:szCs w:val="20"/>
                <w:lang w:val="en-GB"/>
              </w:rPr>
              <w:lastRenderedPageBreak/>
              <w:t>genome sequencing and isolation.</w:t>
            </w:r>
          </w:p>
        </w:tc>
      </w:tr>
    </w:tbl>
    <w:p w14:paraId="0B714C66" w14:textId="77777777" w:rsidR="001202D1" w:rsidRPr="008D0573" w:rsidRDefault="00C15D9F">
      <w:pPr>
        <w:pStyle w:val="BodyText"/>
        <w:rPr>
          <w:lang w:val="en-GB"/>
        </w:rPr>
      </w:pPr>
      <w:r w:rsidRPr="008D0573">
        <w:rPr>
          <w:lang w:val="en-GB"/>
        </w:rPr>
        <w:lastRenderedPageBreak/>
        <w:t>*freeze at -80°C where possible, or at least at -20°C.</w:t>
      </w:r>
      <w:r w:rsidR="00954B09" w:rsidRPr="008D0573">
        <w:rPr>
          <w:lang w:val="en-GB"/>
        </w:rPr>
        <w:t xml:space="preserve"> If necessary (</w:t>
      </w:r>
      <w:proofErr w:type="spellStart"/>
      <w:r w:rsidR="00954B09" w:rsidRPr="008D0573">
        <w:rPr>
          <w:lang w:val="en-GB"/>
        </w:rPr>
        <w:t>eg.</w:t>
      </w:r>
      <w:proofErr w:type="spellEnd"/>
      <w:r w:rsidR="00954B09" w:rsidRPr="008D0573">
        <w:rPr>
          <w:lang w:val="en-GB"/>
        </w:rPr>
        <w:t xml:space="preserve"> weekends/public holidays) store in refrigerator until processing.</w:t>
      </w:r>
    </w:p>
    <w:p w14:paraId="148C8D25" w14:textId="77777777" w:rsidR="001202D1" w:rsidRPr="008D0573" w:rsidRDefault="008D030E">
      <w:pPr>
        <w:pStyle w:val="BodyText"/>
        <w:rPr>
          <w:lang w:val="en-GB"/>
        </w:rPr>
      </w:pPr>
      <w:r w:rsidRPr="008D0573">
        <w:rPr>
          <w:lang w:val="en-GB"/>
        </w:rPr>
        <w:t>Sample processing should follow relevant PHE guidance.</w:t>
      </w:r>
    </w:p>
    <w:p w14:paraId="6F0F7EBC" w14:textId="77777777" w:rsidR="001202D1" w:rsidRPr="008D0573" w:rsidRDefault="00C15D9F">
      <w:pPr>
        <w:pStyle w:val="Heading2"/>
        <w:rPr>
          <w:color w:val="auto"/>
          <w:lang w:val="en-GB"/>
        </w:rPr>
      </w:pPr>
      <w:bookmarkStart w:id="102" w:name="use-of-stored-samples"/>
      <w:bookmarkStart w:id="103" w:name="_Toc37934866"/>
      <w:r w:rsidRPr="008D0573">
        <w:rPr>
          <w:color w:val="auto"/>
          <w:lang w:val="en-GB"/>
        </w:rPr>
        <w:t>Use of Stored Samples</w:t>
      </w:r>
      <w:bookmarkEnd w:id="102"/>
      <w:bookmarkEnd w:id="103"/>
    </w:p>
    <w:p w14:paraId="407DD846" w14:textId="77777777" w:rsidR="001202D1" w:rsidRPr="008D0573" w:rsidRDefault="00C15D9F" w:rsidP="002438B4">
      <w:pPr>
        <w:pStyle w:val="FirstParagraph"/>
        <w:jc w:val="both"/>
        <w:rPr>
          <w:lang w:val="en-GB"/>
        </w:rPr>
      </w:pPr>
      <w:r w:rsidRPr="008D0573">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14:paraId="36DED783" w14:textId="77777777" w:rsidR="001202D1" w:rsidRPr="008D0573" w:rsidRDefault="00C15D9F" w:rsidP="002438B4">
      <w:pPr>
        <w:pStyle w:val="BodyText"/>
        <w:jc w:val="both"/>
        <w:rPr>
          <w:lang w:val="en-GB"/>
        </w:rPr>
      </w:pPr>
      <w:r w:rsidRPr="008D0573">
        <w:rPr>
          <w:lang w:val="en-GB"/>
        </w:rPr>
        <w:t>Where possible and within the constraints of international law and specific requirements of local ethical and institutional management approvals,</w:t>
      </w:r>
      <w:r w:rsidR="00E56D1C" w:rsidRPr="008D0573">
        <w:rPr>
          <w:lang w:val="en-GB"/>
        </w:rPr>
        <w:t xml:space="preserve"> </w:t>
      </w:r>
      <w:r w:rsidR="007D2B51" w:rsidRPr="008D0573">
        <w:rPr>
          <w:lang w:val="en-GB"/>
        </w:rPr>
        <w:t xml:space="preserve">anonymised </w:t>
      </w:r>
      <w:r w:rsidR="00E56D1C" w:rsidRPr="008D0573">
        <w:rPr>
          <w:lang w:val="en-GB"/>
        </w:rPr>
        <w:t>clinical</w:t>
      </w:r>
      <w:r w:rsidRPr="008D0573">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8D0573">
        <w:rPr>
          <w:lang w:val="en-GB"/>
        </w:rPr>
        <w:t xml:space="preserve">independent </w:t>
      </w:r>
      <w:r w:rsidRPr="008D0573">
        <w:rPr>
          <w:lang w:val="en-GB"/>
        </w:rPr>
        <w:t>data and materials access committee.</w:t>
      </w:r>
    </w:p>
    <w:p w14:paraId="1DFE8D84" w14:textId="77777777" w:rsidR="001202D1" w:rsidRPr="008D0573" w:rsidRDefault="00C15D9F" w:rsidP="002438B4">
      <w:pPr>
        <w:pStyle w:val="BodyText"/>
        <w:jc w:val="both"/>
        <w:rPr>
          <w:lang w:val="en-GB"/>
        </w:rPr>
      </w:pPr>
      <w:r w:rsidRPr="008D0573">
        <w:rPr>
          <w:lang w:val="en-GB"/>
        </w:rPr>
        <w:t>Samples will only be stored in containment facilities that have appropriate biological safety measures in place and have received necessary authorisation to store samples (according to national regulations for the pathogen being studied).</w:t>
      </w:r>
    </w:p>
    <w:p w14:paraId="4987BB06" w14:textId="77777777" w:rsidR="001202D1" w:rsidRPr="008D0573" w:rsidRDefault="00C15D9F" w:rsidP="002438B4">
      <w:pPr>
        <w:pStyle w:val="Heading3"/>
        <w:jc w:val="both"/>
        <w:rPr>
          <w:color w:val="auto"/>
          <w:lang w:val="en-GB"/>
        </w:rPr>
      </w:pPr>
      <w:bookmarkStart w:id="104" w:name="_Toc37934867"/>
      <w:r w:rsidRPr="008D0573">
        <w:rPr>
          <w:color w:val="auto"/>
          <w:lang w:val="en-GB"/>
        </w:rPr>
        <w:t>Research Plan for samples</w:t>
      </w:r>
      <w:bookmarkEnd w:id="104"/>
    </w:p>
    <w:p w14:paraId="771EA640" w14:textId="77777777" w:rsidR="00610923" w:rsidRPr="008D0573" w:rsidRDefault="00C15D9F" w:rsidP="002438B4">
      <w:pPr>
        <w:pStyle w:val="BodyText"/>
        <w:jc w:val="both"/>
        <w:rPr>
          <w:lang w:val="en-GB"/>
        </w:rPr>
      </w:pPr>
      <w:r w:rsidRPr="008D0573">
        <w:rPr>
          <w:lang w:val="en-GB"/>
        </w:rPr>
        <w:t>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w:t>
      </w:r>
      <w:proofErr w:type="spellStart"/>
      <w:r w:rsidRPr="008D0573">
        <w:rPr>
          <w:lang w:val="en-GB"/>
        </w:rPr>
        <w:t>nCoV</w:t>
      </w:r>
      <w:proofErr w:type="spellEnd"/>
      <w:r w:rsidRPr="008D0573">
        <w:rPr>
          <w:lang w:val="en-GB"/>
        </w:rPr>
        <w:t xml:space="preserve">) in 2012-2013, Influenza H7N9 in 2013, viral haemorrhagic fever in 2014 and tick-borne encephalitis virus (TBEV) in 2019. </w:t>
      </w:r>
      <w:proofErr w:type="gramStart"/>
      <w:r w:rsidRPr="008D0573">
        <w:rPr>
          <w:lang w:val="en-GB"/>
        </w:rPr>
        <w:t>However</w:t>
      </w:r>
      <w:proofErr w:type="gramEnd"/>
      <w:r w:rsidRPr="008D0573">
        <w:rPr>
          <w:lang w:val="en-GB"/>
        </w:rPr>
        <w:t xml:space="preserve"> it is not </w:t>
      </w:r>
      <w:r w:rsidR="001457CA" w:rsidRPr="008D0573">
        <w:rPr>
          <w:lang w:val="en-GB"/>
        </w:rPr>
        <w:t>limited</w:t>
      </w:r>
      <w:r w:rsidRPr="008D0573">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14:paraId="6DDCD39E" w14:textId="77777777" w:rsidR="001202D1" w:rsidRPr="008D0573" w:rsidRDefault="005F1C65" w:rsidP="002438B4">
      <w:pPr>
        <w:pStyle w:val="BodyText"/>
        <w:jc w:val="both"/>
        <w:rPr>
          <w:lang w:val="en-GB"/>
        </w:rPr>
      </w:pPr>
      <w:r w:rsidRPr="008D0573">
        <w:rPr>
          <w:lang w:val="en-GB"/>
        </w:rPr>
        <w:t>A</w:t>
      </w:r>
      <w:r w:rsidR="00C15D9F" w:rsidRPr="008D0573">
        <w:rPr>
          <w:lang w:val="en-GB"/>
        </w:rPr>
        <w:t xml:space="preserve"> high-level overview of research intentions by research institution is given here. However, no such plan can be predictive of future research questions and priorities. </w:t>
      </w:r>
      <w:r w:rsidR="004A7EF3" w:rsidRPr="008D0573">
        <w:rPr>
          <w:lang w:val="en-GB"/>
        </w:rPr>
        <w:t>I</w:t>
      </w:r>
      <w:r w:rsidR="00C15D9F" w:rsidRPr="008D0573">
        <w:rPr>
          <w:lang w:val="en-GB"/>
        </w:rPr>
        <w:t xml:space="preserve">nvestigators will meet to plan any such work before it commences. </w:t>
      </w:r>
      <w:r w:rsidR="008961FE" w:rsidRPr="008D0573">
        <w:rPr>
          <w:lang w:val="en-GB"/>
        </w:rPr>
        <w:t>Samples</w:t>
      </w:r>
      <w:r w:rsidR="00C15D9F" w:rsidRPr="008D0573">
        <w:rPr>
          <w:lang w:val="en-GB"/>
        </w:rPr>
        <w:t xml:space="preserve"> may</w:t>
      </w:r>
      <w:r w:rsidR="008961FE" w:rsidRPr="008D0573">
        <w:rPr>
          <w:lang w:val="en-GB"/>
        </w:rPr>
        <w:t xml:space="preserve"> be used for</w:t>
      </w:r>
      <w:r w:rsidR="00C15D9F" w:rsidRPr="008D0573">
        <w:rPr>
          <w:lang w:val="en-GB"/>
        </w:rPr>
        <w:t xml:space="preserve"> commercial purposes</w:t>
      </w:r>
      <w:r w:rsidR="008961FE" w:rsidRPr="008D0573">
        <w:rPr>
          <w:lang w:val="en-GB"/>
        </w:rPr>
        <w:t>, with appropriate consent.</w:t>
      </w:r>
    </w:p>
    <w:p w14:paraId="4BAF43AB" w14:textId="46ECD190" w:rsidR="001202D1" w:rsidRPr="008D0573" w:rsidRDefault="00C15D9F" w:rsidP="002438B4">
      <w:pPr>
        <w:pStyle w:val="BodyText"/>
        <w:jc w:val="both"/>
        <w:rPr>
          <w:lang w:val="en-GB"/>
        </w:rPr>
      </w:pPr>
      <w:r w:rsidRPr="008D0573">
        <w:rPr>
          <w:lang w:val="en-GB"/>
        </w:rPr>
        <w:t xml:space="preserve">Public Health England Laboratories at Colindale (Maria </w:t>
      </w:r>
      <w:proofErr w:type="spellStart"/>
      <w:r w:rsidRPr="008D0573">
        <w:rPr>
          <w:lang w:val="en-GB"/>
        </w:rPr>
        <w:t>Zambon</w:t>
      </w:r>
      <w:proofErr w:type="spellEnd"/>
      <w:r w:rsidR="00465F1A" w:rsidRPr="008D0573">
        <w:rPr>
          <w:lang w:val="en-GB"/>
        </w:rPr>
        <w:t>,</w:t>
      </w:r>
      <w:r w:rsidRPr="008D0573">
        <w:rPr>
          <w:lang w:val="en-GB"/>
        </w:rPr>
        <w:t xml:space="preserve"> Meera Chand</w:t>
      </w:r>
      <w:r w:rsidR="00465F1A" w:rsidRPr="008D0573">
        <w:rPr>
          <w:lang w:val="en-GB"/>
        </w:rPr>
        <w:t xml:space="preserve">, </w:t>
      </w:r>
      <w:proofErr w:type="spellStart"/>
      <w:r w:rsidR="00465F1A" w:rsidRPr="008D0573">
        <w:rPr>
          <w:lang w:val="en-GB"/>
        </w:rPr>
        <w:t>Samreen</w:t>
      </w:r>
      <w:proofErr w:type="spellEnd"/>
      <w:r w:rsidR="00465F1A" w:rsidRPr="008D0573">
        <w:rPr>
          <w:lang w:val="en-GB"/>
        </w:rPr>
        <w:t xml:space="preserve"> Ijaz</w:t>
      </w:r>
      <w:r w:rsidRPr="008D0573">
        <w:rPr>
          <w:lang w:val="en-GB"/>
        </w:rPr>
        <w:t>) Porton Down (Tim Brooks) and the</w:t>
      </w:r>
      <w:r w:rsidR="0026192A" w:rsidRPr="008D0573">
        <w:rPr>
          <w:lang w:val="en-GB"/>
        </w:rPr>
        <w:t xml:space="preserve"> </w:t>
      </w:r>
      <w:r w:rsidR="005A4A10" w:rsidRPr="008D0573">
        <w:rPr>
          <w:lang w:val="en-GB"/>
        </w:rPr>
        <w:t>Outbreak Lab</w:t>
      </w:r>
      <w:r w:rsidRPr="008D0573">
        <w:rPr>
          <w:lang w:val="en-GB"/>
        </w:rPr>
        <w:t xml:space="preserve"> in Liverpool (Calum Semple/Lance Turtle/Tom Solomon/Tom Fletcher)</w:t>
      </w:r>
      <w:r w:rsidR="007664B1" w:rsidRPr="008D0573">
        <w:rPr>
          <w:lang w:val="en-GB"/>
        </w:rPr>
        <w:t>, Glasgow (</w:t>
      </w:r>
      <w:r w:rsidR="0056272B" w:rsidRPr="008D0573">
        <w:rPr>
          <w:lang w:val="en-GB"/>
        </w:rPr>
        <w:t xml:space="preserve">Massimo </w:t>
      </w:r>
      <w:proofErr w:type="spellStart"/>
      <w:r w:rsidR="007664B1" w:rsidRPr="008D0573">
        <w:rPr>
          <w:lang w:val="en-GB"/>
        </w:rPr>
        <w:t>Palmarini</w:t>
      </w:r>
      <w:proofErr w:type="spellEnd"/>
      <w:r w:rsidR="009353C0" w:rsidRPr="008D0573">
        <w:rPr>
          <w:lang w:val="en-GB"/>
        </w:rPr>
        <w:t>,</w:t>
      </w:r>
      <w:r w:rsidR="0056272B" w:rsidRPr="008D0573">
        <w:rPr>
          <w:lang w:val="en-GB"/>
        </w:rPr>
        <w:t xml:space="preserve"> Antonia</w:t>
      </w:r>
      <w:r w:rsidR="009353C0" w:rsidRPr="008D0573">
        <w:rPr>
          <w:lang w:val="en-GB"/>
        </w:rPr>
        <w:t xml:space="preserve"> Ho</w:t>
      </w:r>
      <w:r w:rsidR="007664B1" w:rsidRPr="008D0573">
        <w:rPr>
          <w:lang w:val="en-GB"/>
        </w:rPr>
        <w:t xml:space="preserve">), </w:t>
      </w:r>
      <w:r w:rsidRPr="008D0573">
        <w:rPr>
          <w:lang w:val="en-GB"/>
        </w:rPr>
        <w:t>London (Peter Openshaw) and Edinburgh (Kenneth Baillie</w:t>
      </w:r>
      <w:r w:rsidR="00575BA2" w:rsidRPr="008D0573">
        <w:rPr>
          <w:lang w:val="en-GB"/>
        </w:rPr>
        <w:t>, Clark Russell</w:t>
      </w:r>
      <w:r w:rsidRPr="008D0573">
        <w:rPr>
          <w:lang w:val="en-GB"/>
        </w:rPr>
        <w:t xml:space="preserve">) will be responsible for the primary processing and storage of samples obtained from patients (with appropriate </w:t>
      </w:r>
      <w:r w:rsidRPr="008D0573">
        <w:rPr>
          <w:lang w:val="en-GB"/>
        </w:rPr>
        <w:lastRenderedPageBreak/>
        <w:t>biological safety measures in place) and pseudoanonymisation of samples prior to forwarding to other research institutions. Studies will include serology, proteomics, pathogen detection, quantification and viral genome sequencing both for diagnostic, public health and research purposes.</w:t>
      </w:r>
    </w:p>
    <w:p w14:paraId="1DC3C6EC" w14:textId="77777777" w:rsidR="006D430F" w:rsidRPr="008D0573" w:rsidRDefault="00C15D9F" w:rsidP="002438B4">
      <w:pPr>
        <w:pStyle w:val="BodyText"/>
        <w:jc w:val="both"/>
        <w:rPr>
          <w:lang w:val="en-GB"/>
        </w:rPr>
      </w:pPr>
      <w:r w:rsidRPr="008D0573">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8D0573">
        <w:rPr>
          <w:lang w:val="en-GB"/>
        </w:rPr>
        <w:t>Serial serology tests will be used to characterise pre-existing and reactive adaptive immune</w:t>
      </w:r>
      <w:r w:rsidR="00EE590C" w:rsidRPr="008D0573">
        <w:rPr>
          <w:lang w:val="en-GB"/>
        </w:rPr>
        <w:t xml:space="preserve"> responses.</w:t>
      </w:r>
    </w:p>
    <w:p w14:paraId="7AB3105E" w14:textId="77777777" w:rsidR="001202D1" w:rsidRPr="008D0573" w:rsidRDefault="00C15D9F" w:rsidP="002438B4">
      <w:pPr>
        <w:pStyle w:val="BodyText"/>
        <w:jc w:val="both"/>
        <w:rPr>
          <w:lang w:val="en-GB"/>
        </w:rPr>
      </w:pPr>
      <w:r w:rsidRPr="008D0573">
        <w:rPr>
          <w:lang w:val="en-GB"/>
        </w:rPr>
        <w:t xml:space="preserve">Whole blood RNA tubes and cell pellets for DNA will be sent to the University of Edinburgh (PI JK Baillie) where DNA and RNA will be extracted. </w:t>
      </w:r>
      <w:r w:rsidR="005D1916" w:rsidRPr="008D0573">
        <w:rPr>
          <w:lang w:val="en-GB"/>
        </w:rPr>
        <w:t>Host and pathogen transcriptomic analyses will be undertaken, including pathogen RNA and DNA sequencing and hos</w:t>
      </w:r>
      <w:r w:rsidR="00BA131A" w:rsidRPr="008D0573">
        <w:rPr>
          <w:lang w:val="en-GB"/>
        </w:rPr>
        <w:t>t</w:t>
      </w:r>
      <w:r w:rsidR="005D1916" w:rsidRPr="008D0573">
        <w:rPr>
          <w:lang w:val="en-GB"/>
        </w:rPr>
        <w:t xml:space="preserve"> </w:t>
      </w:r>
      <w:r w:rsidRPr="008D0573">
        <w:rPr>
          <w:lang w:val="en-GB"/>
        </w:rPr>
        <w:t>gene expression profiling of whole blood RNA to identify and explore the interaction of host and viral factors during the course of infection. </w:t>
      </w:r>
      <w:r w:rsidR="00B634F1" w:rsidRPr="008D0573">
        <w:rPr>
          <w:lang w:val="en-GB"/>
        </w:rPr>
        <w:t>Where possible, genotype comparisons of affected individuals with population controls</w:t>
      </w:r>
      <w:r w:rsidR="000707BE" w:rsidRPr="008D0573">
        <w:rPr>
          <w:lang w:val="en-GB"/>
        </w:rPr>
        <w:t xml:space="preserve"> will be used</w:t>
      </w:r>
      <w:r w:rsidR="00B634F1" w:rsidRPr="008D0573">
        <w:rPr>
          <w:lang w:val="en-GB"/>
        </w:rPr>
        <w:t xml:space="preserve"> to identify, characterise and confirm genetic associations with susceptibility to infection or severity of infection.</w:t>
      </w:r>
    </w:p>
    <w:p w14:paraId="4287CEAC" w14:textId="77777777" w:rsidR="009820B8" w:rsidRPr="008D0573" w:rsidRDefault="00C15D9F" w:rsidP="002438B4">
      <w:pPr>
        <w:pStyle w:val="BodyText"/>
        <w:jc w:val="both"/>
        <w:rPr>
          <w:lang w:val="en-GB"/>
        </w:rPr>
      </w:pPr>
      <w:r w:rsidRPr="008D0573">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8D0573">
        <w:rPr>
          <w:lang w:val="en-GB"/>
        </w:rPr>
        <w:t>L</w:t>
      </w:r>
      <w:r w:rsidRPr="008D0573">
        <w:rPr>
          <w:lang w:val="en-GB"/>
        </w:rPr>
        <w:t xml:space="preserve">ong read length sequencing using </w:t>
      </w:r>
      <w:proofErr w:type="spellStart"/>
      <w:r w:rsidRPr="008D0573">
        <w:rPr>
          <w:lang w:val="en-GB"/>
        </w:rPr>
        <w:t>MinION</w:t>
      </w:r>
      <w:proofErr w:type="spellEnd"/>
      <w:r w:rsidRPr="008D0573">
        <w:rPr>
          <w:lang w:val="en-GB"/>
        </w:rPr>
        <w:t xml:space="preserve"> </w:t>
      </w:r>
      <w:r w:rsidR="00265B81" w:rsidRPr="008D0573">
        <w:rPr>
          <w:lang w:val="en-GB"/>
        </w:rPr>
        <w:t>will be used t</w:t>
      </w:r>
      <w:r w:rsidRPr="008D0573">
        <w:rPr>
          <w:lang w:val="en-GB"/>
        </w:rPr>
        <w:t>o characterize respiratory and pathogen samples from patients providing information on pathogen genotypes and the host transcriptome</w:t>
      </w:r>
      <w:r w:rsidR="00265B81" w:rsidRPr="008D0573">
        <w:rPr>
          <w:lang w:val="en-GB"/>
        </w:rPr>
        <w:t xml:space="preserve"> (</w:t>
      </w:r>
      <w:proofErr w:type="spellStart"/>
      <w:r w:rsidR="00265B81" w:rsidRPr="008D0573">
        <w:rPr>
          <w:lang w:val="en-GB"/>
        </w:rPr>
        <w:t>Hiscox</w:t>
      </w:r>
      <w:proofErr w:type="spellEnd"/>
      <w:r w:rsidR="00265B81" w:rsidRPr="008D0573">
        <w:rPr>
          <w:lang w:val="en-GB"/>
        </w:rPr>
        <w:t>)</w:t>
      </w:r>
      <w:r w:rsidRPr="008D0573">
        <w:rPr>
          <w:lang w:val="en-GB"/>
        </w:rPr>
        <w:t xml:space="preserve">. This will be done either at the Royal Liverpool Hospital High Level Isolation Unit or within the CL3/CL2 laboratories at Liverpool, as appropriate. </w:t>
      </w:r>
    </w:p>
    <w:p w14:paraId="6F10854E" w14:textId="77777777" w:rsidR="001202D1" w:rsidRPr="008D0573" w:rsidRDefault="00C15D9F" w:rsidP="002438B4">
      <w:pPr>
        <w:pStyle w:val="BodyText"/>
        <w:jc w:val="both"/>
        <w:rPr>
          <w:lang w:val="en-GB"/>
        </w:rPr>
      </w:pPr>
      <w:r w:rsidRPr="008D0573">
        <w:rPr>
          <w:lang w:val="en-GB"/>
        </w:rPr>
        <w:t xml:space="preserve">Pharmacology studies (PI </w:t>
      </w:r>
      <w:proofErr w:type="spellStart"/>
      <w:r w:rsidRPr="008D0573">
        <w:rPr>
          <w:lang w:val="en-GB"/>
        </w:rPr>
        <w:t>Saye</w:t>
      </w:r>
      <w:proofErr w:type="spellEnd"/>
      <w:r w:rsidRPr="008D0573">
        <w:rPr>
          <w:lang w:val="en-GB"/>
        </w:rPr>
        <w:t xml:space="preserv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14:paraId="67D705F5" w14:textId="77777777" w:rsidR="001202D1" w:rsidRPr="008D0573" w:rsidRDefault="00C15D9F" w:rsidP="002438B4">
      <w:pPr>
        <w:pStyle w:val="BodyText"/>
        <w:jc w:val="both"/>
        <w:rPr>
          <w:lang w:val="en-GB"/>
        </w:rPr>
      </w:pPr>
      <w:r w:rsidRPr="008D0573">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14:paraId="3F0C7553" w14:textId="77777777" w:rsidR="001202D1" w:rsidRPr="008D0573" w:rsidRDefault="00C15D9F" w:rsidP="002438B4">
      <w:pPr>
        <w:pStyle w:val="BodyText"/>
        <w:jc w:val="both"/>
        <w:rPr>
          <w:lang w:val="en-GB"/>
        </w:rPr>
      </w:pPr>
      <w:r w:rsidRPr="008D0573">
        <w:rPr>
          <w:lang w:val="en-GB"/>
        </w:rPr>
        <w:t>Any use may include or lead to commercial development of diagnostic and therapeutic products and processes.</w:t>
      </w:r>
    </w:p>
    <w:p w14:paraId="5BFDCB84" w14:textId="77777777" w:rsidR="001202D1" w:rsidRPr="008D0573" w:rsidRDefault="00C15D9F">
      <w:pPr>
        <w:pStyle w:val="Heading2"/>
        <w:rPr>
          <w:color w:val="auto"/>
          <w:lang w:val="en-GB"/>
        </w:rPr>
      </w:pPr>
      <w:bookmarkStart w:id="105" w:name="future-use-of-samples"/>
      <w:bookmarkStart w:id="106" w:name="_Toc37934868"/>
      <w:r w:rsidRPr="008D0573">
        <w:rPr>
          <w:color w:val="auto"/>
          <w:lang w:val="en-GB"/>
        </w:rPr>
        <w:lastRenderedPageBreak/>
        <w:t>Future Use of Samples</w:t>
      </w:r>
      <w:bookmarkEnd w:id="105"/>
      <w:bookmarkEnd w:id="106"/>
    </w:p>
    <w:p w14:paraId="3275630B" w14:textId="77777777" w:rsidR="000A2F29" w:rsidRPr="008D0573" w:rsidRDefault="000A2F29" w:rsidP="002438B4">
      <w:pPr>
        <w:pStyle w:val="BodyText"/>
        <w:jc w:val="both"/>
        <w:rPr>
          <w:lang w:val="en-GB"/>
        </w:rPr>
      </w:pPr>
      <w:r w:rsidRPr="008D0573">
        <w:rPr>
          <w:lang w:val="en-GB"/>
        </w:rPr>
        <w:t>All use of data and samples will be controlled by the Independent Data and Material Access Committee (IDAMAC; see below).</w:t>
      </w:r>
    </w:p>
    <w:p w14:paraId="5C655989" w14:textId="77777777" w:rsidR="002016DC" w:rsidRPr="008D0573" w:rsidRDefault="00C15D9F" w:rsidP="002438B4">
      <w:pPr>
        <w:pStyle w:val="FirstParagraph"/>
        <w:jc w:val="both"/>
        <w:rPr>
          <w:lang w:val="en-GB"/>
        </w:rPr>
      </w:pPr>
      <w:r w:rsidRPr="008D0573">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8D0573">
        <w:rPr>
          <w:lang w:val="en-GB"/>
        </w:rPr>
        <w:t>, including commercial use</w:t>
      </w:r>
      <w:r w:rsidRPr="008D0573">
        <w:rPr>
          <w:lang w:val="en-GB"/>
        </w:rPr>
        <w:t xml:space="preserve">. </w:t>
      </w:r>
    </w:p>
    <w:p w14:paraId="3728D3FB" w14:textId="77777777" w:rsidR="001202D1" w:rsidRPr="008D0573" w:rsidRDefault="00C15D9F" w:rsidP="002438B4">
      <w:pPr>
        <w:pStyle w:val="FirstParagraph"/>
        <w:jc w:val="both"/>
        <w:rPr>
          <w:lang w:val="en-GB"/>
        </w:rPr>
      </w:pPr>
      <w:r w:rsidRPr="008D0573">
        <w:rPr>
          <w:lang w:val="en-GB"/>
        </w:rPr>
        <w:t>Any proposed plans to use samples other than for those investigations detailed in this protocol will be submitted to the relevant ethics committees prior to any testing.</w:t>
      </w:r>
      <w:r w:rsidR="002016DC" w:rsidRPr="008D0573">
        <w:rPr>
          <w:lang w:val="en-GB"/>
        </w:rPr>
        <w:t xml:space="preserve"> </w:t>
      </w:r>
      <w:r w:rsidRPr="008D0573">
        <w:rPr>
          <w:lang w:val="en-GB"/>
        </w:rPr>
        <w:t>Collaborating centres must have appropriate biological safety measures and regulatory approvals in place in order to receive samples.</w:t>
      </w:r>
    </w:p>
    <w:p w14:paraId="34591DA6" w14:textId="77777777" w:rsidR="001202D1" w:rsidRPr="008D0573" w:rsidRDefault="00C15D9F" w:rsidP="002438B4">
      <w:pPr>
        <w:pStyle w:val="BodyText"/>
        <w:jc w:val="both"/>
        <w:rPr>
          <w:b/>
          <w:bCs/>
          <w:lang w:val="en-GB"/>
        </w:rPr>
      </w:pPr>
      <w:r w:rsidRPr="008D0573">
        <w:rPr>
          <w:b/>
          <w:bCs/>
          <w:lang w:val="en-GB"/>
        </w:rPr>
        <w:t>Future use may include commercial development of diagnostic and therapeutic products and processes.</w:t>
      </w:r>
    </w:p>
    <w:p w14:paraId="59D33E7F" w14:textId="77777777" w:rsidR="001202D1" w:rsidRPr="008D0573" w:rsidRDefault="00C15D9F" w:rsidP="002438B4">
      <w:pPr>
        <w:pStyle w:val="BodyText"/>
        <w:jc w:val="both"/>
        <w:rPr>
          <w:lang w:val="en-GB"/>
        </w:rPr>
      </w:pPr>
      <w:r w:rsidRPr="008D0573">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8D0573">
        <w:rPr>
          <w:lang w:val="en-GB"/>
        </w:rPr>
        <w:t>study administrators</w:t>
      </w:r>
      <w:r w:rsidRPr="008D0573">
        <w:rPr>
          <w:lang w:val="en-GB"/>
        </w:rPr>
        <w:t xml:space="preserve"> on a University of Oxford server in a digitally distant location unlinked to that containing the clinical data and research data.</w:t>
      </w:r>
    </w:p>
    <w:p w14:paraId="18117C22" w14:textId="77777777" w:rsidR="001202D1" w:rsidRPr="008D0573" w:rsidRDefault="00C15D9F" w:rsidP="002438B4">
      <w:pPr>
        <w:pStyle w:val="Heading1"/>
        <w:jc w:val="both"/>
        <w:rPr>
          <w:color w:val="auto"/>
          <w:lang w:val="en-GB"/>
        </w:rPr>
      </w:pPr>
      <w:bookmarkStart w:id="107" w:name="medical-management-and-safety-reporting"/>
      <w:bookmarkStart w:id="108" w:name="_Toc37934869"/>
      <w:r w:rsidRPr="008D0573">
        <w:rPr>
          <w:color w:val="auto"/>
          <w:lang w:val="en-GB"/>
        </w:rPr>
        <w:t>Medical Management and Safety Reporting</w:t>
      </w:r>
      <w:bookmarkEnd w:id="107"/>
      <w:bookmarkEnd w:id="108"/>
    </w:p>
    <w:p w14:paraId="71D3F0B3" w14:textId="77777777" w:rsidR="001202D1" w:rsidRPr="008D0573" w:rsidRDefault="00C15D9F" w:rsidP="002438B4">
      <w:pPr>
        <w:pStyle w:val="Heading2"/>
        <w:jc w:val="both"/>
        <w:rPr>
          <w:color w:val="auto"/>
          <w:lang w:val="en-GB"/>
        </w:rPr>
      </w:pPr>
      <w:bookmarkStart w:id="109" w:name="medical-management"/>
      <w:bookmarkStart w:id="110" w:name="_Toc37934870"/>
      <w:r w:rsidRPr="008D0573">
        <w:rPr>
          <w:color w:val="auto"/>
          <w:lang w:val="en-GB"/>
        </w:rPr>
        <w:t>Medical Management</w:t>
      </w:r>
      <w:bookmarkEnd w:id="109"/>
      <w:bookmarkEnd w:id="110"/>
    </w:p>
    <w:p w14:paraId="6AC606C0" w14:textId="77777777" w:rsidR="001202D1" w:rsidRPr="008D0573" w:rsidRDefault="00C15D9F" w:rsidP="002438B4">
      <w:pPr>
        <w:pStyle w:val="FirstParagraph"/>
        <w:jc w:val="both"/>
        <w:rPr>
          <w:lang w:val="en-GB"/>
        </w:rPr>
      </w:pPr>
      <w:r w:rsidRPr="008D0573">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14:paraId="49FDDA2D" w14:textId="77777777" w:rsidR="001202D1" w:rsidRPr="008D0573" w:rsidRDefault="00C15D9F">
      <w:pPr>
        <w:pStyle w:val="Heading1"/>
        <w:rPr>
          <w:color w:val="auto"/>
          <w:lang w:val="en-GB"/>
        </w:rPr>
      </w:pPr>
      <w:bookmarkStart w:id="111" w:name="data-management"/>
      <w:bookmarkStart w:id="112" w:name="_Toc37934871"/>
      <w:r w:rsidRPr="008D0573">
        <w:rPr>
          <w:color w:val="auto"/>
          <w:lang w:val="en-GB"/>
        </w:rPr>
        <w:t>Data Management</w:t>
      </w:r>
      <w:bookmarkEnd w:id="111"/>
      <w:bookmarkEnd w:id="112"/>
    </w:p>
    <w:p w14:paraId="2AA7D5E1" w14:textId="77777777" w:rsidR="001202D1" w:rsidRPr="008D0573" w:rsidRDefault="00C15D9F">
      <w:pPr>
        <w:pStyle w:val="Heading2"/>
        <w:rPr>
          <w:color w:val="auto"/>
          <w:lang w:val="en-GB"/>
        </w:rPr>
      </w:pPr>
      <w:bookmarkStart w:id="113" w:name="data-collection"/>
      <w:bookmarkStart w:id="114" w:name="_Toc37934872"/>
      <w:r w:rsidRPr="008D0573">
        <w:rPr>
          <w:color w:val="auto"/>
          <w:lang w:val="en-GB"/>
        </w:rPr>
        <w:t>Data Collection</w:t>
      </w:r>
      <w:bookmarkEnd w:id="113"/>
      <w:bookmarkEnd w:id="114"/>
    </w:p>
    <w:p w14:paraId="00590867" w14:textId="77777777" w:rsidR="007F40EE" w:rsidRPr="008D0573" w:rsidRDefault="00C15D9F" w:rsidP="002438B4">
      <w:pPr>
        <w:pStyle w:val="FirstParagraph"/>
        <w:jc w:val="both"/>
        <w:rPr>
          <w:lang w:val="en-GB"/>
        </w:rPr>
      </w:pPr>
      <w:r w:rsidRPr="008D0573">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r w:rsidR="00251FCC" w:rsidRPr="008D0573">
        <w:rPr>
          <w:lang w:val="en-GB"/>
        </w:rPr>
        <w:t xml:space="preserve"> </w:t>
      </w:r>
    </w:p>
    <w:p w14:paraId="03C4D0F0" w14:textId="573B74A0" w:rsidR="001704C6" w:rsidRPr="008D0573" w:rsidRDefault="00251FCC" w:rsidP="002438B4">
      <w:pPr>
        <w:pStyle w:val="FirstParagraph"/>
        <w:jc w:val="both"/>
        <w:rPr>
          <w:lang w:val="en-GB"/>
        </w:rPr>
      </w:pPr>
      <w:r w:rsidRPr="008D0573">
        <w:rPr>
          <w:lang w:val="en-GB"/>
        </w:rPr>
        <w:lastRenderedPageBreak/>
        <w:t>The NHS</w:t>
      </w:r>
      <w:r w:rsidR="00C70D80" w:rsidRPr="008D0573">
        <w:rPr>
          <w:lang w:val="en-GB"/>
        </w:rPr>
        <w:t xml:space="preserve">, CHI or H&amp;SC </w:t>
      </w:r>
      <w:r w:rsidRPr="008D0573">
        <w:rPr>
          <w:lang w:val="en-GB"/>
        </w:rPr>
        <w:t>number</w:t>
      </w:r>
      <w:r w:rsidR="000A2AC7" w:rsidRPr="008D0573">
        <w:rPr>
          <w:lang w:val="en-GB"/>
        </w:rPr>
        <w:t>, date of birth and postcode</w:t>
      </w:r>
      <w:r w:rsidRPr="008D0573">
        <w:rPr>
          <w:lang w:val="en-GB"/>
        </w:rPr>
        <w:t xml:space="preserve"> will be recorded for data linkage, subject to Confidentiality Advisory Group</w:t>
      </w:r>
      <w:r w:rsidR="00CB2DC3" w:rsidRPr="008D0573">
        <w:rPr>
          <w:lang w:val="en-GB"/>
        </w:rPr>
        <w:t xml:space="preserve"> (CAG)</w:t>
      </w:r>
      <w:r w:rsidRPr="008D0573">
        <w:rPr>
          <w:lang w:val="en-GB"/>
        </w:rPr>
        <w:t xml:space="preserve"> section 251 approval</w:t>
      </w:r>
      <w:r w:rsidR="005F6B67" w:rsidRPr="008D0573">
        <w:rPr>
          <w:lang w:val="en-GB"/>
        </w:rPr>
        <w:t xml:space="preserve"> or presence of a Control </w:t>
      </w:r>
      <w:proofErr w:type="gramStart"/>
      <w:r w:rsidR="005F6B67" w:rsidRPr="008D0573">
        <w:rPr>
          <w:lang w:val="en-GB"/>
        </w:rPr>
        <w:t>Of</w:t>
      </w:r>
      <w:proofErr w:type="gramEnd"/>
      <w:r w:rsidR="005F6B67" w:rsidRPr="008D0573">
        <w:rPr>
          <w:lang w:val="en-GB"/>
        </w:rPr>
        <w:t xml:space="preserve"> Private Information (COPI) notice</w:t>
      </w:r>
      <w:r w:rsidR="00C70D80" w:rsidRPr="008D0573">
        <w:rPr>
          <w:lang w:val="en-GB"/>
        </w:rPr>
        <w:t>, or</w:t>
      </w:r>
      <w:r w:rsidR="005E7002" w:rsidRPr="008D0573">
        <w:rPr>
          <w:lang w:val="en-GB"/>
        </w:rPr>
        <w:t xml:space="preserve"> other</w:t>
      </w:r>
      <w:r w:rsidR="00C70D80" w:rsidRPr="008D0573">
        <w:rPr>
          <w:lang w:val="en-GB"/>
        </w:rPr>
        <w:t xml:space="preserve"> relevant country approval</w:t>
      </w:r>
      <w:r w:rsidRPr="008D0573">
        <w:rPr>
          <w:lang w:val="en-GB"/>
        </w:rPr>
        <w:t>.</w:t>
      </w:r>
      <w:r w:rsidR="001704C6" w:rsidRPr="008D0573">
        <w:rPr>
          <w:lang w:val="en-GB"/>
        </w:rPr>
        <w:t xml:space="preserve"> </w:t>
      </w:r>
      <w:r w:rsidR="00D931BA" w:rsidRPr="008D0573">
        <w:rPr>
          <w:lang w:val="en-GB"/>
        </w:rPr>
        <w:t xml:space="preserve">This will include linkage to information stored in NHS electronic medical records and national radiology databases. </w:t>
      </w:r>
      <w:r w:rsidR="001704C6" w:rsidRPr="008D0573">
        <w:rPr>
          <w:lang w:val="en-GB"/>
        </w:rPr>
        <w:t xml:space="preserve">The participant’s telephone number will be recorded </w:t>
      </w:r>
      <w:r w:rsidR="005E7002" w:rsidRPr="008D0573">
        <w:rPr>
          <w:lang w:val="en-GB"/>
        </w:rPr>
        <w:t xml:space="preserve">at time of consent </w:t>
      </w:r>
      <w:r w:rsidR="001704C6" w:rsidRPr="008D0573">
        <w:rPr>
          <w:lang w:val="en-GB"/>
        </w:rPr>
        <w:t>so they can be contacted to arrange convalescent samples and invited to participate in future studies</w:t>
      </w:r>
      <w:r w:rsidR="007F40EE" w:rsidRPr="008D0573">
        <w:rPr>
          <w:lang w:val="en-GB"/>
        </w:rPr>
        <w:t xml:space="preserve"> or to provide SMS linked to health surveys.</w:t>
      </w:r>
    </w:p>
    <w:p w14:paraId="30904382" w14:textId="77777777" w:rsidR="001202D1" w:rsidRPr="008D0573" w:rsidRDefault="001202D1" w:rsidP="002438B4">
      <w:pPr>
        <w:pStyle w:val="FirstParagraph"/>
        <w:jc w:val="both"/>
        <w:rPr>
          <w:lang w:val="en-GB"/>
        </w:rPr>
      </w:pPr>
    </w:p>
    <w:p w14:paraId="297A8E2C" w14:textId="77777777" w:rsidR="001202D1" w:rsidRPr="008D0573" w:rsidRDefault="00C15D9F" w:rsidP="002438B4">
      <w:pPr>
        <w:pStyle w:val="Heading2"/>
        <w:jc w:val="both"/>
        <w:rPr>
          <w:color w:val="auto"/>
          <w:lang w:val="en-GB"/>
        </w:rPr>
      </w:pPr>
      <w:bookmarkStart w:id="115" w:name="data-management-1"/>
      <w:bookmarkStart w:id="116" w:name="_Toc37934873"/>
      <w:r w:rsidRPr="008D0573">
        <w:rPr>
          <w:color w:val="auto"/>
          <w:lang w:val="en-GB"/>
        </w:rPr>
        <w:t>Data Management</w:t>
      </w:r>
      <w:bookmarkEnd w:id="115"/>
      <w:bookmarkEnd w:id="116"/>
    </w:p>
    <w:p w14:paraId="5DACED72" w14:textId="08F678A4" w:rsidR="001202D1" w:rsidRPr="008D0573" w:rsidRDefault="00C15D9F" w:rsidP="002438B4">
      <w:pPr>
        <w:pStyle w:val="FirstParagraph"/>
        <w:jc w:val="both"/>
        <w:rPr>
          <w:lang w:val="en-GB"/>
        </w:rPr>
      </w:pPr>
      <w:r w:rsidRPr="008D0573">
        <w:rPr>
          <w:lang w:val="en-GB"/>
        </w:rPr>
        <w:t xml:space="preserve">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w:t>
      </w:r>
      <w:r w:rsidR="00C17026" w:rsidRPr="008D0573">
        <w:rPr>
          <w:lang w:val="en-GB"/>
        </w:rPr>
        <w:t>protected,</w:t>
      </w:r>
      <w:r w:rsidRPr="008D0573">
        <w:rPr>
          <w:lang w:val="en-GB"/>
        </w:rPr>
        <w:t xml:space="preserve"> and their information held securely. The records kept will not include any information that allows patients to be identified.</w:t>
      </w:r>
    </w:p>
    <w:p w14:paraId="4E1E28D9" w14:textId="77777777" w:rsidR="001202D1" w:rsidRPr="008D0573" w:rsidRDefault="00C15D9F" w:rsidP="002438B4">
      <w:pPr>
        <w:pStyle w:val="BodyText"/>
        <w:jc w:val="both"/>
        <w:rPr>
          <w:lang w:val="en-GB"/>
        </w:rPr>
      </w:pPr>
      <w:r w:rsidRPr="008D0573">
        <w:rPr>
          <w:lang w:val="en-GB"/>
        </w:rPr>
        <w:t>For the Clinical Characterisation Protocol and the internal pilot study,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14:paraId="7611DF07" w14:textId="59EB085D" w:rsidR="001202D1" w:rsidRPr="008D0573" w:rsidRDefault="00C15D9F" w:rsidP="002438B4">
      <w:pPr>
        <w:pStyle w:val="BodyText"/>
        <w:jc w:val="both"/>
        <w:rPr>
          <w:lang w:val="en-GB"/>
        </w:rPr>
      </w:pPr>
      <w:r w:rsidRPr="008D0573">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8D0573">
        <w:rPr>
          <w:lang w:val="en-GB"/>
        </w:rPr>
        <w:t xml:space="preserve">; see </w:t>
      </w:r>
      <w:r w:rsidR="000253CD" w:rsidRPr="008D0573">
        <w:rPr>
          <w:lang w:val="en-GB"/>
        </w:rPr>
        <w:t xml:space="preserve">section on </w:t>
      </w:r>
      <w:r w:rsidR="00261900" w:rsidRPr="008D0573">
        <w:rPr>
          <w:lang w:val="en-GB"/>
        </w:rPr>
        <w:t xml:space="preserve">Case Report Form </w:t>
      </w:r>
      <w:r w:rsidRPr="008D0573">
        <w:rPr>
          <w:lang w:val="en-GB"/>
        </w:rPr>
        <w:t>and Patient Numbers</w:t>
      </w:r>
      <w:r w:rsidR="000D3C7D" w:rsidRPr="008D0573">
        <w:rPr>
          <w:lang w:val="en-GB"/>
        </w:rPr>
        <w:t>)</w:t>
      </w:r>
      <w:r w:rsidRPr="008D0573">
        <w:rPr>
          <w:lang w:val="en-GB"/>
        </w:rPr>
        <w:t>. The enrolment log and study data will be kept separately.</w:t>
      </w:r>
    </w:p>
    <w:p w14:paraId="28ACAF61" w14:textId="41FDB728" w:rsidR="00C95E50" w:rsidRPr="008D0573" w:rsidRDefault="00C95E50" w:rsidP="00630904">
      <w:pPr>
        <w:pStyle w:val="Heading2"/>
        <w:rPr>
          <w:lang w:val="en-GB"/>
        </w:rPr>
      </w:pPr>
      <w:bookmarkStart w:id="117" w:name="_Toc37934874"/>
      <w:r w:rsidRPr="008D0573">
        <w:rPr>
          <w:lang w:val="en-GB"/>
        </w:rPr>
        <w:t>Data Linkage</w:t>
      </w:r>
      <w:bookmarkEnd w:id="117"/>
    </w:p>
    <w:p w14:paraId="7E6EC2E1" w14:textId="063064D2" w:rsidR="00872D6D" w:rsidRPr="008D0573" w:rsidRDefault="00C95E50" w:rsidP="002438B4">
      <w:pPr>
        <w:pStyle w:val="BodyText"/>
        <w:jc w:val="both"/>
        <w:rPr>
          <w:lang w:val="en-GB"/>
        </w:rPr>
      </w:pPr>
      <w:r w:rsidRPr="008D0573">
        <w:rPr>
          <w:lang w:val="en-GB"/>
        </w:rPr>
        <w:t xml:space="preserve">For the purposes of deeper clinical characterisation and timely, well-targeted clinical trials in the COVID-19 patient population it is essential to link the current ISARIC CCP-UK research records with </w:t>
      </w:r>
      <w:r w:rsidR="00675E4E" w:rsidRPr="008D0573">
        <w:rPr>
          <w:lang w:val="en-GB"/>
        </w:rPr>
        <w:t xml:space="preserve">routinely collected </w:t>
      </w:r>
      <w:r w:rsidRPr="008D0573">
        <w:rPr>
          <w:lang w:val="en-GB"/>
        </w:rPr>
        <w:t>NHS and related health and care records. Prospective CCP-UK sampling is collecting NHS Number</w:t>
      </w:r>
      <w:r w:rsidR="001B3BC9">
        <w:rPr>
          <w:lang w:val="en-GB"/>
        </w:rPr>
        <w:t xml:space="preserve"> </w:t>
      </w:r>
      <w:r w:rsidRPr="008D0573">
        <w:rPr>
          <w:lang w:val="en-GB"/>
        </w:rPr>
        <w:t xml:space="preserve">for patients in England, and CHI number is Scotland. </w:t>
      </w:r>
      <w:r w:rsidR="00AB52CF" w:rsidRPr="008D0573">
        <w:rPr>
          <w:lang w:val="en-GB"/>
        </w:rPr>
        <w:t xml:space="preserve"> </w:t>
      </w:r>
    </w:p>
    <w:p w14:paraId="2ACDEAFE" w14:textId="08699142" w:rsidR="00AB52CF" w:rsidRPr="008D0573" w:rsidRDefault="00AB52CF" w:rsidP="00AB52CF">
      <w:pPr>
        <w:autoSpaceDE w:val="0"/>
        <w:autoSpaceDN w:val="0"/>
        <w:adjustRightInd w:val="0"/>
        <w:spacing w:after="0"/>
        <w:rPr>
          <w:lang w:val="en-GB"/>
        </w:rPr>
      </w:pPr>
      <w:bookmarkStart w:id="118" w:name="_Hlk38286538"/>
      <w:r w:rsidRPr="008D0573">
        <w:rPr>
          <w:lang w:val="en-GB"/>
        </w:rPr>
        <w:t xml:space="preserve">Participant identifiers (NHS/CHI/H&amp;SC number, date of birth, postcode &amp; gender) will be used to request health and social care data from the Health &amp; Social Care Information Centre (H&amp;SC IC) for HES, from the relevant hospital finance departments for hospital </w:t>
      </w:r>
      <w:r w:rsidRPr="008D0573">
        <w:rPr>
          <w:lang w:val="en-GB"/>
        </w:rPr>
        <w:lastRenderedPageBreak/>
        <w:t>administrative data and ONS for deaths. Consent for data release from NHS Digital will not be sought under the terms of the Control of Patient Information notice of 20/03/20 (https://digital.nhs.uk/coronavirus/coronavirus-covid-19-response-information-governance-hub/control-of-patient-information-copi-notice).</w:t>
      </w:r>
    </w:p>
    <w:p w14:paraId="38BCEA8A" w14:textId="05A880AB" w:rsidR="00AB52CF" w:rsidRPr="008D0573" w:rsidRDefault="00AB52CF" w:rsidP="00AB52CF">
      <w:pPr>
        <w:autoSpaceDE w:val="0"/>
        <w:autoSpaceDN w:val="0"/>
        <w:adjustRightInd w:val="0"/>
        <w:spacing w:after="0"/>
        <w:rPr>
          <w:lang w:val="en-GB"/>
        </w:rPr>
      </w:pPr>
      <w:r w:rsidRPr="008D0573">
        <w:rPr>
          <w:lang w:val="en-GB"/>
        </w:rPr>
        <w:t xml:space="preserve">A Section 251 CAG application will be made to retain and process data ahead of the 20/03/2020 COPI lapsing.  </w:t>
      </w:r>
    </w:p>
    <w:bookmarkEnd w:id="118"/>
    <w:p w14:paraId="308FD72A" w14:textId="0217E6A8" w:rsidR="00675E4E" w:rsidRPr="008D0573" w:rsidRDefault="00C95E50" w:rsidP="002438B4">
      <w:pPr>
        <w:pStyle w:val="BodyText"/>
        <w:jc w:val="both"/>
        <w:rPr>
          <w:lang w:val="en-GB"/>
        </w:rPr>
      </w:pPr>
      <w:r w:rsidRPr="008D0573">
        <w:rPr>
          <w:lang w:val="en-GB"/>
        </w:rPr>
        <w:t xml:space="preserve">Under the provisions of the existing </w:t>
      </w:r>
      <w:r w:rsidR="00AB52CF" w:rsidRPr="008D0573">
        <w:rPr>
          <w:lang w:val="en-GB"/>
        </w:rPr>
        <w:t xml:space="preserve">COPI </w:t>
      </w:r>
      <w:r w:rsidRPr="008D0573">
        <w:rPr>
          <w:lang w:val="en-GB"/>
        </w:rPr>
        <w:t xml:space="preserve">and any subsequent CAGs251 approval, we </w:t>
      </w:r>
      <w:r w:rsidR="00872D6D" w:rsidRPr="008D0573">
        <w:rPr>
          <w:lang w:val="en-GB"/>
        </w:rPr>
        <w:t xml:space="preserve">will </w:t>
      </w:r>
      <w:r w:rsidRPr="008D0573">
        <w:rPr>
          <w:lang w:val="en-GB"/>
        </w:rPr>
        <w:t>flow data from CCP-UK patients’ records</w:t>
      </w:r>
      <w:r w:rsidR="00872D6D" w:rsidRPr="008D0573">
        <w:rPr>
          <w:lang w:val="en-GB"/>
        </w:rPr>
        <w:t xml:space="preserve"> from NHS Digital</w:t>
      </w:r>
      <w:r w:rsidR="00437A57" w:rsidRPr="008D0573">
        <w:rPr>
          <w:lang w:val="en-GB"/>
        </w:rPr>
        <w:t xml:space="preserve"> and or </w:t>
      </w:r>
      <w:proofErr w:type="spellStart"/>
      <w:r w:rsidR="00437A57" w:rsidRPr="008D0573">
        <w:rPr>
          <w:lang w:val="en-GB"/>
        </w:rPr>
        <w:t>NHSx</w:t>
      </w:r>
      <w:proofErr w:type="spellEnd"/>
      <w:r w:rsidR="00437A57" w:rsidRPr="008D0573">
        <w:rPr>
          <w:lang w:val="en-GB"/>
        </w:rPr>
        <w:t xml:space="preserve"> </w:t>
      </w:r>
      <w:r w:rsidRPr="008D0573">
        <w:rPr>
          <w:lang w:val="en-GB"/>
        </w:rPr>
        <w:t>into a secure intermediate CCP-UK database hosted by Arden and GEM Commissioning Support Unit (CSU), drawing on their experience of processing linked Secondary Uses Service and GP data, which we need to flow from NHS Digital</w:t>
      </w:r>
      <w:r w:rsidR="00437A57" w:rsidRPr="008D0573">
        <w:rPr>
          <w:lang w:val="en-GB"/>
        </w:rPr>
        <w:t xml:space="preserve"> and or </w:t>
      </w:r>
      <w:proofErr w:type="spellStart"/>
      <w:r w:rsidR="00437A57" w:rsidRPr="008D0573">
        <w:rPr>
          <w:lang w:val="en-GB"/>
        </w:rPr>
        <w:t>NHSx</w:t>
      </w:r>
      <w:proofErr w:type="spellEnd"/>
      <w:r w:rsidRPr="008D0573">
        <w:rPr>
          <w:lang w:val="en-GB"/>
        </w:rPr>
        <w:t>. The CSU staff will work with NHS Digital,</w:t>
      </w:r>
      <w:r w:rsidR="00AB52CF" w:rsidRPr="008D0573">
        <w:rPr>
          <w:lang w:val="en-GB"/>
        </w:rPr>
        <w:t xml:space="preserve"> </w:t>
      </w:r>
      <w:r w:rsidRPr="008D0573">
        <w:rPr>
          <w:lang w:val="en-GB"/>
        </w:rPr>
        <w:t xml:space="preserve"> Liverpool Clinical Trials Centre, and Oxford University who host the CCP-UK database, to run an intermediate database holding complete NHS records and transferring only the information needed to enhance COVID-19 characterisation into the secondary CCP-UK database. </w:t>
      </w:r>
    </w:p>
    <w:p w14:paraId="3F46DF0E" w14:textId="0B22A7A4" w:rsidR="00AB52CF" w:rsidRPr="008D0573" w:rsidRDefault="00AB52CF" w:rsidP="002438B4">
      <w:pPr>
        <w:pStyle w:val="BodyText"/>
        <w:jc w:val="both"/>
        <w:rPr>
          <w:lang w:val="en-GB"/>
        </w:rPr>
      </w:pPr>
      <w:r w:rsidRPr="008D0573">
        <w:t xml:space="preserve">Access to longitudinal patient records is vital for providing the fullest insights needed to respond to COVID-19 in a timely and accurate manner. Researchers will only have access to the data relevant to their COVID-19 questions and it will be provided in a de-identified form, which will be held in an accredited safe haven (trustworthy analytic environment), </w:t>
      </w:r>
      <w:proofErr w:type="spellStart"/>
      <w:r w:rsidRPr="008D0573">
        <w:t>minimising</w:t>
      </w:r>
      <w:proofErr w:type="spellEnd"/>
      <w:r w:rsidRPr="008D0573">
        <w:t xml:space="preserve"> the risk of inappropriate access to identifiable information. Use of the data will be fully audited and controlled.</w:t>
      </w:r>
    </w:p>
    <w:p w14:paraId="1E2C6C9A" w14:textId="6B90D746" w:rsidR="00C95E50" w:rsidRPr="008D0573" w:rsidRDefault="00C95E50" w:rsidP="002438B4">
      <w:pPr>
        <w:pStyle w:val="BodyText"/>
        <w:jc w:val="both"/>
        <w:rPr>
          <w:lang w:val="en-GB"/>
        </w:rPr>
      </w:pPr>
      <w:r w:rsidRPr="008D0573">
        <w:rPr>
          <w:lang w:val="en-GB"/>
        </w:rPr>
        <w:t>A data ethics and oversight committee will be chaired by Dr Natalie Banner of Wellcome Trust’s Understanding Patient Data programme.</w:t>
      </w:r>
    </w:p>
    <w:p w14:paraId="2E9F85C0" w14:textId="6C253709" w:rsidR="006E0B34" w:rsidRPr="008D0573" w:rsidRDefault="006E0B34" w:rsidP="002438B4">
      <w:pPr>
        <w:pStyle w:val="BodyText"/>
        <w:jc w:val="both"/>
        <w:rPr>
          <w:lang w:val="en-GB"/>
        </w:rPr>
      </w:pPr>
    </w:p>
    <w:p w14:paraId="6ABD3AEB" w14:textId="197F68C1" w:rsidR="006E0B34" w:rsidRPr="008D0573" w:rsidRDefault="006E0B34" w:rsidP="002438B4">
      <w:pPr>
        <w:pStyle w:val="BodyText"/>
        <w:jc w:val="both"/>
        <w:rPr>
          <w:lang w:val="en-GB"/>
        </w:rPr>
      </w:pPr>
    </w:p>
    <w:p w14:paraId="47E273E1" w14:textId="30DF9ACE" w:rsidR="006E0B34" w:rsidRPr="008D0573" w:rsidRDefault="006E0B34" w:rsidP="002438B4">
      <w:pPr>
        <w:pStyle w:val="BodyText"/>
        <w:jc w:val="both"/>
        <w:rPr>
          <w:lang w:val="en-GB"/>
        </w:rPr>
      </w:pPr>
    </w:p>
    <w:p w14:paraId="0D429A7E" w14:textId="2E050D2F" w:rsidR="006E0B34" w:rsidRPr="008D0573" w:rsidRDefault="006E0B34" w:rsidP="002438B4">
      <w:pPr>
        <w:pStyle w:val="BodyText"/>
        <w:jc w:val="both"/>
        <w:rPr>
          <w:lang w:val="en-GB"/>
        </w:rPr>
      </w:pPr>
    </w:p>
    <w:p w14:paraId="12D7893C" w14:textId="3959A948" w:rsidR="006E0B34" w:rsidRPr="008D0573" w:rsidRDefault="006E0B34" w:rsidP="002438B4">
      <w:pPr>
        <w:pStyle w:val="BodyText"/>
        <w:jc w:val="both"/>
        <w:rPr>
          <w:lang w:val="en-GB"/>
        </w:rPr>
      </w:pPr>
    </w:p>
    <w:p w14:paraId="3FC00EC4" w14:textId="7815C031" w:rsidR="006E0B34" w:rsidRPr="008D0573" w:rsidRDefault="006E0B34" w:rsidP="002438B4">
      <w:pPr>
        <w:pStyle w:val="BodyText"/>
        <w:jc w:val="both"/>
        <w:rPr>
          <w:lang w:val="en-GB"/>
        </w:rPr>
      </w:pPr>
    </w:p>
    <w:p w14:paraId="757B074B" w14:textId="41B17E46" w:rsidR="006E0B34" w:rsidRPr="008D0573" w:rsidRDefault="006E0B34" w:rsidP="002438B4">
      <w:pPr>
        <w:pStyle w:val="BodyText"/>
        <w:jc w:val="both"/>
        <w:rPr>
          <w:lang w:val="en-GB"/>
        </w:rPr>
      </w:pPr>
    </w:p>
    <w:p w14:paraId="51461D1E" w14:textId="08B0158C" w:rsidR="006E0B34" w:rsidRPr="008D0573" w:rsidRDefault="006E0B34" w:rsidP="002438B4">
      <w:pPr>
        <w:pStyle w:val="BodyText"/>
        <w:jc w:val="both"/>
        <w:rPr>
          <w:lang w:val="en-GB"/>
        </w:rPr>
      </w:pPr>
    </w:p>
    <w:p w14:paraId="6637484A" w14:textId="4119854C" w:rsidR="006E0B34" w:rsidRPr="008D0573" w:rsidRDefault="006E0B34" w:rsidP="002438B4">
      <w:pPr>
        <w:pStyle w:val="BodyText"/>
        <w:jc w:val="both"/>
        <w:rPr>
          <w:lang w:val="en-GB"/>
        </w:rPr>
      </w:pPr>
    </w:p>
    <w:p w14:paraId="0B1B7919" w14:textId="259A500D" w:rsidR="006E0B34" w:rsidRPr="008D0573" w:rsidRDefault="006E0B34" w:rsidP="002438B4">
      <w:pPr>
        <w:pStyle w:val="BodyText"/>
        <w:jc w:val="both"/>
        <w:rPr>
          <w:lang w:val="en-GB"/>
        </w:rPr>
      </w:pPr>
    </w:p>
    <w:p w14:paraId="2BFDBF44" w14:textId="409F648D" w:rsidR="006E0B34" w:rsidRPr="008D0573" w:rsidRDefault="006E0B34" w:rsidP="002438B4">
      <w:pPr>
        <w:pStyle w:val="BodyText"/>
        <w:jc w:val="both"/>
        <w:rPr>
          <w:lang w:val="en-GB"/>
        </w:rPr>
      </w:pPr>
    </w:p>
    <w:p w14:paraId="3DE14EB0" w14:textId="07948B22" w:rsidR="006E0B34" w:rsidRPr="008D0573" w:rsidRDefault="006E0B34" w:rsidP="002438B4">
      <w:pPr>
        <w:pStyle w:val="BodyText"/>
        <w:jc w:val="both"/>
        <w:rPr>
          <w:lang w:val="en-GB"/>
        </w:rPr>
      </w:pPr>
    </w:p>
    <w:p w14:paraId="14F115EB" w14:textId="4FF7E726" w:rsidR="006E0B34" w:rsidRPr="008D0573" w:rsidRDefault="001B3BC9" w:rsidP="002438B4">
      <w:pPr>
        <w:pStyle w:val="BodyText"/>
        <w:jc w:val="both"/>
        <w:rPr>
          <w:lang w:val="en-GB"/>
        </w:rPr>
      </w:pPr>
      <w:r w:rsidRPr="008D0573">
        <w:rPr>
          <w:noProof/>
          <w:lang w:val="en-GB" w:eastAsia="en-GB"/>
        </w:rPr>
        <w:lastRenderedPageBreak/>
        <mc:AlternateContent>
          <mc:Choice Requires="wps">
            <w:drawing>
              <wp:anchor distT="0" distB="0" distL="114300" distR="114300" simplePos="0" relativeHeight="251666432" behindDoc="1" locked="0" layoutInCell="1" allowOverlap="1" wp14:anchorId="1556780A" wp14:editId="5E472FA7">
                <wp:simplePos x="0" y="0"/>
                <wp:positionH relativeFrom="page">
                  <wp:posOffset>609600</wp:posOffset>
                </wp:positionH>
                <wp:positionV relativeFrom="paragraph">
                  <wp:posOffset>4257675</wp:posOffset>
                </wp:positionV>
                <wp:extent cx="5495925" cy="314325"/>
                <wp:effectExtent l="0" t="0" r="9525" b="9525"/>
                <wp:wrapTight wrapText="bothSides">
                  <wp:wrapPolygon edited="0">
                    <wp:start x="0" y="0"/>
                    <wp:lineTo x="0" y="20945"/>
                    <wp:lineTo x="21563" y="20945"/>
                    <wp:lineTo x="21563"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495925" cy="314325"/>
                        </a:xfrm>
                        <a:prstGeom prst="rect">
                          <a:avLst/>
                        </a:prstGeom>
                        <a:solidFill>
                          <a:prstClr val="white"/>
                        </a:solidFill>
                        <a:ln>
                          <a:noFill/>
                        </a:ln>
                      </wps:spPr>
                      <wps:txbx>
                        <w:txbxContent>
                          <w:p w14:paraId="5B127D9F" w14:textId="4796BEB7" w:rsidR="002525B7" w:rsidRPr="00054A14" w:rsidRDefault="002525B7" w:rsidP="0043232D">
                            <w:pPr>
                              <w:pStyle w:val="Caption"/>
                              <w:rPr>
                                <w:noProof/>
                              </w:rPr>
                            </w:pPr>
                            <w:r>
                              <w:t>Figure 2: Data Flow for CCP-UK showing linkage with routine health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6780A" id="Text Box 11" o:spid="_x0000_s1035" type="#_x0000_t202" style="position:absolute;left:0;text-align:left;margin-left:48pt;margin-top:335.25pt;width:432.75pt;height:24.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" stroked="f">
                <v:textbox inset="0,0,0,0">
                  <w:txbxContent>
                    <w:p w14:paraId="5B127D9F" w14:textId="4796BEB7" w:rsidR="002525B7" w:rsidRPr="00054A14" w:rsidRDefault="002525B7" w:rsidP="0043232D">
                      <w:pPr>
                        <w:pStyle w:val="Caption"/>
                        <w:rPr>
                          <w:noProof/>
                        </w:rPr>
                      </w:pPr>
                      <w:r>
                        <w:t>Figure 2: Data Flow for CCP-UK showing linkage with routine health data</w:t>
                      </w:r>
                    </w:p>
                  </w:txbxContent>
                </v:textbox>
                <w10:wrap type="tight" anchorx="page"/>
              </v:shape>
            </w:pict>
          </mc:Fallback>
        </mc:AlternateContent>
      </w:r>
      <w:r w:rsidRPr="008D0573">
        <w:rPr>
          <w:noProof/>
          <w:lang w:val="en-GB" w:eastAsia="en-GB"/>
        </w:rPr>
        <w:drawing>
          <wp:anchor distT="0" distB="0" distL="114300" distR="114300" simplePos="0" relativeHeight="251664384" behindDoc="1" locked="0" layoutInCell="1" allowOverlap="1" wp14:anchorId="5E5CA9A1" wp14:editId="3A64171B">
            <wp:simplePos x="0" y="0"/>
            <wp:positionH relativeFrom="margin">
              <wp:align>center</wp:align>
            </wp:positionH>
            <wp:positionV relativeFrom="page">
              <wp:posOffset>390525</wp:posOffset>
            </wp:positionV>
            <wp:extent cx="6776550" cy="4876800"/>
            <wp:effectExtent l="0" t="0" r="5715" b="0"/>
            <wp:wrapTight wrapText="bothSides">
              <wp:wrapPolygon edited="0">
                <wp:start x="0" y="0"/>
                <wp:lineTo x="0" y="21516"/>
                <wp:lineTo x="21557" y="21516"/>
                <wp:lineTo x="215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550" cy="48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8C26ED" w14:textId="74071D31" w:rsidR="006E0B34" w:rsidRPr="008D0573" w:rsidRDefault="006E0B34" w:rsidP="002438B4">
      <w:pPr>
        <w:pStyle w:val="BodyText"/>
        <w:jc w:val="both"/>
        <w:rPr>
          <w:lang w:val="en-GB"/>
        </w:rPr>
      </w:pPr>
    </w:p>
    <w:p w14:paraId="26A5F359" w14:textId="3EF1C397" w:rsidR="001202D1" w:rsidRPr="008D0573" w:rsidRDefault="00C15D9F" w:rsidP="002438B4">
      <w:pPr>
        <w:pStyle w:val="Heading2"/>
        <w:jc w:val="both"/>
        <w:rPr>
          <w:color w:val="auto"/>
          <w:lang w:val="en-GB"/>
        </w:rPr>
      </w:pPr>
      <w:bookmarkStart w:id="119" w:name="data-access-and-data-sharing"/>
      <w:bookmarkStart w:id="120" w:name="_Toc37934875"/>
      <w:r w:rsidRPr="008D0573">
        <w:rPr>
          <w:color w:val="auto"/>
          <w:lang w:val="en-GB"/>
        </w:rPr>
        <w:t>Data Access and Data Sharing</w:t>
      </w:r>
      <w:bookmarkEnd w:id="119"/>
      <w:bookmarkEnd w:id="120"/>
    </w:p>
    <w:p w14:paraId="47757513" w14:textId="40D1432A" w:rsidR="00B05EB5" w:rsidRPr="008D0573" w:rsidRDefault="00B05EB5" w:rsidP="002438B4">
      <w:pPr>
        <w:pStyle w:val="BodyText"/>
        <w:jc w:val="both"/>
        <w:rPr>
          <w:lang w:val="en-GB"/>
        </w:rPr>
      </w:pPr>
      <w:r w:rsidRPr="008D0573">
        <w:rPr>
          <w:lang w:val="en-GB"/>
        </w:rPr>
        <w:t xml:space="preserve">All use of </w:t>
      </w:r>
      <w:r w:rsidR="00CB2DC3" w:rsidRPr="008D0573">
        <w:rPr>
          <w:lang w:val="en-GB"/>
        </w:rPr>
        <w:t xml:space="preserve">depersonalised data, data including limited identifiers (e.g. NHS number subject to </w:t>
      </w:r>
      <w:r w:rsidR="003A43F1" w:rsidRPr="008D0573">
        <w:rPr>
          <w:lang w:val="en-GB"/>
        </w:rPr>
        <w:t>National Confidentiality Panel</w:t>
      </w:r>
      <w:r w:rsidR="00CB2DC3" w:rsidRPr="008D0573">
        <w:rPr>
          <w:lang w:val="en-GB"/>
        </w:rPr>
        <w:t xml:space="preserve"> approval) and biological samples</w:t>
      </w:r>
      <w:r w:rsidRPr="008D0573">
        <w:rPr>
          <w:lang w:val="en-GB"/>
        </w:rPr>
        <w:t xml:space="preserve"> will be controlled by the Independent </w:t>
      </w:r>
      <w:r w:rsidR="00C17026" w:rsidRPr="008D0573">
        <w:rPr>
          <w:lang w:val="en-GB"/>
        </w:rPr>
        <w:t>D</w:t>
      </w:r>
      <w:r w:rsidRPr="008D0573">
        <w:rPr>
          <w:lang w:val="en-GB"/>
        </w:rPr>
        <w:t xml:space="preserve">ata and </w:t>
      </w:r>
      <w:r w:rsidR="00C17026" w:rsidRPr="008D0573">
        <w:rPr>
          <w:lang w:val="en-GB"/>
        </w:rPr>
        <w:t>M</w:t>
      </w:r>
      <w:r w:rsidRPr="008D0573">
        <w:rPr>
          <w:lang w:val="en-GB"/>
        </w:rPr>
        <w:t xml:space="preserve">aterials </w:t>
      </w:r>
      <w:r w:rsidR="00C17026" w:rsidRPr="008D0573">
        <w:rPr>
          <w:lang w:val="en-GB"/>
        </w:rPr>
        <w:t>A</w:t>
      </w:r>
      <w:r w:rsidRPr="008D0573">
        <w:rPr>
          <w:lang w:val="en-GB"/>
        </w:rPr>
        <w:t xml:space="preserve">ccess </w:t>
      </w:r>
      <w:r w:rsidR="00C17026" w:rsidRPr="008D0573">
        <w:rPr>
          <w:lang w:val="en-GB"/>
        </w:rPr>
        <w:t>C</w:t>
      </w:r>
      <w:r w:rsidRPr="008D0573">
        <w:rPr>
          <w:lang w:val="en-GB"/>
        </w:rPr>
        <w:t>ommittee (IDAMAC</w:t>
      </w:r>
      <w:r w:rsidR="00687590" w:rsidRPr="008D0573">
        <w:rPr>
          <w:lang w:val="en-GB"/>
        </w:rPr>
        <w:t>)</w:t>
      </w:r>
      <w:r w:rsidR="0017039C" w:rsidRPr="008D0573">
        <w:rPr>
          <w:lang w:val="en-GB"/>
        </w:rPr>
        <w:t>.</w:t>
      </w:r>
    </w:p>
    <w:p w14:paraId="00192848" w14:textId="77777777" w:rsidR="00E36D37" w:rsidRPr="008D0573" w:rsidRDefault="00E36D37" w:rsidP="002438B4">
      <w:pPr>
        <w:pStyle w:val="Heading3"/>
        <w:jc w:val="both"/>
        <w:rPr>
          <w:color w:val="auto"/>
          <w:lang w:val="en-GB"/>
        </w:rPr>
      </w:pPr>
      <w:bookmarkStart w:id="121" w:name="_Toc37934876"/>
      <w:r w:rsidRPr="008D0573">
        <w:rPr>
          <w:color w:val="auto"/>
          <w:lang w:val="en-GB"/>
        </w:rPr>
        <w:t>Independent data and materials access committee (IDAMAC)</w:t>
      </w:r>
      <w:bookmarkEnd w:id="121"/>
    </w:p>
    <w:p w14:paraId="602B057B" w14:textId="796F3BD2" w:rsidR="00E36D37" w:rsidRPr="008D0573" w:rsidRDefault="00E36D37" w:rsidP="002438B4">
      <w:pPr>
        <w:pStyle w:val="FirstParagraph"/>
        <w:jc w:val="both"/>
        <w:rPr>
          <w:lang w:val="en-GB"/>
        </w:rPr>
      </w:pPr>
      <w:r w:rsidRPr="008D0573">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14:paraId="6D7E29C8" w14:textId="77777777" w:rsidR="00E36D37" w:rsidRPr="008D0573" w:rsidRDefault="00E36D37" w:rsidP="002438B4">
      <w:pPr>
        <w:pStyle w:val="FirstParagraph"/>
        <w:jc w:val="both"/>
        <w:rPr>
          <w:lang w:val="en-GB"/>
        </w:rPr>
      </w:pPr>
      <w:r w:rsidRPr="008D0573">
        <w:rPr>
          <w:lang w:val="en-GB"/>
        </w:rPr>
        <w:t xml:space="preserve">All samples, generated data and materials will be </w:t>
      </w:r>
      <w:r w:rsidR="002B0325" w:rsidRPr="008D0573">
        <w:rPr>
          <w:lang w:val="en-GB"/>
        </w:rPr>
        <w:t>governed</w:t>
      </w:r>
      <w:r w:rsidRPr="008D0573">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14:paraId="1C15CCED" w14:textId="77777777" w:rsidR="00E8536D" w:rsidRPr="008D0573" w:rsidRDefault="00E8536D" w:rsidP="002438B4">
      <w:pPr>
        <w:pStyle w:val="Heading3"/>
        <w:jc w:val="both"/>
        <w:rPr>
          <w:color w:val="auto"/>
          <w:lang w:val="en-GB"/>
        </w:rPr>
      </w:pPr>
      <w:bookmarkStart w:id="122" w:name="_Toc37934877"/>
      <w:r w:rsidRPr="008D0573">
        <w:rPr>
          <w:color w:val="auto"/>
          <w:lang w:val="en-GB"/>
        </w:rPr>
        <w:lastRenderedPageBreak/>
        <w:t>Principles</w:t>
      </w:r>
      <w:r w:rsidR="00641E1C" w:rsidRPr="008D0573">
        <w:rPr>
          <w:color w:val="auto"/>
          <w:lang w:val="en-GB"/>
        </w:rPr>
        <w:t xml:space="preserve"> of data and materials access</w:t>
      </w:r>
      <w:bookmarkEnd w:id="122"/>
    </w:p>
    <w:p w14:paraId="0B636FE6" w14:textId="77777777" w:rsidR="00A231D7" w:rsidRPr="008D0573" w:rsidRDefault="00A231D7" w:rsidP="002438B4">
      <w:pPr>
        <w:pStyle w:val="BodyText"/>
        <w:jc w:val="both"/>
        <w:rPr>
          <w:lang w:val="en-GB"/>
        </w:rPr>
      </w:pPr>
      <w:r w:rsidRPr="008D0573">
        <w:rPr>
          <w:lang w:val="en-GB"/>
        </w:rPr>
        <w:t xml:space="preserve">The IDAMAC will facilitate and prioritise urgent investigations </w:t>
      </w:r>
      <w:r w:rsidR="0004696E" w:rsidRPr="008D0573">
        <w:rPr>
          <w:lang w:val="en-GB"/>
        </w:rPr>
        <w:t xml:space="preserve">(from any sector, including public health, academic and commercial) </w:t>
      </w:r>
      <w:r w:rsidRPr="008D0573">
        <w:rPr>
          <w:lang w:val="en-GB"/>
        </w:rPr>
        <w:t xml:space="preserve">with a high probability of impact in a given outbreak. </w:t>
      </w:r>
    </w:p>
    <w:p w14:paraId="00C88F31" w14:textId="77777777" w:rsidR="00190870" w:rsidRPr="008D0573" w:rsidRDefault="00C15D9F" w:rsidP="002438B4">
      <w:pPr>
        <w:pStyle w:val="FirstParagraph"/>
        <w:jc w:val="both"/>
        <w:rPr>
          <w:lang w:val="en-GB"/>
        </w:rPr>
      </w:pPr>
      <w:r w:rsidRPr="008D0573">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14:paraId="292A0CF7" w14:textId="77777777" w:rsidR="001202D1" w:rsidRPr="008D0573" w:rsidRDefault="00C15D9F" w:rsidP="002438B4">
      <w:pPr>
        <w:pStyle w:val="BodyText"/>
        <w:jc w:val="both"/>
        <w:rPr>
          <w:lang w:val="en-GB"/>
        </w:rPr>
      </w:pPr>
      <w:r w:rsidRPr="008D0573">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4D40221E" w14:textId="77777777" w:rsidR="001202D1" w:rsidRPr="008D0573" w:rsidRDefault="00C15D9F" w:rsidP="002438B4">
      <w:pPr>
        <w:pStyle w:val="Heading2"/>
        <w:jc w:val="both"/>
        <w:rPr>
          <w:color w:val="auto"/>
          <w:lang w:val="en-GB"/>
        </w:rPr>
      </w:pPr>
      <w:bookmarkStart w:id="123" w:name="data-quality"/>
      <w:bookmarkStart w:id="124" w:name="_Toc37934878"/>
      <w:r w:rsidRPr="008D0573">
        <w:rPr>
          <w:color w:val="auto"/>
          <w:lang w:val="en-GB"/>
        </w:rPr>
        <w:t>Data Quality</w:t>
      </w:r>
      <w:bookmarkEnd w:id="123"/>
      <w:bookmarkEnd w:id="124"/>
    </w:p>
    <w:p w14:paraId="3069BBB1" w14:textId="77777777" w:rsidR="001202D1" w:rsidRPr="008D0573" w:rsidRDefault="00C15D9F" w:rsidP="002438B4">
      <w:pPr>
        <w:pStyle w:val="FirstParagraph"/>
        <w:jc w:val="both"/>
        <w:rPr>
          <w:lang w:val="en-GB"/>
        </w:rPr>
      </w:pPr>
      <w:r w:rsidRPr="008D0573">
        <w:rPr>
          <w:lang w:val="en-GB"/>
        </w:rPr>
        <w:t>Several procedures to ensure data quality and protocol standardisation will help to minimise bias. These include:</w:t>
      </w:r>
    </w:p>
    <w:p w14:paraId="63524EEA" w14:textId="77777777" w:rsidR="001202D1" w:rsidRPr="008D0573" w:rsidRDefault="00C15D9F" w:rsidP="002438B4">
      <w:pPr>
        <w:numPr>
          <w:ilvl w:val="0"/>
          <w:numId w:val="13"/>
        </w:numPr>
        <w:jc w:val="both"/>
        <w:rPr>
          <w:lang w:val="en-GB"/>
        </w:rPr>
      </w:pPr>
      <w:r w:rsidRPr="008D0573">
        <w:rPr>
          <w:lang w:val="en-GB"/>
        </w:rPr>
        <w:t xml:space="preserve">An online start-up </w:t>
      </w:r>
      <w:r w:rsidR="00BC0FBB" w:rsidRPr="008D0573">
        <w:rPr>
          <w:lang w:val="en-GB"/>
        </w:rPr>
        <w:t>tutorial</w:t>
      </w:r>
      <w:r w:rsidRPr="008D0573">
        <w:rPr>
          <w:lang w:val="en-GB"/>
        </w:rPr>
        <w:t xml:space="preserve"> for all investigators prior to study commencement will be held to ensure consistency in procedures;</w:t>
      </w:r>
    </w:p>
    <w:p w14:paraId="67AA4A23" w14:textId="77777777" w:rsidR="001202D1" w:rsidRPr="008D0573" w:rsidRDefault="00C15D9F" w:rsidP="002438B4">
      <w:pPr>
        <w:numPr>
          <w:ilvl w:val="0"/>
          <w:numId w:val="13"/>
        </w:numPr>
        <w:jc w:val="both"/>
        <w:rPr>
          <w:lang w:val="en-GB"/>
        </w:rPr>
      </w:pPr>
      <w:r w:rsidRPr="008D0573">
        <w:rPr>
          <w:lang w:val="en-GB"/>
        </w:rPr>
        <w:t>A detailed data dictionary will define the data to be collected on the case report form;</w:t>
      </w:r>
    </w:p>
    <w:p w14:paraId="0AEB0679" w14:textId="77777777" w:rsidR="001202D1" w:rsidRPr="008D0573" w:rsidRDefault="00C15D9F" w:rsidP="002438B4">
      <w:pPr>
        <w:numPr>
          <w:ilvl w:val="0"/>
          <w:numId w:val="13"/>
        </w:numPr>
        <w:jc w:val="both"/>
        <w:rPr>
          <w:lang w:val="en-GB"/>
        </w:rPr>
      </w:pPr>
      <w:r w:rsidRPr="008D0573">
        <w:rPr>
          <w:lang w:val="en-GB"/>
        </w:rPr>
        <w:t>Quality checks will be built into the data management system and there will be quality checks of critical data points entered into the CRFs to ensure standardization and validity of the data collected;</w:t>
      </w:r>
    </w:p>
    <w:p w14:paraId="7563F6B1" w14:textId="77777777" w:rsidR="001202D1" w:rsidRPr="008D0573" w:rsidRDefault="00C15D9F" w:rsidP="002438B4">
      <w:pPr>
        <w:pStyle w:val="FirstParagraph"/>
        <w:jc w:val="both"/>
        <w:rPr>
          <w:lang w:val="en-GB"/>
        </w:rPr>
      </w:pPr>
      <w:r w:rsidRPr="008D0573">
        <w:rPr>
          <w:lang w:val="en-GB"/>
        </w:rPr>
        <w:t>Data queries may be generated, depending on resource availability. Any information that is not available for the investigator will not be considered as missing. No assumptions will be made for missing data.</w:t>
      </w:r>
    </w:p>
    <w:p w14:paraId="16FBE0FC" w14:textId="77777777" w:rsidR="001202D1" w:rsidRPr="008D0573" w:rsidRDefault="00C15D9F" w:rsidP="002438B4">
      <w:pPr>
        <w:pStyle w:val="Heading3"/>
        <w:jc w:val="both"/>
        <w:rPr>
          <w:color w:val="auto"/>
          <w:lang w:val="en-GB"/>
        </w:rPr>
      </w:pPr>
      <w:bookmarkStart w:id="125" w:name="monitoring"/>
      <w:bookmarkStart w:id="126" w:name="_Toc37934879"/>
      <w:r w:rsidRPr="008D0573">
        <w:rPr>
          <w:color w:val="auto"/>
          <w:lang w:val="en-GB"/>
        </w:rPr>
        <w:t>Monitoring</w:t>
      </w:r>
      <w:bookmarkEnd w:id="125"/>
      <w:bookmarkEnd w:id="126"/>
    </w:p>
    <w:p w14:paraId="57F2E09D" w14:textId="77777777" w:rsidR="001202D1" w:rsidRPr="008D0573" w:rsidRDefault="00C15D9F" w:rsidP="002438B4">
      <w:pPr>
        <w:pStyle w:val="FirstParagraph"/>
        <w:jc w:val="both"/>
        <w:rPr>
          <w:lang w:val="en-GB"/>
        </w:rPr>
      </w:pPr>
      <w:r w:rsidRPr="008D0573">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14:paraId="1B9FC24D" w14:textId="77777777" w:rsidR="001202D1" w:rsidRPr="008D0573" w:rsidRDefault="00C15D9F" w:rsidP="002438B4">
      <w:pPr>
        <w:pStyle w:val="Heading1"/>
        <w:jc w:val="both"/>
        <w:rPr>
          <w:color w:val="auto"/>
          <w:lang w:val="en-GB"/>
        </w:rPr>
      </w:pPr>
      <w:bookmarkStart w:id="127" w:name="ethical-considerations"/>
      <w:bookmarkStart w:id="128" w:name="_Toc37934880"/>
      <w:r w:rsidRPr="008D0573">
        <w:rPr>
          <w:color w:val="auto"/>
          <w:lang w:val="en-GB"/>
        </w:rPr>
        <w:t>Ethical Considerations</w:t>
      </w:r>
      <w:bookmarkEnd w:id="127"/>
      <w:bookmarkEnd w:id="128"/>
    </w:p>
    <w:p w14:paraId="5AEDC097" w14:textId="77777777" w:rsidR="001202D1" w:rsidRPr="008D0573" w:rsidRDefault="00C15D9F" w:rsidP="002438B4">
      <w:pPr>
        <w:pStyle w:val="FirstParagraph"/>
        <w:jc w:val="both"/>
        <w:rPr>
          <w:lang w:val="en-GB"/>
        </w:rPr>
      </w:pPr>
      <w:r w:rsidRPr="008D0573">
        <w:rPr>
          <w:lang w:val="en-GB"/>
        </w:rPr>
        <w:t xml:space="preserve">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w:t>
      </w:r>
      <w:r w:rsidRPr="008D0573">
        <w:rPr>
          <w:lang w:val="en-GB"/>
        </w:rPr>
        <w:lastRenderedPageBreak/>
        <w:t>standard guidelines or treatment protocols and therefore there is often little difference between what can benefit the patients and what is very important for building knowledge on the pathogenesis of the disease to guide future treatment and management.</w:t>
      </w:r>
    </w:p>
    <w:p w14:paraId="6E0238AB" w14:textId="77777777" w:rsidR="001202D1" w:rsidRPr="008D0573" w:rsidRDefault="00C15D9F" w:rsidP="002438B4">
      <w:pPr>
        <w:pStyle w:val="BodyText"/>
        <w:jc w:val="both"/>
        <w:rPr>
          <w:lang w:val="en-GB"/>
        </w:rPr>
      </w:pPr>
      <w:r w:rsidRPr="008D0573">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14:paraId="6644F3D3" w14:textId="77777777" w:rsidR="001202D1" w:rsidRPr="008D0573" w:rsidRDefault="00C15D9F" w:rsidP="002438B4">
      <w:pPr>
        <w:pStyle w:val="Heading2"/>
        <w:jc w:val="both"/>
        <w:rPr>
          <w:color w:val="auto"/>
          <w:lang w:val="en-GB"/>
        </w:rPr>
      </w:pPr>
      <w:bookmarkStart w:id="129" w:name="X9d95b5c2ce798425c58a7cec817a7771ba83082"/>
      <w:bookmarkStart w:id="130" w:name="_Toc37934881"/>
      <w:r w:rsidRPr="008D0573">
        <w:rPr>
          <w:color w:val="auto"/>
          <w:lang w:val="en-GB"/>
        </w:rPr>
        <w:t>Regulations, Guidelines and Ethical Review</w:t>
      </w:r>
      <w:bookmarkEnd w:id="129"/>
      <w:bookmarkEnd w:id="130"/>
    </w:p>
    <w:p w14:paraId="7E4AE1A8" w14:textId="77777777" w:rsidR="001202D1" w:rsidRPr="008D0573" w:rsidRDefault="00C15D9F" w:rsidP="002438B4">
      <w:pPr>
        <w:pStyle w:val="FirstParagraph"/>
        <w:jc w:val="both"/>
        <w:rPr>
          <w:lang w:val="en-GB"/>
        </w:rPr>
      </w:pPr>
      <w:r w:rsidRPr="008D0573">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14:paraId="19BFDB7A" w14:textId="77777777" w:rsidR="001202D1" w:rsidRPr="008D0573" w:rsidRDefault="00C15D9F" w:rsidP="002438B4">
      <w:pPr>
        <w:pStyle w:val="BodyText"/>
        <w:jc w:val="both"/>
        <w:rPr>
          <w:lang w:val="en-GB"/>
        </w:rPr>
      </w:pPr>
      <w:r w:rsidRPr="008D0573">
        <w:rPr>
          <w:lang w:val="en-GB"/>
        </w:rPr>
        <w:t>This protocol will be reviewed and approved by the ethical and regulatory review boards required by the recruiting site and the study sponsor. No patients will be enrolled until all approvals have been obtained for the applicable site.</w:t>
      </w:r>
    </w:p>
    <w:p w14:paraId="70538B18" w14:textId="77777777" w:rsidR="001202D1" w:rsidRPr="008D0573" w:rsidRDefault="00C15D9F" w:rsidP="002438B4">
      <w:pPr>
        <w:pStyle w:val="Heading2"/>
        <w:jc w:val="both"/>
        <w:rPr>
          <w:color w:val="auto"/>
          <w:lang w:val="en-GB"/>
        </w:rPr>
      </w:pPr>
      <w:bookmarkStart w:id="131" w:name="informed-consent"/>
      <w:bookmarkStart w:id="132" w:name="_Toc37934882"/>
      <w:r w:rsidRPr="008D0573">
        <w:rPr>
          <w:color w:val="auto"/>
          <w:lang w:val="en-GB"/>
        </w:rPr>
        <w:t>Informed Consent</w:t>
      </w:r>
      <w:bookmarkEnd w:id="131"/>
      <w:bookmarkEnd w:id="132"/>
    </w:p>
    <w:p w14:paraId="500C0543" w14:textId="77777777" w:rsidR="001202D1" w:rsidRPr="008D0573" w:rsidRDefault="00C15D9F" w:rsidP="002438B4">
      <w:pPr>
        <w:pStyle w:val="FirstParagraph"/>
        <w:jc w:val="both"/>
        <w:rPr>
          <w:lang w:val="en-GB"/>
        </w:rPr>
      </w:pPr>
      <w:r w:rsidRPr="008D0573">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14:paraId="7832CAC1" w14:textId="77777777" w:rsidR="001202D1" w:rsidRPr="008D0573" w:rsidRDefault="00C15D9F" w:rsidP="002438B4">
      <w:pPr>
        <w:pStyle w:val="BodyText"/>
        <w:jc w:val="both"/>
        <w:rPr>
          <w:lang w:val="en-GB"/>
        </w:rPr>
      </w:pPr>
      <w:r w:rsidRPr="008D0573">
        <w:rPr>
          <w:lang w:val="en-GB"/>
        </w:rPr>
        <w:t>In the case of adult participants who are unable to give informed consent due to mental or physical status, the wishes of the participant may be declared by an appropriate consultee according to the site policy on obtaining consent for medical procedures. If, during the course of the study, the participant's status changes such that they are able to consider consent independently, informed consent must be discussed and obtained.</w:t>
      </w:r>
    </w:p>
    <w:p w14:paraId="4F995223" w14:textId="77777777" w:rsidR="001202D1" w:rsidRPr="008D0573" w:rsidRDefault="00C15D9F" w:rsidP="002438B4">
      <w:pPr>
        <w:pStyle w:val="BodyText"/>
        <w:jc w:val="both"/>
        <w:rPr>
          <w:lang w:val="en-GB"/>
        </w:rPr>
      </w:pPr>
      <w:r w:rsidRPr="008D0573">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8D0573">
        <w:rPr>
          <w:lang w:val="en-GB"/>
        </w:rPr>
        <w:t xml:space="preserve"> </w:t>
      </w:r>
      <w:r w:rsidRPr="008D0573">
        <w:rPr>
          <w:lang w:val="en-GB"/>
        </w:rPr>
        <w:t>These are exceptions clearly acknowledged in the Declaration of Helsinki (2008), the following process will be observed:</w:t>
      </w:r>
    </w:p>
    <w:p w14:paraId="47F0E4A7" w14:textId="77777777" w:rsidR="001202D1" w:rsidRPr="008D0573" w:rsidRDefault="00C15D9F" w:rsidP="002438B4">
      <w:pPr>
        <w:numPr>
          <w:ilvl w:val="0"/>
          <w:numId w:val="14"/>
        </w:numPr>
        <w:jc w:val="both"/>
        <w:rPr>
          <w:lang w:val="en-GB"/>
        </w:rPr>
      </w:pPr>
      <w:r w:rsidRPr="008D0573">
        <w:rPr>
          <w:lang w:val="en-GB"/>
        </w:rPr>
        <w:t>All efforts will be made to have consent from appropriate consultee /guardian/carer when available, and from the patient at the earliest opportunity.</w:t>
      </w:r>
    </w:p>
    <w:p w14:paraId="7F80AFA2" w14:textId="77777777" w:rsidR="001202D1" w:rsidRPr="008D0573" w:rsidRDefault="00C15D9F" w:rsidP="002438B4">
      <w:pPr>
        <w:numPr>
          <w:ilvl w:val="0"/>
          <w:numId w:val="14"/>
        </w:numPr>
        <w:jc w:val="both"/>
        <w:rPr>
          <w:lang w:val="en-GB"/>
        </w:rPr>
      </w:pPr>
      <w:r w:rsidRPr="008D0573">
        <w:rPr>
          <w:lang w:val="en-GB"/>
        </w:rPr>
        <w:lastRenderedPageBreak/>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06DED94F" w14:textId="77777777" w:rsidR="001202D1" w:rsidRPr="008D0573" w:rsidRDefault="00C15D9F" w:rsidP="002438B4">
      <w:pPr>
        <w:pStyle w:val="FirstParagraph"/>
        <w:jc w:val="both"/>
        <w:rPr>
          <w:lang w:val="en-GB"/>
        </w:rPr>
      </w:pPr>
      <w:r w:rsidRPr="008D0573">
        <w:rPr>
          <w:lang w:val="en-GB"/>
        </w:rPr>
        <w:t>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14:paraId="2E435E21" w14:textId="77777777" w:rsidR="001202D1" w:rsidRPr="008D0573" w:rsidRDefault="00C15D9F" w:rsidP="002438B4">
      <w:pPr>
        <w:pStyle w:val="BodyText"/>
        <w:jc w:val="both"/>
        <w:rPr>
          <w:lang w:val="en-GB"/>
        </w:rPr>
      </w:pPr>
      <w:r w:rsidRPr="008D0573">
        <w:rPr>
          <w:lang w:val="en-GB"/>
        </w:rPr>
        <w:t>In the United Kingdom (England, Wales, Northern Ireland and Scotland); where competent young people age 16 years and older (but younger than 18 years old) have given consent, their parent(s) or person(s) with parental authority should be informed of the young person's decision and they should be given a copy of the study information. A contemporary record should be made in the clinical notes that this information has been shared with the parent(s) or person(s) with parental authority. In other countries local ethical regulations will apply</w:t>
      </w:r>
    </w:p>
    <w:p w14:paraId="20580B02" w14:textId="3CE8ACE7" w:rsidR="00881AFB" w:rsidRPr="008D0573" w:rsidRDefault="00881AFB" w:rsidP="002438B4">
      <w:pPr>
        <w:pStyle w:val="BodyText"/>
        <w:jc w:val="both"/>
        <w:rPr>
          <w:lang w:val="en-GB"/>
        </w:rPr>
      </w:pPr>
      <w:r w:rsidRPr="008D0573">
        <w:rPr>
          <w:lang w:val="en-GB"/>
        </w:rPr>
        <w:t xml:space="preserve">Participants may be invited to participate in one or more of the optional sub-studies, if their site have sufficient capacity to conduct these. </w:t>
      </w:r>
      <w:r w:rsidR="002604B5" w:rsidRPr="008D0573">
        <w:rPr>
          <w:lang w:val="en-GB"/>
        </w:rPr>
        <w:t>Table 8 details which consent forms are required for each sampling sub-study.</w:t>
      </w:r>
    </w:p>
    <w:p w14:paraId="77B6FA64" w14:textId="5982AF57" w:rsidR="00C454A7" w:rsidRDefault="00C15D9F" w:rsidP="002438B4">
      <w:pPr>
        <w:pStyle w:val="BodyText"/>
        <w:jc w:val="both"/>
        <w:rPr>
          <w:lang w:val="en-GB"/>
        </w:rPr>
      </w:pPr>
      <w:r w:rsidRPr="008D0573">
        <w:rPr>
          <w:lang w:val="en-GB"/>
        </w:rPr>
        <w:t>A copy of the informed consent form will be given to the person who gives consent</w:t>
      </w:r>
      <w:r w:rsidR="001A14D2" w:rsidRPr="009E5E70">
        <w:rPr>
          <w:lang w:val="en-GB"/>
        </w:rPr>
        <w:t>, and a copy will be sent securely to the central study team for monitoring of informed consent and study administration.</w:t>
      </w:r>
      <w:r w:rsidR="00C50AC0" w:rsidRPr="008D0573">
        <w:rPr>
          <w:lang w:val="en-GB"/>
        </w:rPr>
        <w:t xml:space="preserve"> For those consenting via telephone a copy of the completed telephone consent form should be </w:t>
      </w:r>
      <w:r w:rsidR="007C7CBE" w:rsidRPr="008D0573">
        <w:rPr>
          <w:lang w:val="en-GB"/>
        </w:rPr>
        <w:t>given to the participant at the earliest opportunity</w:t>
      </w:r>
      <w:r w:rsidR="00C50AC0" w:rsidRPr="008D0573">
        <w:rPr>
          <w:lang w:val="en-GB"/>
        </w:rPr>
        <w:t xml:space="preserve">. In cases of electronic consent, the completed e-consent form should be </w:t>
      </w:r>
      <w:r w:rsidR="007C7CBE" w:rsidRPr="008D0573">
        <w:rPr>
          <w:lang w:val="en-GB"/>
        </w:rPr>
        <w:t>given</w:t>
      </w:r>
      <w:r w:rsidR="00C50AC0" w:rsidRPr="008D0573">
        <w:rPr>
          <w:lang w:val="en-GB"/>
        </w:rPr>
        <w:t xml:space="preserve"> to the participant. </w:t>
      </w:r>
    </w:p>
    <w:p w14:paraId="058D80DD" w14:textId="1E26A1CB" w:rsidR="004F1562" w:rsidRDefault="004F1562" w:rsidP="002438B4">
      <w:pPr>
        <w:pStyle w:val="BodyText"/>
        <w:jc w:val="both"/>
        <w:rPr>
          <w:lang w:val="en-GB"/>
        </w:rPr>
      </w:pPr>
      <w:r>
        <w:rPr>
          <w:lang w:val="en-GB"/>
        </w:rPr>
        <w:t xml:space="preserve">If the version of a consent form is updated after a participant gives their consent for participation, and that participant is returning for follow-up visits or further sample collection, every effort should be made for them to re-consent on the new version. </w:t>
      </w:r>
      <w:r w:rsidR="004013C6">
        <w:rPr>
          <w:lang w:val="en-GB"/>
        </w:rPr>
        <w:t xml:space="preserve">There is no expectation that participants </w:t>
      </w:r>
      <w:r w:rsidR="004013C6" w:rsidRPr="00564492">
        <w:rPr>
          <w:b/>
          <w:lang w:val="en-GB"/>
        </w:rPr>
        <w:t>not</w:t>
      </w:r>
      <w:r w:rsidR="004013C6">
        <w:rPr>
          <w:lang w:val="en-GB"/>
        </w:rPr>
        <w:t xml:space="preserve"> remaining as hospital inpatients or returning for follow-up visits be contacted to re-consent.</w:t>
      </w:r>
    </w:p>
    <w:p w14:paraId="2C395A06" w14:textId="77777777" w:rsidR="007B79DC" w:rsidRDefault="00564492" w:rsidP="002438B4">
      <w:pPr>
        <w:pStyle w:val="BodyText"/>
        <w:jc w:val="both"/>
        <w:rPr>
          <w:lang w:val="en-GB"/>
        </w:rPr>
      </w:pPr>
      <w:r>
        <w:rPr>
          <w:lang w:val="en-GB"/>
        </w:rPr>
        <w:t xml:space="preserve">Potential participants identified by residual diagnostic </w:t>
      </w:r>
      <w:r w:rsidR="00B10FAC">
        <w:rPr>
          <w:lang w:val="en-GB"/>
        </w:rPr>
        <w:t xml:space="preserve">materials that present an important research opportunity will be contacted to consent to the use of their pre-existing samples for ISARIC and future research. In most cases this will involve an information sheet and consent form being posted to the potential participant by their usual clinical team, with a pre-paid envelope for return. The approach for consent could also take place in person if the potential participant remains in hospital. </w:t>
      </w:r>
    </w:p>
    <w:p w14:paraId="37B369CF" w14:textId="1E2620E3" w:rsidR="007B79DC" w:rsidRDefault="007B79DC" w:rsidP="002438B4">
      <w:pPr>
        <w:pStyle w:val="BodyText"/>
        <w:jc w:val="both"/>
        <w:rPr>
          <w:lang w:val="en-GB"/>
        </w:rPr>
      </w:pPr>
      <w:r>
        <w:rPr>
          <w:lang w:val="en-GB"/>
        </w:rPr>
        <w:lastRenderedPageBreak/>
        <w:t>If the potential participant is in hospital, local translation services may be used for patients who do not understand English, or the information sheet may be read to the patient, with consent appropriately witnessed, for illiterate patients. For potential patients being sent the information sheet to consent from home, these services will not be possible and therefore those known to be illiterate or not understand English should not be contacted.</w:t>
      </w:r>
    </w:p>
    <w:p w14:paraId="37C86A86" w14:textId="4FD1111C" w:rsidR="005032A0" w:rsidRDefault="005032A0" w:rsidP="002438B4">
      <w:pPr>
        <w:pStyle w:val="BodyText"/>
        <w:jc w:val="both"/>
        <w:rPr>
          <w:lang w:val="en-GB"/>
        </w:rPr>
      </w:pPr>
      <w:r>
        <w:rPr>
          <w:lang w:val="en-GB"/>
        </w:rPr>
        <w:t>If the potential participant is known to have lost capacity to consent since being discharged from hospital, the direct care team will identify the next of kin from the patient medical records to ascertain whether they can act as a consultee. If no suitable consultee is identified, potential patients without capacity who have already been discharged from hospital will not be contacted to provide consent.</w:t>
      </w:r>
    </w:p>
    <w:p w14:paraId="4B19A4D7" w14:textId="54AD79CA" w:rsidR="00564492" w:rsidRPr="008D0573" w:rsidRDefault="00B10FAC" w:rsidP="002438B4">
      <w:pPr>
        <w:pStyle w:val="BodyText"/>
        <w:jc w:val="both"/>
        <w:rPr>
          <w:lang w:val="en-GB"/>
        </w:rPr>
      </w:pPr>
      <w:r>
        <w:rPr>
          <w:lang w:val="en-GB"/>
        </w:rPr>
        <w:t>In cases where the potential participant is deceased their next of kin will be contacted using a specialist bereaved information sheet and asked to consider providing consent for their relative’s samples to be used in ISARIC and future research.</w:t>
      </w:r>
      <w:r w:rsidR="005032A0">
        <w:rPr>
          <w:lang w:val="en-GB"/>
        </w:rPr>
        <w:t xml:space="preserve"> </w:t>
      </w:r>
    </w:p>
    <w:p w14:paraId="41B7B5BD" w14:textId="77777777" w:rsidR="001202D1" w:rsidRPr="008D0573" w:rsidRDefault="00C15D9F" w:rsidP="002438B4">
      <w:pPr>
        <w:pStyle w:val="Heading2"/>
        <w:jc w:val="both"/>
        <w:rPr>
          <w:color w:val="auto"/>
          <w:lang w:val="en-GB"/>
        </w:rPr>
      </w:pPr>
      <w:bookmarkStart w:id="133" w:name="X994f4dbe94b5ef0ce940ba3904883b602ddebfc"/>
      <w:bookmarkStart w:id="134" w:name="_Toc37934883"/>
      <w:r w:rsidRPr="008D0573">
        <w:rPr>
          <w:color w:val="auto"/>
          <w:lang w:val="en-GB"/>
        </w:rPr>
        <w:t>Alternatives to Participation and Withdrawal</w:t>
      </w:r>
      <w:bookmarkEnd w:id="133"/>
      <w:bookmarkEnd w:id="134"/>
    </w:p>
    <w:p w14:paraId="3FC3DCA4" w14:textId="6E7FCBB8" w:rsidR="001202D1" w:rsidRPr="008D0573" w:rsidRDefault="00C15D9F" w:rsidP="002438B4">
      <w:pPr>
        <w:pStyle w:val="FirstParagraph"/>
        <w:jc w:val="both"/>
        <w:rPr>
          <w:lang w:val="en-GB"/>
        </w:rPr>
      </w:pPr>
      <w:r w:rsidRPr="008D0573">
        <w:rPr>
          <w:lang w:val="en-GB"/>
        </w:rPr>
        <w:t xml:space="preserve">Prospective participants are freely able to decline participation in this study or to withdraw from participation at any point without suffering any implied or explicit disadvantage. </w:t>
      </w:r>
      <w:r w:rsidR="00A12961" w:rsidRPr="008D0573">
        <w:rPr>
          <w:lang w:val="en-GB"/>
        </w:rPr>
        <w:t xml:space="preserve">A withdrawal form should be completed </w:t>
      </w:r>
      <w:r w:rsidR="00F7281D" w:rsidRPr="009E5E70">
        <w:rPr>
          <w:lang w:val="en-GB"/>
        </w:rPr>
        <w:t>by the research team</w:t>
      </w:r>
      <w:r w:rsidR="00F7281D">
        <w:rPr>
          <w:lang w:val="en-GB"/>
        </w:rPr>
        <w:t xml:space="preserve"> </w:t>
      </w:r>
      <w:r w:rsidR="00A12961" w:rsidRPr="008D0573">
        <w:rPr>
          <w:lang w:val="en-GB"/>
        </w:rPr>
        <w:t xml:space="preserve">for any participants who choose to withdraw from this study after providing consent. </w:t>
      </w:r>
      <w:r w:rsidRPr="008D0573">
        <w:rPr>
          <w:lang w:val="en-GB"/>
        </w:rPr>
        <w:t>All patients will be treated according to standard practice regardless of if they participate.</w:t>
      </w:r>
    </w:p>
    <w:p w14:paraId="57F45645" w14:textId="77777777" w:rsidR="001202D1" w:rsidRPr="008D0573" w:rsidRDefault="00C15D9F" w:rsidP="002438B4">
      <w:pPr>
        <w:pStyle w:val="Heading2"/>
        <w:jc w:val="both"/>
        <w:rPr>
          <w:color w:val="auto"/>
          <w:lang w:val="en-GB"/>
        </w:rPr>
      </w:pPr>
      <w:bookmarkStart w:id="135" w:name="risks-to-participants"/>
      <w:bookmarkStart w:id="136" w:name="_Toc37934884"/>
      <w:r w:rsidRPr="008D0573">
        <w:rPr>
          <w:color w:val="auto"/>
          <w:lang w:val="en-GB"/>
        </w:rPr>
        <w:t>Risks to Participants</w:t>
      </w:r>
      <w:bookmarkEnd w:id="135"/>
      <w:bookmarkEnd w:id="136"/>
    </w:p>
    <w:p w14:paraId="539E74F9" w14:textId="77777777" w:rsidR="001202D1" w:rsidRPr="008D0573" w:rsidRDefault="00C15D9F" w:rsidP="002438B4">
      <w:pPr>
        <w:pStyle w:val="FirstParagraph"/>
        <w:jc w:val="both"/>
        <w:rPr>
          <w:lang w:val="en-GB"/>
        </w:rPr>
      </w:pPr>
      <w:r w:rsidRPr="008D0573">
        <w:rPr>
          <w:b/>
          <w:lang w:val="en-GB"/>
        </w:rPr>
        <w:t>Inconvenience.</w:t>
      </w:r>
      <w:r w:rsidR="005C2039" w:rsidRPr="008D0573">
        <w:rPr>
          <w:b/>
          <w:lang w:val="en-GB"/>
        </w:rPr>
        <w:t xml:space="preserve"> </w:t>
      </w:r>
      <w:r w:rsidRPr="008D0573">
        <w:rPr>
          <w:lang w:val="en-GB"/>
        </w:rP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14:paraId="00FA617B" w14:textId="77777777" w:rsidR="001202D1" w:rsidRPr="008D0573" w:rsidRDefault="00C15D9F" w:rsidP="002438B4">
      <w:pPr>
        <w:pStyle w:val="BodyText"/>
        <w:jc w:val="both"/>
        <w:rPr>
          <w:lang w:val="en-GB"/>
        </w:rPr>
      </w:pPr>
      <w:r w:rsidRPr="008D0573">
        <w:rPr>
          <w:b/>
          <w:lang w:val="en-GB"/>
        </w:rPr>
        <w:t>Phlebotomy.</w:t>
      </w:r>
      <w:r w:rsidR="005C2039" w:rsidRPr="008D0573">
        <w:rPr>
          <w:lang w:val="en-GB"/>
        </w:rPr>
        <w:t xml:space="preserve"> </w:t>
      </w:r>
      <w:r w:rsidRPr="008D0573">
        <w:rPr>
          <w:lang w:val="en-GB"/>
        </w:rP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14:paraId="207A6A2D" w14:textId="77777777" w:rsidR="001202D1" w:rsidRPr="008D0573" w:rsidRDefault="00C15D9F" w:rsidP="002438B4">
      <w:pPr>
        <w:pStyle w:val="BodyText"/>
        <w:jc w:val="both"/>
        <w:rPr>
          <w:lang w:val="en-GB"/>
        </w:rPr>
      </w:pPr>
      <w:r w:rsidRPr="008D0573">
        <w:rPr>
          <w:b/>
          <w:lang w:val="en-GB"/>
        </w:rPr>
        <w:t>Discomfort of</w:t>
      </w:r>
      <w:r w:rsidRPr="008D0573">
        <w:rPr>
          <w:lang w:val="en-GB"/>
        </w:rPr>
        <w:t xml:space="preserve"> </w:t>
      </w:r>
      <w:r w:rsidRPr="008D0573">
        <w:rPr>
          <w:b/>
          <w:lang w:val="en-GB"/>
        </w:rPr>
        <w:t>throat</w:t>
      </w:r>
      <w:r w:rsidRPr="008D0573">
        <w:rPr>
          <w:lang w:val="en-GB"/>
        </w:rPr>
        <w:t xml:space="preserve"> </w:t>
      </w:r>
      <w:r w:rsidRPr="008D0573">
        <w:rPr>
          <w:b/>
          <w:lang w:val="en-GB"/>
        </w:rPr>
        <w:t>swabs.</w:t>
      </w:r>
      <w:r w:rsidR="005C2039" w:rsidRPr="008D0573">
        <w:rPr>
          <w:lang w:val="en-GB"/>
        </w:rPr>
        <w:t xml:space="preserve"> </w:t>
      </w:r>
      <w:r w:rsidRPr="008D0573">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14:paraId="1348068F" w14:textId="77777777" w:rsidR="001202D1" w:rsidRPr="008D0573" w:rsidRDefault="00C15D9F" w:rsidP="002438B4">
      <w:pPr>
        <w:pStyle w:val="BodyText"/>
        <w:jc w:val="both"/>
        <w:rPr>
          <w:lang w:val="en-GB"/>
        </w:rPr>
      </w:pPr>
      <w:r w:rsidRPr="008D0573">
        <w:rPr>
          <w:b/>
          <w:lang w:val="en-GB"/>
        </w:rPr>
        <w:t>Discomfort of SAM strips.</w:t>
      </w:r>
      <w:r w:rsidR="005C2039" w:rsidRPr="008D0573">
        <w:rPr>
          <w:lang w:val="en-GB"/>
        </w:rPr>
        <w:t xml:space="preserve"> </w:t>
      </w:r>
      <w:r w:rsidRPr="008D0573">
        <w:rPr>
          <w:lang w:val="en-GB"/>
        </w:rPr>
        <w:t>Collecting nasal fluid using SAM strips may be cause a transient tickling sensation during application and removal which can cause eye watering through a local reflex.</w:t>
      </w:r>
    </w:p>
    <w:p w14:paraId="4D30627E" w14:textId="77777777" w:rsidR="001202D1" w:rsidRPr="008D0573" w:rsidRDefault="00C15D9F" w:rsidP="002438B4">
      <w:pPr>
        <w:pStyle w:val="BodyText"/>
        <w:jc w:val="both"/>
        <w:rPr>
          <w:lang w:val="en-GB"/>
        </w:rPr>
      </w:pPr>
      <w:r w:rsidRPr="008D0573">
        <w:rPr>
          <w:b/>
          <w:lang w:val="en-GB"/>
        </w:rPr>
        <w:t>Oral (Crevicular) Fluid Collection</w:t>
      </w:r>
      <w:r w:rsidR="00CA63D1" w:rsidRPr="008D0573">
        <w:rPr>
          <w:b/>
          <w:lang w:val="en-GB"/>
        </w:rPr>
        <w:t>.</w:t>
      </w:r>
      <w:r w:rsidR="00CA63D1" w:rsidRPr="008D0573">
        <w:rPr>
          <w:lang w:val="en-GB"/>
        </w:rPr>
        <w:t xml:space="preserve"> </w:t>
      </w:r>
      <w:r w:rsidRPr="008D0573">
        <w:rPr>
          <w:lang w:val="en-GB"/>
        </w:rPr>
        <w:t xml:space="preserve">Oral crevicular fluid collection involves the participant or carer gently brushing a small sponge on a flexible plastic </w:t>
      </w:r>
      <w:r w:rsidR="005C5C01" w:rsidRPr="008D0573">
        <w:rPr>
          <w:lang w:val="en-GB"/>
        </w:rPr>
        <w:t xml:space="preserve">rod </w:t>
      </w:r>
      <w:r w:rsidRPr="008D0573">
        <w:rPr>
          <w:lang w:val="en-GB"/>
        </w:rPr>
        <w:t xml:space="preserve">at the margin of the gums </w:t>
      </w:r>
      <w:r w:rsidRPr="008D0573">
        <w:rPr>
          <w:lang w:val="en-GB"/>
        </w:rPr>
        <w:lastRenderedPageBreak/>
        <w:t>and teeth in exactly the same manner as is done for routine mouth care or teeth brushing. Apart from inconvenience and sensation, there is no expectation of and discomfort.</w:t>
      </w:r>
    </w:p>
    <w:p w14:paraId="543F695B" w14:textId="050ECB05" w:rsidR="001202D1" w:rsidRPr="008D0573" w:rsidRDefault="00C03D24" w:rsidP="002438B4">
      <w:pPr>
        <w:pStyle w:val="BodyText"/>
        <w:jc w:val="both"/>
        <w:rPr>
          <w:lang w:val="en-GB"/>
        </w:rPr>
      </w:pPr>
      <w:r w:rsidRPr="008D0573">
        <w:rPr>
          <w:b/>
          <w:lang w:val="en-GB"/>
        </w:rPr>
        <w:t>L</w:t>
      </w:r>
      <w:r w:rsidR="00C15D9F" w:rsidRPr="008D0573">
        <w:rPr>
          <w:b/>
          <w:lang w:val="en-GB"/>
        </w:rPr>
        <w:t>umbar punctur</w:t>
      </w:r>
      <w:r w:rsidR="00B52DC9" w:rsidRPr="008D0573">
        <w:rPr>
          <w:b/>
          <w:lang w:val="en-GB"/>
        </w:rPr>
        <w:t xml:space="preserve">e. </w:t>
      </w:r>
      <w:r w:rsidR="00C15D9F" w:rsidRPr="008D0573">
        <w:rPr>
          <w:lang w:val="en-GB"/>
        </w:rP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Table </w:t>
      </w:r>
      <w:r w:rsidR="00C61CE9" w:rsidRPr="008D0573">
        <w:rPr>
          <w:lang w:val="en-GB"/>
        </w:rPr>
        <w:t>6</w:t>
      </w:r>
      <w:r w:rsidR="00C15D9F" w:rsidRPr="008D0573">
        <w:rPr>
          <w:lang w:val="en-GB"/>
        </w:rPr>
        <w:t>). Lumbar puncture can be associated with discomfort at the site of needle insertion, headache, and rarely bleeding or infection.</w:t>
      </w:r>
    </w:p>
    <w:p w14:paraId="1FB9A7AB" w14:textId="77777777" w:rsidR="001202D1" w:rsidRPr="008D0573" w:rsidRDefault="00C15D9F" w:rsidP="002438B4">
      <w:pPr>
        <w:pStyle w:val="BodyText"/>
        <w:jc w:val="both"/>
        <w:rPr>
          <w:lang w:val="en-GB"/>
        </w:rPr>
      </w:pPr>
      <w:r w:rsidRPr="008D0573">
        <w:rPr>
          <w:b/>
          <w:lang w:val="en-GB"/>
        </w:rPr>
        <w:t>Incidental findings in genetic testing.</w:t>
      </w:r>
      <w:r w:rsidR="00207826" w:rsidRPr="008D0573">
        <w:rPr>
          <w:lang w:val="en-GB"/>
        </w:rPr>
        <w:t xml:space="preserve"> </w:t>
      </w:r>
      <w:r w:rsidRPr="008D0573">
        <w:rPr>
          <w:lang w:val="en-GB"/>
        </w:rPr>
        <w:t>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14:paraId="30621C45" w14:textId="77777777" w:rsidR="001202D1" w:rsidRPr="008D0573" w:rsidRDefault="00C15D9F" w:rsidP="002438B4">
      <w:pPr>
        <w:pStyle w:val="BodyText"/>
        <w:jc w:val="both"/>
        <w:rPr>
          <w:lang w:val="en-GB"/>
        </w:rPr>
      </w:pPr>
      <w:r w:rsidRPr="008D0573">
        <w:rPr>
          <w:b/>
          <w:lang w:val="en-GB"/>
        </w:rPr>
        <w:t>Specific risks for VHF patients</w:t>
      </w:r>
      <w:r w:rsidR="000A5AD1" w:rsidRPr="008D0573">
        <w:rPr>
          <w:lang w:val="en-GB"/>
        </w:rPr>
        <w:t xml:space="preserve">. </w:t>
      </w:r>
      <w:r w:rsidRPr="008D0573">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14:paraId="3EE3520B" w14:textId="77777777" w:rsidR="001202D1" w:rsidRPr="008D0573" w:rsidRDefault="00C15D9F" w:rsidP="002438B4">
      <w:pPr>
        <w:pStyle w:val="Heading2"/>
        <w:jc w:val="both"/>
        <w:rPr>
          <w:color w:val="auto"/>
          <w:lang w:val="en-GB"/>
        </w:rPr>
      </w:pPr>
      <w:bookmarkStart w:id="137" w:name="benefits-to-participants"/>
      <w:bookmarkStart w:id="138" w:name="_Toc37934885"/>
      <w:r w:rsidRPr="008D0573">
        <w:rPr>
          <w:color w:val="auto"/>
          <w:lang w:val="en-GB"/>
        </w:rPr>
        <w:t>Benefits to Participants</w:t>
      </w:r>
      <w:bookmarkEnd w:id="137"/>
      <w:bookmarkEnd w:id="138"/>
    </w:p>
    <w:p w14:paraId="31CF34B5" w14:textId="77777777" w:rsidR="001202D1" w:rsidRPr="008D0573" w:rsidRDefault="00C15D9F" w:rsidP="002438B4">
      <w:pPr>
        <w:pStyle w:val="FirstParagraph"/>
        <w:jc w:val="both"/>
        <w:rPr>
          <w:lang w:val="en-GB"/>
        </w:rPr>
      </w:pPr>
      <w:r w:rsidRPr="008D0573">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14:paraId="7525CCE2" w14:textId="77777777" w:rsidR="001202D1" w:rsidRPr="008D0573" w:rsidRDefault="00C15D9F" w:rsidP="002438B4">
      <w:pPr>
        <w:pStyle w:val="Heading2"/>
        <w:jc w:val="both"/>
        <w:rPr>
          <w:color w:val="auto"/>
          <w:lang w:val="en-GB"/>
        </w:rPr>
      </w:pPr>
      <w:bookmarkStart w:id="139" w:name="X064990dac84e4aa06facc638859805172aef88a"/>
      <w:bookmarkStart w:id="140" w:name="_Toc37934886"/>
      <w:r w:rsidRPr="008D0573">
        <w:rPr>
          <w:color w:val="auto"/>
          <w:lang w:val="en-GB"/>
        </w:rPr>
        <w:t>Participation in Other Research Studies / Co-enrolment</w:t>
      </w:r>
      <w:bookmarkEnd w:id="139"/>
      <w:bookmarkEnd w:id="140"/>
    </w:p>
    <w:p w14:paraId="4631DEBB" w14:textId="77777777" w:rsidR="001202D1" w:rsidRPr="008D0573" w:rsidRDefault="00C15D9F" w:rsidP="002438B4">
      <w:pPr>
        <w:pStyle w:val="FirstParagraph"/>
        <w:jc w:val="both"/>
        <w:rPr>
          <w:lang w:val="en-GB"/>
        </w:rPr>
      </w:pPr>
      <w:r w:rsidRPr="008D0573">
        <w:rPr>
          <w:lang w:val="en-GB"/>
        </w:rPr>
        <w:t xml:space="preserve">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w:t>
      </w:r>
      <w:r w:rsidRPr="008D0573">
        <w:rPr>
          <w:lang w:val="en-GB"/>
        </w:rPr>
        <w:lastRenderedPageBreak/>
        <w:t>means that where research resources are limited, this study may take precedence over others.</w:t>
      </w:r>
    </w:p>
    <w:p w14:paraId="023A83AE" w14:textId="77777777" w:rsidR="001202D1" w:rsidRPr="008D0573" w:rsidRDefault="00C15D9F" w:rsidP="002438B4">
      <w:pPr>
        <w:pStyle w:val="Heading2"/>
        <w:jc w:val="both"/>
        <w:rPr>
          <w:color w:val="auto"/>
          <w:lang w:val="en-GB"/>
        </w:rPr>
      </w:pPr>
      <w:bookmarkStart w:id="141" w:name="confidentiality"/>
      <w:bookmarkStart w:id="142" w:name="_Toc37934887"/>
      <w:r w:rsidRPr="008D0573">
        <w:rPr>
          <w:color w:val="auto"/>
          <w:lang w:val="en-GB"/>
        </w:rPr>
        <w:t>Confidentiality</w:t>
      </w:r>
      <w:bookmarkEnd w:id="141"/>
      <w:bookmarkEnd w:id="142"/>
    </w:p>
    <w:p w14:paraId="19DA523A" w14:textId="77777777" w:rsidR="001202D1" w:rsidRPr="008D0573" w:rsidRDefault="00C15D9F" w:rsidP="002438B4">
      <w:pPr>
        <w:pStyle w:val="FirstParagraph"/>
        <w:jc w:val="both"/>
        <w:rPr>
          <w:lang w:val="en-GB"/>
        </w:rPr>
      </w:pPr>
      <w:r w:rsidRPr="008D0573">
        <w:rPr>
          <w:lang w:val="en-GB"/>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14:paraId="67912E65" w14:textId="707730BD" w:rsidR="001202D1" w:rsidRPr="008D0573" w:rsidRDefault="00C15D9F" w:rsidP="002438B4">
      <w:pPr>
        <w:pStyle w:val="BodyText"/>
        <w:jc w:val="both"/>
        <w:rPr>
          <w:lang w:val="en-GB"/>
        </w:rPr>
      </w:pPr>
      <w:r w:rsidRPr="008D0573">
        <w:rPr>
          <w:lang w:val="en-GB"/>
        </w:rPr>
        <w:t>Minimal personal data will be entered into the database for analysis. The patient's identifying personal information will be logged separately and stored securely. The patient might be asked to take part in future research, and therefore their identifiers need to be 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14:paraId="1BDB38CE" w14:textId="238F2E19" w:rsidR="00FE019A" w:rsidRPr="008D0573" w:rsidRDefault="00644F26" w:rsidP="002438B4">
      <w:pPr>
        <w:pStyle w:val="BodyText"/>
        <w:jc w:val="both"/>
        <w:rPr>
          <w:lang w:val="en-GB"/>
        </w:rPr>
      </w:pPr>
      <w:r w:rsidRPr="008D0573">
        <w:rPr>
          <w:lang w:val="en-GB"/>
        </w:rPr>
        <w:t xml:space="preserve">Subject to a successful application for a Confidentiality Advisory Group s251 waiver or issue of a Control Of Patient Information (COPI) notice (in England and Wales) or Public Benefit Privacy Panel approval (in Scotland), or Health and Social Care  Privacy Advisory Committee (in Northern Ireland) , the National Health Service or Community Health Index or Health and Social Care numbers, date of birth and postcode of participants will be collected to allow linkage with other Health and Social Care Datasets and to reduce data collection burden in support of other research activity including clinical trials. </w:t>
      </w:r>
      <w:r w:rsidR="00FE019A" w:rsidRPr="008D0573">
        <w:rPr>
          <w:lang w:val="en-GB"/>
        </w:rPr>
        <w:t>Consenting participant (Tier 1 and 2) will be provided with a paper copy of their consent form (if consenting via telephone this will be provided at the earliest opportunity). Electronic consent forms will be printed to allow for participants to be given a copy. Electronic consent is only permissible with explicit permission from the trial team, and will rely on printing of consent forms being possible</w:t>
      </w:r>
      <w:r w:rsidR="000C7E4C" w:rsidRPr="008D0573">
        <w:rPr>
          <w:lang w:val="en-GB"/>
        </w:rPr>
        <w:t xml:space="preserve"> and storage facilities meeting trial requirements</w:t>
      </w:r>
      <w:r w:rsidR="00FE019A" w:rsidRPr="008D0573">
        <w:rPr>
          <w:lang w:val="en-GB"/>
        </w:rPr>
        <w:t>.</w:t>
      </w:r>
    </w:p>
    <w:p w14:paraId="47ADD9CB" w14:textId="6089A712" w:rsidR="001202D1" w:rsidRPr="008D0573" w:rsidRDefault="00C15D9F" w:rsidP="002438B4">
      <w:pPr>
        <w:pStyle w:val="BodyText"/>
        <w:jc w:val="both"/>
        <w:rPr>
          <w:lang w:val="en-GB"/>
        </w:rPr>
      </w:pPr>
      <w:r w:rsidRPr="008D0573">
        <w:rPr>
          <w:lang w:val="en-GB"/>
        </w:rPr>
        <w:t>Paper and electronic medical records may be accessed during the study to confirm, verify or complete clinical information provided in the case report form.</w:t>
      </w:r>
    </w:p>
    <w:p w14:paraId="7389194F" w14:textId="77777777" w:rsidR="001202D1" w:rsidRPr="008D0573" w:rsidRDefault="00C15D9F" w:rsidP="002438B4">
      <w:pPr>
        <w:pStyle w:val="BodyText"/>
        <w:jc w:val="both"/>
        <w:rPr>
          <w:lang w:val="en-GB"/>
        </w:rPr>
      </w:pPr>
      <w:r w:rsidRPr="008D0573">
        <w:rPr>
          <w:lang w:val="en-GB"/>
        </w:rPr>
        <w:t xml:space="preserve">Site files will at all times be accessible only to clinical and research staff. Consent will be sought for investigators to access patient data. Local research staff will access personal information, but all data will be </w:t>
      </w:r>
      <w:proofErr w:type="spellStart"/>
      <w:r w:rsidRPr="008D0573">
        <w:rPr>
          <w:lang w:val="en-GB"/>
        </w:rPr>
        <w:t>pseudoanonymised</w:t>
      </w:r>
      <w:proofErr w:type="spellEnd"/>
      <w:r w:rsidRPr="008D0573">
        <w:rPr>
          <w:lang w:val="en-GB"/>
        </w:rPr>
        <w:t xml:space="preserve"> before transfer by eCRF.</w:t>
      </w:r>
    </w:p>
    <w:p w14:paraId="6D9CE05C" w14:textId="77777777" w:rsidR="001202D1" w:rsidRPr="008D0573" w:rsidRDefault="00C15D9F" w:rsidP="002438B4">
      <w:pPr>
        <w:pStyle w:val="BodyText"/>
        <w:jc w:val="both"/>
        <w:rPr>
          <w:lang w:val="en-GB"/>
        </w:rPr>
      </w:pPr>
      <w:r w:rsidRPr="008D0573">
        <w:rPr>
          <w:lang w:val="en-GB"/>
        </w:rPr>
        <w:t xml:space="preserve">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t>
      </w:r>
      <w:r w:rsidRPr="008D0573">
        <w:rPr>
          <w:lang w:val="en-GB"/>
        </w:rPr>
        <w:lastRenderedPageBreak/>
        <w:t>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14:paraId="36582295" w14:textId="5FD72120" w:rsidR="001202D1" w:rsidRPr="008D0573" w:rsidRDefault="00C15D9F" w:rsidP="002438B4">
      <w:pPr>
        <w:pStyle w:val="BodyText"/>
        <w:jc w:val="both"/>
        <w:rPr>
          <w:lang w:val="en-GB"/>
        </w:rPr>
      </w:pPr>
      <w:r w:rsidRPr="008D0573">
        <w:rPr>
          <w:lang w:val="en-GB"/>
        </w:rPr>
        <w:t xml:space="preserve">Anonymised research data will be stored on managed computer systems in Imperial College London, University of Liverpool, PHE, </w:t>
      </w:r>
      <w:r w:rsidR="00B2341E" w:rsidRPr="008D0573">
        <w:rPr>
          <w:lang w:val="en-GB"/>
        </w:rPr>
        <w:t>the University of Edinburgh</w:t>
      </w:r>
      <w:r w:rsidR="00275280" w:rsidRPr="008D0573">
        <w:rPr>
          <w:lang w:val="en-GB"/>
        </w:rPr>
        <w:t xml:space="preserve">, </w:t>
      </w:r>
      <w:r w:rsidRPr="008D0573">
        <w:rPr>
          <w:lang w:val="en-GB"/>
        </w:rPr>
        <w:t xml:space="preserve">the Roslin Institute </w:t>
      </w:r>
      <w:r w:rsidR="00275280" w:rsidRPr="008D0573">
        <w:rPr>
          <w:lang w:val="en-GB"/>
        </w:rPr>
        <w:t xml:space="preserve">and other investigator sites </w:t>
      </w:r>
      <w:r w:rsidRPr="008D0573">
        <w:rPr>
          <w:lang w:val="en-GB"/>
        </w:rPr>
        <w:t xml:space="preserve">relevant to the laboratory tests they have done. Only the </w:t>
      </w:r>
      <w:r w:rsidR="000C5085" w:rsidRPr="008D0573">
        <w:rPr>
          <w:lang w:val="en-GB"/>
        </w:rPr>
        <w:t>study administrators</w:t>
      </w:r>
      <w:r w:rsidRPr="008D0573">
        <w:rPr>
          <w:lang w:val="en-GB"/>
        </w:rPr>
        <w:t xml:space="preserve"> will hold the data set </w:t>
      </w:r>
      <w:r w:rsidR="00C17026" w:rsidRPr="008D0573">
        <w:rPr>
          <w:lang w:val="en-GB"/>
        </w:rPr>
        <w:t>key,</w:t>
      </w:r>
      <w:r w:rsidRPr="008D0573">
        <w:rPr>
          <w:lang w:val="en-GB"/>
        </w:rPr>
        <w:t xml:space="preserve">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14:paraId="6E337D07" w14:textId="77777777" w:rsidR="001202D1" w:rsidRPr="008D0573" w:rsidRDefault="00C15D9F" w:rsidP="002438B4">
      <w:pPr>
        <w:pStyle w:val="BodyText"/>
        <w:jc w:val="both"/>
        <w:rPr>
          <w:lang w:val="en-GB"/>
        </w:rPr>
      </w:pPr>
      <w:r w:rsidRPr="008D0573">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14:paraId="485059A6" w14:textId="77777777" w:rsidR="001202D1" w:rsidRPr="008D0573" w:rsidRDefault="00C15D9F" w:rsidP="002438B4">
      <w:pPr>
        <w:pStyle w:val="Heading2"/>
        <w:jc w:val="both"/>
        <w:rPr>
          <w:color w:val="auto"/>
          <w:lang w:val="en-GB"/>
        </w:rPr>
      </w:pPr>
      <w:bookmarkStart w:id="143" w:name="custody-of-data-and-samples"/>
      <w:bookmarkStart w:id="144" w:name="_Toc37934888"/>
      <w:r w:rsidRPr="008D0573">
        <w:rPr>
          <w:color w:val="auto"/>
          <w:lang w:val="en-GB"/>
        </w:rPr>
        <w:t>Custody of Data and Samples</w:t>
      </w:r>
      <w:bookmarkEnd w:id="143"/>
      <w:bookmarkEnd w:id="144"/>
    </w:p>
    <w:p w14:paraId="4D8C028E" w14:textId="455EF1F5" w:rsidR="001202D1" w:rsidRPr="008D0573" w:rsidRDefault="00C15D9F" w:rsidP="002438B4">
      <w:pPr>
        <w:pStyle w:val="FirstParagraph"/>
        <w:jc w:val="both"/>
        <w:rPr>
          <w:lang w:val="en-GB"/>
        </w:rPr>
      </w:pPr>
      <w:r w:rsidRPr="008D0573">
        <w:rPr>
          <w:lang w:val="en-GB"/>
        </w:rPr>
        <w:t>Custody of site data will remain with the responsible physician at the site. Samples will be shipped (depending upon pathogen of interest) to a central laboratory (the Public Health England Laboratories at Colindale or Porton Down or the Health Protection Research Units at Liverpool and London), for processing and pseudoanonymisation and later forwarded to 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14:paraId="0F4AE5D8" w14:textId="77777777" w:rsidR="001202D1" w:rsidRPr="008D0573" w:rsidRDefault="00C15D9F" w:rsidP="002438B4">
      <w:pPr>
        <w:pStyle w:val="Heading2"/>
        <w:jc w:val="both"/>
        <w:rPr>
          <w:color w:val="auto"/>
          <w:lang w:val="en-GB"/>
        </w:rPr>
      </w:pPr>
      <w:bookmarkStart w:id="145" w:name="additional-ethical-considerations"/>
      <w:bookmarkStart w:id="146" w:name="_Toc37934889"/>
      <w:r w:rsidRPr="008D0573">
        <w:rPr>
          <w:color w:val="auto"/>
          <w:lang w:val="en-GB"/>
        </w:rPr>
        <w:t>Additional Ethical Considerations</w:t>
      </w:r>
      <w:bookmarkEnd w:id="145"/>
      <w:bookmarkEnd w:id="146"/>
    </w:p>
    <w:p w14:paraId="4760444B" w14:textId="77777777" w:rsidR="000F5272" w:rsidRPr="008D0573" w:rsidRDefault="000F5272" w:rsidP="002438B4">
      <w:pPr>
        <w:pStyle w:val="FirstParagraph"/>
        <w:jc w:val="both"/>
        <w:rPr>
          <w:b/>
          <w:lang w:val="en-GB"/>
        </w:rPr>
      </w:pPr>
      <w:r w:rsidRPr="008D0573">
        <w:rPr>
          <w:b/>
          <w:lang w:val="en-GB"/>
        </w:rPr>
        <w:t xml:space="preserve">No consent for Tier Zero (Collection of anonymised limited routine clinical data). </w:t>
      </w:r>
    </w:p>
    <w:p w14:paraId="5328CD42" w14:textId="3BC060CA" w:rsidR="000F5272" w:rsidRPr="008D0573" w:rsidRDefault="000F5272" w:rsidP="002438B4">
      <w:pPr>
        <w:pStyle w:val="FirstParagraph"/>
        <w:jc w:val="both"/>
        <w:rPr>
          <w:lang w:val="en-GB"/>
        </w:rPr>
      </w:pPr>
      <w:r w:rsidRPr="008D0573">
        <w:rPr>
          <w:b/>
          <w:bCs/>
          <w:lang w:val="en-GB"/>
        </w:rPr>
        <w:t>This does not require consent.</w:t>
      </w:r>
      <w:r w:rsidRPr="008D0573">
        <w:rPr>
          <w:lang w:val="en-GB"/>
        </w:rPr>
        <w:t xml:space="preserve"> This is because the patient is not identifiable and the data is collected by a health care professional who has access to this information by virtue of their clinical role. </w:t>
      </w:r>
    </w:p>
    <w:p w14:paraId="666230E8" w14:textId="2EA4A2ED" w:rsidR="00885DDA" w:rsidRPr="008D0573" w:rsidRDefault="00885DDA" w:rsidP="002438B4">
      <w:pPr>
        <w:pStyle w:val="BodyText"/>
        <w:jc w:val="both"/>
        <w:rPr>
          <w:lang w:val="en-GB"/>
        </w:rPr>
      </w:pPr>
      <w:r w:rsidRPr="008D0573">
        <w:rPr>
          <w:lang w:val="en-GB"/>
        </w:rPr>
        <w:t xml:space="preserve">Subject to a successful application for a Confidentiality Advisory Group s251 waiver or issue of a Control Of Patient Information (COPI) notice (in England and Wales) or Public Benefit Privacy Panel approval (in Scotland), or Health and Social Care  Privacy Advisory Committee (in Northern Ireland), the National Health Service or Community Health </w:t>
      </w:r>
      <w:r w:rsidR="0074794E" w:rsidRPr="008D0573">
        <w:rPr>
          <w:lang w:val="en-GB"/>
        </w:rPr>
        <w:t>Index</w:t>
      </w:r>
      <w:r w:rsidRPr="008D0573">
        <w:rPr>
          <w:lang w:val="en-GB"/>
        </w:rPr>
        <w:t xml:space="preserve"> or Health and Social Care numbers will be collected to allow linkage with other Health and Social Care Datasets and to reduce data collection burden in support of other research activity including clinical trials.</w:t>
      </w:r>
    </w:p>
    <w:p w14:paraId="5F5738E9" w14:textId="77777777" w:rsidR="001202D1" w:rsidRPr="008D0573" w:rsidRDefault="00C15D9F" w:rsidP="002438B4">
      <w:pPr>
        <w:pStyle w:val="FirstParagraph"/>
        <w:jc w:val="both"/>
        <w:rPr>
          <w:lang w:val="en-GB"/>
        </w:rPr>
      </w:pPr>
      <w:r w:rsidRPr="008D0573">
        <w:rPr>
          <w:b/>
          <w:lang w:val="en-GB"/>
        </w:rPr>
        <w:lastRenderedPageBreak/>
        <w:t>Recruitment of critically ill patients who are not able to consent.</w:t>
      </w:r>
      <w:r w:rsidRPr="008D0573">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14:paraId="302F3DFA" w14:textId="77777777" w:rsidR="001202D1" w:rsidRPr="008D0573" w:rsidRDefault="00C15D9F" w:rsidP="002438B4">
      <w:pPr>
        <w:pStyle w:val="BodyText"/>
        <w:jc w:val="both"/>
        <w:rPr>
          <w:lang w:val="en-GB"/>
        </w:rPr>
      </w:pPr>
      <w:r w:rsidRPr="008D0573">
        <w:rPr>
          <w:b/>
          <w:lang w:val="en-GB"/>
        </w:rPr>
        <w:t>Perceived coercion because of individual responsibilities to society, and the implications of this research for public health.</w:t>
      </w:r>
      <w:r w:rsidRPr="008D0573">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8D0573">
        <w:rPr>
          <w:lang w:val="en-GB"/>
        </w:rPr>
        <w:t>,</w:t>
      </w:r>
      <w:r w:rsidRPr="008D0573">
        <w:rPr>
          <w:lang w:val="en-GB"/>
        </w:rPr>
        <w:t xml:space="preserve"> we also stress that participation is entirely voluntary and there is no penalty of any kind for declining to join the study.</w:t>
      </w:r>
    </w:p>
    <w:p w14:paraId="1F6978EA" w14:textId="77777777" w:rsidR="001202D1" w:rsidRPr="008D0573" w:rsidRDefault="00C15D9F" w:rsidP="002438B4">
      <w:pPr>
        <w:pStyle w:val="BodyText"/>
        <w:jc w:val="both"/>
        <w:rPr>
          <w:lang w:val="en-GB"/>
        </w:rPr>
      </w:pPr>
      <w:r w:rsidRPr="008D0573">
        <w:rPr>
          <w:b/>
          <w:lang w:val="en-GB"/>
        </w:rPr>
        <w:t>Balance between public health and research.</w:t>
      </w:r>
      <w:r w:rsidRPr="008D0573">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14:paraId="2C505B5C" w14:textId="77777777" w:rsidR="001202D1" w:rsidRPr="008D0573" w:rsidRDefault="00C15D9F" w:rsidP="002438B4">
      <w:pPr>
        <w:pStyle w:val="BodyText"/>
        <w:jc w:val="both"/>
        <w:rPr>
          <w:lang w:val="en-GB"/>
        </w:rPr>
      </w:pPr>
      <w:r w:rsidRPr="008D0573">
        <w:rPr>
          <w:b/>
          <w:lang w:val="en-GB"/>
        </w:rPr>
        <w:t>Risks to clinical and research staff treating the participants.</w:t>
      </w:r>
      <w:r w:rsidRPr="008D0573">
        <w:rPr>
          <w:lang w:val="en-GB"/>
        </w:rPr>
        <w:t xml:space="preserve">  Staff who enrol, examine and take samples from study patients are at risk of infection. Care of study participants will require increased sampling and contact frequency added to normally heavy clinical 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14:paraId="21CDB4A9" w14:textId="77777777" w:rsidR="001202D1" w:rsidRPr="008D0573" w:rsidRDefault="009B32AA" w:rsidP="002438B4">
      <w:pPr>
        <w:pStyle w:val="Heading2"/>
        <w:jc w:val="both"/>
        <w:rPr>
          <w:color w:val="auto"/>
          <w:lang w:val="en-GB"/>
        </w:rPr>
      </w:pPr>
      <w:bookmarkStart w:id="147" w:name="insurance"/>
      <w:r w:rsidRPr="008D0573">
        <w:rPr>
          <w:color w:val="auto"/>
          <w:lang w:val="en-GB"/>
        </w:rPr>
        <w:t xml:space="preserve"> </w:t>
      </w:r>
      <w:bookmarkStart w:id="148" w:name="_Toc37934890"/>
      <w:r w:rsidR="00C15D9F" w:rsidRPr="008D0573">
        <w:rPr>
          <w:color w:val="auto"/>
          <w:lang w:val="en-GB"/>
        </w:rPr>
        <w:t>Insurance</w:t>
      </w:r>
      <w:bookmarkEnd w:id="148"/>
      <w:r w:rsidR="00C15D9F" w:rsidRPr="008D0573">
        <w:rPr>
          <w:color w:val="auto"/>
          <w:lang w:val="en-GB"/>
        </w:rPr>
        <w:t xml:space="preserve"> </w:t>
      </w:r>
      <w:bookmarkEnd w:id="147"/>
    </w:p>
    <w:p w14:paraId="6B9881DF" w14:textId="77777777" w:rsidR="001202D1" w:rsidRPr="008D0573" w:rsidRDefault="00C15D9F" w:rsidP="002438B4">
      <w:pPr>
        <w:pStyle w:val="FirstParagraph"/>
        <w:jc w:val="both"/>
        <w:rPr>
          <w:lang w:val="en-GB"/>
        </w:rPr>
      </w:pPr>
      <w:r w:rsidRPr="008D0573">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14:paraId="54BB36FB" w14:textId="77777777" w:rsidR="001202D1" w:rsidRPr="008D0573" w:rsidRDefault="009B32AA" w:rsidP="002438B4">
      <w:pPr>
        <w:pStyle w:val="Heading2"/>
        <w:jc w:val="both"/>
        <w:rPr>
          <w:color w:val="auto"/>
          <w:lang w:val="en-GB"/>
        </w:rPr>
      </w:pPr>
      <w:bookmarkStart w:id="149" w:name="scientific-and-peer-review"/>
      <w:r w:rsidRPr="008D0573">
        <w:rPr>
          <w:color w:val="auto"/>
          <w:lang w:val="en-GB"/>
        </w:rPr>
        <w:t xml:space="preserve"> </w:t>
      </w:r>
      <w:bookmarkStart w:id="150" w:name="_Toc37934891"/>
      <w:r w:rsidR="00C15D9F" w:rsidRPr="008D0573">
        <w:rPr>
          <w:color w:val="auto"/>
          <w:lang w:val="en-GB"/>
        </w:rPr>
        <w:t>Scientific and Peer Review</w:t>
      </w:r>
      <w:bookmarkEnd w:id="149"/>
      <w:bookmarkEnd w:id="150"/>
    </w:p>
    <w:p w14:paraId="2D391579" w14:textId="77777777" w:rsidR="009C4B7A" w:rsidRPr="008D0573" w:rsidRDefault="00C15D9F" w:rsidP="002438B4">
      <w:pPr>
        <w:pStyle w:val="FirstParagraph"/>
        <w:jc w:val="both"/>
        <w:rPr>
          <w:lang w:val="en-GB"/>
        </w:rPr>
      </w:pPr>
      <w:r w:rsidRPr="008D0573">
        <w:rPr>
          <w:lang w:val="en-GB"/>
        </w:rPr>
        <w:t xml:space="preserve">The proposed research </w:t>
      </w:r>
      <w:r w:rsidR="009C4B7A" w:rsidRPr="008D0573">
        <w:rPr>
          <w:lang w:val="en-GB"/>
        </w:rPr>
        <w:t>began as</w:t>
      </w:r>
      <w:r w:rsidRPr="008D0573">
        <w:rPr>
          <w:lang w:val="en-GB"/>
        </w:rPr>
        <w:t xml:space="preserve"> the product of a year-long discussion </w:t>
      </w:r>
      <w:r w:rsidR="009E5393" w:rsidRPr="008D0573">
        <w:rPr>
          <w:lang w:val="en-GB"/>
        </w:rPr>
        <w:t xml:space="preserve">(2011-2012) </w:t>
      </w:r>
      <w:r w:rsidRPr="008D0573">
        <w:rPr>
          <w:lang w:val="en-GB"/>
        </w:rPr>
        <w:t xml:space="preserve">within a group of international experts who were brought together following the 2009 influenza pandemic to plan the global research response to future severe and emerging infections: </w:t>
      </w:r>
      <w:proofErr w:type="gramStart"/>
      <w:r w:rsidRPr="008D0573">
        <w:rPr>
          <w:lang w:val="en-GB"/>
        </w:rPr>
        <w:t>the</w:t>
      </w:r>
      <w:proofErr w:type="gramEnd"/>
      <w:r w:rsidRPr="008D0573">
        <w:rPr>
          <w:lang w:val="en-GB"/>
        </w:rPr>
        <w:t xml:space="preserve"> International Severe Acute Respiratory and Emerging Infection Consortium (ISARIC). ISARIC working group 3 (genomics, pathogenesis and pharmacology</w:t>
      </w:r>
      <w:r w:rsidR="000B035B" w:rsidRPr="008D0573">
        <w:rPr>
          <w:lang w:val="en-GB"/>
        </w:rPr>
        <w:t>; Chair, JK Baillie</w:t>
      </w:r>
      <w:r w:rsidRPr="008D0573">
        <w:rPr>
          <w:lang w:val="en-GB"/>
        </w:rPr>
        <w:t>) comprise</w:t>
      </w:r>
      <w:r w:rsidR="000B035B" w:rsidRPr="008D0573">
        <w:rPr>
          <w:lang w:val="en-GB"/>
        </w:rPr>
        <w:t>d</w:t>
      </w:r>
      <w:r w:rsidRPr="008D0573">
        <w:rPr>
          <w:lang w:val="en-GB"/>
        </w:rPr>
        <w:t xml:space="preserve"> </w:t>
      </w:r>
      <w:r w:rsidRPr="008D0573">
        <w:rPr>
          <w:lang w:val="en-GB"/>
        </w:rPr>
        <w:lastRenderedPageBreak/>
        <w:t>senior clinical scientists from 5 continents, and aims to promote and harmonise observational research during outbreaks of severe infectious disease.</w:t>
      </w:r>
      <w:bookmarkStart w:id="151" w:name="revision-history"/>
    </w:p>
    <w:p w14:paraId="01F99814" w14:textId="746B6A81" w:rsidR="00000763" w:rsidRPr="008D0573" w:rsidRDefault="009E5393" w:rsidP="002438B4">
      <w:pPr>
        <w:pStyle w:val="FirstParagraph"/>
        <w:jc w:val="both"/>
        <w:rPr>
          <w:lang w:val="en-GB"/>
        </w:rPr>
      </w:pPr>
      <w:r w:rsidRPr="008D0573">
        <w:rPr>
          <w:lang w:val="en-GB"/>
        </w:rPr>
        <w:t xml:space="preserve">The </w:t>
      </w:r>
      <w:r w:rsidR="00885DDA" w:rsidRPr="008D0573">
        <w:rPr>
          <w:lang w:val="en-GB"/>
        </w:rPr>
        <w:t>protocol</w:t>
      </w:r>
      <w:r w:rsidRPr="008D0573">
        <w:rPr>
          <w:lang w:val="en-GB"/>
        </w:rPr>
        <w:t xml:space="preserve"> has been extensively reviewed by scientists across the world since 2012.</w:t>
      </w:r>
    </w:p>
    <w:p w14:paraId="5F4BF7ED" w14:textId="77777777" w:rsidR="00000763" w:rsidRPr="008D0573" w:rsidRDefault="00000763">
      <w:pPr>
        <w:rPr>
          <w:lang w:val="en-GB"/>
        </w:rPr>
      </w:pPr>
      <w:r w:rsidRPr="008D0573">
        <w:rPr>
          <w:lang w:val="en-GB"/>
        </w:rPr>
        <w:br w:type="page"/>
      </w:r>
    </w:p>
    <w:p w14:paraId="007335F1" w14:textId="77777777" w:rsidR="00951DF3" w:rsidRPr="008D0573" w:rsidRDefault="00000763" w:rsidP="002438B4">
      <w:pPr>
        <w:spacing w:after="75" w:line="240" w:lineRule="exact"/>
        <w:jc w:val="both"/>
        <w:rPr>
          <w:b/>
          <w:lang w:val="en-GB"/>
        </w:rPr>
      </w:pPr>
      <w:bookmarkStart w:id="152" w:name="_Toc32498403"/>
      <w:bookmarkStart w:id="153" w:name="_Toc37934892"/>
      <w:r w:rsidRPr="008D0573">
        <w:rPr>
          <w:rStyle w:val="Heading2Char"/>
          <w:color w:val="auto"/>
          <w:lang w:val="en-GB"/>
        </w:rPr>
        <w:lastRenderedPageBreak/>
        <w:t>Material Transfer Agreement</w:t>
      </w:r>
      <w:bookmarkEnd w:id="152"/>
      <w:bookmarkEnd w:id="153"/>
      <w:r w:rsidRPr="008D0573">
        <w:rPr>
          <w:b/>
          <w:lang w:val="en-GB"/>
        </w:rPr>
        <w:t xml:space="preserve"> for the Supply of Human Tissue Materials FOR </w:t>
      </w:r>
      <w:r w:rsidR="00951DF3" w:rsidRPr="008D0573">
        <w:rPr>
          <w:b/>
          <w:lang w:val="en-GB"/>
        </w:rPr>
        <w:t xml:space="preserve">   </w:t>
      </w:r>
    </w:p>
    <w:p w14:paraId="5EE905D0" w14:textId="77777777" w:rsidR="00000763" w:rsidRPr="008D0573" w:rsidRDefault="00951DF3" w:rsidP="002438B4">
      <w:pPr>
        <w:spacing w:after="75" w:line="240" w:lineRule="exact"/>
        <w:jc w:val="both"/>
        <w:rPr>
          <w:b/>
          <w:lang w:val="en-GB"/>
        </w:rPr>
      </w:pPr>
      <w:r w:rsidRPr="008D0573">
        <w:rPr>
          <w:b/>
          <w:lang w:val="en-GB"/>
        </w:rPr>
        <w:t xml:space="preserve">  </w:t>
      </w:r>
      <w:r w:rsidR="00000763" w:rsidRPr="008D0573">
        <w:rPr>
          <w:b/>
          <w:lang w:val="en-GB"/>
        </w:rPr>
        <w:t>USE where the material is human organs, tissue or cells (other than human gametes or embryos) but NOT where the intended use is transplantation or human application</w:t>
      </w:r>
    </w:p>
    <w:p w14:paraId="2C90DD4C"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This Agreement is made by and between:</w:t>
      </w:r>
    </w:p>
    <w:p w14:paraId="4C867EA8"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a) “the Provider Institutions” being the NHS Trusts giving local R&amp;D approval to this protocol</w:t>
      </w:r>
    </w:p>
    <w:p w14:paraId="5EB5C8E6"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lang w:val="en-GB"/>
        </w:rPr>
        <w:t>and</w:t>
      </w:r>
    </w:p>
    <w:p w14:paraId="7EE8FF89" w14:textId="77777777" w:rsidR="00000763" w:rsidRPr="008D0573" w:rsidRDefault="00000763" w:rsidP="002438B4">
      <w:pPr>
        <w:spacing w:after="75" w:line="240" w:lineRule="exact"/>
        <w:ind w:left="567"/>
        <w:jc w:val="both"/>
        <w:rPr>
          <w:rFonts w:ascii="Calibri" w:hAnsi="Calibri"/>
          <w:lang w:val="en-GB"/>
        </w:rPr>
      </w:pPr>
      <w:r w:rsidRPr="008D0573">
        <w:rPr>
          <w:rFonts w:ascii="Calibri" w:hAnsi="Calibri"/>
          <w:lang w:val="en-GB"/>
        </w:rPr>
        <w:t>b) University of Liverpool</w:t>
      </w:r>
    </w:p>
    <w:p w14:paraId="4BA01EC2" w14:textId="77777777" w:rsidR="00000763" w:rsidRPr="008D0573" w:rsidRDefault="00000763" w:rsidP="002438B4">
      <w:pPr>
        <w:spacing w:after="75" w:line="240" w:lineRule="exact"/>
        <w:ind w:left="567"/>
        <w:jc w:val="both"/>
        <w:rPr>
          <w:lang w:val="en-GB"/>
        </w:rPr>
      </w:pPr>
      <w:r w:rsidRPr="008D0573">
        <w:rPr>
          <w:lang w:val="en-GB"/>
        </w:rPr>
        <w:t xml:space="preserve">University of Oxford </w:t>
      </w:r>
    </w:p>
    <w:p w14:paraId="58C8D935" w14:textId="77777777" w:rsidR="00000763" w:rsidRPr="008D0573" w:rsidRDefault="00000763" w:rsidP="002438B4">
      <w:pPr>
        <w:spacing w:after="75" w:line="240" w:lineRule="exact"/>
        <w:ind w:left="567"/>
        <w:jc w:val="both"/>
        <w:rPr>
          <w:lang w:val="en-GB"/>
        </w:rPr>
      </w:pPr>
      <w:r w:rsidRPr="008D0573">
        <w:rPr>
          <w:lang w:val="en-GB"/>
        </w:rPr>
        <w:t>University of Edinburgh</w:t>
      </w:r>
    </w:p>
    <w:p w14:paraId="2C41B333" w14:textId="5C7A3582" w:rsidR="00000763" w:rsidRPr="008D0573" w:rsidRDefault="00000763" w:rsidP="002438B4">
      <w:pPr>
        <w:spacing w:after="75" w:line="240" w:lineRule="exact"/>
        <w:ind w:left="567"/>
        <w:jc w:val="both"/>
        <w:rPr>
          <w:lang w:val="en-GB"/>
        </w:rPr>
      </w:pPr>
      <w:r w:rsidRPr="008D0573">
        <w:rPr>
          <w:lang w:val="en-GB"/>
        </w:rPr>
        <w:t>University Glasgow</w:t>
      </w:r>
    </w:p>
    <w:p w14:paraId="5763B60F" w14:textId="18783E53" w:rsidR="008827E6" w:rsidRPr="008D0573" w:rsidRDefault="008827E6" w:rsidP="002438B4">
      <w:pPr>
        <w:spacing w:after="75" w:line="240" w:lineRule="exact"/>
        <w:ind w:left="567"/>
        <w:jc w:val="both"/>
        <w:rPr>
          <w:lang w:val="en-GB"/>
        </w:rPr>
      </w:pPr>
      <w:r w:rsidRPr="008D0573">
        <w:rPr>
          <w:lang w:val="en-GB"/>
        </w:rPr>
        <w:t>University of Bristol</w:t>
      </w:r>
    </w:p>
    <w:p w14:paraId="6F848969" w14:textId="77777777" w:rsidR="00000763" w:rsidRPr="008D0573" w:rsidRDefault="00000763" w:rsidP="002438B4">
      <w:pPr>
        <w:spacing w:after="75" w:line="240" w:lineRule="exact"/>
        <w:ind w:left="567"/>
        <w:jc w:val="both"/>
        <w:rPr>
          <w:lang w:val="en-GB"/>
        </w:rPr>
      </w:pPr>
      <w:r w:rsidRPr="008D0573">
        <w:rPr>
          <w:lang w:val="en-GB"/>
        </w:rPr>
        <w:t>Imperial College London</w:t>
      </w:r>
    </w:p>
    <w:p w14:paraId="4A9871D6" w14:textId="77777777" w:rsidR="00000763" w:rsidRPr="008D0573" w:rsidRDefault="00000763" w:rsidP="002438B4">
      <w:pPr>
        <w:spacing w:after="75" w:line="240" w:lineRule="exact"/>
        <w:ind w:firstLine="567"/>
        <w:jc w:val="both"/>
        <w:rPr>
          <w:lang w:val="en-GB"/>
        </w:rPr>
      </w:pPr>
      <w:r w:rsidRPr="008D0573">
        <w:rPr>
          <w:lang w:val="en-GB"/>
        </w:rPr>
        <w:t>Wellcome Trust Sanger Institute</w:t>
      </w:r>
    </w:p>
    <w:p w14:paraId="5553FFC6" w14:textId="77777777" w:rsidR="00000763" w:rsidRPr="008D0573" w:rsidRDefault="00000763" w:rsidP="002438B4">
      <w:pPr>
        <w:spacing w:after="75" w:line="240" w:lineRule="exact"/>
        <w:ind w:left="567"/>
        <w:jc w:val="both"/>
        <w:rPr>
          <w:lang w:val="en-GB"/>
        </w:rPr>
      </w:pPr>
      <w:r w:rsidRPr="008D0573">
        <w:rPr>
          <w:lang w:val="en-GB"/>
        </w:rPr>
        <w:t>Global Health Network, Oxford</w:t>
      </w:r>
    </w:p>
    <w:p w14:paraId="12883163" w14:textId="77777777" w:rsidR="00000763" w:rsidRPr="008D0573" w:rsidRDefault="00000763" w:rsidP="002438B4">
      <w:pPr>
        <w:spacing w:after="75" w:line="240" w:lineRule="exact"/>
        <w:ind w:left="567"/>
        <w:jc w:val="both"/>
        <w:rPr>
          <w:lang w:val="en-GB"/>
        </w:rPr>
      </w:pPr>
      <w:r w:rsidRPr="008D0573">
        <w:rPr>
          <w:lang w:val="en-GB"/>
        </w:rPr>
        <w:t>Reference Microbiology Services, Public Health England</w:t>
      </w:r>
    </w:p>
    <w:p w14:paraId="0DDB705F" w14:textId="77777777" w:rsidR="00000763" w:rsidRPr="008D0573" w:rsidRDefault="00000763" w:rsidP="002438B4">
      <w:pPr>
        <w:spacing w:after="75" w:line="240" w:lineRule="exact"/>
        <w:ind w:left="567"/>
        <w:jc w:val="both"/>
        <w:rPr>
          <w:lang w:val="en-GB"/>
        </w:rPr>
      </w:pPr>
      <w:r w:rsidRPr="008D0573">
        <w:rPr>
          <w:lang w:val="en-GB"/>
        </w:rPr>
        <w:t>University of Southampton</w:t>
      </w:r>
    </w:p>
    <w:p w14:paraId="367291FA" w14:textId="77777777" w:rsidR="00000763" w:rsidRPr="008D0573" w:rsidRDefault="00000763" w:rsidP="002438B4">
      <w:pPr>
        <w:spacing w:after="75" w:line="240" w:lineRule="exact"/>
        <w:ind w:left="567"/>
        <w:jc w:val="both"/>
        <w:rPr>
          <w:lang w:val="en-GB"/>
        </w:rPr>
      </w:pPr>
      <w:r w:rsidRPr="008D0573">
        <w:rPr>
          <w:lang w:val="en-GB"/>
        </w:rPr>
        <w:t>NHS Blood &amp; Transplant Blood Borne Virus Unit</w:t>
      </w:r>
    </w:p>
    <w:p w14:paraId="6456F6C4" w14:textId="77777777" w:rsidR="00000763" w:rsidRPr="008D0573" w:rsidRDefault="00000763" w:rsidP="002438B4">
      <w:pPr>
        <w:tabs>
          <w:tab w:val="right" w:pos="9026"/>
        </w:tabs>
        <w:suppressAutoHyphens/>
        <w:spacing w:after="75" w:line="240" w:lineRule="exact"/>
        <w:ind w:left="567"/>
        <w:jc w:val="both"/>
        <w:rPr>
          <w:rFonts w:ascii="Calibri" w:hAnsi="Calibri"/>
          <w:lang w:val="en-GB"/>
        </w:rPr>
      </w:pPr>
      <w:r w:rsidRPr="008D0573">
        <w:rPr>
          <w:rFonts w:ascii="Calibri" w:hAnsi="Calibri"/>
          <w:i/>
          <w:iCs/>
          <w:lang w:val="en-GB"/>
        </w:rPr>
        <w:t xml:space="preserve">the above being </w:t>
      </w:r>
      <w:r w:rsidRPr="008D0573">
        <w:rPr>
          <w:rFonts w:ascii="Calibri" w:hAnsi="Calibri"/>
          <w:lang w:val="en-GB"/>
        </w:rPr>
        <w:t>“the respective Recipient Institutions”</w:t>
      </w:r>
    </w:p>
    <w:p w14:paraId="774599F6" w14:textId="77777777" w:rsidR="00000763" w:rsidRPr="008D0573" w:rsidRDefault="00000763" w:rsidP="002438B4">
      <w:pPr>
        <w:tabs>
          <w:tab w:val="left" w:pos="576"/>
          <w:tab w:val="left" w:pos="1152"/>
          <w:tab w:val="left" w:pos="1728"/>
          <w:tab w:val="left" w:pos="5760"/>
        </w:tabs>
        <w:suppressAutoHyphens/>
        <w:spacing w:after="75" w:line="240" w:lineRule="exact"/>
        <w:ind w:left="567"/>
        <w:jc w:val="both"/>
        <w:rPr>
          <w:rFonts w:ascii="Calibri" w:hAnsi="Calibri"/>
          <w:lang w:val="en-GB"/>
        </w:rPr>
      </w:pPr>
      <w:r w:rsidRPr="008D0573">
        <w:rPr>
          <w:rFonts w:ascii="Calibri" w:hAnsi="Calibri"/>
          <w:lang w:val="en-GB"/>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8D0573">
        <w:rPr>
          <w:rStyle w:val="FootnoteReference"/>
          <w:rFonts w:ascii="Calibri" w:hAnsi="Calibri"/>
          <w:lang w:val="en-GB"/>
        </w:rPr>
        <w:footnoteReference w:id="1"/>
      </w:r>
      <w:r w:rsidRPr="008D0573">
        <w:rPr>
          <w:rFonts w:ascii="Calibri" w:hAnsi="Calibri"/>
          <w:lang w:val="en-GB"/>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14:paraId="44306DA0" w14:textId="77777777" w:rsidR="00000763" w:rsidRPr="008D0573" w:rsidRDefault="00000763" w:rsidP="002438B4">
      <w:pPr>
        <w:spacing w:after="75" w:line="240" w:lineRule="exact"/>
        <w:ind w:left="567" w:hanging="567"/>
        <w:jc w:val="both"/>
        <w:rPr>
          <w:rFonts w:ascii="Calibri" w:hAnsi="Calibri"/>
          <w:lang w:val="en-GB"/>
        </w:rPr>
      </w:pPr>
      <w:r w:rsidRPr="008D0573">
        <w:rPr>
          <w:rFonts w:ascii="Calibri" w:hAnsi="Calibri"/>
          <w:lang w:val="en-GB"/>
        </w:rPr>
        <w:t xml:space="preserve">1. </w:t>
      </w:r>
      <w:r w:rsidRPr="008D0573">
        <w:rPr>
          <w:rFonts w:ascii="Calibri" w:hAnsi="Calibri"/>
          <w:lang w:val="en-GB"/>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8D0573">
        <w:rPr>
          <w:rStyle w:val="FootnoteReference"/>
          <w:rFonts w:ascii="Calibri" w:hAnsi="Calibri"/>
          <w:lang w:val="en-GB"/>
        </w:rPr>
        <w:footnoteReference w:id="2"/>
      </w:r>
    </w:p>
    <w:p w14:paraId="10EA6553"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lastRenderedPageBreak/>
        <w:t>2.</w:t>
      </w:r>
      <w:r w:rsidRPr="008D0573">
        <w:rPr>
          <w:rFonts w:ascii="Calibri" w:hAnsi="Calibri"/>
          <w:lang w:val="en-GB"/>
        </w:rPr>
        <w:tab/>
      </w:r>
      <w:r w:rsidRPr="008D0573">
        <w:rPr>
          <w:rFonts w:ascii="Calibri" w:hAnsi="Calibri"/>
          <w:lang w:val="en-GB"/>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8D0573">
        <w:rPr>
          <w:rStyle w:val="FootnoteReference"/>
          <w:rFonts w:ascii="Calibri" w:hAnsi="Calibri"/>
          <w:lang w:val="en-GB"/>
        </w:rPr>
        <w:footnoteReference w:id="3"/>
      </w:r>
      <w:r w:rsidRPr="008D0573">
        <w:rPr>
          <w:rFonts w:ascii="Calibri" w:hAnsi="Calibri"/>
          <w:lang w:val="en-GB"/>
        </w:rPr>
        <w:t xml:space="preserve"> with respect to its use (including, but not limited to, disposal or return).  </w:t>
      </w:r>
    </w:p>
    <w:p w14:paraId="0B3DDE99" w14:textId="77777777" w:rsidR="00000763" w:rsidRPr="008D0573" w:rsidRDefault="00000763" w:rsidP="002438B4">
      <w:pPr>
        <w:spacing w:after="75" w:line="240" w:lineRule="exact"/>
        <w:ind w:left="573" w:hanging="573"/>
        <w:jc w:val="both"/>
        <w:rPr>
          <w:rFonts w:ascii="Calibri" w:hAnsi="Calibri"/>
          <w:lang w:val="en-GB"/>
        </w:rPr>
      </w:pPr>
      <w:r w:rsidRPr="008D0573">
        <w:rPr>
          <w:rFonts w:ascii="Calibri" w:hAnsi="Calibri"/>
          <w:lang w:val="en-GB"/>
        </w:rPr>
        <w:t xml:space="preserve">3. </w:t>
      </w:r>
      <w:r w:rsidRPr="008D0573">
        <w:rPr>
          <w:rFonts w:ascii="Calibri" w:hAnsi="Calibri"/>
          <w:lang w:val="en-GB"/>
        </w:rPr>
        <w:tab/>
        <w:t>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organised by the Recipient Institution.  If so requested by the Provider Institution the Recipient Institution shall provide it with written confirmation of the safe receipt of the Materials promptly after their delivery to the Recipient Institution’s laboratory.</w:t>
      </w:r>
    </w:p>
    <w:p w14:paraId="5F9144F5"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4. </w:t>
      </w:r>
      <w:r w:rsidRPr="008D0573">
        <w:rPr>
          <w:rFonts w:ascii="Calibri" w:hAnsi="Calibri"/>
          <w:lang w:val="en-GB"/>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14:paraId="630F5FBE"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5. </w:t>
      </w:r>
      <w:r w:rsidRPr="008D0573">
        <w:rPr>
          <w:rFonts w:ascii="Calibri" w:hAnsi="Calibri"/>
          <w:lang w:val="en-GB"/>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w:t>
      </w:r>
      <w:r w:rsidRPr="008D0573">
        <w:rPr>
          <w:rFonts w:ascii="Calibri" w:hAnsi="Calibri"/>
          <w:lang w:val="en-GB"/>
        </w:rPr>
        <w:lastRenderedPageBreak/>
        <w:t xml:space="preserve">Institution by any other party, due to or arising from its use, storage or disposal of the Material by the Recipient Institution, except to the extent the law otherwise requires. </w:t>
      </w:r>
    </w:p>
    <w:p w14:paraId="5FD8D5B6"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6. </w:t>
      </w:r>
      <w:r w:rsidRPr="008D0573">
        <w:rPr>
          <w:rFonts w:ascii="Calibri" w:hAnsi="Calibri"/>
          <w:lang w:val="en-GB"/>
        </w:rPr>
        <w:tab/>
        <w:t xml:space="preserve">The liability of either party for any breach of this Agreement, or arising in any other way out of the subject matter of this Agreement, will not extend to loss of business or profit, or to any indirect or consequential damages or losses. </w:t>
      </w:r>
    </w:p>
    <w:p w14:paraId="1C8B9138"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7. </w:t>
      </w:r>
      <w:r w:rsidRPr="008D0573">
        <w:rPr>
          <w:rFonts w:ascii="Calibri" w:hAnsi="Calibri"/>
          <w:lang w:val="en-GB"/>
        </w:rPr>
        <w:tab/>
        <w:t xml:space="preserve">The Recipient Institution agrees to obtain the written consent of the Provider Institution if there is any material change to the proposed use of the Material in the Study as described in the protocol.  </w:t>
      </w:r>
    </w:p>
    <w:p w14:paraId="314ECC9D"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8.</w:t>
      </w:r>
      <w:r w:rsidRPr="008D0573">
        <w:rPr>
          <w:rFonts w:ascii="Calibri" w:hAnsi="Calibri"/>
          <w:lang w:val="en-GB"/>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14:paraId="370C7083"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9.</w:t>
      </w:r>
      <w:r w:rsidRPr="008D0573">
        <w:rPr>
          <w:rFonts w:ascii="Calibri" w:hAnsi="Calibri"/>
          <w:lang w:val="en-GB"/>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licenc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14:paraId="73452462"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10. </w:t>
      </w:r>
      <w:r w:rsidRPr="008D0573">
        <w:rPr>
          <w:rFonts w:ascii="Calibri" w:hAnsi="Calibri"/>
          <w:lang w:val="en-GB"/>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14:paraId="3E91B8CA"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 xml:space="preserve">11. </w:t>
      </w:r>
      <w:r w:rsidRPr="008D0573">
        <w:rPr>
          <w:rFonts w:ascii="Calibri" w:hAnsi="Calibri"/>
          <w:lang w:val="en-GB"/>
        </w:rPr>
        <w:tab/>
      </w:r>
      <w:r w:rsidRPr="008D0573">
        <w:rPr>
          <w:rFonts w:ascii="Calibri" w:hAnsi="Calibri"/>
          <w:lang w:val="en-GB"/>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14:paraId="776AFA84" w14:textId="77777777" w:rsidR="00000763" w:rsidRPr="008D0573" w:rsidRDefault="00000763" w:rsidP="002438B4">
      <w:pPr>
        <w:spacing w:after="75" w:line="240" w:lineRule="exact"/>
        <w:ind w:left="570" w:hanging="570"/>
        <w:jc w:val="both"/>
        <w:rPr>
          <w:rFonts w:ascii="Calibri" w:hAnsi="Calibri"/>
          <w:lang w:val="en-GB"/>
        </w:rPr>
      </w:pPr>
      <w:r w:rsidRPr="008D0573">
        <w:rPr>
          <w:rFonts w:ascii="Calibri" w:hAnsi="Calibri"/>
          <w:lang w:val="en-GB"/>
        </w:rPr>
        <w:t>12.</w:t>
      </w:r>
      <w:r w:rsidRPr="008D0573">
        <w:rPr>
          <w:rFonts w:ascii="Calibri" w:hAnsi="Calibri"/>
          <w:lang w:val="en-GB"/>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14:paraId="5E1991B0" w14:textId="77777777" w:rsidR="00000763" w:rsidRPr="008D0573" w:rsidRDefault="00000763" w:rsidP="002438B4">
      <w:pPr>
        <w:tabs>
          <w:tab w:val="left" w:pos="576"/>
          <w:tab w:val="left" w:pos="1152"/>
          <w:tab w:val="left" w:pos="1728"/>
          <w:tab w:val="left" w:pos="5760"/>
        </w:tabs>
        <w:suppressAutoHyphens/>
        <w:spacing w:after="75" w:line="240" w:lineRule="exact"/>
        <w:ind w:left="570" w:hanging="570"/>
        <w:jc w:val="both"/>
        <w:rPr>
          <w:rFonts w:ascii="Calibri" w:hAnsi="Calibri"/>
          <w:lang w:val="en-GB"/>
        </w:rPr>
      </w:pPr>
      <w:r w:rsidRPr="008D0573">
        <w:rPr>
          <w:rFonts w:ascii="Calibri" w:hAnsi="Calibri"/>
          <w:lang w:val="en-GB"/>
        </w:rPr>
        <w:t>13.</w:t>
      </w:r>
      <w:r w:rsidRPr="008D0573">
        <w:rPr>
          <w:rFonts w:ascii="Calibri" w:hAnsi="Calibri"/>
          <w:lang w:val="en-GB"/>
        </w:rPr>
        <w:tab/>
        <w:t>This Agreement shall be governed by English Law, and the English Courts shall have exclusive jurisdiction to deal with any dispute which may arise out of or in connection with this Letter Agreement.</w:t>
      </w:r>
    </w:p>
    <w:p w14:paraId="15F6F0F8" w14:textId="77777777" w:rsidR="00000763" w:rsidRPr="008D0573" w:rsidRDefault="00000763" w:rsidP="00000763">
      <w:pPr>
        <w:tabs>
          <w:tab w:val="left" w:pos="576"/>
          <w:tab w:val="left" w:pos="1152"/>
          <w:tab w:val="left" w:pos="1728"/>
          <w:tab w:val="left" w:pos="5773"/>
        </w:tabs>
        <w:suppressAutoHyphens/>
        <w:spacing w:line="240" w:lineRule="exact"/>
        <w:ind w:left="570" w:hanging="570"/>
        <w:rPr>
          <w:rFonts w:ascii="Calibri" w:hAnsi="Calibri"/>
          <w:lang w:val="en-GB"/>
        </w:rPr>
      </w:pPr>
      <w:r w:rsidRPr="008D0573">
        <w:rPr>
          <w:rFonts w:ascii="Calibri" w:hAnsi="Calibri"/>
          <w:lang w:val="en-GB"/>
        </w:rPr>
        <w:t>END</w:t>
      </w:r>
    </w:p>
    <w:p w14:paraId="3D872061" w14:textId="77777777" w:rsidR="002D6147" w:rsidRPr="008D0573" w:rsidRDefault="002D6147" w:rsidP="009B32AA">
      <w:pPr>
        <w:pStyle w:val="FirstParagraph"/>
        <w:rPr>
          <w:lang w:val="en-GB"/>
        </w:rPr>
      </w:pPr>
    </w:p>
    <w:p w14:paraId="03F1EB41" w14:textId="77777777" w:rsidR="001202D1" w:rsidRPr="008D0573" w:rsidRDefault="00785FD4" w:rsidP="002438B4">
      <w:pPr>
        <w:pStyle w:val="Heading2"/>
        <w:jc w:val="both"/>
        <w:rPr>
          <w:color w:val="auto"/>
          <w:lang w:val="en-GB"/>
        </w:rPr>
      </w:pPr>
      <w:r w:rsidRPr="008D0573">
        <w:rPr>
          <w:color w:val="auto"/>
          <w:lang w:val="en-GB"/>
        </w:rPr>
        <w:lastRenderedPageBreak/>
        <w:t xml:space="preserve"> </w:t>
      </w:r>
      <w:bookmarkStart w:id="154" w:name="_Toc37934893"/>
      <w:r w:rsidR="00C15D9F" w:rsidRPr="008D0573">
        <w:rPr>
          <w:color w:val="auto"/>
          <w:lang w:val="en-GB"/>
        </w:rPr>
        <w:t>Revision History</w:t>
      </w:r>
      <w:bookmarkEnd w:id="151"/>
      <w:bookmarkEnd w:id="154"/>
    </w:p>
    <w:p w14:paraId="15D24BCA" w14:textId="3FB24BCA" w:rsidR="00E0371F" w:rsidRDefault="00E0371F" w:rsidP="002438B4">
      <w:pPr>
        <w:pStyle w:val="Heading3"/>
        <w:jc w:val="both"/>
        <w:rPr>
          <w:color w:val="auto"/>
          <w:lang w:val="en-GB"/>
        </w:rPr>
      </w:pPr>
      <w:r>
        <w:rPr>
          <w:color w:val="auto"/>
          <w:lang w:val="en-GB"/>
        </w:rPr>
        <w:t xml:space="preserve"> Changes since v9.3</w:t>
      </w:r>
    </w:p>
    <w:p w14:paraId="362B5EBE" w14:textId="77777777" w:rsidR="00E0371F" w:rsidRDefault="00E0371F" w:rsidP="00E0371F"/>
    <w:p w14:paraId="3B241653" w14:textId="1B736D0D" w:rsidR="00E0371F" w:rsidRDefault="00E0371F" w:rsidP="00E0371F">
      <w:r>
        <w:t>Section 1.7</w:t>
      </w:r>
    </w:p>
    <w:p w14:paraId="727941B2" w14:textId="77777777" w:rsidR="00E0371F" w:rsidRDefault="00E0371F" w:rsidP="00E0371F">
      <w:r>
        <w:t>Correction to Tiers at which residual material will be retained (previously listed for Tier 0 in error).</w:t>
      </w:r>
    </w:p>
    <w:p w14:paraId="30DA37CF" w14:textId="77777777" w:rsidR="00E0371F" w:rsidRDefault="00E0371F" w:rsidP="00E0371F">
      <w:r>
        <w:t>Section 1.8.1</w:t>
      </w:r>
    </w:p>
    <w:p w14:paraId="7C1F8244" w14:textId="77777777" w:rsidR="00E0371F" w:rsidRDefault="00E0371F" w:rsidP="00E0371F">
      <w:r>
        <w:t>Addition inflammatory multi-system syndrome as inclusion criterion.</w:t>
      </w:r>
    </w:p>
    <w:p w14:paraId="5FD56FD9" w14:textId="77777777" w:rsidR="00E0371F" w:rsidRDefault="00E0371F" w:rsidP="00E0371F">
      <w:r>
        <w:t>Section 3.1</w:t>
      </w:r>
    </w:p>
    <w:p w14:paraId="1A30CF7F" w14:textId="77777777" w:rsidR="00E0371F" w:rsidRDefault="00E0371F" w:rsidP="00E0371F">
      <w:r>
        <w:t xml:space="preserve">Approach of </w:t>
      </w:r>
      <w:proofErr w:type="gramStart"/>
      <w:r>
        <w:t>patients</w:t>
      </w:r>
      <w:proofErr w:type="gramEnd"/>
      <w:r>
        <w:t xml:space="preserve"> post-discharge whose samples represent critical research value added.</w:t>
      </w:r>
    </w:p>
    <w:p w14:paraId="5D94F1AF" w14:textId="77777777" w:rsidR="00E0371F" w:rsidRDefault="00E0371F" w:rsidP="00E0371F">
      <w:r>
        <w:t>Section 3.2</w:t>
      </w:r>
    </w:p>
    <w:p w14:paraId="3608A968" w14:textId="77777777" w:rsidR="00E0371F" w:rsidRDefault="00E0371F" w:rsidP="00E0371F">
      <w:r>
        <w:t>Clarification that identifiers will not be sought without consent in Northern Ireland due to lack of legal framework allowing this.</w:t>
      </w:r>
    </w:p>
    <w:p w14:paraId="0557C4AA" w14:textId="77777777" w:rsidR="00E0371F" w:rsidRDefault="00E0371F" w:rsidP="00E0371F">
      <w:r>
        <w:t>Section 3.5.3</w:t>
      </w:r>
    </w:p>
    <w:p w14:paraId="132064FC" w14:textId="77777777" w:rsidR="00E0371F" w:rsidRDefault="00E0371F" w:rsidP="00E0371F">
      <w:r>
        <w:t>Corrections made to Table 3. Sodium citrate tube added in last protocol amendment missed from several rows in error.</w:t>
      </w:r>
    </w:p>
    <w:p w14:paraId="5CCEC600" w14:textId="77777777" w:rsidR="00E0371F" w:rsidRDefault="00E0371F" w:rsidP="00E0371F">
      <w:r>
        <w:t>Section 3.5.4.6</w:t>
      </w:r>
    </w:p>
    <w:p w14:paraId="038EDF85" w14:textId="77777777" w:rsidR="00E0371F" w:rsidRDefault="00E0371F" w:rsidP="00E0371F">
      <w:r>
        <w:t>Updates made to long-term follow-up survey to reflect decisions made for administration of surveys.</w:t>
      </w:r>
    </w:p>
    <w:p w14:paraId="1B21ABEA" w14:textId="77777777" w:rsidR="00E0371F" w:rsidRDefault="00E0371F" w:rsidP="00E0371F">
      <w:r>
        <w:t>Section 3.9</w:t>
      </w:r>
    </w:p>
    <w:p w14:paraId="75CCE521" w14:textId="77777777" w:rsidR="00E0371F" w:rsidRDefault="00E0371F" w:rsidP="00E0371F">
      <w:r>
        <w:t>Clarification added regarding retention of samples if participant withdraws.</w:t>
      </w:r>
    </w:p>
    <w:p w14:paraId="507F1ADF" w14:textId="77777777" w:rsidR="00E0371F" w:rsidRDefault="00E0371F" w:rsidP="00E0371F">
      <w:r>
        <w:t>Section 7.2</w:t>
      </w:r>
    </w:p>
    <w:p w14:paraId="3736CED4" w14:textId="77777777" w:rsidR="00E0371F" w:rsidRDefault="00E0371F" w:rsidP="00E0371F">
      <w:r>
        <w:t>Clarification added about expectations for re-consenting participants if consent forms are updated.</w:t>
      </w:r>
    </w:p>
    <w:p w14:paraId="4CA9717C" w14:textId="77777777" w:rsidR="00E0371F" w:rsidRDefault="00E0371F" w:rsidP="00E0371F">
      <w:r>
        <w:t>Detail of process for approaching patients after discharge in exceptional circumstances for sample consent added.</w:t>
      </w:r>
    </w:p>
    <w:p w14:paraId="36126232" w14:textId="17E15A60" w:rsidR="00E0371F" w:rsidRDefault="00E0371F" w:rsidP="00E0371F">
      <w:pPr>
        <w:pStyle w:val="BodyText"/>
        <w:rPr>
          <w:lang w:val="en-GB"/>
        </w:rPr>
      </w:pPr>
    </w:p>
    <w:p w14:paraId="3B54DE88" w14:textId="77777777" w:rsidR="00363AD3" w:rsidRPr="00E0371F" w:rsidRDefault="00363AD3" w:rsidP="00E0371F">
      <w:pPr>
        <w:pStyle w:val="BodyText"/>
        <w:rPr>
          <w:lang w:val="en-GB"/>
        </w:rPr>
      </w:pPr>
    </w:p>
    <w:p w14:paraId="7DAC6DA5" w14:textId="6D4BF3BB" w:rsidR="00B81BE0" w:rsidRPr="008D0573" w:rsidRDefault="00B81BE0" w:rsidP="002438B4">
      <w:pPr>
        <w:pStyle w:val="Heading3"/>
        <w:jc w:val="both"/>
        <w:rPr>
          <w:color w:val="auto"/>
          <w:lang w:val="en-GB"/>
        </w:rPr>
      </w:pPr>
      <w:r w:rsidRPr="008D0573">
        <w:rPr>
          <w:color w:val="auto"/>
          <w:lang w:val="en-GB"/>
        </w:rPr>
        <w:lastRenderedPageBreak/>
        <w:t xml:space="preserve"> </w:t>
      </w:r>
      <w:bookmarkStart w:id="155" w:name="_Toc37934894"/>
      <w:r w:rsidRPr="008D0573">
        <w:rPr>
          <w:color w:val="auto"/>
          <w:lang w:val="en-GB"/>
        </w:rPr>
        <w:t>Changes since v8.2</w:t>
      </w:r>
      <w:bookmarkEnd w:id="155"/>
    </w:p>
    <w:p w14:paraId="0E1C1C40" w14:textId="1F122CA6" w:rsidR="00B81BE0" w:rsidRPr="008D0573" w:rsidRDefault="00B81BE0" w:rsidP="002438B4">
      <w:pPr>
        <w:pStyle w:val="BodyText"/>
        <w:jc w:val="both"/>
        <w:rPr>
          <w:b/>
          <w:lang w:val="en-GB"/>
        </w:rPr>
      </w:pPr>
      <w:r w:rsidRPr="008D0573">
        <w:rPr>
          <w:b/>
          <w:lang w:val="en-GB"/>
        </w:rPr>
        <w:t>Date and Version No:</w:t>
      </w:r>
      <w:r w:rsidR="002438B4" w:rsidRPr="008D0573">
        <w:rPr>
          <w:b/>
          <w:lang w:val="en-GB"/>
        </w:rPr>
        <w:t xml:space="preserve"> </w:t>
      </w:r>
      <w:r w:rsidR="00E0371F">
        <w:rPr>
          <w:b/>
          <w:lang w:val="en-GB"/>
        </w:rPr>
        <w:t>7</w:t>
      </w:r>
      <w:r w:rsidR="00E0371F" w:rsidRPr="00E0371F">
        <w:rPr>
          <w:b/>
          <w:vertAlign w:val="superscript"/>
          <w:lang w:val="en-GB"/>
        </w:rPr>
        <w:t>th</w:t>
      </w:r>
      <w:r w:rsidR="00E0371F">
        <w:rPr>
          <w:b/>
          <w:lang w:val="en-GB"/>
        </w:rPr>
        <w:t xml:space="preserve"> </w:t>
      </w:r>
      <w:r w:rsidR="001B3BC9">
        <w:rPr>
          <w:b/>
          <w:lang w:val="en-GB"/>
        </w:rPr>
        <w:t>May</w:t>
      </w:r>
      <w:r w:rsidR="002438B4" w:rsidRPr="008D0573">
        <w:rPr>
          <w:b/>
          <w:lang w:val="en-GB"/>
        </w:rPr>
        <w:t>, v9.</w:t>
      </w:r>
      <w:r w:rsidR="00E0371F">
        <w:rPr>
          <w:b/>
          <w:lang w:val="en-GB"/>
        </w:rPr>
        <w:t>3</w:t>
      </w:r>
    </w:p>
    <w:p w14:paraId="7B00935F" w14:textId="44A597AA" w:rsidR="007E16BD" w:rsidRPr="008D0573" w:rsidRDefault="007E16BD" w:rsidP="002438B4">
      <w:pPr>
        <w:pStyle w:val="BodyText"/>
        <w:jc w:val="both"/>
        <w:rPr>
          <w:lang w:val="en-GB"/>
        </w:rPr>
      </w:pPr>
      <w:r w:rsidRPr="008D0573">
        <w:rPr>
          <w:lang w:val="en-GB"/>
        </w:rPr>
        <w:t>Section 1.8:</w:t>
      </w:r>
    </w:p>
    <w:p w14:paraId="1FB832CC" w14:textId="09FBE206" w:rsidR="007E16BD" w:rsidRPr="008D0573" w:rsidRDefault="007E16BD" w:rsidP="002438B4">
      <w:pPr>
        <w:pStyle w:val="BodyText"/>
        <w:jc w:val="both"/>
      </w:pPr>
      <w:r w:rsidRPr="008D0573">
        <w:t>Clarification of definition of healthcare facility.</w:t>
      </w:r>
    </w:p>
    <w:p w14:paraId="1F1AB24F" w14:textId="66EC71ED" w:rsidR="007E16BD" w:rsidRPr="008D0573" w:rsidRDefault="007E16BD" w:rsidP="002438B4">
      <w:pPr>
        <w:pStyle w:val="BodyText"/>
        <w:jc w:val="both"/>
      </w:pPr>
      <w:r w:rsidRPr="008D0573">
        <w:t>Removal of exclusion by refusal as redundant.</w:t>
      </w:r>
    </w:p>
    <w:p w14:paraId="17DB829E" w14:textId="7B408E85" w:rsidR="007E16BD" w:rsidRPr="008D0573" w:rsidRDefault="007E16BD" w:rsidP="002438B4">
      <w:pPr>
        <w:pStyle w:val="BodyText"/>
        <w:jc w:val="both"/>
        <w:rPr>
          <w:lang w:val="en-GB"/>
        </w:rPr>
      </w:pPr>
      <w:r w:rsidRPr="008D0573">
        <w:rPr>
          <w:lang w:val="en-GB"/>
        </w:rPr>
        <w:t>Section 3.2:</w:t>
      </w:r>
    </w:p>
    <w:p w14:paraId="76A87648" w14:textId="74504489" w:rsidR="007E16BD" w:rsidRPr="008D0573" w:rsidRDefault="007E16BD" w:rsidP="002438B4">
      <w:pPr>
        <w:pStyle w:val="BodyText"/>
        <w:jc w:val="both"/>
        <w:rPr>
          <w:lang w:val="en-GB"/>
        </w:rPr>
      </w:pPr>
      <w:r w:rsidRPr="008D0573">
        <w:rPr>
          <w:lang w:val="en-GB"/>
        </w:rPr>
        <w:t>Collection of NHS numbers and identifiers for linkage to trials and other data sets.</w:t>
      </w:r>
    </w:p>
    <w:p w14:paraId="466222CC" w14:textId="04BC0DAB" w:rsidR="007E16BD" w:rsidRPr="008D0573" w:rsidRDefault="007E16BD" w:rsidP="002438B4">
      <w:pPr>
        <w:pStyle w:val="BodyText"/>
        <w:jc w:val="both"/>
        <w:rPr>
          <w:lang w:val="en-GB"/>
        </w:rPr>
      </w:pPr>
      <w:r w:rsidRPr="008D0573">
        <w:rPr>
          <w:lang w:val="en-GB"/>
        </w:rPr>
        <w:t>Explicit use of telephone consent as patients likely to be isolated.</w:t>
      </w:r>
    </w:p>
    <w:p w14:paraId="3D6513DE" w14:textId="3997201E" w:rsidR="00F67714" w:rsidRPr="008D0573" w:rsidRDefault="00F67714" w:rsidP="002438B4">
      <w:pPr>
        <w:pStyle w:val="BodyText"/>
        <w:jc w:val="both"/>
        <w:rPr>
          <w:lang w:val="en-GB"/>
        </w:rPr>
      </w:pPr>
      <w:r w:rsidRPr="008D0573">
        <w:rPr>
          <w:lang w:val="en-GB"/>
        </w:rPr>
        <w:t>Allowance of electronic consent at limited sites with explicit central approval.</w:t>
      </w:r>
    </w:p>
    <w:p w14:paraId="2E2168DD" w14:textId="04209D35" w:rsidR="007E16BD" w:rsidRPr="008D0573" w:rsidRDefault="007E16BD" w:rsidP="002438B4">
      <w:pPr>
        <w:pStyle w:val="BodyText"/>
        <w:jc w:val="both"/>
        <w:rPr>
          <w:lang w:val="en-GB"/>
        </w:rPr>
      </w:pPr>
      <w:r w:rsidRPr="008D0573">
        <w:rPr>
          <w:lang w:val="en-GB"/>
        </w:rPr>
        <w:t>Section 3.4:</w:t>
      </w:r>
    </w:p>
    <w:p w14:paraId="723BBEA9" w14:textId="061BA9D6" w:rsidR="007E16BD" w:rsidRPr="008D0573" w:rsidRDefault="007E16BD" w:rsidP="002438B4">
      <w:pPr>
        <w:pStyle w:val="BodyText"/>
        <w:jc w:val="both"/>
        <w:rPr>
          <w:lang w:val="en-GB"/>
        </w:rPr>
      </w:pPr>
      <w:r w:rsidRPr="008D0573">
        <w:rPr>
          <w:lang w:val="en-GB"/>
        </w:rPr>
        <w:t>Change to sample processing to reflect Health &amp; Safety Executive guidance.</w:t>
      </w:r>
    </w:p>
    <w:p w14:paraId="53007A84" w14:textId="6E4F335B" w:rsidR="00220346" w:rsidRPr="008D0573" w:rsidRDefault="00220346" w:rsidP="002438B4">
      <w:pPr>
        <w:pStyle w:val="BodyText"/>
        <w:jc w:val="both"/>
        <w:rPr>
          <w:lang w:val="en-GB"/>
        </w:rPr>
      </w:pPr>
      <w:r w:rsidRPr="008D0573">
        <w:rPr>
          <w:lang w:val="en-GB"/>
        </w:rPr>
        <w:t>Section 3.5:</w:t>
      </w:r>
    </w:p>
    <w:p w14:paraId="6F72283C" w14:textId="2E2B04D1" w:rsidR="007E16BD" w:rsidRPr="008D0573" w:rsidRDefault="007E16BD" w:rsidP="002438B4">
      <w:pPr>
        <w:pStyle w:val="BodyText"/>
        <w:jc w:val="both"/>
        <w:rPr>
          <w:lang w:val="en-GB"/>
        </w:rPr>
      </w:pPr>
      <w:r w:rsidRPr="008D0573">
        <w:rPr>
          <w:lang w:val="en-GB"/>
        </w:rPr>
        <w:t>Addition of telephone numbers to consent forms.</w:t>
      </w:r>
    </w:p>
    <w:p w14:paraId="17C0A780" w14:textId="2E3E41A5" w:rsidR="00220346" w:rsidRPr="008D0573" w:rsidRDefault="00220346" w:rsidP="002438B4">
      <w:pPr>
        <w:pStyle w:val="BodyText"/>
        <w:jc w:val="both"/>
      </w:pPr>
      <w:r w:rsidRPr="008D0573">
        <w:t>Clarification around respiratory sampling and alternative (NPA) for children, addition of nose swab and specify collection of leftover BAL.</w:t>
      </w:r>
    </w:p>
    <w:p w14:paraId="25690FF7" w14:textId="4AADCC10" w:rsidR="00905A0B" w:rsidRPr="008D0573" w:rsidRDefault="00905A0B" w:rsidP="002438B4">
      <w:pPr>
        <w:pStyle w:val="BodyText"/>
        <w:jc w:val="both"/>
      </w:pPr>
      <w:r w:rsidRPr="008D0573">
        <w:t>Addition of one further blood sample in the core sample set for analyzing coagulation function.</w:t>
      </w:r>
    </w:p>
    <w:p w14:paraId="5D17D97B" w14:textId="0775F238" w:rsidR="00220346" w:rsidRPr="008D0573" w:rsidRDefault="00220346" w:rsidP="002438B4">
      <w:pPr>
        <w:pStyle w:val="BodyText"/>
        <w:jc w:val="both"/>
        <w:rPr>
          <w:lang w:val="en-GB"/>
        </w:rPr>
      </w:pPr>
      <w:r w:rsidRPr="008D0573">
        <w:rPr>
          <w:lang w:val="en-GB"/>
        </w:rPr>
        <w:t xml:space="preserve">Addition of cellular immunology, serial serology, serial BAL on ECMO, COVID-19 </w:t>
      </w:r>
      <w:proofErr w:type="spellStart"/>
      <w:r w:rsidRPr="008D0573">
        <w:rPr>
          <w:lang w:val="en-GB"/>
        </w:rPr>
        <w:t>BioAID</w:t>
      </w:r>
      <w:proofErr w:type="spellEnd"/>
      <w:r w:rsidR="003F7CF7" w:rsidRPr="008D0573">
        <w:rPr>
          <w:lang w:val="en-GB"/>
        </w:rPr>
        <w:t>,</w:t>
      </w:r>
      <w:r w:rsidRPr="008D0573">
        <w:rPr>
          <w:lang w:val="en-GB"/>
        </w:rPr>
        <w:t xml:space="preserve"> </w:t>
      </w:r>
      <w:r w:rsidR="003F7CF7" w:rsidRPr="008D0573">
        <w:rPr>
          <w:lang w:val="en-GB"/>
        </w:rPr>
        <w:t xml:space="preserve">air/surface sampling </w:t>
      </w:r>
      <w:r w:rsidRPr="008D0573">
        <w:rPr>
          <w:lang w:val="en-GB"/>
        </w:rPr>
        <w:t>and long-term follow-up sub-studies.</w:t>
      </w:r>
    </w:p>
    <w:p w14:paraId="67A0ABC1" w14:textId="48B208D3" w:rsidR="00220346" w:rsidRPr="008D0573" w:rsidRDefault="00220346" w:rsidP="002438B4">
      <w:pPr>
        <w:pStyle w:val="BodyText"/>
        <w:jc w:val="both"/>
        <w:rPr>
          <w:lang w:val="en-GB"/>
        </w:rPr>
      </w:pPr>
      <w:r w:rsidRPr="008D0573">
        <w:rPr>
          <w:lang w:val="en-GB"/>
        </w:rPr>
        <w:t>Section 3.6:</w:t>
      </w:r>
    </w:p>
    <w:p w14:paraId="71096668" w14:textId="09CEE41B" w:rsidR="00220346" w:rsidRPr="008D0573" w:rsidRDefault="00220346" w:rsidP="002438B4">
      <w:pPr>
        <w:pStyle w:val="BodyText"/>
        <w:jc w:val="both"/>
        <w:rPr>
          <w:lang w:val="en-GB"/>
        </w:rPr>
      </w:pPr>
      <w:r w:rsidRPr="008D0573">
        <w:rPr>
          <w:lang w:val="en-GB"/>
        </w:rPr>
        <w:t>Clarification and justification for collection of data without consent.</w:t>
      </w:r>
    </w:p>
    <w:p w14:paraId="61118FFC" w14:textId="661D8583" w:rsidR="00220346" w:rsidRPr="008D0573" w:rsidRDefault="00220346" w:rsidP="002438B4">
      <w:pPr>
        <w:pStyle w:val="BodyText"/>
        <w:jc w:val="both"/>
        <w:rPr>
          <w:lang w:val="en-GB"/>
        </w:rPr>
      </w:pPr>
      <w:r w:rsidRPr="008D0573">
        <w:rPr>
          <w:lang w:val="en-GB"/>
        </w:rPr>
        <w:t>Section 3.7:</w:t>
      </w:r>
    </w:p>
    <w:p w14:paraId="1597F126" w14:textId="05BBECF2" w:rsidR="00220346" w:rsidRPr="008D0573" w:rsidRDefault="00220346" w:rsidP="002438B4">
      <w:pPr>
        <w:pStyle w:val="BodyText"/>
        <w:jc w:val="both"/>
        <w:rPr>
          <w:lang w:val="en-GB"/>
        </w:rPr>
      </w:pPr>
      <w:r w:rsidRPr="008D0573">
        <w:rPr>
          <w:lang w:val="en-GB"/>
        </w:rPr>
        <w:t>Clarification that CRF data will be collected post-mortem if patient dies prior to confirmation of pathogen of interest.</w:t>
      </w:r>
    </w:p>
    <w:p w14:paraId="157DC5D3" w14:textId="24F51A7E" w:rsidR="00220346" w:rsidRPr="008D0573" w:rsidRDefault="00220346" w:rsidP="002438B4">
      <w:pPr>
        <w:pStyle w:val="BodyText"/>
        <w:jc w:val="both"/>
        <w:rPr>
          <w:lang w:val="en-GB"/>
        </w:rPr>
      </w:pPr>
      <w:r w:rsidRPr="008D0573">
        <w:rPr>
          <w:lang w:val="en-GB"/>
        </w:rPr>
        <w:t>Updated website and email address for eCRF.</w:t>
      </w:r>
    </w:p>
    <w:p w14:paraId="6A0607D9" w14:textId="6E3D2790" w:rsidR="00220346" w:rsidRPr="008D0573" w:rsidRDefault="00220346" w:rsidP="002438B4">
      <w:pPr>
        <w:pStyle w:val="BodyText"/>
        <w:jc w:val="both"/>
        <w:rPr>
          <w:lang w:val="en-GB"/>
        </w:rPr>
      </w:pPr>
      <w:r w:rsidRPr="008D0573">
        <w:rPr>
          <w:lang w:val="en-GB"/>
        </w:rPr>
        <w:t>Section 3.8:</w:t>
      </w:r>
    </w:p>
    <w:p w14:paraId="3B23A657" w14:textId="5AE22851" w:rsidR="00220346" w:rsidRPr="008D0573" w:rsidRDefault="00220346" w:rsidP="002438B4">
      <w:pPr>
        <w:pStyle w:val="BodyText"/>
        <w:jc w:val="both"/>
        <w:rPr>
          <w:lang w:val="en-GB"/>
        </w:rPr>
      </w:pPr>
      <w:r w:rsidRPr="008D0573">
        <w:rPr>
          <w:lang w:val="en-GB"/>
        </w:rPr>
        <w:t>Clarification on contact methods for patient follow-up.</w:t>
      </w:r>
    </w:p>
    <w:p w14:paraId="313192D4" w14:textId="492C69EA" w:rsidR="007E16BD" w:rsidRPr="008D0573" w:rsidRDefault="007E16BD" w:rsidP="002438B4">
      <w:pPr>
        <w:pStyle w:val="BodyText"/>
        <w:jc w:val="both"/>
        <w:rPr>
          <w:lang w:val="en-GB"/>
        </w:rPr>
      </w:pPr>
      <w:r w:rsidRPr="008D0573">
        <w:rPr>
          <w:lang w:val="en-GB"/>
        </w:rPr>
        <w:t>Section 4.3:</w:t>
      </w:r>
    </w:p>
    <w:p w14:paraId="47E8117F" w14:textId="513E87CC" w:rsidR="007E16BD" w:rsidRPr="008D0573" w:rsidRDefault="007E16BD" w:rsidP="002438B4">
      <w:pPr>
        <w:pStyle w:val="BodyText"/>
        <w:jc w:val="both"/>
        <w:rPr>
          <w:lang w:val="en-GB"/>
        </w:rPr>
      </w:pPr>
      <w:r w:rsidRPr="008D0573">
        <w:rPr>
          <w:lang w:val="en-GB"/>
        </w:rPr>
        <w:t>Outbreak Laboratory, Ronald Ross Building, University of Liverpool listed as initial receiving laboratory for biological samples.</w:t>
      </w:r>
    </w:p>
    <w:p w14:paraId="3602DD79" w14:textId="404AFA8E" w:rsidR="00220346" w:rsidRPr="008D0573" w:rsidRDefault="00220346" w:rsidP="002438B4">
      <w:pPr>
        <w:pStyle w:val="BodyText"/>
        <w:jc w:val="both"/>
        <w:rPr>
          <w:lang w:val="en-GB"/>
        </w:rPr>
      </w:pPr>
      <w:r w:rsidRPr="008D0573">
        <w:rPr>
          <w:lang w:val="en-GB"/>
        </w:rPr>
        <w:lastRenderedPageBreak/>
        <w:t>Section</w:t>
      </w:r>
      <w:r w:rsidR="001739BC" w:rsidRPr="008D0573">
        <w:rPr>
          <w:lang w:val="en-GB"/>
        </w:rPr>
        <w:t>s</w:t>
      </w:r>
      <w:r w:rsidRPr="008D0573">
        <w:rPr>
          <w:lang w:val="en-GB"/>
        </w:rPr>
        <w:t xml:space="preserve"> 6.1</w:t>
      </w:r>
      <w:r w:rsidR="001739BC" w:rsidRPr="008D0573">
        <w:rPr>
          <w:lang w:val="en-GB"/>
        </w:rPr>
        <w:t xml:space="preserve"> and 7.9</w:t>
      </w:r>
      <w:r w:rsidRPr="008D0573">
        <w:rPr>
          <w:lang w:val="en-GB"/>
        </w:rPr>
        <w:t>:</w:t>
      </w:r>
    </w:p>
    <w:p w14:paraId="44FFC75B" w14:textId="531E1760" w:rsidR="00220346" w:rsidRPr="008D0573" w:rsidRDefault="001739BC" w:rsidP="002438B4">
      <w:pPr>
        <w:pStyle w:val="BodyText"/>
        <w:jc w:val="both"/>
        <w:rPr>
          <w:lang w:val="en-GB"/>
        </w:rPr>
      </w:pPr>
      <w:r w:rsidRPr="008D0573">
        <w:rPr>
          <w:lang w:val="en-GB"/>
        </w:rPr>
        <w:t>Collection of NHS number (for data linkage) and telephone number (for follow-up).</w:t>
      </w:r>
    </w:p>
    <w:p w14:paraId="2E3365C4" w14:textId="14536733" w:rsidR="001739BC" w:rsidRPr="008D0573" w:rsidRDefault="001739BC" w:rsidP="002438B4">
      <w:pPr>
        <w:pStyle w:val="BodyText"/>
        <w:jc w:val="both"/>
        <w:rPr>
          <w:lang w:val="en-GB"/>
        </w:rPr>
      </w:pPr>
      <w:r w:rsidRPr="008D0573">
        <w:rPr>
          <w:lang w:val="en-GB"/>
        </w:rPr>
        <w:t>Section 6.3:</w:t>
      </w:r>
    </w:p>
    <w:p w14:paraId="5EAAD117" w14:textId="6800DDBC" w:rsidR="001739BC" w:rsidRDefault="001739BC" w:rsidP="002438B4">
      <w:pPr>
        <w:pStyle w:val="BodyText"/>
        <w:jc w:val="both"/>
        <w:rPr>
          <w:lang w:val="en-GB"/>
        </w:rPr>
      </w:pPr>
      <w:r w:rsidRPr="008D0573">
        <w:rPr>
          <w:lang w:val="en-GB"/>
        </w:rPr>
        <w:t>Purpose of data linkage.</w:t>
      </w:r>
    </w:p>
    <w:p w14:paraId="044759A1" w14:textId="0E4FE92D" w:rsidR="00F517AD" w:rsidRPr="009E5E70" w:rsidRDefault="00F517AD" w:rsidP="002438B4">
      <w:pPr>
        <w:pStyle w:val="BodyText"/>
        <w:jc w:val="both"/>
        <w:rPr>
          <w:lang w:val="en-GB"/>
        </w:rPr>
      </w:pPr>
      <w:r w:rsidRPr="009E5E70">
        <w:rPr>
          <w:lang w:val="en-GB"/>
        </w:rPr>
        <w:t>Section 7.2</w:t>
      </w:r>
    </w:p>
    <w:p w14:paraId="2AB1231D" w14:textId="6BB5A345" w:rsidR="00F517AD" w:rsidRPr="008D0573" w:rsidRDefault="00F517AD" w:rsidP="002438B4">
      <w:pPr>
        <w:pStyle w:val="BodyText"/>
        <w:jc w:val="both"/>
        <w:rPr>
          <w:lang w:val="en-GB"/>
        </w:rPr>
      </w:pPr>
      <w:r w:rsidRPr="009E5E70">
        <w:rPr>
          <w:lang w:val="en-GB"/>
        </w:rPr>
        <w:t>Confirmation added that a consent form copy should be returned to the study team for administration.</w:t>
      </w:r>
    </w:p>
    <w:p w14:paraId="5FB7895A" w14:textId="5F6A489B" w:rsidR="001739BC" w:rsidRPr="008D0573" w:rsidRDefault="001739BC" w:rsidP="002438B4">
      <w:pPr>
        <w:pStyle w:val="BodyText"/>
        <w:jc w:val="both"/>
        <w:rPr>
          <w:lang w:val="en-GB"/>
        </w:rPr>
      </w:pPr>
      <w:r w:rsidRPr="008D0573">
        <w:rPr>
          <w:lang w:val="en-GB"/>
        </w:rPr>
        <w:t xml:space="preserve">Appendix 2: </w:t>
      </w:r>
    </w:p>
    <w:p w14:paraId="0B70406C" w14:textId="1044C9CE" w:rsidR="001739BC" w:rsidRPr="008D0573" w:rsidRDefault="001739BC" w:rsidP="002438B4">
      <w:pPr>
        <w:pStyle w:val="BodyText"/>
        <w:jc w:val="both"/>
        <w:rPr>
          <w:lang w:val="en-GB"/>
        </w:rPr>
      </w:pPr>
      <w:r w:rsidRPr="008D0573">
        <w:rPr>
          <w:lang w:val="en-GB"/>
        </w:rPr>
        <w:t>Tables illustrating different Tier 2 serial sampling schedules.</w:t>
      </w:r>
    </w:p>
    <w:p w14:paraId="1334CD07" w14:textId="6B476452" w:rsidR="00220346" w:rsidRPr="008D0573" w:rsidRDefault="00220346" w:rsidP="002438B4">
      <w:pPr>
        <w:pStyle w:val="BodyText"/>
        <w:jc w:val="both"/>
        <w:rPr>
          <w:lang w:val="en-GB"/>
        </w:rPr>
      </w:pPr>
    </w:p>
    <w:p w14:paraId="72DAD10F" w14:textId="77010868" w:rsidR="001202D1" w:rsidRPr="008D0573" w:rsidRDefault="00785FD4" w:rsidP="002438B4">
      <w:pPr>
        <w:pStyle w:val="Heading3"/>
        <w:jc w:val="both"/>
        <w:rPr>
          <w:color w:val="auto"/>
          <w:lang w:val="en-GB"/>
        </w:rPr>
      </w:pPr>
      <w:r w:rsidRPr="008D0573">
        <w:rPr>
          <w:color w:val="auto"/>
          <w:lang w:val="en-GB"/>
        </w:rPr>
        <w:t xml:space="preserve"> </w:t>
      </w:r>
      <w:bookmarkStart w:id="156" w:name="_Toc37934895"/>
      <w:r w:rsidR="00C15D9F" w:rsidRPr="008D0573">
        <w:rPr>
          <w:color w:val="auto"/>
          <w:lang w:val="en-GB"/>
        </w:rPr>
        <w:t>Changes since v7.3</w:t>
      </w:r>
      <w:bookmarkEnd w:id="156"/>
    </w:p>
    <w:p w14:paraId="4F933258" w14:textId="77777777" w:rsidR="001202D1" w:rsidRPr="008D0573" w:rsidRDefault="00C15D9F" w:rsidP="002438B4">
      <w:pPr>
        <w:pStyle w:val="BodyText"/>
        <w:jc w:val="both"/>
        <w:rPr>
          <w:lang w:val="en-GB"/>
        </w:rPr>
      </w:pPr>
      <w:r w:rsidRPr="008D0573">
        <w:rPr>
          <w:lang w:val="en-GB"/>
        </w:rPr>
        <w:t>Date and Version No: v8.2 17FEB2020</w:t>
      </w:r>
    </w:p>
    <w:p w14:paraId="5CFF4A96" w14:textId="77777777" w:rsidR="001202D1" w:rsidRPr="008D0573" w:rsidRDefault="00C15D9F" w:rsidP="002438B4">
      <w:pPr>
        <w:pStyle w:val="BodyText"/>
        <w:jc w:val="both"/>
        <w:rPr>
          <w:lang w:val="en-GB"/>
        </w:rPr>
      </w:pPr>
      <w:r w:rsidRPr="008D0573">
        <w:rPr>
          <w:lang w:val="en-GB"/>
        </w:rPr>
        <w:t xml:space="preserve">In section 1.1 Purpose of the Study, expansion of study to include an annual </w:t>
      </w:r>
      <w:proofErr w:type="gramStart"/>
      <w:r w:rsidRPr="008D0573">
        <w:rPr>
          <w:lang w:val="en-GB"/>
        </w:rPr>
        <w:t>one week</w:t>
      </w:r>
      <w:proofErr w:type="gramEnd"/>
      <w:r w:rsidRPr="008D0573">
        <w:rPr>
          <w:lang w:val="en-GB"/>
        </w:rPr>
        <w:t xml:space="preserve"> activation – internal pilot study to maintain and test readiness of the study activation that includes data collection only on severe acute respiratory infection (SARI). The anonymised data collected from the annual activation will be also shared with an international project aimed at characterising SARI patients to better inform management strategies and ultimately to improve clinical management of emerging infectious causes of SARI (SPRINT-SARI).</w:t>
      </w:r>
    </w:p>
    <w:p w14:paraId="48DD368E" w14:textId="77777777" w:rsidR="001202D1" w:rsidRPr="008D0573" w:rsidRDefault="00C15D9F" w:rsidP="002438B4">
      <w:pPr>
        <w:pStyle w:val="BodyText"/>
        <w:jc w:val="both"/>
        <w:rPr>
          <w:lang w:val="en-GB"/>
        </w:rPr>
      </w:pPr>
      <w:r w:rsidRPr="008D0573">
        <w:rPr>
          <w:lang w:val="en-GB"/>
        </w:rPr>
        <w:t xml:space="preserve">The Background information of A/H5N1, MERS </w:t>
      </w:r>
      <w:proofErr w:type="spellStart"/>
      <w:r w:rsidRPr="008D0573">
        <w:rPr>
          <w:lang w:val="en-GB"/>
        </w:rPr>
        <w:t>CoV</w:t>
      </w:r>
      <w:proofErr w:type="spellEnd"/>
      <w:r w:rsidRPr="008D0573">
        <w:rPr>
          <w:lang w:val="en-GB"/>
        </w:rPr>
        <w:t xml:space="preserve"> and A/H7N9 in section 1.2 has been revised and updated.</w:t>
      </w:r>
    </w:p>
    <w:p w14:paraId="6982CC29" w14:textId="77777777" w:rsidR="001202D1" w:rsidRPr="008D0573" w:rsidRDefault="00C15D9F" w:rsidP="002438B4">
      <w:pPr>
        <w:pStyle w:val="BodyText"/>
        <w:jc w:val="both"/>
        <w:rPr>
          <w:lang w:val="en-GB"/>
        </w:rPr>
      </w:pPr>
      <w:r w:rsidRPr="008D0573">
        <w:rPr>
          <w:lang w:val="en-GB"/>
        </w:rPr>
        <w:t>Section 1.6.1 has been added with specific objectives of annual activation (internal pilot)</w:t>
      </w:r>
    </w:p>
    <w:p w14:paraId="59DF3448" w14:textId="77777777" w:rsidR="001202D1" w:rsidRPr="008D0573" w:rsidRDefault="00C15D9F" w:rsidP="002438B4">
      <w:pPr>
        <w:pStyle w:val="BodyText"/>
        <w:ind w:hanging="11"/>
        <w:jc w:val="both"/>
        <w:rPr>
          <w:lang w:val="en-GB"/>
        </w:rPr>
      </w:pPr>
      <w:r w:rsidRPr="008D0573">
        <w:rPr>
          <w:lang w:val="en-GB"/>
        </w:rPr>
        <w:t xml:space="preserve">Amends in section 1.7 Structure of this document to reflect the inclusion of the pilot study for data collection only corresponding to </w:t>
      </w:r>
      <w:r w:rsidR="005302EA" w:rsidRPr="008D0573">
        <w:rPr>
          <w:lang w:val="en-GB"/>
        </w:rPr>
        <w:t>TIER ZERO</w:t>
      </w:r>
      <w:r w:rsidRPr="008D0573">
        <w:rPr>
          <w:lang w:val="en-GB"/>
        </w:rPr>
        <w:t xml:space="preserve"> within the main tier structure of the Clinical Characterisation Protocol</w:t>
      </w:r>
      <w:r w:rsidR="0025630C" w:rsidRPr="008D0573">
        <w:rPr>
          <w:lang w:val="en-GB"/>
        </w:rPr>
        <w:t xml:space="preserve">. </w:t>
      </w:r>
    </w:p>
    <w:p w14:paraId="62E5A3DE" w14:textId="77777777" w:rsidR="001202D1" w:rsidRPr="008D0573" w:rsidRDefault="00C15D9F" w:rsidP="002438B4">
      <w:pPr>
        <w:pStyle w:val="BodyText"/>
        <w:jc w:val="both"/>
        <w:rPr>
          <w:lang w:val="en-GB"/>
        </w:rPr>
      </w:pPr>
      <w:r w:rsidRPr="008D0573">
        <w:rPr>
          <w:lang w:val="en-GB"/>
        </w:rPr>
        <w:t>In section 1.8 updated detail Entry Criteria for SARI patients for the pilot study included in Appendix A. To be consistent with the background of this protocol, it has been added a clarification on the entry criteria for patients with suspected or confirmed infection with a pathogen relevant to public health interest.</w:t>
      </w:r>
    </w:p>
    <w:p w14:paraId="1ECC6334" w14:textId="77777777" w:rsidR="00B1770F" w:rsidRPr="008D0573" w:rsidRDefault="00B1770F" w:rsidP="002438B4">
      <w:pPr>
        <w:autoSpaceDE w:val="0"/>
        <w:autoSpaceDN w:val="0"/>
        <w:adjustRightInd w:val="0"/>
        <w:spacing w:after="0"/>
        <w:jc w:val="both"/>
        <w:rPr>
          <w:lang w:val="en-GB"/>
        </w:rPr>
      </w:pPr>
      <w:r w:rsidRPr="008D0573">
        <w:rPr>
          <w:lang w:val="en-GB"/>
        </w:rPr>
        <w:t>Clarification in section 3.1 the sample size is not prospectively determined. The study has no set end date.</w:t>
      </w:r>
    </w:p>
    <w:p w14:paraId="2206766B" w14:textId="77777777" w:rsidR="00B1770F" w:rsidRPr="008D0573" w:rsidRDefault="00B1770F" w:rsidP="002438B4">
      <w:pPr>
        <w:autoSpaceDE w:val="0"/>
        <w:autoSpaceDN w:val="0"/>
        <w:adjustRightInd w:val="0"/>
        <w:spacing w:after="0"/>
        <w:jc w:val="both"/>
        <w:rPr>
          <w:lang w:val="en-GB"/>
        </w:rPr>
      </w:pPr>
    </w:p>
    <w:p w14:paraId="6CF9A702" w14:textId="77777777" w:rsidR="00DA21AF" w:rsidRPr="008D0573" w:rsidRDefault="00C15D9F" w:rsidP="002438B4">
      <w:pPr>
        <w:autoSpaceDE w:val="0"/>
        <w:autoSpaceDN w:val="0"/>
        <w:adjustRightInd w:val="0"/>
        <w:spacing w:after="0"/>
        <w:jc w:val="both"/>
        <w:rPr>
          <w:rFonts w:ascii="Segoe UI" w:hAnsi="Segoe UI" w:cs="Segoe UI"/>
          <w:sz w:val="14"/>
          <w:szCs w:val="14"/>
          <w:lang w:val="en-GB"/>
        </w:rPr>
      </w:pPr>
      <w:r w:rsidRPr="008D0573">
        <w:rPr>
          <w:lang w:val="en-GB"/>
        </w:rPr>
        <w:t xml:space="preserve">Inclusion in Section 3.2 Approach to Potential Participants of explanatory paragraph on the process for consent within emergency situation to enter a patient into the study when the patient is unconscious or incapacitated to give consent and there is no </w:t>
      </w:r>
      <w:r w:rsidRPr="008D0573">
        <w:rPr>
          <w:lang w:val="en-GB"/>
        </w:rPr>
        <w:lastRenderedPageBreak/>
        <w:t xml:space="preserve">relative/representative present, a nominated consultee will be sorted. The process of consent will comply in England and Wales with the Mental Capacity Act 2005 (MCA 2005); in Scotland, with Section 51 of the Adults with Incapacity (Scotland) Act 2000; and in Northern Ireland, </w:t>
      </w:r>
      <w:r w:rsidR="00DA21AF" w:rsidRPr="008D0573">
        <w:rPr>
          <w:lang w:val="en-GB"/>
        </w:rPr>
        <w:t>research provisions of the 2016 Mental Capacity Act (Northern Ireland).</w:t>
      </w:r>
    </w:p>
    <w:p w14:paraId="4088E426" w14:textId="77777777" w:rsidR="001202D1" w:rsidRPr="008D0573" w:rsidRDefault="00C15D9F" w:rsidP="002438B4">
      <w:pPr>
        <w:pStyle w:val="BodyText"/>
        <w:jc w:val="both"/>
        <w:rPr>
          <w:lang w:val="en-GB"/>
        </w:rPr>
      </w:pPr>
      <w:r w:rsidRPr="008D0573">
        <w:rPr>
          <w:lang w:val="en-GB"/>
        </w:rPr>
        <w:t xml:space="preserve">This is </w:t>
      </w:r>
      <w:proofErr w:type="gramStart"/>
      <w:r w:rsidRPr="008D0573">
        <w:rPr>
          <w:lang w:val="en-GB"/>
        </w:rPr>
        <w:t>acknowledge</w:t>
      </w:r>
      <w:proofErr w:type="gramEnd"/>
      <w:r w:rsidRPr="008D0573">
        <w:rPr>
          <w:lang w:val="en-GB"/>
        </w:rPr>
        <w:t xml:space="preserve"> within the Helsinki Declaration (2008). Emphasising that every effort will be made to get consent from representatives where they become available and/or from the patient when he/she is able to do so.</w:t>
      </w:r>
    </w:p>
    <w:p w14:paraId="5EA55959" w14:textId="77777777" w:rsidR="001202D1" w:rsidRPr="008D0573" w:rsidRDefault="00C15D9F" w:rsidP="002438B4">
      <w:pPr>
        <w:pStyle w:val="BodyText"/>
        <w:jc w:val="both"/>
        <w:rPr>
          <w:lang w:val="en-GB"/>
        </w:rPr>
      </w:pPr>
      <w:r w:rsidRPr="008D0573">
        <w:rPr>
          <w:lang w:val="en-GB"/>
        </w:rPr>
        <w:t>It is explained that for studies that submit collect or collate only pre-identified anonymised data that is normally collected as part of routine care information and where involvement in the research carries no more than low risk, such as the pilot study, consent may not be required. In the annual activation pilot study in order to test the processes within the overarching Clinical Characterisation Protocol, consent will be obtained from patient/consultee/parent/guardian/career.</w:t>
      </w:r>
    </w:p>
    <w:p w14:paraId="0861997B" w14:textId="77777777" w:rsidR="001202D1" w:rsidRPr="008D0573" w:rsidRDefault="00C15D9F" w:rsidP="002438B4">
      <w:pPr>
        <w:pStyle w:val="BodyText"/>
        <w:jc w:val="both"/>
        <w:rPr>
          <w:lang w:val="en-GB"/>
        </w:rPr>
      </w:pPr>
      <w:r w:rsidRPr="008D0573">
        <w:rPr>
          <w:lang w:val="en-GB"/>
        </w:rPr>
        <w:t xml:space="preserve">Clarification in Section 3.6 Enrolment Procedures for Patients that meet the inclusion criteria will be have their clinical information collected and entered in the study when consent has been obtained, be it deferred, proxy or assent. Clarifying that to annually activate the study for one week - the selection criteria and data collection will follow the procedures indicated in the </w:t>
      </w:r>
      <w:proofErr w:type="gramStart"/>
      <w:r w:rsidRPr="008D0573">
        <w:rPr>
          <w:lang w:val="en-GB"/>
        </w:rPr>
        <w:t>in Appendix</w:t>
      </w:r>
      <w:proofErr w:type="gramEnd"/>
      <w:r w:rsidRPr="008D0573">
        <w:rPr>
          <w:lang w:val="en-GB"/>
        </w:rPr>
        <w:t xml:space="preserve"> A</w:t>
      </w:r>
    </w:p>
    <w:p w14:paraId="2349B79C" w14:textId="77777777" w:rsidR="001202D1" w:rsidRPr="008D0573" w:rsidRDefault="00C15D9F" w:rsidP="002438B4">
      <w:pPr>
        <w:pStyle w:val="BodyText"/>
        <w:jc w:val="both"/>
        <w:rPr>
          <w:lang w:val="en-GB"/>
        </w:rPr>
      </w:pPr>
      <w:r w:rsidRPr="008D0573">
        <w:rPr>
          <w:lang w:val="en-GB"/>
        </w:rPr>
        <w:t>In section 4.1 Specimen Sampling, Storage Procedures and Transport, there is a clarification on the management of other merging pathogens, indicating that these pathogens may be classified as requiring BSL2, BSL3 or BSL4 for safety management and guidelines should be consulted as per hospital protocol. Samples that are not BSL3/4 may be stored locally at participating sites.</w:t>
      </w:r>
    </w:p>
    <w:p w14:paraId="5E15B0CA" w14:textId="77777777" w:rsidR="00D20E40" w:rsidRPr="008D0573" w:rsidRDefault="00D20E40" w:rsidP="002438B4">
      <w:pPr>
        <w:pStyle w:val="FirstParagraph"/>
        <w:jc w:val="both"/>
        <w:rPr>
          <w:lang w:val="en-GB"/>
        </w:rPr>
      </w:pPr>
      <w:r w:rsidRPr="008D0573">
        <w:rPr>
          <w:lang w:val="en-GB"/>
        </w:rPr>
        <w:t>In section 4.2. Removal of need for consent for Tier Zero activity (</w:t>
      </w:r>
      <w:r w:rsidR="00DA21AF" w:rsidRPr="008D0573">
        <w:rPr>
          <w:lang w:val="en-GB"/>
        </w:rPr>
        <w:t>collection of de-identified data only'</w:t>
      </w:r>
      <w:r w:rsidRPr="008D0573">
        <w:rPr>
          <w:lang w:val="en-GB"/>
        </w:rPr>
        <w:t xml:space="preserve">). </w:t>
      </w:r>
    </w:p>
    <w:p w14:paraId="012C1C6A" w14:textId="77777777" w:rsidR="001202D1" w:rsidRPr="008D0573" w:rsidRDefault="00C15D9F" w:rsidP="002438B4">
      <w:pPr>
        <w:pStyle w:val="BodyText"/>
        <w:jc w:val="both"/>
        <w:rPr>
          <w:lang w:val="en-GB"/>
        </w:rPr>
      </w:pPr>
      <w:r w:rsidRPr="008D0573">
        <w:rPr>
          <w:lang w:val="en-GB"/>
        </w:rPr>
        <w:t>Inclusion in section 6.2 Data Management of explanatory paragraph to clarify that the entry of data for the Clinical Characterisation Protocol and pilot study user name and password are assigned during registration. Transfer of data is anonymous and password protected. Each sit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 The Participant List is maintained locally and is not to be transferred to any other location. The enrolment log and study data will be kept separately.</w:t>
      </w:r>
    </w:p>
    <w:p w14:paraId="144AB89F" w14:textId="77777777" w:rsidR="00DA21AF" w:rsidRPr="008D0573" w:rsidRDefault="00C15D9F" w:rsidP="002438B4">
      <w:pPr>
        <w:autoSpaceDE w:val="0"/>
        <w:autoSpaceDN w:val="0"/>
        <w:adjustRightInd w:val="0"/>
        <w:spacing w:after="0"/>
        <w:jc w:val="both"/>
        <w:rPr>
          <w:rFonts w:ascii="Segoe UI" w:hAnsi="Segoe UI" w:cs="Segoe UI"/>
          <w:sz w:val="14"/>
          <w:szCs w:val="14"/>
          <w:lang w:val="en-GB"/>
        </w:rPr>
      </w:pPr>
      <w:r w:rsidRPr="008D0573">
        <w:rPr>
          <w:lang w:val="en-GB"/>
        </w:rPr>
        <w:t xml:space="preserve">Explanation in section 7.2 Informed Consent, in the case of an outbreak of public health interest, for patients who are incapable of giving consent in emergency situations, the process of consent will comply in England and Wales with the Mental Capacity Act 2005 (MCA 2005); in Scotland, with Section 51 of the Adults with Incapacity (Scotland) Act 2000; and in Northern Ireland, </w:t>
      </w:r>
      <w:r w:rsidR="00DA21AF" w:rsidRPr="008D0573">
        <w:rPr>
          <w:lang w:val="en-GB"/>
        </w:rPr>
        <w:t>research provisions of the 2016 Mental Capacity Act (Northern Ireland).</w:t>
      </w:r>
    </w:p>
    <w:p w14:paraId="11996264" w14:textId="77777777" w:rsidR="001202D1" w:rsidRPr="008D0573" w:rsidRDefault="00C15D9F" w:rsidP="002438B4">
      <w:pPr>
        <w:pStyle w:val="BodyText"/>
        <w:jc w:val="both"/>
        <w:rPr>
          <w:lang w:val="en-GB"/>
        </w:rPr>
      </w:pPr>
      <w:r w:rsidRPr="008D0573">
        <w:rPr>
          <w:lang w:val="en-GB"/>
        </w:rPr>
        <w:lastRenderedPageBreak/>
        <w:t xml:space="preserve">These are an </w:t>
      </w:r>
      <w:proofErr w:type="gramStart"/>
      <w:r w:rsidRPr="008D0573">
        <w:rPr>
          <w:lang w:val="en-GB"/>
        </w:rPr>
        <w:t>exceptions</w:t>
      </w:r>
      <w:proofErr w:type="gramEnd"/>
      <w:r w:rsidRPr="008D0573">
        <w:rPr>
          <w:lang w:val="en-GB"/>
        </w:rPr>
        <w:t xml:space="preserve"> acknowledged in the Declaration of Helsinki (2008), the following process will be observed:</w:t>
      </w:r>
    </w:p>
    <w:p w14:paraId="44603EE7" w14:textId="77777777" w:rsidR="001202D1" w:rsidRPr="008D0573" w:rsidRDefault="00C15D9F" w:rsidP="002438B4">
      <w:pPr>
        <w:pStyle w:val="BodyText"/>
        <w:jc w:val="both"/>
        <w:rPr>
          <w:lang w:val="en-GB"/>
        </w:rPr>
      </w:pPr>
      <w:r w:rsidRPr="008D0573">
        <w:rPr>
          <w:lang w:val="en-GB"/>
        </w:rPr>
        <w:t>• If a patient is incapable of giving consent and there is not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3B59F853" w14:textId="77777777" w:rsidR="001202D1" w:rsidRPr="008D0573" w:rsidRDefault="00C15D9F" w:rsidP="002438B4">
      <w:pPr>
        <w:pStyle w:val="BodyText"/>
        <w:jc w:val="both"/>
        <w:rPr>
          <w:lang w:val="en-GB"/>
        </w:rPr>
      </w:pPr>
      <w:r w:rsidRPr="008D0573">
        <w:rPr>
          <w:lang w:val="en-GB"/>
        </w:rPr>
        <w:t>•All efforts will be made to have consent from appropriate consultee /guardian/carer when they became available, and from the patient at the earliest opportunity.</w:t>
      </w:r>
    </w:p>
    <w:p w14:paraId="05986691" w14:textId="77777777" w:rsidR="001202D1" w:rsidRPr="008D0573" w:rsidRDefault="00C15D9F" w:rsidP="002438B4">
      <w:pPr>
        <w:pStyle w:val="BodyText"/>
        <w:jc w:val="both"/>
        <w:rPr>
          <w:lang w:val="en-GB"/>
        </w:rPr>
      </w:pPr>
      <w:r w:rsidRPr="008D0573">
        <w:rPr>
          <w:lang w:val="en-GB"/>
        </w:rPr>
        <w:t>Regarding consent by competent minors, should the UK rules on consent by young people for research purposes alter during the period of this study to allow consent by competent minors, then these new rules will be applied to this study without further amendment.</w:t>
      </w:r>
    </w:p>
    <w:p w14:paraId="42A3770E" w14:textId="77777777" w:rsidR="001202D1" w:rsidRPr="008D0573" w:rsidRDefault="00C15D9F" w:rsidP="002438B4">
      <w:pPr>
        <w:pStyle w:val="BodyText"/>
        <w:jc w:val="both"/>
        <w:rPr>
          <w:lang w:val="en-GB"/>
        </w:rPr>
      </w:pPr>
      <w:r w:rsidRPr="008D0573">
        <w:rPr>
          <w:lang w:val="en-GB"/>
        </w:rPr>
        <w:t>To reflect</w:t>
      </w:r>
      <w:r w:rsidR="00EA7C02" w:rsidRPr="008D0573">
        <w:rPr>
          <w:lang w:val="en-GB"/>
        </w:rPr>
        <w:t xml:space="preserve"> the above changes in protocol single patient information and consent / assent forms have been created instead of being virus specific.</w:t>
      </w:r>
    </w:p>
    <w:p w14:paraId="141B3EA3" w14:textId="77777777" w:rsidR="00665FBF" w:rsidRPr="008D0573" w:rsidRDefault="00C15D9F" w:rsidP="002438B4">
      <w:pPr>
        <w:pStyle w:val="BodyText"/>
        <w:jc w:val="both"/>
        <w:rPr>
          <w:lang w:val="en-GB"/>
        </w:rPr>
      </w:pPr>
      <w:r w:rsidRPr="008D0573">
        <w:rPr>
          <w:lang w:val="en-GB"/>
        </w:rPr>
        <w:t xml:space="preserve">At the end of protocol inclusion of </w:t>
      </w:r>
      <w:proofErr w:type="gramStart"/>
      <w:r w:rsidRPr="008D0573">
        <w:rPr>
          <w:lang w:val="en-GB"/>
        </w:rPr>
        <w:t>APPENDIX</w:t>
      </w:r>
      <w:proofErr w:type="gramEnd"/>
      <w:r w:rsidRPr="008D0573">
        <w:rPr>
          <w:lang w:val="en-GB"/>
        </w:rPr>
        <w:t xml:space="preserve"> A CCP Annual Activation Guidance (a separate document).</w:t>
      </w:r>
    </w:p>
    <w:p w14:paraId="743EB1ED" w14:textId="77777777" w:rsidR="00665FBF" w:rsidRPr="008D0573" w:rsidRDefault="00665FBF" w:rsidP="002438B4">
      <w:pPr>
        <w:pStyle w:val="BodyText"/>
        <w:jc w:val="both"/>
        <w:rPr>
          <w:lang w:val="en-GB"/>
        </w:rPr>
      </w:pPr>
      <w:r w:rsidRPr="008D0573">
        <w:rPr>
          <w:lang w:val="en-GB"/>
        </w:rPr>
        <w:t>Reformatting of protocol and consent forms for easier maintenance and sharing.</w:t>
      </w:r>
    </w:p>
    <w:p w14:paraId="243CD293" w14:textId="77777777" w:rsidR="00CE2C09" w:rsidRPr="008D0573" w:rsidRDefault="00CE2C09" w:rsidP="002438B4">
      <w:pPr>
        <w:pStyle w:val="BodyText"/>
        <w:jc w:val="both"/>
        <w:rPr>
          <w:lang w:val="en-GB"/>
        </w:rPr>
      </w:pPr>
      <w:r w:rsidRPr="008D0573">
        <w:rPr>
          <w:lang w:val="en-GB"/>
        </w:rPr>
        <w:t xml:space="preserve">At the request of the Chief Medical Officer, we have transferred </w:t>
      </w:r>
      <w:r w:rsidR="00B71BE5" w:rsidRPr="008D0573">
        <w:rPr>
          <w:lang w:val="en-GB"/>
        </w:rPr>
        <w:t>governance</w:t>
      </w:r>
      <w:r w:rsidRPr="008D0573">
        <w:rPr>
          <w:lang w:val="en-GB"/>
        </w:rPr>
        <w:t xml:space="preserve"> of the samples to the IDAMAC. The protocol is updated to reflect this.</w:t>
      </w:r>
    </w:p>
    <w:p w14:paraId="4C672672" w14:textId="77777777" w:rsidR="00CE2C09" w:rsidRPr="008D0573" w:rsidRDefault="00CE2C09" w:rsidP="002438B4">
      <w:pPr>
        <w:pStyle w:val="BodyText"/>
        <w:jc w:val="both"/>
        <w:rPr>
          <w:lang w:val="en-GB"/>
        </w:rPr>
      </w:pPr>
      <w:r w:rsidRPr="008D0573">
        <w:rPr>
          <w:lang w:val="en-GB"/>
        </w:rPr>
        <w:t xml:space="preserve">Additional optional </w:t>
      </w:r>
      <w:r w:rsidR="00EA7C02" w:rsidRPr="008D0573">
        <w:rPr>
          <w:lang w:val="en-GB"/>
        </w:rPr>
        <w:t>sub studies</w:t>
      </w:r>
      <w:r w:rsidRPr="008D0573">
        <w:rPr>
          <w:lang w:val="en-GB"/>
        </w:rPr>
        <w:t xml:space="preserve"> are included describing the following samples and procedures:</w:t>
      </w:r>
    </w:p>
    <w:p w14:paraId="2C3AC379" w14:textId="77777777" w:rsidR="00CE2C09" w:rsidRPr="008D0573" w:rsidRDefault="00CE2C09" w:rsidP="002438B4">
      <w:pPr>
        <w:pStyle w:val="BodyText"/>
        <w:jc w:val="both"/>
        <w:rPr>
          <w:lang w:val="en-GB"/>
        </w:rPr>
      </w:pPr>
      <w:r w:rsidRPr="008D0573">
        <w:rPr>
          <w:lang w:val="en-GB"/>
        </w:rPr>
        <w:t>- additional sample for isolation of PBMCs</w:t>
      </w:r>
    </w:p>
    <w:p w14:paraId="6569CD8D" w14:textId="77777777" w:rsidR="00CE2C09" w:rsidRPr="008D0573" w:rsidRDefault="00CE2C09" w:rsidP="002438B4">
      <w:pPr>
        <w:pStyle w:val="BodyText"/>
        <w:jc w:val="both"/>
        <w:rPr>
          <w:lang w:val="en-GB"/>
        </w:rPr>
      </w:pPr>
      <w:r w:rsidRPr="008D0573">
        <w:rPr>
          <w:lang w:val="en-GB"/>
        </w:rPr>
        <w:t>- environmental transmission assessment.</w:t>
      </w:r>
    </w:p>
    <w:p w14:paraId="26FF76D6" w14:textId="77777777" w:rsidR="00CE2C09" w:rsidRPr="008D0573" w:rsidRDefault="00CE2C09" w:rsidP="002438B4">
      <w:pPr>
        <w:pStyle w:val="BodyText"/>
        <w:jc w:val="both"/>
        <w:rPr>
          <w:lang w:val="en-GB"/>
        </w:rPr>
      </w:pPr>
      <w:r w:rsidRPr="008D0573">
        <w:rPr>
          <w:lang w:val="en-GB"/>
        </w:rPr>
        <w:t>- plasmapheresis for research, standards and product development</w:t>
      </w:r>
    </w:p>
    <w:p w14:paraId="317EB6B3" w14:textId="77777777" w:rsidR="00665FBF" w:rsidRPr="008D0573" w:rsidRDefault="00785FD4" w:rsidP="002438B4">
      <w:pPr>
        <w:pStyle w:val="BodyText"/>
        <w:jc w:val="both"/>
        <w:rPr>
          <w:lang w:val="en-GB"/>
        </w:rPr>
      </w:pPr>
      <w:r w:rsidRPr="008D0573">
        <w:rPr>
          <w:lang w:val="en-GB"/>
        </w:rPr>
        <w:t xml:space="preserve"> </w:t>
      </w:r>
    </w:p>
    <w:p w14:paraId="6533CB64" w14:textId="77777777" w:rsidR="001202D1" w:rsidRPr="008D0573" w:rsidRDefault="00785FD4" w:rsidP="002438B4">
      <w:pPr>
        <w:pStyle w:val="Heading3"/>
        <w:jc w:val="both"/>
        <w:rPr>
          <w:color w:val="auto"/>
          <w:lang w:val="en-GB"/>
        </w:rPr>
      </w:pPr>
      <w:r w:rsidRPr="008D0573">
        <w:rPr>
          <w:color w:val="auto"/>
          <w:lang w:val="en-GB"/>
        </w:rPr>
        <w:t xml:space="preserve"> </w:t>
      </w:r>
      <w:bookmarkStart w:id="157" w:name="_Toc37934896"/>
      <w:r w:rsidR="00C15D9F" w:rsidRPr="008D0573">
        <w:rPr>
          <w:color w:val="auto"/>
          <w:lang w:val="en-GB"/>
        </w:rPr>
        <w:t>Changes from (Previous version v7.0 25AUG2014)</w:t>
      </w:r>
      <w:bookmarkEnd w:id="157"/>
    </w:p>
    <w:p w14:paraId="0F0E976B" w14:textId="77777777" w:rsidR="001202D1" w:rsidRPr="008D0573" w:rsidRDefault="00C15D9F" w:rsidP="002438B4">
      <w:pPr>
        <w:pStyle w:val="BodyText"/>
        <w:jc w:val="both"/>
        <w:rPr>
          <w:lang w:val="en-GB"/>
        </w:rPr>
      </w:pPr>
      <w:r w:rsidRPr="008D0573">
        <w:rPr>
          <w:lang w:val="en-GB"/>
        </w:rPr>
        <w:t>Date and Version No: 21 March 2016 v7.3</w:t>
      </w:r>
    </w:p>
    <w:p w14:paraId="3DD3A06A" w14:textId="77777777" w:rsidR="001202D1" w:rsidRPr="008D0573" w:rsidRDefault="00C15D9F" w:rsidP="002438B4">
      <w:pPr>
        <w:pStyle w:val="BodyText"/>
        <w:jc w:val="both"/>
        <w:rPr>
          <w:lang w:val="en-GB"/>
        </w:rPr>
      </w:pPr>
      <w:r w:rsidRPr="008D0573">
        <w:rPr>
          <w:lang w:val="en-GB"/>
        </w:rPr>
        <w:t>UK CRN ID14152 (now included in first page of Protocol)</w:t>
      </w:r>
    </w:p>
    <w:p w14:paraId="7ABDD35A" w14:textId="77777777" w:rsidR="001202D1" w:rsidRPr="008D0573" w:rsidRDefault="00C15D9F" w:rsidP="002438B4">
      <w:pPr>
        <w:pStyle w:val="BodyText"/>
        <w:jc w:val="both"/>
        <w:rPr>
          <w:lang w:val="en-GB"/>
        </w:rPr>
      </w:pPr>
      <w:r w:rsidRPr="008D0573">
        <w:rPr>
          <w:lang w:val="en-GB"/>
        </w:rPr>
        <w:t xml:space="preserve">The most significant change in the protocol “Clinical Characterisation Protocol for Severe Emerging Infections”, is an amend to activate the sleeping protocol for one week in each winter season for data collection of </w:t>
      </w:r>
      <w:proofErr w:type="gramStart"/>
      <w:r w:rsidRPr="008D0573">
        <w:rPr>
          <w:lang w:val="en-GB"/>
        </w:rPr>
        <w:t>SARI</w:t>
      </w:r>
      <w:proofErr w:type="gramEnd"/>
      <w:r w:rsidRPr="008D0573">
        <w:rPr>
          <w:lang w:val="en-GB"/>
        </w:rPr>
        <w:t xml:space="preserve"> in nominated centres. This </w:t>
      </w:r>
      <w:proofErr w:type="gramStart"/>
      <w:r w:rsidRPr="008D0573">
        <w:rPr>
          <w:lang w:val="en-GB"/>
        </w:rPr>
        <w:t>short term</w:t>
      </w:r>
      <w:proofErr w:type="gramEnd"/>
      <w:r w:rsidRPr="008D0573">
        <w:rPr>
          <w:lang w:val="en-GB"/>
        </w:rPr>
        <w:t xml:space="preserve"> activation of the protocol will maintain and test the protocol in order that it remain prepared to be activated in the event of an outbreak / pandemic of an pathogen of public health interest. This annual activation will serve as an internal pilot to test and maintain the main study processes.</w:t>
      </w:r>
    </w:p>
    <w:p w14:paraId="5F622385" w14:textId="77777777" w:rsidR="001202D1" w:rsidRPr="008D0573" w:rsidRDefault="00C15D9F" w:rsidP="002438B4">
      <w:pPr>
        <w:pStyle w:val="BodyText"/>
        <w:jc w:val="both"/>
        <w:rPr>
          <w:lang w:val="en-GB"/>
        </w:rPr>
      </w:pPr>
      <w:r w:rsidRPr="008D0573">
        <w:rPr>
          <w:lang w:val="en-GB"/>
        </w:rPr>
        <w:lastRenderedPageBreak/>
        <w:t xml:space="preserve">In </w:t>
      </w:r>
      <w:proofErr w:type="gramStart"/>
      <w:r w:rsidRPr="008D0573">
        <w:rPr>
          <w:lang w:val="en-GB"/>
        </w:rPr>
        <w:t>addition</w:t>
      </w:r>
      <w:proofErr w:type="gramEnd"/>
      <w:r w:rsidRPr="008D0573">
        <w:rPr>
          <w:lang w:val="en-GB"/>
        </w:rPr>
        <w:t xml:space="preserve"> there is a clarification on the inclusion criteria for patients presenting with an infection by a pathogen of public health interest.</w:t>
      </w:r>
    </w:p>
    <w:p w14:paraId="52F9A106" w14:textId="77777777" w:rsidR="001202D1" w:rsidRPr="008D0573" w:rsidRDefault="00C15D9F" w:rsidP="002438B4">
      <w:pPr>
        <w:pStyle w:val="BodyText"/>
        <w:jc w:val="both"/>
        <w:rPr>
          <w:lang w:val="en-GB"/>
        </w:rPr>
      </w:pPr>
      <w:r w:rsidRPr="008D0573">
        <w:rPr>
          <w:lang w:val="en-GB"/>
        </w:rPr>
        <w:t xml:space="preserve">Inclusion of new co-investigators: Prof Richard Tedder, PHE and NHS Blood &amp; Transplant Blood Borne Virus Unit, and Prof Peter </w:t>
      </w:r>
      <w:proofErr w:type="spellStart"/>
      <w:r w:rsidRPr="008D0573">
        <w:rPr>
          <w:lang w:val="en-GB"/>
        </w:rPr>
        <w:t>Horby</w:t>
      </w:r>
      <w:proofErr w:type="spellEnd"/>
      <w:r w:rsidRPr="008D0573">
        <w:rPr>
          <w:lang w:val="en-GB"/>
        </w:rPr>
        <w:t>, Professor of Emerging Infectious Diseases and Global Health, University of Oxford</w:t>
      </w:r>
      <w:r w:rsidR="00D04684" w:rsidRPr="008D0573">
        <w:rPr>
          <w:lang w:val="en-GB"/>
        </w:rPr>
        <w:t>.</w:t>
      </w:r>
    </w:p>
    <w:p w14:paraId="4DA338BF" w14:textId="77777777" w:rsidR="00AB30C1" w:rsidRPr="008D0573" w:rsidRDefault="00C15D9F" w:rsidP="002438B4">
      <w:pPr>
        <w:pStyle w:val="BodyText"/>
        <w:jc w:val="both"/>
        <w:rPr>
          <w:lang w:val="en-GB"/>
        </w:rPr>
      </w:pPr>
      <w:r w:rsidRPr="008D0573">
        <w:rPr>
          <w:lang w:val="en-GB"/>
        </w:rPr>
        <w:t>The institutional affiliation of two co-investigators has been updated to reflect their present role: Dr Jake Dunning is now at Public Health England, and Laura Merson, is now at University of Oxford in England.</w:t>
      </w:r>
    </w:p>
    <w:p w14:paraId="09C4E1DD" w14:textId="77777777" w:rsidR="00D04684" w:rsidRPr="008D0573" w:rsidRDefault="00D04684">
      <w:pPr>
        <w:pStyle w:val="BodyText"/>
        <w:rPr>
          <w:lang w:val="en-GB"/>
        </w:rPr>
      </w:pPr>
    </w:p>
    <w:p w14:paraId="61199308" w14:textId="77777777" w:rsidR="008C1743" w:rsidRPr="008D0573" w:rsidRDefault="008C1743" w:rsidP="008C1743">
      <w:pPr>
        <w:pStyle w:val="Heading1"/>
        <w:rPr>
          <w:lang w:val="en-GB"/>
        </w:rPr>
      </w:pPr>
      <w:bookmarkStart w:id="158" w:name="_Toc37934897"/>
      <w:bookmarkStart w:id="159" w:name="appendix-a"/>
      <w:r w:rsidRPr="008D0573">
        <w:rPr>
          <w:lang w:val="en-GB"/>
        </w:rPr>
        <w:t>APPENDICES</w:t>
      </w:r>
      <w:bookmarkEnd w:id="158"/>
    </w:p>
    <w:p w14:paraId="51762EBF" w14:textId="347EE835" w:rsidR="005F337C" w:rsidRPr="008D0573" w:rsidRDefault="008C1743" w:rsidP="002438B4">
      <w:pPr>
        <w:pStyle w:val="Heading2"/>
        <w:rPr>
          <w:lang w:val="en-GB"/>
        </w:rPr>
      </w:pPr>
      <w:bookmarkStart w:id="160" w:name="_Toc37934898"/>
      <w:r w:rsidRPr="008D0573">
        <w:rPr>
          <w:lang w:val="en-GB"/>
        </w:rPr>
        <w:t xml:space="preserve">Appendix </w:t>
      </w:r>
      <w:r w:rsidR="00C15D9F" w:rsidRPr="008D0573">
        <w:rPr>
          <w:lang w:val="en-GB"/>
        </w:rPr>
        <w:t>A</w:t>
      </w:r>
      <w:bookmarkEnd w:id="159"/>
      <w:r w:rsidRPr="008D0573">
        <w:rPr>
          <w:lang w:val="en-GB"/>
        </w:rPr>
        <w:t xml:space="preserve">: </w:t>
      </w:r>
      <w:bookmarkStart w:id="161" w:name="X4f6dae68a4afa93b82ee9ceaef444558bd55d83"/>
      <w:r w:rsidR="00A51BE0" w:rsidRPr="008D0573">
        <w:rPr>
          <w:lang w:val="en-GB"/>
        </w:rPr>
        <w:t>Test</w:t>
      </w:r>
      <w:r w:rsidR="00C15D9F" w:rsidRPr="008D0573">
        <w:rPr>
          <w:lang w:val="en-GB"/>
        </w:rPr>
        <w:t xml:space="preserve"> Activation Guidance – Internal Pilot Study</w:t>
      </w:r>
      <w:r w:rsidR="00C15D9F" w:rsidRPr="008D0573">
        <w:rPr>
          <w:lang w:val="en-GB"/>
        </w:rPr>
        <w:br/>
        <w:t>for maintenance of the UK Clinical Characterisation Protocol</w:t>
      </w:r>
      <w:bookmarkEnd w:id="160"/>
      <w:r w:rsidR="00C15D9F" w:rsidRPr="008D0573">
        <w:rPr>
          <w:lang w:val="en-GB"/>
        </w:rPr>
        <w:br/>
      </w:r>
    </w:p>
    <w:p w14:paraId="2A5244EE" w14:textId="16605654" w:rsidR="00FB5744" w:rsidRPr="008D0573" w:rsidRDefault="00C15D9F" w:rsidP="005B3464">
      <w:pPr>
        <w:pStyle w:val="BodyText"/>
        <w:rPr>
          <w:lang w:val="en-GB"/>
        </w:rPr>
      </w:pPr>
      <w:r w:rsidRPr="008D0573">
        <w:rPr>
          <w:lang w:val="en-GB"/>
        </w:rPr>
        <w:t>To be used in combination with this protocol</w:t>
      </w:r>
      <w:bookmarkEnd w:id="161"/>
    </w:p>
    <w:p w14:paraId="312B3933" w14:textId="77777777" w:rsidR="008C1743" w:rsidRPr="008D0573" w:rsidRDefault="00FB5744" w:rsidP="002438B4">
      <w:pPr>
        <w:pStyle w:val="Heading2"/>
        <w:rPr>
          <w:lang w:val="en-GB"/>
        </w:rPr>
      </w:pPr>
      <w:bookmarkStart w:id="162" w:name="_Toc37934899"/>
      <w:r w:rsidRPr="008D0573">
        <w:rPr>
          <w:lang w:val="en-GB"/>
        </w:rPr>
        <w:t xml:space="preserve">Appendix B: </w:t>
      </w:r>
      <w:r w:rsidR="00402BCD" w:rsidRPr="008D0573">
        <w:rPr>
          <w:lang w:val="en-GB"/>
        </w:rPr>
        <w:t>Examples of TIER 2 priority schedule f</w:t>
      </w:r>
      <w:r w:rsidR="006E3E24" w:rsidRPr="008D0573">
        <w:rPr>
          <w:lang w:val="en-GB"/>
        </w:rPr>
        <w:t>l</w:t>
      </w:r>
      <w:r w:rsidR="00402BCD" w:rsidRPr="008D0573">
        <w:rPr>
          <w:lang w:val="en-GB"/>
        </w:rPr>
        <w:t>exibility</w:t>
      </w:r>
      <w:bookmarkEnd w:id="162"/>
    </w:p>
    <w:p w14:paraId="623E3217" w14:textId="77777777" w:rsidR="00495C98" w:rsidRPr="008D0573" w:rsidRDefault="00495C98" w:rsidP="00495C98">
      <w:pPr>
        <w:pStyle w:val="BodyText"/>
        <w:rPr>
          <w:lang w:val="en-GB"/>
        </w:rPr>
      </w:pPr>
    </w:p>
    <w:p w14:paraId="07149106" w14:textId="7C3AC24D" w:rsidR="00742577" w:rsidRPr="008D0573" w:rsidRDefault="00742577" w:rsidP="00742577">
      <w:pPr>
        <w:spacing w:after="75" w:line="240" w:lineRule="exact"/>
        <w:rPr>
          <w:rFonts w:eastAsia="Times New Roman" w:cs="Arial"/>
          <w:b/>
          <w:bCs/>
          <w:i/>
          <w:iCs/>
          <w:sz w:val="21"/>
          <w:szCs w:val="21"/>
          <w:lang w:val="en-GB" w:eastAsia="en-GB"/>
        </w:rPr>
      </w:pPr>
      <w:r w:rsidRPr="008D0573">
        <w:rPr>
          <w:rFonts w:eastAsia="Times New Roman" w:cs="Arial"/>
          <w:b/>
          <w:bCs/>
          <w:i/>
          <w:iCs/>
          <w:sz w:val="21"/>
          <w:szCs w:val="21"/>
          <w:lang w:val="en-GB" w:eastAsia="en-GB"/>
        </w:rPr>
        <w:t>Tier 1 sampling schedule.</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71"/>
        <w:gridCol w:w="1136"/>
        <w:gridCol w:w="232"/>
        <w:gridCol w:w="232"/>
        <w:gridCol w:w="231"/>
        <w:gridCol w:w="231"/>
        <w:gridCol w:w="231"/>
        <w:gridCol w:w="232"/>
        <w:gridCol w:w="231"/>
        <w:gridCol w:w="231"/>
        <w:gridCol w:w="305"/>
        <w:gridCol w:w="305"/>
        <w:gridCol w:w="305"/>
        <w:gridCol w:w="305"/>
        <w:gridCol w:w="305"/>
        <w:gridCol w:w="305"/>
        <w:gridCol w:w="1201"/>
        <w:gridCol w:w="1868"/>
      </w:tblGrid>
      <w:tr w:rsidR="00742577" w:rsidRPr="008D0573" w14:paraId="3917A9CD" w14:textId="77777777" w:rsidTr="00A571FA">
        <w:trPr>
          <w:trHeight w:val="291"/>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0C3F8A" w14:textId="77777777" w:rsidR="00742577" w:rsidRPr="008D0573" w:rsidRDefault="00742577" w:rsidP="00A571FA">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EE58FD"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D8C32B"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C4199E"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2FA0B7F0" w14:textId="77777777" w:rsidTr="00A571FA">
        <w:trPr>
          <w:trHeight w:val="479"/>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D9EA6C" w14:textId="77777777" w:rsidR="00742577" w:rsidRPr="008D0573" w:rsidRDefault="00742577" w:rsidP="00A571FA">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031FFA"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EEA57E"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4FAD49"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B7B38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6FB629"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AC14A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771925FB" w14:textId="77777777" w:rsidTr="00A571FA">
        <w:trPr>
          <w:trHeight w:val="940"/>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3BD3C4B"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BED55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0C8C55"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70652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E585E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4F992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B2847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91B92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77FB4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EFE043"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7B1B6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D7B0B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A4067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99124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5EB164"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C81860"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5C0CEA"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685889"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61CBB7C5"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D3007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BC515C5"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2E0DFD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7F6FFB6"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9BCB81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7EF356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EE18616"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CE204FC"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5E60F49"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5E5584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A77B5D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D86E498"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AFC9AF9"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7D210C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0D9B53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B092D62"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A1EE9DD"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EFE6DEB"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19744BD"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F55F3E1"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7F79ED7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98735C"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8E44A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EC5EF0"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02CD5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8D612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DD3B129"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4055F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300B4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2C7A9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6761ED"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2472A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4E407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0ADA23"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5F3533"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88CB9F"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F845B6"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521E3D1"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334D69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0D19F13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48B7CF"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C04355"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E40A7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734BEE"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E34C03A"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8BF57F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9DC7D0"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075BCB"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593D6E"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96982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56E482"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8923C0"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22D2C07"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FEF9FC"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C9298A"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4B69AD"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586F2188"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02DBE31"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45E61B8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BB70C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E133A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86F5C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8F3C3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05E5EC"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523D5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080BB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B58462"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CA4597A"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0967CC"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DFEC1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70957A"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235DD6"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D39F86"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9BCE25"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401B97"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35D2D1CC"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A6648A8"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00FE1E3E"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DACF65"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53293C"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61DC72"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52C407"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370660" w14:textId="77777777" w:rsidR="00742577" w:rsidRPr="008D0573" w:rsidRDefault="00742577" w:rsidP="00A571FA">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FC75CF"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402D04" w14:textId="77777777" w:rsidR="00742577" w:rsidRPr="008D0573" w:rsidRDefault="00742577" w:rsidP="00A571FA">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0BA961"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6DA72F"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B391B6"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E9D294"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403AFB"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236009" w14:textId="77777777" w:rsidR="00742577" w:rsidRPr="008D0573" w:rsidRDefault="00742577" w:rsidP="00A571FA">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282399" w14:textId="77777777" w:rsidR="00742577" w:rsidRPr="008D0573" w:rsidRDefault="00742577" w:rsidP="00A571FA">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EA4E77" w14:textId="77777777" w:rsidR="00742577" w:rsidRPr="008D0573" w:rsidRDefault="00742577" w:rsidP="00A571FA">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9D119AE" w14:textId="77777777" w:rsidR="00742577" w:rsidRPr="008D0573" w:rsidRDefault="00742577" w:rsidP="00A571FA">
            <w:pPr>
              <w:spacing w:before="100" w:beforeAutospacing="1" w:line="240" w:lineRule="exact"/>
              <w:rPr>
                <w:rFonts w:eastAsia="Times New Roman" w:cs="Arial"/>
                <w:sz w:val="20"/>
                <w:szCs w:val="20"/>
                <w:lang w:val="en-GB" w:eastAsia="en-GB"/>
              </w:rPr>
            </w:pPr>
          </w:p>
        </w:tc>
      </w:tr>
      <w:tr w:rsidR="00742577" w:rsidRPr="008D0573" w14:paraId="43FEDC56" w14:textId="77777777" w:rsidTr="00A571FA">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C751AD"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lastRenderedPageBreak/>
              <w:t>Sample priorit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95607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3AB59"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F14C8C"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12812F"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F2B84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93305D"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B333B5"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D36B0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BD3E22"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059BB5"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33444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CE086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24C68F"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E23AD0"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F6EF64"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4AA127"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151623" w14:textId="77777777" w:rsidR="00742577" w:rsidRPr="008D0573" w:rsidRDefault="00742577" w:rsidP="00A571FA">
            <w:pPr>
              <w:spacing w:line="240" w:lineRule="exact"/>
              <w:rPr>
                <w:rFonts w:eastAsia="Times New Roman" w:cs="Arial"/>
                <w:sz w:val="20"/>
                <w:szCs w:val="20"/>
                <w:lang w:val="en-GB" w:eastAsia="en-GB"/>
              </w:rPr>
            </w:pPr>
          </w:p>
        </w:tc>
      </w:tr>
    </w:tbl>
    <w:p w14:paraId="23579BBF" w14:textId="77777777" w:rsidR="00742577" w:rsidRPr="008D0573" w:rsidRDefault="00742577" w:rsidP="00742577">
      <w:pPr>
        <w:rPr>
          <w:lang w:val="en-GB"/>
        </w:rPr>
      </w:pPr>
    </w:p>
    <w:p w14:paraId="72FEC0F4" w14:textId="753D06F2" w:rsidR="00742577" w:rsidRPr="008D0573" w:rsidRDefault="00742577" w:rsidP="00742577">
      <w:pPr>
        <w:rPr>
          <w:b/>
          <w:bCs/>
          <w:i/>
          <w:iCs/>
          <w:sz w:val="21"/>
          <w:szCs w:val="21"/>
          <w:lang w:val="en-GB"/>
        </w:rPr>
      </w:pPr>
      <w:r w:rsidRPr="008D0573">
        <w:rPr>
          <w:b/>
          <w:bCs/>
          <w:i/>
          <w:iCs/>
          <w:sz w:val="21"/>
          <w:szCs w:val="21"/>
          <w:lang w:val="en-GB"/>
        </w:rPr>
        <w:t>Tier 2 sampling schedule 4.</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543EE0FA"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3D574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4A7517"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7AF0F0"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79EB27"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494CA971"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49BE4D"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163D88"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434EAB"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2DBBCF"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8AA4D3"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E22E6F"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1C4340"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292D33FE"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0D40E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074A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07F91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ECD48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A331B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B7032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001E65"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9AE9E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0B006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1B5AF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7C9C2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7E69E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B129BE"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9B36A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8CED06"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6DF424"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3BF7C0"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9C3F16"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11A021DF"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30662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9CC8A17"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DA619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DF5B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C87E8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A9D08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B10D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60C90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0C512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A932A8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D253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E20D1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1DDA8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54D0A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D529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B356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17CE0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3488EE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DE85B8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402096"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22EEA4B"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DF03E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2A4B74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17851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59B80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F56A8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04F7F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AA862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0E9F09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C0C4D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4D994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FEBCD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1A07CB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DC8FC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C85B53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84ED3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68E58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C091BD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0B8A3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3C1D005"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56359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F51EF4B"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55CE3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4CFC5"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33B6D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F9729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AE4F6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289A2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AF8AE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71E3D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3DB67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8E09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FC95C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D09C28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78EF2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C7BFF9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3C05D5E"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7D2A92"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0D6F05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0D00B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84322D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29D820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91401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55C45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5A512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E79E8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EB8B63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32754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C9176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693AD9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A78997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A4F31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0F0A1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03899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4C2799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32BE504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CAB71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CDFB6D2"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753D4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5BBAB7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BAE18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DF5A7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39D4EF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EBDA4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1F9F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7F2B3B"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AA60C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4EC2B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9121A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C4D3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F1674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14E4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8D8DD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988089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A063353"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19F826"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51B38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661273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298B3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CCFC0C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924A5A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DF308E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FAA341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F9DB8B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C4144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D4AD2D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A8857C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B9C51E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6FFA26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80610F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BC60C3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7CF088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86CA2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3AEBEC6A" w14:textId="77777777" w:rsidR="00742577" w:rsidRPr="008D0573" w:rsidRDefault="00742577" w:rsidP="00742577">
      <w:pPr>
        <w:rPr>
          <w:lang w:val="en-GB"/>
        </w:rPr>
      </w:pPr>
    </w:p>
    <w:p w14:paraId="07D9829E" w14:textId="41405F3C" w:rsidR="00742577" w:rsidRPr="008D0573" w:rsidRDefault="00742577" w:rsidP="00742577">
      <w:pPr>
        <w:rPr>
          <w:i/>
          <w:iCs/>
          <w:sz w:val="21"/>
          <w:szCs w:val="21"/>
          <w:lang w:val="en-GB"/>
        </w:rPr>
      </w:pPr>
      <w:r w:rsidRPr="008D0573">
        <w:rPr>
          <w:b/>
          <w:bCs/>
          <w:i/>
          <w:iCs/>
          <w:sz w:val="21"/>
          <w:szCs w:val="21"/>
          <w:lang w:val="en-GB"/>
        </w:rPr>
        <w:t>Tier 2 sampling schedule 6.</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7A498994"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748E49"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836AC7"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A4091F"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FE9FEA"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25DF7B66"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2FEE18"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CE0E53"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084685"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8610EA"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43CE7C"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551DA0"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5E4DE6"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147D71CD"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8DC1DD"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52EB8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22E61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E131AE"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3BC4D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FB43C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63CA5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56230D"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8B937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A46192"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3FD9E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97782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E8D546"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4A89E4"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98B0CA"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C321BB"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F1CF6F"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AFC09E"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71F6F87A"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83777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D8A5689"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26A4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88F2C5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A5DEA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5B719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21FEF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3FBB7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07039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720B4E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C80876"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F95FE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E1BE6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52047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82A9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B5B2D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99AD8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7A2F752"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480E43D"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A74B8B"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F09EAA3"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7B529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1B7F7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F686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99B3669"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830D7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A89EB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CCDE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CD5174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5EBB7C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F5CF6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220C7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45029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281B1D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8FCA5C"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B531C0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E6785B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01591149"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C0EB8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lastRenderedPageBreak/>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7194F92"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0E7BA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3AB0A9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C30B6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C99D9CF" w14:textId="77777777" w:rsidR="00742577" w:rsidRPr="008D0573" w:rsidRDefault="00742577" w:rsidP="00A571FA">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45927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10EF3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B6FB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BE334F6"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736B8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F1E42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ECB780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C86AA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9B1494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55589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233DE2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ADFA8B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C7A193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F8E0F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6DADCC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540E4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4B4100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D8E29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7AB91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1A89B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21B7F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9CAA4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23D03D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C922C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48E83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0071DA"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1C67B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C31E0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6326B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2D11B36"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B0DD39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DC75D73"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2583D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1404998"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54085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4CFB27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EFE4B0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C925165"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496C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D552E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DA5C4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513135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DAD57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3CFC2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A2DCB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1F9D27D"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0CCAD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CF8F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EB193D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D8260C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F82C1AE"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58F698"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F8FBB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21DC59F1"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734593"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A40D5C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55B75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7675719"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528559C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0D1551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BA6FF4"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065D59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DC07FB7"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1CF0523E"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4A8FE84B"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DCF61F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7ECDBBF"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B72AF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F92EB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664D12D1" w14:textId="77777777" w:rsidR="00742577" w:rsidRPr="008D0573" w:rsidRDefault="00742577" w:rsidP="00742577">
      <w:pPr>
        <w:rPr>
          <w:lang w:val="en-GB"/>
        </w:rPr>
      </w:pPr>
    </w:p>
    <w:p w14:paraId="35D7CE44" w14:textId="5D925B3C" w:rsidR="00742577" w:rsidRPr="008D0573" w:rsidRDefault="00742577" w:rsidP="00742577">
      <w:pPr>
        <w:rPr>
          <w:i/>
          <w:iCs/>
          <w:lang w:val="en-GB"/>
        </w:rPr>
      </w:pPr>
      <w:r w:rsidRPr="008D0573">
        <w:rPr>
          <w:b/>
          <w:bCs/>
          <w:i/>
          <w:iCs/>
          <w:lang w:val="en-GB"/>
        </w:rPr>
        <w:t>Tier 2 sampling schedule 10.</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742577" w:rsidRPr="008D0573" w14:paraId="6962A1DD" w14:textId="77777777" w:rsidTr="00A571FA">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10E796"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913A03" w14:textId="77777777" w:rsidR="00742577" w:rsidRPr="008D0573" w:rsidRDefault="00742577" w:rsidP="00A571FA">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6B5ABC"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84A960" w14:textId="77777777" w:rsidR="00742577" w:rsidRPr="008D0573" w:rsidRDefault="00742577" w:rsidP="00A571FA">
            <w:pPr>
              <w:spacing w:line="240" w:lineRule="exact"/>
              <w:rPr>
                <w:rFonts w:eastAsia="Times New Roman" w:cs="Arial"/>
                <w:sz w:val="20"/>
                <w:szCs w:val="20"/>
                <w:lang w:val="en-GB" w:eastAsia="en-GB"/>
              </w:rPr>
            </w:pPr>
          </w:p>
        </w:tc>
      </w:tr>
      <w:tr w:rsidR="00742577" w:rsidRPr="008D0573" w14:paraId="0D1F5ADA" w14:textId="77777777" w:rsidTr="00A571FA">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E87AE6"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F7456"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DEFC94"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CA4FE"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EA254FA" w14:textId="77777777" w:rsidR="00742577" w:rsidRPr="008D0573" w:rsidRDefault="00742577" w:rsidP="00A571FA">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A2D735"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26E4A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Convalescent samples</w:t>
            </w:r>
          </w:p>
        </w:tc>
      </w:tr>
      <w:tr w:rsidR="00742577" w:rsidRPr="008D0573" w14:paraId="002BB79A" w14:textId="77777777" w:rsidTr="00A571FA">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ED11CC" w14:textId="77777777" w:rsidR="00742577" w:rsidRPr="008D0573" w:rsidRDefault="00742577" w:rsidP="00A571FA">
            <w:pPr>
              <w:spacing w:line="240" w:lineRule="exact"/>
              <w:rPr>
                <w:rFonts w:eastAsia="Times New Roman" w:cs="Arial"/>
                <w:sz w:val="20"/>
                <w:szCs w:val="20"/>
                <w:lang w:val="en-GB" w:eastAsia="en-GB"/>
              </w:rPr>
            </w:pPr>
            <w:r w:rsidRPr="008D0573">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D0863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B9D44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11A201"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80BDA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F89FD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18AB5B"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72C15C"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70D790"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0A93CA"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D49C79"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83C3F8"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01DE27"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B46EEF" w14:textId="77777777" w:rsidR="00742577" w:rsidRPr="008D0573" w:rsidRDefault="00742577" w:rsidP="00A571FA">
            <w:pPr>
              <w:spacing w:line="240" w:lineRule="exact"/>
              <w:jc w:val="center"/>
              <w:rPr>
                <w:rFonts w:eastAsia="Times New Roman" w:cs="Arial"/>
                <w:sz w:val="20"/>
                <w:szCs w:val="20"/>
                <w:lang w:val="en-GB" w:eastAsia="en-GB"/>
              </w:rPr>
            </w:pPr>
            <w:r w:rsidRPr="008D0573">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10AEE7"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1292DC" w14:textId="77777777" w:rsidR="00742577" w:rsidRPr="008D0573" w:rsidRDefault="00742577" w:rsidP="00A571FA">
            <w:pPr>
              <w:spacing w:before="100" w:beforeAutospacing="1" w:line="240" w:lineRule="exact"/>
              <w:jc w:val="center"/>
              <w:rPr>
                <w:rFonts w:eastAsia="Times New Roman" w:cs="Arial"/>
                <w:sz w:val="20"/>
                <w:szCs w:val="20"/>
                <w:lang w:val="en-GB" w:eastAsia="en-GB"/>
              </w:rPr>
            </w:pPr>
            <w:r w:rsidRPr="008D0573">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98CB94"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C6B572" w14:textId="77777777" w:rsidR="00742577" w:rsidRPr="008D0573" w:rsidRDefault="00742577" w:rsidP="00A571FA">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28 days after hospital discharge</w:t>
            </w:r>
          </w:p>
        </w:tc>
      </w:tr>
      <w:tr w:rsidR="00742577" w:rsidRPr="008D0573" w14:paraId="0C6FFDFA" w14:textId="77777777" w:rsidTr="00742577">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2F329D" w14:textId="77777777" w:rsidR="00742577" w:rsidRPr="008D0573" w:rsidRDefault="00742577" w:rsidP="00742577">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gt;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5B57632"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D84372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43B41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460E50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3EC4A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70B6B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C169B8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A5960A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1DE0C5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E8C0A1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6C262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901053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732788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646D9E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722BE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AE1BC9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10D75E0"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55AD25BA"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6F0D01" w14:textId="77777777" w:rsidR="00742577" w:rsidRPr="008D0573" w:rsidRDefault="00742577" w:rsidP="00742577">
            <w:pPr>
              <w:spacing w:before="100" w:beforeAutospacing="1" w:line="240" w:lineRule="exact"/>
              <w:rPr>
                <w:rFonts w:eastAsia="Times New Roman" w:cs="Arial"/>
                <w:sz w:val="20"/>
                <w:szCs w:val="20"/>
                <w:lang w:val="en-GB" w:eastAsia="en-GB"/>
              </w:rPr>
            </w:pPr>
            <w:r w:rsidRPr="008D0573">
              <w:rPr>
                <w:rFonts w:eastAsia="Times New Roman" w:cs="Arial"/>
                <w:sz w:val="20"/>
                <w:szCs w:val="20"/>
                <w:lang w:val="en-GB" w:eastAsia="en-GB"/>
              </w:rPr>
              <w:t>20 to 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252A726"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7E310B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D05AB0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D7FF8C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176AE3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1069DB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5DC791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61EA03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F4C8D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CCA24A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EC926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BBA3A2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2570E1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0C378B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5FAFCD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C1ACD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90FFEC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10FDA0C"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8D34D2"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10 to 2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A305DD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C8CDD3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30E83B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EDF879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61F87C" w14:textId="77777777" w:rsidR="00742577" w:rsidRPr="008D0573" w:rsidRDefault="00742577" w:rsidP="00742577">
            <w:pPr>
              <w:spacing w:before="100" w:beforeAutospacing="1"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986893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94AA02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EEDDEB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685EC5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AC7D77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FA1A34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700E93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8FF3BA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29FF4FE"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D869C3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2327F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FC12E08"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16504F51"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2CE2D7"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4 to 1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D071BD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4C3B06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52C964"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D04CBB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08ACE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3DF2B29"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38791AC"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2EC3BC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BBE991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A03BFA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CDB46C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336F81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ED956BD"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2E1613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B5B123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FD660E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E51770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0B556B75" w14:textId="77777777" w:rsidTr="00742577">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FF8F00" w14:textId="77777777" w:rsidR="00742577" w:rsidRPr="008D0573" w:rsidRDefault="00742577" w:rsidP="00742577">
            <w:pPr>
              <w:spacing w:line="240" w:lineRule="exact"/>
              <w:rPr>
                <w:rFonts w:eastAsia="Times New Roman" w:cs="Arial"/>
                <w:sz w:val="20"/>
                <w:szCs w:val="20"/>
                <w:lang w:val="en-GB" w:eastAsia="en-GB"/>
              </w:rPr>
            </w:pPr>
            <w:r w:rsidRPr="008D0573">
              <w:rPr>
                <w:rFonts w:eastAsia="Times New Roman" w:cs="Arial"/>
                <w:sz w:val="20"/>
                <w:szCs w:val="20"/>
                <w:lang w:val="en-GB" w:eastAsia="en-GB"/>
              </w:rPr>
              <w:t>&lt;4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41DABC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1547EC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191B2E7"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D890A61"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D60098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85945C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3D6815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72CBA3A"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F111D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0457B75"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49E0CFF"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E657623"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5722550"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70E26A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4ECF402"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159E4CB"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0AB0116" w14:textId="77777777" w:rsidR="00742577" w:rsidRPr="008D0573" w:rsidRDefault="00742577" w:rsidP="00742577">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C</w:t>
            </w:r>
          </w:p>
        </w:tc>
      </w:tr>
      <w:tr w:rsidR="00742577" w:rsidRPr="008D0573" w14:paraId="41AEFD9E" w14:textId="77777777" w:rsidTr="00A571FA">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081F66" w14:textId="77777777" w:rsidR="00742577" w:rsidRPr="008D0573" w:rsidRDefault="00742577" w:rsidP="00A571FA">
            <w:pPr>
              <w:spacing w:line="240" w:lineRule="exact"/>
              <w:rPr>
                <w:rFonts w:eastAsia="Times New Roman" w:cs="Arial"/>
                <w:b/>
                <w:bCs/>
                <w:sz w:val="20"/>
                <w:szCs w:val="20"/>
                <w:lang w:val="en-GB" w:eastAsia="en-GB"/>
              </w:rPr>
            </w:pPr>
            <w:r w:rsidRPr="008D0573">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9793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99C728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E15677"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CBEF562"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D8AF01"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7BEA3B0"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9A6730"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9756484"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9E121D"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629CD88"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BEC2EE"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D490D35"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8CA80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D182063" w14:textId="77777777" w:rsidR="00742577" w:rsidRPr="008D0573" w:rsidRDefault="00742577" w:rsidP="00A571FA">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9F671C"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435B6F"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17AF5A" w14:textId="77777777" w:rsidR="00742577" w:rsidRPr="008D0573" w:rsidRDefault="00742577" w:rsidP="00A571FA">
            <w:pPr>
              <w:spacing w:line="240" w:lineRule="exact"/>
              <w:jc w:val="center"/>
              <w:rPr>
                <w:rFonts w:eastAsia="Times New Roman" w:cs="Arial"/>
                <w:b/>
                <w:bCs/>
                <w:sz w:val="20"/>
                <w:szCs w:val="20"/>
                <w:lang w:val="en-GB" w:eastAsia="en-GB"/>
              </w:rPr>
            </w:pPr>
            <w:r w:rsidRPr="008D0573">
              <w:rPr>
                <w:rFonts w:eastAsia="Times New Roman" w:cs="Arial"/>
                <w:b/>
                <w:bCs/>
                <w:sz w:val="20"/>
                <w:szCs w:val="20"/>
                <w:lang w:val="en-GB" w:eastAsia="en-GB"/>
              </w:rPr>
              <w:t>4</w:t>
            </w:r>
          </w:p>
        </w:tc>
      </w:tr>
    </w:tbl>
    <w:p w14:paraId="71445BC8" w14:textId="77777777" w:rsidR="00742577" w:rsidRPr="008D0573" w:rsidRDefault="00742577" w:rsidP="00742577">
      <w:pPr>
        <w:rPr>
          <w:lang w:val="en-GB"/>
        </w:rPr>
      </w:pPr>
    </w:p>
    <w:p w14:paraId="6681E923" w14:textId="77777777" w:rsidR="00742577" w:rsidRPr="008D0573" w:rsidRDefault="00742577" w:rsidP="00742577">
      <w:pPr>
        <w:spacing w:after="0"/>
        <w:rPr>
          <w:b/>
          <w:bCs/>
          <w:lang w:val="en-GB"/>
        </w:rPr>
      </w:pPr>
      <w:r w:rsidRPr="008D0573">
        <w:rPr>
          <w:b/>
          <w:bCs/>
          <w:lang w:val="en-GB"/>
        </w:rPr>
        <w:t xml:space="preserve">Key </w:t>
      </w:r>
      <w:r w:rsidRPr="008D0573">
        <w:rPr>
          <w:lang w:val="en-GB"/>
        </w:rPr>
        <w:t>(refer to Table 2)</w:t>
      </w:r>
      <w:r w:rsidRPr="008D0573">
        <w:rPr>
          <w:b/>
          <w:bCs/>
          <w:lang w:val="en-GB"/>
        </w:rPr>
        <w:t>:</w:t>
      </w:r>
    </w:p>
    <w:p w14:paraId="20D9C9B2"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R:</w:t>
      </w:r>
      <w:r w:rsidRPr="008D0573">
        <w:rPr>
          <w:rFonts w:eastAsia="Times New Roman" w:cs="Arial"/>
          <w:sz w:val="20"/>
          <w:szCs w:val="20"/>
          <w:lang w:val="en-GB" w:eastAsia="en-GB"/>
        </w:rPr>
        <w:t xml:space="preserve"> recruitment sample set</w:t>
      </w:r>
    </w:p>
    <w:p w14:paraId="5E1B6D4E"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S:</w:t>
      </w:r>
      <w:r w:rsidRPr="008D0573">
        <w:rPr>
          <w:rFonts w:eastAsia="Times New Roman" w:cs="Arial"/>
          <w:sz w:val="20"/>
          <w:szCs w:val="20"/>
          <w:lang w:val="en-GB" w:eastAsia="en-GB"/>
        </w:rPr>
        <w:t xml:space="preserve"> serial sample set</w:t>
      </w:r>
    </w:p>
    <w:p w14:paraId="5D3D39A7" w14:textId="77777777" w:rsidR="00742577" w:rsidRPr="008D0573" w:rsidRDefault="00742577" w:rsidP="00742577">
      <w:pPr>
        <w:spacing w:after="0"/>
        <w:rPr>
          <w:rFonts w:eastAsia="Times New Roman" w:cs="Arial"/>
          <w:sz w:val="20"/>
          <w:szCs w:val="20"/>
          <w:lang w:val="en-GB" w:eastAsia="en-GB"/>
        </w:rPr>
      </w:pPr>
      <w:r w:rsidRPr="008D0573">
        <w:rPr>
          <w:rFonts w:eastAsia="Times New Roman" w:cs="Arial"/>
          <w:b/>
          <w:bCs/>
          <w:sz w:val="20"/>
          <w:szCs w:val="20"/>
          <w:lang w:val="en-GB" w:eastAsia="en-GB"/>
        </w:rPr>
        <w:t>P:</w:t>
      </w:r>
      <w:r w:rsidRPr="008D0573">
        <w:rPr>
          <w:rFonts w:eastAsia="Times New Roman" w:cs="Arial"/>
          <w:sz w:val="20"/>
          <w:szCs w:val="20"/>
          <w:lang w:val="en-GB" w:eastAsia="en-GB"/>
        </w:rPr>
        <w:t xml:space="preserve"> pathogen-only sample set </w:t>
      </w:r>
    </w:p>
    <w:p w14:paraId="10D9A03A" w14:textId="77777777" w:rsidR="00742577" w:rsidRPr="008D0573" w:rsidRDefault="00742577" w:rsidP="00742577">
      <w:pPr>
        <w:spacing w:afterLines="40" w:after="96"/>
        <w:rPr>
          <w:rFonts w:eastAsia="Times New Roman" w:cs="Arial"/>
          <w:sz w:val="20"/>
          <w:szCs w:val="20"/>
          <w:lang w:val="en-GB" w:eastAsia="en-GB"/>
        </w:rPr>
      </w:pPr>
      <w:r w:rsidRPr="008D0573">
        <w:rPr>
          <w:rFonts w:eastAsia="Times New Roman" w:cs="Arial"/>
          <w:b/>
          <w:bCs/>
          <w:sz w:val="20"/>
          <w:szCs w:val="20"/>
          <w:lang w:val="en-GB" w:eastAsia="en-GB"/>
        </w:rPr>
        <w:t>C:</w:t>
      </w:r>
      <w:r w:rsidRPr="008D0573">
        <w:rPr>
          <w:rFonts w:eastAsia="Times New Roman" w:cs="Arial"/>
          <w:sz w:val="20"/>
          <w:szCs w:val="20"/>
          <w:lang w:val="en-GB" w:eastAsia="en-GB"/>
        </w:rPr>
        <w:t xml:space="preserve"> convalescent samples</w:t>
      </w:r>
    </w:p>
    <w:p w14:paraId="07E47B69" w14:textId="77777777" w:rsidR="00742577" w:rsidRPr="008B4030" w:rsidRDefault="00742577" w:rsidP="00742577">
      <w:pPr>
        <w:spacing w:after="84" w:line="240" w:lineRule="exact"/>
        <w:rPr>
          <w:rFonts w:eastAsia="Times New Roman" w:cs="Arial"/>
          <w:b/>
          <w:bCs/>
          <w:sz w:val="20"/>
          <w:szCs w:val="20"/>
          <w:lang w:val="en-GB" w:eastAsia="en-GB"/>
        </w:rPr>
      </w:pPr>
      <w:r w:rsidRPr="008D0573">
        <w:rPr>
          <w:rFonts w:eastAsia="Times New Roman" w:cs="Arial"/>
          <w:b/>
          <w:bCs/>
          <w:sz w:val="20"/>
          <w:szCs w:val="20"/>
          <w:lang w:val="en-GB" w:eastAsia="en-GB"/>
        </w:rPr>
        <w:t>*In the event that local resource limitations require sampling frequency to decrease, samples will be prioritised as shown (1=highest priority).  Serial sampling will stop when acute illness resolves, or a patient is discharged from hospital: next samples taken will be the blood sample at 3 months and 6 months post recruitment.</w:t>
      </w:r>
    </w:p>
    <w:p w14:paraId="635F104F" w14:textId="77777777" w:rsidR="00742577" w:rsidRPr="008B4030" w:rsidRDefault="00742577" w:rsidP="00495C98">
      <w:pPr>
        <w:pStyle w:val="BodyText"/>
        <w:rPr>
          <w:lang w:val="en-GB"/>
        </w:rPr>
      </w:pPr>
    </w:p>
    <w:sectPr w:rsidR="00742577" w:rsidRPr="008B4030" w:rsidSect="006E0B34">
      <w:footerReference w:type="default" r:id="rId12"/>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83861" w14:textId="77777777" w:rsidR="00EB3691" w:rsidRDefault="00EB3691">
      <w:pPr>
        <w:spacing w:after="0"/>
      </w:pPr>
      <w:r>
        <w:separator/>
      </w:r>
    </w:p>
  </w:endnote>
  <w:endnote w:type="continuationSeparator" w:id="0">
    <w:p w14:paraId="47BB52F7" w14:textId="77777777" w:rsidR="00EB3691" w:rsidRDefault="00EB36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5DB0" w14:textId="47C28AB1" w:rsidR="002525B7" w:rsidRPr="007A2022" w:rsidRDefault="002525B7" w:rsidP="00567370">
    <w:pPr>
      <w:pStyle w:val="Footer"/>
      <w:rPr>
        <w:color w:val="4F81BD" w:themeColor="accent1"/>
        <w:sz w:val="22"/>
      </w:rPr>
    </w:pPr>
    <w:r w:rsidRPr="007A2022">
      <w:rPr>
        <w:color w:val="000000"/>
        <w:sz w:val="22"/>
      </w:rPr>
      <w:t>ISARIC/WHO CCP-UK v9.</w:t>
    </w:r>
    <w:r w:rsidR="007B79DC">
      <w:rPr>
        <w:color w:val="000000"/>
        <w:sz w:val="22"/>
      </w:rPr>
      <w:t>6</w:t>
    </w:r>
    <w:r>
      <w:rPr>
        <w:color w:val="000000"/>
        <w:sz w:val="22"/>
      </w:rPr>
      <w:t xml:space="preserve"> </w:t>
    </w:r>
    <w:r w:rsidR="00F3564B">
      <w:rPr>
        <w:color w:val="000000"/>
        <w:sz w:val="22"/>
      </w:rPr>
      <w:t>1</w:t>
    </w:r>
    <w:r w:rsidR="007B79DC">
      <w:rPr>
        <w:color w:val="000000"/>
        <w:sz w:val="22"/>
      </w:rPr>
      <w:t>8</w:t>
    </w:r>
    <w:r w:rsidR="00F3564B" w:rsidRPr="00F3564B">
      <w:rPr>
        <w:color w:val="000000"/>
        <w:sz w:val="22"/>
        <w:vertAlign w:val="superscript"/>
      </w:rPr>
      <w:t>th</w:t>
    </w:r>
    <w:r w:rsidR="00F3564B">
      <w:rPr>
        <w:color w:val="000000"/>
        <w:sz w:val="22"/>
      </w:rPr>
      <w:t xml:space="preserve"> August</w:t>
    </w:r>
    <w:r w:rsidRPr="007A2022">
      <w:rPr>
        <w:color w:val="000000"/>
        <w:sz w:val="22"/>
      </w:rPr>
      <w:t>2020</w:t>
    </w:r>
  </w:p>
  <w:p w14:paraId="22251AC1" w14:textId="69BDF0E8" w:rsidR="002525B7" w:rsidRDefault="002525B7" w:rsidP="00567370">
    <w:pPr>
      <w:pStyle w:val="Footer"/>
      <w:jc w:val="right"/>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4</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54</w:t>
    </w:r>
    <w:r>
      <w:rPr>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B376A" w14:textId="77777777" w:rsidR="00EB3691" w:rsidRDefault="00EB3691">
      <w:r>
        <w:separator/>
      </w:r>
    </w:p>
  </w:footnote>
  <w:footnote w:type="continuationSeparator" w:id="0">
    <w:p w14:paraId="30AEE00C" w14:textId="77777777" w:rsidR="00EB3691" w:rsidRDefault="00EB3691">
      <w:r>
        <w:continuationSeparator/>
      </w:r>
    </w:p>
  </w:footnote>
  <w:footnote w:id="1">
    <w:p w14:paraId="16C16C44" w14:textId="77777777" w:rsidR="002525B7" w:rsidRDefault="002525B7"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14:paraId="15632A72" w14:textId="77777777" w:rsidR="002525B7" w:rsidRDefault="002525B7"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14:paraId="186024AB" w14:textId="77777777" w:rsidR="002525B7" w:rsidRDefault="002525B7"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B6657" w14:textId="5E26561D" w:rsidR="002525B7" w:rsidRDefault="002525B7">
    <w:pPr>
      <w:pStyle w:val="Header"/>
    </w:pPr>
    <w:r w:rsidRPr="006E0B34">
      <w:rPr>
        <w:noProof/>
        <w:lang w:val="en-GB" w:eastAsia="en-GB"/>
      </w:rPr>
      <w:drawing>
        <wp:anchor distT="0" distB="0" distL="114300" distR="114300" simplePos="0" relativeHeight="251659264" behindDoc="0" locked="0" layoutInCell="1" allowOverlap="1" wp14:anchorId="7FC27B3C" wp14:editId="62FEB1CB">
          <wp:simplePos x="0" y="0"/>
          <wp:positionH relativeFrom="column">
            <wp:posOffset>0</wp:posOffset>
          </wp:positionH>
          <wp:positionV relativeFrom="paragraph">
            <wp:posOffset>180975</wp:posOffset>
          </wp:positionV>
          <wp:extent cx="1168400" cy="80391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E0B34">
      <w:rPr>
        <w:noProof/>
        <w:lang w:val="en-GB" w:eastAsia="en-GB"/>
      </w:rPr>
      <w:drawing>
        <wp:anchor distT="0" distB="0" distL="114300" distR="114300" simplePos="0" relativeHeight="251660288" behindDoc="0" locked="0" layoutInCell="1" allowOverlap="1" wp14:anchorId="5FF7A278" wp14:editId="3A20BABF">
          <wp:simplePos x="0" y="0"/>
          <wp:positionH relativeFrom="column">
            <wp:posOffset>3586480</wp:posOffset>
          </wp:positionH>
          <wp:positionV relativeFrom="paragraph">
            <wp:posOffset>180975</wp:posOffset>
          </wp:positionV>
          <wp:extent cx="2306320" cy="719455"/>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902ED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08C4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CB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206C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32A8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9E289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46D9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160A8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CA2B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62A8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E97468"/>
    <w:multiLevelType w:val="hybridMultilevel"/>
    <w:tmpl w:val="3BFECDA0"/>
    <w:lvl w:ilvl="0" w:tplc="C1A8C8A0">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2AC616F"/>
    <w:multiLevelType w:val="hybridMultilevel"/>
    <w:tmpl w:val="6A605CF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6817"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AF2F5D"/>
    <w:multiLevelType w:val="hybridMultilevel"/>
    <w:tmpl w:val="985693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7256202B"/>
    <w:multiLevelType w:val="hybridMultilevel"/>
    <w:tmpl w:val="B0A2B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1A5CA5"/>
    <w:multiLevelType w:val="hybridMultilevel"/>
    <w:tmpl w:val="BBD8FE18"/>
    <w:lvl w:ilvl="0" w:tplc="C1A8C8A0">
      <w:start w:val="1"/>
      <w:numFmt w:val="bullet"/>
      <w:lvlText w:val="–"/>
      <w:lvlJc w:val="left"/>
      <w:pPr>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3"/>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8"/>
  </w:num>
  <w:num w:numId="27">
    <w:abstractNumId w:val="15"/>
  </w:num>
  <w:num w:numId="28">
    <w:abstractNumId w:val="16"/>
  </w:num>
  <w:num w:numId="29">
    <w:abstractNumId w:val="19"/>
  </w:num>
  <w:num w:numId="30">
    <w:abstractNumId w:val="17"/>
  </w:num>
  <w:num w:numId="31">
    <w:abstractNumId w:val="11"/>
  </w:num>
  <w:num w:numId="32">
    <w:abstractNumId w:val="21"/>
  </w:num>
  <w:num w:numId="33">
    <w:abstractNumId w:val="12"/>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763"/>
    <w:rsid w:val="000021E4"/>
    <w:rsid w:val="00006746"/>
    <w:rsid w:val="00010366"/>
    <w:rsid w:val="000119A2"/>
    <w:rsid w:val="00011A6D"/>
    <w:rsid w:val="00011C8B"/>
    <w:rsid w:val="00011ECA"/>
    <w:rsid w:val="00015437"/>
    <w:rsid w:val="0001692B"/>
    <w:rsid w:val="00017875"/>
    <w:rsid w:val="000219F0"/>
    <w:rsid w:val="000253CD"/>
    <w:rsid w:val="00035037"/>
    <w:rsid w:val="00035A07"/>
    <w:rsid w:val="000362E4"/>
    <w:rsid w:val="000435CD"/>
    <w:rsid w:val="0004571B"/>
    <w:rsid w:val="0004696E"/>
    <w:rsid w:val="00047164"/>
    <w:rsid w:val="00047C52"/>
    <w:rsid w:val="00050C69"/>
    <w:rsid w:val="00051EDA"/>
    <w:rsid w:val="00053D5C"/>
    <w:rsid w:val="000542FE"/>
    <w:rsid w:val="00054A83"/>
    <w:rsid w:val="0005580E"/>
    <w:rsid w:val="00066823"/>
    <w:rsid w:val="0006778B"/>
    <w:rsid w:val="000707BE"/>
    <w:rsid w:val="00071EF1"/>
    <w:rsid w:val="00082968"/>
    <w:rsid w:val="00084987"/>
    <w:rsid w:val="0009435B"/>
    <w:rsid w:val="00096180"/>
    <w:rsid w:val="000A176C"/>
    <w:rsid w:val="000A2AC7"/>
    <w:rsid w:val="000A2F29"/>
    <w:rsid w:val="000A442D"/>
    <w:rsid w:val="000A5AD1"/>
    <w:rsid w:val="000A7C92"/>
    <w:rsid w:val="000B035B"/>
    <w:rsid w:val="000B0742"/>
    <w:rsid w:val="000B35AE"/>
    <w:rsid w:val="000B4F98"/>
    <w:rsid w:val="000B591D"/>
    <w:rsid w:val="000B77A2"/>
    <w:rsid w:val="000C1032"/>
    <w:rsid w:val="000C3451"/>
    <w:rsid w:val="000C5085"/>
    <w:rsid w:val="000C6871"/>
    <w:rsid w:val="000C7E4C"/>
    <w:rsid w:val="000D3C7D"/>
    <w:rsid w:val="000D6BC2"/>
    <w:rsid w:val="000E1F6D"/>
    <w:rsid w:val="000E61E8"/>
    <w:rsid w:val="000F2460"/>
    <w:rsid w:val="000F5272"/>
    <w:rsid w:val="000F5413"/>
    <w:rsid w:val="000F5949"/>
    <w:rsid w:val="000F62C8"/>
    <w:rsid w:val="000F75BF"/>
    <w:rsid w:val="000F7E48"/>
    <w:rsid w:val="0010076D"/>
    <w:rsid w:val="00102AA8"/>
    <w:rsid w:val="001040C2"/>
    <w:rsid w:val="00110153"/>
    <w:rsid w:val="001128CE"/>
    <w:rsid w:val="00114750"/>
    <w:rsid w:val="00116836"/>
    <w:rsid w:val="001202D1"/>
    <w:rsid w:val="001246D4"/>
    <w:rsid w:val="001250C9"/>
    <w:rsid w:val="0012583B"/>
    <w:rsid w:val="0013395E"/>
    <w:rsid w:val="001436D2"/>
    <w:rsid w:val="00144C12"/>
    <w:rsid w:val="00144F43"/>
    <w:rsid w:val="001457CA"/>
    <w:rsid w:val="0015192C"/>
    <w:rsid w:val="0015497C"/>
    <w:rsid w:val="00154CEB"/>
    <w:rsid w:val="00163071"/>
    <w:rsid w:val="0017039C"/>
    <w:rsid w:val="001704C6"/>
    <w:rsid w:val="00172927"/>
    <w:rsid w:val="00173074"/>
    <w:rsid w:val="001739BC"/>
    <w:rsid w:val="00190870"/>
    <w:rsid w:val="001940DE"/>
    <w:rsid w:val="001A14D2"/>
    <w:rsid w:val="001A5242"/>
    <w:rsid w:val="001B0B1C"/>
    <w:rsid w:val="001B3BC9"/>
    <w:rsid w:val="001B5925"/>
    <w:rsid w:val="001B6E38"/>
    <w:rsid w:val="001B7FB0"/>
    <w:rsid w:val="001C1AC1"/>
    <w:rsid w:val="001C1F97"/>
    <w:rsid w:val="001C24EA"/>
    <w:rsid w:val="001E0816"/>
    <w:rsid w:val="001E26F8"/>
    <w:rsid w:val="001E297E"/>
    <w:rsid w:val="001E483A"/>
    <w:rsid w:val="001E5EAE"/>
    <w:rsid w:val="001E631F"/>
    <w:rsid w:val="001F0285"/>
    <w:rsid w:val="001F6A37"/>
    <w:rsid w:val="002012EA"/>
    <w:rsid w:val="002016DC"/>
    <w:rsid w:val="00207826"/>
    <w:rsid w:val="00220346"/>
    <w:rsid w:val="00222D66"/>
    <w:rsid w:val="00226E03"/>
    <w:rsid w:val="002303DC"/>
    <w:rsid w:val="00231684"/>
    <w:rsid w:val="00232EA5"/>
    <w:rsid w:val="00234B5E"/>
    <w:rsid w:val="00234F87"/>
    <w:rsid w:val="002372CD"/>
    <w:rsid w:val="00237474"/>
    <w:rsid w:val="00241B0B"/>
    <w:rsid w:val="00242641"/>
    <w:rsid w:val="002438B4"/>
    <w:rsid w:val="00244C1D"/>
    <w:rsid w:val="00251FCC"/>
    <w:rsid w:val="00252027"/>
    <w:rsid w:val="002525B7"/>
    <w:rsid w:val="00256239"/>
    <w:rsid w:val="0025630C"/>
    <w:rsid w:val="002604B5"/>
    <w:rsid w:val="002618A2"/>
    <w:rsid w:val="00261900"/>
    <w:rsid w:val="0026192A"/>
    <w:rsid w:val="00262EC2"/>
    <w:rsid w:val="00265999"/>
    <w:rsid w:val="00265B81"/>
    <w:rsid w:val="00266329"/>
    <w:rsid w:val="002734E3"/>
    <w:rsid w:val="00275280"/>
    <w:rsid w:val="002831BB"/>
    <w:rsid w:val="002853F8"/>
    <w:rsid w:val="002860C1"/>
    <w:rsid w:val="00294245"/>
    <w:rsid w:val="002A09BC"/>
    <w:rsid w:val="002A31B7"/>
    <w:rsid w:val="002A3311"/>
    <w:rsid w:val="002B0325"/>
    <w:rsid w:val="002B22D1"/>
    <w:rsid w:val="002B4BAC"/>
    <w:rsid w:val="002B6855"/>
    <w:rsid w:val="002B6D71"/>
    <w:rsid w:val="002C001B"/>
    <w:rsid w:val="002C0E02"/>
    <w:rsid w:val="002C2628"/>
    <w:rsid w:val="002C5671"/>
    <w:rsid w:val="002D3F75"/>
    <w:rsid w:val="002D6147"/>
    <w:rsid w:val="002E0E4C"/>
    <w:rsid w:val="002E4502"/>
    <w:rsid w:val="002E46FD"/>
    <w:rsid w:val="002F23F9"/>
    <w:rsid w:val="002F3B8F"/>
    <w:rsid w:val="002F608A"/>
    <w:rsid w:val="003009BE"/>
    <w:rsid w:val="00300BC7"/>
    <w:rsid w:val="0030283F"/>
    <w:rsid w:val="00305988"/>
    <w:rsid w:val="00310C31"/>
    <w:rsid w:val="00313291"/>
    <w:rsid w:val="0032325A"/>
    <w:rsid w:val="00327C80"/>
    <w:rsid w:val="0033085F"/>
    <w:rsid w:val="00331051"/>
    <w:rsid w:val="00340FEF"/>
    <w:rsid w:val="00341289"/>
    <w:rsid w:val="00343022"/>
    <w:rsid w:val="00345B7E"/>
    <w:rsid w:val="00353D86"/>
    <w:rsid w:val="003547B4"/>
    <w:rsid w:val="003555A4"/>
    <w:rsid w:val="0035756E"/>
    <w:rsid w:val="00362871"/>
    <w:rsid w:val="00363AD3"/>
    <w:rsid w:val="0036520F"/>
    <w:rsid w:val="00365A10"/>
    <w:rsid w:val="00366B69"/>
    <w:rsid w:val="00367BD7"/>
    <w:rsid w:val="003825CE"/>
    <w:rsid w:val="00382675"/>
    <w:rsid w:val="00383976"/>
    <w:rsid w:val="00384ECA"/>
    <w:rsid w:val="00385221"/>
    <w:rsid w:val="00391293"/>
    <w:rsid w:val="00392856"/>
    <w:rsid w:val="00393911"/>
    <w:rsid w:val="00395083"/>
    <w:rsid w:val="00395605"/>
    <w:rsid w:val="003A3407"/>
    <w:rsid w:val="003A43F1"/>
    <w:rsid w:val="003A5417"/>
    <w:rsid w:val="003A7525"/>
    <w:rsid w:val="003C6473"/>
    <w:rsid w:val="003C7A70"/>
    <w:rsid w:val="003D3628"/>
    <w:rsid w:val="003D4DDB"/>
    <w:rsid w:val="003D7B98"/>
    <w:rsid w:val="003E0425"/>
    <w:rsid w:val="003E369F"/>
    <w:rsid w:val="003E44E6"/>
    <w:rsid w:val="003E6B4F"/>
    <w:rsid w:val="003F1CAA"/>
    <w:rsid w:val="003F1CF3"/>
    <w:rsid w:val="003F7CF7"/>
    <w:rsid w:val="0040088D"/>
    <w:rsid w:val="004013C6"/>
    <w:rsid w:val="00402BCD"/>
    <w:rsid w:val="00402CFF"/>
    <w:rsid w:val="00411B56"/>
    <w:rsid w:val="00412492"/>
    <w:rsid w:val="00412913"/>
    <w:rsid w:val="004134AF"/>
    <w:rsid w:val="00413DBB"/>
    <w:rsid w:val="00422BD9"/>
    <w:rsid w:val="0043232D"/>
    <w:rsid w:val="00437A57"/>
    <w:rsid w:val="00441584"/>
    <w:rsid w:val="0044605C"/>
    <w:rsid w:val="00451A7E"/>
    <w:rsid w:val="0045328B"/>
    <w:rsid w:val="004550B0"/>
    <w:rsid w:val="00456DD0"/>
    <w:rsid w:val="00456DDB"/>
    <w:rsid w:val="004639AC"/>
    <w:rsid w:val="004650E6"/>
    <w:rsid w:val="004654EF"/>
    <w:rsid w:val="00465F1A"/>
    <w:rsid w:val="0047117E"/>
    <w:rsid w:val="00474191"/>
    <w:rsid w:val="00475400"/>
    <w:rsid w:val="004817BE"/>
    <w:rsid w:val="0048199B"/>
    <w:rsid w:val="00486882"/>
    <w:rsid w:val="00487C6D"/>
    <w:rsid w:val="0049059A"/>
    <w:rsid w:val="004927DA"/>
    <w:rsid w:val="00495C98"/>
    <w:rsid w:val="004A1D65"/>
    <w:rsid w:val="004A4411"/>
    <w:rsid w:val="004A7EF3"/>
    <w:rsid w:val="004B440E"/>
    <w:rsid w:val="004B4558"/>
    <w:rsid w:val="004C31AC"/>
    <w:rsid w:val="004C5892"/>
    <w:rsid w:val="004C74CF"/>
    <w:rsid w:val="004D215B"/>
    <w:rsid w:val="004D412C"/>
    <w:rsid w:val="004E29B3"/>
    <w:rsid w:val="004F1562"/>
    <w:rsid w:val="004F3217"/>
    <w:rsid w:val="004F61B4"/>
    <w:rsid w:val="004F7CCE"/>
    <w:rsid w:val="005032A0"/>
    <w:rsid w:val="0050615D"/>
    <w:rsid w:val="005072BB"/>
    <w:rsid w:val="00507985"/>
    <w:rsid w:val="005103CB"/>
    <w:rsid w:val="00513CB4"/>
    <w:rsid w:val="00514B5F"/>
    <w:rsid w:val="0051600B"/>
    <w:rsid w:val="00525FD8"/>
    <w:rsid w:val="005302EA"/>
    <w:rsid w:val="00530A9D"/>
    <w:rsid w:val="00530DCA"/>
    <w:rsid w:val="00530FFC"/>
    <w:rsid w:val="005329B7"/>
    <w:rsid w:val="00534E76"/>
    <w:rsid w:val="005369FC"/>
    <w:rsid w:val="00540001"/>
    <w:rsid w:val="00540BD6"/>
    <w:rsid w:val="00541858"/>
    <w:rsid w:val="005426F3"/>
    <w:rsid w:val="0054790E"/>
    <w:rsid w:val="00552D99"/>
    <w:rsid w:val="005541B0"/>
    <w:rsid w:val="005571AC"/>
    <w:rsid w:val="0055784F"/>
    <w:rsid w:val="0056155B"/>
    <w:rsid w:val="0056272B"/>
    <w:rsid w:val="00563D8E"/>
    <w:rsid w:val="00564492"/>
    <w:rsid w:val="005666F1"/>
    <w:rsid w:val="00567370"/>
    <w:rsid w:val="00572FA9"/>
    <w:rsid w:val="00575BA2"/>
    <w:rsid w:val="00582076"/>
    <w:rsid w:val="005834BA"/>
    <w:rsid w:val="00583A5E"/>
    <w:rsid w:val="005876BF"/>
    <w:rsid w:val="00590578"/>
    <w:rsid w:val="00590D07"/>
    <w:rsid w:val="00595862"/>
    <w:rsid w:val="005978DA"/>
    <w:rsid w:val="005A1656"/>
    <w:rsid w:val="005A37C6"/>
    <w:rsid w:val="005A4A10"/>
    <w:rsid w:val="005A6C6B"/>
    <w:rsid w:val="005B16B1"/>
    <w:rsid w:val="005B2D57"/>
    <w:rsid w:val="005B3464"/>
    <w:rsid w:val="005B5293"/>
    <w:rsid w:val="005B536D"/>
    <w:rsid w:val="005B7874"/>
    <w:rsid w:val="005C2039"/>
    <w:rsid w:val="005C252F"/>
    <w:rsid w:val="005C3376"/>
    <w:rsid w:val="005C3EBA"/>
    <w:rsid w:val="005C5C01"/>
    <w:rsid w:val="005D0202"/>
    <w:rsid w:val="005D1916"/>
    <w:rsid w:val="005D1929"/>
    <w:rsid w:val="005D3B2A"/>
    <w:rsid w:val="005D43D8"/>
    <w:rsid w:val="005E38ED"/>
    <w:rsid w:val="005E4EB6"/>
    <w:rsid w:val="005E7002"/>
    <w:rsid w:val="005F1C65"/>
    <w:rsid w:val="005F254E"/>
    <w:rsid w:val="005F337C"/>
    <w:rsid w:val="005F569F"/>
    <w:rsid w:val="005F67A3"/>
    <w:rsid w:val="005F67F3"/>
    <w:rsid w:val="005F6B67"/>
    <w:rsid w:val="00610923"/>
    <w:rsid w:val="00611263"/>
    <w:rsid w:val="00612EDE"/>
    <w:rsid w:val="00621E7E"/>
    <w:rsid w:val="00625EA3"/>
    <w:rsid w:val="0062663B"/>
    <w:rsid w:val="00630904"/>
    <w:rsid w:val="00631020"/>
    <w:rsid w:val="00633886"/>
    <w:rsid w:val="00633DF5"/>
    <w:rsid w:val="00635107"/>
    <w:rsid w:val="006416F5"/>
    <w:rsid w:val="00641D06"/>
    <w:rsid w:val="00641E1C"/>
    <w:rsid w:val="00644F26"/>
    <w:rsid w:val="00646CAF"/>
    <w:rsid w:val="006478A2"/>
    <w:rsid w:val="00651E1E"/>
    <w:rsid w:val="00654574"/>
    <w:rsid w:val="00661510"/>
    <w:rsid w:val="00665FBF"/>
    <w:rsid w:val="00670F0E"/>
    <w:rsid w:val="00675E4E"/>
    <w:rsid w:val="00676493"/>
    <w:rsid w:val="00684037"/>
    <w:rsid w:val="006863C5"/>
    <w:rsid w:val="00687590"/>
    <w:rsid w:val="0069504D"/>
    <w:rsid w:val="006A78DC"/>
    <w:rsid w:val="006B0C19"/>
    <w:rsid w:val="006B0ED9"/>
    <w:rsid w:val="006B167C"/>
    <w:rsid w:val="006B177C"/>
    <w:rsid w:val="006B2E0C"/>
    <w:rsid w:val="006C3B49"/>
    <w:rsid w:val="006C4600"/>
    <w:rsid w:val="006C5204"/>
    <w:rsid w:val="006C6B5A"/>
    <w:rsid w:val="006C7604"/>
    <w:rsid w:val="006D0135"/>
    <w:rsid w:val="006D14BC"/>
    <w:rsid w:val="006D2E63"/>
    <w:rsid w:val="006D430F"/>
    <w:rsid w:val="006E0B34"/>
    <w:rsid w:val="006E3E24"/>
    <w:rsid w:val="006E751A"/>
    <w:rsid w:val="006F0B02"/>
    <w:rsid w:val="006F1A61"/>
    <w:rsid w:val="006F2571"/>
    <w:rsid w:val="006F2629"/>
    <w:rsid w:val="006F276B"/>
    <w:rsid w:val="006F65B8"/>
    <w:rsid w:val="0070165D"/>
    <w:rsid w:val="00704090"/>
    <w:rsid w:val="007066A8"/>
    <w:rsid w:val="00715EA4"/>
    <w:rsid w:val="00722642"/>
    <w:rsid w:val="00725A03"/>
    <w:rsid w:val="00725CE8"/>
    <w:rsid w:val="0072678C"/>
    <w:rsid w:val="00742577"/>
    <w:rsid w:val="00743FB2"/>
    <w:rsid w:val="0074794E"/>
    <w:rsid w:val="007528FF"/>
    <w:rsid w:val="00762B48"/>
    <w:rsid w:val="00763B23"/>
    <w:rsid w:val="007664B1"/>
    <w:rsid w:val="00767276"/>
    <w:rsid w:val="0077111D"/>
    <w:rsid w:val="00771391"/>
    <w:rsid w:val="00771866"/>
    <w:rsid w:val="0077267F"/>
    <w:rsid w:val="00782C92"/>
    <w:rsid w:val="007841EB"/>
    <w:rsid w:val="007844AC"/>
    <w:rsid w:val="00784D58"/>
    <w:rsid w:val="00785FD4"/>
    <w:rsid w:val="00792BE6"/>
    <w:rsid w:val="00794529"/>
    <w:rsid w:val="00797B14"/>
    <w:rsid w:val="00797DE7"/>
    <w:rsid w:val="007A2022"/>
    <w:rsid w:val="007A2B7C"/>
    <w:rsid w:val="007A4BC8"/>
    <w:rsid w:val="007B0ADA"/>
    <w:rsid w:val="007B0EA4"/>
    <w:rsid w:val="007B184B"/>
    <w:rsid w:val="007B4BAD"/>
    <w:rsid w:val="007B5C4A"/>
    <w:rsid w:val="007B5E92"/>
    <w:rsid w:val="007B79DC"/>
    <w:rsid w:val="007C1C43"/>
    <w:rsid w:val="007C7870"/>
    <w:rsid w:val="007C7CBE"/>
    <w:rsid w:val="007D2B51"/>
    <w:rsid w:val="007D2B7E"/>
    <w:rsid w:val="007D4EF6"/>
    <w:rsid w:val="007D6A0C"/>
    <w:rsid w:val="007E13BF"/>
    <w:rsid w:val="007E16BD"/>
    <w:rsid w:val="007E4B18"/>
    <w:rsid w:val="007E6295"/>
    <w:rsid w:val="007F40EE"/>
    <w:rsid w:val="007F5F03"/>
    <w:rsid w:val="007F62D9"/>
    <w:rsid w:val="00802CD5"/>
    <w:rsid w:val="0080418E"/>
    <w:rsid w:val="008068B0"/>
    <w:rsid w:val="00814C3B"/>
    <w:rsid w:val="00815DAF"/>
    <w:rsid w:val="0082184C"/>
    <w:rsid w:val="008222D7"/>
    <w:rsid w:val="00826B7D"/>
    <w:rsid w:val="008303E1"/>
    <w:rsid w:val="00831C3E"/>
    <w:rsid w:val="0083456F"/>
    <w:rsid w:val="00836DAD"/>
    <w:rsid w:val="008375AD"/>
    <w:rsid w:val="00837E23"/>
    <w:rsid w:val="0084096C"/>
    <w:rsid w:val="00850ED5"/>
    <w:rsid w:val="00857857"/>
    <w:rsid w:val="00860815"/>
    <w:rsid w:val="008651E9"/>
    <w:rsid w:val="008706A0"/>
    <w:rsid w:val="0087282F"/>
    <w:rsid w:val="00872975"/>
    <w:rsid w:val="00872D6D"/>
    <w:rsid w:val="00874551"/>
    <w:rsid w:val="00880149"/>
    <w:rsid w:val="00881AFB"/>
    <w:rsid w:val="008827E6"/>
    <w:rsid w:val="00882A09"/>
    <w:rsid w:val="00885DDA"/>
    <w:rsid w:val="00887C1C"/>
    <w:rsid w:val="00893C2D"/>
    <w:rsid w:val="008961FE"/>
    <w:rsid w:val="00897274"/>
    <w:rsid w:val="00897A29"/>
    <w:rsid w:val="008A0BD7"/>
    <w:rsid w:val="008A464C"/>
    <w:rsid w:val="008A6B53"/>
    <w:rsid w:val="008A748E"/>
    <w:rsid w:val="008B4030"/>
    <w:rsid w:val="008B70FC"/>
    <w:rsid w:val="008C1743"/>
    <w:rsid w:val="008C418B"/>
    <w:rsid w:val="008D030E"/>
    <w:rsid w:val="008D0573"/>
    <w:rsid w:val="008D15E5"/>
    <w:rsid w:val="008D3046"/>
    <w:rsid w:val="008D6863"/>
    <w:rsid w:val="008E0948"/>
    <w:rsid w:val="008E21D1"/>
    <w:rsid w:val="008E339F"/>
    <w:rsid w:val="008F30E8"/>
    <w:rsid w:val="00905A0B"/>
    <w:rsid w:val="00907446"/>
    <w:rsid w:val="009102AD"/>
    <w:rsid w:val="00915B5B"/>
    <w:rsid w:val="00917472"/>
    <w:rsid w:val="009267F5"/>
    <w:rsid w:val="00933D59"/>
    <w:rsid w:val="009345ED"/>
    <w:rsid w:val="009353C0"/>
    <w:rsid w:val="00935818"/>
    <w:rsid w:val="00943820"/>
    <w:rsid w:val="00947463"/>
    <w:rsid w:val="00950B50"/>
    <w:rsid w:val="009515F3"/>
    <w:rsid w:val="00951DF3"/>
    <w:rsid w:val="00954B09"/>
    <w:rsid w:val="0096224C"/>
    <w:rsid w:val="00972604"/>
    <w:rsid w:val="0097597A"/>
    <w:rsid w:val="009808E2"/>
    <w:rsid w:val="009820B8"/>
    <w:rsid w:val="00985393"/>
    <w:rsid w:val="009A40DF"/>
    <w:rsid w:val="009A5F29"/>
    <w:rsid w:val="009A639F"/>
    <w:rsid w:val="009B097C"/>
    <w:rsid w:val="009B2188"/>
    <w:rsid w:val="009B32AA"/>
    <w:rsid w:val="009B7C66"/>
    <w:rsid w:val="009C0C48"/>
    <w:rsid w:val="009C10A9"/>
    <w:rsid w:val="009C4B7A"/>
    <w:rsid w:val="009C4F50"/>
    <w:rsid w:val="009C58DB"/>
    <w:rsid w:val="009C642C"/>
    <w:rsid w:val="009D52F8"/>
    <w:rsid w:val="009E0F3F"/>
    <w:rsid w:val="009E15F7"/>
    <w:rsid w:val="009E1CCA"/>
    <w:rsid w:val="009E5393"/>
    <w:rsid w:val="009E5E70"/>
    <w:rsid w:val="009F1508"/>
    <w:rsid w:val="009F2962"/>
    <w:rsid w:val="00A005D1"/>
    <w:rsid w:val="00A01728"/>
    <w:rsid w:val="00A0511A"/>
    <w:rsid w:val="00A07E8A"/>
    <w:rsid w:val="00A10050"/>
    <w:rsid w:val="00A12078"/>
    <w:rsid w:val="00A12961"/>
    <w:rsid w:val="00A14BFC"/>
    <w:rsid w:val="00A16EF2"/>
    <w:rsid w:val="00A231D7"/>
    <w:rsid w:val="00A238C6"/>
    <w:rsid w:val="00A26738"/>
    <w:rsid w:val="00A307F2"/>
    <w:rsid w:val="00A33209"/>
    <w:rsid w:val="00A3548F"/>
    <w:rsid w:val="00A435DD"/>
    <w:rsid w:val="00A45C48"/>
    <w:rsid w:val="00A47C03"/>
    <w:rsid w:val="00A516EF"/>
    <w:rsid w:val="00A51BE0"/>
    <w:rsid w:val="00A5258D"/>
    <w:rsid w:val="00A5607F"/>
    <w:rsid w:val="00A571FA"/>
    <w:rsid w:val="00A62EBC"/>
    <w:rsid w:val="00A63587"/>
    <w:rsid w:val="00A639B9"/>
    <w:rsid w:val="00A66947"/>
    <w:rsid w:val="00A709F3"/>
    <w:rsid w:val="00A76DBB"/>
    <w:rsid w:val="00A77D46"/>
    <w:rsid w:val="00A81D8E"/>
    <w:rsid w:val="00A81E61"/>
    <w:rsid w:val="00A85619"/>
    <w:rsid w:val="00A85FBA"/>
    <w:rsid w:val="00A9318D"/>
    <w:rsid w:val="00A95F64"/>
    <w:rsid w:val="00AA2516"/>
    <w:rsid w:val="00AA4469"/>
    <w:rsid w:val="00AA7415"/>
    <w:rsid w:val="00AA7A4B"/>
    <w:rsid w:val="00AB30C1"/>
    <w:rsid w:val="00AB3C82"/>
    <w:rsid w:val="00AB52CF"/>
    <w:rsid w:val="00AB71DF"/>
    <w:rsid w:val="00AC1753"/>
    <w:rsid w:val="00AC710C"/>
    <w:rsid w:val="00AD0A45"/>
    <w:rsid w:val="00AD2F5A"/>
    <w:rsid w:val="00AD46C8"/>
    <w:rsid w:val="00AD5672"/>
    <w:rsid w:val="00AD5C3E"/>
    <w:rsid w:val="00AE05F4"/>
    <w:rsid w:val="00AE65CD"/>
    <w:rsid w:val="00AE7602"/>
    <w:rsid w:val="00AF0488"/>
    <w:rsid w:val="00AF14AB"/>
    <w:rsid w:val="00AF23DA"/>
    <w:rsid w:val="00AF5609"/>
    <w:rsid w:val="00B05EB5"/>
    <w:rsid w:val="00B10FAC"/>
    <w:rsid w:val="00B1770F"/>
    <w:rsid w:val="00B20303"/>
    <w:rsid w:val="00B20E65"/>
    <w:rsid w:val="00B2341E"/>
    <w:rsid w:val="00B31BF2"/>
    <w:rsid w:val="00B3523F"/>
    <w:rsid w:val="00B356B1"/>
    <w:rsid w:val="00B37DE2"/>
    <w:rsid w:val="00B43DCB"/>
    <w:rsid w:val="00B43FAB"/>
    <w:rsid w:val="00B456C5"/>
    <w:rsid w:val="00B45C92"/>
    <w:rsid w:val="00B4770F"/>
    <w:rsid w:val="00B5201D"/>
    <w:rsid w:val="00B52DC9"/>
    <w:rsid w:val="00B5360E"/>
    <w:rsid w:val="00B60F49"/>
    <w:rsid w:val="00B62DD8"/>
    <w:rsid w:val="00B634F1"/>
    <w:rsid w:val="00B669B8"/>
    <w:rsid w:val="00B71BE5"/>
    <w:rsid w:val="00B7568B"/>
    <w:rsid w:val="00B75B8B"/>
    <w:rsid w:val="00B81BE0"/>
    <w:rsid w:val="00B8430F"/>
    <w:rsid w:val="00B859DF"/>
    <w:rsid w:val="00B86B75"/>
    <w:rsid w:val="00B90684"/>
    <w:rsid w:val="00B92BE4"/>
    <w:rsid w:val="00BA0465"/>
    <w:rsid w:val="00BA131A"/>
    <w:rsid w:val="00BA2729"/>
    <w:rsid w:val="00BA5B09"/>
    <w:rsid w:val="00BB022E"/>
    <w:rsid w:val="00BB0771"/>
    <w:rsid w:val="00BC0FBB"/>
    <w:rsid w:val="00BC1BBD"/>
    <w:rsid w:val="00BC3418"/>
    <w:rsid w:val="00BC3CDE"/>
    <w:rsid w:val="00BC4074"/>
    <w:rsid w:val="00BC48D5"/>
    <w:rsid w:val="00BC7F54"/>
    <w:rsid w:val="00BD542A"/>
    <w:rsid w:val="00BE0E00"/>
    <w:rsid w:val="00BE3BED"/>
    <w:rsid w:val="00BE4A4F"/>
    <w:rsid w:val="00BE6AC2"/>
    <w:rsid w:val="00BF0B8D"/>
    <w:rsid w:val="00BF14FC"/>
    <w:rsid w:val="00BF41D6"/>
    <w:rsid w:val="00C03D24"/>
    <w:rsid w:val="00C15D9F"/>
    <w:rsid w:val="00C17026"/>
    <w:rsid w:val="00C2300F"/>
    <w:rsid w:val="00C259E1"/>
    <w:rsid w:val="00C26131"/>
    <w:rsid w:val="00C2772A"/>
    <w:rsid w:val="00C31D95"/>
    <w:rsid w:val="00C32DA4"/>
    <w:rsid w:val="00C36279"/>
    <w:rsid w:val="00C4106F"/>
    <w:rsid w:val="00C444F0"/>
    <w:rsid w:val="00C454A7"/>
    <w:rsid w:val="00C46F39"/>
    <w:rsid w:val="00C47083"/>
    <w:rsid w:val="00C50915"/>
    <w:rsid w:val="00C50AC0"/>
    <w:rsid w:val="00C5180E"/>
    <w:rsid w:val="00C51A85"/>
    <w:rsid w:val="00C52A10"/>
    <w:rsid w:val="00C61CE9"/>
    <w:rsid w:val="00C70D80"/>
    <w:rsid w:val="00C725F5"/>
    <w:rsid w:val="00C755F3"/>
    <w:rsid w:val="00C76835"/>
    <w:rsid w:val="00C80461"/>
    <w:rsid w:val="00C93C26"/>
    <w:rsid w:val="00C95E11"/>
    <w:rsid w:val="00C95E50"/>
    <w:rsid w:val="00CA1E7D"/>
    <w:rsid w:val="00CA49D9"/>
    <w:rsid w:val="00CA5DCD"/>
    <w:rsid w:val="00CA63D1"/>
    <w:rsid w:val="00CB01EE"/>
    <w:rsid w:val="00CB1D09"/>
    <w:rsid w:val="00CB2DC3"/>
    <w:rsid w:val="00CB72C8"/>
    <w:rsid w:val="00CC2802"/>
    <w:rsid w:val="00CC725C"/>
    <w:rsid w:val="00CD466E"/>
    <w:rsid w:val="00CE2C09"/>
    <w:rsid w:val="00CE3D15"/>
    <w:rsid w:val="00CF2CB3"/>
    <w:rsid w:val="00CF3003"/>
    <w:rsid w:val="00D00061"/>
    <w:rsid w:val="00D0219A"/>
    <w:rsid w:val="00D0398E"/>
    <w:rsid w:val="00D04684"/>
    <w:rsid w:val="00D11067"/>
    <w:rsid w:val="00D17629"/>
    <w:rsid w:val="00D20E40"/>
    <w:rsid w:val="00D30C1E"/>
    <w:rsid w:val="00D30FC7"/>
    <w:rsid w:val="00D348D7"/>
    <w:rsid w:val="00D37191"/>
    <w:rsid w:val="00D41248"/>
    <w:rsid w:val="00D42CD6"/>
    <w:rsid w:val="00D43EF3"/>
    <w:rsid w:val="00D55B80"/>
    <w:rsid w:val="00D56CFD"/>
    <w:rsid w:val="00D604DD"/>
    <w:rsid w:val="00D604E9"/>
    <w:rsid w:val="00D62373"/>
    <w:rsid w:val="00D62946"/>
    <w:rsid w:val="00D7081B"/>
    <w:rsid w:val="00D716B1"/>
    <w:rsid w:val="00D71FC6"/>
    <w:rsid w:val="00D7440B"/>
    <w:rsid w:val="00D76855"/>
    <w:rsid w:val="00D804C2"/>
    <w:rsid w:val="00D8466E"/>
    <w:rsid w:val="00D913B2"/>
    <w:rsid w:val="00D931BA"/>
    <w:rsid w:val="00D94470"/>
    <w:rsid w:val="00D963D2"/>
    <w:rsid w:val="00D96F38"/>
    <w:rsid w:val="00D974FC"/>
    <w:rsid w:val="00DA099F"/>
    <w:rsid w:val="00DA21AF"/>
    <w:rsid w:val="00DA3110"/>
    <w:rsid w:val="00DA3F42"/>
    <w:rsid w:val="00DB0E3A"/>
    <w:rsid w:val="00DB44F2"/>
    <w:rsid w:val="00DB45BF"/>
    <w:rsid w:val="00DC4E69"/>
    <w:rsid w:val="00DC74F2"/>
    <w:rsid w:val="00DD5BFF"/>
    <w:rsid w:val="00DD63AA"/>
    <w:rsid w:val="00DE1719"/>
    <w:rsid w:val="00DE4413"/>
    <w:rsid w:val="00DE5DC8"/>
    <w:rsid w:val="00DE6660"/>
    <w:rsid w:val="00DF02D0"/>
    <w:rsid w:val="00DF37E8"/>
    <w:rsid w:val="00DF3D51"/>
    <w:rsid w:val="00E0371F"/>
    <w:rsid w:val="00E03759"/>
    <w:rsid w:val="00E11981"/>
    <w:rsid w:val="00E128CF"/>
    <w:rsid w:val="00E13C43"/>
    <w:rsid w:val="00E14A5C"/>
    <w:rsid w:val="00E14C53"/>
    <w:rsid w:val="00E15232"/>
    <w:rsid w:val="00E15588"/>
    <w:rsid w:val="00E16045"/>
    <w:rsid w:val="00E168DD"/>
    <w:rsid w:val="00E177F8"/>
    <w:rsid w:val="00E21272"/>
    <w:rsid w:val="00E21763"/>
    <w:rsid w:val="00E27C24"/>
    <w:rsid w:val="00E31036"/>
    <w:rsid w:val="00E315A3"/>
    <w:rsid w:val="00E3550E"/>
    <w:rsid w:val="00E36D37"/>
    <w:rsid w:val="00E40708"/>
    <w:rsid w:val="00E41B02"/>
    <w:rsid w:val="00E45155"/>
    <w:rsid w:val="00E45B1D"/>
    <w:rsid w:val="00E47B91"/>
    <w:rsid w:val="00E54CE0"/>
    <w:rsid w:val="00E56D1C"/>
    <w:rsid w:val="00E60162"/>
    <w:rsid w:val="00E662E3"/>
    <w:rsid w:val="00E67370"/>
    <w:rsid w:val="00E72898"/>
    <w:rsid w:val="00E72EF5"/>
    <w:rsid w:val="00E82034"/>
    <w:rsid w:val="00E82DD1"/>
    <w:rsid w:val="00E830AE"/>
    <w:rsid w:val="00E8536D"/>
    <w:rsid w:val="00E966B2"/>
    <w:rsid w:val="00EA3349"/>
    <w:rsid w:val="00EA59AB"/>
    <w:rsid w:val="00EA6DBB"/>
    <w:rsid w:val="00EA7C02"/>
    <w:rsid w:val="00EB089E"/>
    <w:rsid w:val="00EB3691"/>
    <w:rsid w:val="00EB61BC"/>
    <w:rsid w:val="00EB77C4"/>
    <w:rsid w:val="00EB7FBD"/>
    <w:rsid w:val="00EC4E47"/>
    <w:rsid w:val="00EC6930"/>
    <w:rsid w:val="00EC6F42"/>
    <w:rsid w:val="00EC74E4"/>
    <w:rsid w:val="00EC7703"/>
    <w:rsid w:val="00ED0F07"/>
    <w:rsid w:val="00ED554C"/>
    <w:rsid w:val="00EE0972"/>
    <w:rsid w:val="00EE2E3F"/>
    <w:rsid w:val="00EE590C"/>
    <w:rsid w:val="00EE686D"/>
    <w:rsid w:val="00EF16CA"/>
    <w:rsid w:val="00EF7BE0"/>
    <w:rsid w:val="00F0089C"/>
    <w:rsid w:val="00F008E4"/>
    <w:rsid w:val="00F0191B"/>
    <w:rsid w:val="00F02236"/>
    <w:rsid w:val="00F036BD"/>
    <w:rsid w:val="00F0674D"/>
    <w:rsid w:val="00F06C7E"/>
    <w:rsid w:val="00F13016"/>
    <w:rsid w:val="00F14B6C"/>
    <w:rsid w:val="00F14FA6"/>
    <w:rsid w:val="00F23F7D"/>
    <w:rsid w:val="00F25717"/>
    <w:rsid w:val="00F3564B"/>
    <w:rsid w:val="00F4032A"/>
    <w:rsid w:val="00F5010B"/>
    <w:rsid w:val="00F517AD"/>
    <w:rsid w:val="00F540BF"/>
    <w:rsid w:val="00F54124"/>
    <w:rsid w:val="00F552B3"/>
    <w:rsid w:val="00F626EE"/>
    <w:rsid w:val="00F67714"/>
    <w:rsid w:val="00F7281D"/>
    <w:rsid w:val="00F737BF"/>
    <w:rsid w:val="00F76D84"/>
    <w:rsid w:val="00F811D1"/>
    <w:rsid w:val="00F849A1"/>
    <w:rsid w:val="00F8616D"/>
    <w:rsid w:val="00F9624C"/>
    <w:rsid w:val="00F97B91"/>
    <w:rsid w:val="00FA087C"/>
    <w:rsid w:val="00FA1C9E"/>
    <w:rsid w:val="00FA2CB5"/>
    <w:rsid w:val="00FA6C43"/>
    <w:rsid w:val="00FA6D80"/>
    <w:rsid w:val="00FA727E"/>
    <w:rsid w:val="00FB4B8D"/>
    <w:rsid w:val="00FB5744"/>
    <w:rsid w:val="00FB735B"/>
    <w:rsid w:val="00FC102A"/>
    <w:rsid w:val="00FC4129"/>
    <w:rsid w:val="00FC4E30"/>
    <w:rsid w:val="00FC744A"/>
    <w:rsid w:val="00FE019A"/>
    <w:rsid w:val="00FE3762"/>
    <w:rsid w:val="00FE5507"/>
    <w:rsid w:val="00FF4046"/>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2EC33"/>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ind w:left="864"/>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 w:type="character" w:customStyle="1" w:styleId="UnresolvedMention2">
    <w:name w:val="Unresolved Mention2"/>
    <w:basedOn w:val="DefaultParagraphFont"/>
    <w:uiPriority w:val="99"/>
    <w:semiHidden/>
    <w:unhideWhenUsed/>
    <w:rsid w:val="00530DCA"/>
    <w:rPr>
      <w:color w:val="605E5C"/>
      <w:shd w:val="clear" w:color="auto" w:fill="E1DFDD"/>
    </w:rPr>
  </w:style>
  <w:style w:type="table" w:styleId="TableGrid">
    <w:name w:val="Table Grid"/>
    <w:basedOn w:val="TableNormal"/>
    <w:uiPriority w:val="39"/>
    <w:rsid w:val="00F737BF"/>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F811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319192609">
      <w:bodyDiv w:val="1"/>
      <w:marLeft w:val="0"/>
      <w:marRight w:val="0"/>
      <w:marTop w:val="0"/>
      <w:marBottom w:val="0"/>
      <w:divBdr>
        <w:top w:val="none" w:sz="0" w:space="0" w:color="auto"/>
        <w:left w:val="none" w:sz="0" w:space="0" w:color="auto"/>
        <w:bottom w:val="none" w:sz="0" w:space="0" w:color="auto"/>
        <w:right w:val="none" w:sz="0" w:space="0" w:color="auto"/>
      </w:divBdr>
      <w:divsChild>
        <w:div w:id="1334142180">
          <w:marLeft w:val="0"/>
          <w:marRight w:val="0"/>
          <w:marTop w:val="0"/>
          <w:marBottom w:val="0"/>
          <w:divBdr>
            <w:top w:val="none" w:sz="0" w:space="0" w:color="auto"/>
            <w:left w:val="none" w:sz="0" w:space="0" w:color="auto"/>
            <w:bottom w:val="none" w:sz="0" w:space="0" w:color="auto"/>
            <w:right w:val="none" w:sz="0" w:space="0" w:color="auto"/>
          </w:divBdr>
          <w:divsChild>
            <w:div w:id="2078477895">
              <w:marLeft w:val="0"/>
              <w:marRight w:val="0"/>
              <w:marTop w:val="0"/>
              <w:marBottom w:val="0"/>
              <w:divBdr>
                <w:top w:val="none" w:sz="0" w:space="0" w:color="auto"/>
                <w:left w:val="none" w:sz="0" w:space="0" w:color="auto"/>
                <w:bottom w:val="none" w:sz="0" w:space="0" w:color="auto"/>
                <w:right w:val="none" w:sz="0" w:space="0" w:color="auto"/>
              </w:divBdr>
              <w:divsChild>
                <w:div w:id="198805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293787">
      <w:bodyDiv w:val="1"/>
      <w:marLeft w:val="0"/>
      <w:marRight w:val="0"/>
      <w:marTop w:val="0"/>
      <w:marBottom w:val="0"/>
      <w:divBdr>
        <w:top w:val="none" w:sz="0" w:space="0" w:color="auto"/>
        <w:left w:val="none" w:sz="0" w:space="0" w:color="auto"/>
        <w:bottom w:val="none" w:sz="0" w:space="0" w:color="auto"/>
        <w:right w:val="none" w:sz="0" w:space="0" w:color="auto"/>
      </w:divBdr>
    </w:div>
    <w:div w:id="751976276">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29485">
      <w:bodyDiv w:val="1"/>
      <w:marLeft w:val="0"/>
      <w:marRight w:val="0"/>
      <w:marTop w:val="0"/>
      <w:marBottom w:val="0"/>
      <w:divBdr>
        <w:top w:val="none" w:sz="0" w:space="0" w:color="auto"/>
        <w:left w:val="none" w:sz="0" w:space="0" w:color="auto"/>
        <w:bottom w:val="none" w:sz="0" w:space="0" w:color="auto"/>
        <w:right w:val="none" w:sz="0" w:space="0" w:color="auto"/>
      </w:divBdr>
    </w:div>
    <w:div w:id="1224214644">
      <w:bodyDiv w:val="1"/>
      <w:marLeft w:val="0"/>
      <w:marRight w:val="0"/>
      <w:marTop w:val="0"/>
      <w:marBottom w:val="0"/>
      <w:divBdr>
        <w:top w:val="none" w:sz="0" w:space="0" w:color="auto"/>
        <w:left w:val="none" w:sz="0" w:space="0" w:color="auto"/>
        <w:bottom w:val="none" w:sz="0" w:space="0" w:color="auto"/>
        <w:right w:val="none" w:sz="0" w:space="0" w:color="auto"/>
      </w:divBdr>
    </w:div>
    <w:div w:id="1557358334">
      <w:bodyDiv w:val="1"/>
      <w:marLeft w:val="0"/>
      <w:marRight w:val="0"/>
      <w:marTop w:val="0"/>
      <w:marBottom w:val="0"/>
      <w:divBdr>
        <w:top w:val="none" w:sz="0" w:space="0" w:color="auto"/>
        <w:left w:val="none" w:sz="0" w:space="0" w:color="auto"/>
        <w:bottom w:val="none" w:sz="0" w:space="0" w:color="auto"/>
        <w:right w:val="none" w:sz="0" w:space="0" w:color="auto"/>
      </w:divBdr>
    </w:div>
    <w:div w:id="1723872156">
      <w:bodyDiv w:val="1"/>
      <w:marLeft w:val="0"/>
      <w:marRight w:val="0"/>
      <w:marTop w:val="0"/>
      <w:marBottom w:val="0"/>
      <w:divBdr>
        <w:top w:val="none" w:sz="0" w:space="0" w:color="auto"/>
        <w:left w:val="none" w:sz="0" w:space="0" w:color="auto"/>
        <w:bottom w:val="none" w:sz="0" w:space="0" w:color="auto"/>
        <w:right w:val="none" w:sz="0" w:space="0" w:color="auto"/>
      </w:divBdr>
    </w:div>
    <w:div w:id="1858037417">
      <w:bodyDiv w:val="1"/>
      <w:marLeft w:val="0"/>
      <w:marRight w:val="0"/>
      <w:marTop w:val="0"/>
      <w:marBottom w:val="0"/>
      <w:divBdr>
        <w:top w:val="none" w:sz="0" w:space="0" w:color="auto"/>
        <w:left w:val="none" w:sz="0" w:space="0" w:color="auto"/>
        <w:bottom w:val="none" w:sz="0" w:space="0" w:color="auto"/>
        <w:right w:val="none" w:sz="0" w:space="0" w:color="auto"/>
      </w:divBdr>
    </w:div>
    <w:div w:id="1989698873">
      <w:bodyDiv w:val="1"/>
      <w:marLeft w:val="0"/>
      <w:marRight w:val="0"/>
      <w:marTop w:val="0"/>
      <w:marBottom w:val="0"/>
      <w:divBdr>
        <w:top w:val="none" w:sz="0" w:space="0" w:color="auto"/>
        <w:left w:val="none" w:sz="0" w:space="0" w:color="auto"/>
        <w:bottom w:val="none" w:sz="0" w:space="0" w:color="auto"/>
        <w:right w:val="none" w:sz="0" w:space="0" w:color="auto"/>
      </w:divBdr>
      <w:divsChild>
        <w:div w:id="161893651">
          <w:marLeft w:val="0"/>
          <w:marRight w:val="0"/>
          <w:marTop w:val="0"/>
          <w:marBottom w:val="0"/>
          <w:divBdr>
            <w:top w:val="none" w:sz="0" w:space="0" w:color="auto"/>
            <w:left w:val="none" w:sz="0" w:space="0" w:color="auto"/>
            <w:bottom w:val="none" w:sz="0" w:space="0" w:color="auto"/>
            <w:right w:val="none" w:sz="0" w:space="0" w:color="auto"/>
          </w:divBdr>
          <w:divsChild>
            <w:div w:id="603267405">
              <w:marLeft w:val="0"/>
              <w:marRight w:val="0"/>
              <w:marTop w:val="0"/>
              <w:marBottom w:val="0"/>
              <w:divBdr>
                <w:top w:val="none" w:sz="0" w:space="0" w:color="auto"/>
                <w:left w:val="none" w:sz="0" w:space="0" w:color="auto"/>
                <w:bottom w:val="none" w:sz="0" w:space="0" w:color="auto"/>
                <w:right w:val="none" w:sz="0" w:space="0" w:color="auto"/>
              </w:divBdr>
              <w:divsChild>
                <w:div w:id="12195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924914">
      <w:bodyDiv w:val="1"/>
      <w:marLeft w:val="0"/>
      <w:marRight w:val="0"/>
      <w:marTop w:val="0"/>
      <w:marBottom w:val="0"/>
      <w:divBdr>
        <w:top w:val="none" w:sz="0" w:space="0" w:color="auto"/>
        <w:left w:val="none" w:sz="0" w:space="0" w:color="auto"/>
        <w:bottom w:val="none" w:sz="0" w:space="0" w:color="auto"/>
        <w:right w:val="none" w:sz="0" w:space="0" w:color="auto"/>
      </w:divBdr>
      <w:divsChild>
        <w:div w:id="413749594">
          <w:marLeft w:val="0"/>
          <w:marRight w:val="0"/>
          <w:marTop w:val="0"/>
          <w:marBottom w:val="0"/>
          <w:divBdr>
            <w:top w:val="none" w:sz="0" w:space="0" w:color="auto"/>
            <w:left w:val="none" w:sz="0" w:space="0" w:color="auto"/>
            <w:bottom w:val="none" w:sz="0" w:space="0" w:color="auto"/>
            <w:right w:val="none" w:sz="0" w:space="0" w:color="auto"/>
          </w:divBdr>
          <w:divsChild>
            <w:div w:id="803350468">
              <w:marLeft w:val="0"/>
              <w:marRight w:val="0"/>
              <w:marTop w:val="0"/>
              <w:marBottom w:val="0"/>
              <w:divBdr>
                <w:top w:val="none" w:sz="0" w:space="0" w:color="auto"/>
                <w:left w:val="none" w:sz="0" w:space="0" w:color="auto"/>
                <w:bottom w:val="none" w:sz="0" w:space="0" w:color="auto"/>
                <w:right w:val="none" w:sz="0" w:space="0" w:color="auto"/>
              </w:divBdr>
              <w:divsChild>
                <w:div w:id="77216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6328">
          <w:marLeft w:val="0"/>
          <w:marRight w:val="0"/>
          <w:marTop w:val="0"/>
          <w:marBottom w:val="0"/>
          <w:divBdr>
            <w:top w:val="none" w:sz="0" w:space="0" w:color="auto"/>
            <w:left w:val="none" w:sz="0" w:space="0" w:color="auto"/>
            <w:bottom w:val="none" w:sz="0" w:space="0" w:color="auto"/>
            <w:right w:val="none" w:sz="0" w:space="0" w:color="auto"/>
          </w:divBdr>
          <w:divsChild>
            <w:div w:id="404687196">
              <w:marLeft w:val="0"/>
              <w:marRight w:val="0"/>
              <w:marTop w:val="0"/>
              <w:marBottom w:val="0"/>
              <w:divBdr>
                <w:top w:val="none" w:sz="0" w:space="0" w:color="auto"/>
                <w:left w:val="none" w:sz="0" w:space="0" w:color="auto"/>
                <w:bottom w:val="none" w:sz="0" w:space="0" w:color="auto"/>
                <w:right w:val="none" w:sz="0" w:space="0" w:color="auto"/>
              </w:divBdr>
              <w:divsChild>
                <w:div w:id="1858733113">
                  <w:marLeft w:val="0"/>
                  <w:marRight w:val="0"/>
                  <w:marTop w:val="0"/>
                  <w:marBottom w:val="0"/>
                  <w:divBdr>
                    <w:top w:val="none" w:sz="0" w:space="0" w:color="auto"/>
                    <w:left w:val="none" w:sz="0" w:space="0" w:color="auto"/>
                    <w:bottom w:val="none" w:sz="0" w:space="0" w:color="auto"/>
                    <w:right w:val="none" w:sz="0" w:space="0" w:color="auto"/>
                  </w:divBdr>
                  <w:divsChild>
                    <w:div w:id="1727141419">
                      <w:marLeft w:val="0"/>
                      <w:marRight w:val="0"/>
                      <w:marTop w:val="90"/>
                      <w:marBottom w:val="0"/>
                      <w:divBdr>
                        <w:top w:val="none" w:sz="0" w:space="0" w:color="auto"/>
                        <w:left w:val="none" w:sz="0" w:space="0" w:color="auto"/>
                        <w:bottom w:val="none" w:sz="0" w:space="0" w:color="auto"/>
                        <w:right w:val="none" w:sz="0" w:space="0" w:color="auto"/>
                      </w:divBdr>
                      <w:divsChild>
                        <w:div w:id="1201867883">
                          <w:marLeft w:val="0"/>
                          <w:marRight w:val="0"/>
                          <w:marTop w:val="0"/>
                          <w:marBottom w:val="405"/>
                          <w:divBdr>
                            <w:top w:val="none" w:sz="0" w:space="0" w:color="auto"/>
                            <w:left w:val="none" w:sz="0" w:space="0" w:color="auto"/>
                            <w:bottom w:val="none" w:sz="0" w:space="0" w:color="auto"/>
                            <w:right w:val="none" w:sz="0" w:space="0" w:color="auto"/>
                          </w:divBdr>
                          <w:divsChild>
                            <w:div w:id="1993751711">
                              <w:marLeft w:val="0"/>
                              <w:marRight w:val="0"/>
                              <w:marTop w:val="0"/>
                              <w:marBottom w:val="0"/>
                              <w:divBdr>
                                <w:top w:val="none" w:sz="0" w:space="0" w:color="auto"/>
                                <w:left w:val="none" w:sz="0" w:space="0" w:color="auto"/>
                                <w:bottom w:val="none" w:sz="0" w:space="0" w:color="auto"/>
                                <w:right w:val="none" w:sz="0" w:space="0" w:color="auto"/>
                              </w:divBdr>
                              <w:divsChild>
                                <w:div w:id="630138305">
                                  <w:marLeft w:val="0"/>
                                  <w:marRight w:val="0"/>
                                  <w:marTop w:val="0"/>
                                  <w:marBottom w:val="0"/>
                                  <w:divBdr>
                                    <w:top w:val="none" w:sz="0" w:space="0" w:color="auto"/>
                                    <w:left w:val="none" w:sz="0" w:space="0" w:color="auto"/>
                                    <w:bottom w:val="none" w:sz="0" w:space="0" w:color="auto"/>
                                    <w:right w:val="none" w:sz="0" w:space="0" w:color="auto"/>
                                  </w:divBdr>
                                  <w:divsChild>
                                    <w:div w:id="179078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semple@liverpool.ac.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cov.medsci.ox.ac.uk/" TargetMode="External"/><Relationship Id="rId4" Type="http://schemas.openxmlformats.org/officeDocument/2006/relationships/settings" Target="settings.xml"/><Relationship Id="rId9" Type="http://schemas.openxmlformats.org/officeDocument/2006/relationships/hyperlink" Target="https://ncov.medsci.ox.ac.uk/"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F3EAE8-2D14-4C21-8C23-A3519D81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0021</Words>
  <Characters>114125</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cp:lastPrinted>2020-08-19T08:55:00Z</cp:lastPrinted>
  <dcterms:created xsi:type="dcterms:W3CDTF">2020-08-19T08:55:00Z</dcterms:created>
  <dcterms:modified xsi:type="dcterms:W3CDTF">2020-08-19T08:55:00Z</dcterms:modified>
</cp:coreProperties>
</file>